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47D13" w14:textId="06394064" w:rsidR="00EC641E" w:rsidRPr="002F2156" w:rsidRDefault="00764D2D" w:rsidP="005148EA">
      <w:pPr>
        <w:tabs>
          <w:tab w:val="left" w:pos="2520"/>
        </w:tabs>
        <w:rPr>
          <w:rFonts w:cs="Arial"/>
        </w:rPr>
      </w:pPr>
      <w:bookmarkStart w:id="0" w:name="_Hlk95147678"/>
      <w:r w:rsidRPr="002F2156">
        <w:rPr>
          <w:rFonts w:cs="Arial"/>
          <w:noProof/>
        </w:rPr>
        <w:drawing>
          <wp:anchor distT="0" distB="0" distL="114300" distR="114300" simplePos="0" relativeHeight="251658240" behindDoc="0" locked="0" layoutInCell="1" allowOverlap="1" wp14:anchorId="2F547E21" wp14:editId="2F547E22">
            <wp:simplePos x="0" y="0"/>
            <wp:positionH relativeFrom="column">
              <wp:posOffset>-114300</wp:posOffset>
            </wp:positionH>
            <wp:positionV relativeFrom="paragraph">
              <wp:posOffset>0</wp:posOffset>
            </wp:positionV>
            <wp:extent cx="2971800" cy="731520"/>
            <wp:effectExtent l="19050" t="0" r="0" b="0"/>
            <wp:wrapNone/>
            <wp:docPr id="4" name="Picture 4" descr="BWStationary_ForOffice_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WStationary_ForOffice_Top"/>
                    <pic:cNvPicPr>
                      <a:picLocks noChangeAspect="1" noChangeArrowheads="1"/>
                    </pic:cNvPicPr>
                  </pic:nvPicPr>
                  <pic:blipFill>
                    <a:blip r:embed="rId8" cstate="print"/>
                    <a:srcRect l="3619" r="2272"/>
                    <a:stretch>
                      <a:fillRect/>
                    </a:stretch>
                  </pic:blipFill>
                  <pic:spPr bwMode="auto">
                    <a:xfrm>
                      <a:off x="0" y="0"/>
                      <a:ext cx="2971800" cy="731520"/>
                    </a:xfrm>
                    <a:prstGeom prst="rect">
                      <a:avLst/>
                    </a:prstGeom>
                    <a:noFill/>
                    <a:ln w="9525">
                      <a:noFill/>
                      <a:miter lim="800000"/>
                      <a:headEnd/>
                      <a:tailEnd/>
                    </a:ln>
                  </pic:spPr>
                </pic:pic>
              </a:graphicData>
            </a:graphic>
          </wp:anchor>
        </w:drawing>
      </w:r>
      <w:r w:rsidR="00F3062C" w:rsidRPr="002F2156">
        <w:rPr>
          <w:rFonts w:cs="Arial"/>
        </w:rPr>
        <w:t>0</w:t>
      </w:r>
    </w:p>
    <w:p w14:paraId="4A1DF3C8" w14:textId="77777777" w:rsidR="00A52C34" w:rsidRPr="002F2156" w:rsidRDefault="006727CF" w:rsidP="002C4511">
      <w:pPr>
        <w:tabs>
          <w:tab w:val="left" w:pos="1980"/>
          <w:tab w:val="right" w:pos="8640"/>
        </w:tabs>
        <w:spacing w:line="360" w:lineRule="auto"/>
        <w:jc w:val="right"/>
        <w:rPr>
          <w:rFonts w:cstheme="minorHAnsi"/>
          <w:b/>
        </w:rPr>
      </w:pPr>
      <w:r w:rsidRPr="002F2156">
        <w:rPr>
          <w:rFonts w:cs="Arial"/>
          <w:b/>
        </w:rPr>
        <w:t>`</w:t>
      </w:r>
      <w:r w:rsidRPr="002F2156">
        <w:rPr>
          <w:rFonts w:cs="Arial"/>
          <w:b/>
        </w:rPr>
        <w:tab/>
      </w:r>
      <w:r w:rsidRPr="002F2156">
        <w:rPr>
          <w:rFonts w:cs="Arial"/>
          <w:b/>
        </w:rPr>
        <w:tab/>
      </w:r>
      <w:bookmarkEnd w:id="0"/>
      <w:r w:rsidR="002C4511" w:rsidRPr="002F2156">
        <w:rPr>
          <w:rFonts w:cstheme="minorHAnsi"/>
          <w:b/>
        </w:rPr>
        <w:tab/>
      </w:r>
      <w:r w:rsidR="00A52C34" w:rsidRPr="002F2156">
        <w:rPr>
          <w:rFonts w:cstheme="minorHAnsi"/>
          <w:b/>
        </w:rPr>
        <w:t xml:space="preserve">Massachusetts Department of </w:t>
      </w:r>
    </w:p>
    <w:p w14:paraId="14648CA2" w14:textId="23BAA378" w:rsidR="002C4511" w:rsidRPr="002F2156" w:rsidRDefault="00A52C34" w:rsidP="002C4511">
      <w:pPr>
        <w:tabs>
          <w:tab w:val="left" w:pos="1980"/>
          <w:tab w:val="right" w:pos="8640"/>
        </w:tabs>
        <w:spacing w:line="360" w:lineRule="auto"/>
        <w:jc w:val="right"/>
        <w:rPr>
          <w:rFonts w:cs="Calibri"/>
          <w:b/>
        </w:rPr>
      </w:pPr>
      <w:r w:rsidRPr="002F2156">
        <w:rPr>
          <w:rFonts w:cstheme="minorHAnsi"/>
          <w:b/>
        </w:rPr>
        <w:t>Energy Resources (DOER)</w:t>
      </w:r>
    </w:p>
    <w:p w14:paraId="7073EEC0" w14:textId="26A977AD" w:rsidR="002C4511" w:rsidRPr="002F2156" w:rsidRDefault="00A52C34" w:rsidP="002C4511">
      <w:pPr>
        <w:tabs>
          <w:tab w:val="left" w:pos="1980"/>
          <w:tab w:val="right" w:pos="8640"/>
        </w:tabs>
        <w:spacing w:line="360" w:lineRule="auto"/>
        <w:jc w:val="right"/>
        <w:rPr>
          <w:b/>
        </w:rPr>
      </w:pPr>
      <w:r w:rsidRPr="002F2156">
        <w:rPr>
          <w:rFonts w:cs="Calibri"/>
          <w:b/>
        </w:rPr>
        <w:t>Solar Massachusetts Renewable Target Program (SMART)</w:t>
      </w:r>
    </w:p>
    <w:p w14:paraId="205AB12F" w14:textId="0128A139" w:rsidR="002C4511" w:rsidRPr="002F2156" w:rsidRDefault="004434A0" w:rsidP="002C4511">
      <w:pPr>
        <w:tabs>
          <w:tab w:val="left" w:pos="1980"/>
          <w:tab w:val="right" w:pos="8640"/>
        </w:tabs>
        <w:spacing w:line="360" w:lineRule="auto"/>
        <w:jc w:val="right"/>
        <w:rPr>
          <w:b/>
        </w:rPr>
      </w:pPr>
      <w:r w:rsidRPr="002F2156">
        <w:rPr>
          <w:b/>
        </w:rPr>
        <w:t xml:space="preserve">June </w:t>
      </w:r>
      <w:r w:rsidR="002C4511" w:rsidRPr="002F2156">
        <w:rPr>
          <w:b/>
        </w:rPr>
        <w:t>2025</w:t>
      </w:r>
    </w:p>
    <w:p w14:paraId="42F4971E" w14:textId="068AE33B" w:rsidR="0045065D" w:rsidRPr="002F2156" w:rsidRDefault="002C4511" w:rsidP="002C4511">
      <w:pPr>
        <w:tabs>
          <w:tab w:val="left" w:pos="1980"/>
          <w:tab w:val="right" w:pos="8640"/>
        </w:tabs>
        <w:spacing w:line="360" w:lineRule="auto"/>
        <w:jc w:val="right"/>
        <w:rPr>
          <w:b/>
        </w:rPr>
      </w:pPr>
      <w:r w:rsidRPr="002F2156">
        <w:rPr>
          <w:b/>
        </w:rPr>
        <w:t>n=</w:t>
      </w:r>
    </w:p>
    <w:p w14:paraId="2AA70A34" w14:textId="77777777" w:rsidR="00A67835" w:rsidRPr="002F2156" w:rsidRDefault="00A67835" w:rsidP="00A67835">
      <w:pPr>
        <w:tabs>
          <w:tab w:val="left" w:pos="1980"/>
          <w:tab w:val="right" w:pos="8640"/>
        </w:tabs>
        <w:spacing w:before="60"/>
        <w:rPr>
          <w:rFonts w:cs="Arial"/>
          <w:b/>
        </w:rPr>
      </w:pPr>
    </w:p>
    <w:p w14:paraId="2F547D18" w14:textId="5C8F99BD" w:rsidR="00EC641E" w:rsidRPr="002F2156" w:rsidRDefault="00EC641E" w:rsidP="00A67835">
      <w:pPr>
        <w:pStyle w:val="Heading1"/>
        <w:pBdr>
          <w:bottom w:val="single" w:sz="4" w:space="1" w:color="auto"/>
        </w:pBdr>
        <w:spacing w:after="0"/>
      </w:pPr>
      <w:r w:rsidRPr="002F2156">
        <w:t>Introduction</w:t>
      </w:r>
    </w:p>
    <w:p w14:paraId="01BC369A" w14:textId="77777777" w:rsidR="00A52C34" w:rsidRPr="002F2156" w:rsidRDefault="00A52C34">
      <w:pPr>
        <w:rPr>
          <w:rFonts w:cs="Arial"/>
          <w:b/>
          <w:bCs/>
          <w:sz w:val="22"/>
          <w:szCs w:val="22"/>
        </w:rPr>
      </w:pPr>
    </w:p>
    <w:p w14:paraId="3F5F834A" w14:textId="77777777" w:rsidR="007D0441" w:rsidRPr="002F2156" w:rsidRDefault="007D0441" w:rsidP="007D0441">
      <w:pPr>
        <w:rPr>
          <w:rFonts w:cs="Arial"/>
          <w:b/>
          <w:bCs/>
          <w:sz w:val="22"/>
          <w:szCs w:val="22"/>
        </w:rPr>
      </w:pPr>
      <w:r w:rsidRPr="002F2156">
        <w:rPr>
          <w:rFonts w:cs="Arial"/>
          <w:sz w:val="22"/>
          <w:szCs w:val="22"/>
        </w:rPr>
        <w:t xml:space="preserve">The Massachusetts Department of Energy Resources has tasked BW Research to collect data relevant to the implementation of the Solar Massachusetts Renewable Target (SMART) program. BW Research seeks to collect data on the project costs and cost factors of SMART projects from active industry participants in Massachusetts. </w:t>
      </w:r>
      <w:r w:rsidRPr="002F2156">
        <w:rPr>
          <w:rFonts w:cs="Arial"/>
          <w:b/>
          <w:bCs/>
          <w:sz w:val="22"/>
          <w:szCs w:val="22"/>
        </w:rPr>
        <w:t>The information collected will directly inform incentive amounts and potential program enhancements, so your participation is crucially important.</w:t>
      </w:r>
    </w:p>
    <w:p w14:paraId="25F3080A" w14:textId="77777777" w:rsidR="007D0441" w:rsidRPr="002F2156" w:rsidRDefault="007D0441" w:rsidP="007D0441">
      <w:pPr>
        <w:rPr>
          <w:rFonts w:cs="Arial"/>
          <w:b/>
          <w:bCs/>
          <w:sz w:val="22"/>
          <w:szCs w:val="22"/>
        </w:rPr>
      </w:pPr>
    </w:p>
    <w:p w14:paraId="4E3C9668" w14:textId="77777777" w:rsidR="007D0441" w:rsidRPr="002F2156" w:rsidRDefault="007D0441" w:rsidP="007D0441">
      <w:pPr>
        <w:rPr>
          <w:rFonts w:cs="Arial"/>
          <w:b/>
          <w:bCs/>
          <w:sz w:val="22"/>
          <w:szCs w:val="22"/>
        </w:rPr>
      </w:pPr>
      <w:r w:rsidRPr="002F2156">
        <w:rPr>
          <w:rFonts w:cs="Arial"/>
          <w:i/>
          <w:iCs/>
          <w:sz w:val="22"/>
          <w:szCs w:val="22"/>
        </w:rPr>
        <w:t xml:space="preserve">BW Research Partnership </w:t>
      </w:r>
      <w:proofErr w:type="gramStart"/>
      <w:r w:rsidRPr="002F2156">
        <w:rPr>
          <w:rFonts w:cs="Arial"/>
          <w:i/>
          <w:iCs/>
          <w:sz w:val="22"/>
          <w:szCs w:val="22"/>
        </w:rPr>
        <w:t>is collecting</w:t>
      </w:r>
      <w:proofErr w:type="gramEnd"/>
      <w:r w:rsidRPr="002F2156">
        <w:rPr>
          <w:rFonts w:cs="Arial"/>
          <w:i/>
          <w:iCs/>
          <w:sz w:val="22"/>
          <w:szCs w:val="22"/>
        </w:rPr>
        <w:t xml:space="preserve"> these survey responses on behalf of the Department of Energy Resources pursuant to G.L. c. 25A, § 7 and shall keep individual responses confidential to the extent permitted by </w:t>
      </w:r>
      <w:proofErr w:type="gramStart"/>
      <w:r w:rsidRPr="002F2156">
        <w:rPr>
          <w:rFonts w:cs="Arial"/>
          <w:i/>
          <w:iCs/>
          <w:sz w:val="22"/>
          <w:szCs w:val="22"/>
        </w:rPr>
        <w:t>law, but</w:t>
      </w:r>
      <w:proofErr w:type="gramEnd"/>
      <w:r w:rsidRPr="002F2156">
        <w:rPr>
          <w:rFonts w:cs="Arial"/>
          <w:i/>
          <w:iCs/>
          <w:sz w:val="22"/>
          <w:szCs w:val="22"/>
        </w:rPr>
        <w:t xml:space="preserve"> may release aggregates and analysis of survey responses.</w:t>
      </w:r>
    </w:p>
    <w:p w14:paraId="0562FC89" w14:textId="77777777" w:rsidR="007D0441" w:rsidRPr="002F2156" w:rsidRDefault="007D0441" w:rsidP="007D0441">
      <w:pPr>
        <w:rPr>
          <w:rFonts w:cs="Arial"/>
          <w:b/>
          <w:bCs/>
          <w:sz w:val="22"/>
          <w:szCs w:val="22"/>
        </w:rPr>
      </w:pPr>
      <w:r w:rsidRPr="002F2156">
        <w:rPr>
          <w:rFonts w:cs="Arial"/>
          <w:b/>
          <w:bCs/>
          <w:sz w:val="22"/>
          <w:szCs w:val="22"/>
        </w:rPr>
        <w:t>The survey will be emailed to you within the next week.</w:t>
      </w:r>
      <w:r w:rsidRPr="002F2156">
        <w:rPr>
          <w:rFonts w:cs="Arial"/>
          <w:sz w:val="22"/>
          <w:szCs w:val="22"/>
        </w:rPr>
        <w:t xml:space="preserve"> While we aimed to ask as few questions as possible, the questionnaire can be quite detailed, especially for respondents with experience with a wide range of SMART eligible solar and battery storage projects. </w:t>
      </w:r>
      <w:r w:rsidRPr="002F2156">
        <w:rPr>
          <w:rFonts w:cs="Arial"/>
          <w:b/>
          <w:bCs/>
          <w:sz w:val="22"/>
          <w:szCs w:val="22"/>
        </w:rPr>
        <w:t>We have made the survey easier for respondents from last year, and the survey should take between 15-35 minutes depending on the respondent.</w:t>
      </w:r>
    </w:p>
    <w:p w14:paraId="4CCB15C7" w14:textId="77777777" w:rsidR="00473DA2" w:rsidRPr="002F2156" w:rsidRDefault="00473DA2" w:rsidP="00A52C34">
      <w:pPr>
        <w:rPr>
          <w:rFonts w:cs="Arial"/>
          <w:sz w:val="22"/>
          <w:szCs w:val="22"/>
        </w:rPr>
      </w:pPr>
    </w:p>
    <w:p w14:paraId="344B404F" w14:textId="0ADE23EA" w:rsidR="00473DA2" w:rsidRPr="002F2156" w:rsidRDefault="00473DA2" w:rsidP="00A52C34">
      <w:pPr>
        <w:rPr>
          <w:rFonts w:cs="Arial"/>
          <w:sz w:val="22"/>
          <w:szCs w:val="22"/>
        </w:rPr>
      </w:pPr>
      <w:r w:rsidRPr="002F2156">
        <w:rPr>
          <w:rFonts w:cs="Arial"/>
          <w:sz w:val="22"/>
          <w:szCs w:val="22"/>
        </w:rPr>
        <w:t xml:space="preserve">At the end of the </w:t>
      </w:r>
      <w:proofErr w:type="gramStart"/>
      <w:r w:rsidRPr="002F2156">
        <w:rPr>
          <w:rFonts w:cs="Arial"/>
          <w:sz w:val="22"/>
          <w:szCs w:val="22"/>
        </w:rPr>
        <w:t>survey</w:t>
      </w:r>
      <w:proofErr w:type="gramEnd"/>
      <w:r w:rsidRPr="002F2156">
        <w:rPr>
          <w:rFonts w:cs="Arial"/>
          <w:sz w:val="22"/>
          <w:szCs w:val="22"/>
        </w:rPr>
        <w:t xml:space="preserve"> you will be asked if you are interested in a </w:t>
      </w:r>
      <w:proofErr w:type="gramStart"/>
      <w:r w:rsidRPr="002F2156">
        <w:rPr>
          <w:rFonts w:cs="Arial"/>
          <w:sz w:val="22"/>
          <w:szCs w:val="22"/>
        </w:rPr>
        <w:t>follow up</w:t>
      </w:r>
      <w:proofErr w:type="gramEnd"/>
      <w:r w:rsidRPr="002F2156">
        <w:rPr>
          <w:rFonts w:cs="Arial"/>
          <w:sz w:val="22"/>
          <w:szCs w:val="22"/>
        </w:rPr>
        <w:t xml:space="preserve"> phone interview. This interview is entirely </w:t>
      </w:r>
      <w:proofErr w:type="gramStart"/>
      <w:r w:rsidRPr="002F2156">
        <w:rPr>
          <w:rFonts w:cs="Arial"/>
          <w:sz w:val="22"/>
          <w:szCs w:val="22"/>
        </w:rPr>
        <w:t>optional, but</w:t>
      </w:r>
      <w:proofErr w:type="gramEnd"/>
      <w:r w:rsidRPr="002F2156">
        <w:rPr>
          <w:rFonts w:cs="Arial"/>
          <w:sz w:val="22"/>
          <w:szCs w:val="22"/>
        </w:rPr>
        <w:t xml:space="preserve"> can help the research team better understand the </w:t>
      </w:r>
      <w:proofErr w:type="gramStart"/>
      <w:r w:rsidRPr="002F2156">
        <w:rPr>
          <w:rFonts w:cs="Arial"/>
          <w:sz w:val="22"/>
          <w:szCs w:val="22"/>
        </w:rPr>
        <w:t>particular challenges</w:t>
      </w:r>
      <w:proofErr w:type="gramEnd"/>
      <w:r w:rsidRPr="002F2156">
        <w:rPr>
          <w:rFonts w:cs="Arial"/>
          <w:sz w:val="22"/>
          <w:szCs w:val="22"/>
        </w:rPr>
        <w:t xml:space="preserve"> that the solar industry in Massachusetts is facing </w:t>
      </w:r>
      <w:proofErr w:type="gramStart"/>
      <w:r w:rsidRPr="002F2156">
        <w:rPr>
          <w:rFonts w:cs="Arial"/>
          <w:sz w:val="22"/>
          <w:szCs w:val="22"/>
        </w:rPr>
        <w:t>at this point in time</w:t>
      </w:r>
      <w:proofErr w:type="gramEnd"/>
      <w:r w:rsidRPr="002F2156">
        <w:rPr>
          <w:rFonts w:cs="Arial"/>
          <w:sz w:val="22"/>
          <w:szCs w:val="22"/>
        </w:rPr>
        <w:t>.</w:t>
      </w:r>
    </w:p>
    <w:p w14:paraId="59EF31AB" w14:textId="77777777" w:rsidR="00A52C34" w:rsidRPr="002F2156" w:rsidRDefault="00A52C34">
      <w:pPr>
        <w:rPr>
          <w:rFonts w:cs="Arial"/>
          <w:sz w:val="22"/>
          <w:szCs w:val="22"/>
        </w:rPr>
      </w:pPr>
    </w:p>
    <w:p w14:paraId="4F7CE75A" w14:textId="586D179B" w:rsidR="0095131C" w:rsidRPr="002F2156" w:rsidRDefault="0095131C" w:rsidP="0095131C">
      <w:pPr>
        <w:rPr>
          <w:rFonts w:cs="Arial"/>
          <w:sz w:val="22"/>
          <w:szCs w:val="22"/>
        </w:rPr>
      </w:pPr>
      <w:r w:rsidRPr="002F2156">
        <w:rPr>
          <w:rFonts w:cs="Arial"/>
          <w:sz w:val="22"/>
          <w:szCs w:val="22"/>
        </w:rPr>
        <w:t xml:space="preserve">If you have any questions, please do not hesitate to reach out to the project manager, Nate Hunt, at </w:t>
      </w:r>
      <w:hyperlink r:id="rId9" w:history="1">
        <w:r w:rsidRPr="002F2156">
          <w:rPr>
            <w:rFonts w:cs="Arial"/>
            <w:sz w:val="22"/>
            <w:szCs w:val="22"/>
          </w:rPr>
          <w:t>nhunt@bwresearch.com</w:t>
        </w:r>
      </w:hyperlink>
      <w:r w:rsidRPr="002F2156">
        <w:rPr>
          <w:rFonts w:cs="Arial"/>
          <w:sz w:val="22"/>
          <w:szCs w:val="22"/>
        </w:rPr>
        <w:t xml:space="preserve">. </w:t>
      </w:r>
    </w:p>
    <w:p w14:paraId="6E738EE7" w14:textId="7F6836D0" w:rsidR="00815192" w:rsidRPr="002F2156" w:rsidRDefault="00A52C34">
      <w:pPr>
        <w:rPr>
          <w:rFonts w:cs="Arial"/>
          <w:sz w:val="22"/>
          <w:szCs w:val="22"/>
        </w:rPr>
      </w:pPr>
      <w:r w:rsidRPr="002F2156">
        <w:rPr>
          <w:rFonts w:cs="Arial"/>
          <w:sz w:val="22"/>
          <w:szCs w:val="22"/>
        </w:rPr>
        <w:br w:type="page"/>
      </w:r>
    </w:p>
    <w:p w14:paraId="4F092057" w14:textId="7A9F0D87" w:rsidR="0020025E" w:rsidRPr="002F2156" w:rsidRDefault="0020025E" w:rsidP="00A86B40">
      <w:pPr>
        <w:pStyle w:val="Heading1"/>
        <w:pBdr>
          <w:bottom w:val="single" w:sz="4" w:space="1" w:color="auto"/>
        </w:pBdr>
        <w:spacing w:before="0" w:after="0"/>
      </w:pPr>
      <w:r w:rsidRPr="002F2156">
        <w:lastRenderedPageBreak/>
        <w:t>Screener Questions</w:t>
      </w:r>
    </w:p>
    <w:p w14:paraId="0F079F74" w14:textId="77777777" w:rsidR="0020025E" w:rsidRPr="002F2156" w:rsidRDefault="0020025E" w:rsidP="0020025E">
      <w:pPr>
        <w:rPr>
          <w:rFonts w:cs="Arial"/>
          <w:szCs w:val="20"/>
        </w:rPr>
      </w:pPr>
    </w:p>
    <w:p w14:paraId="4535EED2" w14:textId="7D781454" w:rsidR="008712FC" w:rsidRPr="002F2156" w:rsidRDefault="00580513" w:rsidP="00832354">
      <w:pPr>
        <w:pStyle w:val="ListParagraph"/>
        <w:numPr>
          <w:ilvl w:val="0"/>
          <w:numId w:val="6"/>
        </w:numPr>
        <w:rPr>
          <w:rFonts w:cs="Arial"/>
          <w:szCs w:val="20"/>
        </w:rPr>
      </w:pPr>
      <w:r w:rsidRPr="002F2156">
        <w:rPr>
          <w:rFonts w:cs="Arial"/>
          <w:szCs w:val="20"/>
        </w:rPr>
        <w:t>Does your firm conduct any solar</w:t>
      </w:r>
      <w:r w:rsidR="00AC5E87" w:rsidRPr="002F2156">
        <w:rPr>
          <w:rFonts w:cs="Arial"/>
          <w:szCs w:val="20"/>
        </w:rPr>
        <w:t xml:space="preserve"> or solar plus storage </w:t>
      </w:r>
      <w:r w:rsidRPr="002F2156">
        <w:rPr>
          <w:rFonts w:cs="Arial"/>
          <w:szCs w:val="20"/>
        </w:rPr>
        <w:t>related work in the state of Massachusetts?</w:t>
      </w:r>
    </w:p>
    <w:p w14:paraId="2E35B9F2" w14:textId="77777777" w:rsidR="00580513" w:rsidRPr="002F2156" w:rsidRDefault="00580513" w:rsidP="00580513">
      <w:pPr>
        <w:pStyle w:val="ListParagraph"/>
        <w:rPr>
          <w:rFonts w:cs="Arial"/>
          <w:szCs w:val="20"/>
        </w:rPr>
      </w:pPr>
    </w:p>
    <w:p w14:paraId="07DDB66D" w14:textId="0BE4A899" w:rsidR="00580513" w:rsidRPr="002F2156" w:rsidRDefault="00580513" w:rsidP="00832354">
      <w:pPr>
        <w:pStyle w:val="ListParagraph"/>
        <w:numPr>
          <w:ilvl w:val="1"/>
          <w:numId w:val="7"/>
        </w:numPr>
        <w:rPr>
          <w:rFonts w:cs="Arial"/>
          <w:szCs w:val="20"/>
        </w:rPr>
      </w:pPr>
      <w:r w:rsidRPr="002F2156">
        <w:rPr>
          <w:rFonts w:cs="Arial"/>
          <w:szCs w:val="20"/>
        </w:rPr>
        <w:t>Yes</w:t>
      </w:r>
    </w:p>
    <w:p w14:paraId="4298720A" w14:textId="4268176A" w:rsidR="00580513" w:rsidRPr="002F2156" w:rsidRDefault="00580513" w:rsidP="00832354">
      <w:pPr>
        <w:pStyle w:val="ListParagraph"/>
        <w:numPr>
          <w:ilvl w:val="1"/>
          <w:numId w:val="7"/>
        </w:numPr>
        <w:rPr>
          <w:rFonts w:cs="Arial"/>
          <w:szCs w:val="20"/>
        </w:rPr>
      </w:pPr>
      <w:r w:rsidRPr="002F2156">
        <w:rPr>
          <w:rFonts w:cs="Arial"/>
          <w:szCs w:val="20"/>
        </w:rPr>
        <w:t>No (TERMIN</w:t>
      </w:r>
      <w:r w:rsidR="00A069AE" w:rsidRPr="002F2156">
        <w:rPr>
          <w:rFonts w:cs="Arial"/>
          <w:szCs w:val="20"/>
        </w:rPr>
        <w:t>A</w:t>
      </w:r>
      <w:r w:rsidRPr="002F2156">
        <w:rPr>
          <w:rFonts w:cs="Arial"/>
          <w:szCs w:val="20"/>
        </w:rPr>
        <w:t>TE)</w:t>
      </w:r>
    </w:p>
    <w:p w14:paraId="2897057C" w14:textId="103FB416" w:rsidR="00580513" w:rsidRPr="002F2156" w:rsidRDefault="00580513" w:rsidP="00832354">
      <w:pPr>
        <w:pStyle w:val="ListParagraph"/>
        <w:numPr>
          <w:ilvl w:val="1"/>
          <w:numId w:val="7"/>
        </w:numPr>
        <w:rPr>
          <w:rFonts w:cs="Arial"/>
          <w:szCs w:val="20"/>
        </w:rPr>
      </w:pPr>
      <w:r w:rsidRPr="002F2156">
        <w:rPr>
          <w:rFonts w:cs="Arial"/>
          <w:szCs w:val="20"/>
        </w:rPr>
        <w:t>Don’t know/ Refused (TERMINATE)</w:t>
      </w:r>
    </w:p>
    <w:p w14:paraId="1748D16E" w14:textId="563A7918" w:rsidR="008712FC" w:rsidRPr="002F2156" w:rsidRDefault="008712FC" w:rsidP="00580513">
      <w:pPr>
        <w:rPr>
          <w:rFonts w:cs="Arial"/>
          <w:b/>
          <w:bCs/>
          <w:szCs w:val="20"/>
        </w:rPr>
      </w:pPr>
    </w:p>
    <w:p w14:paraId="3B01F69A" w14:textId="7A9E1266" w:rsidR="00580513" w:rsidRPr="002F2156" w:rsidRDefault="00580513" w:rsidP="00832354">
      <w:pPr>
        <w:pStyle w:val="ListParagraph"/>
        <w:numPr>
          <w:ilvl w:val="0"/>
          <w:numId w:val="7"/>
        </w:numPr>
        <w:rPr>
          <w:rFonts w:cs="Arial"/>
          <w:szCs w:val="20"/>
        </w:rPr>
      </w:pPr>
      <w:r w:rsidRPr="002F2156">
        <w:rPr>
          <w:rFonts w:cs="Arial"/>
          <w:szCs w:val="20"/>
        </w:rPr>
        <w:t xml:space="preserve">Which of the following industry descriptions best describes your organization’s focus in the solar industry? </w:t>
      </w:r>
      <w:r w:rsidR="0044453B" w:rsidRPr="002F2156">
        <w:rPr>
          <w:rFonts w:cs="Arial"/>
          <w:szCs w:val="20"/>
        </w:rPr>
        <w:t>(Allow multiple responses)</w:t>
      </w:r>
    </w:p>
    <w:p w14:paraId="7816BA8F" w14:textId="77777777" w:rsidR="0044453B" w:rsidRPr="002F2156" w:rsidRDefault="0044453B" w:rsidP="0044453B">
      <w:pPr>
        <w:pStyle w:val="ListParagraph"/>
        <w:rPr>
          <w:rFonts w:cs="Arial"/>
          <w:szCs w:val="20"/>
        </w:rPr>
      </w:pPr>
    </w:p>
    <w:p w14:paraId="73A9C24D" w14:textId="1E3946E0" w:rsidR="00580513" w:rsidRPr="002F2156" w:rsidRDefault="007E0D49" w:rsidP="00832354">
      <w:pPr>
        <w:pStyle w:val="QuestionResponse"/>
        <w:numPr>
          <w:ilvl w:val="1"/>
          <w:numId w:val="7"/>
        </w:numPr>
      </w:pPr>
      <w:r w:rsidRPr="002F2156">
        <w:t>Developer</w:t>
      </w:r>
    </w:p>
    <w:p w14:paraId="78A6F368" w14:textId="7859E06B" w:rsidR="00580513" w:rsidRPr="002F2156" w:rsidRDefault="007E0D49" w:rsidP="00832354">
      <w:pPr>
        <w:pStyle w:val="QuestionResponse"/>
        <w:numPr>
          <w:ilvl w:val="1"/>
          <w:numId w:val="7"/>
        </w:numPr>
      </w:pPr>
      <w:r w:rsidRPr="002F2156">
        <w:t>Installer/ Engineering Procurement and Construction (EPC)/ Integrator</w:t>
      </w:r>
    </w:p>
    <w:p w14:paraId="37D4D438" w14:textId="09521008" w:rsidR="00580513" w:rsidRPr="002F2156" w:rsidRDefault="007E0D49" w:rsidP="00832354">
      <w:pPr>
        <w:pStyle w:val="QuestionResponse"/>
        <w:numPr>
          <w:ilvl w:val="1"/>
          <w:numId w:val="7"/>
        </w:numPr>
      </w:pPr>
      <w:r w:rsidRPr="002F2156">
        <w:t>Operations and Maintenance (O&amp;M) provider</w:t>
      </w:r>
    </w:p>
    <w:p w14:paraId="242EE555" w14:textId="53C7C982" w:rsidR="007E0D49" w:rsidRPr="002F2156" w:rsidRDefault="007E0D49" w:rsidP="00832354">
      <w:pPr>
        <w:pStyle w:val="ListParagraph"/>
        <w:numPr>
          <w:ilvl w:val="1"/>
          <w:numId w:val="7"/>
        </w:numPr>
      </w:pPr>
      <w:r w:rsidRPr="002F2156">
        <w:t>Project management</w:t>
      </w:r>
    </w:p>
    <w:p w14:paraId="0225CB30" w14:textId="46E33F40" w:rsidR="007E0D49" w:rsidRPr="002F2156" w:rsidRDefault="007E0D49" w:rsidP="00832354">
      <w:pPr>
        <w:pStyle w:val="ListParagraph"/>
        <w:numPr>
          <w:ilvl w:val="1"/>
          <w:numId w:val="7"/>
        </w:numPr>
      </w:pPr>
      <w:r w:rsidRPr="002F2156">
        <w:t>Equity investor</w:t>
      </w:r>
    </w:p>
    <w:p w14:paraId="33F91B49" w14:textId="16DCAAD5" w:rsidR="007E0D49" w:rsidRPr="002F2156" w:rsidRDefault="007E0D49" w:rsidP="00832354">
      <w:pPr>
        <w:pStyle w:val="ListParagraph"/>
        <w:numPr>
          <w:ilvl w:val="1"/>
          <w:numId w:val="7"/>
        </w:numPr>
      </w:pPr>
      <w:r w:rsidRPr="002F2156">
        <w:t>Tax equity investor</w:t>
      </w:r>
    </w:p>
    <w:p w14:paraId="0F4A4628" w14:textId="56E06F77" w:rsidR="007E0D49" w:rsidRPr="002F2156" w:rsidRDefault="007E0D49" w:rsidP="00832354">
      <w:pPr>
        <w:pStyle w:val="ListParagraph"/>
        <w:numPr>
          <w:ilvl w:val="1"/>
          <w:numId w:val="7"/>
        </w:numPr>
      </w:pPr>
      <w:r w:rsidRPr="002F2156">
        <w:t>Lender/ debt provider</w:t>
      </w:r>
    </w:p>
    <w:p w14:paraId="259E719D" w14:textId="5927C49A" w:rsidR="007E0D49" w:rsidRPr="002F2156" w:rsidRDefault="007E0D49" w:rsidP="00832354">
      <w:pPr>
        <w:pStyle w:val="ListParagraph"/>
        <w:numPr>
          <w:ilvl w:val="1"/>
          <w:numId w:val="7"/>
        </w:numPr>
      </w:pPr>
      <w:r w:rsidRPr="002F2156">
        <w:t>Wholesale market participant</w:t>
      </w:r>
    </w:p>
    <w:p w14:paraId="62BE03A8" w14:textId="2A3EF6FA" w:rsidR="007E0D49" w:rsidRPr="002F2156" w:rsidRDefault="007E0D49" w:rsidP="00832354">
      <w:pPr>
        <w:pStyle w:val="ListParagraph"/>
        <w:numPr>
          <w:ilvl w:val="1"/>
          <w:numId w:val="7"/>
        </w:numPr>
      </w:pPr>
      <w:r w:rsidRPr="002F2156">
        <w:t>Service provider (engineering, legal support, permitting support)</w:t>
      </w:r>
    </w:p>
    <w:p w14:paraId="25A96D1D" w14:textId="4D09017C" w:rsidR="007E0D49" w:rsidRPr="002F2156" w:rsidRDefault="007E0D49" w:rsidP="00832354">
      <w:pPr>
        <w:pStyle w:val="ListParagraph"/>
        <w:numPr>
          <w:ilvl w:val="1"/>
          <w:numId w:val="7"/>
        </w:numPr>
      </w:pPr>
      <w:r w:rsidRPr="002F2156">
        <w:t>Project host</w:t>
      </w:r>
    </w:p>
    <w:p w14:paraId="6B51D96C" w14:textId="7C6E7D97" w:rsidR="007E0D49" w:rsidRPr="002F2156" w:rsidRDefault="007E0D49" w:rsidP="00832354">
      <w:pPr>
        <w:pStyle w:val="ListParagraph"/>
        <w:numPr>
          <w:ilvl w:val="1"/>
          <w:numId w:val="7"/>
        </w:numPr>
      </w:pPr>
      <w:r w:rsidRPr="002F2156">
        <w:t>Project aggregator</w:t>
      </w:r>
    </w:p>
    <w:p w14:paraId="16A20E69" w14:textId="08D842DF" w:rsidR="00580513" w:rsidRPr="002F2156" w:rsidRDefault="00580513" w:rsidP="00832354">
      <w:pPr>
        <w:pStyle w:val="QuestionResponse"/>
        <w:numPr>
          <w:ilvl w:val="1"/>
          <w:numId w:val="7"/>
        </w:numPr>
      </w:pPr>
      <w:r w:rsidRPr="002F2156">
        <w:t>Other (</w:t>
      </w:r>
      <w:r w:rsidR="007E0D49" w:rsidRPr="002F2156">
        <w:t>please specify</w:t>
      </w:r>
      <w:r w:rsidRPr="002F2156">
        <w:t>)</w:t>
      </w:r>
      <w:r w:rsidR="007E0D49" w:rsidRPr="002F2156">
        <w:t>:</w:t>
      </w:r>
      <w:r w:rsidRPr="002F2156">
        <w:t xml:space="preserve"> </w:t>
      </w:r>
    </w:p>
    <w:p w14:paraId="620F88C4" w14:textId="77777777" w:rsidR="00580513" w:rsidRPr="002F2156" w:rsidRDefault="00580513" w:rsidP="00832354">
      <w:pPr>
        <w:pStyle w:val="QuestionResponse"/>
        <w:numPr>
          <w:ilvl w:val="1"/>
          <w:numId w:val="7"/>
        </w:numPr>
      </w:pPr>
      <w:r w:rsidRPr="002F2156">
        <w:t>Not sure [TERMINATE]</w:t>
      </w:r>
    </w:p>
    <w:p w14:paraId="540A222B" w14:textId="77777777" w:rsidR="00AC5E87" w:rsidRPr="002F2156" w:rsidRDefault="00AC5E87" w:rsidP="00580513">
      <w:pPr>
        <w:pStyle w:val="ListParagraph"/>
        <w:ind w:left="1440"/>
        <w:rPr>
          <w:rFonts w:cs="Arial"/>
          <w:szCs w:val="20"/>
        </w:rPr>
      </w:pPr>
    </w:p>
    <w:p w14:paraId="1D79262D" w14:textId="0EA3B60E" w:rsidR="00B001C8" w:rsidRPr="002F2156" w:rsidRDefault="00B001C8" w:rsidP="00B001C8">
      <w:pPr>
        <w:pStyle w:val="ListParagraph"/>
        <w:numPr>
          <w:ilvl w:val="0"/>
          <w:numId w:val="16"/>
        </w:numPr>
        <w:rPr>
          <w:rFonts w:cs="Arial"/>
          <w:szCs w:val="20"/>
        </w:rPr>
      </w:pPr>
      <w:r w:rsidRPr="002F2156">
        <w:rPr>
          <w:rFonts w:cs="Arial"/>
          <w:szCs w:val="20"/>
        </w:rPr>
        <w:t xml:space="preserve">Total installed cost - costs associated with installing the </w:t>
      </w:r>
      <w:r w:rsidR="00156EF6" w:rsidRPr="002F2156">
        <w:rPr>
          <w:rFonts w:cs="Arial"/>
          <w:szCs w:val="20"/>
        </w:rPr>
        <w:t xml:space="preserve">photovoltaic </w:t>
      </w:r>
      <w:r w:rsidRPr="002F2156">
        <w:rPr>
          <w:rFonts w:cs="Arial"/>
          <w:szCs w:val="20"/>
        </w:rPr>
        <w:t xml:space="preserve">system, and include equipment, labor, engineering, permitting, </w:t>
      </w:r>
      <w:r w:rsidR="00F02203" w:rsidRPr="002F2156">
        <w:rPr>
          <w:rFonts w:cs="Arial"/>
          <w:szCs w:val="20"/>
        </w:rPr>
        <w:t>customer acquisition,</w:t>
      </w:r>
      <w:r w:rsidR="006E6385" w:rsidRPr="002F2156">
        <w:rPr>
          <w:rFonts w:cs="Arial"/>
          <w:szCs w:val="20"/>
        </w:rPr>
        <w:t xml:space="preserve"> marketing,</w:t>
      </w:r>
      <w:r w:rsidR="00F02203" w:rsidRPr="002F2156">
        <w:rPr>
          <w:rFonts w:cs="Arial"/>
          <w:szCs w:val="20"/>
        </w:rPr>
        <w:t xml:space="preserve"> </w:t>
      </w:r>
      <w:r w:rsidR="006E6385" w:rsidRPr="002F2156">
        <w:rPr>
          <w:rFonts w:cs="Arial"/>
          <w:szCs w:val="20"/>
        </w:rPr>
        <w:t xml:space="preserve">interconnection </w:t>
      </w:r>
      <w:r w:rsidRPr="002F2156">
        <w:rPr>
          <w:rFonts w:cs="Arial"/>
          <w:szCs w:val="20"/>
        </w:rPr>
        <w:t>and any other costs that apply in Year 0 of the project cash flow.</w:t>
      </w:r>
    </w:p>
    <w:p w14:paraId="620A8126" w14:textId="7082F0EA" w:rsidR="00B001C8" w:rsidRPr="002F2156" w:rsidRDefault="00B001C8" w:rsidP="00B001C8">
      <w:pPr>
        <w:pStyle w:val="ListParagraph"/>
        <w:numPr>
          <w:ilvl w:val="0"/>
          <w:numId w:val="16"/>
        </w:numPr>
        <w:rPr>
          <w:rFonts w:cs="Arial"/>
          <w:szCs w:val="20"/>
        </w:rPr>
      </w:pPr>
      <w:r w:rsidRPr="002F2156">
        <w:rPr>
          <w:rFonts w:cs="Arial"/>
          <w:szCs w:val="20"/>
        </w:rPr>
        <w:t xml:space="preserve">Total fixed costs - annual costs associated with the operation and maintenance of the </w:t>
      </w:r>
      <w:r w:rsidR="00C43CA9" w:rsidRPr="002F2156">
        <w:rPr>
          <w:rFonts w:cs="Arial"/>
          <w:szCs w:val="20"/>
        </w:rPr>
        <w:t xml:space="preserve">photovoltaic </w:t>
      </w:r>
      <w:r w:rsidRPr="002F2156">
        <w:rPr>
          <w:rFonts w:cs="Arial"/>
          <w:szCs w:val="20"/>
        </w:rPr>
        <w:t>system over the lifetime of the project.</w:t>
      </w:r>
    </w:p>
    <w:p w14:paraId="16BA2B40" w14:textId="2D459865" w:rsidR="00B001C8" w:rsidRPr="002F2156" w:rsidRDefault="00727C28" w:rsidP="00B001C8">
      <w:pPr>
        <w:pStyle w:val="ListParagraph"/>
        <w:numPr>
          <w:ilvl w:val="0"/>
          <w:numId w:val="16"/>
        </w:numPr>
        <w:rPr>
          <w:rFonts w:cs="Arial"/>
          <w:szCs w:val="20"/>
        </w:rPr>
      </w:pPr>
      <w:r w:rsidRPr="002F2156">
        <w:rPr>
          <w:rFonts w:cs="Arial"/>
          <w:szCs w:val="20"/>
        </w:rPr>
        <w:t xml:space="preserve">Total solar photovoltaic plus energy storage installed cost - cost of purchasing and installing all </w:t>
      </w:r>
      <w:r w:rsidR="00156EF6" w:rsidRPr="002F2156">
        <w:rPr>
          <w:rFonts w:cs="Arial"/>
          <w:szCs w:val="20"/>
        </w:rPr>
        <w:t xml:space="preserve">photovoltaic and </w:t>
      </w:r>
      <w:r w:rsidRPr="002F2156">
        <w:rPr>
          <w:rFonts w:cs="Arial"/>
          <w:szCs w:val="20"/>
        </w:rPr>
        <w:t>battery-related equipment, including labor and other associated costs</w:t>
      </w:r>
      <w:r w:rsidR="00156EF6" w:rsidRPr="002F2156">
        <w:rPr>
          <w:rFonts w:cs="Arial"/>
          <w:szCs w:val="20"/>
        </w:rPr>
        <w:t>.</w:t>
      </w:r>
    </w:p>
    <w:p w14:paraId="44CE448D" w14:textId="1EB63BD9" w:rsidR="00C43CA9" w:rsidRPr="002F2156" w:rsidRDefault="00703A22" w:rsidP="00C43CA9">
      <w:pPr>
        <w:pStyle w:val="ListParagraph"/>
        <w:numPr>
          <w:ilvl w:val="0"/>
          <w:numId w:val="16"/>
        </w:numPr>
        <w:rPr>
          <w:rFonts w:cs="Arial"/>
          <w:szCs w:val="20"/>
        </w:rPr>
      </w:pPr>
      <w:r w:rsidRPr="002F2156">
        <w:rPr>
          <w:rFonts w:cs="Arial"/>
          <w:szCs w:val="20"/>
        </w:rPr>
        <w:t>Total energy storage fixed costs</w:t>
      </w:r>
      <w:r w:rsidR="00C43CA9" w:rsidRPr="002F2156">
        <w:rPr>
          <w:rFonts w:cs="Arial"/>
          <w:szCs w:val="20"/>
        </w:rPr>
        <w:t xml:space="preserve"> - annual costs associated with the operation and maintenance of the energy storage system over the lifetime of the project.</w:t>
      </w:r>
    </w:p>
    <w:p w14:paraId="04F86E96" w14:textId="39CC9235" w:rsidR="00703A22" w:rsidRPr="002F2156" w:rsidRDefault="00F43204" w:rsidP="00B001C8">
      <w:pPr>
        <w:pStyle w:val="ListParagraph"/>
        <w:numPr>
          <w:ilvl w:val="0"/>
          <w:numId w:val="16"/>
        </w:numPr>
        <w:rPr>
          <w:rFonts w:cs="Arial"/>
          <w:szCs w:val="20"/>
        </w:rPr>
      </w:pPr>
      <w:r w:rsidRPr="002F2156">
        <w:rPr>
          <w:rFonts w:cs="Arial"/>
          <w:szCs w:val="20"/>
        </w:rPr>
        <w:t xml:space="preserve">Solar photovoltaic financing data </w:t>
      </w:r>
      <w:r w:rsidR="00062F1B" w:rsidRPr="002F2156">
        <w:rPr>
          <w:rFonts w:cs="Arial"/>
          <w:szCs w:val="20"/>
        </w:rPr>
        <w:t>–</w:t>
      </w:r>
      <w:r w:rsidRPr="002F2156">
        <w:rPr>
          <w:rFonts w:cs="Arial"/>
          <w:szCs w:val="20"/>
        </w:rPr>
        <w:t xml:space="preserve"> </w:t>
      </w:r>
      <w:r w:rsidR="00062F1B" w:rsidRPr="002F2156">
        <w:rPr>
          <w:rFonts w:cs="Arial"/>
          <w:szCs w:val="20"/>
        </w:rPr>
        <w:t>project financial and debt structure.</w:t>
      </w:r>
    </w:p>
    <w:p w14:paraId="5ED84F03" w14:textId="77777777" w:rsidR="00062F1B" w:rsidRPr="002F2156" w:rsidRDefault="00062F1B" w:rsidP="00062F1B">
      <w:pPr>
        <w:pStyle w:val="ListParagraph"/>
        <w:ind w:left="1440"/>
        <w:rPr>
          <w:rFonts w:cs="Arial"/>
          <w:szCs w:val="20"/>
        </w:rPr>
      </w:pPr>
    </w:p>
    <w:p w14:paraId="74CEC02B" w14:textId="77777777" w:rsidR="00B001C8" w:rsidRPr="002F2156" w:rsidRDefault="00B001C8" w:rsidP="00B001C8">
      <w:pPr>
        <w:pStyle w:val="ListParagraph"/>
        <w:rPr>
          <w:rFonts w:cs="Arial"/>
          <w:szCs w:val="20"/>
        </w:rPr>
      </w:pPr>
    </w:p>
    <w:p w14:paraId="22E9F632" w14:textId="5AAD32AE" w:rsidR="00AC5E87" w:rsidRPr="002F2156" w:rsidRDefault="003138A9" w:rsidP="00832354">
      <w:pPr>
        <w:pStyle w:val="ListParagraph"/>
        <w:numPr>
          <w:ilvl w:val="0"/>
          <w:numId w:val="7"/>
        </w:numPr>
        <w:rPr>
          <w:rFonts w:cs="Arial"/>
          <w:szCs w:val="20"/>
        </w:rPr>
      </w:pPr>
      <w:r w:rsidRPr="002F2156">
        <w:rPr>
          <w:rFonts w:cs="Arial"/>
          <w:szCs w:val="20"/>
        </w:rPr>
        <w:t xml:space="preserve">Please select the following solar system production and project costs that you </w:t>
      </w:r>
      <w:proofErr w:type="gramStart"/>
      <w:r w:rsidRPr="002F2156">
        <w:rPr>
          <w:rFonts w:cs="Arial"/>
          <w:szCs w:val="20"/>
        </w:rPr>
        <w:t xml:space="preserve">are </w:t>
      </w:r>
      <w:r w:rsidR="00AC5E87" w:rsidRPr="002F2156">
        <w:rPr>
          <w:rFonts w:cs="Arial"/>
          <w:szCs w:val="20"/>
        </w:rPr>
        <w:t>able to</w:t>
      </w:r>
      <w:proofErr w:type="gramEnd"/>
      <w:r w:rsidR="00AC5E87" w:rsidRPr="002F2156">
        <w:rPr>
          <w:rFonts w:cs="Arial"/>
          <w:szCs w:val="20"/>
        </w:rPr>
        <w:t xml:space="preserve"> accurately </w:t>
      </w:r>
      <w:r w:rsidRPr="002F2156">
        <w:rPr>
          <w:rFonts w:cs="Arial"/>
          <w:szCs w:val="20"/>
        </w:rPr>
        <w:t>provide data on</w:t>
      </w:r>
      <w:r w:rsidR="00A069AE" w:rsidRPr="002F2156">
        <w:rPr>
          <w:rFonts w:cs="Arial"/>
          <w:szCs w:val="20"/>
        </w:rPr>
        <w:t>:</w:t>
      </w:r>
      <w:r w:rsidRPr="002F2156">
        <w:rPr>
          <w:rFonts w:cs="Arial"/>
          <w:szCs w:val="20"/>
        </w:rPr>
        <w:t xml:space="preserve"> (Please select all that apply)</w:t>
      </w:r>
    </w:p>
    <w:p w14:paraId="68973AFC" w14:textId="77777777" w:rsidR="0044453B" w:rsidRPr="002F2156" w:rsidRDefault="0044453B" w:rsidP="0044453B">
      <w:pPr>
        <w:pStyle w:val="ListParagraph"/>
        <w:rPr>
          <w:rFonts w:cs="Arial"/>
          <w:szCs w:val="20"/>
        </w:rPr>
      </w:pPr>
    </w:p>
    <w:p w14:paraId="362EBB10" w14:textId="258611F4" w:rsidR="00AC5E87" w:rsidRPr="002F2156" w:rsidRDefault="008F0543" w:rsidP="00832354">
      <w:pPr>
        <w:pStyle w:val="ListParagraph"/>
        <w:numPr>
          <w:ilvl w:val="1"/>
          <w:numId w:val="7"/>
        </w:numPr>
        <w:rPr>
          <w:rFonts w:cs="Arial"/>
          <w:szCs w:val="20"/>
        </w:rPr>
      </w:pPr>
      <w:r w:rsidRPr="002F2156">
        <w:rPr>
          <w:rFonts w:cs="Arial"/>
          <w:szCs w:val="20"/>
        </w:rPr>
        <w:t>Total installed cost</w:t>
      </w:r>
    </w:p>
    <w:p w14:paraId="61EFA155" w14:textId="0289FA8B" w:rsidR="003138A9" w:rsidRPr="002F2156" w:rsidRDefault="008F0543" w:rsidP="00832354">
      <w:pPr>
        <w:pStyle w:val="ListParagraph"/>
        <w:numPr>
          <w:ilvl w:val="1"/>
          <w:numId w:val="7"/>
        </w:numPr>
        <w:rPr>
          <w:rFonts w:cs="Arial"/>
          <w:szCs w:val="20"/>
        </w:rPr>
      </w:pPr>
      <w:r w:rsidRPr="002F2156">
        <w:rPr>
          <w:rFonts w:cs="Arial"/>
          <w:szCs w:val="20"/>
        </w:rPr>
        <w:t>Total fixed costs (Operations and Maintenance costs)</w:t>
      </w:r>
    </w:p>
    <w:p w14:paraId="54F361EF" w14:textId="233B48E5" w:rsidR="002D2F63" w:rsidRPr="002F2156" w:rsidRDefault="002D2F63" w:rsidP="002D2F63">
      <w:pPr>
        <w:pStyle w:val="ListParagraph"/>
        <w:numPr>
          <w:ilvl w:val="1"/>
          <w:numId w:val="7"/>
        </w:numPr>
        <w:rPr>
          <w:rFonts w:cs="Arial"/>
          <w:szCs w:val="20"/>
        </w:rPr>
      </w:pPr>
      <w:r w:rsidRPr="002F2156">
        <w:rPr>
          <w:rFonts w:cs="Arial"/>
          <w:szCs w:val="20"/>
        </w:rPr>
        <w:t xml:space="preserve">Total solar photovoltaic plus energy storage installed cost </w:t>
      </w:r>
    </w:p>
    <w:p w14:paraId="377314D8" w14:textId="6A7AF088" w:rsidR="002D2F63" w:rsidRPr="002F2156" w:rsidRDefault="002D2F63" w:rsidP="002D2F63">
      <w:pPr>
        <w:pStyle w:val="ListParagraph"/>
        <w:numPr>
          <w:ilvl w:val="1"/>
          <w:numId w:val="7"/>
        </w:numPr>
        <w:rPr>
          <w:rFonts w:cs="Arial"/>
          <w:szCs w:val="20"/>
        </w:rPr>
      </w:pPr>
      <w:r w:rsidRPr="002F2156">
        <w:rPr>
          <w:rFonts w:cs="Arial"/>
          <w:szCs w:val="20"/>
        </w:rPr>
        <w:t xml:space="preserve">Total </w:t>
      </w:r>
      <w:r w:rsidR="00703A22" w:rsidRPr="002F2156">
        <w:rPr>
          <w:rFonts w:cs="Arial"/>
          <w:szCs w:val="20"/>
        </w:rPr>
        <w:t>e</w:t>
      </w:r>
      <w:r w:rsidRPr="002F2156">
        <w:rPr>
          <w:rFonts w:cs="Arial"/>
          <w:szCs w:val="20"/>
        </w:rPr>
        <w:t>nergy storage fixed cost</w:t>
      </w:r>
    </w:p>
    <w:p w14:paraId="35AFE00B" w14:textId="17C96DF9" w:rsidR="003138A9" w:rsidRPr="002F2156" w:rsidRDefault="003138A9" w:rsidP="00832354">
      <w:pPr>
        <w:pStyle w:val="ListParagraph"/>
        <w:numPr>
          <w:ilvl w:val="1"/>
          <w:numId w:val="7"/>
        </w:numPr>
        <w:rPr>
          <w:rFonts w:cs="Arial"/>
          <w:szCs w:val="20"/>
        </w:rPr>
      </w:pPr>
      <w:r w:rsidRPr="002F2156">
        <w:rPr>
          <w:rFonts w:cs="Arial"/>
          <w:szCs w:val="20"/>
        </w:rPr>
        <w:t>Solar photovoltaic financing data</w:t>
      </w:r>
    </w:p>
    <w:p w14:paraId="55C98CC7" w14:textId="0A48B55D" w:rsidR="003138A9" w:rsidRPr="002F2156" w:rsidRDefault="003138A9" w:rsidP="00832354">
      <w:pPr>
        <w:pStyle w:val="ListParagraph"/>
        <w:numPr>
          <w:ilvl w:val="1"/>
          <w:numId w:val="7"/>
        </w:numPr>
        <w:rPr>
          <w:rFonts w:cs="Arial"/>
          <w:szCs w:val="20"/>
        </w:rPr>
      </w:pPr>
      <w:r w:rsidRPr="002F2156">
        <w:rPr>
          <w:rFonts w:cs="Arial"/>
          <w:szCs w:val="20"/>
        </w:rPr>
        <w:t xml:space="preserve">Solar photovoltaic </w:t>
      </w:r>
      <w:r w:rsidR="003C4E7F" w:rsidRPr="002F2156">
        <w:rPr>
          <w:rFonts w:cs="Arial"/>
          <w:szCs w:val="20"/>
        </w:rPr>
        <w:t xml:space="preserve">type of </w:t>
      </w:r>
      <w:r w:rsidRPr="002F2156">
        <w:rPr>
          <w:rFonts w:cs="Arial"/>
          <w:szCs w:val="20"/>
        </w:rPr>
        <w:t xml:space="preserve">ownership </w:t>
      </w:r>
      <w:r w:rsidR="003C4E7F" w:rsidRPr="002F2156">
        <w:rPr>
          <w:rFonts w:cs="Arial"/>
          <w:szCs w:val="20"/>
        </w:rPr>
        <w:t>information</w:t>
      </w:r>
    </w:p>
    <w:p w14:paraId="73ADE78B" w14:textId="2E571B2B" w:rsidR="00AC5E87" w:rsidRPr="002F2156" w:rsidRDefault="00AC5E87" w:rsidP="00832354">
      <w:pPr>
        <w:pStyle w:val="ListParagraph"/>
        <w:numPr>
          <w:ilvl w:val="1"/>
          <w:numId w:val="7"/>
        </w:numPr>
        <w:rPr>
          <w:rFonts w:cs="Arial"/>
          <w:szCs w:val="20"/>
        </w:rPr>
      </w:pPr>
      <w:r w:rsidRPr="002F2156">
        <w:rPr>
          <w:rFonts w:cs="Arial"/>
          <w:szCs w:val="20"/>
        </w:rPr>
        <w:t>No, but I can provide you with</w:t>
      </w:r>
      <w:r w:rsidR="00B84E67" w:rsidRPr="002F2156">
        <w:rPr>
          <w:rFonts w:cs="Arial"/>
          <w:szCs w:val="20"/>
        </w:rPr>
        <w:t xml:space="preserve"> the contact</w:t>
      </w:r>
      <w:r w:rsidRPr="002F2156">
        <w:rPr>
          <w:rFonts w:cs="Arial"/>
          <w:szCs w:val="20"/>
        </w:rPr>
        <w:t xml:space="preserve"> </w:t>
      </w:r>
      <w:r w:rsidR="0044453B" w:rsidRPr="002F2156">
        <w:rPr>
          <w:rFonts w:cs="Arial"/>
          <w:szCs w:val="20"/>
        </w:rPr>
        <w:t xml:space="preserve">information for someone that does (Collect email THEN </w:t>
      </w:r>
      <w:r w:rsidR="00681C76" w:rsidRPr="002F2156">
        <w:rPr>
          <w:rFonts w:cs="Arial"/>
          <w:szCs w:val="20"/>
        </w:rPr>
        <w:t>TERMINATE</w:t>
      </w:r>
      <w:r w:rsidR="0044453B" w:rsidRPr="002F2156">
        <w:rPr>
          <w:rFonts w:cs="Arial"/>
          <w:szCs w:val="20"/>
        </w:rPr>
        <w:t>)</w:t>
      </w:r>
    </w:p>
    <w:p w14:paraId="60B30CDB" w14:textId="5EBA1C68" w:rsidR="0044453B" w:rsidRPr="002F2156" w:rsidRDefault="0044453B" w:rsidP="00832354">
      <w:pPr>
        <w:pStyle w:val="ListParagraph"/>
        <w:numPr>
          <w:ilvl w:val="1"/>
          <w:numId w:val="7"/>
        </w:numPr>
        <w:rPr>
          <w:rFonts w:cs="Arial"/>
          <w:szCs w:val="20"/>
        </w:rPr>
      </w:pPr>
      <w:r w:rsidRPr="002F2156">
        <w:rPr>
          <w:rFonts w:cs="Arial"/>
          <w:szCs w:val="20"/>
        </w:rPr>
        <w:t>Don’t know/ Refused (</w:t>
      </w:r>
      <w:r w:rsidR="00B84E67" w:rsidRPr="002F2156">
        <w:rPr>
          <w:rFonts w:cs="Arial"/>
          <w:szCs w:val="20"/>
        </w:rPr>
        <w:t>TERMINATE</w:t>
      </w:r>
      <w:r w:rsidRPr="002F2156">
        <w:rPr>
          <w:rFonts w:cs="Arial"/>
          <w:szCs w:val="20"/>
        </w:rPr>
        <w:t>)</w:t>
      </w:r>
    </w:p>
    <w:p w14:paraId="16DD44AD" w14:textId="77777777" w:rsidR="003A5CD5" w:rsidRPr="002F2156" w:rsidRDefault="003A5CD5" w:rsidP="00D234A5">
      <w:pPr>
        <w:rPr>
          <w:rFonts w:cs="Arial"/>
          <w:szCs w:val="20"/>
        </w:rPr>
      </w:pPr>
    </w:p>
    <w:p w14:paraId="32BD66D6" w14:textId="7C562C17" w:rsidR="003A5CD5" w:rsidRPr="002F2156" w:rsidRDefault="003A5CD5" w:rsidP="00AC5E87">
      <w:pPr>
        <w:pStyle w:val="ListParagraph"/>
        <w:rPr>
          <w:rFonts w:cs="Arial"/>
          <w:b/>
          <w:bCs/>
          <w:szCs w:val="20"/>
        </w:rPr>
      </w:pPr>
      <w:r w:rsidRPr="002F2156">
        <w:rPr>
          <w:rFonts w:cs="Arial"/>
          <w:b/>
          <w:bCs/>
          <w:szCs w:val="20"/>
        </w:rPr>
        <w:t>PIPE IN OPTIONS FROM SC</w:t>
      </w:r>
    </w:p>
    <w:p w14:paraId="20DAF4F4" w14:textId="77777777" w:rsidR="003A5CD5" w:rsidRPr="002F2156" w:rsidRDefault="003A5CD5" w:rsidP="00AC5E87">
      <w:pPr>
        <w:pStyle w:val="ListParagraph"/>
        <w:rPr>
          <w:rFonts w:cs="Arial"/>
          <w:szCs w:val="20"/>
        </w:rPr>
      </w:pPr>
    </w:p>
    <w:p w14:paraId="7FDE66F0" w14:textId="7888EB5F" w:rsidR="003A5CD5" w:rsidRPr="002F2156" w:rsidRDefault="003A5CD5" w:rsidP="00832354">
      <w:pPr>
        <w:pStyle w:val="ListParagraph"/>
        <w:numPr>
          <w:ilvl w:val="0"/>
          <w:numId w:val="7"/>
        </w:numPr>
        <w:rPr>
          <w:rFonts w:cs="Arial"/>
          <w:szCs w:val="20"/>
        </w:rPr>
      </w:pPr>
      <w:bookmarkStart w:id="1" w:name="_Ref201761247"/>
      <w:r w:rsidRPr="002F2156">
        <w:rPr>
          <w:rFonts w:cs="Arial"/>
          <w:szCs w:val="20"/>
        </w:rPr>
        <w:t xml:space="preserve">Are you able to provide </w:t>
      </w:r>
      <w:r w:rsidRPr="002F2156">
        <w:rPr>
          <w:rFonts w:cs="Arial"/>
          <w:b/>
          <w:bCs/>
          <w:szCs w:val="20"/>
        </w:rPr>
        <w:t>exact</w:t>
      </w:r>
      <w:r w:rsidRPr="002F2156">
        <w:rPr>
          <w:rFonts w:cs="Arial"/>
          <w:szCs w:val="20"/>
        </w:rPr>
        <w:t xml:space="preserve"> solar system project costs</w:t>
      </w:r>
      <w:r w:rsidR="006E6385" w:rsidRPr="002F2156">
        <w:rPr>
          <w:rFonts w:cs="Arial"/>
          <w:szCs w:val="20"/>
        </w:rPr>
        <w:t xml:space="preserve"> in dollars</w:t>
      </w:r>
      <w:r w:rsidR="00062F1B" w:rsidRPr="002F2156">
        <w:rPr>
          <w:rFonts w:cs="Arial"/>
          <w:szCs w:val="20"/>
        </w:rPr>
        <w:t xml:space="preserve">, financial and debt structures </w:t>
      </w:r>
      <w:r w:rsidRPr="002F2156">
        <w:rPr>
          <w:rFonts w:cs="Arial"/>
          <w:szCs w:val="20"/>
        </w:rPr>
        <w:t>for the following:</w:t>
      </w:r>
      <w:r w:rsidR="009110AA" w:rsidRPr="002F2156">
        <w:rPr>
          <w:rFonts w:cs="Arial"/>
          <w:szCs w:val="20"/>
        </w:rPr>
        <w:t xml:space="preserve"> (select all that apply)</w:t>
      </w:r>
      <w:bookmarkEnd w:id="1"/>
    </w:p>
    <w:p w14:paraId="12200132" w14:textId="77777777" w:rsidR="003A5CD5" w:rsidRPr="002F2156" w:rsidRDefault="003A5CD5" w:rsidP="003A5CD5">
      <w:pPr>
        <w:pStyle w:val="ListParagraph"/>
        <w:rPr>
          <w:rFonts w:cs="Arial"/>
          <w:szCs w:val="20"/>
        </w:rPr>
      </w:pPr>
    </w:p>
    <w:p w14:paraId="65C584C3" w14:textId="1BA3D438" w:rsidR="002D2F63" w:rsidRPr="002F2156" w:rsidRDefault="002D2F63" w:rsidP="002D2F63">
      <w:pPr>
        <w:pStyle w:val="ListParagraph"/>
        <w:numPr>
          <w:ilvl w:val="1"/>
          <w:numId w:val="7"/>
        </w:numPr>
        <w:rPr>
          <w:rFonts w:cs="Arial"/>
          <w:szCs w:val="20"/>
        </w:rPr>
      </w:pPr>
      <w:r w:rsidRPr="002F2156">
        <w:rPr>
          <w:rFonts w:cs="Arial"/>
          <w:szCs w:val="20"/>
        </w:rPr>
        <w:t>Yes, total installed cost</w:t>
      </w:r>
    </w:p>
    <w:p w14:paraId="658319C9" w14:textId="013B8354" w:rsidR="002D2F63" w:rsidRPr="002F2156" w:rsidRDefault="002D2F63" w:rsidP="002D2F63">
      <w:pPr>
        <w:pStyle w:val="ListParagraph"/>
        <w:numPr>
          <w:ilvl w:val="1"/>
          <w:numId w:val="7"/>
        </w:numPr>
        <w:rPr>
          <w:rFonts w:cs="Arial"/>
          <w:szCs w:val="20"/>
        </w:rPr>
      </w:pPr>
      <w:r w:rsidRPr="002F2156">
        <w:rPr>
          <w:rFonts w:cs="Arial"/>
          <w:szCs w:val="20"/>
        </w:rPr>
        <w:t>Yes, total fixed costs (Operations and Maintenance costs)</w:t>
      </w:r>
    </w:p>
    <w:p w14:paraId="718111E7" w14:textId="017BDD9C" w:rsidR="002D2F63" w:rsidRPr="002F2156" w:rsidRDefault="002D2F63" w:rsidP="002D2F63">
      <w:pPr>
        <w:pStyle w:val="ListParagraph"/>
        <w:numPr>
          <w:ilvl w:val="1"/>
          <w:numId w:val="7"/>
        </w:numPr>
        <w:rPr>
          <w:rFonts w:cs="Arial"/>
          <w:szCs w:val="20"/>
        </w:rPr>
      </w:pPr>
      <w:r w:rsidRPr="002F2156">
        <w:rPr>
          <w:rFonts w:cs="Arial"/>
          <w:szCs w:val="20"/>
        </w:rPr>
        <w:t xml:space="preserve">Yes, total solar photovoltaic plus energy storage installed cost </w:t>
      </w:r>
    </w:p>
    <w:p w14:paraId="7F98BB9B" w14:textId="00671765" w:rsidR="002D2F63" w:rsidRPr="002F2156" w:rsidRDefault="002D2F63" w:rsidP="002D2F63">
      <w:pPr>
        <w:pStyle w:val="ListParagraph"/>
        <w:numPr>
          <w:ilvl w:val="1"/>
          <w:numId w:val="7"/>
        </w:numPr>
        <w:rPr>
          <w:rFonts w:cs="Arial"/>
          <w:szCs w:val="20"/>
        </w:rPr>
      </w:pPr>
      <w:r w:rsidRPr="002F2156">
        <w:rPr>
          <w:rFonts w:cs="Arial"/>
          <w:szCs w:val="20"/>
        </w:rPr>
        <w:t>Yes, total Energy storage fixed cost</w:t>
      </w:r>
    </w:p>
    <w:p w14:paraId="6A4D6A59" w14:textId="148737EC" w:rsidR="003A5CD5" w:rsidRPr="002F2156" w:rsidRDefault="009110AA" w:rsidP="00832354">
      <w:pPr>
        <w:pStyle w:val="ListParagraph"/>
        <w:numPr>
          <w:ilvl w:val="1"/>
          <w:numId w:val="7"/>
        </w:numPr>
        <w:rPr>
          <w:rFonts w:cs="Arial"/>
          <w:szCs w:val="20"/>
        </w:rPr>
      </w:pPr>
      <w:r w:rsidRPr="002F2156">
        <w:rPr>
          <w:rFonts w:cs="Arial"/>
          <w:szCs w:val="20"/>
        </w:rPr>
        <w:t xml:space="preserve">Yes, I can provide </w:t>
      </w:r>
      <w:r w:rsidR="003A5CD5" w:rsidRPr="002F2156">
        <w:rPr>
          <w:rFonts w:cs="Arial"/>
          <w:szCs w:val="20"/>
        </w:rPr>
        <w:t>Solar photovoltaic financing data</w:t>
      </w:r>
    </w:p>
    <w:p w14:paraId="5B725C96" w14:textId="40D9D760" w:rsidR="003A5CD5" w:rsidRPr="002F2156" w:rsidRDefault="009110AA" w:rsidP="00832354">
      <w:pPr>
        <w:pStyle w:val="ListParagraph"/>
        <w:numPr>
          <w:ilvl w:val="1"/>
          <w:numId w:val="7"/>
        </w:numPr>
        <w:rPr>
          <w:rFonts w:cs="Arial"/>
          <w:szCs w:val="20"/>
        </w:rPr>
      </w:pPr>
      <w:r w:rsidRPr="002F2156">
        <w:rPr>
          <w:rFonts w:cs="Arial"/>
          <w:szCs w:val="20"/>
        </w:rPr>
        <w:t xml:space="preserve">Yes, I can provide </w:t>
      </w:r>
      <w:r w:rsidR="003A5CD5" w:rsidRPr="002F2156">
        <w:rPr>
          <w:rFonts w:cs="Arial"/>
          <w:szCs w:val="20"/>
        </w:rPr>
        <w:t>Solar photovoltaic</w:t>
      </w:r>
      <w:r w:rsidR="003C4E7F" w:rsidRPr="002F2156">
        <w:rPr>
          <w:rFonts w:cs="Arial"/>
          <w:szCs w:val="20"/>
        </w:rPr>
        <w:t xml:space="preserve"> type of</w:t>
      </w:r>
      <w:r w:rsidR="003A5CD5" w:rsidRPr="002F2156">
        <w:rPr>
          <w:rFonts w:cs="Arial"/>
          <w:szCs w:val="20"/>
        </w:rPr>
        <w:t xml:space="preserve"> ownership</w:t>
      </w:r>
      <w:r w:rsidR="003C4E7F" w:rsidRPr="002F2156">
        <w:rPr>
          <w:rFonts w:cs="Arial"/>
          <w:szCs w:val="20"/>
        </w:rPr>
        <w:t xml:space="preserve"> information</w:t>
      </w:r>
    </w:p>
    <w:p w14:paraId="1CB01815" w14:textId="3A8AA467" w:rsidR="009110AA" w:rsidRPr="002F2156" w:rsidRDefault="009110AA" w:rsidP="00832354">
      <w:pPr>
        <w:pStyle w:val="ListParagraph"/>
        <w:numPr>
          <w:ilvl w:val="1"/>
          <w:numId w:val="7"/>
        </w:numPr>
        <w:rPr>
          <w:rFonts w:cs="Arial"/>
          <w:szCs w:val="20"/>
        </w:rPr>
      </w:pPr>
      <w:r w:rsidRPr="002F2156">
        <w:rPr>
          <w:rFonts w:cs="Arial"/>
          <w:szCs w:val="20"/>
        </w:rPr>
        <w:t>No</w:t>
      </w:r>
    </w:p>
    <w:p w14:paraId="54C8E2A8" w14:textId="0E17C0F8" w:rsidR="009110AA" w:rsidRPr="002F2156" w:rsidRDefault="009110AA" w:rsidP="00832354">
      <w:pPr>
        <w:pStyle w:val="ListParagraph"/>
        <w:numPr>
          <w:ilvl w:val="1"/>
          <w:numId w:val="7"/>
        </w:numPr>
        <w:rPr>
          <w:rFonts w:cs="Arial"/>
          <w:szCs w:val="20"/>
        </w:rPr>
      </w:pPr>
      <w:r w:rsidRPr="002F2156">
        <w:rPr>
          <w:rFonts w:cs="Arial"/>
          <w:szCs w:val="20"/>
        </w:rPr>
        <w:t>Don’t know/ Refused</w:t>
      </w:r>
    </w:p>
    <w:p w14:paraId="56DEF8D5" w14:textId="77777777" w:rsidR="0044453B" w:rsidRPr="002F2156" w:rsidRDefault="0044453B" w:rsidP="0044453B">
      <w:pPr>
        <w:pStyle w:val="ListParagraph"/>
        <w:ind w:left="1440"/>
        <w:rPr>
          <w:rFonts w:cs="Arial"/>
          <w:szCs w:val="20"/>
        </w:rPr>
      </w:pPr>
    </w:p>
    <w:p w14:paraId="58E61C00" w14:textId="77777777" w:rsidR="00D234A5" w:rsidRPr="002F2156" w:rsidRDefault="00D234A5" w:rsidP="0044453B">
      <w:pPr>
        <w:pStyle w:val="ListParagraph"/>
        <w:ind w:left="1440"/>
        <w:rPr>
          <w:rFonts w:cs="Arial"/>
          <w:szCs w:val="20"/>
        </w:rPr>
      </w:pPr>
    </w:p>
    <w:p w14:paraId="6E25EF94" w14:textId="77777777" w:rsidR="00D234A5" w:rsidRPr="002F2156" w:rsidRDefault="00D234A5" w:rsidP="0044453B">
      <w:pPr>
        <w:pStyle w:val="ListParagraph"/>
        <w:ind w:left="1440"/>
        <w:rPr>
          <w:rFonts w:cs="Arial"/>
          <w:szCs w:val="20"/>
        </w:rPr>
      </w:pPr>
    </w:p>
    <w:p w14:paraId="7E83F498" w14:textId="77777777" w:rsidR="00D234A5" w:rsidRPr="002F2156" w:rsidRDefault="00D234A5" w:rsidP="0044453B">
      <w:pPr>
        <w:pStyle w:val="ListParagraph"/>
        <w:ind w:left="1440"/>
        <w:rPr>
          <w:rFonts w:cs="Arial"/>
          <w:szCs w:val="20"/>
        </w:rPr>
      </w:pPr>
    </w:p>
    <w:p w14:paraId="1447F5D8" w14:textId="77777777" w:rsidR="00D234A5" w:rsidRPr="002F2156" w:rsidRDefault="00D234A5" w:rsidP="0044453B">
      <w:pPr>
        <w:pStyle w:val="ListParagraph"/>
        <w:ind w:left="1440"/>
        <w:rPr>
          <w:rFonts w:cs="Arial"/>
          <w:szCs w:val="20"/>
        </w:rPr>
      </w:pPr>
    </w:p>
    <w:p w14:paraId="01B04883" w14:textId="77777777" w:rsidR="00D234A5" w:rsidRPr="002F2156" w:rsidRDefault="00D234A5" w:rsidP="0044453B">
      <w:pPr>
        <w:pStyle w:val="ListParagraph"/>
        <w:ind w:left="1440"/>
        <w:rPr>
          <w:rFonts w:cs="Arial"/>
          <w:szCs w:val="20"/>
        </w:rPr>
      </w:pPr>
    </w:p>
    <w:p w14:paraId="754A0C56" w14:textId="77777777" w:rsidR="00D234A5" w:rsidRPr="002F2156" w:rsidRDefault="00D234A5" w:rsidP="0044453B">
      <w:pPr>
        <w:pStyle w:val="ListParagraph"/>
        <w:ind w:left="1440"/>
        <w:rPr>
          <w:rFonts w:cs="Arial"/>
          <w:szCs w:val="20"/>
        </w:rPr>
      </w:pPr>
    </w:p>
    <w:p w14:paraId="7EB8A6DE" w14:textId="77777777" w:rsidR="00D234A5" w:rsidRPr="002F2156" w:rsidRDefault="00D234A5" w:rsidP="0044453B">
      <w:pPr>
        <w:pStyle w:val="ListParagraph"/>
        <w:ind w:left="1440"/>
        <w:rPr>
          <w:rFonts w:cs="Arial"/>
          <w:szCs w:val="20"/>
        </w:rPr>
      </w:pPr>
    </w:p>
    <w:p w14:paraId="04B665B5" w14:textId="77777777" w:rsidR="00D234A5" w:rsidRPr="002F2156" w:rsidRDefault="00D234A5" w:rsidP="0044453B">
      <w:pPr>
        <w:pStyle w:val="ListParagraph"/>
        <w:ind w:left="1440"/>
        <w:rPr>
          <w:rFonts w:cs="Arial"/>
          <w:szCs w:val="20"/>
        </w:rPr>
      </w:pPr>
    </w:p>
    <w:p w14:paraId="18C53BB0" w14:textId="77777777" w:rsidR="00D234A5" w:rsidRPr="002F2156" w:rsidRDefault="00D234A5" w:rsidP="0044453B">
      <w:pPr>
        <w:pStyle w:val="ListParagraph"/>
        <w:ind w:left="1440"/>
        <w:rPr>
          <w:rFonts w:cs="Arial"/>
          <w:szCs w:val="20"/>
        </w:rPr>
      </w:pPr>
    </w:p>
    <w:p w14:paraId="586E5AFB" w14:textId="77777777" w:rsidR="00D234A5" w:rsidRPr="002F2156" w:rsidRDefault="00D234A5" w:rsidP="0044453B">
      <w:pPr>
        <w:pStyle w:val="ListParagraph"/>
        <w:ind w:left="1440"/>
        <w:rPr>
          <w:rFonts w:cs="Arial"/>
          <w:szCs w:val="20"/>
        </w:rPr>
      </w:pPr>
    </w:p>
    <w:p w14:paraId="0AB8939A" w14:textId="77777777" w:rsidR="00D234A5" w:rsidRPr="002F2156" w:rsidRDefault="00D234A5" w:rsidP="0044453B">
      <w:pPr>
        <w:pStyle w:val="ListParagraph"/>
        <w:ind w:left="1440"/>
        <w:rPr>
          <w:rFonts w:cs="Arial"/>
          <w:szCs w:val="20"/>
        </w:rPr>
      </w:pPr>
    </w:p>
    <w:p w14:paraId="035AA7FF" w14:textId="77777777" w:rsidR="00500EF2" w:rsidRPr="002F2156" w:rsidRDefault="00500EF2" w:rsidP="0044453B">
      <w:pPr>
        <w:pStyle w:val="ListParagraph"/>
        <w:ind w:left="1440"/>
        <w:rPr>
          <w:rFonts w:cs="Arial"/>
          <w:szCs w:val="20"/>
        </w:rPr>
      </w:pPr>
    </w:p>
    <w:p w14:paraId="3581D72A" w14:textId="25CD844D" w:rsidR="00500EF2" w:rsidRPr="002F2156" w:rsidRDefault="00500EF2" w:rsidP="00500EF2">
      <w:pPr>
        <w:pStyle w:val="ListParagraph"/>
        <w:ind w:left="360"/>
        <w:rPr>
          <w:rFonts w:cs="Arial"/>
          <w:b/>
          <w:bCs/>
          <w:szCs w:val="20"/>
        </w:rPr>
      </w:pPr>
      <w:r w:rsidRPr="002F2156">
        <w:rPr>
          <w:rFonts w:cs="Arial"/>
          <w:b/>
          <w:bCs/>
          <w:szCs w:val="20"/>
        </w:rPr>
        <w:t>LIMIT SE TO 3 COLUMN OPTIONS AND 3 ROW OPTIONS</w:t>
      </w:r>
    </w:p>
    <w:p w14:paraId="57498342" w14:textId="77777777" w:rsidR="00500EF2" w:rsidRPr="002F2156" w:rsidRDefault="00500EF2" w:rsidP="00500EF2">
      <w:pPr>
        <w:pStyle w:val="ListParagraph"/>
        <w:ind w:left="360"/>
        <w:rPr>
          <w:rFonts w:cs="Arial"/>
          <w:b/>
          <w:bCs/>
          <w:szCs w:val="20"/>
        </w:rPr>
      </w:pPr>
    </w:p>
    <w:p w14:paraId="67FF38FB" w14:textId="3AFF906C" w:rsidR="00792DDD" w:rsidRPr="002F2156" w:rsidRDefault="0002406F" w:rsidP="00ED07E4">
      <w:pPr>
        <w:pStyle w:val="ListParagraph"/>
        <w:numPr>
          <w:ilvl w:val="0"/>
          <w:numId w:val="7"/>
        </w:numPr>
        <w:rPr>
          <w:rFonts w:cs="Arial"/>
          <w:szCs w:val="20"/>
        </w:rPr>
      </w:pPr>
      <w:bookmarkStart w:id="2" w:name="_Ref201761298"/>
      <w:r w:rsidRPr="002F2156">
        <w:rPr>
          <w:rFonts w:cs="Arial"/>
          <w:szCs w:val="20"/>
        </w:rPr>
        <w:t>For each of the following project types, please indicate the photovoltaic project size categories that your firm is engaged in:</w:t>
      </w:r>
      <w:r w:rsidR="00402E58" w:rsidRPr="002F2156">
        <w:rPr>
          <w:rFonts w:cs="Arial"/>
          <w:szCs w:val="20"/>
        </w:rPr>
        <w:t xml:space="preserve"> (SELECT ALL THAT APPLY)</w:t>
      </w:r>
      <w:bookmarkEnd w:id="2"/>
    </w:p>
    <w:p w14:paraId="217DA967" w14:textId="77777777" w:rsidR="00D234A5" w:rsidRPr="002F2156" w:rsidRDefault="00D234A5" w:rsidP="00ED07E4">
      <w:pPr>
        <w:rPr>
          <w:b/>
          <w:bCs/>
        </w:rPr>
      </w:pPr>
    </w:p>
    <w:tbl>
      <w:tblPr>
        <w:tblW w:w="10743" w:type="dxa"/>
        <w:jc w:val="center"/>
        <w:tblLook w:val="04A0" w:firstRow="1" w:lastRow="0" w:firstColumn="1" w:lastColumn="0" w:noHBand="0" w:noVBand="1"/>
      </w:tblPr>
      <w:tblGrid>
        <w:gridCol w:w="2859"/>
        <w:gridCol w:w="1160"/>
        <w:gridCol w:w="1589"/>
        <w:gridCol w:w="1011"/>
        <w:gridCol w:w="1021"/>
        <w:gridCol w:w="1224"/>
        <w:gridCol w:w="940"/>
        <w:gridCol w:w="939"/>
      </w:tblGrid>
      <w:tr w:rsidR="002C05C4" w:rsidRPr="002F2156" w14:paraId="66D81151" w14:textId="77777777" w:rsidTr="00BA5EBB">
        <w:trPr>
          <w:trHeight w:val="300"/>
          <w:jc w:val="center"/>
        </w:trPr>
        <w:tc>
          <w:tcPr>
            <w:tcW w:w="2859" w:type="dxa"/>
            <w:tcBorders>
              <w:top w:val="nil"/>
              <w:left w:val="nil"/>
              <w:bottom w:val="nil"/>
              <w:right w:val="nil"/>
            </w:tcBorders>
            <w:noWrap/>
            <w:vAlign w:val="bottom"/>
            <w:hideMark/>
          </w:tcPr>
          <w:p w14:paraId="3D34691C" w14:textId="77777777" w:rsidR="002C05C4" w:rsidRPr="002F2156" w:rsidRDefault="002C05C4" w:rsidP="00BA5EBB">
            <w:pPr>
              <w:rPr>
                <w:rFonts w:ascii="Times New Roman" w:hAnsi="Times New Roman"/>
                <w:sz w:val="20"/>
                <w:szCs w:val="20"/>
              </w:rPr>
            </w:pPr>
          </w:p>
        </w:tc>
        <w:tc>
          <w:tcPr>
            <w:tcW w:w="1160" w:type="dxa"/>
            <w:tcBorders>
              <w:top w:val="nil"/>
              <w:left w:val="nil"/>
              <w:bottom w:val="nil"/>
              <w:right w:val="nil"/>
            </w:tcBorders>
            <w:noWrap/>
            <w:vAlign w:val="bottom"/>
            <w:hideMark/>
          </w:tcPr>
          <w:p w14:paraId="1EB13A4E"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 xml:space="preserve">≤ 27.5 kWdc residential projects (≤ 25 </w:t>
            </w:r>
            <w:r w:rsidRPr="002F2156">
              <w:rPr>
                <w:rFonts w:ascii="Calibri" w:hAnsi="Calibri" w:cs="Calibri"/>
                <w:color w:val="000000"/>
                <w:sz w:val="22"/>
                <w:szCs w:val="22"/>
                <w:u w:val="single"/>
              </w:rPr>
              <w:t>kWac)</w:t>
            </w:r>
          </w:p>
        </w:tc>
        <w:tc>
          <w:tcPr>
            <w:tcW w:w="1589" w:type="dxa"/>
            <w:tcBorders>
              <w:top w:val="nil"/>
              <w:left w:val="nil"/>
              <w:bottom w:val="nil"/>
              <w:right w:val="nil"/>
            </w:tcBorders>
            <w:noWrap/>
            <w:vAlign w:val="bottom"/>
            <w:hideMark/>
          </w:tcPr>
          <w:p w14:paraId="101681BB"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 xml:space="preserve">≤ 27.5 kWdc small commercial or industrial projects (≤ 25 </w:t>
            </w:r>
            <w:r w:rsidRPr="002F2156">
              <w:rPr>
                <w:rFonts w:ascii="Calibri" w:hAnsi="Calibri" w:cs="Calibri"/>
                <w:color w:val="000000"/>
                <w:sz w:val="22"/>
                <w:szCs w:val="22"/>
                <w:u w:val="single"/>
              </w:rPr>
              <w:t>kWac)</w:t>
            </w:r>
          </w:p>
        </w:tc>
        <w:tc>
          <w:tcPr>
            <w:tcW w:w="1011" w:type="dxa"/>
            <w:tcBorders>
              <w:top w:val="nil"/>
              <w:left w:val="nil"/>
              <w:bottom w:val="nil"/>
              <w:right w:val="nil"/>
            </w:tcBorders>
            <w:noWrap/>
            <w:vAlign w:val="bottom"/>
            <w:hideMark/>
          </w:tcPr>
          <w:p w14:paraId="4A7B89AC"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 xml:space="preserve">&gt;27.5-275 kWdc projects (&gt;25-250 </w:t>
            </w:r>
            <w:r w:rsidRPr="002F2156">
              <w:rPr>
                <w:rFonts w:ascii="Calibri" w:hAnsi="Calibri" w:cs="Calibri"/>
                <w:color w:val="000000"/>
                <w:sz w:val="22"/>
                <w:szCs w:val="22"/>
                <w:u w:val="single"/>
              </w:rPr>
              <w:t>kWac)</w:t>
            </w:r>
          </w:p>
        </w:tc>
        <w:tc>
          <w:tcPr>
            <w:tcW w:w="1021" w:type="dxa"/>
            <w:tcBorders>
              <w:top w:val="nil"/>
              <w:left w:val="nil"/>
              <w:bottom w:val="nil"/>
              <w:right w:val="nil"/>
            </w:tcBorders>
            <w:noWrap/>
            <w:vAlign w:val="bottom"/>
            <w:hideMark/>
          </w:tcPr>
          <w:p w14:paraId="005D61CE"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 xml:space="preserve">&gt;275-600 kWdc projects (&gt;250-500 </w:t>
            </w:r>
            <w:r w:rsidRPr="002F2156">
              <w:rPr>
                <w:rFonts w:ascii="Calibri" w:hAnsi="Calibri" w:cs="Calibri"/>
                <w:color w:val="000000"/>
                <w:sz w:val="22"/>
                <w:szCs w:val="22"/>
                <w:u w:val="single"/>
              </w:rPr>
              <w:t>kWac)</w:t>
            </w:r>
          </w:p>
        </w:tc>
        <w:tc>
          <w:tcPr>
            <w:tcW w:w="1224" w:type="dxa"/>
            <w:tcBorders>
              <w:top w:val="nil"/>
              <w:left w:val="nil"/>
              <w:bottom w:val="nil"/>
              <w:right w:val="nil"/>
            </w:tcBorders>
            <w:noWrap/>
            <w:vAlign w:val="bottom"/>
            <w:hideMark/>
          </w:tcPr>
          <w:p w14:paraId="197DD8E8"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gt;600 kW-1.2 MWdc projects (&gt;500 kW-</w:t>
            </w:r>
            <w:r w:rsidRPr="002F2156">
              <w:rPr>
                <w:rFonts w:ascii="Calibri" w:hAnsi="Calibri" w:cs="Calibri"/>
                <w:color w:val="000000"/>
                <w:sz w:val="22"/>
                <w:szCs w:val="22"/>
                <w:u w:val="single"/>
              </w:rPr>
              <w:t>1.0 MWac)</w:t>
            </w:r>
          </w:p>
        </w:tc>
        <w:tc>
          <w:tcPr>
            <w:tcW w:w="940" w:type="dxa"/>
            <w:tcBorders>
              <w:top w:val="nil"/>
              <w:left w:val="nil"/>
              <w:bottom w:val="nil"/>
              <w:right w:val="nil"/>
            </w:tcBorders>
            <w:noWrap/>
            <w:vAlign w:val="bottom"/>
            <w:hideMark/>
          </w:tcPr>
          <w:p w14:paraId="0BF6F130"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 xml:space="preserve">&gt;1.2-6.5 MWdc projects (&gt;1-5 </w:t>
            </w:r>
            <w:r w:rsidRPr="002F2156">
              <w:rPr>
                <w:rFonts w:ascii="Calibri" w:hAnsi="Calibri" w:cs="Calibri"/>
                <w:color w:val="000000"/>
                <w:sz w:val="22"/>
                <w:szCs w:val="22"/>
                <w:u w:val="single"/>
              </w:rPr>
              <w:t>MWac)</w:t>
            </w:r>
          </w:p>
        </w:tc>
        <w:tc>
          <w:tcPr>
            <w:tcW w:w="939" w:type="dxa"/>
            <w:tcBorders>
              <w:top w:val="nil"/>
              <w:left w:val="nil"/>
              <w:bottom w:val="nil"/>
              <w:right w:val="nil"/>
            </w:tcBorders>
            <w:noWrap/>
            <w:vAlign w:val="bottom"/>
            <w:hideMark/>
          </w:tcPr>
          <w:p w14:paraId="1B8F6310"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C05C4" w:rsidRPr="002F2156" w14:paraId="68D6E9E7" w14:textId="77777777" w:rsidTr="00BA5EBB">
        <w:trPr>
          <w:trHeight w:val="315"/>
          <w:jc w:val="center"/>
        </w:trPr>
        <w:tc>
          <w:tcPr>
            <w:tcW w:w="2859" w:type="dxa"/>
            <w:tcBorders>
              <w:top w:val="nil"/>
              <w:left w:val="nil"/>
              <w:bottom w:val="single" w:sz="4" w:space="0" w:color="auto"/>
              <w:right w:val="nil"/>
            </w:tcBorders>
            <w:noWrap/>
            <w:vAlign w:val="center"/>
            <w:hideMark/>
          </w:tcPr>
          <w:p w14:paraId="0A1D3ECC" w14:textId="77777777" w:rsidR="002C05C4" w:rsidRPr="002F2156" w:rsidRDefault="002C05C4" w:rsidP="00BA5EBB">
            <w:pPr>
              <w:rPr>
                <w:rFonts w:ascii="Calibri" w:hAnsi="Calibri" w:cs="Calibri"/>
                <w:color w:val="000000"/>
              </w:rPr>
            </w:pPr>
            <w:r w:rsidRPr="002F2156">
              <w:rPr>
                <w:rFonts w:ascii="Calibri" w:hAnsi="Calibri" w:cs="Arial"/>
                <w:color w:val="000000"/>
                <w:szCs w:val="20"/>
              </w:rPr>
              <w:t>Ground-Mount solar</w:t>
            </w:r>
          </w:p>
        </w:tc>
        <w:tc>
          <w:tcPr>
            <w:tcW w:w="1160" w:type="dxa"/>
            <w:tcBorders>
              <w:top w:val="nil"/>
              <w:left w:val="nil"/>
              <w:bottom w:val="single" w:sz="4" w:space="0" w:color="auto"/>
              <w:right w:val="nil"/>
            </w:tcBorders>
            <w:shd w:val="clear" w:color="auto" w:fill="000000" w:themeFill="text1"/>
            <w:noWrap/>
            <w:vAlign w:val="center"/>
            <w:hideMark/>
          </w:tcPr>
          <w:p w14:paraId="1EFEE0F1"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3308464F"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5F7E067C"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00CBAF53"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111A253"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3C8D1336"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0B26C16B"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0F65D234" w14:textId="77777777" w:rsidTr="00BA5EBB">
        <w:trPr>
          <w:trHeight w:val="315"/>
          <w:jc w:val="center"/>
        </w:trPr>
        <w:tc>
          <w:tcPr>
            <w:tcW w:w="2859" w:type="dxa"/>
            <w:tcBorders>
              <w:top w:val="nil"/>
              <w:left w:val="nil"/>
              <w:bottom w:val="single" w:sz="4" w:space="0" w:color="auto"/>
              <w:right w:val="nil"/>
            </w:tcBorders>
            <w:noWrap/>
            <w:vAlign w:val="center"/>
            <w:hideMark/>
          </w:tcPr>
          <w:p w14:paraId="17D8406D" w14:textId="77777777" w:rsidR="002C05C4" w:rsidRPr="002F2156" w:rsidRDefault="002C05C4" w:rsidP="00BA5EBB">
            <w:pPr>
              <w:rPr>
                <w:rFonts w:ascii="Calibri" w:hAnsi="Calibri" w:cs="Calibri"/>
                <w:color w:val="000000"/>
              </w:rPr>
            </w:pPr>
            <w:r w:rsidRPr="002F2156">
              <w:rPr>
                <w:rFonts w:ascii="Calibri" w:hAnsi="Calibri" w:cs="Arial"/>
                <w:color w:val="000000"/>
                <w:szCs w:val="20"/>
              </w:rPr>
              <w:t>Brownfield Solar</w:t>
            </w:r>
          </w:p>
        </w:tc>
        <w:tc>
          <w:tcPr>
            <w:tcW w:w="1160" w:type="dxa"/>
            <w:tcBorders>
              <w:top w:val="nil"/>
              <w:left w:val="nil"/>
              <w:bottom w:val="single" w:sz="4" w:space="0" w:color="auto"/>
              <w:right w:val="nil"/>
            </w:tcBorders>
            <w:shd w:val="clear" w:color="auto" w:fill="000000" w:themeFill="text1"/>
            <w:noWrap/>
            <w:vAlign w:val="center"/>
            <w:hideMark/>
          </w:tcPr>
          <w:p w14:paraId="5E2C5296"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65693F26"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11A87BE9"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07A64ABA"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18D7413"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7AAAC0B6"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03AFEEB9"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1EF80AE8" w14:textId="77777777" w:rsidTr="00BA5EBB">
        <w:trPr>
          <w:trHeight w:val="315"/>
          <w:jc w:val="center"/>
        </w:trPr>
        <w:tc>
          <w:tcPr>
            <w:tcW w:w="2859" w:type="dxa"/>
            <w:tcBorders>
              <w:top w:val="nil"/>
              <w:left w:val="nil"/>
              <w:bottom w:val="single" w:sz="4" w:space="0" w:color="auto"/>
              <w:right w:val="nil"/>
            </w:tcBorders>
            <w:noWrap/>
            <w:vAlign w:val="center"/>
            <w:hideMark/>
          </w:tcPr>
          <w:p w14:paraId="503DC1B2" w14:textId="30FF3B48" w:rsidR="002C05C4" w:rsidRPr="002F2156" w:rsidRDefault="002C05C4" w:rsidP="00BA5EBB">
            <w:pPr>
              <w:rPr>
                <w:rFonts w:ascii="Calibri" w:hAnsi="Calibri" w:cs="Calibri"/>
                <w:color w:val="000000"/>
              </w:rPr>
            </w:pPr>
            <w:r w:rsidRPr="002F2156">
              <w:rPr>
                <w:rFonts w:ascii="Calibri" w:hAnsi="Calibri" w:cs="Arial"/>
                <w:color w:val="000000"/>
                <w:szCs w:val="20"/>
              </w:rPr>
              <w:t>Community Shared Solar</w:t>
            </w:r>
            <w:r w:rsidR="008E50BE" w:rsidRPr="002F2156">
              <w:rPr>
                <w:rFonts w:ascii="Calibri" w:hAnsi="Calibri" w:cs="Arial"/>
                <w:color w:val="000000"/>
                <w:szCs w:val="20"/>
              </w:rPr>
              <w:t xml:space="preserve"> (</w:t>
            </w:r>
            <w:r w:rsidR="008E50BE" w:rsidRPr="002F2156">
              <w:rPr>
                <w:rFonts w:ascii="Calibri" w:hAnsi="Calibri" w:cs="Arial"/>
                <w:i/>
                <w:iCs/>
                <w:color w:val="000000"/>
                <w:szCs w:val="20"/>
              </w:rPr>
              <w:t>Minimum 40% low income offtakers</w:t>
            </w:r>
            <w:r w:rsidR="008E50BE" w:rsidRPr="002F2156">
              <w:rPr>
                <w:rFonts w:ascii="Calibri" w:hAnsi="Calibri" w:cs="Arial"/>
                <w:color w:val="000000"/>
                <w:szCs w:val="20"/>
              </w:rPr>
              <w:t>)</w:t>
            </w:r>
          </w:p>
        </w:tc>
        <w:tc>
          <w:tcPr>
            <w:tcW w:w="1160" w:type="dxa"/>
            <w:tcBorders>
              <w:top w:val="nil"/>
              <w:left w:val="nil"/>
              <w:bottom w:val="single" w:sz="4" w:space="0" w:color="auto"/>
              <w:right w:val="nil"/>
            </w:tcBorders>
            <w:shd w:val="clear" w:color="auto" w:fill="000000" w:themeFill="text1"/>
            <w:noWrap/>
            <w:vAlign w:val="center"/>
            <w:hideMark/>
          </w:tcPr>
          <w:p w14:paraId="6C3CBB54"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70EB7468"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13DDB365"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3B37D5AD"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80D1939"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598D9591"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27AFD12A"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1064553F" w14:textId="77777777" w:rsidTr="00BA5EBB">
        <w:trPr>
          <w:trHeight w:val="315"/>
          <w:jc w:val="center"/>
        </w:trPr>
        <w:tc>
          <w:tcPr>
            <w:tcW w:w="2859" w:type="dxa"/>
            <w:tcBorders>
              <w:top w:val="nil"/>
              <w:left w:val="nil"/>
              <w:bottom w:val="single" w:sz="4" w:space="0" w:color="auto"/>
              <w:right w:val="nil"/>
            </w:tcBorders>
            <w:noWrap/>
            <w:vAlign w:val="center"/>
            <w:hideMark/>
          </w:tcPr>
          <w:p w14:paraId="2CC7272C" w14:textId="77777777" w:rsidR="002C05C4" w:rsidRPr="002F2156" w:rsidRDefault="002C05C4" w:rsidP="00BA5EBB">
            <w:pPr>
              <w:rPr>
                <w:rFonts w:ascii="Calibri" w:hAnsi="Calibri" w:cs="Calibri"/>
                <w:color w:val="000000"/>
              </w:rPr>
            </w:pPr>
            <w:r w:rsidRPr="002F2156">
              <w:rPr>
                <w:rFonts w:ascii="Calibri" w:hAnsi="Calibri" w:cs="Arial"/>
                <w:color w:val="000000"/>
                <w:szCs w:val="20"/>
              </w:rPr>
              <w:t>Landfill Solar</w:t>
            </w:r>
          </w:p>
        </w:tc>
        <w:tc>
          <w:tcPr>
            <w:tcW w:w="1160" w:type="dxa"/>
            <w:tcBorders>
              <w:top w:val="nil"/>
              <w:left w:val="nil"/>
              <w:bottom w:val="single" w:sz="4" w:space="0" w:color="auto"/>
              <w:right w:val="nil"/>
            </w:tcBorders>
            <w:shd w:val="clear" w:color="auto" w:fill="000000" w:themeFill="text1"/>
            <w:noWrap/>
            <w:vAlign w:val="center"/>
            <w:hideMark/>
          </w:tcPr>
          <w:p w14:paraId="6F3681FF"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19260AA0"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637260AF"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35F3FB22"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BF60DDB"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597E87D6"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662E118E"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710E6FFD" w14:textId="77777777" w:rsidTr="00BA5EBB">
        <w:trPr>
          <w:trHeight w:val="315"/>
          <w:jc w:val="center"/>
        </w:trPr>
        <w:tc>
          <w:tcPr>
            <w:tcW w:w="2859" w:type="dxa"/>
            <w:tcBorders>
              <w:top w:val="nil"/>
              <w:left w:val="nil"/>
              <w:bottom w:val="single" w:sz="4" w:space="0" w:color="auto"/>
              <w:right w:val="nil"/>
            </w:tcBorders>
            <w:noWrap/>
            <w:vAlign w:val="center"/>
            <w:hideMark/>
          </w:tcPr>
          <w:p w14:paraId="7427117F" w14:textId="77777777" w:rsidR="002C05C4" w:rsidRPr="002F2156" w:rsidRDefault="002C05C4" w:rsidP="00BA5EBB">
            <w:pPr>
              <w:rPr>
                <w:rFonts w:ascii="Calibri" w:hAnsi="Calibri" w:cs="Calibri"/>
                <w:color w:val="000000"/>
              </w:rPr>
            </w:pPr>
            <w:r w:rsidRPr="002F2156">
              <w:rPr>
                <w:rFonts w:ascii="Calibri" w:hAnsi="Calibri" w:cs="Arial"/>
                <w:color w:val="000000"/>
                <w:szCs w:val="20"/>
              </w:rPr>
              <w:t>Solar Canopy</w:t>
            </w:r>
          </w:p>
        </w:tc>
        <w:tc>
          <w:tcPr>
            <w:tcW w:w="1160" w:type="dxa"/>
            <w:tcBorders>
              <w:top w:val="nil"/>
              <w:left w:val="nil"/>
              <w:bottom w:val="single" w:sz="4" w:space="0" w:color="auto"/>
              <w:right w:val="nil"/>
            </w:tcBorders>
            <w:shd w:val="clear" w:color="auto" w:fill="000000" w:themeFill="text1"/>
            <w:noWrap/>
            <w:vAlign w:val="center"/>
            <w:hideMark/>
          </w:tcPr>
          <w:p w14:paraId="19D73D82"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715F6E2E"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7512BF43"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6B40648C"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05E4EC4"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5D006B13"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7418A8BE"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14775BC8" w14:textId="77777777" w:rsidTr="00BA5EBB">
        <w:trPr>
          <w:trHeight w:val="315"/>
          <w:jc w:val="center"/>
        </w:trPr>
        <w:tc>
          <w:tcPr>
            <w:tcW w:w="2859" w:type="dxa"/>
            <w:tcBorders>
              <w:top w:val="nil"/>
              <w:left w:val="nil"/>
              <w:bottom w:val="single" w:sz="4" w:space="0" w:color="auto"/>
              <w:right w:val="nil"/>
            </w:tcBorders>
            <w:noWrap/>
            <w:vAlign w:val="center"/>
            <w:hideMark/>
          </w:tcPr>
          <w:p w14:paraId="51EB3D90" w14:textId="77777777" w:rsidR="002C05C4" w:rsidRPr="002F2156" w:rsidRDefault="002C05C4" w:rsidP="00BA5EBB">
            <w:pPr>
              <w:rPr>
                <w:rFonts w:ascii="Calibri" w:hAnsi="Calibri" w:cs="Calibri"/>
                <w:color w:val="000000"/>
              </w:rPr>
            </w:pPr>
            <w:r w:rsidRPr="002F2156">
              <w:rPr>
                <w:rFonts w:ascii="Calibri" w:hAnsi="Calibri" w:cs="Arial"/>
                <w:color w:val="000000"/>
                <w:szCs w:val="20"/>
              </w:rPr>
              <w:t>Rooftop Solar</w:t>
            </w:r>
          </w:p>
        </w:tc>
        <w:tc>
          <w:tcPr>
            <w:tcW w:w="1160" w:type="dxa"/>
            <w:tcBorders>
              <w:top w:val="nil"/>
              <w:left w:val="nil"/>
              <w:bottom w:val="single" w:sz="4" w:space="0" w:color="auto"/>
              <w:right w:val="nil"/>
            </w:tcBorders>
            <w:noWrap/>
            <w:vAlign w:val="center"/>
            <w:hideMark/>
          </w:tcPr>
          <w:p w14:paraId="48A59281"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2F24CDC"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747B6045"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3C293ACA"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4C13DD0"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546D13A7"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7797C542"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23FCEAE8" w14:textId="77777777" w:rsidTr="00BA5EBB">
        <w:trPr>
          <w:trHeight w:val="315"/>
          <w:jc w:val="center"/>
        </w:trPr>
        <w:tc>
          <w:tcPr>
            <w:tcW w:w="2859" w:type="dxa"/>
            <w:tcBorders>
              <w:top w:val="nil"/>
              <w:left w:val="nil"/>
              <w:bottom w:val="single" w:sz="4" w:space="0" w:color="auto"/>
              <w:right w:val="nil"/>
            </w:tcBorders>
            <w:noWrap/>
            <w:vAlign w:val="center"/>
            <w:hideMark/>
          </w:tcPr>
          <w:p w14:paraId="4208C339" w14:textId="77777777" w:rsidR="002C05C4" w:rsidRPr="002F2156" w:rsidRDefault="002C05C4" w:rsidP="00BA5EBB">
            <w:pPr>
              <w:rPr>
                <w:rFonts w:ascii="Calibri" w:hAnsi="Calibri" w:cs="Calibri"/>
                <w:color w:val="000000"/>
              </w:rPr>
            </w:pPr>
            <w:r w:rsidRPr="002F2156">
              <w:rPr>
                <w:rFonts w:ascii="Calibri" w:hAnsi="Calibri" w:cs="Arial"/>
                <w:color w:val="000000"/>
                <w:szCs w:val="20"/>
              </w:rPr>
              <w:t>Dual-use Agricultural Solar</w:t>
            </w:r>
          </w:p>
        </w:tc>
        <w:tc>
          <w:tcPr>
            <w:tcW w:w="1160" w:type="dxa"/>
            <w:tcBorders>
              <w:top w:val="nil"/>
              <w:left w:val="nil"/>
              <w:bottom w:val="single" w:sz="4" w:space="0" w:color="auto"/>
              <w:right w:val="nil"/>
            </w:tcBorders>
            <w:shd w:val="clear" w:color="auto" w:fill="000000" w:themeFill="text1"/>
            <w:noWrap/>
            <w:vAlign w:val="center"/>
            <w:hideMark/>
          </w:tcPr>
          <w:p w14:paraId="65364B0E"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6EEA40C2"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2BC3492A"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7DDA9F4E"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71E6560"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7423FF65"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2409B8A2"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7C37CF44" w14:textId="77777777" w:rsidTr="00BA5EBB">
        <w:trPr>
          <w:trHeight w:val="315"/>
          <w:jc w:val="center"/>
        </w:trPr>
        <w:tc>
          <w:tcPr>
            <w:tcW w:w="2859" w:type="dxa"/>
            <w:tcBorders>
              <w:top w:val="nil"/>
              <w:left w:val="nil"/>
              <w:bottom w:val="single" w:sz="4" w:space="0" w:color="auto"/>
              <w:right w:val="nil"/>
            </w:tcBorders>
            <w:noWrap/>
            <w:vAlign w:val="center"/>
            <w:hideMark/>
          </w:tcPr>
          <w:p w14:paraId="288FDDFA" w14:textId="21411E48" w:rsidR="002C05C4" w:rsidRPr="002F2156" w:rsidRDefault="002C05C4" w:rsidP="00BA5EBB">
            <w:pPr>
              <w:rPr>
                <w:rFonts w:ascii="Calibri" w:hAnsi="Calibri" w:cs="Calibri"/>
                <w:color w:val="000000"/>
              </w:rPr>
            </w:pPr>
            <w:r w:rsidRPr="002F2156">
              <w:rPr>
                <w:rFonts w:ascii="Calibri" w:hAnsi="Calibri" w:cs="Arial"/>
                <w:color w:val="000000"/>
                <w:szCs w:val="20"/>
              </w:rPr>
              <w:t xml:space="preserve">Low-Income </w:t>
            </w:r>
            <w:r w:rsidR="008E50BE" w:rsidRPr="002F2156">
              <w:rPr>
                <w:rFonts w:ascii="Calibri" w:hAnsi="Calibri" w:cs="Arial"/>
                <w:color w:val="000000"/>
                <w:szCs w:val="20"/>
              </w:rPr>
              <w:t xml:space="preserve">Residential </w:t>
            </w:r>
            <w:r w:rsidRPr="002F2156">
              <w:rPr>
                <w:rFonts w:ascii="Calibri" w:hAnsi="Calibri" w:cs="Arial"/>
                <w:color w:val="000000"/>
                <w:szCs w:val="20"/>
              </w:rPr>
              <w:t>Solar (for below 25 kW)</w:t>
            </w:r>
          </w:p>
        </w:tc>
        <w:tc>
          <w:tcPr>
            <w:tcW w:w="1160" w:type="dxa"/>
            <w:tcBorders>
              <w:top w:val="nil"/>
              <w:left w:val="nil"/>
              <w:bottom w:val="single" w:sz="4" w:space="0" w:color="auto"/>
              <w:right w:val="nil"/>
            </w:tcBorders>
            <w:noWrap/>
            <w:vAlign w:val="center"/>
            <w:hideMark/>
          </w:tcPr>
          <w:p w14:paraId="324395C4"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shd w:val="clear" w:color="auto" w:fill="000000" w:themeFill="text1"/>
            <w:noWrap/>
            <w:vAlign w:val="center"/>
            <w:hideMark/>
          </w:tcPr>
          <w:p w14:paraId="65D540CA" w14:textId="77777777" w:rsidR="002C05C4" w:rsidRPr="002F2156" w:rsidRDefault="002C05C4" w:rsidP="00BA5EBB">
            <w:pPr>
              <w:jc w:val="center"/>
              <w:rPr>
                <w:rFonts w:ascii="Calibri" w:hAnsi="Calibri" w:cs="Calibri"/>
                <w:color w:val="000000"/>
                <w:sz w:val="22"/>
                <w:szCs w:val="22"/>
              </w:rPr>
            </w:pPr>
          </w:p>
        </w:tc>
        <w:tc>
          <w:tcPr>
            <w:tcW w:w="1011" w:type="dxa"/>
            <w:tcBorders>
              <w:top w:val="nil"/>
              <w:left w:val="nil"/>
              <w:bottom w:val="single" w:sz="4" w:space="0" w:color="auto"/>
              <w:right w:val="nil"/>
            </w:tcBorders>
            <w:shd w:val="clear" w:color="auto" w:fill="000000" w:themeFill="text1"/>
            <w:noWrap/>
            <w:vAlign w:val="center"/>
            <w:hideMark/>
          </w:tcPr>
          <w:p w14:paraId="41237540" w14:textId="77777777" w:rsidR="002C05C4" w:rsidRPr="002F2156" w:rsidRDefault="002C05C4" w:rsidP="00BA5EBB">
            <w:pPr>
              <w:jc w:val="center"/>
              <w:rPr>
                <w:rFonts w:ascii="Calibri" w:hAnsi="Calibri" w:cs="Calibri"/>
                <w:color w:val="000000"/>
                <w:sz w:val="22"/>
                <w:szCs w:val="22"/>
              </w:rPr>
            </w:pPr>
          </w:p>
        </w:tc>
        <w:tc>
          <w:tcPr>
            <w:tcW w:w="1021" w:type="dxa"/>
            <w:tcBorders>
              <w:top w:val="nil"/>
              <w:left w:val="nil"/>
              <w:bottom w:val="single" w:sz="4" w:space="0" w:color="auto"/>
              <w:right w:val="nil"/>
            </w:tcBorders>
            <w:shd w:val="clear" w:color="auto" w:fill="000000" w:themeFill="text1"/>
            <w:noWrap/>
            <w:vAlign w:val="center"/>
            <w:hideMark/>
          </w:tcPr>
          <w:p w14:paraId="0855F95C" w14:textId="77777777" w:rsidR="002C05C4" w:rsidRPr="002F2156" w:rsidRDefault="002C05C4" w:rsidP="00BA5EBB">
            <w:pPr>
              <w:jc w:val="center"/>
              <w:rPr>
                <w:rFonts w:ascii="Calibri" w:hAnsi="Calibri" w:cs="Calibri"/>
                <w:color w:val="000000"/>
                <w:sz w:val="22"/>
                <w:szCs w:val="22"/>
              </w:rPr>
            </w:pPr>
          </w:p>
        </w:tc>
        <w:tc>
          <w:tcPr>
            <w:tcW w:w="1224" w:type="dxa"/>
            <w:tcBorders>
              <w:top w:val="nil"/>
              <w:left w:val="nil"/>
              <w:bottom w:val="single" w:sz="4" w:space="0" w:color="auto"/>
              <w:right w:val="nil"/>
            </w:tcBorders>
            <w:shd w:val="clear" w:color="auto" w:fill="000000" w:themeFill="text1"/>
            <w:noWrap/>
            <w:vAlign w:val="center"/>
            <w:hideMark/>
          </w:tcPr>
          <w:p w14:paraId="654C017B" w14:textId="77777777" w:rsidR="002C05C4" w:rsidRPr="002F2156" w:rsidRDefault="002C05C4" w:rsidP="00BA5EBB">
            <w:pPr>
              <w:jc w:val="center"/>
              <w:rPr>
                <w:rFonts w:ascii="Calibri" w:hAnsi="Calibri" w:cs="Calibri"/>
                <w:color w:val="000000"/>
                <w:sz w:val="22"/>
                <w:szCs w:val="22"/>
              </w:rPr>
            </w:pPr>
          </w:p>
        </w:tc>
        <w:tc>
          <w:tcPr>
            <w:tcW w:w="940" w:type="dxa"/>
            <w:tcBorders>
              <w:top w:val="nil"/>
              <w:left w:val="nil"/>
              <w:bottom w:val="single" w:sz="4" w:space="0" w:color="auto"/>
              <w:right w:val="nil"/>
            </w:tcBorders>
            <w:shd w:val="clear" w:color="auto" w:fill="000000" w:themeFill="text1"/>
            <w:noWrap/>
            <w:vAlign w:val="center"/>
            <w:hideMark/>
          </w:tcPr>
          <w:p w14:paraId="2FE1BB54" w14:textId="77777777" w:rsidR="002C05C4" w:rsidRPr="002F2156" w:rsidRDefault="002C05C4" w:rsidP="00BA5EBB">
            <w:pPr>
              <w:jc w:val="center"/>
              <w:rPr>
                <w:rFonts w:ascii="Calibri" w:hAnsi="Calibri" w:cs="Calibri"/>
                <w:color w:val="000000"/>
                <w:sz w:val="22"/>
                <w:szCs w:val="22"/>
              </w:rPr>
            </w:pPr>
          </w:p>
        </w:tc>
        <w:tc>
          <w:tcPr>
            <w:tcW w:w="939" w:type="dxa"/>
            <w:tcBorders>
              <w:top w:val="nil"/>
              <w:left w:val="nil"/>
              <w:bottom w:val="single" w:sz="4" w:space="0" w:color="auto"/>
              <w:right w:val="nil"/>
            </w:tcBorders>
            <w:shd w:val="clear" w:color="auto" w:fill="000000" w:themeFill="text1"/>
            <w:noWrap/>
            <w:vAlign w:val="center"/>
            <w:hideMark/>
          </w:tcPr>
          <w:p w14:paraId="01DC51B9" w14:textId="77777777" w:rsidR="002C05C4" w:rsidRPr="002F2156" w:rsidRDefault="002C05C4" w:rsidP="00BA5EBB">
            <w:pPr>
              <w:jc w:val="center"/>
              <w:rPr>
                <w:rFonts w:ascii="Calibri" w:hAnsi="Calibri" w:cs="Calibri"/>
                <w:color w:val="000000"/>
                <w:sz w:val="22"/>
                <w:szCs w:val="22"/>
              </w:rPr>
            </w:pPr>
          </w:p>
        </w:tc>
      </w:tr>
      <w:tr w:rsidR="002C05C4" w:rsidRPr="002F2156" w14:paraId="1EDCE070" w14:textId="77777777" w:rsidTr="00BA5EBB">
        <w:trPr>
          <w:trHeight w:val="315"/>
          <w:jc w:val="center"/>
        </w:trPr>
        <w:tc>
          <w:tcPr>
            <w:tcW w:w="2859" w:type="dxa"/>
            <w:tcBorders>
              <w:top w:val="nil"/>
              <w:left w:val="nil"/>
              <w:bottom w:val="single" w:sz="4" w:space="0" w:color="auto"/>
              <w:right w:val="nil"/>
            </w:tcBorders>
            <w:noWrap/>
            <w:vAlign w:val="center"/>
            <w:hideMark/>
          </w:tcPr>
          <w:p w14:paraId="0417523B" w14:textId="77777777" w:rsidR="002C05C4" w:rsidRPr="002F2156" w:rsidRDefault="002C05C4" w:rsidP="00BA5EBB">
            <w:pPr>
              <w:rPr>
                <w:rFonts w:ascii="Calibri" w:hAnsi="Calibri" w:cs="Arial"/>
                <w:color w:val="000000"/>
                <w:szCs w:val="20"/>
              </w:rPr>
            </w:pPr>
            <w:r w:rsidRPr="002F2156">
              <w:rPr>
                <w:rFonts w:ascii="Calibri" w:hAnsi="Calibri" w:cs="Arial"/>
                <w:color w:val="000000"/>
                <w:szCs w:val="20"/>
              </w:rPr>
              <w:t>Floating Solar</w:t>
            </w:r>
          </w:p>
        </w:tc>
        <w:tc>
          <w:tcPr>
            <w:tcW w:w="1160" w:type="dxa"/>
            <w:tcBorders>
              <w:top w:val="nil"/>
              <w:left w:val="nil"/>
              <w:bottom w:val="single" w:sz="4" w:space="0" w:color="auto"/>
              <w:right w:val="nil"/>
            </w:tcBorders>
            <w:shd w:val="clear" w:color="auto" w:fill="000000" w:themeFill="text1"/>
            <w:noWrap/>
            <w:vAlign w:val="center"/>
            <w:hideMark/>
          </w:tcPr>
          <w:p w14:paraId="0DBA427B"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3D952022"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1CFE7BB7"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69DCDA45"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8AE6B25"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365161BA"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6B1EFD00"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37F46B0A" w14:textId="77777777" w:rsidTr="00BA5EBB">
        <w:trPr>
          <w:trHeight w:val="315"/>
          <w:jc w:val="center"/>
        </w:trPr>
        <w:tc>
          <w:tcPr>
            <w:tcW w:w="2859" w:type="dxa"/>
            <w:tcBorders>
              <w:top w:val="nil"/>
              <w:left w:val="nil"/>
              <w:bottom w:val="single" w:sz="4" w:space="0" w:color="auto"/>
              <w:right w:val="nil"/>
            </w:tcBorders>
            <w:noWrap/>
            <w:vAlign w:val="center"/>
            <w:hideMark/>
          </w:tcPr>
          <w:p w14:paraId="1A9AF0D9" w14:textId="77777777" w:rsidR="002C05C4" w:rsidRPr="002F2156" w:rsidRDefault="002C05C4" w:rsidP="00BA5EBB">
            <w:pPr>
              <w:rPr>
                <w:rFonts w:ascii="Calibri" w:hAnsi="Calibri" w:cs="Arial"/>
                <w:color w:val="000000"/>
                <w:szCs w:val="20"/>
              </w:rPr>
            </w:pPr>
            <w:r w:rsidRPr="002F2156">
              <w:rPr>
                <w:rFonts w:ascii="Calibri" w:hAnsi="Calibri" w:cs="Arial"/>
                <w:color w:val="000000"/>
                <w:szCs w:val="20"/>
              </w:rPr>
              <w:t>Projects Serving Public Entities</w:t>
            </w:r>
          </w:p>
        </w:tc>
        <w:tc>
          <w:tcPr>
            <w:tcW w:w="1160" w:type="dxa"/>
            <w:tcBorders>
              <w:top w:val="nil"/>
              <w:left w:val="nil"/>
              <w:bottom w:val="single" w:sz="4" w:space="0" w:color="auto"/>
              <w:right w:val="nil"/>
            </w:tcBorders>
            <w:shd w:val="clear" w:color="auto" w:fill="000000" w:themeFill="text1"/>
            <w:noWrap/>
            <w:vAlign w:val="center"/>
            <w:hideMark/>
          </w:tcPr>
          <w:p w14:paraId="4516653C"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073695AD"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5418D062"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56FF24D4"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534C211"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2405D2FB"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0E7BA1A2"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r w:rsidR="002C05C4" w:rsidRPr="002F2156" w14:paraId="02237ABA" w14:textId="77777777" w:rsidTr="00BA5EBB">
        <w:trPr>
          <w:trHeight w:val="315"/>
          <w:jc w:val="center"/>
        </w:trPr>
        <w:tc>
          <w:tcPr>
            <w:tcW w:w="2859" w:type="dxa"/>
            <w:tcBorders>
              <w:top w:val="nil"/>
              <w:left w:val="nil"/>
              <w:bottom w:val="single" w:sz="4" w:space="0" w:color="auto"/>
              <w:right w:val="nil"/>
            </w:tcBorders>
            <w:noWrap/>
            <w:vAlign w:val="center"/>
            <w:hideMark/>
          </w:tcPr>
          <w:p w14:paraId="36BB3866" w14:textId="77777777" w:rsidR="002C05C4" w:rsidRPr="002F2156" w:rsidRDefault="002C05C4" w:rsidP="00BA5EBB">
            <w:pPr>
              <w:rPr>
                <w:rFonts w:ascii="Calibri" w:hAnsi="Calibri" w:cs="Arial"/>
                <w:color w:val="000000"/>
                <w:szCs w:val="20"/>
              </w:rPr>
            </w:pPr>
            <w:r w:rsidRPr="002F2156">
              <w:rPr>
                <w:rFonts w:ascii="Calibri" w:hAnsi="Calibri" w:cs="Arial"/>
                <w:color w:val="000000"/>
                <w:szCs w:val="20"/>
              </w:rPr>
              <w:t>Pollinator-Friendly Solar</w:t>
            </w:r>
          </w:p>
        </w:tc>
        <w:tc>
          <w:tcPr>
            <w:tcW w:w="1160" w:type="dxa"/>
            <w:tcBorders>
              <w:top w:val="nil"/>
              <w:left w:val="nil"/>
              <w:bottom w:val="single" w:sz="4" w:space="0" w:color="auto"/>
              <w:right w:val="nil"/>
            </w:tcBorders>
            <w:shd w:val="clear" w:color="auto" w:fill="000000" w:themeFill="text1"/>
            <w:noWrap/>
            <w:vAlign w:val="center"/>
            <w:hideMark/>
          </w:tcPr>
          <w:p w14:paraId="476F6BC2" w14:textId="77777777" w:rsidR="002C05C4" w:rsidRPr="002F2156" w:rsidRDefault="002C05C4" w:rsidP="00BA5EBB">
            <w:pPr>
              <w:jc w:val="center"/>
              <w:rPr>
                <w:rFonts w:ascii="Calibri" w:hAnsi="Calibri" w:cs="Calibri"/>
                <w:color w:val="000000"/>
                <w:sz w:val="22"/>
                <w:szCs w:val="22"/>
              </w:rPr>
            </w:pPr>
          </w:p>
        </w:tc>
        <w:tc>
          <w:tcPr>
            <w:tcW w:w="1589" w:type="dxa"/>
            <w:tcBorders>
              <w:top w:val="nil"/>
              <w:left w:val="nil"/>
              <w:bottom w:val="single" w:sz="4" w:space="0" w:color="auto"/>
              <w:right w:val="nil"/>
            </w:tcBorders>
            <w:noWrap/>
            <w:vAlign w:val="center"/>
            <w:hideMark/>
          </w:tcPr>
          <w:p w14:paraId="1885CEFD"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1" w:type="dxa"/>
            <w:tcBorders>
              <w:top w:val="nil"/>
              <w:left w:val="nil"/>
              <w:bottom w:val="single" w:sz="4" w:space="0" w:color="auto"/>
              <w:right w:val="nil"/>
            </w:tcBorders>
            <w:noWrap/>
            <w:vAlign w:val="center"/>
            <w:hideMark/>
          </w:tcPr>
          <w:p w14:paraId="60628DC2"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3FE5411D"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8FFD61E"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69C61BE8"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6</w:t>
            </w:r>
          </w:p>
        </w:tc>
        <w:tc>
          <w:tcPr>
            <w:tcW w:w="939" w:type="dxa"/>
            <w:tcBorders>
              <w:top w:val="nil"/>
              <w:left w:val="nil"/>
              <w:bottom w:val="single" w:sz="4" w:space="0" w:color="auto"/>
              <w:right w:val="nil"/>
            </w:tcBorders>
            <w:noWrap/>
            <w:vAlign w:val="center"/>
            <w:hideMark/>
          </w:tcPr>
          <w:p w14:paraId="70297968" w14:textId="77777777" w:rsidR="002C05C4" w:rsidRPr="002F2156" w:rsidRDefault="002C05C4" w:rsidP="00BA5EBB">
            <w:pPr>
              <w:jc w:val="center"/>
              <w:rPr>
                <w:rFonts w:ascii="Calibri" w:hAnsi="Calibri" w:cs="Calibri"/>
                <w:color w:val="000000"/>
                <w:sz w:val="22"/>
                <w:szCs w:val="22"/>
              </w:rPr>
            </w:pPr>
            <w:r w:rsidRPr="002F2156">
              <w:rPr>
                <w:rFonts w:ascii="Calibri" w:hAnsi="Calibri" w:cs="Calibri"/>
                <w:color w:val="000000"/>
                <w:sz w:val="22"/>
                <w:szCs w:val="22"/>
              </w:rPr>
              <w:t>7</w:t>
            </w:r>
          </w:p>
        </w:tc>
      </w:tr>
    </w:tbl>
    <w:p w14:paraId="4BE4B6B7" w14:textId="77777777" w:rsidR="00D234A5" w:rsidRPr="002F2156" w:rsidRDefault="00D234A5" w:rsidP="00ED07E4">
      <w:pPr>
        <w:rPr>
          <w:b/>
          <w:bCs/>
        </w:rPr>
      </w:pPr>
    </w:p>
    <w:p w14:paraId="2CB0BF3D" w14:textId="77777777" w:rsidR="00D234A5" w:rsidRPr="002F2156" w:rsidRDefault="00D234A5" w:rsidP="00ED07E4">
      <w:pPr>
        <w:rPr>
          <w:b/>
          <w:bCs/>
        </w:rPr>
      </w:pPr>
    </w:p>
    <w:p w14:paraId="4B110877" w14:textId="77777777" w:rsidR="00D234A5" w:rsidRPr="002F2156" w:rsidRDefault="00D234A5" w:rsidP="00ED07E4">
      <w:pPr>
        <w:rPr>
          <w:b/>
          <w:bCs/>
        </w:rPr>
      </w:pPr>
    </w:p>
    <w:p w14:paraId="7D7F2A54" w14:textId="77777777" w:rsidR="00D234A5" w:rsidRPr="002F2156" w:rsidRDefault="00D234A5" w:rsidP="00ED07E4">
      <w:pPr>
        <w:rPr>
          <w:b/>
          <w:bCs/>
        </w:rPr>
      </w:pPr>
    </w:p>
    <w:p w14:paraId="01DF4D98" w14:textId="77777777" w:rsidR="00D234A5" w:rsidRPr="002F2156" w:rsidRDefault="00D234A5" w:rsidP="00ED07E4">
      <w:pPr>
        <w:rPr>
          <w:b/>
          <w:bCs/>
        </w:rPr>
      </w:pPr>
    </w:p>
    <w:p w14:paraId="00A6F89D" w14:textId="77777777" w:rsidR="00D234A5" w:rsidRPr="002F2156" w:rsidRDefault="00D234A5" w:rsidP="00ED07E4">
      <w:pPr>
        <w:rPr>
          <w:b/>
          <w:bCs/>
        </w:rPr>
      </w:pPr>
    </w:p>
    <w:p w14:paraId="25C0582A" w14:textId="77777777" w:rsidR="00D234A5" w:rsidRPr="002F2156" w:rsidRDefault="00D234A5" w:rsidP="00ED07E4">
      <w:pPr>
        <w:rPr>
          <w:b/>
          <w:bCs/>
        </w:rPr>
      </w:pPr>
    </w:p>
    <w:p w14:paraId="13624223" w14:textId="77777777" w:rsidR="00D234A5" w:rsidRPr="002F2156" w:rsidRDefault="00D234A5" w:rsidP="00ED07E4">
      <w:pPr>
        <w:rPr>
          <w:b/>
          <w:bCs/>
        </w:rPr>
      </w:pPr>
    </w:p>
    <w:p w14:paraId="19E0D6EF" w14:textId="77777777" w:rsidR="00D234A5" w:rsidRPr="002F2156" w:rsidRDefault="00D234A5" w:rsidP="00ED07E4">
      <w:pPr>
        <w:rPr>
          <w:b/>
          <w:bCs/>
        </w:rPr>
      </w:pPr>
    </w:p>
    <w:p w14:paraId="0C2D2757" w14:textId="77777777" w:rsidR="00F02203" w:rsidRPr="002F2156" w:rsidRDefault="00F02203" w:rsidP="00ED07E4">
      <w:pPr>
        <w:rPr>
          <w:b/>
          <w:bCs/>
        </w:rPr>
      </w:pPr>
    </w:p>
    <w:p w14:paraId="451AAF44" w14:textId="77777777" w:rsidR="00F02203" w:rsidRPr="002F2156" w:rsidRDefault="00F02203" w:rsidP="00ED07E4">
      <w:pPr>
        <w:rPr>
          <w:b/>
          <w:bCs/>
        </w:rPr>
      </w:pPr>
    </w:p>
    <w:p w14:paraId="623A0527" w14:textId="77777777" w:rsidR="00F02203" w:rsidRPr="002F2156" w:rsidRDefault="00F02203" w:rsidP="00ED07E4">
      <w:pPr>
        <w:rPr>
          <w:b/>
          <w:bCs/>
        </w:rPr>
      </w:pPr>
    </w:p>
    <w:p w14:paraId="68F2A4D8" w14:textId="77777777" w:rsidR="00F02203" w:rsidRPr="002F2156" w:rsidRDefault="00F02203" w:rsidP="00ED07E4">
      <w:pPr>
        <w:rPr>
          <w:b/>
          <w:bCs/>
        </w:rPr>
      </w:pPr>
    </w:p>
    <w:p w14:paraId="2BA7D52F" w14:textId="77777777" w:rsidR="00D234A5" w:rsidRPr="002F2156" w:rsidRDefault="00D234A5" w:rsidP="00ED07E4">
      <w:pPr>
        <w:rPr>
          <w:b/>
          <w:bCs/>
        </w:rPr>
      </w:pPr>
    </w:p>
    <w:p w14:paraId="7F6E51FF" w14:textId="77777777" w:rsidR="00D234A5" w:rsidRPr="002F2156" w:rsidRDefault="00D234A5" w:rsidP="00ED07E4">
      <w:pPr>
        <w:rPr>
          <w:b/>
          <w:bCs/>
        </w:rPr>
      </w:pPr>
    </w:p>
    <w:p w14:paraId="02DD7BF6" w14:textId="31A70082" w:rsidR="00D234A5" w:rsidRPr="002F2156" w:rsidRDefault="00500EF2" w:rsidP="00ED07E4">
      <w:pPr>
        <w:rPr>
          <w:b/>
          <w:bCs/>
        </w:rPr>
      </w:pPr>
      <w:r w:rsidRPr="002F2156">
        <w:rPr>
          <w:b/>
          <w:bCs/>
        </w:rPr>
        <w:t>LIMIT SF TO TWO COLUMN OPTIONS AND TWO ROW OPTIONS</w:t>
      </w:r>
    </w:p>
    <w:p w14:paraId="06D0BE47" w14:textId="77777777" w:rsidR="00500EF2" w:rsidRPr="002F2156" w:rsidRDefault="00500EF2" w:rsidP="00ED07E4">
      <w:pPr>
        <w:rPr>
          <w:b/>
          <w:bCs/>
        </w:rPr>
      </w:pPr>
    </w:p>
    <w:p w14:paraId="3B36CB64" w14:textId="24576A66" w:rsidR="0002406F" w:rsidRPr="002F2156" w:rsidRDefault="0002406F" w:rsidP="00832354">
      <w:pPr>
        <w:pStyle w:val="ListParagraph"/>
        <w:numPr>
          <w:ilvl w:val="0"/>
          <w:numId w:val="7"/>
        </w:numPr>
      </w:pPr>
      <w:r w:rsidRPr="002F2156">
        <w:t>For each of the following solar plus energy storage project types, please indicate the photovoltaic project size categories your firm is engaged in:</w:t>
      </w:r>
    </w:p>
    <w:p w14:paraId="038B3F8A" w14:textId="77777777" w:rsidR="0002406F" w:rsidRPr="002F2156" w:rsidRDefault="0002406F" w:rsidP="0002406F">
      <w:pPr>
        <w:pStyle w:val="ListParagraph"/>
        <w:ind w:left="1440"/>
      </w:pPr>
    </w:p>
    <w:tbl>
      <w:tblPr>
        <w:tblW w:w="11343" w:type="dxa"/>
        <w:jc w:val="center"/>
        <w:tblLook w:val="04A0" w:firstRow="1" w:lastRow="0" w:firstColumn="1" w:lastColumn="0" w:noHBand="0" w:noVBand="1"/>
      </w:tblPr>
      <w:tblGrid>
        <w:gridCol w:w="2520"/>
        <w:gridCol w:w="1160"/>
        <w:gridCol w:w="1589"/>
        <w:gridCol w:w="1010"/>
        <w:gridCol w:w="1021"/>
        <w:gridCol w:w="1224"/>
        <w:gridCol w:w="940"/>
        <w:gridCol w:w="940"/>
        <w:gridCol w:w="939"/>
      </w:tblGrid>
      <w:tr w:rsidR="00AF7F59" w:rsidRPr="002F2156" w14:paraId="68A1FA10" w14:textId="77777777" w:rsidTr="00F02203">
        <w:trPr>
          <w:trHeight w:val="300"/>
          <w:jc w:val="center"/>
        </w:trPr>
        <w:tc>
          <w:tcPr>
            <w:tcW w:w="2520" w:type="dxa"/>
            <w:tcBorders>
              <w:top w:val="nil"/>
              <w:left w:val="nil"/>
              <w:bottom w:val="nil"/>
              <w:right w:val="nil"/>
            </w:tcBorders>
            <w:noWrap/>
            <w:vAlign w:val="bottom"/>
            <w:hideMark/>
          </w:tcPr>
          <w:p w14:paraId="7D1E810C" w14:textId="77777777" w:rsidR="00AF7F59" w:rsidRPr="002F2156" w:rsidRDefault="00AF7F59" w:rsidP="00ED07E4">
            <w:pPr>
              <w:rPr>
                <w:rFonts w:ascii="Times New Roman" w:hAnsi="Times New Roman"/>
                <w:sz w:val="20"/>
                <w:szCs w:val="20"/>
              </w:rPr>
            </w:pPr>
          </w:p>
        </w:tc>
        <w:tc>
          <w:tcPr>
            <w:tcW w:w="1160" w:type="dxa"/>
            <w:tcBorders>
              <w:top w:val="nil"/>
              <w:left w:val="nil"/>
              <w:bottom w:val="nil"/>
              <w:right w:val="nil"/>
            </w:tcBorders>
            <w:noWrap/>
            <w:vAlign w:val="bottom"/>
            <w:hideMark/>
          </w:tcPr>
          <w:p w14:paraId="1649A9DD" w14:textId="77777777" w:rsidR="00AF7F59" w:rsidRPr="002F2156" w:rsidRDefault="00AF7F59" w:rsidP="00020148">
            <w:pPr>
              <w:jc w:val="center"/>
              <w:rPr>
                <w:rFonts w:ascii="Calibri" w:hAnsi="Calibri" w:cs="Calibri"/>
                <w:color w:val="000000"/>
                <w:sz w:val="22"/>
                <w:szCs w:val="22"/>
              </w:rPr>
            </w:pPr>
            <w:r w:rsidRPr="002F2156">
              <w:rPr>
                <w:rFonts w:ascii="Calibri" w:hAnsi="Calibri" w:cs="Calibri"/>
                <w:color w:val="000000"/>
                <w:sz w:val="22"/>
                <w:szCs w:val="22"/>
              </w:rPr>
              <w:t xml:space="preserve">≤ 27.5 kWdc residential projects (≤ 25 </w:t>
            </w:r>
            <w:r w:rsidRPr="002F2156">
              <w:rPr>
                <w:rFonts w:ascii="Calibri" w:hAnsi="Calibri" w:cs="Calibri"/>
                <w:color w:val="000000"/>
                <w:sz w:val="22"/>
                <w:szCs w:val="22"/>
                <w:u w:val="single"/>
              </w:rPr>
              <w:t>kWac)</w:t>
            </w:r>
          </w:p>
        </w:tc>
        <w:tc>
          <w:tcPr>
            <w:tcW w:w="1589" w:type="dxa"/>
            <w:tcBorders>
              <w:top w:val="nil"/>
              <w:left w:val="nil"/>
              <w:bottom w:val="nil"/>
              <w:right w:val="nil"/>
            </w:tcBorders>
            <w:noWrap/>
            <w:vAlign w:val="bottom"/>
            <w:hideMark/>
          </w:tcPr>
          <w:p w14:paraId="23064A8B" w14:textId="77777777" w:rsidR="00AF7F59" w:rsidRPr="002F2156" w:rsidRDefault="00AF7F59" w:rsidP="00020148">
            <w:pPr>
              <w:jc w:val="center"/>
              <w:rPr>
                <w:rFonts w:ascii="Calibri" w:hAnsi="Calibri" w:cs="Calibri"/>
                <w:color w:val="000000"/>
                <w:sz w:val="22"/>
                <w:szCs w:val="22"/>
              </w:rPr>
            </w:pPr>
            <w:r w:rsidRPr="002F2156">
              <w:rPr>
                <w:rFonts w:ascii="Calibri" w:hAnsi="Calibri" w:cs="Calibri"/>
                <w:color w:val="000000"/>
                <w:sz w:val="22"/>
                <w:szCs w:val="22"/>
              </w:rPr>
              <w:t xml:space="preserve">≤ 27.5 kWdc small commercial or industrial projects (≤ 25 </w:t>
            </w:r>
            <w:r w:rsidRPr="002F2156">
              <w:rPr>
                <w:rFonts w:ascii="Calibri" w:hAnsi="Calibri" w:cs="Calibri"/>
                <w:color w:val="000000"/>
                <w:sz w:val="22"/>
                <w:szCs w:val="22"/>
                <w:u w:val="single"/>
              </w:rPr>
              <w:t>kWac)</w:t>
            </w:r>
          </w:p>
        </w:tc>
        <w:tc>
          <w:tcPr>
            <w:tcW w:w="1010" w:type="dxa"/>
            <w:tcBorders>
              <w:top w:val="nil"/>
              <w:left w:val="nil"/>
              <w:bottom w:val="nil"/>
              <w:right w:val="nil"/>
            </w:tcBorders>
            <w:noWrap/>
            <w:vAlign w:val="bottom"/>
            <w:hideMark/>
          </w:tcPr>
          <w:p w14:paraId="4366865F" w14:textId="77777777" w:rsidR="00AF7F59" w:rsidRPr="002F2156" w:rsidRDefault="00AF7F59" w:rsidP="00020148">
            <w:pPr>
              <w:jc w:val="center"/>
              <w:rPr>
                <w:rFonts w:ascii="Calibri" w:hAnsi="Calibri" w:cs="Calibri"/>
                <w:color w:val="000000"/>
                <w:sz w:val="22"/>
                <w:szCs w:val="22"/>
              </w:rPr>
            </w:pPr>
            <w:r w:rsidRPr="002F2156">
              <w:rPr>
                <w:rFonts w:ascii="Calibri" w:hAnsi="Calibri" w:cs="Calibri"/>
                <w:color w:val="000000"/>
                <w:sz w:val="22"/>
                <w:szCs w:val="22"/>
              </w:rPr>
              <w:t xml:space="preserve">&gt;27.5-275 kWdc projects (&gt;25-250 </w:t>
            </w:r>
            <w:r w:rsidRPr="002F2156">
              <w:rPr>
                <w:rFonts w:ascii="Calibri" w:hAnsi="Calibri" w:cs="Calibri"/>
                <w:color w:val="000000"/>
                <w:sz w:val="22"/>
                <w:szCs w:val="22"/>
                <w:u w:val="single"/>
              </w:rPr>
              <w:t>kWac)</w:t>
            </w:r>
          </w:p>
        </w:tc>
        <w:tc>
          <w:tcPr>
            <w:tcW w:w="1021" w:type="dxa"/>
            <w:tcBorders>
              <w:top w:val="nil"/>
              <w:left w:val="nil"/>
              <w:bottom w:val="nil"/>
              <w:right w:val="nil"/>
            </w:tcBorders>
            <w:noWrap/>
            <w:vAlign w:val="bottom"/>
            <w:hideMark/>
          </w:tcPr>
          <w:p w14:paraId="4F3DB61D" w14:textId="77777777" w:rsidR="00AF7F59" w:rsidRPr="002F2156" w:rsidRDefault="00AF7F59" w:rsidP="00020148">
            <w:pPr>
              <w:jc w:val="center"/>
              <w:rPr>
                <w:rFonts w:ascii="Calibri" w:hAnsi="Calibri" w:cs="Calibri"/>
                <w:color w:val="000000"/>
                <w:sz w:val="22"/>
                <w:szCs w:val="22"/>
              </w:rPr>
            </w:pPr>
            <w:r w:rsidRPr="002F2156">
              <w:rPr>
                <w:rFonts w:ascii="Calibri" w:hAnsi="Calibri" w:cs="Calibri"/>
                <w:color w:val="000000"/>
                <w:sz w:val="22"/>
                <w:szCs w:val="22"/>
              </w:rPr>
              <w:t xml:space="preserve">&gt;275-600 kWdc projects (&gt;250-500 </w:t>
            </w:r>
            <w:r w:rsidRPr="002F2156">
              <w:rPr>
                <w:rFonts w:ascii="Calibri" w:hAnsi="Calibri" w:cs="Calibri"/>
                <w:color w:val="000000"/>
                <w:sz w:val="22"/>
                <w:szCs w:val="22"/>
                <w:u w:val="single"/>
              </w:rPr>
              <w:t>kWac)</w:t>
            </w:r>
          </w:p>
        </w:tc>
        <w:tc>
          <w:tcPr>
            <w:tcW w:w="1224" w:type="dxa"/>
            <w:tcBorders>
              <w:top w:val="nil"/>
              <w:left w:val="nil"/>
              <w:bottom w:val="nil"/>
              <w:right w:val="nil"/>
            </w:tcBorders>
            <w:noWrap/>
            <w:vAlign w:val="bottom"/>
            <w:hideMark/>
          </w:tcPr>
          <w:p w14:paraId="0D805AF1" w14:textId="77777777" w:rsidR="00AF7F59" w:rsidRPr="002F2156" w:rsidRDefault="00AF7F59" w:rsidP="00020148">
            <w:pPr>
              <w:jc w:val="center"/>
              <w:rPr>
                <w:rFonts w:ascii="Calibri" w:hAnsi="Calibri" w:cs="Calibri"/>
                <w:color w:val="000000"/>
                <w:sz w:val="22"/>
                <w:szCs w:val="22"/>
              </w:rPr>
            </w:pPr>
            <w:r w:rsidRPr="002F2156">
              <w:rPr>
                <w:rFonts w:ascii="Calibri" w:hAnsi="Calibri" w:cs="Calibri"/>
                <w:color w:val="000000"/>
                <w:sz w:val="22"/>
                <w:szCs w:val="22"/>
              </w:rPr>
              <w:t>&gt;600 kW-1.2 MWdc projects (&gt;500 kW-</w:t>
            </w:r>
            <w:r w:rsidRPr="002F2156">
              <w:rPr>
                <w:rFonts w:ascii="Calibri" w:hAnsi="Calibri" w:cs="Calibri"/>
                <w:color w:val="000000"/>
                <w:sz w:val="22"/>
                <w:szCs w:val="22"/>
                <w:u w:val="single"/>
              </w:rPr>
              <w:t>1.0 MWac)</w:t>
            </w:r>
          </w:p>
        </w:tc>
        <w:tc>
          <w:tcPr>
            <w:tcW w:w="940" w:type="dxa"/>
            <w:tcBorders>
              <w:top w:val="nil"/>
              <w:left w:val="nil"/>
              <w:bottom w:val="nil"/>
              <w:right w:val="nil"/>
            </w:tcBorders>
            <w:noWrap/>
            <w:vAlign w:val="bottom"/>
            <w:hideMark/>
          </w:tcPr>
          <w:p w14:paraId="102D9251" w14:textId="77777777" w:rsidR="00AF7F59" w:rsidRPr="002F2156" w:rsidRDefault="00AF7F59" w:rsidP="00020148">
            <w:pPr>
              <w:jc w:val="center"/>
              <w:rPr>
                <w:rFonts w:ascii="Calibri" w:hAnsi="Calibri" w:cs="Calibri"/>
                <w:color w:val="000000"/>
                <w:sz w:val="22"/>
                <w:szCs w:val="22"/>
              </w:rPr>
            </w:pPr>
            <w:r w:rsidRPr="002F2156">
              <w:rPr>
                <w:rFonts w:ascii="Calibri" w:hAnsi="Calibri" w:cs="Calibri"/>
                <w:color w:val="000000"/>
                <w:sz w:val="22"/>
                <w:szCs w:val="22"/>
              </w:rPr>
              <w:t xml:space="preserve">&gt;1.2-6.5 MWdc projects (&gt;1-5 </w:t>
            </w:r>
            <w:r w:rsidRPr="002F2156">
              <w:rPr>
                <w:rFonts w:ascii="Calibri" w:hAnsi="Calibri" w:cs="Calibri"/>
                <w:color w:val="000000"/>
                <w:sz w:val="22"/>
                <w:szCs w:val="22"/>
                <w:u w:val="single"/>
              </w:rPr>
              <w:t>MWac)</w:t>
            </w:r>
          </w:p>
        </w:tc>
        <w:tc>
          <w:tcPr>
            <w:tcW w:w="940" w:type="dxa"/>
            <w:tcBorders>
              <w:top w:val="nil"/>
              <w:left w:val="nil"/>
              <w:bottom w:val="nil"/>
              <w:right w:val="nil"/>
            </w:tcBorders>
          </w:tcPr>
          <w:p w14:paraId="0E5614A5" w14:textId="6D292625" w:rsidR="00AF7F59" w:rsidRPr="002F2156" w:rsidRDefault="00AF7F59" w:rsidP="00020148">
            <w:pPr>
              <w:jc w:val="center"/>
              <w:rPr>
                <w:rFonts w:ascii="Calibri" w:hAnsi="Calibri" w:cs="Calibri"/>
                <w:color w:val="000000"/>
                <w:sz w:val="22"/>
                <w:szCs w:val="22"/>
              </w:rPr>
            </w:pPr>
            <w:r w:rsidRPr="002F2156">
              <w:rPr>
                <w:rFonts w:ascii="Calibri" w:hAnsi="Calibri" w:cs="Calibri"/>
                <w:color w:val="000000"/>
                <w:sz w:val="22"/>
                <w:szCs w:val="22"/>
              </w:rPr>
              <w:t xml:space="preserve">We do not work with these </w:t>
            </w:r>
            <w:r w:rsidRPr="002F2156">
              <w:rPr>
                <w:rFonts w:ascii="Calibri" w:hAnsi="Calibri" w:cs="Calibri"/>
                <w:color w:val="000000"/>
                <w:sz w:val="22"/>
                <w:szCs w:val="22"/>
                <w:u w:val="single"/>
              </w:rPr>
              <w:t>projects</w:t>
            </w:r>
          </w:p>
        </w:tc>
        <w:tc>
          <w:tcPr>
            <w:tcW w:w="939" w:type="dxa"/>
            <w:tcBorders>
              <w:top w:val="nil"/>
              <w:left w:val="nil"/>
              <w:bottom w:val="nil"/>
              <w:right w:val="nil"/>
            </w:tcBorders>
            <w:noWrap/>
            <w:vAlign w:val="bottom"/>
            <w:hideMark/>
          </w:tcPr>
          <w:p w14:paraId="3F52DAD5" w14:textId="34A3E35C" w:rsidR="00AF7F59" w:rsidRPr="002F2156" w:rsidRDefault="00AF7F59" w:rsidP="00020148">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AF7F59" w:rsidRPr="002F2156" w14:paraId="5B6ACB4D" w14:textId="77777777" w:rsidTr="00F02203">
        <w:trPr>
          <w:trHeight w:val="315"/>
          <w:jc w:val="center"/>
        </w:trPr>
        <w:tc>
          <w:tcPr>
            <w:tcW w:w="2520" w:type="dxa"/>
            <w:tcBorders>
              <w:top w:val="nil"/>
              <w:left w:val="nil"/>
              <w:bottom w:val="single" w:sz="4" w:space="0" w:color="auto"/>
              <w:right w:val="nil"/>
            </w:tcBorders>
            <w:noWrap/>
            <w:vAlign w:val="center"/>
            <w:hideMark/>
          </w:tcPr>
          <w:p w14:paraId="29032C1A" w14:textId="77777777" w:rsidR="00AF7F59" w:rsidRPr="002F2156" w:rsidRDefault="00AF7F59" w:rsidP="00ED07E4">
            <w:pPr>
              <w:rPr>
                <w:rFonts w:ascii="Calibri" w:hAnsi="Calibri" w:cs="Calibri"/>
                <w:color w:val="000000"/>
              </w:rPr>
            </w:pPr>
            <w:r w:rsidRPr="002F2156">
              <w:rPr>
                <w:rFonts w:ascii="Calibri" w:hAnsi="Calibri" w:cs="Calibri"/>
                <w:color w:val="000000"/>
              </w:rPr>
              <w:t>25% of PV Nameplate (kW), 2-hour duration</w:t>
            </w:r>
          </w:p>
        </w:tc>
        <w:tc>
          <w:tcPr>
            <w:tcW w:w="1160" w:type="dxa"/>
            <w:tcBorders>
              <w:top w:val="nil"/>
              <w:left w:val="nil"/>
              <w:bottom w:val="single" w:sz="4" w:space="0" w:color="auto"/>
              <w:right w:val="nil"/>
            </w:tcBorders>
            <w:noWrap/>
            <w:vAlign w:val="center"/>
            <w:hideMark/>
          </w:tcPr>
          <w:p w14:paraId="79BFB7AF"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AF6B766"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nil"/>
              <w:left w:val="nil"/>
              <w:bottom w:val="single" w:sz="4" w:space="0" w:color="auto"/>
              <w:right w:val="nil"/>
            </w:tcBorders>
            <w:noWrap/>
            <w:vAlign w:val="center"/>
            <w:hideMark/>
          </w:tcPr>
          <w:p w14:paraId="75E6A396"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2C1EA209"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E3B0684"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2975C83A"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nil"/>
              <w:left w:val="nil"/>
              <w:bottom w:val="single" w:sz="4" w:space="0" w:color="auto"/>
              <w:right w:val="nil"/>
            </w:tcBorders>
            <w:vAlign w:val="center"/>
          </w:tcPr>
          <w:p w14:paraId="412E9CAE" w14:textId="0C9E8443" w:rsidR="00AF7F59" w:rsidRPr="002F2156" w:rsidRDefault="00AF7F59" w:rsidP="00AF7F59">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nil"/>
              <w:left w:val="nil"/>
              <w:bottom w:val="single" w:sz="4" w:space="0" w:color="auto"/>
              <w:right w:val="nil"/>
            </w:tcBorders>
            <w:noWrap/>
            <w:vAlign w:val="center"/>
            <w:hideMark/>
          </w:tcPr>
          <w:p w14:paraId="268F1D7B" w14:textId="4689CB1C"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8</w:t>
            </w:r>
          </w:p>
        </w:tc>
      </w:tr>
      <w:tr w:rsidR="00AF7F59" w:rsidRPr="002F2156" w14:paraId="18ACE7A6" w14:textId="77777777" w:rsidTr="00F02203">
        <w:trPr>
          <w:trHeight w:val="315"/>
          <w:jc w:val="center"/>
        </w:trPr>
        <w:tc>
          <w:tcPr>
            <w:tcW w:w="2520" w:type="dxa"/>
            <w:tcBorders>
              <w:top w:val="nil"/>
              <w:left w:val="nil"/>
              <w:bottom w:val="single" w:sz="4" w:space="0" w:color="auto"/>
              <w:right w:val="nil"/>
            </w:tcBorders>
            <w:noWrap/>
            <w:vAlign w:val="center"/>
            <w:hideMark/>
          </w:tcPr>
          <w:p w14:paraId="2B063E16" w14:textId="77777777" w:rsidR="00AF7F59" w:rsidRPr="002F2156" w:rsidRDefault="00AF7F59" w:rsidP="00ED07E4">
            <w:pPr>
              <w:rPr>
                <w:rFonts w:ascii="Calibri" w:hAnsi="Calibri" w:cs="Calibri"/>
                <w:color w:val="000000"/>
              </w:rPr>
            </w:pPr>
            <w:r w:rsidRPr="002F2156">
              <w:rPr>
                <w:rFonts w:ascii="Calibri" w:hAnsi="Calibri" w:cs="Calibri"/>
                <w:color w:val="000000"/>
              </w:rPr>
              <w:t>25% of Nameplate (kW), 4-hour duration</w:t>
            </w:r>
          </w:p>
        </w:tc>
        <w:tc>
          <w:tcPr>
            <w:tcW w:w="1160" w:type="dxa"/>
            <w:tcBorders>
              <w:top w:val="nil"/>
              <w:left w:val="nil"/>
              <w:bottom w:val="single" w:sz="4" w:space="0" w:color="auto"/>
              <w:right w:val="nil"/>
            </w:tcBorders>
            <w:noWrap/>
            <w:vAlign w:val="center"/>
            <w:hideMark/>
          </w:tcPr>
          <w:p w14:paraId="2988A829"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AA80262"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nil"/>
              <w:left w:val="nil"/>
              <w:bottom w:val="single" w:sz="4" w:space="0" w:color="auto"/>
              <w:right w:val="nil"/>
            </w:tcBorders>
            <w:noWrap/>
            <w:vAlign w:val="center"/>
            <w:hideMark/>
          </w:tcPr>
          <w:p w14:paraId="1A707379"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670AA4D3"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E621184"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3346A6C8" w14:textId="77777777"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nil"/>
              <w:left w:val="nil"/>
              <w:bottom w:val="single" w:sz="4" w:space="0" w:color="auto"/>
              <w:right w:val="nil"/>
            </w:tcBorders>
            <w:vAlign w:val="center"/>
          </w:tcPr>
          <w:p w14:paraId="39F19BB9" w14:textId="4FC5A57A" w:rsidR="00AF7F59" w:rsidRPr="002F2156" w:rsidRDefault="00AF7F59" w:rsidP="00AF7F59">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nil"/>
              <w:left w:val="nil"/>
              <w:bottom w:val="single" w:sz="4" w:space="0" w:color="auto"/>
              <w:right w:val="nil"/>
            </w:tcBorders>
            <w:noWrap/>
            <w:vAlign w:val="center"/>
            <w:hideMark/>
          </w:tcPr>
          <w:p w14:paraId="3879187B" w14:textId="723707B8" w:rsidR="00AF7F59" w:rsidRPr="002F2156" w:rsidRDefault="00AF7F59" w:rsidP="00ED07E4">
            <w:pPr>
              <w:jc w:val="center"/>
              <w:rPr>
                <w:rFonts w:ascii="Calibri" w:hAnsi="Calibri" w:cs="Calibri"/>
                <w:color w:val="000000"/>
                <w:sz w:val="22"/>
                <w:szCs w:val="22"/>
              </w:rPr>
            </w:pPr>
            <w:r w:rsidRPr="002F2156">
              <w:rPr>
                <w:rFonts w:ascii="Calibri" w:hAnsi="Calibri" w:cs="Calibri"/>
                <w:color w:val="000000"/>
                <w:sz w:val="22"/>
                <w:szCs w:val="22"/>
              </w:rPr>
              <w:t>8</w:t>
            </w:r>
          </w:p>
        </w:tc>
      </w:tr>
      <w:tr w:rsidR="00F02203" w:rsidRPr="002F2156" w14:paraId="36D30DBB" w14:textId="77777777" w:rsidTr="00F02203">
        <w:trPr>
          <w:trHeight w:val="315"/>
          <w:jc w:val="center"/>
        </w:trPr>
        <w:tc>
          <w:tcPr>
            <w:tcW w:w="2520" w:type="dxa"/>
            <w:tcBorders>
              <w:top w:val="nil"/>
              <w:left w:val="nil"/>
              <w:bottom w:val="single" w:sz="4" w:space="0" w:color="auto"/>
              <w:right w:val="nil"/>
            </w:tcBorders>
            <w:noWrap/>
            <w:vAlign w:val="center"/>
          </w:tcPr>
          <w:p w14:paraId="6F03F70F" w14:textId="52271F60" w:rsidR="00F02203" w:rsidRPr="002F2156" w:rsidRDefault="00F02203" w:rsidP="00F02203">
            <w:pPr>
              <w:rPr>
                <w:rFonts w:ascii="Calibri" w:hAnsi="Calibri" w:cs="Calibri"/>
                <w:color w:val="000000"/>
              </w:rPr>
            </w:pPr>
            <w:r w:rsidRPr="002F2156">
              <w:rPr>
                <w:rFonts w:ascii="Calibri" w:hAnsi="Calibri" w:cs="Calibri"/>
                <w:color w:val="000000"/>
              </w:rPr>
              <w:t>25% of Nameplate (kW), 6-hour duration</w:t>
            </w:r>
          </w:p>
        </w:tc>
        <w:tc>
          <w:tcPr>
            <w:tcW w:w="1160" w:type="dxa"/>
            <w:tcBorders>
              <w:top w:val="nil"/>
              <w:left w:val="nil"/>
              <w:bottom w:val="single" w:sz="4" w:space="0" w:color="auto"/>
              <w:right w:val="nil"/>
            </w:tcBorders>
            <w:noWrap/>
            <w:vAlign w:val="center"/>
          </w:tcPr>
          <w:p w14:paraId="0629FF4D" w14:textId="24DAF2F3"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1433E266" w14:textId="7EA71A08"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nil"/>
              <w:left w:val="nil"/>
              <w:bottom w:val="single" w:sz="4" w:space="0" w:color="auto"/>
              <w:right w:val="nil"/>
            </w:tcBorders>
            <w:noWrap/>
            <w:vAlign w:val="center"/>
          </w:tcPr>
          <w:p w14:paraId="25812A17" w14:textId="6B9EA93A"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tcPr>
          <w:p w14:paraId="67386F52" w14:textId="40CF0DE2"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7B139B1D" w14:textId="62545BA9"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tcPr>
          <w:p w14:paraId="3A32B12E" w14:textId="594D43F3"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nil"/>
              <w:left w:val="nil"/>
              <w:bottom w:val="single" w:sz="4" w:space="0" w:color="auto"/>
              <w:right w:val="nil"/>
            </w:tcBorders>
            <w:vAlign w:val="center"/>
          </w:tcPr>
          <w:p w14:paraId="45C3FF1D" w14:textId="0434AE2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nil"/>
              <w:left w:val="nil"/>
              <w:bottom w:val="single" w:sz="4" w:space="0" w:color="auto"/>
              <w:right w:val="nil"/>
            </w:tcBorders>
            <w:noWrap/>
            <w:vAlign w:val="center"/>
          </w:tcPr>
          <w:p w14:paraId="0B1EC75E" w14:textId="7409BEB8"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8</w:t>
            </w:r>
          </w:p>
        </w:tc>
      </w:tr>
      <w:tr w:rsidR="00F02203" w:rsidRPr="002F2156" w14:paraId="321BF845" w14:textId="77777777" w:rsidTr="00F02203">
        <w:trPr>
          <w:trHeight w:val="315"/>
          <w:jc w:val="center"/>
        </w:trPr>
        <w:tc>
          <w:tcPr>
            <w:tcW w:w="2520" w:type="dxa"/>
            <w:tcBorders>
              <w:top w:val="nil"/>
              <w:left w:val="nil"/>
              <w:bottom w:val="single" w:sz="4" w:space="0" w:color="auto"/>
              <w:right w:val="nil"/>
            </w:tcBorders>
            <w:noWrap/>
            <w:vAlign w:val="center"/>
            <w:hideMark/>
          </w:tcPr>
          <w:p w14:paraId="3C3F914A" w14:textId="65F35F84" w:rsidR="00F02203" w:rsidRPr="002F2156" w:rsidRDefault="00F02203" w:rsidP="00F02203">
            <w:pPr>
              <w:rPr>
                <w:rFonts w:ascii="Calibri" w:hAnsi="Calibri" w:cs="Calibri"/>
                <w:color w:val="000000"/>
              </w:rPr>
            </w:pPr>
            <w:r w:rsidRPr="002F2156">
              <w:rPr>
                <w:rFonts w:ascii="Calibri" w:hAnsi="Calibri" w:cs="Calibri"/>
                <w:color w:val="000000"/>
              </w:rPr>
              <w:t>50% of PV Nameplate (kW), 2-hour duration</w:t>
            </w:r>
          </w:p>
        </w:tc>
        <w:tc>
          <w:tcPr>
            <w:tcW w:w="1160" w:type="dxa"/>
            <w:tcBorders>
              <w:top w:val="nil"/>
              <w:left w:val="nil"/>
              <w:bottom w:val="single" w:sz="4" w:space="0" w:color="auto"/>
              <w:right w:val="nil"/>
            </w:tcBorders>
            <w:noWrap/>
            <w:vAlign w:val="center"/>
            <w:hideMark/>
          </w:tcPr>
          <w:p w14:paraId="6DB59062"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970EAE6"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nil"/>
              <w:left w:val="nil"/>
              <w:bottom w:val="single" w:sz="4" w:space="0" w:color="auto"/>
              <w:right w:val="nil"/>
            </w:tcBorders>
            <w:noWrap/>
            <w:vAlign w:val="center"/>
            <w:hideMark/>
          </w:tcPr>
          <w:p w14:paraId="2BF0579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3E5D141F"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3D9C20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23F64FE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nil"/>
              <w:left w:val="nil"/>
              <w:bottom w:val="single" w:sz="4" w:space="0" w:color="auto"/>
              <w:right w:val="nil"/>
            </w:tcBorders>
            <w:vAlign w:val="center"/>
          </w:tcPr>
          <w:p w14:paraId="014CBD35" w14:textId="00CD84DE"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nil"/>
              <w:left w:val="nil"/>
              <w:bottom w:val="single" w:sz="4" w:space="0" w:color="auto"/>
              <w:right w:val="nil"/>
            </w:tcBorders>
            <w:noWrap/>
            <w:vAlign w:val="center"/>
            <w:hideMark/>
          </w:tcPr>
          <w:p w14:paraId="3B6523D2" w14:textId="667FEF5F"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8</w:t>
            </w:r>
          </w:p>
        </w:tc>
      </w:tr>
      <w:tr w:rsidR="00F02203" w:rsidRPr="002F2156" w14:paraId="5D36AAF8" w14:textId="77777777" w:rsidTr="00F02203">
        <w:trPr>
          <w:trHeight w:val="315"/>
          <w:jc w:val="center"/>
        </w:trPr>
        <w:tc>
          <w:tcPr>
            <w:tcW w:w="2520" w:type="dxa"/>
            <w:tcBorders>
              <w:top w:val="nil"/>
              <w:left w:val="nil"/>
              <w:bottom w:val="single" w:sz="4" w:space="0" w:color="auto"/>
              <w:right w:val="nil"/>
            </w:tcBorders>
            <w:noWrap/>
            <w:vAlign w:val="center"/>
            <w:hideMark/>
          </w:tcPr>
          <w:p w14:paraId="761045C1" w14:textId="77777777" w:rsidR="00F02203" w:rsidRPr="002F2156" w:rsidRDefault="00F02203" w:rsidP="00F02203">
            <w:pPr>
              <w:rPr>
                <w:rFonts w:ascii="Calibri" w:hAnsi="Calibri" w:cs="Calibri"/>
                <w:color w:val="000000"/>
              </w:rPr>
            </w:pPr>
            <w:r w:rsidRPr="002F2156">
              <w:rPr>
                <w:rFonts w:ascii="Calibri" w:hAnsi="Calibri" w:cs="Calibri"/>
                <w:color w:val="000000"/>
              </w:rPr>
              <w:t>50% of PV Nameplate (kW), 4-hour duration</w:t>
            </w:r>
          </w:p>
        </w:tc>
        <w:tc>
          <w:tcPr>
            <w:tcW w:w="1160" w:type="dxa"/>
            <w:tcBorders>
              <w:top w:val="nil"/>
              <w:left w:val="nil"/>
              <w:bottom w:val="single" w:sz="4" w:space="0" w:color="auto"/>
              <w:right w:val="nil"/>
            </w:tcBorders>
            <w:noWrap/>
            <w:vAlign w:val="center"/>
            <w:hideMark/>
          </w:tcPr>
          <w:p w14:paraId="69510362"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3FBB39F"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nil"/>
              <w:left w:val="nil"/>
              <w:bottom w:val="single" w:sz="4" w:space="0" w:color="auto"/>
              <w:right w:val="nil"/>
            </w:tcBorders>
            <w:noWrap/>
            <w:vAlign w:val="center"/>
            <w:hideMark/>
          </w:tcPr>
          <w:p w14:paraId="4A26BF9D"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4B91D69B"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4E2D9B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7DC72069"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nil"/>
              <w:left w:val="nil"/>
              <w:bottom w:val="single" w:sz="4" w:space="0" w:color="auto"/>
              <w:right w:val="nil"/>
            </w:tcBorders>
            <w:vAlign w:val="center"/>
          </w:tcPr>
          <w:p w14:paraId="336D7DBA" w14:textId="663F596A"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nil"/>
              <w:left w:val="nil"/>
              <w:bottom w:val="single" w:sz="4" w:space="0" w:color="auto"/>
              <w:right w:val="nil"/>
            </w:tcBorders>
            <w:noWrap/>
            <w:vAlign w:val="center"/>
            <w:hideMark/>
          </w:tcPr>
          <w:p w14:paraId="5B3361AA" w14:textId="1ECFA0F2"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8</w:t>
            </w:r>
          </w:p>
        </w:tc>
      </w:tr>
      <w:tr w:rsidR="00F02203" w:rsidRPr="002F2156" w14:paraId="13CBEDF4" w14:textId="77777777" w:rsidTr="00F02203">
        <w:trPr>
          <w:trHeight w:val="315"/>
          <w:jc w:val="center"/>
        </w:trPr>
        <w:tc>
          <w:tcPr>
            <w:tcW w:w="2520" w:type="dxa"/>
            <w:tcBorders>
              <w:top w:val="nil"/>
              <w:left w:val="nil"/>
              <w:bottom w:val="single" w:sz="4" w:space="0" w:color="auto"/>
              <w:right w:val="nil"/>
            </w:tcBorders>
            <w:noWrap/>
            <w:vAlign w:val="center"/>
          </w:tcPr>
          <w:p w14:paraId="51DE2638" w14:textId="527C11F9" w:rsidR="00F02203" w:rsidRPr="002F2156" w:rsidRDefault="00F02203" w:rsidP="00F02203">
            <w:pPr>
              <w:rPr>
                <w:rFonts w:ascii="Calibri" w:hAnsi="Calibri" w:cs="Calibri"/>
                <w:color w:val="000000"/>
              </w:rPr>
            </w:pPr>
            <w:r w:rsidRPr="002F2156">
              <w:rPr>
                <w:rFonts w:ascii="Calibri" w:hAnsi="Calibri" w:cs="Calibri"/>
                <w:color w:val="000000"/>
              </w:rPr>
              <w:t>50% of PV Nameplate (kW), 6-hour duration</w:t>
            </w:r>
          </w:p>
        </w:tc>
        <w:tc>
          <w:tcPr>
            <w:tcW w:w="1160" w:type="dxa"/>
            <w:tcBorders>
              <w:top w:val="nil"/>
              <w:left w:val="nil"/>
              <w:bottom w:val="single" w:sz="4" w:space="0" w:color="auto"/>
              <w:right w:val="nil"/>
            </w:tcBorders>
            <w:noWrap/>
            <w:vAlign w:val="center"/>
          </w:tcPr>
          <w:p w14:paraId="526D1459" w14:textId="7A01E5EB"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3DB28AA6" w14:textId="35DE631B"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nil"/>
              <w:left w:val="nil"/>
              <w:bottom w:val="single" w:sz="4" w:space="0" w:color="auto"/>
              <w:right w:val="nil"/>
            </w:tcBorders>
            <w:noWrap/>
            <w:vAlign w:val="center"/>
          </w:tcPr>
          <w:p w14:paraId="057DE6DD" w14:textId="2F8CCAAB"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tcPr>
          <w:p w14:paraId="4A0E569F" w14:textId="4747BD04"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231DDD4B" w14:textId="262B1374"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tcPr>
          <w:p w14:paraId="4BBF3D51" w14:textId="5D960A2D"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nil"/>
              <w:left w:val="nil"/>
              <w:bottom w:val="single" w:sz="4" w:space="0" w:color="auto"/>
              <w:right w:val="nil"/>
            </w:tcBorders>
            <w:vAlign w:val="center"/>
          </w:tcPr>
          <w:p w14:paraId="02A039AD" w14:textId="601153A9"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nil"/>
              <w:left w:val="nil"/>
              <w:bottom w:val="single" w:sz="4" w:space="0" w:color="auto"/>
              <w:right w:val="nil"/>
            </w:tcBorders>
            <w:noWrap/>
            <w:vAlign w:val="center"/>
          </w:tcPr>
          <w:p w14:paraId="57D14EE1" w14:textId="13C36924"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8</w:t>
            </w:r>
          </w:p>
        </w:tc>
      </w:tr>
      <w:tr w:rsidR="00F02203" w:rsidRPr="002F2156" w14:paraId="5E9AEB29" w14:textId="77777777" w:rsidTr="00F02203">
        <w:trPr>
          <w:trHeight w:val="315"/>
          <w:jc w:val="center"/>
        </w:trPr>
        <w:tc>
          <w:tcPr>
            <w:tcW w:w="2520" w:type="dxa"/>
            <w:tcBorders>
              <w:top w:val="nil"/>
              <w:left w:val="nil"/>
              <w:bottom w:val="single" w:sz="4" w:space="0" w:color="auto"/>
              <w:right w:val="nil"/>
            </w:tcBorders>
            <w:noWrap/>
            <w:vAlign w:val="center"/>
            <w:hideMark/>
          </w:tcPr>
          <w:p w14:paraId="1549E1BC" w14:textId="77777777" w:rsidR="00F02203" w:rsidRPr="002F2156" w:rsidRDefault="00F02203" w:rsidP="00F02203">
            <w:pPr>
              <w:rPr>
                <w:rFonts w:ascii="Calibri" w:hAnsi="Calibri" w:cs="Calibri"/>
                <w:color w:val="000000"/>
              </w:rPr>
            </w:pPr>
            <w:r w:rsidRPr="002F2156">
              <w:rPr>
                <w:rFonts w:ascii="Calibri" w:hAnsi="Calibri" w:cs="Calibri"/>
                <w:color w:val="000000"/>
              </w:rPr>
              <w:t>100% of PV Nameplate (kW), 2-hour duration</w:t>
            </w:r>
          </w:p>
        </w:tc>
        <w:tc>
          <w:tcPr>
            <w:tcW w:w="1160" w:type="dxa"/>
            <w:tcBorders>
              <w:top w:val="nil"/>
              <w:left w:val="nil"/>
              <w:bottom w:val="single" w:sz="4" w:space="0" w:color="auto"/>
              <w:right w:val="nil"/>
            </w:tcBorders>
            <w:noWrap/>
            <w:vAlign w:val="center"/>
            <w:hideMark/>
          </w:tcPr>
          <w:p w14:paraId="4E65A384"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C3EDDF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nil"/>
              <w:left w:val="nil"/>
              <w:bottom w:val="single" w:sz="4" w:space="0" w:color="auto"/>
              <w:right w:val="nil"/>
            </w:tcBorders>
            <w:noWrap/>
            <w:vAlign w:val="center"/>
            <w:hideMark/>
          </w:tcPr>
          <w:p w14:paraId="02D60C80"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nil"/>
              <w:left w:val="nil"/>
              <w:bottom w:val="single" w:sz="4" w:space="0" w:color="auto"/>
              <w:right w:val="nil"/>
            </w:tcBorders>
            <w:noWrap/>
            <w:vAlign w:val="center"/>
            <w:hideMark/>
          </w:tcPr>
          <w:p w14:paraId="68AA2DB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3A8AD8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nil"/>
              <w:left w:val="nil"/>
              <w:bottom w:val="single" w:sz="4" w:space="0" w:color="auto"/>
              <w:right w:val="nil"/>
            </w:tcBorders>
            <w:noWrap/>
            <w:vAlign w:val="center"/>
            <w:hideMark/>
          </w:tcPr>
          <w:p w14:paraId="59171CE4"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nil"/>
              <w:left w:val="nil"/>
              <w:bottom w:val="single" w:sz="4" w:space="0" w:color="auto"/>
              <w:right w:val="nil"/>
            </w:tcBorders>
            <w:vAlign w:val="center"/>
          </w:tcPr>
          <w:p w14:paraId="7B5941F0" w14:textId="337E4F6E"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nil"/>
              <w:left w:val="nil"/>
              <w:bottom w:val="single" w:sz="4" w:space="0" w:color="auto"/>
              <w:right w:val="nil"/>
            </w:tcBorders>
            <w:noWrap/>
            <w:vAlign w:val="center"/>
            <w:hideMark/>
          </w:tcPr>
          <w:p w14:paraId="66BC3DC7" w14:textId="61480B6B"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8</w:t>
            </w:r>
          </w:p>
        </w:tc>
      </w:tr>
      <w:tr w:rsidR="00F02203" w:rsidRPr="002F2156" w14:paraId="0BBC2A35" w14:textId="77777777" w:rsidTr="00F02203">
        <w:trPr>
          <w:trHeight w:val="315"/>
          <w:jc w:val="center"/>
        </w:trPr>
        <w:tc>
          <w:tcPr>
            <w:tcW w:w="2520" w:type="dxa"/>
            <w:tcBorders>
              <w:top w:val="single" w:sz="4" w:space="0" w:color="auto"/>
              <w:left w:val="nil"/>
              <w:bottom w:val="single" w:sz="4" w:space="0" w:color="auto"/>
              <w:right w:val="nil"/>
            </w:tcBorders>
            <w:noWrap/>
            <w:vAlign w:val="center"/>
            <w:hideMark/>
          </w:tcPr>
          <w:p w14:paraId="783C6500" w14:textId="77777777" w:rsidR="00F02203" w:rsidRPr="002F2156" w:rsidRDefault="00F02203" w:rsidP="00F02203">
            <w:pPr>
              <w:rPr>
                <w:rFonts w:ascii="Calibri" w:hAnsi="Calibri" w:cs="Calibri"/>
                <w:color w:val="000000"/>
              </w:rPr>
            </w:pPr>
            <w:r w:rsidRPr="002F2156">
              <w:rPr>
                <w:rFonts w:ascii="Calibri" w:hAnsi="Calibri" w:cs="Calibri"/>
                <w:color w:val="000000"/>
              </w:rPr>
              <w:t>100% of Nameplate (kW), 4-hour duration</w:t>
            </w:r>
          </w:p>
        </w:tc>
        <w:tc>
          <w:tcPr>
            <w:tcW w:w="1160" w:type="dxa"/>
            <w:tcBorders>
              <w:top w:val="single" w:sz="4" w:space="0" w:color="auto"/>
              <w:left w:val="nil"/>
              <w:bottom w:val="single" w:sz="4" w:space="0" w:color="auto"/>
              <w:right w:val="nil"/>
            </w:tcBorders>
            <w:noWrap/>
            <w:vAlign w:val="center"/>
            <w:hideMark/>
          </w:tcPr>
          <w:p w14:paraId="3FFB9A6D"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326010F4"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single" w:sz="4" w:space="0" w:color="auto"/>
              <w:left w:val="nil"/>
              <w:bottom w:val="single" w:sz="4" w:space="0" w:color="auto"/>
              <w:right w:val="nil"/>
            </w:tcBorders>
            <w:noWrap/>
            <w:vAlign w:val="center"/>
            <w:hideMark/>
          </w:tcPr>
          <w:p w14:paraId="2A7733D0"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single" w:sz="4" w:space="0" w:color="auto"/>
              <w:left w:val="nil"/>
              <w:bottom w:val="single" w:sz="4" w:space="0" w:color="auto"/>
              <w:right w:val="nil"/>
            </w:tcBorders>
            <w:noWrap/>
            <w:vAlign w:val="center"/>
            <w:hideMark/>
          </w:tcPr>
          <w:p w14:paraId="3A0B7DD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65E8762D"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single" w:sz="4" w:space="0" w:color="auto"/>
              <w:left w:val="nil"/>
              <w:bottom w:val="single" w:sz="4" w:space="0" w:color="auto"/>
              <w:right w:val="nil"/>
            </w:tcBorders>
            <w:noWrap/>
            <w:vAlign w:val="center"/>
            <w:hideMark/>
          </w:tcPr>
          <w:p w14:paraId="220A95F5"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single" w:sz="4" w:space="0" w:color="auto"/>
              <w:left w:val="nil"/>
              <w:bottom w:val="single" w:sz="4" w:space="0" w:color="auto"/>
              <w:right w:val="nil"/>
            </w:tcBorders>
            <w:vAlign w:val="center"/>
          </w:tcPr>
          <w:p w14:paraId="7BD4A6C4" w14:textId="409814C8"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single" w:sz="4" w:space="0" w:color="auto"/>
              <w:left w:val="nil"/>
              <w:bottom w:val="single" w:sz="4" w:space="0" w:color="auto"/>
              <w:right w:val="nil"/>
            </w:tcBorders>
            <w:noWrap/>
            <w:vAlign w:val="center"/>
            <w:hideMark/>
          </w:tcPr>
          <w:p w14:paraId="0B27AA47" w14:textId="2D7825A9"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8</w:t>
            </w:r>
          </w:p>
        </w:tc>
      </w:tr>
      <w:tr w:rsidR="00F02203" w:rsidRPr="002F2156" w14:paraId="11E17202" w14:textId="77777777" w:rsidTr="00F02203">
        <w:trPr>
          <w:trHeight w:val="315"/>
          <w:jc w:val="center"/>
        </w:trPr>
        <w:tc>
          <w:tcPr>
            <w:tcW w:w="2520" w:type="dxa"/>
            <w:tcBorders>
              <w:top w:val="single" w:sz="4" w:space="0" w:color="auto"/>
              <w:left w:val="nil"/>
              <w:bottom w:val="nil"/>
              <w:right w:val="nil"/>
            </w:tcBorders>
            <w:noWrap/>
            <w:vAlign w:val="center"/>
          </w:tcPr>
          <w:p w14:paraId="0079B9A3" w14:textId="225370D3" w:rsidR="00F02203" w:rsidRPr="002F2156" w:rsidRDefault="00F02203" w:rsidP="00F02203">
            <w:pPr>
              <w:rPr>
                <w:rFonts w:ascii="Calibri" w:hAnsi="Calibri" w:cs="Calibri"/>
                <w:color w:val="000000"/>
              </w:rPr>
            </w:pPr>
            <w:r w:rsidRPr="002F2156">
              <w:rPr>
                <w:rFonts w:ascii="Calibri" w:hAnsi="Calibri" w:cs="Calibri"/>
                <w:color w:val="000000"/>
              </w:rPr>
              <w:t>100% of Nameplate (kW), 6-hour duration</w:t>
            </w:r>
          </w:p>
        </w:tc>
        <w:tc>
          <w:tcPr>
            <w:tcW w:w="1160" w:type="dxa"/>
            <w:tcBorders>
              <w:top w:val="single" w:sz="4" w:space="0" w:color="auto"/>
              <w:left w:val="nil"/>
              <w:bottom w:val="nil"/>
              <w:right w:val="nil"/>
            </w:tcBorders>
            <w:noWrap/>
            <w:vAlign w:val="center"/>
          </w:tcPr>
          <w:p w14:paraId="58D3626D" w14:textId="26D71569"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nil"/>
              <w:right w:val="nil"/>
            </w:tcBorders>
            <w:noWrap/>
            <w:vAlign w:val="center"/>
          </w:tcPr>
          <w:p w14:paraId="4073E2FD" w14:textId="245D254D"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010" w:type="dxa"/>
            <w:tcBorders>
              <w:top w:val="single" w:sz="4" w:space="0" w:color="auto"/>
              <w:left w:val="nil"/>
              <w:bottom w:val="nil"/>
              <w:right w:val="nil"/>
            </w:tcBorders>
            <w:noWrap/>
            <w:vAlign w:val="center"/>
          </w:tcPr>
          <w:p w14:paraId="38D7DEB9" w14:textId="246CD1BE"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021" w:type="dxa"/>
            <w:tcBorders>
              <w:top w:val="single" w:sz="4" w:space="0" w:color="auto"/>
              <w:left w:val="nil"/>
              <w:bottom w:val="nil"/>
              <w:right w:val="nil"/>
            </w:tcBorders>
            <w:noWrap/>
            <w:vAlign w:val="center"/>
          </w:tcPr>
          <w:p w14:paraId="4C883EBD" w14:textId="7DB72689"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nil"/>
              <w:right w:val="nil"/>
            </w:tcBorders>
            <w:noWrap/>
            <w:vAlign w:val="center"/>
          </w:tcPr>
          <w:p w14:paraId="21DBC934" w14:textId="764E3EAB"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c>
          <w:tcPr>
            <w:tcW w:w="940" w:type="dxa"/>
            <w:tcBorders>
              <w:top w:val="single" w:sz="4" w:space="0" w:color="auto"/>
              <w:left w:val="nil"/>
              <w:bottom w:val="nil"/>
              <w:right w:val="nil"/>
            </w:tcBorders>
            <w:noWrap/>
            <w:vAlign w:val="center"/>
          </w:tcPr>
          <w:p w14:paraId="07C2A2FD" w14:textId="32C70B5A"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6</w:t>
            </w:r>
          </w:p>
        </w:tc>
        <w:tc>
          <w:tcPr>
            <w:tcW w:w="940" w:type="dxa"/>
            <w:tcBorders>
              <w:top w:val="single" w:sz="4" w:space="0" w:color="auto"/>
              <w:left w:val="nil"/>
              <w:bottom w:val="nil"/>
              <w:right w:val="nil"/>
            </w:tcBorders>
            <w:vAlign w:val="center"/>
          </w:tcPr>
          <w:p w14:paraId="50F3883E" w14:textId="190B3E76"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7</w:t>
            </w:r>
          </w:p>
        </w:tc>
        <w:tc>
          <w:tcPr>
            <w:tcW w:w="939" w:type="dxa"/>
            <w:tcBorders>
              <w:top w:val="single" w:sz="4" w:space="0" w:color="auto"/>
              <w:left w:val="nil"/>
              <w:bottom w:val="nil"/>
              <w:right w:val="nil"/>
            </w:tcBorders>
            <w:noWrap/>
            <w:vAlign w:val="center"/>
          </w:tcPr>
          <w:p w14:paraId="29BEA58A" w14:textId="5F67E246"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8</w:t>
            </w:r>
          </w:p>
        </w:tc>
      </w:tr>
    </w:tbl>
    <w:p w14:paraId="7CB15833" w14:textId="77777777" w:rsidR="00681C76" w:rsidRPr="002F2156" w:rsidRDefault="00681C76" w:rsidP="00681C76"/>
    <w:p w14:paraId="07FE3041" w14:textId="77777777" w:rsidR="00073CFF" w:rsidRPr="002F2156" w:rsidRDefault="00073CFF" w:rsidP="009110AA">
      <w:pPr>
        <w:rPr>
          <w:b/>
          <w:bCs/>
        </w:rPr>
      </w:pPr>
    </w:p>
    <w:p w14:paraId="07A7B988" w14:textId="77777777" w:rsidR="00073CFF" w:rsidRPr="002F2156" w:rsidRDefault="00073CFF" w:rsidP="009110AA">
      <w:pPr>
        <w:rPr>
          <w:b/>
          <w:bCs/>
        </w:rPr>
      </w:pPr>
    </w:p>
    <w:p w14:paraId="3B0BC4CF" w14:textId="77777777" w:rsidR="00073CFF" w:rsidRPr="002F2156" w:rsidRDefault="00073CFF" w:rsidP="009110AA">
      <w:pPr>
        <w:rPr>
          <w:b/>
          <w:bCs/>
        </w:rPr>
      </w:pPr>
    </w:p>
    <w:p w14:paraId="3614388E" w14:textId="77777777" w:rsidR="00073CFF" w:rsidRPr="002F2156" w:rsidRDefault="00073CFF" w:rsidP="009110AA">
      <w:pPr>
        <w:rPr>
          <w:b/>
          <w:bCs/>
        </w:rPr>
      </w:pPr>
    </w:p>
    <w:p w14:paraId="5F20C034" w14:textId="77777777" w:rsidR="00D234A5" w:rsidRPr="002F2156" w:rsidRDefault="00D234A5" w:rsidP="009110AA">
      <w:pPr>
        <w:rPr>
          <w:b/>
          <w:bCs/>
        </w:rPr>
      </w:pPr>
    </w:p>
    <w:p w14:paraId="22FAB2A0" w14:textId="77777777" w:rsidR="00D234A5" w:rsidRPr="002F2156" w:rsidRDefault="00D234A5" w:rsidP="009110AA">
      <w:pPr>
        <w:rPr>
          <w:b/>
          <w:bCs/>
        </w:rPr>
      </w:pPr>
    </w:p>
    <w:p w14:paraId="486686F0" w14:textId="77777777" w:rsidR="00D234A5" w:rsidRPr="002F2156" w:rsidRDefault="00D234A5" w:rsidP="009110AA">
      <w:pPr>
        <w:rPr>
          <w:b/>
          <w:bCs/>
        </w:rPr>
      </w:pPr>
    </w:p>
    <w:p w14:paraId="3EAFFC0B" w14:textId="77777777" w:rsidR="00D234A5" w:rsidRPr="002F2156" w:rsidRDefault="00D234A5" w:rsidP="009110AA">
      <w:pPr>
        <w:rPr>
          <w:b/>
          <w:bCs/>
        </w:rPr>
      </w:pPr>
    </w:p>
    <w:p w14:paraId="3DBDB6D9" w14:textId="77777777" w:rsidR="00D234A5" w:rsidRPr="002F2156" w:rsidRDefault="00D234A5" w:rsidP="009110AA">
      <w:pPr>
        <w:rPr>
          <w:b/>
          <w:bCs/>
        </w:rPr>
      </w:pPr>
    </w:p>
    <w:p w14:paraId="09AE3522" w14:textId="77777777" w:rsidR="00D234A5" w:rsidRPr="002F2156" w:rsidRDefault="00D234A5" w:rsidP="009110AA">
      <w:pPr>
        <w:rPr>
          <w:b/>
          <w:bCs/>
        </w:rPr>
      </w:pPr>
    </w:p>
    <w:p w14:paraId="56BF31E9" w14:textId="77777777" w:rsidR="00D234A5" w:rsidRPr="002F2156" w:rsidRDefault="00D234A5" w:rsidP="009110AA">
      <w:pPr>
        <w:rPr>
          <w:b/>
          <w:bCs/>
        </w:rPr>
      </w:pPr>
    </w:p>
    <w:p w14:paraId="66D5FCF5" w14:textId="77777777" w:rsidR="00D234A5" w:rsidRPr="002F2156" w:rsidRDefault="00D234A5" w:rsidP="009110AA">
      <w:pPr>
        <w:rPr>
          <w:b/>
          <w:bCs/>
        </w:rPr>
      </w:pPr>
    </w:p>
    <w:p w14:paraId="246B2941" w14:textId="77777777" w:rsidR="00D234A5" w:rsidRPr="002F2156" w:rsidRDefault="00D234A5" w:rsidP="009110AA">
      <w:pPr>
        <w:rPr>
          <w:b/>
          <w:bCs/>
        </w:rPr>
      </w:pPr>
    </w:p>
    <w:p w14:paraId="58FB4CD0" w14:textId="0C51846F" w:rsidR="009110AA" w:rsidRPr="002F2156" w:rsidRDefault="00073CFF" w:rsidP="00941BFC">
      <w:pPr>
        <w:pStyle w:val="Heading2"/>
      </w:pPr>
      <w:r w:rsidRPr="002F2156">
        <w:t xml:space="preserve">Section 1: </w:t>
      </w:r>
      <w:r w:rsidR="002D2F63" w:rsidRPr="002F2156">
        <w:t>TOTAL INSTALLED COST</w:t>
      </w:r>
    </w:p>
    <w:p w14:paraId="2A551063" w14:textId="77777777" w:rsidR="00073CFF" w:rsidRPr="002F2156" w:rsidRDefault="00073CFF" w:rsidP="009110AA">
      <w:pPr>
        <w:rPr>
          <w:b/>
          <w:bCs/>
        </w:rPr>
      </w:pPr>
    </w:p>
    <w:p w14:paraId="2EDAFFAF" w14:textId="7F122838" w:rsidR="00500EF2" w:rsidRPr="002F2156" w:rsidRDefault="00500EF2" w:rsidP="009110AA">
      <w:pPr>
        <w:rPr>
          <w:b/>
          <w:bCs/>
          <w:i/>
          <w:iCs/>
        </w:rPr>
      </w:pPr>
      <w:r w:rsidRPr="002F2156">
        <w:rPr>
          <w:b/>
          <w:bCs/>
          <w:i/>
          <w:iCs/>
        </w:rPr>
        <w:t xml:space="preserve">Please provide additional data and information requested to the best of your knowledge to update our data. The data referenced here is from the National </w:t>
      </w:r>
      <w:r w:rsidRPr="002F2156">
        <w:rPr>
          <w:b/>
          <w:bCs/>
          <w:i/>
          <w:iCs/>
        </w:rPr>
        <w:lastRenderedPageBreak/>
        <w:t>Renewable Energy Laboratory (NREL) Annual Technology Baseline (ATB) dataset for 2025</w:t>
      </w:r>
    </w:p>
    <w:p w14:paraId="2230EB88" w14:textId="77777777" w:rsidR="00500EF2" w:rsidRPr="002F2156" w:rsidRDefault="00500EF2" w:rsidP="009110AA">
      <w:pPr>
        <w:rPr>
          <w:b/>
          <w:bCs/>
        </w:rPr>
      </w:pPr>
    </w:p>
    <w:p w14:paraId="7EEE9417" w14:textId="71479A6F" w:rsidR="00073CFF" w:rsidRPr="002F2156" w:rsidRDefault="00073CFF" w:rsidP="009110AA">
      <w:pPr>
        <w:rPr>
          <w:b/>
          <w:bCs/>
        </w:rPr>
      </w:pPr>
      <w:r w:rsidRPr="002F2156">
        <w:rPr>
          <w:b/>
          <w:bCs/>
        </w:rPr>
        <w:t>ASK Q</w:t>
      </w:r>
      <w:r w:rsidR="00FE2461" w:rsidRPr="002F2156">
        <w:rPr>
          <w:b/>
          <w:bCs/>
        </w:rPr>
        <w:t>1</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Pr="002F2156">
        <w:rPr>
          <w:b/>
          <w:bCs/>
        </w:rPr>
        <w:fldChar w:fldCharType="begin"/>
      </w:r>
      <w:r w:rsidRPr="002F2156">
        <w:rPr>
          <w:b/>
          <w:bCs/>
        </w:rPr>
        <w:instrText xml:space="preserve"> REF _Ref201761253 \r \h </w:instrText>
      </w:r>
      <w:r w:rsidRPr="002F2156">
        <w:rPr>
          <w:b/>
          <w:bCs/>
        </w:rPr>
      </w:r>
      <w:r w:rsidR="002F2156">
        <w:rPr>
          <w:b/>
          <w:bCs/>
        </w:rPr>
        <w:instrText xml:space="preserve"> \* MERGEFORMAT </w:instrText>
      </w:r>
      <w:r w:rsidRPr="002F2156">
        <w:rPr>
          <w:b/>
          <w:bCs/>
        </w:rPr>
        <w:fldChar w:fldCharType="separate"/>
      </w:r>
      <w:r w:rsidR="00966CEE" w:rsidRPr="002F2156">
        <w:t>1</w:t>
      </w:r>
      <w:r w:rsidR="002422F6" w:rsidRPr="002F2156">
        <w:t>.</w:t>
      </w:r>
      <w:r w:rsidRPr="002F2156">
        <w:rPr>
          <w:b/>
          <w:bCs/>
        </w:rPr>
        <w:fldChar w:fldCharType="end"/>
      </w:r>
      <w:r w:rsidRPr="002F2156">
        <w:rPr>
          <w:b/>
          <w:bCs/>
        </w:rPr>
        <w:t xml:space="preserve"> OTHERWISE SKIP</w:t>
      </w:r>
    </w:p>
    <w:p w14:paraId="66274912" w14:textId="62FC95E0" w:rsidR="00073CFF" w:rsidRPr="002F2156" w:rsidRDefault="00073CFF" w:rsidP="009110AA">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1 OPTIONS</w:t>
      </w:r>
    </w:p>
    <w:p w14:paraId="61EB94AE" w14:textId="77777777" w:rsidR="00073CFF" w:rsidRPr="002F2156" w:rsidRDefault="00073CFF" w:rsidP="009110AA">
      <w:pPr>
        <w:rPr>
          <w:b/>
          <w:bCs/>
        </w:rPr>
      </w:pPr>
    </w:p>
    <w:p w14:paraId="1DC93003" w14:textId="113AF18C" w:rsidR="009110AA" w:rsidRPr="002F2156" w:rsidRDefault="009110AA" w:rsidP="00832354">
      <w:pPr>
        <w:pStyle w:val="ListParagraph"/>
        <w:numPr>
          <w:ilvl w:val="0"/>
          <w:numId w:val="8"/>
        </w:numPr>
      </w:pPr>
      <w:bookmarkStart w:id="3" w:name="_Ref201761229"/>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residential project (≤ 25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007129A1" w:rsidRPr="002F2156">
        <w:rPr>
          <w:rFonts w:ascii="Calibri" w:hAnsi="Calibri" w:cs="Calibri"/>
          <w:color w:val="000000"/>
        </w:rPr>
        <w:t>what are the estimated</w:t>
      </w:r>
      <w:r w:rsidRPr="002F2156">
        <w:rPr>
          <w:rFonts w:ascii="Calibri" w:hAnsi="Calibri" w:cs="Calibri"/>
          <w:color w:val="000000"/>
        </w:rPr>
        <w:t xml:space="preserve"> </w:t>
      </w:r>
      <w:bookmarkEnd w:id="3"/>
      <w:r w:rsidR="00B83374" w:rsidRPr="002F2156">
        <w:rPr>
          <w:rFonts w:ascii="Calibri" w:hAnsi="Calibri" w:cs="Calibri"/>
          <w:b/>
          <w:bCs/>
          <w:color w:val="000000"/>
        </w:rPr>
        <w:t>total installed costs</w:t>
      </w:r>
      <w:r w:rsidR="007129A1" w:rsidRPr="002F2156">
        <w:rPr>
          <w:rFonts w:ascii="Calibri" w:hAnsi="Calibri" w:cs="Calibri"/>
          <w:b/>
          <w:bCs/>
          <w:color w:val="000000"/>
        </w:rPr>
        <w:t>?</w:t>
      </w:r>
    </w:p>
    <w:p w14:paraId="4A43A2B4" w14:textId="77777777" w:rsidR="009110AA" w:rsidRPr="002F2156" w:rsidRDefault="009110AA" w:rsidP="009110AA"/>
    <w:tbl>
      <w:tblPr>
        <w:tblW w:w="4505" w:type="dxa"/>
        <w:jc w:val="center"/>
        <w:tblLook w:val="04A0" w:firstRow="1" w:lastRow="0" w:firstColumn="1" w:lastColumn="0" w:noHBand="0" w:noVBand="1"/>
      </w:tblPr>
      <w:tblGrid>
        <w:gridCol w:w="2859"/>
        <w:gridCol w:w="1646"/>
      </w:tblGrid>
      <w:tr w:rsidR="00073CFF" w:rsidRPr="002F2156" w14:paraId="090AE79B" w14:textId="77777777" w:rsidTr="00073CFF">
        <w:trPr>
          <w:trHeight w:val="300"/>
          <w:jc w:val="center"/>
        </w:trPr>
        <w:tc>
          <w:tcPr>
            <w:tcW w:w="2859" w:type="dxa"/>
            <w:tcBorders>
              <w:top w:val="nil"/>
              <w:left w:val="nil"/>
              <w:bottom w:val="nil"/>
              <w:right w:val="nil"/>
            </w:tcBorders>
            <w:noWrap/>
            <w:vAlign w:val="bottom"/>
            <w:hideMark/>
          </w:tcPr>
          <w:p w14:paraId="1FC5B566" w14:textId="77777777" w:rsidR="00073CFF" w:rsidRPr="002F2156" w:rsidRDefault="00073CFF" w:rsidP="00784049">
            <w:pPr>
              <w:rPr>
                <w:rFonts w:ascii="Times New Roman" w:hAnsi="Times New Roman"/>
                <w:sz w:val="20"/>
                <w:szCs w:val="20"/>
              </w:rPr>
            </w:pPr>
          </w:p>
        </w:tc>
        <w:tc>
          <w:tcPr>
            <w:tcW w:w="1646" w:type="dxa"/>
            <w:tcBorders>
              <w:top w:val="nil"/>
              <w:left w:val="nil"/>
              <w:bottom w:val="nil"/>
              <w:right w:val="nil"/>
            </w:tcBorders>
            <w:vAlign w:val="bottom"/>
          </w:tcPr>
          <w:p w14:paraId="7ECCD401" w14:textId="173FF5F4" w:rsidR="00073CFF" w:rsidRPr="002F2156" w:rsidRDefault="00B83374" w:rsidP="009110AA">
            <w:pPr>
              <w:jc w:val="center"/>
              <w:rPr>
                <w:rFonts w:ascii="Calibri" w:hAnsi="Calibri" w:cs="Calibri"/>
                <w:color w:val="000000"/>
                <w:sz w:val="22"/>
                <w:szCs w:val="22"/>
              </w:rPr>
            </w:pPr>
            <w:r w:rsidRPr="002F2156">
              <w:rPr>
                <w:rFonts w:ascii="Calibri" w:hAnsi="Calibri" w:cs="Calibri"/>
                <w:color w:val="000000"/>
                <w:sz w:val="22"/>
                <w:szCs w:val="22"/>
              </w:rPr>
              <w:t>Total installed cost per capacity</w:t>
            </w:r>
            <w:r w:rsidR="00073CFF" w:rsidRPr="002F2156">
              <w:rPr>
                <w:rFonts w:ascii="Calibri" w:hAnsi="Calibri" w:cs="Calibri"/>
                <w:color w:val="000000"/>
                <w:sz w:val="22"/>
                <w:szCs w:val="22"/>
              </w:rPr>
              <w:t xml:space="preserve">($ per </w:t>
            </w:r>
            <w:r w:rsidR="00492499" w:rsidRPr="002F2156">
              <w:rPr>
                <w:rFonts w:ascii="Calibri" w:hAnsi="Calibri" w:cs="Calibri"/>
                <w:color w:val="000000"/>
                <w:sz w:val="22"/>
                <w:szCs w:val="22"/>
              </w:rPr>
              <w:t>Kilowatt</w:t>
            </w:r>
            <w:r w:rsidR="00073CFF" w:rsidRPr="002F2156">
              <w:rPr>
                <w:rFonts w:ascii="Calibri" w:hAnsi="Calibri" w:cs="Calibri"/>
                <w:color w:val="000000"/>
                <w:sz w:val="22"/>
                <w:szCs w:val="22"/>
              </w:rPr>
              <w:t xml:space="preserve"> DC)</w:t>
            </w:r>
          </w:p>
        </w:tc>
      </w:tr>
      <w:tr w:rsidR="00F02203" w:rsidRPr="002F2156" w14:paraId="2C4A0290" w14:textId="77777777" w:rsidTr="0049255C">
        <w:trPr>
          <w:trHeight w:val="315"/>
          <w:jc w:val="center"/>
        </w:trPr>
        <w:tc>
          <w:tcPr>
            <w:tcW w:w="2859" w:type="dxa"/>
            <w:tcBorders>
              <w:top w:val="nil"/>
              <w:left w:val="nil"/>
              <w:bottom w:val="single" w:sz="4" w:space="0" w:color="auto"/>
              <w:right w:val="nil"/>
            </w:tcBorders>
            <w:noWrap/>
            <w:vAlign w:val="center"/>
            <w:hideMark/>
          </w:tcPr>
          <w:p w14:paraId="0263DC4F" w14:textId="0E333470" w:rsidR="00F02203" w:rsidRPr="002F2156" w:rsidRDefault="00F02203" w:rsidP="00F02203">
            <w:pPr>
              <w:rPr>
                <w:rFonts w:ascii="Calibri" w:hAnsi="Calibri" w:cs="Calibri"/>
                <w:color w:val="000000"/>
              </w:rPr>
            </w:pPr>
            <w:r w:rsidRPr="002F2156">
              <w:rPr>
                <w:rFonts w:ascii="Calibri" w:hAnsi="Calibri" w:cs="Arial"/>
                <w:color w:val="000000"/>
                <w:szCs w:val="20"/>
              </w:rPr>
              <w:t>Rooftop Solar</w:t>
            </w:r>
          </w:p>
        </w:tc>
        <w:tc>
          <w:tcPr>
            <w:tcW w:w="1646" w:type="dxa"/>
            <w:tcBorders>
              <w:top w:val="nil"/>
              <w:left w:val="nil"/>
              <w:bottom w:val="single" w:sz="4" w:space="0" w:color="auto"/>
              <w:right w:val="nil"/>
            </w:tcBorders>
            <w:vAlign w:val="center"/>
          </w:tcPr>
          <w:p w14:paraId="4C07829D" w14:textId="6EBC55D2" w:rsidR="00F02203" w:rsidRPr="002F2156" w:rsidRDefault="00F02203" w:rsidP="00F02203">
            <w:pPr>
              <w:jc w:val="center"/>
              <w:rPr>
                <w:rFonts w:ascii="Calibri" w:hAnsi="Calibri" w:cs="Calibri"/>
                <w:color w:val="000000"/>
                <w:sz w:val="22"/>
                <w:szCs w:val="22"/>
              </w:rPr>
            </w:pPr>
          </w:p>
        </w:tc>
      </w:tr>
      <w:tr w:rsidR="00F02203" w:rsidRPr="002F2156" w14:paraId="1E2257BE" w14:textId="77777777" w:rsidTr="0049255C">
        <w:trPr>
          <w:trHeight w:val="315"/>
          <w:jc w:val="center"/>
        </w:trPr>
        <w:tc>
          <w:tcPr>
            <w:tcW w:w="2859" w:type="dxa"/>
            <w:tcBorders>
              <w:top w:val="single" w:sz="4" w:space="0" w:color="auto"/>
              <w:left w:val="nil"/>
              <w:right w:val="nil"/>
            </w:tcBorders>
            <w:noWrap/>
            <w:vAlign w:val="center"/>
            <w:hideMark/>
          </w:tcPr>
          <w:p w14:paraId="2E511F9C" w14:textId="21C270D7" w:rsidR="00F02203" w:rsidRPr="002F2156" w:rsidRDefault="00F02203" w:rsidP="00F02203">
            <w:pPr>
              <w:rPr>
                <w:rFonts w:ascii="Calibri" w:hAnsi="Calibri" w:cs="Calibri"/>
                <w:color w:val="000000"/>
              </w:rPr>
            </w:pPr>
            <w:r w:rsidRPr="002F2156">
              <w:rPr>
                <w:rFonts w:ascii="Calibri" w:hAnsi="Calibri" w:cs="Arial"/>
                <w:color w:val="000000"/>
                <w:szCs w:val="20"/>
              </w:rPr>
              <w:t>Low-Income Residential Solar (for below 25 kW)</w:t>
            </w:r>
          </w:p>
        </w:tc>
        <w:tc>
          <w:tcPr>
            <w:tcW w:w="1646" w:type="dxa"/>
            <w:tcBorders>
              <w:top w:val="single" w:sz="4" w:space="0" w:color="auto"/>
              <w:left w:val="nil"/>
              <w:right w:val="nil"/>
            </w:tcBorders>
            <w:vAlign w:val="center"/>
          </w:tcPr>
          <w:p w14:paraId="79368094" w14:textId="50933462" w:rsidR="00F02203" w:rsidRPr="002F2156" w:rsidRDefault="00F02203" w:rsidP="00F02203">
            <w:pPr>
              <w:jc w:val="center"/>
              <w:rPr>
                <w:rFonts w:ascii="Calibri" w:hAnsi="Calibri" w:cs="Calibri"/>
                <w:color w:val="000000"/>
                <w:sz w:val="22"/>
                <w:szCs w:val="22"/>
              </w:rPr>
            </w:pPr>
          </w:p>
        </w:tc>
      </w:tr>
    </w:tbl>
    <w:p w14:paraId="1AD2A323" w14:textId="77777777" w:rsidR="009110AA" w:rsidRPr="002F2156" w:rsidRDefault="009110AA" w:rsidP="00073CFF"/>
    <w:p w14:paraId="5A8FA65C" w14:textId="77777777" w:rsidR="007129A1" w:rsidRPr="002F2156" w:rsidRDefault="007129A1" w:rsidP="00073CFF"/>
    <w:p w14:paraId="4F417036" w14:textId="0F0E8E77" w:rsidR="00073CFF" w:rsidRPr="002F2156" w:rsidRDefault="00073CFF" w:rsidP="00073CFF">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1 OPTIONS</w:t>
      </w:r>
    </w:p>
    <w:p w14:paraId="533EC51B" w14:textId="3E4210BA" w:rsidR="00023C15" w:rsidRPr="002F2156" w:rsidRDefault="00023C15" w:rsidP="00073CFF">
      <w:pPr>
        <w:rPr>
          <w:b/>
          <w:bCs/>
        </w:rPr>
      </w:pPr>
      <w:r w:rsidRPr="002F2156">
        <w:rPr>
          <w:b/>
          <w:bCs/>
        </w:rPr>
        <w:t>SKIP Q</w:t>
      </w:r>
      <w:r w:rsidR="00FE2461" w:rsidRPr="002F2156">
        <w:rPr>
          <w:b/>
          <w:bCs/>
        </w:rPr>
        <w:t>2</w:t>
      </w:r>
      <w:r w:rsidRPr="002F2156">
        <w:rPr>
          <w:b/>
          <w:bCs/>
        </w:rPr>
        <w:t xml:space="preserve"> IF SD=1</w:t>
      </w:r>
    </w:p>
    <w:p w14:paraId="5D775F4E" w14:textId="77777777" w:rsidR="00073CFF" w:rsidRPr="002F2156" w:rsidRDefault="00073CFF" w:rsidP="00073CFF"/>
    <w:p w14:paraId="67F48C67" w14:textId="711E7A2B" w:rsidR="00073CFF" w:rsidRPr="002F2156" w:rsidRDefault="00073CFF"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residential project (≤ 25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492499" w:rsidRPr="002F2156">
        <w:rPr>
          <w:rFonts w:ascii="Calibri" w:hAnsi="Calibri" w:cs="Calibri"/>
          <w:b/>
          <w:bCs/>
          <w:color w:val="000000"/>
        </w:rPr>
        <w:t>Cost per DC Kilowatt</w:t>
      </w:r>
      <w:r w:rsidRPr="002F2156">
        <w:rPr>
          <w:rFonts w:ascii="Calibri" w:hAnsi="Calibri" w:cs="Calibri"/>
          <w:color w:val="000000"/>
        </w:rPr>
        <w:t xml:space="preserve"> that accompany each project type below are accurate, slightly higher (10-20%), somewhat higher (21-50%), or much higher (51% or more) when thinking about </w:t>
      </w:r>
      <w:r w:rsidR="00B83374" w:rsidRPr="002F2156">
        <w:rPr>
          <w:rFonts w:ascii="Calibri" w:hAnsi="Calibri" w:cs="Calibri"/>
          <w:b/>
          <w:bCs/>
          <w:color w:val="000000"/>
        </w:rPr>
        <w:t>total installed costs?</w:t>
      </w:r>
    </w:p>
    <w:p w14:paraId="2BBB355E" w14:textId="77777777" w:rsidR="00073CFF" w:rsidRPr="002F2156" w:rsidRDefault="00073CFF" w:rsidP="00073CFF"/>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073CFF" w:rsidRPr="002F2156" w14:paraId="44BC81DF" w14:textId="77777777" w:rsidTr="00784049">
        <w:trPr>
          <w:trHeight w:val="300"/>
          <w:jc w:val="center"/>
        </w:trPr>
        <w:tc>
          <w:tcPr>
            <w:tcW w:w="2859" w:type="dxa"/>
            <w:tcBorders>
              <w:top w:val="nil"/>
              <w:left w:val="nil"/>
              <w:bottom w:val="nil"/>
              <w:right w:val="nil"/>
            </w:tcBorders>
            <w:noWrap/>
            <w:vAlign w:val="bottom"/>
            <w:hideMark/>
          </w:tcPr>
          <w:p w14:paraId="47FB2AD8" w14:textId="77777777" w:rsidR="00073CFF" w:rsidRPr="002F2156" w:rsidRDefault="00073CFF" w:rsidP="00784049">
            <w:pPr>
              <w:rPr>
                <w:rFonts w:ascii="Times New Roman" w:hAnsi="Times New Roman"/>
                <w:sz w:val="20"/>
                <w:szCs w:val="20"/>
              </w:rPr>
            </w:pPr>
          </w:p>
        </w:tc>
        <w:tc>
          <w:tcPr>
            <w:tcW w:w="1160" w:type="dxa"/>
            <w:tcBorders>
              <w:top w:val="nil"/>
              <w:left w:val="nil"/>
              <w:bottom w:val="nil"/>
              <w:right w:val="nil"/>
            </w:tcBorders>
            <w:vAlign w:val="bottom"/>
          </w:tcPr>
          <w:p w14:paraId="09A77631"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786DE17B"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2A7027EB"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2BB81C24"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511C6CA4"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4A80A811"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073CFF" w:rsidRPr="002F2156" w14:paraId="0BA6227C" w14:textId="77777777" w:rsidTr="00784049">
        <w:trPr>
          <w:trHeight w:val="315"/>
          <w:jc w:val="center"/>
        </w:trPr>
        <w:tc>
          <w:tcPr>
            <w:tcW w:w="2859" w:type="dxa"/>
            <w:tcBorders>
              <w:top w:val="nil"/>
              <w:left w:val="nil"/>
              <w:bottom w:val="single" w:sz="4" w:space="0" w:color="auto"/>
              <w:right w:val="nil"/>
            </w:tcBorders>
            <w:noWrap/>
            <w:vAlign w:val="center"/>
            <w:hideMark/>
          </w:tcPr>
          <w:p w14:paraId="41F0E777" w14:textId="4B4CCF43" w:rsidR="00073CFF" w:rsidRPr="002F2156" w:rsidRDefault="00073CFF" w:rsidP="00784049">
            <w:pPr>
              <w:rPr>
                <w:rFonts w:ascii="Calibri" w:hAnsi="Calibri" w:cs="Calibri"/>
                <w:color w:val="000000"/>
              </w:rPr>
            </w:pPr>
            <w:r w:rsidRPr="002F2156">
              <w:rPr>
                <w:rFonts w:ascii="Calibri" w:hAnsi="Calibri" w:cs="Arial"/>
                <w:color w:val="000000"/>
                <w:szCs w:val="20"/>
              </w:rPr>
              <w:t xml:space="preserve">Rooftop Solar </w:t>
            </w:r>
            <w:r w:rsidR="00492499" w:rsidRPr="002F2156">
              <w:rPr>
                <w:rFonts w:ascii="Calibri" w:hAnsi="Calibri" w:cs="Arial"/>
                <w:b/>
                <w:bCs/>
                <w:color w:val="000000"/>
                <w:szCs w:val="20"/>
              </w:rPr>
              <w:t>($4.50 per Kilowatt DC)</w:t>
            </w:r>
          </w:p>
        </w:tc>
        <w:tc>
          <w:tcPr>
            <w:tcW w:w="1160" w:type="dxa"/>
            <w:tcBorders>
              <w:top w:val="nil"/>
              <w:left w:val="nil"/>
              <w:bottom w:val="single" w:sz="4" w:space="0" w:color="auto"/>
              <w:right w:val="nil"/>
            </w:tcBorders>
            <w:vAlign w:val="center"/>
          </w:tcPr>
          <w:p w14:paraId="51ECA8C1"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F12DCDC"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1AFE194"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36DB5C5"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2E31996"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D597339"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5</w:t>
            </w:r>
          </w:p>
        </w:tc>
      </w:tr>
      <w:tr w:rsidR="00073CFF" w:rsidRPr="002F2156" w14:paraId="582456CC" w14:textId="77777777" w:rsidTr="00073CFF">
        <w:trPr>
          <w:trHeight w:val="315"/>
          <w:jc w:val="center"/>
        </w:trPr>
        <w:tc>
          <w:tcPr>
            <w:tcW w:w="2859" w:type="dxa"/>
            <w:tcBorders>
              <w:top w:val="single" w:sz="4" w:space="0" w:color="auto"/>
              <w:left w:val="nil"/>
              <w:right w:val="nil"/>
            </w:tcBorders>
            <w:noWrap/>
            <w:vAlign w:val="center"/>
            <w:hideMark/>
          </w:tcPr>
          <w:p w14:paraId="288D2AA8" w14:textId="34E57CFD" w:rsidR="00073CFF" w:rsidRPr="002F2156" w:rsidRDefault="00073CFF" w:rsidP="00784049">
            <w:pPr>
              <w:rPr>
                <w:rFonts w:ascii="Calibri" w:hAnsi="Calibri" w:cs="Calibri"/>
                <w:color w:val="000000"/>
              </w:rPr>
            </w:pPr>
            <w:r w:rsidRPr="002F2156">
              <w:rPr>
                <w:rFonts w:ascii="Calibri" w:hAnsi="Calibri" w:cs="Arial"/>
                <w:color w:val="000000"/>
                <w:szCs w:val="20"/>
              </w:rPr>
              <w:t>Low</w:t>
            </w:r>
            <w:r w:rsidR="00F02203" w:rsidRPr="002F2156">
              <w:rPr>
                <w:rFonts w:ascii="Calibri" w:hAnsi="Calibri" w:cs="Arial"/>
                <w:color w:val="000000"/>
                <w:szCs w:val="20"/>
              </w:rPr>
              <w:t>-</w:t>
            </w:r>
            <w:r w:rsidRPr="002F2156">
              <w:rPr>
                <w:rFonts w:ascii="Calibri" w:hAnsi="Calibri" w:cs="Arial"/>
                <w:color w:val="000000"/>
                <w:szCs w:val="20"/>
              </w:rPr>
              <w:t xml:space="preserve">Income </w:t>
            </w:r>
            <w:r w:rsidR="00F02203" w:rsidRPr="002F2156">
              <w:rPr>
                <w:rFonts w:ascii="Calibri" w:hAnsi="Calibri" w:cs="Arial"/>
                <w:color w:val="000000"/>
                <w:szCs w:val="20"/>
              </w:rPr>
              <w:t xml:space="preserve">Residential </w:t>
            </w:r>
            <w:r w:rsidRPr="002F2156">
              <w:rPr>
                <w:rFonts w:ascii="Calibri" w:hAnsi="Calibri" w:cs="Arial"/>
                <w:color w:val="000000"/>
                <w:szCs w:val="20"/>
              </w:rPr>
              <w:t xml:space="preserve">Solar </w:t>
            </w:r>
            <w:r w:rsidR="00492499" w:rsidRPr="002F2156">
              <w:rPr>
                <w:rFonts w:ascii="Calibri" w:hAnsi="Calibri" w:cs="Arial"/>
                <w:b/>
                <w:bCs/>
                <w:color w:val="000000"/>
                <w:szCs w:val="20"/>
              </w:rPr>
              <w:t>($4.50 per Kilowatt DC)</w:t>
            </w:r>
          </w:p>
        </w:tc>
        <w:tc>
          <w:tcPr>
            <w:tcW w:w="1160" w:type="dxa"/>
            <w:tcBorders>
              <w:top w:val="single" w:sz="4" w:space="0" w:color="auto"/>
              <w:left w:val="nil"/>
              <w:right w:val="nil"/>
            </w:tcBorders>
            <w:vAlign w:val="center"/>
          </w:tcPr>
          <w:p w14:paraId="4AAA44C0"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011C4BCD"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3594A6FA"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22D6A4CF"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1F7D4BEE"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24D69BD1" w14:textId="77777777" w:rsidR="00073CFF" w:rsidRPr="002F2156" w:rsidRDefault="00073CFF" w:rsidP="00784049">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0522C0F5" w14:textId="77777777" w:rsidR="00073CFF" w:rsidRPr="002F2156" w:rsidRDefault="00073CFF" w:rsidP="00832354"/>
    <w:p w14:paraId="40892245" w14:textId="77777777" w:rsidR="00073CFF" w:rsidRPr="002F2156" w:rsidRDefault="00073CFF" w:rsidP="007129A1"/>
    <w:p w14:paraId="7D863315" w14:textId="77777777" w:rsidR="00F02203" w:rsidRPr="002F2156" w:rsidRDefault="00F02203" w:rsidP="007129A1"/>
    <w:p w14:paraId="059E4CEB" w14:textId="77777777" w:rsidR="00F02203" w:rsidRPr="002F2156" w:rsidRDefault="00F02203" w:rsidP="007129A1"/>
    <w:p w14:paraId="1F175116" w14:textId="3C7C27C6" w:rsidR="007129A1" w:rsidRPr="002F2156" w:rsidRDefault="007129A1" w:rsidP="007129A1">
      <w:pPr>
        <w:rPr>
          <w:b/>
          <w:bCs/>
        </w:rPr>
      </w:pPr>
      <w:r w:rsidRPr="002F2156">
        <w:rPr>
          <w:b/>
          <w:bCs/>
        </w:rPr>
        <w:t>ASK Q</w:t>
      </w:r>
      <w:r w:rsidR="00FE2461" w:rsidRPr="002F2156">
        <w:rPr>
          <w:b/>
          <w:bCs/>
        </w:rPr>
        <w:t>3</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1</w:t>
      </w:r>
      <w:r w:rsidRPr="002F2156">
        <w:rPr>
          <w:b/>
          <w:bCs/>
        </w:rPr>
        <w:t xml:space="preserve"> OTHERWISE SKIP</w:t>
      </w:r>
    </w:p>
    <w:p w14:paraId="5C8E8531" w14:textId="020EA7C8" w:rsidR="007129A1" w:rsidRPr="002F2156" w:rsidRDefault="007129A1" w:rsidP="007129A1">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2 OPTIONS</w:t>
      </w:r>
    </w:p>
    <w:p w14:paraId="62989E96" w14:textId="77777777" w:rsidR="007129A1" w:rsidRPr="002F2156" w:rsidRDefault="007129A1" w:rsidP="007129A1">
      <w:pPr>
        <w:rPr>
          <w:b/>
          <w:bCs/>
        </w:rPr>
      </w:pPr>
    </w:p>
    <w:p w14:paraId="68345764" w14:textId="229BB302" w:rsidR="007129A1" w:rsidRPr="002F2156" w:rsidRDefault="007129A1" w:rsidP="00832354">
      <w:pPr>
        <w:pStyle w:val="ListParagraph"/>
        <w:numPr>
          <w:ilvl w:val="0"/>
          <w:numId w:val="8"/>
        </w:numPr>
      </w:pPr>
      <w:bookmarkStart w:id="4" w:name="_Ref201761797"/>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27.5 kWdc small commercial or industrial projects (≤ 25 kWac</w:t>
      </w:r>
      <w:r w:rsidRPr="002F2156">
        <w:rPr>
          <w:rFonts w:ascii="Calibri" w:hAnsi="Calibri" w:cs="Calibri"/>
          <w:b/>
          <w:bCs/>
          <w:color w:val="000000"/>
          <w:sz w:val="22"/>
          <w:szCs w:val="22"/>
          <w:u w:val="single"/>
        </w:rPr>
        <w:t>)</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bookmarkEnd w:id="4"/>
      <w:r w:rsidRPr="002F2156">
        <w:rPr>
          <w:rFonts w:ascii="Calibri" w:hAnsi="Calibri" w:cs="Calibri"/>
          <w:color w:val="000000"/>
        </w:rPr>
        <w:t xml:space="preserve">what are the estimated </w:t>
      </w:r>
      <w:r w:rsidR="00B83374" w:rsidRPr="002F2156">
        <w:rPr>
          <w:rFonts w:ascii="Calibri" w:hAnsi="Calibri" w:cs="Calibri"/>
          <w:b/>
          <w:bCs/>
          <w:color w:val="000000"/>
        </w:rPr>
        <w:t>total installed costs?</w:t>
      </w:r>
    </w:p>
    <w:p w14:paraId="1408CF04" w14:textId="3B0980AE" w:rsidR="007129A1" w:rsidRPr="002F2156" w:rsidRDefault="007129A1" w:rsidP="007129A1">
      <w:pPr>
        <w:pStyle w:val="ListParagraph"/>
      </w:pPr>
    </w:p>
    <w:p w14:paraId="30FA7CDC" w14:textId="77777777" w:rsidR="007129A1" w:rsidRPr="002F2156" w:rsidRDefault="007129A1" w:rsidP="007129A1"/>
    <w:tbl>
      <w:tblPr>
        <w:tblW w:w="4505" w:type="dxa"/>
        <w:jc w:val="center"/>
        <w:tblLook w:val="04A0" w:firstRow="1" w:lastRow="0" w:firstColumn="1" w:lastColumn="0" w:noHBand="0" w:noVBand="1"/>
      </w:tblPr>
      <w:tblGrid>
        <w:gridCol w:w="2859"/>
        <w:gridCol w:w="1646"/>
      </w:tblGrid>
      <w:tr w:rsidR="007129A1" w:rsidRPr="002F2156" w14:paraId="10F4D2F0" w14:textId="77777777" w:rsidTr="00784049">
        <w:trPr>
          <w:trHeight w:val="300"/>
          <w:jc w:val="center"/>
        </w:trPr>
        <w:tc>
          <w:tcPr>
            <w:tcW w:w="2859" w:type="dxa"/>
            <w:tcBorders>
              <w:top w:val="nil"/>
              <w:left w:val="nil"/>
              <w:bottom w:val="nil"/>
              <w:right w:val="nil"/>
            </w:tcBorders>
            <w:noWrap/>
            <w:vAlign w:val="bottom"/>
            <w:hideMark/>
          </w:tcPr>
          <w:p w14:paraId="1494C470" w14:textId="77777777" w:rsidR="007129A1" w:rsidRPr="002F2156" w:rsidRDefault="007129A1" w:rsidP="00784049">
            <w:pPr>
              <w:rPr>
                <w:rFonts w:ascii="Times New Roman" w:hAnsi="Times New Roman"/>
                <w:sz w:val="20"/>
                <w:szCs w:val="20"/>
              </w:rPr>
            </w:pPr>
          </w:p>
        </w:tc>
        <w:tc>
          <w:tcPr>
            <w:tcW w:w="1646" w:type="dxa"/>
            <w:tcBorders>
              <w:top w:val="nil"/>
              <w:left w:val="nil"/>
              <w:bottom w:val="nil"/>
              <w:right w:val="nil"/>
            </w:tcBorders>
            <w:vAlign w:val="bottom"/>
          </w:tcPr>
          <w:p w14:paraId="2A40BF3A" w14:textId="29EA615A" w:rsidR="007129A1" w:rsidRPr="002F2156" w:rsidRDefault="00492499" w:rsidP="00784049">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per Kilowatt DC)</w:t>
            </w:r>
          </w:p>
        </w:tc>
      </w:tr>
      <w:tr w:rsidR="00F02203" w:rsidRPr="002F2156" w14:paraId="648E2027" w14:textId="77777777" w:rsidTr="00120732">
        <w:trPr>
          <w:trHeight w:val="315"/>
          <w:jc w:val="center"/>
        </w:trPr>
        <w:tc>
          <w:tcPr>
            <w:tcW w:w="2859" w:type="dxa"/>
            <w:tcBorders>
              <w:top w:val="nil"/>
              <w:left w:val="nil"/>
              <w:bottom w:val="single" w:sz="4" w:space="0" w:color="auto"/>
              <w:right w:val="nil"/>
            </w:tcBorders>
            <w:noWrap/>
            <w:vAlign w:val="center"/>
            <w:hideMark/>
          </w:tcPr>
          <w:p w14:paraId="1B4D03E0" w14:textId="3AD1FDD4" w:rsidR="00F02203" w:rsidRPr="002F2156" w:rsidRDefault="00F02203" w:rsidP="00F02203">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749A752C" w14:textId="77777777" w:rsidR="00F02203" w:rsidRPr="002F2156" w:rsidRDefault="00F02203" w:rsidP="00F02203">
            <w:pPr>
              <w:jc w:val="center"/>
              <w:rPr>
                <w:rFonts w:ascii="Calibri" w:hAnsi="Calibri" w:cs="Calibri"/>
                <w:color w:val="000000"/>
                <w:sz w:val="22"/>
                <w:szCs w:val="22"/>
              </w:rPr>
            </w:pPr>
          </w:p>
        </w:tc>
      </w:tr>
      <w:tr w:rsidR="00F02203" w:rsidRPr="002F2156" w14:paraId="05EA5C66" w14:textId="77777777" w:rsidTr="00120732">
        <w:trPr>
          <w:trHeight w:val="315"/>
          <w:jc w:val="center"/>
        </w:trPr>
        <w:tc>
          <w:tcPr>
            <w:tcW w:w="2859" w:type="dxa"/>
            <w:tcBorders>
              <w:top w:val="nil"/>
              <w:left w:val="nil"/>
              <w:bottom w:val="single" w:sz="4" w:space="0" w:color="auto"/>
              <w:right w:val="nil"/>
            </w:tcBorders>
            <w:noWrap/>
            <w:vAlign w:val="center"/>
            <w:hideMark/>
          </w:tcPr>
          <w:p w14:paraId="3B746C15" w14:textId="154B998B" w:rsidR="00F02203" w:rsidRPr="002F2156" w:rsidRDefault="00F02203" w:rsidP="00F02203">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7C633B64" w14:textId="77777777" w:rsidR="00F02203" w:rsidRPr="002F2156" w:rsidRDefault="00F02203" w:rsidP="00F02203">
            <w:pPr>
              <w:jc w:val="center"/>
              <w:rPr>
                <w:rFonts w:ascii="Calibri" w:hAnsi="Calibri" w:cs="Calibri"/>
                <w:color w:val="000000"/>
                <w:sz w:val="22"/>
                <w:szCs w:val="22"/>
              </w:rPr>
            </w:pPr>
          </w:p>
        </w:tc>
      </w:tr>
      <w:tr w:rsidR="00F02203" w:rsidRPr="002F2156" w14:paraId="6CEAB630" w14:textId="77777777" w:rsidTr="00120732">
        <w:trPr>
          <w:trHeight w:val="315"/>
          <w:jc w:val="center"/>
        </w:trPr>
        <w:tc>
          <w:tcPr>
            <w:tcW w:w="2859" w:type="dxa"/>
            <w:tcBorders>
              <w:top w:val="nil"/>
              <w:left w:val="nil"/>
              <w:bottom w:val="single" w:sz="4" w:space="0" w:color="auto"/>
              <w:right w:val="nil"/>
            </w:tcBorders>
            <w:noWrap/>
            <w:vAlign w:val="center"/>
            <w:hideMark/>
          </w:tcPr>
          <w:p w14:paraId="0AE76C48" w14:textId="1E951B53" w:rsidR="00F02203" w:rsidRPr="002F2156" w:rsidRDefault="00F02203" w:rsidP="00F02203">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6B31B49C" w14:textId="77777777" w:rsidR="00F02203" w:rsidRPr="002F2156" w:rsidRDefault="00F02203" w:rsidP="00F02203">
            <w:pPr>
              <w:jc w:val="center"/>
              <w:rPr>
                <w:rFonts w:ascii="Calibri" w:hAnsi="Calibri" w:cs="Calibri"/>
                <w:color w:val="000000"/>
                <w:sz w:val="22"/>
                <w:szCs w:val="22"/>
              </w:rPr>
            </w:pPr>
          </w:p>
        </w:tc>
      </w:tr>
      <w:tr w:rsidR="00F02203" w:rsidRPr="002F2156" w14:paraId="0D0DF5FF" w14:textId="77777777" w:rsidTr="00120732">
        <w:trPr>
          <w:trHeight w:val="315"/>
          <w:jc w:val="center"/>
        </w:trPr>
        <w:tc>
          <w:tcPr>
            <w:tcW w:w="2859" w:type="dxa"/>
            <w:tcBorders>
              <w:top w:val="nil"/>
              <w:left w:val="nil"/>
              <w:bottom w:val="single" w:sz="4" w:space="0" w:color="auto"/>
              <w:right w:val="nil"/>
            </w:tcBorders>
            <w:noWrap/>
            <w:vAlign w:val="center"/>
            <w:hideMark/>
          </w:tcPr>
          <w:p w14:paraId="035C3079" w14:textId="6B295FC7" w:rsidR="00F02203" w:rsidRPr="002F2156" w:rsidRDefault="00F02203" w:rsidP="00F02203">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02BC4E21" w14:textId="77777777" w:rsidR="00F02203" w:rsidRPr="002F2156" w:rsidRDefault="00F02203" w:rsidP="00F02203">
            <w:pPr>
              <w:jc w:val="center"/>
              <w:rPr>
                <w:rFonts w:ascii="Calibri" w:hAnsi="Calibri" w:cs="Calibri"/>
                <w:color w:val="000000"/>
                <w:sz w:val="22"/>
                <w:szCs w:val="22"/>
              </w:rPr>
            </w:pPr>
          </w:p>
        </w:tc>
      </w:tr>
      <w:tr w:rsidR="00F02203" w:rsidRPr="002F2156" w14:paraId="6DAC5A7B" w14:textId="77777777" w:rsidTr="00120732">
        <w:trPr>
          <w:trHeight w:val="315"/>
          <w:jc w:val="center"/>
        </w:trPr>
        <w:tc>
          <w:tcPr>
            <w:tcW w:w="2859" w:type="dxa"/>
            <w:tcBorders>
              <w:top w:val="nil"/>
              <w:left w:val="nil"/>
              <w:bottom w:val="single" w:sz="4" w:space="0" w:color="auto"/>
              <w:right w:val="nil"/>
            </w:tcBorders>
            <w:noWrap/>
            <w:vAlign w:val="center"/>
            <w:hideMark/>
          </w:tcPr>
          <w:p w14:paraId="6BA2FF58" w14:textId="6472FB24" w:rsidR="00F02203" w:rsidRPr="002F2156" w:rsidRDefault="00F02203" w:rsidP="00F02203">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672ABD48" w14:textId="77777777" w:rsidR="00F02203" w:rsidRPr="002F2156" w:rsidRDefault="00F02203" w:rsidP="00F02203">
            <w:pPr>
              <w:jc w:val="center"/>
              <w:rPr>
                <w:rFonts w:ascii="Calibri" w:hAnsi="Calibri" w:cs="Calibri"/>
                <w:color w:val="000000"/>
                <w:sz w:val="22"/>
                <w:szCs w:val="22"/>
              </w:rPr>
            </w:pPr>
          </w:p>
        </w:tc>
      </w:tr>
      <w:tr w:rsidR="00F02203" w:rsidRPr="002F2156" w14:paraId="528D18D2" w14:textId="77777777" w:rsidTr="00120732">
        <w:trPr>
          <w:trHeight w:val="315"/>
          <w:jc w:val="center"/>
        </w:trPr>
        <w:tc>
          <w:tcPr>
            <w:tcW w:w="2859" w:type="dxa"/>
            <w:tcBorders>
              <w:top w:val="nil"/>
              <w:left w:val="nil"/>
              <w:bottom w:val="single" w:sz="4" w:space="0" w:color="auto"/>
              <w:right w:val="nil"/>
            </w:tcBorders>
            <w:noWrap/>
            <w:vAlign w:val="center"/>
            <w:hideMark/>
          </w:tcPr>
          <w:p w14:paraId="08180D09" w14:textId="2ED0E891" w:rsidR="00F02203" w:rsidRPr="002F2156" w:rsidRDefault="00F02203" w:rsidP="00F02203">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1DB8B88F" w14:textId="77777777" w:rsidR="00F02203" w:rsidRPr="002F2156" w:rsidRDefault="00F02203" w:rsidP="00F02203">
            <w:pPr>
              <w:jc w:val="center"/>
              <w:rPr>
                <w:rFonts w:ascii="Calibri" w:hAnsi="Calibri" w:cs="Calibri"/>
                <w:color w:val="000000"/>
                <w:sz w:val="22"/>
                <w:szCs w:val="22"/>
              </w:rPr>
            </w:pPr>
          </w:p>
        </w:tc>
      </w:tr>
      <w:tr w:rsidR="00F02203" w:rsidRPr="002F2156" w14:paraId="2C8987B1" w14:textId="77777777" w:rsidTr="00120732">
        <w:trPr>
          <w:trHeight w:val="315"/>
          <w:jc w:val="center"/>
        </w:trPr>
        <w:tc>
          <w:tcPr>
            <w:tcW w:w="2859" w:type="dxa"/>
            <w:tcBorders>
              <w:top w:val="nil"/>
              <w:left w:val="nil"/>
              <w:bottom w:val="single" w:sz="4" w:space="0" w:color="auto"/>
              <w:right w:val="nil"/>
            </w:tcBorders>
            <w:noWrap/>
            <w:vAlign w:val="center"/>
            <w:hideMark/>
          </w:tcPr>
          <w:p w14:paraId="09FE0616" w14:textId="2CF6B123" w:rsidR="00F02203" w:rsidRPr="002F2156" w:rsidRDefault="00F02203" w:rsidP="00F02203">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713C2CA4" w14:textId="77777777" w:rsidR="00F02203" w:rsidRPr="002F2156" w:rsidRDefault="00F02203" w:rsidP="00F02203">
            <w:pPr>
              <w:jc w:val="center"/>
              <w:rPr>
                <w:rFonts w:ascii="Calibri" w:hAnsi="Calibri" w:cs="Calibri"/>
                <w:color w:val="000000"/>
                <w:sz w:val="22"/>
                <w:szCs w:val="22"/>
              </w:rPr>
            </w:pPr>
          </w:p>
        </w:tc>
      </w:tr>
      <w:tr w:rsidR="00F02203" w:rsidRPr="002F2156" w14:paraId="191DDE80" w14:textId="77777777" w:rsidTr="00120732">
        <w:trPr>
          <w:trHeight w:val="315"/>
          <w:jc w:val="center"/>
        </w:trPr>
        <w:tc>
          <w:tcPr>
            <w:tcW w:w="2859" w:type="dxa"/>
            <w:tcBorders>
              <w:top w:val="nil"/>
              <w:left w:val="nil"/>
              <w:bottom w:val="single" w:sz="4" w:space="0" w:color="auto"/>
              <w:right w:val="nil"/>
            </w:tcBorders>
            <w:noWrap/>
            <w:vAlign w:val="center"/>
            <w:hideMark/>
          </w:tcPr>
          <w:p w14:paraId="33274B5F" w14:textId="1B0AC822" w:rsidR="00F02203" w:rsidRPr="002F2156" w:rsidRDefault="00F02203" w:rsidP="00F02203">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05834C97" w14:textId="77777777" w:rsidR="00F02203" w:rsidRPr="002F2156" w:rsidRDefault="00F02203" w:rsidP="00F02203">
            <w:pPr>
              <w:jc w:val="center"/>
              <w:rPr>
                <w:rFonts w:ascii="Calibri" w:hAnsi="Calibri" w:cs="Calibri"/>
                <w:color w:val="000000"/>
                <w:sz w:val="22"/>
                <w:szCs w:val="22"/>
              </w:rPr>
            </w:pPr>
          </w:p>
        </w:tc>
      </w:tr>
      <w:tr w:rsidR="00F02203" w:rsidRPr="002F2156" w14:paraId="25402BE8" w14:textId="77777777" w:rsidTr="0049255C">
        <w:trPr>
          <w:trHeight w:val="315"/>
          <w:jc w:val="center"/>
        </w:trPr>
        <w:tc>
          <w:tcPr>
            <w:tcW w:w="2859" w:type="dxa"/>
            <w:tcBorders>
              <w:top w:val="nil"/>
              <w:left w:val="nil"/>
              <w:bottom w:val="single" w:sz="4" w:space="0" w:color="auto"/>
              <w:right w:val="nil"/>
            </w:tcBorders>
            <w:noWrap/>
            <w:vAlign w:val="center"/>
          </w:tcPr>
          <w:p w14:paraId="47835887" w14:textId="07AC92A0" w:rsidR="00F02203" w:rsidRPr="002F2156" w:rsidRDefault="00F02203" w:rsidP="00F02203">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14E80CCF" w14:textId="77777777" w:rsidR="00F02203" w:rsidRPr="002F2156" w:rsidRDefault="00F02203" w:rsidP="00F02203">
            <w:pPr>
              <w:jc w:val="center"/>
              <w:rPr>
                <w:rFonts w:ascii="Calibri" w:hAnsi="Calibri" w:cs="Calibri"/>
                <w:color w:val="000000"/>
                <w:sz w:val="22"/>
                <w:szCs w:val="22"/>
              </w:rPr>
            </w:pPr>
          </w:p>
        </w:tc>
      </w:tr>
      <w:tr w:rsidR="00F02203" w:rsidRPr="002F2156" w14:paraId="0F492A2A" w14:textId="77777777" w:rsidTr="0049255C">
        <w:trPr>
          <w:trHeight w:val="315"/>
          <w:jc w:val="center"/>
        </w:trPr>
        <w:tc>
          <w:tcPr>
            <w:tcW w:w="2859" w:type="dxa"/>
            <w:tcBorders>
              <w:top w:val="single" w:sz="4" w:space="0" w:color="auto"/>
              <w:left w:val="nil"/>
              <w:right w:val="nil"/>
            </w:tcBorders>
            <w:noWrap/>
            <w:vAlign w:val="center"/>
          </w:tcPr>
          <w:p w14:paraId="4594E9D6" w14:textId="0281C88A" w:rsidR="00F02203" w:rsidRPr="002F2156" w:rsidRDefault="00F02203" w:rsidP="00F02203">
            <w:pPr>
              <w:rPr>
                <w:rFonts w:ascii="Calibri" w:hAnsi="Calibri" w:cs="Arial"/>
                <w:color w:val="000000"/>
                <w:szCs w:val="20"/>
              </w:rPr>
            </w:pPr>
            <w:r w:rsidRPr="002F2156">
              <w:rPr>
                <w:rFonts w:ascii="Calibri" w:hAnsi="Calibri" w:cs="Calibri"/>
                <w:color w:val="000000"/>
              </w:rPr>
              <w:t>Pollinator-Friendly Solar</w:t>
            </w:r>
          </w:p>
        </w:tc>
        <w:tc>
          <w:tcPr>
            <w:tcW w:w="1646" w:type="dxa"/>
            <w:tcBorders>
              <w:top w:val="single" w:sz="4" w:space="0" w:color="auto"/>
              <w:left w:val="nil"/>
              <w:right w:val="nil"/>
            </w:tcBorders>
            <w:vAlign w:val="center"/>
          </w:tcPr>
          <w:p w14:paraId="7CDB9752" w14:textId="77777777" w:rsidR="00F02203" w:rsidRPr="002F2156" w:rsidRDefault="00F02203" w:rsidP="00F02203">
            <w:pPr>
              <w:jc w:val="center"/>
              <w:rPr>
                <w:rFonts w:ascii="Calibri" w:hAnsi="Calibri" w:cs="Calibri"/>
                <w:color w:val="000000"/>
                <w:sz w:val="22"/>
                <w:szCs w:val="22"/>
              </w:rPr>
            </w:pPr>
          </w:p>
        </w:tc>
      </w:tr>
      <w:tr w:rsidR="00F02203" w:rsidRPr="002F2156" w14:paraId="3DD5A80E" w14:textId="77777777" w:rsidTr="00EB6EA0">
        <w:trPr>
          <w:gridAfter w:val="1"/>
          <w:wAfter w:w="1646" w:type="dxa"/>
          <w:trHeight w:val="315"/>
          <w:jc w:val="center"/>
        </w:trPr>
        <w:tc>
          <w:tcPr>
            <w:tcW w:w="2859" w:type="dxa"/>
            <w:tcBorders>
              <w:top w:val="nil"/>
              <w:left w:val="nil"/>
              <w:bottom w:val="nil"/>
              <w:right w:val="nil"/>
            </w:tcBorders>
            <w:noWrap/>
          </w:tcPr>
          <w:p w14:paraId="148E9ACF" w14:textId="77777777" w:rsidR="00F02203" w:rsidRPr="002F2156" w:rsidRDefault="00F02203" w:rsidP="00F02203">
            <w:pPr>
              <w:rPr>
                <w:rFonts w:ascii="Calibri" w:hAnsi="Calibri" w:cs="Arial"/>
                <w:color w:val="000000"/>
                <w:szCs w:val="20"/>
              </w:rPr>
            </w:pPr>
          </w:p>
        </w:tc>
      </w:tr>
    </w:tbl>
    <w:p w14:paraId="38A1C501" w14:textId="77777777" w:rsidR="007129A1" w:rsidRPr="002F2156" w:rsidRDefault="007129A1" w:rsidP="007129A1"/>
    <w:p w14:paraId="2DC9783E" w14:textId="77777777" w:rsidR="00F02203" w:rsidRPr="002F2156" w:rsidRDefault="00F02203" w:rsidP="007129A1"/>
    <w:p w14:paraId="74BDC806" w14:textId="77777777" w:rsidR="00F02203" w:rsidRPr="002F2156" w:rsidRDefault="00F02203" w:rsidP="007129A1"/>
    <w:p w14:paraId="79F3BA01" w14:textId="77777777" w:rsidR="00F02203" w:rsidRPr="002F2156" w:rsidRDefault="00F02203" w:rsidP="007129A1"/>
    <w:p w14:paraId="59000736" w14:textId="77777777" w:rsidR="00F02203" w:rsidRPr="002F2156" w:rsidRDefault="00F02203" w:rsidP="007129A1"/>
    <w:p w14:paraId="302E5DF5" w14:textId="77777777" w:rsidR="00F02203" w:rsidRPr="002F2156" w:rsidRDefault="00F02203" w:rsidP="007129A1"/>
    <w:p w14:paraId="473760D1" w14:textId="77777777" w:rsidR="00F02203" w:rsidRPr="002F2156" w:rsidRDefault="00F02203" w:rsidP="007129A1"/>
    <w:p w14:paraId="74CFB16D" w14:textId="77777777" w:rsidR="00F02203" w:rsidRPr="002F2156" w:rsidRDefault="00F02203" w:rsidP="007129A1"/>
    <w:p w14:paraId="6708D411" w14:textId="77777777" w:rsidR="00F02203" w:rsidRPr="002F2156" w:rsidRDefault="00F02203" w:rsidP="007129A1"/>
    <w:p w14:paraId="54801078" w14:textId="77777777" w:rsidR="00F02203" w:rsidRPr="002F2156" w:rsidRDefault="00F02203" w:rsidP="007129A1"/>
    <w:p w14:paraId="60C95CC6" w14:textId="77777777" w:rsidR="00F02203" w:rsidRPr="002F2156" w:rsidRDefault="00F02203" w:rsidP="007129A1"/>
    <w:p w14:paraId="17B59DD5" w14:textId="77777777" w:rsidR="00F02203" w:rsidRPr="002F2156" w:rsidRDefault="00F02203" w:rsidP="007129A1"/>
    <w:p w14:paraId="6FD3E8AB" w14:textId="77777777" w:rsidR="00F02203" w:rsidRPr="002F2156" w:rsidRDefault="00F02203" w:rsidP="007129A1"/>
    <w:p w14:paraId="07EA139A" w14:textId="77777777" w:rsidR="00F02203" w:rsidRPr="002F2156" w:rsidRDefault="00F02203" w:rsidP="007129A1"/>
    <w:p w14:paraId="78A76BB9" w14:textId="77777777" w:rsidR="00F02203" w:rsidRPr="002F2156" w:rsidRDefault="00F02203" w:rsidP="007129A1"/>
    <w:p w14:paraId="30709311" w14:textId="77777777" w:rsidR="00F02203" w:rsidRPr="002F2156" w:rsidRDefault="00F02203" w:rsidP="007129A1"/>
    <w:p w14:paraId="310F7D46" w14:textId="77777777" w:rsidR="007129A1" w:rsidRPr="002F2156" w:rsidRDefault="007129A1" w:rsidP="007129A1"/>
    <w:p w14:paraId="122D9460" w14:textId="074756C3" w:rsidR="007129A1" w:rsidRPr="002F2156" w:rsidRDefault="007129A1" w:rsidP="007129A1">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2 OPTIONS</w:t>
      </w:r>
    </w:p>
    <w:p w14:paraId="79A1DEFE" w14:textId="5D363AC7" w:rsidR="007129A1" w:rsidRPr="002F2156" w:rsidRDefault="00023C15" w:rsidP="007129A1">
      <w:pPr>
        <w:rPr>
          <w:b/>
          <w:bCs/>
        </w:rPr>
      </w:pPr>
      <w:r w:rsidRPr="002F2156">
        <w:rPr>
          <w:b/>
          <w:bCs/>
        </w:rPr>
        <w:t>SKIP Q</w:t>
      </w:r>
      <w:r w:rsidR="00FE2461" w:rsidRPr="002F2156">
        <w:rPr>
          <w:b/>
          <w:bCs/>
        </w:rPr>
        <w:t>4</w:t>
      </w:r>
      <w:r w:rsidRPr="002F2156">
        <w:rPr>
          <w:b/>
          <w:bCs/>
        </w:rPr>
        <w:t xml:space="preserve"> IF SD=1</w:t>
      </w:r>
    </w:p>
    <w:p w14:paraId="63AB273D" w14:textId="77777777" w:rsidR="00023C15" w:rsidRPr="002F2156" w:rsidRDefault="00023C15" w:rsidP="007129A1"/>
    <w:p w14:paraId="51F4B859" w14:textId="06B37582" w:rsidR="007129A1" w:rsidRPr="002F2156" w:rsidRDefault="007129A1" w:rsidP="00832354">
      <w:pPr>
        <w:pStyle w:val="ListParagraph"/>
        <w:numPr>
          <w:ilvl w:val="0"/>
          <w:numId w:val="8"/>
        </w:numPr>
      </w:pPr>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27.5 kWdc small commercial or industrial projects (≤ 25 kWac</w:t>
      </w:r>
      <w:r w:rsidRPr="002F2156">
        <w:rPr>
          <w:rFonts w:ascii="Calibri" w:hAnsi="Calibri" w:cs="Calibri"/>
          <w:b/>
          <w:bCs/>
          <w:color w:val="000000"/>
          <w:sz w:val="22"/>
          <w:szCs w:val="22"/>
          <w:u w:val="single"/>
        </w:rPr>
        <w:t>)</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CB0DE3" w:rsidRPr="002F2156">
        <w:rPr>
          <w:rFonts w:ascii="Calibri" w:hAnsi="Calibri" w:cs="Calibri"/>
          <w:b/>
          <w:bCs/>
          <w:color w:val="000000"/>
        </w:rPr>
        <w:t>Cost per DC Kilowatt</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B83374" w:rsidRPr="002F2156">
        <w:rPr>
          <w:rFonts w:ascii="Calibri" w:hAnsi="Calibri" w:cs="Calibri"/>
          <w:b/>
          <w:bCs/>
          <w:color w:val="000000"/>
        </w:rPr>
        <w:t>total installed costs?</w:t>
      </w:r>
    </w:p>
    <w:p w14:paraId="345114C3" w14:textId="77777777" w:rsidR="007129A1" w:rsidRPr="002F2156" w:rsidRDefault="007129A1" w:rsidP="007129A1"/>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7129A1" w:rsidRPr="002F2156" w14:paraId="5C28D621" w14:textId="77777777" w:rsidTr="00784049">
        <w:trPr>
          <w:trHeight w:val="300"/>
          <w:jc w:val="center"/>
        </w:trPr>
        <w:tc>
          <w:tcPr>
            <w:tcW w:w="2859" w:type="dxa"/>
            <w:tcBorders>
              <w:top w:val="nil"/>
              <w:left w:val="nil"/>
              <w:bottom w:val="nil"/>
              <w:right w:val="nil"/>
            </w:tcBorders>
            <w:noWrap/>
            <w:vAlign w:val="bottom"/>
            <w:hideMark/>
          </w:tcPr>
          <w:p w14:paraId="25963BEE" w14:textId="77777777" w:rsidR="007129A1" w:rsidRPr="002F2156" w:rsidRDefault="007129A1" w:rsidP="00784049">
            <w:pPr>
              <w:rPr>
                <w:rFonts w:ascii="Times New Roman" w:hAnsi="Times New Roman"/>
                <w:sz w:val="20"/>
                <w:szCs w:val="20"/>
              </w:rPr>
            </w:pPr>
          </w:p>
        </w:tc>
        <w:tc>
          <w:tcPr>
            <w:tcW w:w="1160" w:type="dxa"/>
            <w:tcBorders>
              <w:top w:val="nil"/>
              <w:left w:val="nil"/>
              <w:bottom w:val="nil"/>
              <w:right w:val="nil"/>
            </w:tcBorders>
            <w:vAlign w:val="bottom"/>
          </w:tcPr>
          <w:p w14:paraId="0F85F10E"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207D6687"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05D3049D"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0B64BE06"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32DAAE7E"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0A64E81A"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F02203" w:rsidRPr="002F2156" w14:paraId="735215F5" w14:textId="77777777" w:rsidTr="00784049">
        <w:trPr>
          <w:trHeight w:val="315"/>
          <w:jc w:val="center"/>
        </w:trPr>
        <w:tc>
          <w:tcPr>
            <w:tcW w:w="2859" w:type="dxa"/>
            <w:tcBorders>
              <w:top w:val="nil"/>
              <w:left w:val="nil"/>
              <w:bottom w:val="single" w:sz="4" w:space="0" w:color="auto"/>
              <w:right w:val="nil"/>
            </w:tcBorders>
            <w:noWrap/>
            <w:vAlign w:val="center"/>
            <w:hideMark/>
          </w:tcPr>
          <w:p w14:paraId="25ABA208" w14:textId="09BB5AA1" w:rsidR="00F02203" w:rsidRPr="002F2156" w:rsidRDefault="00F02203" w:rsidP="00F02203">
            <w:pPr>
              <w:rPr>
                <w:rFonts w:ascii="Calibri" w:hAnsi="Calibri" w:cs="Calibri"/>
                <w:b/>
                <w:bCs/>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4473D1EA"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A48E303"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939BE3C"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743DCF6"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180A90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FE22FD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5AE47990" w14:textId="77777777" w:rsidTr="00784049">
        <w:trPr>
          <w:trHeight w:val="315"/>
          <w:jc w:val="center"/>
        </w:trPr>
        <w:tc>
          <w:tcPr>
            <w:tcW w:w="2859" w:type="dxa"/>
            <w:tcBorders>
              <w:top w:val="nil"/>
              <w:left w:val="nil"/>
              <w:bottom w:val="single" w:sz="4" w:space="0" w:color="auto"/>
              <w:right w:val="nil"/>
            </w:tcBorders>
            <w:noWrap/>
            <w:vAlign w:val="center"/>
            <w:hideMark/>
          </w:tcPr>
          <w:p w14:paraId="2F214374" w14:textId="099E4FD9" w:rsidR="00F02203" w:rsidRPr="002F2156" w:rsidRDefault="00F02203" w:rsidP="00F02203">
            <w:pPr>
              <w:rPr>
                <w:rFonts w:ascii="Calibri" w:hAnsi="Calibri" w:cs="Calibri"/>
                <w:b/>
                <w:bCs/>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2A257EE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B821B83"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9666840"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8BA3C3C"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BA5B399"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EE7BA5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4000D07B" w14:textId="77777777" w:rsidTr="00784049">
        <w:trPr>
          <w:trHeight w:val="315"/>
          <w:jc w:val="center"/>
        </w:trPr>
        <w:tc>
          <w:tcPr>
            <w:tcW w:w="2859" w:type="dxa"/>
            <w:tcBorders>
              <w:top w:val="nil"/>
              <w:left w:val="nil"/>
              <w:bottom w:val="single" w:sz="4" w:space="0" w:color="auto"/>
              <w:right w:val="nil"/>
            </w:tcBorders>
            <w:noWrap/>
            <w:vAlign w:val="center"/>
            <w:hideMark/>
          </w:tcPr>
          <w:p w14:paraId="0A1880FA" w14:textId="0E7DD27F" w:rsidR="00F02203" w:rsidRPr="002F2156" w:rsidRDefault="00F02203" w:rsidP="00F02203">
            <w:pPr>
              <w:rPr>
                <w:rFonts w:ascii="Calibri" w:hAnsi="Calibri" w:cs="Calibri"/>
                <w:b/>
                <w:bCs/>
                <w:color w:val="000000"/>
              </w:rPr>
            </w:pPr>
            <w:r w:rsidRPr="002F2156">
              <w:rPr>
                <w:rFonts w:ascii="Calibri" w:hAnsi="Calibri" w:cs="Calibri"/>
                <w:b/>
                <w:bCs/>
                <w:color w:val="000000"/>
              </w:rPr>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6918AD5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2BFD1FA"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3E75410"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C90C78D"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944289D"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6D6F84F"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2494BCB1" w14:textId="77777777" w:rsidTr="00784049">
        <w:trPr>
          <w:trHeight w:val="315"/>
          <w:jc w:val="center"/>
        </w:trPr>
        <w:tc>
          <w:tcPr>
            <w:tcW w:w="2859" w:type="dxa"/>
            <w:tcBorders>
              <w:top w:val="nil"/>
              <w:left w:val="nil"/>
              <w:bottom w:val="single" w:sz="4" w:space="0" w:color="auto"/>
              <w:right w:val="nil"/>
            </w:tcBorders>
            <w:noWrap/>
            <w:vAlign w:val="center"/>
            <w:hideMark/>
          </w:tcPr>
          <w:p w14:paraId="7A4ADA18" w14:textId="1F8E9AB5" w:rsidR="00F02203" w:rsidRPr="002F2156" w:rsidRDefault="00F02203" w:rsidP="00F02203">
            <w:pPr>
              <w:rPr>
                <w:rFonts w:ascii="Calibri" w:hAnsi="Calibri" w:cs="Calibri"/>
                <w:b/>
                <w:bCs/>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249DBBA3"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2342BDD"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6839A59"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1C512BC"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06C9E4C"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201A7F1"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50AC585A" w14:textId="77777777" w:rsidTr="00784049">
        <w:trPr>
          <w:trHeight w:val="315"/>
          <w:jc w:val="center"/>
        </w:trPr>
        <w:tc>
          <w:tcPr>
            <w:tcW w:w="2859" w:type="dxa"/>
            <w:tcBorders>
              <w:top w:val="nil"/>
              <w:left w:val="nil"/>
              <w:bottom w:val="single" w:sz="4" w:space="0" w:color="auto"/>
              <w:right w:val="nil"/>
            </w:tcBorders>
            <w:noWrap/>
            <w:vAlign w:val="center"/>
            <w:hideMark/>
          </w:tcPr>
          <w:p w14:paraId="79179A9A" w14:textId="59905730" w:rsidR="00F02203" w:rsidRPr="002F2156" w:rsidRDefault="00F02203" w:rsidP="00F02203">
            <w:pPr>
              <w:rPr>
                <w:rFonts w:ascii="Calibri" w:hAnsi="Calibri" w:cs="Calibri"/>
                <w:b/>
                <w:bCs/>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19931104"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A007EBA"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00A68DB"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A6577B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1AF9A3A"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8BC739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69E6E941" w14:textId="77777777" w:rsidTr="00784049">
        <w:trPr>
          <w:trHeight w:val="315"/>
          <w:jc w:val="center"/>
        </w:trPr>
        <w:tc>
          <w:tcPr>
            <w:tcW w:w="2859" w:type="dxa"/>
            <w:tcBorders>
              <w:top w:val="nil"/>
              <w:left w:val="nil"/>
              <w:bottom w:val="single" w:sz="4" w:space="0" w:color="auto"/>
              <w:right w:val="nil"/>
            </w:tcBorders>
            <w:noWrap/>
            <w:vAlign w:val="center"/>
            <w:hideMark/>
          </w:tcPr>
          <w:p w14:paraId="7EC65A5F" w14:textId="3679C480" w:rsidR="00F02203" w:rsidRPr="002F2156" w:rsidRDefault="00F02203" w:rsidP="00F02203">
            <w:pPr>
              <w:rPr>
                <w:rFonts w:ascii="Calibri" w:hAnsi="Calibri" w:cs="Calibri"/>
                <w:b/>
                <w:bCs/>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1A85DB03"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C2FB62B"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D6C4C50"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EB877D8"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5DA9121"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CFE7BFA"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5448C03C" w14:textId="77777777" w:rsidTr="00784049">
        <w:trPr>
          <w:trHeight w:val="315"/>
          <w:jc w:val="center"/>
        </w:trPr>
        <w:tc>
          <w:tcPr>
            <w:tcW w:w="2859" w:type="dxa"/>
            <w:tcBorders>
              <w:top w:val="nil"/>
              <w:left w:val="nil"/>
              <w:bottom w:val="single" w:sz="4" w:space="0" w:color="auto"/>
              <w:right w:val="nil"/>
            </w:tcBorders>
            <w:noWrap/>
            <w:vAlign w:val="center"/>
            <w:hideMark/>
          </w:tcPr>
          <w:p w14:paraId="5A8F4EBC" w14:textId="1D5B715E" w:rsidR="00F02203" w:rsidRPr="002F2156" w:rsidRDefault="00F02203" w:rsidP="00F02203">
            <w:pPr>
              <w:rPr>
                <w:rFonts w:ascii="Calibri" w:hAnsi="Calibri" w:cs="Calibri"/>
                <w:b/>
                <w:bCs/>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46CC6042"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995954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A8C7B5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A649B70"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0ABE190"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CF95544"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2D3857B3"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06038FEC" w14:textId="4E0AF17C" w:rsidR="00F02203" w:rsidRPr="002F2156" w:rsidRDefault="00F02203" w:rsidP="00F02203">
            <w:pPr>
              <w:rPr>
                <w:rFonts w:ascii="Calibri" w:hAnsi="Calibri" w:cs="Calibri"/>
                <w:b/>
                <w:bCs/>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51B50735"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28E2581E"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0E5B44E7"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5E6F08C4"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64B01F8B"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53B6F741"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43C3553A" w14:textId="77777777" w:rsidTr="00F02203">
        <w:trPr>
          <w:trHeight w:val="315"/>
          <w:jc w:val="center"/>
        </w:trPr>
        <w:tc>
          <w:tcPr>
            <w:tcW w:w="2859" w:type="dxa"/>
            <w:tcBorders>
              <w:top w:val="single" w:sz="4" w:space="0" w:color="auto"/>
              <w:left w:val="nil"/>
              <w:bottom w:val="single" w:sz="4" w:space="0" w:color="auto"/>
              <w:right w:val="nil"/>
            </w:tcBorders>
            <w:noWrap/>
            <w:vAlign w:val="center"/>
            <w:hideMark/>
          </w:tcPr>
          <w:p w14:paraId="658934C2" w14:textId="484152D8" w:rsidR="00F02203" w:rsidRPr="002F2156" w:rsidRDefault="00F02203" w:rsidP="00F02203">
            <w:pPr>
              <w:rPr>
                <w:rFonts w:ascii="Calibri" w:hAnsi="Calibri" w:cs="Calibri"/>
                <w:b/>
                <w:bCs/>
                <w:color w:val="00000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5BB9E24C"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052B6610"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6CF72F3A"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61DBC5D8"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4741E063"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454A058A" w14:textId="77777777" w:rsidR="00F02203" w:rsidRPr="002F2156" w:rsidRDefault="00F02203" w:rsidP="00F02203">
            <w:pPr>
              <w:jc w:val="center"/>
              <w:rPr>
                <w:rFonts w:ascii="Calibri" w:hAnsi="Calibri" w:cs="Calibri"/>
                <w:color w:val="000000"/>
                <w:sz w:val="22"/>
                <w:szCs w:val="22"/>
              </w:rPr>
            </w:pPr>
            <w:r w:rsidRPr="002F2156">
              <w:rPr>
                <w:rFonts w:ascii="Calibri" w:hAnsi="Calibri" w:cs="Calibri"/>
                <w:color w:val="000000"/>
                <w:sz w:val="22"/>
                <w:szCs w:val="22"/>
              </w:rPr>
              <w:t>5</w:t>
            </w:r>
          </w:p>
        </w:tc>
      </w:tr>
      <w:tr w:rsidR="00F02203" w:rsidRPr="002F2156" w14:paraId="4A00E3C2" w14:textId="77777777" w:rsidTr="00F02203">
        <w:trPr>
          <w:trHeight w:val="315"/>
          <w:jc w:val="center"/>
        </w:trPr>
        <w:tc>
          <w:tcPr>
            <w:tcW w:w="2859" w:type="dxa"/>
            <w:tcBorders>
              <w:top w:val="single" w:sz="4" w:space="0" w:color="auto"/>
              <w:left w:val="nil"/>
              <w:right w:val="nil"/>
            </w:tcBorders>
            <w:noWrap/>
            <w:vAlign w:val="center"/>
          </w:tcPr>
          <w:p w14:paraId="31E2B50C" w14:textId="0D1410B3" w:rsidR="00F02203" w:rsidRPr="002F2156" w:rsidRDefault="00F02203" w:rsidP="00F02203">
            <w:pPr>
              <w:rPr>
                <w:rFonts w:ascii="Calibri" w:hAnsi="Calibri" w:cs="Arial"/>
                <w:b/>
                <w:bCs/>
                <w:color w:val="000000"/>
                <w:szCs w:val="2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61485391" w14:textId="77777777" w:rsidR="00F02203" w:rsidRPr="002F2156" w:rsidRDefault="00F02203" w:rsidP="00F02203">
            <w:pPr>
              <w:jc w:val="center"/>
              <w:rPr>
                <w:rFonts w:ascii="Calibri" w:hAnsi="Calibri" w:cs="Calibri"/>
                <w:color w:val="000000"/>
                <w:sz w:val="22"/>
                <w:szCs w:val="22"/>
              </w:rPr>
            </w:pPr>
          </w:p>
        </w:tc>
        <w:tc>
          <w:tcPr>
            <w:tcW w:w="1160" w:type="dxa"/>
            <w:tcBorders>
              <w:top w:val="single" w:sz="4" w:space="0" w:color="auto"/>
              <w:left w:val="nil"/>
              <w:right w:val="nil"/>
            </w:tcBorders>
            <w:noWrap/>
            <w:vAlign w:val="center"/>
          </w:tcPr>
          <w:p w14:paraId="2EBAC315" w14:textId="77777777" w:rsidR="00F02203" w:rsidRPr="002F2156" w:rsidRDefault="00F02203" w:rsidP="00F02203">
            <w:pPr>
              <w:jc w:val="center"/>
              <w:rPr>
                <w:rFonts w:ascii="Calibri" w:hAnsi="Calibri" w:cs="Calibri"/>
                <w:color w:val="000000"/>
                <w:sz w:val="22"/>
                <w:szCs w:val="22"/>
              </w:rPr>
            </w:pPr>
          </w:p>
        </w:tc>
        <w:tc>
          <w:tcPr>
            <w:tcW w:w="1589" w:type="dxa"/>
            <w:tcBorders>
              <w:top w:val="single" w:sz="4" w:space="0" w:color="auto"/>
              <w:left w:val="nil"/>
              <w:right w:val="nil"/>
            </w:tcBorders>
            <w:noWrap/>
            <w:vAlign w:val="center"/>
          </w:tcPr>
          <w:p w14:paraId="4DDADB90" w14:textId="77777777" w:rsidR="00F02203" w:rsidRPr="002F2156" w:rsidRDefault="00F02203" w:rsidP="00F02203">
            <w:pPr>
              <w:jc w:val="center"/>
              <w:rPr>
                <w:rFonts w:ascii="Calibri" w:hAnsi="Calibri" w:cs="Calibri"/>
                <w:color w:val="000000"/>
                <w:sz w:val="22"/>
                <w:szCs w:val="22"/>
              </w:rPr>
            </w:pPr>
          </w:p>
        </w:tc>
        <w:tc>
          <w:tcPr>
            <w:tcW w:w="1171" w:type="dxa"/>
            <w:tcBorders>
              <w:top w:val="single" w:sz="4" w:space="0" w:color="auto"/>
              <w:left w:val="nil"/>
              <w:right w:val="nil"/>
            </w:tcBorders>
            <w:noWrap/>
            <w:vAlign w:val="center"/>
          </w:tcPr>
          <w:p w14:paraId="60260278" w14:textId="77777777" w:rsidR="00F02203" w:rsidRPr="002F2156" w:rsidRDefault="00F02203" w:rsidP="00F02203">
            <w:pPr>
              <w:jc w:val="center"/>
              <w:rPr>
                <w:rFonts w:ascii="Calibri" w:hAnsi="Calibri" w:cs="Calibri"/>
                <w:color w:val="000000"/>
                <w:sz w:val="22"/>
                <w:szCs w:val="22"/>
              </w:rPr>
            </w:pPr>
          </w:p>
        </w:tc>
        <w:tc>
          <w:tcPr>
            <w:tcW w:w="1367" w:type="dxa"/>
            <w:tcBorders>
              <w:top w:val="single" w:sz="4" w:space="0" w:color="auto"/>
              <w:left w:val="nil"/>
              <w:right w:val="nil"/>
            </w:tcBorders>
            <w:noWrap/>
            <w:vAlign w:val="center"/>
          </w:tcPr>
          <w:p w14:paraId="2D39A9A9" w14:textId="77777777" w:rsidR="00F02203" w:rsidRPr="002F2156" w:rsidRDefault="00F02203" w:rsidP="00F02203">
            <w:pPr>
              <w:jc w:val="center"/>
              <w:rPr>
                <w:rFonts w:ascii="Calibri" w:hAnsi="Calibri" w:cs="Calibri"/>
                <w:color w:val="000000"/>
                <w:sz w:val="22"/>
                <w:szCs w:val="22"/>
              </w:rPr>
            </w:pPr>
          </w:p>
        </w:tc>
        <w:tc>
          <w:tcPr>
            <w:tcW w:w="1224" w:type="dxa"/>
            <w:tcBorders>
              <w:top w:val="single" w:sz="4" w:space="0" w:color="auto"/>
              <w:left w:val="nil"/>
              <w:right w:val="nil"/>
            </w:tcBorders>
            <w:noWrap/>
            <w:vAlign w:val="center"/>
          </w:tcPr>
          <w:p w14:paraId="182E79BC" w14:textId="77777777" w:rsidR="00F02203" w:rsidRPr="002F2156" w:rsidRDefault="00F02203" w:rsidP="00F02203">
            <w:pPr>
              <w:jc w:val="center"/>
              <w:rPr>
                <w:rFonts w:ascii="Calibri" w:hAnsi="Calibri" w:cs="Calibri"/>
                <w:color w:val="000000"/>
                <w:sz w:val="22"/>
                <w:szCs w:val="22"/>
              </w:rPr>
            </w:pPr>
          </w:p>
        </w:tc>
      </w:tr>
      <w:tr w:rsidR="00F02203" w:rsidRPr="002F2156" w14:paraId="1A119903" w14:textId="77777777" w:rsidTr="00F02203">
        <w:trPr>
          <w:trHeight w:val="315"/>
          <w:jc w:val="center"/>
        </w:trPr>
        <w:tc>
          <w:tcPr>
            <w:tcW w:w="2859" w:type="dxa"/>
            <w:tcBorders>
              <w:left w:val="nil"/>
              <w:right w:val="nil"/>
            </w:tcBorders>
            <w:noWrap/>
            <w:vAlign w:val="center"/>
          </w:tcPr>
          <w:p w14:paraId="158F5D56" w14:textId="77777777" w:rsidR="00F02203" w:rsidRPr="002F2156" w:rsidRDefault="00F02203" w:rsidP="00784049">
            <w:pPr>
              <w:rPr>
                <w:rFonts w:ascii="Calibri" w:hAnsi="Calibri" w:cs="Arial"/>
                <w:color w:val="000000"/>
                <w:szCs w:val="20"/>
              </w:rPr>
            </w:pPr>
          </w:p>
        </w:tc>
        <w:tc>
          <w:tcPr>
            <w:tcW w:w="1160" w:type="dxa"/>
            <w:tcBorders>
              <w:left w:val="nil"/>
              <w:right w:val="nil"/>
            </w:tcBorders>
            <w:vAlign w:val="center"/>
          </w:tcPr>
          <w:p w14:paraId="37FC730D" w14:textId="77777777" w:rsidR="00F02203" w:rsidRPr="002F2156" w:rsidRDefault="00F02203" w:rsidP="00784049">
            <w:pPr>
              <w:jc w:val="center"/>
              <w:rPr>
                <w:rFonts w:ascii="Calibri" w:hAnsi="Calibri" w:cs="Calibri"/>
                <w:color w:val="000000"/>
                <w:sz w:val="22"/>
                <w:szCs w:val="22"/>
              </w:rPr>
            </w:pPr>
          </w:p>
        </w:tc>
        <w:tc>
          <w:tcPr>
            <w:tcW w:w="1160" w:type="dxa"/>
            <w:tcBorders>
              <w:left w:val="nil"/>
              <w:right w:val="nil"/>
            </w:tcBorders>
            <w:noWrap/>
            <w:vAlign w:val="center"/>
          </w:tcPr>
          <w:p w14:paraId="6AD68626" w14:textId="77777777" w:rsidR="00F02203" w:rsidRPr="002F2156" w:rsidRDefault="00F02203" w:rsidP="00784049">
            <w:pPr>
              <w:jc w:val="center"/>
              <w:rPr>
                <w:rFonts w:ascii="Calibri" w:hAnsi="Calibri" w:cs="Calibri"/>
                <w:color w:val="000000"/>
                <w:sz w:val="22"/>
                <w:szCs w:val="22"/>
              </w:rPr>
            </w:pPr>
          </w:p>
        </w:tc>
        <w:tc>
          <w:tcPr>
            <w:tcW w:w="1589" w:type="dxa"/>
            <w:tcBorders>
              <w:left w:val="nil"/>
              <w:right w:val="nil"/>
            </w:tcBorders>
            <w:noWrap/>
            <w:vAlign w:val="center"/>
          </w:tcPr>
          <w:p w14:paraId="42E54422" w14:textId="77777777" w:rsidR="00F02203" w:rsidRPr="002F2156" w:rsidRDefault="00F02203" w:rsidP="00784049">
            <w:pPr>
              <w:jc w:val="center"/>
              <w:rPr>
                <w:rFonts w:ascii="Calibri" w:hAnsi="Calibri" w:cs="Calibri"/>
                <w:color w:val="000000"/>
                <w:sz w:val="22"/>
                <w:szCs w:val="22"/>
              </w:rPr>
            </w:pPr>
          </w:p>
        </w:tc>
        <w:tc>
          <w:tcPr>
            <w:tcW w:w="1171" w:type="dxa"/>
            <w:tcBorders>
              <w:left w:val="nil"/>
              <w:right w:val="nil"/>
            </w:tcBorders>
            <w:noWrap/>
            <w:vAlign w:val="center"/>
          </w:tcPr>
          <w:p w14:paraId="7073AE94" w14:textId="77777777" w:rsidR="00F02203" w:rsidRPr="002F2156" w:rsidRDefault="00F02203" w:rsidP="00784049">
            <w:pPr>
              <w:jc w:val="center"/>
              <w:rPr>
                <w:rFonts w:ascii="Calibri" w:hAnsi="Calibri" w:cs="Calibri"/>
                <w:color w:val="000000"/>
                <w:sz w:val="22"/>
                <w:szCs w:val="22"/>
              </w:rPr>
            </w:pPr>
          </w:p>
        </w:tc>
        <w:tc>
          <w:tcPr>
            <w:tcW w:w="1367" w:type="dxa"/>
            <w:tcBorders>
              <w:left w:val="nil"/>
              <w:right w:val="nil"/>
            </w:tcBorders>
            <w:noWrap/>
            <w:vAlign w:val="center"/>
          </w:tcPr>
          <w:p w14:paraId="20FD68FE" w14:textId="77777777" w:rsidR="00F02203" w:rsidRPr="002F2156" w:rsidRDefault="00F02203" w:rsidP="00784049">
            <w:pPr>
              <w:jc w:val="center"/>
              <w:rPr>
                <w:rFonts w:ascii="Calibri" w:hAnsi="Calibri" w:cs="Calibri"/>
                <w:color w:val="000000"/>
                <w:sz w:val="22"/>
                <w:szCs w:val="22"/>
              </w:rPr>
            </w:pPr>
          </w:p>
        </w:tc>
        <w:tc>
          <w:tcPr>
            <w:tcW w:w="1224" w:type="dxa"/>
            <w:tcBorders>
              <w:left w:val="nil"/>
              <w:right w:val="nil"/>
            </w:tcBorders>
            <w:noWrap/>
            <w:vAlign w:val="center"/>
          </w:tcPr>
          <w:p w14:paraId="34B18A40" w14:textId="77777777" w:rsidR="00F02203" w:rsidRPr="002F2156" w:rsidRDefault="00F02203" w:rsidP="00784049">
            <w:pPr>
              <w:jc w:val="center"/>
              <w:rPr>
                <w:rFonts w:ascii="Calibri" w:hAnsi="Calibri" w:cs="Calibri"/>
                <w:color w:val="000000"/>
                <w:sz w:val="22"/>
                <w:szCs w:val="22"/>
              </w:rPr>
            </w:pPr>
          </w:p>
        </w:tc>
      </w:tr>
    </w:tbl>
    <w:p w14:paraId="7834DD36" w14:textId="77777777" w:rsidR="007129A1" w:rsidRPr="002F2156" w:rsidRDefault="007129A1" w:rsidP="007129A1"/>
    <w:p w14:paraId="3228B0E1" w14:textId="77777777" w:rsidR="0049255C" w:rsidRPr="002F2156" w:rsidRDefault="0049255C" w:rsidP="007129A1"/>
    <w:p w14:paraId="205BFD9B" w14:textId="77777777" w:rsidR="0049255C" w:rsidRPr="002F2156" w:rsidRDefault="0049255C" w:rsidP="007129A1"/>
    <w:p w14:paraId="612691AA" w14:textId="77777777" w:rsidR="0049255C" w:rsidRPr="002F2156" w:rsidRDefault="0049255C" w:rsidP="007129A1"/>
    <w:p w14:paraId="1A5A40DD" w14:textId="77777777" w:rsidR="0049255C" w:rsidRPr="002F2156" w:rsidRDefault="0049255C" w:rsidP="007129A1"/>
    <w:p w14:paraId="5E38663D" w14:textId="77777777" w:rsidR="0049255C" w:rsidRPr="002F2156" w:rsidRDefault="0049255C" w:rsidP="007129A1"/>
    <w:p w14:paraId="53A2B770" w14:textId="56D825AC" w:rsidR="007129A1" w:rsidRPr="002F2156" w:rsidRDefault="007129A1" w:rsidP="007129A1">
      <w:pPr>
        <w:rPr>
          <w:b/>
          <w:bCs/>
        </w:rPr>
      </w:pPr>
      <w:r w:rsidRPr="002F2156">
        <w:rPr>
          <w:b/>
          <w:bCs/>
        </w:rPr>
        <w:t>ASK Q</w:t>
      </w:r>
      <w:r w:rsidR="00FE2461" w:rsidRPr="002F2156">
        <w:rPr>
          <w:b/>
          <w:bCs/>
        </w:rPr>
        <w:t>5</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1</w:t>
      </w:r>
      <w:r w:rsidRPr="002F2156">
        <w:rPr>
          <w:b/>
          <w:bCs/>
        </w:rPr>
        <w:t xml:space="preserve"> OTHERWISE SKIP</w:t>
      </w:r>
    </w:p>
    <w:p w14:paraId="24641EE1" w14:textId="3D2A161C" w:rsidR="007129A1" w:rsidRPr="002F2156" w:rsidRDefault="007129A1" w:rsidP="007129A1">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3 OPTIONS</w:t>
      </w:r>
    </w:p>
    <w:p w14:paraId="30015363" w14:textId="77777777" w:rsidR="007129A1" w:rsidRPr="002F2156" w:rsidRDefault="007129A1" w:rsidP="007129A1">
      <w:pPr>
        <w:rPr>
          <w:b/>
          <w:bCs/>
        </w:rPr>
      </w:pPr>
    </w:p>
    <w:p w14:paraId="3DE8D8E7" w14:textId="54491A86" w:rsidR="007129A1" w:rsidRPr="002F2156" w:rsidRDefault="007129A1" w:rsidP="00832354">
      <w:pPr>
        <w:pStyle w:val="ListParagraph"/>
        <w:numPr>
          <w:ilvl w:val="0"/>
          <w:numId w:val="8"/>
        </w:numPr>
      </w:pPr>
      <w:bookmarkStart w:id="5" w:name="_Ref201762266"/>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275 kWdc projects (&gt;25-25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the estimated </w:t>
      </w:r>
      <w:bookmarkEnd w:id="5"/>
      <w:r w:rsidR="00B83374" w:rsidRPr="002F2156">
        <w:rPr>
          <w:rFonts w:ascii="Calibri" w:hAnsi="Calibri" w:cs="Calibri"/>
          <w:b/>
          <w:bCs/>
          <w:color w:val="000000"/>
        </w:rPr>
        <w:t>total installed costs?</w:t>
      </w:r>
    </w:p>
    <w:p w14:paraId="28D5EAE3" w14:textId="77777777" w:rsidR="007129A1" w:rsidRPr="002F2156" w:rsidRDefault="007129A1" w:rsidP="007129A1">
      <w:pPr>
        <w:pStyle w:val="ListParagraph"/>
      </w:pPr>
    </w:p>
    <w:p w14:paraId="31A0DF8E" w14:textId="77777777" w:rsidR="007129A1" w:rsidRPr="002F2156" w:rsidRDefault="007129A1" w:rsidP="007129A1"/>
    <w:tbl>
      <w:tblPr>
        <w:tblW w:w="4505" w:type="dxa"/>
        <w:jc w:val="center"/>
        <w:tblLook w:val="04A0" w:firstRow="1" w:lastRow="0" w:firstColumn="1" w:lastColumn="0" w:noHBand="0" w:noVBand="1"/>
      </w:tblPr>
      <w:tblGrid>
        <w:gridCol w:w="2859"/>
        <w:gridCol w:w="1646"/>
      </w:tblGrid>
      <w:tr w:rsidR="007129A1" w:rsidRPr="002F2156" w14:paraId="64DD6B18" w14:textId="77777777" w:rsidTr="00784049">
        <w:trPr>
          <w:trHeight w:val="300"/>
          <w:jc w:val="center"/>
        </w:trPr>
        <w:tc>
          <w:tcPr>
            <w:tcW w:w="2859" w:type="dxa"/>
            <w:tcBorders>
              <w:top w:val="nil"/>
              <w:left w:val="nil"/>
              <w:bottom w:val="nil"/>
              <w:right w:val="nil"/>
            </w:tcBorders>
            <w:noWrap/>
            <w:vAlign w:val="bottom"/>
            <w:hideMark/>
          </w:tcPr>
          <w:p w14:paraId="03AD234E" w14:textId="77777777" w:rsidR="007129A1" w:rsidRPr="002F2156" w:rsidRDefault="007129A1" w:rsidP="00784049">
            <w:pPr>
              <w:rPr>
                <w:rFonts w:ascii="Times New Roman" w:hAnsi="Times New Roman"/>
                <w:sz w:val="20"/>
                <w:szCs w:val="20"/>
              </w:rPr>
            </w:pPr>
          </w:p>
        </w:tc>
        <w:tc>
          <w:tcPr>
            <w:tcW w:w="1646" w:type="dxa"/>
            <w:tcBorders>
              <w:top w:val="nil"/>
              <w:left w:val="nil"/>
              <w:bottom w:val="nil"/>
              <w:right w:val="nil"/>
            </w:tcBorders>
            <w:vAlign w:val="bottom"/>
          </w:tcPr>
          <w:p w14:paraId="24301D36" w14:textId="2E395F05" w:rsidR="007129A1" w:rsidRPr="002F2156" w:rsidRDefault="00492499" w:rsidP="00784049">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per Kilowatt DC)</w:t>
            </w:r>
          </w:p>
        </w:tc>
      </w:tr>
      <w:tr w:rsidR="0049255C" w:rsidRPr="002F2156" w14:paraId="1C7ECE52" w14:textId="77777777" w:rsidTr="00784049">
        <w:trPr>
          <w:trHeight w:val="315"/>
          <w:jc w:val="center"/>
        </w:trPr>
        <w:tc>
          <w:tcPr>
            <w:tcW w:w="2859" w:type="dxa"/>
            <w:tcBorders>
              <w:top w:val="nil"/>
              <w:left w:val="nil"/>
              <w:bottom w:val="single" w:sz="4" w:space="0" w:color="auto"/>
              <w:right w:val="nil"/>
            </w:tcBorders>
            <w:noWrap/>
            <w:vAlign w:val="center"/>
            <w:hideMark/>
          </w:tcPr>
          <w:p w14:paraId="1D6266B1" w14:textId="37B3F2DA"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630A4826" w14:textId="77777777" w:rsidR="0049255C" w:rsidRPr="002F2156" w:rsidRDefault="0049255C" w:rsidP="0049255C">
            <w:pPr>
              <w:jc w:val="center"/>
              <w:rPr>
                <w:rFonts w:ascii="Calibri" w:hAnsi="Calibri" w:cs="Calibri"/>
                <w:color w:val="000000"/>
                <w:sz w:val="22"/>
                <w:szCs w:val="22"/>
              </w:rPr>
            </w:pPr>
          </w:p>
        </w:tc>
      </w:tr>
      <w:tr w:rsidR="0049255C" w:rsidRPr="002F2156" w14:paraId="441E2E02" w14:textId="77777777" w:rsidTr="00784049">
        <w:trPr>
          <w:trHeight w:val="315"/>
          <w:jc w:val="center"/>
        </w:trPr>
        <w:tc>
          <w:tcPr>
            <w:tcW w:w="2859" w:type="dxa"/>
            <w:tcBorders>
              <w:top w:val="nil"/>
              <w:left w:val="nil"/>
              <w:bottom w:val="single" w:sz="4" w:space="0" w:color="auto"/>
              <w:right w:val="nil"/>
            </w:tcBorders>
            <w:noWrap/>
            <w:vAlign w:val="center"/>
            <w:hideMark/>
          </w:tcPr>
          <w:p w14:paraId="47BDE493" w14:textId="60739C00" w:rsidR="0049255C" w:rsidRPr="002F2156" w:rsidRDefault="0049255C" w:rsidP="0049255C">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5AF6AB80" w14:textId="77777777" w:rsidR="0049255C" w:rsidRPr="002F2156" w:rsidRDefault="0049255C" w:rsidP="0049255C">
            <w:pPr>
              <w:jc w:val="center"/>
              <w:rPr>
                <w:rFonts w:ascii="Calibri" w:hAnsi="Calibri" w:cs="Calibri"/>
                <w:color w:val="000000"/>
                <w:sz w:val="22"/>
                <w:szCs w:val="22"/>
              </w:rPr>
            </w:pPr>
          </w:p>
        </w:tc>
      </w:tr>
      <w:tr w:rsidR="0049255C" w:rsidRPr="002F2156" w14:paraId="5FBCDA58" w14:textId="77777777" w:rsidTr="00784049">
        <w:trPr>
          <w:trHeight w:val="315"/>
          <w:jc w:val="center"/>
        </w:trPr>
        <w:tc>
          <w:tcPr>
            <w:tcW w:w="2859" w:type="dxa"/>
            <w:tcBorders>
              <w:top w:val="nil"/>
              <w:left w:val="nil"/>
              <w:bottom w:val="single" w:sz="4" w:space="0" w:color="auto"/>
              <w:right w:val="nil"/>
            </w:tcBorders>
            <w:noWrap/>
            <w:vAlign w:val="center"/>
            <w:hideMark/>
          </w:tcPr>
          <w:p w14:paraId="54D7DAC4" w14:textId="522A21D1" w:rsidR="0049255C" w:rsidRPr="002F2156" w:rsidRDefault="0049255C" w:rsidP="0049255C">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77F07B73" w14:textId="77777777" w:rsidR="0049255C" w:rsidRPr="002F2156" w:rsidRDefault="0049255C" w:rsidP="0049255C">
            <w:pPr>
              <w:jc w:val="center"/>
              <w:rPr>
                <w:rFonts w:ascii="Calibri" w:hAnsi="Calibri" w:cs="Calibri"/>
                <w:color w:val="000000"/>
                <w:sz w:val="22"/>
                <w:szCs w:val="22"/>
              </w:rPr>
            </w:pPr>
          </w:p>
        </w:tc>
      </w:tr>
      <w:tr w:rsidR="0049255C" w:rsidRPr="002F2156" w14:paraId="4F6BC761" w14:textId="77777777" w:rsidTr="00784049">
        <w:trPr>
          <w:trHeight w:val="315"/>
          <w:jc w:val="center"/>
        </w:trPr>
        <w:tc>
          <w:tcPr>
            <w:tcW w:w="2859" w:type="dxa"/>
            <w:tcBorders>
              <w:top w:val="nil"/>
              <w:left w:val="nil"/>
              <w:bottom w:val="single" w:sz="4" w:space="0" w:color="auto"/>
              <w:right w:val="nil"/>
            </w:tcBorders>
            <w:noWrap/>
            <w:vAlign w:val="center"/>
            <w:hideMark/>
          </w:tcPr>
          <w:p w14:paraId="6B114DA3" w14:textId="468147EF" w:rsidR="0049255C" w:rsidRPr="002F2156" w:rsidRDefault="0049255C" w:rsidP="0049255C">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11DC6718" w14:textId="77777777" w:rsidR="0049255C" w:rsidRPr="002F2156" w:rsidRDefault="0049255C" w:rsidP="0049255C">
            <w:pPr>
              <w:jc w:val="center"/>
              <w:rPr>
                <w:rFonts w:ascii="Calibri" w:hAnsi="Calibri" w:cs="Calibri"/>
                <w:color w:val="000000"/>
                <w:sz w:val="22"/>
                <w:szCs w:val="22"/>
              </w:rPr>
            </w:pPr>
          </w:p>
        </w:tc>
      </w:tr>
      <w:tr w:rsidR="0049255C" w:rsidRPr="002F2156" w14:paraId="29008B73" w14:textId="77777777" w:rsidTr="00784049">
        <w:trPr>
          <w:trHeight w:val="315"/>
          <w:jc w:val="center"/>
        </w:trPr>
        <w:tc>
          <w:tcPr>
            <w:tcW w:w="2859" w:type="dxa"/>
            <w:tcBorders>
              <w:top w:val="nil"/>
              <w:left w:val="nil"/>
              <w:bottom w:val="single" w:sz="4" w:space="0" w:color="auto"/>
              <w:right w:val="nil"/>
            </w:tcBorders>
            <w:noWrap/>
            <w:vAlign w:val="center"/>
            <w:hideMark/>
          </w:tcPr>
          <w:p w14:paraId="74CCAEE6" w14:textId="7A8031FD"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6B5EA583" w14:textId="77777777" w:rsidR="0049255C" w:rsidRPr="002F2156" w:rsidRDefault="0049255C" w:rsidP="0049255C">
            <w:pPr>
              <w:jc w:val="center"/>
              <w:rPr>
                <w:rFonts w:ascii="Calibri" w:hAnsi="Calibri" w:cs="Calibri"/>
                <w:color w:val="000000"/>
                <w:sz w:val="22"/>
                <w:szCs w:val="22"/>
              </w:rPr>
            </w:pPr>
          </w:p>
        </w:tc>
      </w:tr>
      <w:tr w:rsidR="0049255C" w:rsidRPr="002F2156" w14:paraId="423F6796" w14:textId="77777777" w:rsidTr="00784049">
        <w:trPr>
          <w:trHeight w:val="315"/>
          <w:jc w:val="center"/>
        </w:trPr>
        <w:tc>
          <w:tcPr>
            <w:tcW w:w="2859" w:type="dxa"/>
            <w:tcBorders>
              <w:top w:val="nil"/>
              <w:left w:val="nil"/>
              <w:bottom w:val="single" w:sz="4" w:space="0" w:color="auto"/>
              <w:right w:val="nil"/>
            </w:tcBorders>
            <w:noWrap/>
            <w:vAlign w:val="center"/>
            <w:hideMark/>
          </w:tcPr>
          <w:p w14:paraId="14F2942B" w14:textId="6ADDDF59"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392B03D9" w14:textId="77777777" w:rsidR="0049255C" w:rsidRPr="002F2156" w:rsidRDefault="0049255C" w:rsidP="0049255C">
            <w:pPr>
              <w:jc w:val="center"/>
              <w:rPr>
                <w:rFonts w:ascii="Calibri" w:hAnsi="Calibri" w:cs="Calibri"/>
                <w:color w:val="000000"/>
                <w:sz w:val="22"/>
                <w:szCs w:val="22"/>
              </w:rPr>
            </w:pPr>
          </w:p>
        </w:tc>
      </w:tr>
      <w:tr w:rsidR="0049255C" w:rsidRPr="002F2156" w14:paraId="561201D7" w14:textId="77777777" w:rsidTr="00784049">
        <w:trPr>
          <w:trHeight w:val="315"/>
          <w:jc w:val="center"/>
        </w:trPr>
        <w:tc>
          <w:tcPr>
            <w:tcW w:w="2859" w:type="dxa"/>
            <w:tcBorders>
              <w:top w:val="nil"/>
              <w:left w:val="nil"/>
              <w:bottom w:val="single" w:sz="4" w:space="0" w:color="auto"/>
              <w:right w:val="nil"/>
            </w:tcBorders>
            <w:noWrap/>
            <w:vAlign w:val="center"/>
            <w:hideMark/>
          </w:tcPr>
          <w:p w14:paraId="1575B179" w14:textId="72FA5257"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5F262979" w14:textId="77777777" w:rsidR="0049255C" w:rsidRPr="002F2156" w:rsidRDefault="0049255C" w:rsidP="0049255C">
            <w:pPr>
              <w:jc w:val="center"/>
              <w:rPr>
                <w:rFonts w:ascii="Calibri" w:hAnsi="Calibri" w:cs="Calibri"/>
                <w:color w:val="000000"/>
                <w:sz w:val="22"/>
                <w:szCs w:val="22"/>
              </w:rPr>
            </w:pPr>
          </w:p>
        </w:tc>
      </w:tr>
      <w:tr w:rsidR="0049255C" w:rsidRPr="002F2156" w14:paraId="02C02902" w14:textId="77777777" w:rsidTr="00784049">
        <w:trPr>
          <w:trHeight w:val="315"/>
          <w:jc w:val="center"/>
        </w:trPr>
        <w:tc>
          <w:tcPr>
            <w:tcW w:w="2859" w:type="dxa"/>
            <w:tcBorders>
              <w:top w:val="nil"/>
              <w:left w:val="nil"/>
              <w:bottom w:val="single" w:sz="4" w:space="0" w:color="auto"/>
              <w:right w:val="nil"/>
            </w:tcBorders>
            <w:noWrap/>
            <w:vAlign w:val="center"/>
            <w:hideMark/>
          </w:tcPr>
          <w:p w14:paraId="0BDD6AC1" w14:textId="10FAC154"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485512D4" w14:textId="77777777" w:rsidR="0049255C" w:rsidRPr="002F2156" w:rsidRDefault="0049255C" w:rsidP="0049255C">
            <w:pPr>
              <w:jc w:val="center"/>
              <w:rPr>
                <w:rFonts w:ascii="Calibri" w:hAnsi="Calibri" w:cs="Calibri"/>
                <w:color w:val="000000"/>
                <w:sz w:val="22"/>
                <w:szCs w:val="22"/>
              </w:rPr>
            </w:pPr>
          </w:p>
        </w:tc>
      </w:tr>
      <w:tr w:rsidR="0049255C" w:rsidRPr="002F2156" w14:paraId="19ED2E89" w14:textId="77777777" w:rsidTr="00784049">
        <w:trPr>
          <w:trHeight w:val="315"/>
          <w:jc w:val="center"/>
        </w:trPr>
        <w:tc>
          <w:tcPr>
            <w:tcW w:w="2859" w:type="dxa"/>
            <w:tcBorders>
              <w:top w:val="nil"/>
              <w:left w:val="nil"/>
              <w:bottom w:val="single" w:sz="4" w:space="0" w:color="auto"/>
              <w:right w:val="nil"/>
            </w:tcBorders>
            <w:noWrap/>
            <w:vAlign w:val="center"/>
          </w:tcPr>
          <w:p w14:paraId="4D47FF08" w14:textId="7ED780FD"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5E0FA9AD" w14:textId="77777777" w:rsidR="0049255C" w:rsidRPr="002F2156" w:rsidRDefault="0049255C" w:rsidP="0049255C">
            <w:pPr>
              <w:jc w:val="center"/>
              <w:rPr>
                <w:rFonts w:ascii="Calibri" w:hAnsi="Calibri" w:cs="Calibri"/>
                <w:color w:val="000000"/>
                <w:sz w:val="22"/>
                <w:szCs w:val="22"/>
              </w:rPr>
            </w:pPr>
          </w:p>
        </w:tc>
      </w:tr>
      <w:tr w:rsidR="0049255C" w:rsidRPr="002F2156" w14:paraId="7BD0239A"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20F1EAF9" w14:textId="3AF17870"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7AF2D748" w14:textId="77777777" w:rsidR="007129A1" w:rsidRPr="002F2156" w:rsidRDefault="007129A1" w:rsidP="007129A1"/>
    <w:p w14:paraId="5139ED9A" w14:textId="77777777" w:rsidR="007129A1" w:rsidRPr="002F2156" w:rsidRDefault="007129A1" w:rsidP="007129A1"/>
    <w:p w14:paraId="71A9ECFF" w14:textId="77777777" w:rsidR="0049255C" w:rsidRPr="002F2156" w:rsidRDefault="0049255C" w:rsidP="007129A1"/>
    <w:p w14:paraId="5841C42A" w14:textId="77777777" w:rsidR="0049255C" w:rsidRPr="002F2156" w:rsidRDefault="0049255C" w:rsidP="007129A1"/>
    <w:p w14:paraId="6043E9F2" w14:textId="77777777" w:rsidR="0049255C" w:rsidRPr="002F2156" w:rsidRDefault="0049255C" w:rsidP="007129A1"/>
    <w:p w14:paraId="5ACABC8D" w14:textId="77777777" w:rsidR="0049255C" w:rsidRPr="002F2156" w:rsidRDefault="0049255C" w:rsidP="007129A1"/>
    <w:p w14:paraId="402C4E3D" w14:textId="77777777" w:rsidR="0049255C" w:rsidRPr="002F2156" w:rsidRDefault="0049255C" w:rsidP="007129A1"/>
    <w:p w14:paraId="7DC1B0D4" w14:textId="77777777" w:rsidR="0049255C" w:rsidRPr="002F2156" w:rsidRDefault="0049255C" w:rsidP="007129A1"/>
    <w:p w14:paraId="28FF1519" w14:textId="77777777" w:rsidR="0049255C" w:rsidRPr="002F2156" w:rsidRDefault="0049255C" w:rsidP="007129A1"/>
    <w:p w14:paraId="0F57408C" w14:textId="77777777" w:rsidR="0049255C" w:rsidRPr="002F2156" w:rsidRDefault="0049255C" w:rsidP="007129A1"/>
    <w:p w14:paraId="2B920EED" w14:textId="77777777" w:rsidR="0049255C" w:rsidRPr="002F2156" w:rsidRDefault="0049255C" w:rsidP="007129A1"/>
    <w:p w14:paraId="21A85CFF" w14:textId="77777777" w:rsidR="0049255C" w:rsidRPr="002F2156" w:rsidRDefault="0049255C" w:rsidP="007129A1"/>
    <w:p w14:paraId="6B28A885" w14:textId="77777777" w:rsidR="0049255C" w:rsidRPr="002F2156" w:rsidRDefault="0049255C" w:rsidP="007129A1"/>
    <w:p w14:paraId="567953FE" w14:textId="77777777" w:rsidR="0049255C" w:rsidRPr="002F2156" w:rsidRDefault="0049255C" w:rsidP="007129A1"/>
    <w:p w14:paraId="72BDD5B5" w14:textId="77777777" w:rsidR="0049255C" w:rsidRPr="002F2156" w:rsidRDefault="0049255C" w:rsidP="007129A1"/>
    <w:p w14:paraId="16A05DB0" w14:textId="77777777" w:rsidR="0049255C" w:rsidRPr="002F2156" w:rsidRDefault="0049255C" w:rsidP="007129A1"/>
    <w:p w14:paraId="4FE3A97E" w14:textId="77777777" w:rsidR="0049255C" w:rsidRPr="002F2156" w:rsidRDefault="0049255C" w:rsidP="007129A1"/>
    <w:p w14:paraId="0E59CB13" w14:textId="77777777" w:rsidR="0049255C" w:rsidRPr="002F2156" w:rsidRDefault="0049255C" w:rsidP="007129A1"/>
    <w:p w14:paraId="365CFDF2" w14:textId="129F0A8A" w:rsidR="007129A1" w:rsidRPr="002F2156" w:rsidRDefault="007129A1" w:rsidP="007129A1">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3 OPTIONS</w:t>
      </w:r>
    </w:p>
    <w:p w14:paraId="2BE9BA66" w14:textId="04543BDF" w:rsidR="00023C15" w:rsidRPr="002F2156" w:rsidRDefault="00023C15" w:rsidP="00023C15">
      <w:pPr>
        <w:rPr>
          <w:b/>
          <w:bCs/>
        </w:rPr>
      </w:pPr>
      <w:r w:rsidRPr="002F2156">
        <w:rPr>
          <w:b/>
          <w:bCs/>
        </w:rPr>
        <w:t>SKIP Q</w:t>
      </w:r>
      <w:r w:rsidR="00FE2461" w:rsidRPr="002F2156">
        <w:rPr>
          <w:b/>
          <w:bCs/>
        </w:rPr>
        <w:t>6</w:t>
      </w:r>
      <w:r w:rsidRPr="002F2156">
        <w:rPr>
          <w:b/>
          <w:bCs/>
        </w:rPr>
        <w:t xml:space="preserve"> IF SD=1</w:t>
      </w:r>
    </w:p>
    <w:p w14:paraId="4F5C8867" w14:textId="77777777" w:rsidR="00023C15" w:rsidRPr="002F2156" w:rsidRDefault="00023C15" w:rsidP="007129A1">
      <w:pPr>
        <w:rPr>
          <w:b/>
          <w:bCs/>
        </w:rPr>
      </w:pPr>
    </w:p>
    <w:p w14:paraId="2886EDF4" w14:textId="77777777" w:rsidR="007129A1" w:rsidRPr="002F2156" w:rsidRDefault="007129A1" w:rsidP="007129A1"/>
    <w:p w14:paraId="5B637697" w14:textId="2A41AFFE" w:rsidR="007129A1" w:rsidRPr="002F2156" w:rsidRDefault="007129A1"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275 kWdc projects (&gt;25-25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492499" w:rsidRPr="002F2156">
        <w:rPr>
          <w:rFonts w:ascii="Calibri" w:hAnsi="Calibri" w:cs="Calibri"/>
          <w:b/>
          <w:bCs/>
          <w:color w:val="000000"/>
        </w:rPr>
        <w:t>Cost per DC Kilowatt</w:t>
      </w:r>
      <w:r w:rsidRPr="002F2156">
        <w:rPr>
          <w:rFonts w:ascii="Calibri" w:hAnsi="Calibri" w:cs="Calibri"/>
          <w:color w:val="000000"/>
        </w:rPr>
        <w:t xml:space="preserve"> that accompany each project type below are accurate, slightly higher (10-20%), somewhat higher (21-50%), or much higher (51% or more) when thinking about </w:t>
      </w:r>
      <w:r w:rsidR="00B83374" w:rsidRPr="002F2156">
        <w:rPr>
          <w:rFonts w:ascii="Calibri" w:hAnsi="Calibri" w:cs="Calibri"/>
          <w:b/>
          <w:bCs/>
          <w:color w:val="000000"/>
        </w:rPr>
        <w:t>total installed costs?</w:t>
      </w:r>
    </w:p>
    <w:p w14:paraId="11C96D9A" w14:textId="77777777" w:rsidR="007129A1" w:rsidRPr="002F2156" w:rsidRDefault="007129A1" w:rsidP="007129A1"/>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7129A1" w:rsidRPr="002F2156" w14:paraId="735B6A1C" w14:textId="77777777" w:rsidTr="00784049">
        <w:trPr>
          <w:trHeight w:val="300"/>
          <w:jc w:val="center"/>
        </w:trPr>
        <w:tc>
          <w:tcPr>
            <w:tcW w:w="2859" w:type="dxa"/>
            <w:tcBorders>
              <w:top w:val="nil"/>
              <w:left w:val="nil"/>
              <w:bottom w:val="nil"/>
              <w:right w:val="nil"/>
            </w:tcBorders>
            <w:noWrap/>
            <w:vAlign w:val="bottom"/>
            <w:hideMark/>
          </w:tcPr>
          <w:p w14:paraId="777E7240" w14:textId="77777777" w:rsidR="007129A1" w:rsidRPr="002F2156" w:rsidRDefault="007129A1" w:rsidP="00784049">
            <w:pPr>
              <w:rPr>
                <w:rFonts w:ascii="Times New Roman" w:hAnsi="Times New Roman"/>
                <w:sz w:val="20"/>
                <w:szCs w:val="20"/>
              </w:rPr>
            </w:pPr>
          </w:p>
        </w:tc>
        <w:tc>
          <w:tcPr>
            <w:tcW w:w="1160" w:type="dxa"/>
            <w:tcBorders>
              <w:top w:val="nil"/>
              <w:left w:val="nil"/>
              <w:bottom w:val="nil"/>
              <w:right w:val="nil"/>
            </w:tcBorders>
            <w:vAlign w:val="bottom"/>
          </w:tcPr>
          <w:p w14:paraId="48F20220"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07486FA7"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00F00DF9"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1454B4B2"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10A4BCBA"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1AE8E30F"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17D79913" w14:textId="77777777" w:rsidTr="00784049">
        <w:trPr>
          <w:trHeight w:val="315"/>
          <w:jc w:val="center"/>
        </w:trPr>
        <w:tc>
          <w:tcPr>
            <w:tcW w:w="2859" w:type="dxa"/>
            <w:tcBorders>
              <w:top w:val="nil"/>
              <w:left w:val="nil"/>
              <w:bottom w:val="single" w:sz="4" w:space="0" w:color="auto"/>
              <w:right w:val="nil"/>
            </w:tcBorders>
            <w:noWrap/>
            <w:vAlign w:val="center"/>
            <w:hideMark/>
          </w:tcPr>
          <w:p w14:paraId="1502AA73" w14:textId="00C40DB1" w:rsidR="0049255C" w:rsidRPr="002F2156" w:rsidRDefault="0049255C" w:rsidP="0049255C">
            <w:pPr>
              <w:rPr>
                <w:rFonts w:ascii="Calibri" w:hAnsi="Calibri" w:cs="Calibri"/>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2251B9C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4518D8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7AFDD7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0CF30F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79713D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9E0959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076DE57" w14:textId="77777777" w:rsidTr="00784049">
        <w:trPr>
          <w:trHeight w:val="315"/>
          <w:jc w:val="center"/>
        </w:trPr>
        <w:tc>
          <w:tcPr>
            <w:tcW w:w="2859" w:type="dxa"/>
            <w:tcBorders>
              <w:top w:val="nil"/>
              <w:left w:val="nil"/>
              <w:bottom w:val="single" w:sz="4" w:space="0" w:color="auto"/>
              <w:right w:val="nil"/>
            </w:tcBorders>
            <w:noWrap/>
            <w:vAlign w:val="center"/>
            <w:hideMark/>
          </w:tcPr>
          <w:p w14:paraId="451831DD" w14:textId="53AA0203"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4C3DBB7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74D5EF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E41971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54EAB1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605974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F8A1C9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ED091CB" w14:textId="77777777" w:rsidTr="00784049">
        <w:trPr>
          <w:trHeight w:val="315"/>
          <w:jc w:val="center"/>
        </w:trPr>
        <w:tc>
          <w:tcPr>
            <w:tcW w:w="2859" w:type="dxa"/>
            <w:tcBorders>
              <w:top w:val="nil"/>
              <w:left w:val="nil"/>
              <w:bottom w:val="single" w:sz="4" w:space="0" w:color="auto"/>
              <w:right w:val="nil"/>
            </w:tcBorders>
            <w:noWrap/>
            <w:vAlign w:val="center"/>
            <w:hideMark/>
          </w:tcPr>
          <w:p w14:paraId="0B3C663B" w14:textId="19EC6E04" w:rsidR="0049255C" w:rsidRPr="002F2156" w:rsidRDefault="0049255C" w:rsidP="0049255C">
            <w:pPr>
              <w:rPr>
                <w:rFonts w:ascii="Calibri" w:hAnsi="Calibri" w:cs="Calibri"/>
                <w:color w:val="000000"/>
              </w:rPr>
            </w:pPr>
            <w:r w:rsidRPr="002F2156">
              <w:rPr>
                <w:rFonts w:ascii="Calibri" w:hAnsi="Calibri" w:cs="Calibri"/>
                <w:b/>
                <w:bCs/>
                <w:color w:val="000000"/>
              </w:rPr>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272AA8D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A9D38C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C97BB8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401FB5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B14159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C8D2BA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DE3EEC2" w14:textId="77777777" w:rsidTr="00784049">
        <w:trPr>
          <w:trHeight w:val="315"/>
          <w:jc w:val="center"/>
        </w:trPr>
        <w:tc>
          <w:tcPr>
            <w:tcW w:w="2859" w:type="dxa"/>
            <w:tcBorders>
              <w:top w:val="nil"/>
              <w:left w:val="nil"/>
              <w:bottom w:val="single" w:sz="4" w:space="0" w:color="auto"/>
              <w:right w:val="nil"/>
            </w:tcBorders>
            <w:noWrap/>
            <w:vAlign w:val="center"/>
            <w:hideMark/>
          </w:tcPr>
          <w:p w14:paraId="7275D057" w14:textId="635BE82A"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2CC6914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8BFBAB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E69DBB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E1FA76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F6691D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CF569A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11BD1A2" w14:textId="77777777" w:rsidTr="00784049">
        <w:trPr>
          <w:trHeight w:val="315"/>
          <w:jc w:val="center"/>
        </w:trPr>
        <w:tc>
          <w:tcPr>
            <w:tcW w:w="2859" w:type="dxa"/>
            <w:tcBorders>
              <w:top w:val="nil"/>
              <w:left w:val="nil"/>
              <w:bottom w:val="single" w:sz="4" w:space="0" w:color="auto"/>
              <w:right w:val="nil"/>
            </w:tcBorders>
            <w:noWrap/>
            <w:vAlign w:val="center"/>
            <w:hideMark/>
          </w:tcPr>
          <w:p w14:paraId="6C4B6B4E" w14:textId="402D5026"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24607F9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50B2E8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903C74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0FFF1E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5EF732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E22336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DF31FE7" w14:textId="77777777" w:rsidTr="00784049">
        <w:trPr>
          <w:trHeight w:val="315"/>
          <w:jc w:val="center"/>
        </w:trPr>
        <w:tc>
          <w:tcPr>
            <w:tcW w:w="2859" w:type="dxa"/>
            <w:tcBorders>
              <w:top w:val="nil"/>
              <w:left w:val="nil"/>
              <w:bottom w:val="single" w:sz="4" w:space="0" w:color="auto"/>
              <w:right w:val="nil"/>
            </w:tcBorders>
            <w:noWrap/>
            <w:vAlign w:val="center"/>
            <w:hideMark/>
          </w:tcPr>
          <w:p w14:paraId="0346296B" w14:textId="3789ED3D"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35AFA11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DC5056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A6CCA1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A91720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8D04DA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A4115E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1C157048" w14:textId="77777777" w:rsidTr="00784049">
        <w:trPr>
          <w:trHeight w:val="315"/>
          <w:jc w:val="center"/>
        </w:trPr>
        <w:tc>
          <w:tcPr>
            <w:tcW w:w="2859" w:type="dxa"/>
            <w:tcBorders>
              <w:top w:val="nil"/>
              <w:left w:val="nil"/>
              <w:bottom w:val="single" w:sz="4" w:space="0" w:color="auto"/>
              <w:right w:val="nil"/>
            </w:tcBorders>
            <w:noWrap/>
            <w:vAlign w:val="center"/>
            <w:hideMark/>
          </w:tcPr>
          <w:p w14:paraId="531BD5F5" w14:textId="74E3109F"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6DEBE73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E118F8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2BB2AF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16D380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60B31A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67C5D5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D152893"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7D812AEE" w14:textId="4721964E"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5F58F62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72E9172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732A283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3355489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69CF239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4A9479E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7E74150" w14:textId="77777777" w:rsidTr="0049255C">
        <w:trPr>
          <w:trHeight w:val="315"/>
          <w:jc w:val="center"/>
        </w:trPr>
        <w:tc>
          <w:tcPr>
            <w:tcW w:w="2859" w:type="dxa"/>
            <w:tcBorders>
              <w:top w:val="single" w:sz="4" w:space="0" w:color="auto"/>
              <w:left w:val="nil"/>
              <w:bottom w:val="single" w:sz="4" w:space="0" w:color="auto"/>
              <w:right w:val="nil"/>
            </w:tcBorders>
            <w:noWrap/>
            <w:vAlign w:val="center"/>
            <w:hideMark/>
          </w:tcPr>
          <w:p w14:paraId="6FC255D5" w14:textId="288201E8" w:rsidR="0049255C" w:rsidRPr="002F2156" w:rsidRDefault="0049255C" w:rsidP="0049255C">
            <w:pPr>
              <w:rPr>
                <w:rFonts w:ascii="Calibri" w:hAnsi="Calibri" w:cs="Calibri"/>
                <w:color w:val="00000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0D63C2B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4730D2F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3719752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66B0B1A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239B8AD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212A1EA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9EA70AE" w14:textId="77777777" w:rsidTr="00784049">
        <w:trPr>
          <w:trHeight w:val="315"/>
          <w:jc w:val="center"/>
        </w:trPr>
        <w:tc>
          <w:tcPr>
            <w:tcW w:w="2859" w:type="dxa"/>
            <w:tcBorders>
              <w:top w:val="single" w:sz="4" w:space="0" w:color="auto"/>
              <w:left w:val="nil"/>
              <w:right w:val="nil"/>
            </w:tcBorders>
            <w:noWrap/>
            <w:vAlign w:val="center"/>
          </w:tcPr>
          <w:p w14:paraId="65F70157" w14:textId="1E8FEC96" w:rsidR="0049255C" w:rsidRPr="002F2156" w:rsidRDefault="0049255C" w:rsidP="0049255C">
            <w:pPr>
              <w:rPr>
                <w:rFonts w:ascii="Calibri" w:hAnsi="Calibri" w:cs="Arial"/>
                <w:color w:val="000000"/>
                <w:szCs w:val="2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4FFB5653" w14:textId="6A787F25"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tcPr>
          <w:p w14:paraId="782B8152" w14:textId="2BB28B94"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tcPr>
          <w:p w14:paraId="380D1875" w14:textId="7BA17E22"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tcPr>
          <w:p w14:paraId="6970091B" w14:textId="7D70E89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tcPr>
          <w:p w14:paraId="0A1A5164" w14:textId="6F97EE00"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tcPr>
          <w:p w14:paraId="2EB1111E" w14:textId="32926DA9"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5801AEFB" w14:textId="77777777" w:rsidR="007129A1" w:rsidRPr="002F2156" w:rsidRDefault="007129A1" w:rsidP="007129A1"/>
    <w:p w14:paraId="458B7809" w14:textId="77777777" w:rsidR="0049255C" w:rsidRPr="002F2156" w:rsidRDefault="0049255C" w:rsidP="007129A1">
      <w:pPr>
        <w:rPr>
          <w:b/>
          <w:bCs/>
        </w:rPr>
      </w:pPr>
    </w:p>
    <w:p w14:paraId="27A2234A" w14:textId="77777777" w:rsidR="0049255C" w:rsidRPr="002F2156" w:rsidRDefault="0049255C" w:rsidP="007129A1">
      <w:pPr>
        <w:rPr>
          <w:b/>
          <w:bCs/>
        </w:rPr>
      </w:pPr>
    </w:p>
    <w:p w14:paraId="6E57849F" w14:textId="77777777" w:rsidR="0049255C" w:rsidRPr="002F2156" w:rsidRDefault="0049255C" w:rsidP="007129A1">
      <w:pPr>
        <w:rPr>
          <w:b/>
          <w:bCs/>
        </w:rPr>
      </w:pPr>
    </w:p>
    <w:p w14:paraId="25A8532D" w14:textId="77777777" w:rsidR="0049255C" w:rsidRPr="002F2156" w:rsidRDefault="0049255C" w:rsidP="007129A1">
      <w:pPr>
        <w:rPr>
          <w:b/>
          <w:bCs/>
        </w:rPr>
      </w:pPr>
    </w:p>
    <w:p w14:paraId="190DB5D5" w14:textId="77777777" w:rsidR="0049255C" w:rsidRPr="002F2156" w:rsidRDefault="0049255C" w:rsidP="007129A1">
      <w:pPr>
        <w:rPr>
          <w:b/>
          <w:bCs/>
        </w:rPr>
      </w:pPr>
    </w:p>
    <w:p w14:paraId="72D5DCB7" w14:textId="77777777" w:rsidR="0049255C" w:rsidRPr="002F2156" w:rsidRDefault="0049255C" w:rsidP="007129A1">
      <w:pPr>
        <w:rPr>
          <w:b/>
          <w:bCs/>
        </w:rPr>
      </w:pPr>
    </w:p>
    <w:p w14:paraId="28B72093" w14:textId="7A6405DA" w:rsidR="007129A1" w:rsidRPr="002F2156" w:rsidRDefault="007129A1" w:rsidP="007129A1">
      <w:pPr>
        <w:rPr>
          <w:b/>
          <w:bCs/>
        </w:rPr>
      </w:pPr>
      <w:r w:rsidRPr="002F2156">
        <w:rPr>
          <w:b/>
          <w:bCs/>
        </w:rPr>
        <w:t>ASK Q</w:t>
      </w:r>
      <w:r w:rsidR="00FE2461" w:rsidRPr="002F2156">
        <w:rPr>
          <w:b/>
          <w:bCs/>
        </w:rPr>
        <w:t>7</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1</w:t>
      </w:r>
      <w:r w:rsidRPr="002F2156">
        <w:rPr>
          <w:b/>
          <w:bCs/>
        </w:rPr>
        <w:t xml:space="preserve"> OTHERWISE SKIP</w:t>
      </w:r>
    </w:p>
    <w:p w14:paraId="146980A5" w14:textId="6A418576" w:rsidR="007129A1" w:rsidRPr="002F2156" w:rsidRDefault="007129A1" w:rsidP="007129A1">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4 OPTIONS</w:t>
      </w:r>
    </w:p>
    <w:p w14:paraId="2E78FA3B" w14:textId="77777777" w:rsidR="007129A1" w:rsidRPr="002F2156" w:rsidRDefault="007129A1" w:rsidP="007129A1">
      <w:pPr>
        <w:rPr>
          <w:b/>
          <w:bCs/>
        </w:rPr>
      </w:pPr>
    </w:p>
    <w:p w14:paraId="72247D6D" w14:textId="7ED1AD3B" w:rsidR="007129A1" w:rsidRPr="002F2156" w:rsidRDefault="007129A1" w:rsidP="00832354">
      <w:pPr>
        <w:pStyle w:val="ListParagraph"/>
        <w:numPr>
          <w:ilvl w:val="0"/>
          <w:numId w:val="8"/>
        </w:numPr>
      </w:pPr>
      <w:bookmarkStart w:id="6" w:name="_Ref201762403"/>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00E070D8" w:rsidRPr="002F2156">
        <w:rPr>
          <w:rFonts w:ascii="Calibri" w:hAnsi="Calibri" w:cs="Calibri"/>
          <w:b/>
          <w:bCs/>
          <w:color w:val="000000"/>
        </w:rPr>
        <w:t>&gt;275-600 kWdc projects (&gt;250-500 kWac)</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the estimated </w:t>
      </w:r>
      <w:bookmarkEnd w:id="6"/>
      <w:r w:rsidR="00B83374" w:rsidRPr="002F2156">
        <w:rPr>
          <w:rFonts w:ascii="Calibri" w:hAnsi="Calibri" w:cs="Calibri"/>
          <w:b/>
          <w:bCs/>
          <w:color w:val="000000"/>
        </w:rPr>
        <w:t>total installed costs?</w:t>
      </w:r>
    </w:p>
    <w:p w14:paraId="7CECB030" w14:textId="77777777" w:rsidR="007129A1" w:rsidRPr="002F2156" w:rsidRDefault="007129A1" w:rsidP="007129A1">
      <w:pPr>
        <w:pStyle w:val="ListParagraph"/>
      </w:pPr>
    </w:p>
    <w:p w14:paraId="1F30095E" w14:textId="77777777" w:rsidR="007129A1" w:rsidRPr="002F2156" w:rsidRDefault="007129A1" w:rsidP="007129A1"/>
    <w:tbl>
      <w:tblPr>
        <w:tblW w:w="4505" w:type="dxa"/>
        <w:jc w:val="center"/>
        <w:tblLook w:val="04A0" w:firstRow="1" w:lastRow="0" w:firstColumn="1" w:lastColumn="0" w:noHBand="0" w:noVBand="1"/>
      </w:tblPr>
      <w:tblGrid>
        <w:gridCol w:w="2859"/>
        <w:gridCol w:w="1646"/>
      </w:tblGrid>
      <w:tr w:rsidR="007129A1" w:rsidRPr="002F2156" w14:paraId="3842EC00" w14:textId="77777777" w:rsidTr="00784049">
        <w:trPr>
          <w:trHeight w:val="300"/>
          <w:jc w:val="center"/>
        </w:trPr>
        <w:tc>
          <w:tcPr>
            <w:tcW w:w="2859" w:type="dxa"/>
            <w:tcBorders>
              <w:top w:val="nil"/>
              <w:left w:val="nil"/>
              <w:bottom w:val="nil"/>
              <w:right w:val="nil"/>
            </w:tcBorders>
            <w:noWrap/>
            <w:vAlign w:val="bottom"/>
            <w:hideMark/>
          </w:tcPr>
          <w:p w14:paraId="10E40C3B" w14:textId="77777777" w:rsidR="007129A1" w:rsidRPr="002F2156" w:rsidRDefault="007129A1" w:rsidP="00784049">
            <w:pPr>
              <w:rPr>
                <w:rFonts w:ascii="Times New Roman" w:hAnsi="Times New Roman"/>
                <w:sz w:val="20"/>
                <w:szCs w:val="20"/>
              </w:rPr>
            </w:pPr>
          </w:p>
        </w:tc>
        <w:tc>
          <w:tcPr>
            <w:tcW w:w="1646" w:type="dxa"/>
            <w:tcBorders>
              <w:top w:val="nil"/>
              <w:left w:val="nil"/>
              <w:bottom w:val="nil"/>
              <w:right w:val="nil"/>
            </w:tcBorders>
            <w:vAlign w:val="bottom"/>
          </w:tcPr>
          <w:p w14:paraId="17B5E5F0" w14:textId="79DE9781" w:rsidR="007129A1" w:rsidRPr="002F2156" w:rsidRDefault="00492499" w:rsidP="00784049">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per Kilowatt DC)</w:t>
            </w:r>
          </w:p>
        </w:tc>
      </w:tr>
      <w:tr w:rsidR="0049255C" w:rsidRPr="002F2156" w14:paraId="7F32A232" w14:textId="77777777" w:rsidTr="00784049">
        <w:trPr>
          <w:trHeight w:val="315"/>
          <w:jc w:val="center"/>
        </w:trPr>
        <w:tc>
          <w:tcPr>
            <w:tcW w:w="2859" w:type="dxa"/>
            <w:tcBorders>
              <w:top w:val="nil"/>
              <w:left w:val="nil"/>
              <w:bottom w:val="single" w:sz="4" w:space="0" w:color="auto"/>
              <w:right w:val="nil"/>
            </w:tcBorders>
            <w:noWrap/>
            <w:vAlign w:val="center"/>
            <w:hideMark/>
          </w:tcPr>
          <w:p w14:paraId="7A647E3C" w14:textId="1CE1C4D5"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7C4BB383" w14:textId="77777777" w:rsidR="0049255C" w:rsidRPr="002F2156" w:rsidRDefault="0049255C" w:rsidP="0049255C">
            <w:pPr>
              <w:jc w:val="center"/>
              <w:rPr>
                <w:rFonts w:ascii="Calibri" w:hAnsi="Calibri" w:cs="Calibri"/>
                <w:color w:val="000000"/>
                <w:sz w:val="22"/>
                <w:szCs w:val="22"/>
              </w:rPr>
            </w:pPr>
          </w:p>
        </w:tc>
      </w:tr>
      <w:tr w:rsidR="0049255C" w:rsidRPr="002F2156" w14:paraId="5567D77B" w14:textId="77777777" w:rsidTr="00784049">
        <w:trPr>
          <w:trHeight w:val="315"/>
          <w:jc w:val="center"/>
        </w:trPr>
        <w:tc>
          <w:tcPr>
            <w:tcW w:w="2859" w:type="dxa"/>
            <w:tcBorders>
              <w:top w:val="nil"/>
              <w:left w:val="nil"/>
              <w:bottom w:val="single" w:sz="4" w:space="0" w:color="auto"/>
              <w:right w:val="nil"/>
            </w:tcBorders>
            <w:noWrap/>
            <w:vAlign w:val="center"/>
            <w:hideMark/>
          </w:tcPr>
          <w:p w14:paraId="548550DF" w14:textId="321E3E1A" w:rsidR="0049255C" w:rsidRPr="002F2156" w:rsidRDefault="0049255C" w:rsidP="0049255C">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197C6CD5" w14:textId="77777777" w:rsidR="0049255C" w:rsidRPr="002F2156" w:rsidRDefault="0049255C" w:rsidP="0049255C">
            <w:pPr>
              <w:jc w:val="center"/>
              <w:rPr>
                <w:rFonts w:ascii="Calibri" w:hAnsi="Calibri" w:cs="Calibri"/>
                <w:color w:val="000000"/>
                <w:sz w:val="22"/>
                <w:szCs w:val="22"/>
              </w:rPr>
            </w:pPr>
          </w:p>
        </w:tc>
      </w:tr>
      <w:tr w:rsidR="0049255C" w:rsidRPr="002F2156" w14:paraId="364680C1" w14:textId="77777777" w:rsidTr="00784049">
        <w:trPr>
          <w:trHeight w:val="315"/>
          <w:jc w:val="center"/>
        </w:trPr>
        <w:tc>
          <w:tcPr>
            <w:tcW w:w="2859" w:type="dxa"/>
            <w:tcBorders>
              <w:top w:val="nil"/>
              <w:left w:val="nil"/>
              <w:bottom w:val="single" w:sz="4" w:space="0" w:color="auto"/>
              <w:right w:val="nil"/>
            </w:tcBorders>
            <w:noWrap/>
            <w:vAlign w:val="center"/>
            <w:hideMark/>
          </w:tcPr>
          <w:p w14:paraId="0BC27B0E" w14:textId="58B6199A" w:rsidR="0049255C" w:rsidRPr="002F2156" w:rsidRDefault="0049255C" w:rsidP="0049255C">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3EF774BE" w14:textId="77777777" w:rsidR="0049255C" w:rsidRPr="002F2156" w:rsidRDefault="0049255C" w:rsidP="0049255C">
            <w:pPr>
              <w:jc w:val="center"/>
              <w:rPr>
                <w:rFonts w:ascii="Calibri" w:hAnsi="Calibri" w:cs="Calibri"/>
                <w:color w:val="000000"/>
                <w:sz w:val="22"/>
                <w:szCs w:val="22"/>
              </w:rPr>
            </w:pPr>
          </w:p>
        </w:tc>
      </w:tr>
      <w:tr w:rsidR="0049255C" w:rsidRPr="002F2156" w14:paraId="79EA90AE" w14:textId="77777777" w:rsidTr="00784049">
        <w:trPr>
          <w:trHeight w:val="315"/>
          <w:jc w:val="center"/>
        </w:trPr>
        <w:tc>
          <w:tcPr>
            <w:tcW w:w="2859" w:type="dxa"/>
            <w:tcBorders>
              <w:top w:val="nil"/>
              <w:left w:val="nil"/>
              <w:bottom w:val="single" w:sz="4" w:space="0" w:color="auto"/>
              <w:right w:val="nil"/>
            </w:tcBorders>
            <w:noWrap/>
            <w:vAlign w:val="center"/>
            <w:hideMark/>
          </w:tcPr>
          <w:p w14:paraId="49C63CE3" w14:textId="0A3691CF" w:rsidR="0049255C" w:rsidRPr="002F2156" w:rsidRDefault="0049255C" w:rsidP="0049255C">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551AA2F6" w14:textId="77777777" w:rsidR="0049255C" w:rsidRPr="002F2156" w:rsidRDefault="0049255C" w:rsidP="0049255C">
            <w:pPr>
              <w:jc w:val="center"/>
              <w:rPr>
                <w:rFonts w:ascii="Calibri" w:hAnsi="Calibri" w:cs="Calibri"/>
                <w:color w:val="000000"/>
                <w:sz w:val="22"/>
                <w:szCs w:val="22"/>
              </w:rPr>
            </w:pPr>
          </w:p>
        </w:tc>
      </w:tr>
      <w:tr w:rsidR="0049255C" w:rsidRPr="002F2156" w14:paraId="0CCF2817" w14:textId="77777777" w:rsidTr="00784049">
        <w:trPr>
          <w:trHeight w:val="315"/>
          <w:jc w:val="center"/>
        </w:trPr>
        <w:tc>
          <w:tcPr>
            <w:tcW w:w="2859" w:type="dxa"/>
            <w:tcBorders>
              <w:top w:val="nil"/>
              <w:left w:val="nil"/>
              <w:bottom w:val="single" w:sz="4" w:space="0" w:color="auto"/>
              <w:right w:val="nil"/>
            </w:tcBorders>
            <w:noWrap/>
            <w:vAlign w:val="center"/>
            <w:hideMark/>
          </w:tcPr>
          <w:p w14:paraId="36BD50D5" w14:textId="73A5165F"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17D2CB55" w14:textId="77777777" w:rsidR="0049255C" w:rsidRPr="002F2156" w:rsidRDefault="0049255C" w:rsidP="0049255C">
            <w:pPr>
              <w:jc w:val="center"/>
              <w:rPr>
                <w:rFonts w:ascii="Calibri" w:hAnsi="Calibri" w:cs="Calibri"/>
                <w:color w:val="000000"/>
                <w:sz w:val="22"/>
                <w:szCs w:val="22"/>
              </w:rPr>
            </w:pPr>
          </w:p>
        </w:tc>
      </w:tr>
      <w:tr w:rsidR="0049255C" w:rsidRPr="002F2156" w14:paraId="7F4EDCB5" w14:textId="77777777" w:rsidTr="00784049">
        <w:trPr>
          <w:trHeight w:val="315"/>
          <w:jc w:val="center"/>
        </w:trPr>
        <w:tc>
          <w:tcPr>
            <w:tcW w:w="2859" w:type="dxa"/>
            <w:tcBorders>
              <w:top w:val="nil"/>
              <w:left w:val="nil"/>
              <w:bottom w:val="single" w:sz="4" w:space="0" w:color="auto"/>
              <w:right w:val="nil"/>
            </w:tcBorders>
            <w:noWrap/>
            <w:vAlign w:val="center"/>
            <w:hideMark/>
          </w:tcPr>
          <w:p w14:paraId="0241B447" w14:textId="14FCC53C"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2DADCAEE" w14:textId="77777777" w:rsidR="0049255C" w:rsidRPr="002F2156" w:rsidRDefault="0049255C" w:rsidP="0049255C">
            <w:pPr>
              <w:jc w:val="center"/>
              <w:rPr>
                <w:rFonts w:ascii="Calibri" w:hAnsi="Calibri" w:cs="Calibri"/>
                <w:color w:val="000000"/>
                <w:sz w:val="22"/>
                <w:szCs w:val="22"/>
              </w:rPr>
            </w:pPr>
          </w:p>
        </w:tc>
      </w:tr>
      <w:tr w:rsidR="0049255C" w:rsidRPr="002F2156" w14:paraId="7C66A573" w14:textId="77777777" w:rsidTr="00784049">
        <w:trPr>
          <w:trHeight w:val="315"/>
          <w:jc w:val="center"/>
        </w:trPr>
        <w:tc>
          <w:tcPr>
            <w:tcW w:w="2859" w:type="dxa"/>
            <w:tcBorders>
              <w:top w:val="nil"/>
              <w:left w:val="nil"/>
              <w:bottom w:val="single" w:sz="4" w:space="0" w:color="auto"/>
              <w:right w:val="nil"/>
            </w:tcBorders>
            <w:noWrap/>
            <w:vAlign w:val="center"/>
            <w:hideMark/>
          </w:tcPr>
          <w:p w14:paraId="0F761134" w14:textId="40034820"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3F7EBEB3" w14:textId="77777777" w:rsidR="0049255C" w:rsidRPr="002F2156" w:rsidRDefault="0049255C" w:rsidP="0049255C">
            <w:pPr>
              <w:jc w:val="center"/>
              <w:rPr>
                <w:rFonts w:ascii="Calibri" w:hAnsi="Calibri" w:cs="Calibri"/>
                <w:color w:val="000000"/>
                <w:sz w:val="22"/>
                <w:szCs w:val="22"/>
              </w:rPr>
            </w:pPr>
          </w:p>
        </w:tc>
      </w:tr>
      <w:tr w:rsidR="0049255C" w:rsidRPr="002F2156" w14:paraId="068CF584" w14:textId="77777777" w:rsidTr="00784049">
        <w:trPr>
          <w:trHeight w:val="315"/>
          <w:jc w:val="center"/>
        </w:trPr>
        <w:tc>
          <w:tcPr>
            <w:tcW w:w="2859" w:type="dxa"/>
            <w:tcBorders>
              <w:top w:val="nil"/>
              <w:left w:val="nil"/>
              <w:bottom w:val="single" w:sz="4" w:space="0" w:color="auto"/>
              <w:right w:val="nil"/>
            </w:tcBorders>
            <w:noWrap/>
            <w:vAlign w:val="center"/>
            <w:hideMark/>
          </w:tcPr>
          <w:p w14:paraId="08E63779" w14:textId="736E1AAC"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02EAD8D4" w14:textId="77777777" w:rsidR="0049255C" w:rsidRPr="002F2156" w:rsidRDefault="0049255C" w:rsidP="0049255C">
            <w:pPr>
              <w:jc w:val="center"/>
              <w:rPr>
                <w:rFonts w:ascii="Calibri" w:hAnsi="Calibri" w:cs="Calibri"/>
                <w:color w:val="000000"/>
                <w:sz w:val="22"/>
                <w:szCs w:val="22"/>
              </w:rPr>
            </w:pPr>
          </w:p>
        </w:tc>
      </w:tr>
      <w:tr w:rsidR="0049255C" w:rsidRPr="002F2156" w14:paraId="449FE69E" w14:textId="77777777" w:rsidTr="00784049">
        <w:trPr>
          <w:trHeight w:val="315"/>
          <w:jc w:val="center"/>
        </w:trPr>
        <w:tc>
          <w:tcPr>
            <w:tcW w:w="2859" w:type="dxa"/>
            <w:tcBorders>
              <w:top w:val="nil"/>
              <w:left w:val="nil"/>
              <w:bottom w:val="single" w:sz="4" w:space="0" w:color="auto"/>
              <w:right w:val="nil"/>
            </w:tcBorders>
            <w:noWrap/>
            <w:vAlign w:val="center"/>
          </w:tcPr>
          <w:p w14:paraId="2CDC7AAE" w14:textId="62021AF0"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215B3F80" w14:textId="77777777" w:rsidR="0049255C" w:rsidRPr="002F2156" w:rsidRDefault="0049255C" w:rsidP="0049255C">
            <w:pPr>
              <w:jc w:val="center"/>
              <w:rPr>
                <w:rFonts w:ascii="Calibri" w:hAnsi="Calibri" w:cs="Calibri"/>
                <w:color w:val="000000"/>
                <w:sz w:val="22"/>
                <w:szCs w:val="22"/>
              </w:rPr>
            </w:pPr>
          </w:p>
        </w:tc>
      </w:tr>
      <w:tr w:rsidR="0049255C" w:rsidRPr="002F2156" w14:paraId="487A3379"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68B37AC8" w14:textId="25908836"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131577EF" w14:textId="77777777" w:rsidR="007129A1" w:rsidRPr="002F2156" w:rsidRDefault="007129A1" w:rsidP="007129A1"/>
    <w:p w14:paraId="361E094D" w14:textId="77777777" w:rsidR="0049255C" w:rsidRPr="002F2156" w:rsidRDefault="0049255C" w:rsidP="007129A1"/>
    <w:p w14:paraId="712819EC" w14:textId="77777777" w:rsidR="0049255C" w:rsidRPr="002F2156" w:rsidRDefault="0049255C" w:rsidP="007129A1"/>
    <w:p w14:paraId="4483E74C" w14:textId="77777777" w:rsidR="0049255C" w:rsidRPr="002F2156" w:rsidRDefault="0049255C" w:rsidP="007129A1"/>
    <w:p w14:paraId="0F38966E" w14:textId="77777777" w:rsidR="0049255C" w:rsidRPr="002F2156" w:rsidRDefault="0049255C" w:rsidP="007129A1"/>
    <w:p w14:paraId="700DFA23" w14:textId="77777777" w:rsidR="0049255C" w:rsidRPr="002F2156" w:rsidRDefault="0049255C" w:rsidP="007129A1"/>
    <w:p w14:paraId="78CC3653" w14:textId="77777777" w:rsidR="0049255C" w:rsidRPr="002F2156" w:rsidRDefault="0049255C" w:rsidP="007129A1"/>
    <w:p w14:paraId="1EA2BC9A" w14:textId="77777777" w:rsidR="0049255C" w:rsidRPr="002F2156" w:rsidRDefault="0049255C" w:rsidP="007129A1"/>
    <w:p w14:paraId="3D9C8361" w14:textId="77777777" w:rsidR="0049255C" w:rsidRPr="002F2156" w:rsidRDefault="0049255C" w:rsidP="007129A1"/>
    <w:p w14:paraId="2F9EF3CF" w14:textId="77777777" w:rsidR="0049255C" w:rsidRPr="002F2156" w:rsidRDefault="0049255C" w:rsidP="007129A1"/>
    <w:p w14:paraId="03F665B8" w14:textId="77777777" w:rsidR="0049255C" w:rsidRPr="002F2156" w:rsidRDefault="0049255C" w:rsidP="007129A1"/>
    <w:p w14:paraId="52899D72" w14:textId="77777777" w:rsidR="0049255C" w:rsidRPr="002F2156" w:rsidRDefault="0049255C" w:rsidP="007129A1"/>
    <w:p w14:paraId="6F2F3540" w14:textId="77777777" w:rsidR="0049255C" w:rsidRPr="002F2156" w:rsidRDefault="0049255C" w:rsidP="007129A1"/>
    <w:p w14:paraId="7B93070B" w14:textId="77777777" w:rsidR="0049255C" w:rsidRPr="002F2156" w:rsidRDefault="0049255C" w:rsidP="007129A1"/>
    <w:p w14:paraId="6616C0B6" w14:textId="77777777" w:rsidR="0049255C" w:rsidRPr="002F2156" w:rsidRDefault="0049255C" w:rsidP="007129A1"/>
    <w:p w14:paraId="261D3093" w14:textId="77777777" w:rsidR="0049255C" w:rsidRPr="002F2156" w:rsidRDefault="0049255C" w:rsidP="007129A1"/>
    <w:p w14:paraId="6CEA300C" w14:textId="77777777" w:rsidR="0049255C" w:rsidRPr="002F2156" w:rsidRDefault="0049255C" w:rsidP="007129A1"/>
    <w:p w14:paraId="39A6D089" w14:textId="77777777" w:rsidR="007129A1" w:rsidRPr="002F2156" w:rsidRDefault="007129A1" w:rsidP="007129A1"/>
    <w:p w14:paraId="4F9AE0E6" w14:textId="6EA9F713" w:rsidR="007129A1" w:rsidRPr="002F2156" w:rsidRDefault="007129A1" w:rsidP="007129A1">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w:t>
      </w:r>
      <w:r w:rsidR="00E070D8" w:rsidRPr="002F2156">
        <w:rPr>
          <w:b/>
          <w:bCs/>
        </w:rPr>
        <w:t>4</w:t>
      </w:r>
      <w:r w:rsidRPr="002F2156">
        <w:rPr>
          <w:b/>
          <w:bCs/>
        </w:rPr>
        <w:t xml:space="preserve"> OPTIONS</w:t>
      </w:r>
    </w:p>
    <w:p w14:paraId="07FD7AA1" w14:textId="3BD37748" w:rsidR="00023C15" w:rsidRPr="002F2156" w:rsidRDefault="00023C15" w:rsidP="00023C15">
      <w:pPr>
        <w:rPr>
          <w:b/>
          <w:bCs/>
        </w:rPr>
      </w:pPr>
      <w:r w:rsidRPr="002F2156">
        <w:rPr>
          <w:b/>
          <w:bCs/>
        </w:rPr>
        <w:t>SKIP Q</w:t>
      </w:r>
      <w:r w:rsidR="00FE2461" w:rsidRPr="002F2156">
        <w:rPr>
          <w:b/>
          <w:bCs/>
        </w:rPr>
        <w:t>8</w:t>
      </w:r>
      <w:r w:rsidRPr="002F2156">
        <w:rPr>
          <w:b/>
          <w:bCs/>
        </w:rPr>
        <w:t xml:space="preserve"> IF SD=1</w:t>
      </w:r>
    </w:p>
    <w:p w14:paraId="6FFAEA5A" w14:textId="77777777" w:rsidR="00023C15" w:rsidRPr="002F2156" w:rsidRDefault="00023C15" w:rsidP="007129A1">
      <w:pPr>
        <w:rPr>
          <w:b/>
          <w:bCs/>
        </w:rPr>
      </w:pPr>
    </w:p>
    <w:p w14:paraId="03B2BC30" w14:textId="77777777" w:rsidR="007129A1" w:rsidRPr="002F2156" w:rsidRDefault="007129A1" w:rsidP="007129A1"/>
    <w:p w14:paraId="7AEA2EBD" w14:textId="4362E923" w:rsidR="007129A1" w:rsidRPr="002F2156" w:rsidRDefault="007129A1"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00E070D8" w:rsidRPr="002F2156">
        <w:rPr>
          <w:rFonts w:ascii="Calibri" w:hAnsi="Calibri" w:cs="Calibri"/>
          <w:b/>
          <w:bCs/>
          <w:color w:val="000000"/>
        </w:rPr>
        <w:t>&gt;275-600 kWdc projects (&gt;250-500 kWac)</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492499" w:rsidRPr="002F2156">
        <w:rPr>
          <w:rFonts w:ascii="Calibri" w:hAnsi="Calibri" w:cs="Calibri"/>
          <w:b/>
          <w:bCs/>
          <w:color w:val="000000"/>
        </w:rPr>
        <w:t>Cost per DC Kilowatt</w:t>
      </w:r>
      <w:r w:rsidRPr="002F2156">
        <w:rPr>
          <w:rFonts w:ascii="Calibri" w:hAnsi="Calibri" w:cs="Calibri"/>
          <w:color w:val="000000"/>
        </w:rPr>
        <w:t xml:space="preserve"> that accompany each project type below are accurate, slightly higher (10-20%), somewhat higher (21-50%), or much higher (51% or more) when thinking about </w:t>
      </w:r>
      <w:r w:rsidR="00B83374" w:rsidRPr="002F2156">
        <w:rPr>
          <w:rFonts w:ascii="Calibri" w:hAnsi="Calibri" w:cs="Calibri"/>
          <w:b/>
          <w:bCs/>
          <w:color w:val="000000"/>
        </w:rPr>
        <w:t>total installed costs?</w:t>
      </w:r>
    </w:p>
    <w:p w14:paraId="050FF66F" w14:textId="77777777" w:rsidR="007129A1" w:rsidRPr="002F2156" w:rsidRDefault="007129A1" w:rsidP="007129A1"/>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7129A1" w:rsidRPr="002F2156" w14:paraId="5E3AAA25" w14:textId="77777777" w:rsidTr="00784049">
        <w:trPr>
          <w:trHeight w:val="300"/>
          <w:jc w:val="center"/>
        </w:trPr>
        <w:tc>
          <w:tcPr>
            <w:tcW w:w="2859" w:type="dxa"/>
            <w:tcBorders>
              <w:top w:val="nil"/>
              <w:left w:val="nil"/>
              <w:bottom w:val="nil"/>
              <w:right w:val="nil"/>
            </w:tcBorders>
            <w:noWrap/>
            <w:vAlign w:val="bottom"/>
            <w:hideMark/>
          </w:tcPr>
          <w:p w14:paraId="506DB7D8" w14:textId="77777777" w:rsidR="007129A1" w:rsidRPr="002F2156" w:rsidRDefault="007129A1" w:rsidP="00784049">
            <w:pPr>
              <w:rPr>
                <w:rFonts w:ascii="Times New Roman" w:hAnsi="Times New Roman"/>
                <w:sz w:val="20"/>
                <w:szCs w:val="20"/>
              </w:rPr>
            </w:pPr>
          </w:p>
        </w:tc>
        <w:tc>
          <w:tcPr>
            <w:tcW w:w="1160" w:type="dxa"/>
            <w:tcBorders>
              <w:top w:val="nil"/>
              <w:left w:val="nil"/>
              <w:bottom w:val="nil"/>
              <w:right w:val="nil"/>
            </w:tcBorders>
            <w:vAlign w:val="bottom"/>
          </w:tcPr>
          <w:p w14:paraId="1C32CA2A"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638267ED"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1CD9D18E"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6B4901FC"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6ADE12BC"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6481AF9B" w14:textId="77777777" w:rsidR="007129A1" w:rsidRPr="002F2156" w:rsidRDefault="007129A1"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32AFDB3D" w14:textId="77777777" w:rsidTr="00784049">
        <w:trPr>
          <w:trHeight w:val="315"/>
          <w:jc w:val="center"/>
        </w:trPr>
        <w:tc>
          <w:tcPr>
            <w:tcW w:w="2859" w:type="dxa"/>
            <w:tcBorders>
              <w:top w:val="nil"/>
              <w:left w:val="nil"/>
              <w:bottom w:val="single" w:sz="4" w:space="0" w:color="auto"/>
              <w:right w:val="nil"/>
            </w:tcBorders>
            <w:noWrap/>
            <w:vAlign w:val="center"/>
            <w:hideMark/>
          </w:tcPr>
          <w:p w14:paraId="0B9E294F" w14:textId="2B85CC7B" w:rsidR="0049255C" w:rsidRPr="002F2156" w:rsidRDefault="0049255C" w:rsidP="0049255C">
            <w:pPr>
              <w:rPr>
                <w:rFonts w:ascii="Calibri" w:hAnsi="Calibri" w:cs="Calibri"/>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4DA3635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026B77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858B57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E370F7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158412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1C7A27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4E179DC8" w14:textId="77777777" w:rsidTr="00784049">
        <w:trPr>
          <w:trHeight w:val="315"/>
          <w:jc w:val="center"/>
        </w:trPr>
        <w:tc>
          <w:tcPr>
            <w:tcW w:w="2859" w:type="dxa"/>
            <w:tcBorders>
              <w:top w:val="nil"/>
              <w:left w:val="nil"/>
              <w:bottom w:val="single" w:sz="4" w:space="0" w:color="auto"/>
              <w:right w:val="nil"/>
            </w:tcBorders>
            <w:noWrap/>
            <w:vAlign w:val="center"/>
            <w:hideMark/>
          </w:tcPr>
          <w:p w14:paraId="1F7A7540" w14:textId="40532BD0"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37F0D3A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CF5228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33AAC5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CF1BBB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0BBA4A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9A8DC4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82DE994" w14:textId="77777777" w:rsidTr="00784049">
        <w:trPr>
          <w:trHeight w:val="315"/>
          <w:jc w:val="center"/>
        </w:trPr>
        <w:tc>
          <w:tcPr>
            <w:tcW w:w="2859" w:type="dxa"/>
            <w:tcBorders>
              <w:top w:val="nil"/>
              <w:left w:val="nil"/>
              <w:bottom w:val="single" w:sz="4" w:space="0" w:color="auto"/>
              <w:right w:val="nil"/>
            </w:tcBorders>
            <w:noWrap/>
            <w:vAlign w:val="center"/>
            <w:hideMark/>
          </w:tcPr>
          <w:p w14:paraId="7B0CE382" w14:textId="7CF596D7" w:rsidR="0049255C" w:rsidRPr="002F2156" w:rsidRDefault="0049255C" w:rsidP="0049255C">
            <w:pPr>
              <w:rPr>
                <w:rFonts w:ascii="Calibri" w:hAnsi="Calibri" w:cs="Calibri"/>
                <w:color w:val="000000"/>
              </w:rPr>
            </w:pPr>
            <w:r w:rsidRPr="002F2156">
              <w:rPr>
                <w:rFonts w:ascii="Calibri" w:hAnsi="Calibri" w:cs="Calibri"/>
                <w:b/>
                <w:bCs/>
                <w:color w:val="000000"/>
              </w:rPr>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3880FAF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728E8F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77E22A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D0408C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ED0B4C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7B3CF8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F187803" w14:textId="77777777" w:rsidTr="00784049">
        <w:trPr>
          <w:trHeight w:val="315"/>
          <w:jc w:val="center"/>
        </w:trPr>
        <w:tc>
          <w:tcPr>
            <w:tcW w:w="2859" w:type="dxa"/>
            <w:tcBorders>
              <w:top w:val="nil"/>
              <w:left w:val="nil"/>
              <w:bottom w:val="single" w:sz="4" w:space="0" w:color="auto"/>
              <w:right w:val="nil"/>
            </w:tcBorders>
            <w:noWrap/>
            <w:vAlign w:val="center"/>
            <w:hideMark/>
          </w:tcPr>
          <w:p w14:paraId="0466A3B1" w14:textId="078C24B2"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70A2775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3CA489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24F6AA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BBB391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8894E6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692216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37CADB1" w14:textId="77777777" w:rsidTr="00784049">
        <w:trPr>
          <w:trHeight w:val="315"/>
          <w:jc w:val="center"/>
        </w:trPr>
        <w:tc>
          <w:tcPr>
            <w:tcW w:w="2859" w:type="dxa"/>
            <w:tcBorders>
              <w:top w:val="nil"/>
              <w:left w:val="nil"/>
              <w:bottom w:val="single" w:sz="4" w:space="0" w:color="auto"/>
              <w:right w:val="nil"/>
            </w:tcBorders>
            <w:noWrap/>
            <w:vAlign w:val="center"/>
            <w:hideMark/>
          </w:tcPr>
          <w:p w14:paraId="58C0CDC6" w14:textId="0DE675A7"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77A3181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6E0318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1D8D59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68701F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463EB4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844D3C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9C65ADC" w14:textId="77777777" w:rsidTr="00784049">
        <w:trPr>
          <w:trHeight w:val="315"/>
          <w:jc w:val="center"/>
        </w:trPr>
        <w:tc>
          <w:tcPr>
            <w:tcW w:w="2859" w:type="dxa"/>
            <w:tcBorders>
              <w:top w:val="nil"/>
              <w:left w:val="nil"/>
              <w:bottom w:val="single" w:sz="4" w:space="0" w:color="auto"/>
              <w:right w:val="nil"/>
            </w:tcBorders>
            <w:noWrap/>
            <w:vAlign w:val="center"/>
            <w:hideMark/>
          </w:tcPr>
          <w:p w14:paraId="01202E94" w14:textId="6C9E7620"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4AA79DF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B64AB8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016582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4419E4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461BAC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44803C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BB6E968" w14:textId="77777777" w:rsidTr="00784049">
        <w:trPr>
          <w:trHeight w:val="315"/>
          <w:jc w:val="center"/>
        </w:trPr>
        <w:tc>
          <w:tcPr>
            <w:tcW w:w="2859" w:type="dxa"/>
            <w:tcBorders>
              <w:top w:val="nil"/>
              <w:left w:val="nil"/>
              <w:bottom w:val="single" w:sz="4" w:space="0" w:color="auto"/>
              <w:right w:val="nil"/>
            </w:tcBorders>
            <w:noWrap/>
            <w:vAlign w:val="center"/>
            <w:hideMark/>
          </w:tcPr>
          <w:p w14:paraId="29989B24" w14:textId="62BB8DDE"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5E84792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B2905D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FD2E5A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8C1D10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E7CAF5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05F867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1DD6A5E4"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63253AFC" w14:textId="03E2BA40"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2654B5A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1ACAAFC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6CC6176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067D519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10AEFE8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2466FBC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EBD1B15" w14:textId="77777777" w:rsidTr="00784049">
        <w:trPr>
          <w:trHeight w:val="315"/>
          <w:jc w:val="center"/>
        </w:trPr>
        <w:tc>
          <w:tcPr>
            <w:tcW w:w="2859" w:type="dxa"/>
            <w:tcBorders>
              <w:top w:val="single" w:sz="4" w:space="0" w:color="auto"/>
              <w:left w:val="nil"/>
              <w:bottom w:val="single" w:sz="4" w:space="0" w:color="auto"/>
              <w:right w:val="nil"/>
            </w:tcBorders>
            <w:noWrap/>
            <w:vAlign w:val="center"/>
          </w:tcPr>
          <w:p w14:paraId="407ABDA9" w14:textId="2C0FC952" w:rsidR="0049255C" w:rsidRPr="002F2156" w:rsidRDefault="0049255C" w:rsidP="0049255C">
            <w:pPr>
              <w:rPr>
                <w:rFonts w:ascii="Calibri" w:hAnsi="Calibri" w:cs="Arial"/>
                <w:color w:val="000000"/>
                <w:szCs w:val="2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3FCACA18" w14:textId="5C8BAAAA"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tcPr>
          <w:p w14:paraId="61B7E26B" w14:textId="751F11EC"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tcPr>
          <w:p w14:paraId="66760BB2" w14:textId="43FF869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tcPr>
          <w:p w14:paraId="59AB89EC" w14:textId="3CDB3270"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tcPr>
          <w:p w14:paraId="24D70FE8" w14:textId="402AB586"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tcPr>
          <w:p w14:paraId="698A03B5" w14:textId="4182B06B"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276FC79" w14:textId="77777777" w:rsidTr="00784049">
        <w:trPr>
          <w:trHeight w:val="315"/>
          <w:jc w:val="center"/>
        </w:trPr>
        <w:tc>
          <w:tcPr>
            <w:tcW w:w="2859" w:type="dxa"/>
            <w:tcBorders>
              <w:top w:val="single" w:sz="4" w:space="0" w:color="auto"/>
              <w:left w:val="nil"/>
              <w:right w:val="nil"/>
            </w:tcBorders>
            <w:noWrap/>
            <w:vAlign w:val="center"/>
            <w:hideMark/>
          </w:tcPr>
          <w:p w14:paraId="4EA6DB11" w14:textId="63C70B3B" w:rsidR="0049255C" w:rsidRPr="002F2156" w:rsidRDefault="0049255C" w:rsidP="0049255C">
            <w:pPr>
              <w:rPr>
                <w:rFonts w:ascii="Calibri" w:hAnsi="Calibri" w:cs="Calibri"/>
                <w:color w:val="00000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722F00B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103AD7F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3C7B681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6555C40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264F044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40651F8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6EA41B45" w14:textId="77777777" w:rsidR="007129A1" w:rsidRPr="002F2156" w:rsidRDefault="007129A1" w:rsidP="00E070D8"/>
    <w:p w14:paraId="790D9B86" w14:textId="77777777" w:rsidR="00E070D8" w:rsidRPr="002F2156" w:rsidRDefault="00E070D8" w:rsidP="00E070D8">
      <w:pPr>
        <w:rPr>
          <w:b/>
          <w:bCs/>
        </w:rPr>
      </w:pPr>
    </w:p>
    <w:p w14:paraId="1B822444" w14:textId="77777777" w:rsidR="00E070D8" w:rsidRPr="002F2156" w:rsidRDefault="00E070D8" w:rsidP="00E070D8">
      <w:pPr>
        <w:rPr>
          <w:b/>
          <w:bCs/>
        </w:rPr>
      </w:pPr>
    </w:p>
    <w:p w14:paraId="798D83FC" w14:textId="77777777" w:rsidR="0049255C" w:rsidRPr="002F2156" w:rsidRDefault="0049255C" w:rsidP="00E070D8">
      <w:pPr>
        <w:rPr>
          <w:b/>
          <w:bCs/>
        </w:rPr>
      </w:pPr>
    </w:p>
    <w:p w14:paraId="2B4E35B6" w14:textId="77777777" w:rsidR="0049255C" w:rsidRPr="002F2156" w:rsidRDefault="0049255C" w:rsidP="00E070D8">
      <w:pPr>
        <w:rPr>
          <w:b/>
          <w:bCs/>
        </w:rPr>
      </w:pPr>
    </w:p>
    <w:p w14:paraId="31443E17" w14:textId="77777777" w:rsidR="0049255C" w:rsidRPr="002F2156" w:rsidRDefault="0049255C" w:rsidP="00E070D8">
      <w:pPr>
        <w:rPr>
          <w:b/>
          <w:bCs/>
        </w:rPr>
      </w:pPr>
    </w:p>
    <w:p w14:paraId="29EE0484" w14:textId="77777777" w:rsidR="0049255C" w:rsidRPr="002F2156" w:rsidRDefault="0049255C" w:rsidP="00E070D8">
      <w:pPr>
        <w:rPr>
          <w:b/>
          <w:bCs/>
        </w:rPr>
      </w:pPr>
    </w:p>
    <w:p w14:paraId="65327BC7" w14:textId="097893BC" w:rsidR="00E070D8" w:rsidRPr="002F2156" w:rsidRDefault="00E070D8" w:rsidP="00E070D8">
      <w:pPr>
        <w:rPr>
          <w:b/>
          <w:bCs/>
        </w:rPr>
      </w:pPr>
      <w:r w:rsidRPr="002F2156">
        <w:rPr>
          <w:b/>
          <w:bCs/>
        </w:rPr>
        <w:t>ASK Q</w:t>
      </w:r>
      <w:r w:rsidR="00FE2461" w:rsidRPr="002F2156">
        <w:rPr>
          <w:b/>
          <w:bCs/>
        </w:rPr>
        <w:t>9</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1</w:t>
      </w:r>
      <w:r w:rsidRPr="002F2156">
        <w:rPr>
          <w:b/>
          <w:bCs/>
        </w:rPr>
        <w:t xml:space="preserve"> OTHERWISE SKIP</w:t>
      </w:r>
    </w:p>
    <w:p w14:paraId="5CC37DE6" w14:textId="71C84246"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5 OPTIONS</w:t>
      </w:r>
    </w:p>
    <w:p w14:paraId="52C1BD04" w14:textId="77777777" w:rsidR="00E070D8" w:rsidRPr="002F2156" w:rsidRDefault="00E070D8" w:rsidP="00E070D8">
      <w:pPr>
        <w:rPr>
          <w:b/>
          <w:bCs/>
        </w:rPr>
      </w:pPr>
    </w:p>
    <w:p w14:paraId="6D7D21D6" w14:textId="6255CFFA" w:rsidR="00E070D8" w:rsidRPr="002F2156" w:rsidRDefault="00E070D8" w:rsidP="00832354">
      <w:pPr>
        <w:pStyle w:val="ListParagraph"/>
        <w:numPr>
          <w:ilvl w:val="0"/>
          <w:numId w:val="8"/>
        </w:numPr>
      </w:pPr>
      <w:bookmarkStart w:id="7" w:name="_Ref201762491"/>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600 kW-1.2 MWdc projects (&gt;500 kW-1.0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the estimated </w:t>
      </w:r>
      <w:bookmarkEnd w:id="7"/>
      <w:r w:rsidR="00B83374" w:rsidRPr="002F2156">
        <w:rPr>
          <w:rFonts w:ascii="Calibri" w:hAnsi="Calibri" w:cs="Calibri"/>
          <w:b/>
          <w:bCs/>
          <w:color w:val="000000"/>
        </w:rPr>
        <w:t>total installed costs?</w:t>
      </w:r>
    </w:p>
    <w:p w14:paraId="7487F158" w14:textId="77777777" w:rsidR="00E070D8" w:rsidRPr="002F2156" w:rsidRDefault="00E070D8" w:rsidP="00E070D8">
      <w:pPr>
        <w:pStyle w:val="ListParagraph"/>
      </w:pPr>
    </w:p>
    <w:p w14:paraId="1E42BEAC" w14:textId="77777777" w:rsidR="00E070D8" w:rsidRPr="002F2156" w:rsidRDefault="00E070D8" w:rsidP="00E070D8"/>
    <w:tbl>
      <w:tblPr>
        <w:tblW w:w="4505" w:type="dxa"/>
        <w:jc w:val="center"/>
        <w:tblLook w:val="04A0" w:firstRow="1" w:lastRow="0" w:firstColumn="1" w:lastColumn="0" w:noHBand="0" w:noVBand="1"/>
      </w:tblPr>
      <w:tblGrid>
        <w:gridCol w:w="2859"/>
        <w:gridCol w:w="1646"/>
      </w:tblGrid>
      <w:tr w:rsidR="00E070D8" w:rsidRPr="002F2156" w14:paraId="3CC5FB68" w14:textId="77777777" w:rsidTr="00784049">
        <w:trPr>
          <w:trHeight w:val="300"/>
          <w:jc w:val="center"/>
        </w:trPr>
        <w:tc>
          <w:tcPr>
            <w:tcW w:w="2859" w:type="dxa"/>
            <w:tcBorders>
              <w:top w:val="nil"/>
              <w:left w:val="nil"/>
              <w:bottom w:val="nil"/>
              <w:right w:val="nil"/>
            </w:tcBorders>
            <w:noWrap/>
            <w:vAlign w:val="bottom"/>
            <w:hideMark/>
          </w:tcPr>
          <w:p w14:paraId="01999026" w14:textId="77777777" w:rsidR="00E070D8" w:rsidRPr="002F2156" w:rsidRDefault="00E070D8" w:rsidP="00784049">
            <w:pPr>
              <w:rPr>
                <w:rFonts w:ascii="Times New Roman" w:hAnsi="Times New Roman"/>
                <w:sz w:val="20"/>
                <w:szCs w:val="20"/>
              </w:rPr>
            </w:pPr>
          </w:p>
        </w:tc>
        <w:tc>
          <w:tcPr>
            <w:tcW w:w="1646" w:type="dxa"/>
            <w:tcBorders>
              <w:top w:val="nil"/>
              <w:left w:val="nil"/>
              <w:bottom w:val="nil"/>
              <w:right w:val="nil"/>
            </w:tcBorders>
            <w:vAlign w:val="bottom"/>
          </w:tcPr>
          <w:p w14:paraId="7B3BB61A" w14:textId="6E8106F4" w:rsidR="00E070D8" w:rsidRPr="002F2156" w:rsidRDefault="00492499" w:rsidP="00784049">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per Kilowatt DC)</w:t>
            </w:r>
          </w:p>
        </w:tc>
      </w:tr>
      <w:tr w:rsidR="0049255C" w:rsidRPr="002F2156" w14:paraId="5C8EA497" w14:textId="77777777" w:rsidTr="00784049">
        <w:trPr>
          <w:trHeight w:val="315"/>
          <w:jc w:val="center"/>
        </w:trPr>
        <w:tc>
          <w:tcPr>
            <w:tcW w:w="2859" w:type="dxa"/>
            <w:tcBorders>
              <w:top w:val="nil"/>
              <w:left w:val="nil"/>
              <w:bottom w:val="single" w:sz="4" w:space="0" w:color="auto"/>
              <w:right w:val="nil"/>
            </w:tcBorders>
            <w:noWrap/>
            <w:vAlign w:val="center"/>
            <w:hideMark/>
          </w:tcPr>
          <w:p w14:paraId="124AA2D2" w14:textId="0A47413E"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54550431" w14:textId="77777777" w:rsidR="0049255C" w:rsidRPr="002F2156" w:rsidRDefault="0049255C" w:rsidP="0049255C">
            <w:pPr>
              <w:jc w:val="center"/>
              <w:rPr>
                <w:rFonts w:ascii="Calibri" w:hAnsi="Calibri" w:cs="Calibri"/>
                <w:color w:val="000000"/>
                <w:sz w:val="22"/>
                <w:szCs w:val="22"/>
              </w:rPr>
            </w:pPr>
          </w:p>
        </w:tc>
      </w:tr>
      <w:tr w:rsidR="0049255C" w:rsidRPr="002F2156" w14:paraId="1E5E34F8" w14:textId="77777777" w:rsidTr="00784049">
        <w:trPr>
          <w:trHeight w:val="315"/>
          <w:jc w:val="center"/>
        </w:trPr>
        <w:tc>
          <w:tcPr>
            <w:tcW w:w="2859" w:type="dxa"/>
            <w:tcBorders>
              <w:top w:val="nil"/>
              <w:left w:val="nil"/>
              <w:bottom w:val="single" w:sz="4" w:space="0" w:color="auto"/>
              <w:right w:val="nil"/>
            </w:tcBorders>
            <w:noWrap/>
            <w:vAlign w:val="center"/>
            <w:hideMark/>
          </w:tcPr>
          <w:p w14:paraId="674D180F" w14:textId="625F58A7" w:rsidR="0049255C" w:rsidRPr="002F2156" w:rsidRDefault="0049255C" w:rsidP="0049255C">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13A0E42C" w14:textId="77777777" w:rsidR="0049255C" w:rsidRPr="002F2156" w:rsidRDefault="0049255C" w:rsidP="0049255C">
            <w:pPr>
              <w:jc w:val="center"/>
              <w:rPr>
                <w:rFonts w:ascii="Calibri" w:hAnsi="Calibri" w:cs="Calibri"/>
                <w:color w:val="000000"/>
                <w:sz w:val="22"/>
                <w:szCs w:val="22"/>
              </w:rPr>
            </w:pPr>
          </w:p>
        </w:tc>
      </w:tr>
      <w:tr w:rsidR="0049255C" w:rsidRPr="002F2156" w14:paraId="1F67F31A" w14:textId="77777777" w:rsidTr="00784049">
        <w:trPr>
          <w:trHeight w:val="315"/>
          <w:jc w:val="center"/>
        </w:trPr>
        <w:tc>
          <w:tcPr>
            <w:tcW w:w="2859" w:type="dxa"/>
            <w:tcBorders>
              <w:top w:val="nil"/>
              <w:left w:val="nil"/>
              <w:bottom w:val="single" w:sz="4" w:space="0" w:color="auto"/>
              <w:right w:val="nil"/>
            </w:tcBorders>
            <w:noWrap/>
            <w:vAlign w:val="center"/>
            <w:hideMark/>
          </w:tcPr>
          <w:p w14:paraId="1F22BE6D" w14:textId="61D9AF2C" w:rsidR="0049255C" w:rsidRPr="002F2156" w:rsidRDefault="0049255C" w:rsidP="0049255C">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12F01525" w14:textId="77777777" w:rsidR="0049255C" w:rsidRPr="002F2156" w:rsidRDefault="0049255C" w:rsidP="0049255C">
            <w:pPr>
              <w:jc w:val="center"/>
              <w:rPr>
                <w:rFonts w:ascii="Calibri" w:hAnsi="Calibri" w:cs="Calibri"/>
                <w:color w:val="000000"/>
                <w:sz w:val="22"/>
                <w:szCs w:val="22"/>
              </w:rPr>
            </w:pPr>
          </w:p>
        </w:tc>
      </w:tr>
      <w:tr w:rsidR="0049255C" w:rsidRPr="002F2156" w14:paraId="7925672C" w14:textId="77777777" w:rsidTr="00784049">
        <w:trPr>
          <w:trHeight w:val="315"/>
          <w:jc w:val="center"/>
        </w:trPr>
        <w:tc>
          <w:tcPr>
            <w:tcW w:w="2859" w:type="dxa"/>
            <w:tcBorders>
              <w:top w:val="nil"/>
              <w:left w:val="nil"/>
              <w:bottom w:val="single" w:sz="4" w:space="0" w:color="auto"/>
              <w:right w:val="nil"/>
            </w:tcBorders>
            <w:noWrap/>
            <w:vAlign w:val="center"/>
            <w:hideMark/>
          </w:tcPr>
          <w:p w14:paraId="71E5EAEF" w14:textId="6ECF67F1" w:rsidR="0049255C" w:rsidRPr="002F2156" w:rsidRDefault="0049255C" w:rsidP="0049255C">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1C72BF66" w14:textId="77777777" w:rsidR="0049255C" w:rsidRPr="002F2156" w:rsidRDefault="0049255C" w:rsidP="0049255C">
            <w:pPr>
              <w:jc w:val="center"/>
              <w:rPr>
                <w:rFonts w:ascii="Calibri" w:hAnsi="Calibri" w:cs="Calibri"/>
                <w:color w:val="000000"/>
                <w:sz w:val="22"/>
                <w:szCs w:val="22"/>
              </w:rPr>
            </w:pPr>
          </w:p>
        </w:tc>
      </w:tr>
      <w:tr w:rsidR="0049255C" w:rsidRPr="002F2156" w14:paraId="540A4DF0" w14:textId="77777777" w:rsidTr="00784049">
        <w:trPr>
          <w:trHeight w:val="315"/>
          <w:jc w:val="center"/>
        </w:trPr>
        <w:tc>
          <w:tcPr>
            <w:tcW w:w="2859" w:type="dxa"/>
            <w:tcBorders>
              <w:top w:val="nil"/>
              <w:left w:val="nil"/>
              <w:bottom w:val="single" w:sz="4" w:space="0" w:color="auto"/>
              <w:right w:val="nil"/>
            </w:tcBorders>
            <w:noWrap/>
            <w:vAlign w:val="center"/>
            <w:hideMark/>
          </w:tcPr>
          <w:p w14:paraId="2AF3E8E3" w14:textId="3F3225DC"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6A3A2780" w14:textId="77777777" w:rsidR="0049255C" w:rsidRPr="002F2156" w:rsidRDefault="0049255C" w:rsidP="0049255C">
            <w:pPr>
              <w:jc w:val="center"/>
              <w:rPr>
                <w:rFonts w:ascii="Calibri" w:hAnsi="Calibri" w:cs="Calibri"/>
                <w:color w:val="000000"/>
                <w:sz w:val="22"/>
                <w:szCs w:val="22"/>
              </w:rPr>
            </w:pPr>
          </w:p>
        </w:tc>
      </w:tr>
      <w:tr w:rsidR="0049255C" w:rsidRPr="002F2156" w14:paraId="6A046C47" w14:textId="77777777" w:rsidTr="00784049">
        <w:trPr>
          <w:trHeight w:val="315"/>
          <w:jc w:val="center"/>
        </w:trPr>
        <w:tc>
          <w:tcPr>
            <w:tcW w:w="2859" w:type="dxa"/>
            <w:tcBorders>
              <w:top w:val="nil"/>
              <w:left w:val="nil"/>
              <w:bottom w:val="single" w:sz="4" w:space="0" w:color="auto"/>
              <w:right w:val="nil"/>
            </w:tcBorders>
            <w:noWrap/>
            <w:vAlign w:val="center"/>
            <w:hideMark/>
          </w:tcPr>
          <w:p w14:paraId="2A5CD45E" w14:textId="077F1944"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464BEE5E" w14:textId="77777777" w:rsidR="0049255C" w:rsidRPr="002F2156" w:rsidRDefault="0049255C" w:rsidP="0049255C">
            <w:pPr>
              <w:jc w:val="center"/>
              <w:rPr>
                <w:rFonts w:ascii="Calibri" w:hAnsi="Calibri" w:cs="Calibri"/>
                <w:color w:val="000000"/>
                <w:sz w:val="22"/>
                <w:szCs w:val="22"/>
              </w:rPr>
            </w:pPr>
          </w:p>
        </w:tc>
      </w:tr>
      <w:tr w:rsidR="0049255C" w:rsidRPr="002F2156" w14:paraId="58823293" w14:textId="77777777" w:rsidTr="00784049">
        <w:trPr>
          <w:trHeight w:val="315"/>
          <w:jc w:val="center"/>
        </w:trPr>
        <w:tc>
          <w:tcPr>
            <w:tcW w:w="2859" w:type="dxa"/>
            <w:tcBorders>
              <w:top w:val="nil"/>
              <w:left w:val="nil"/>
              <w:bottom w:val="single" w:sz="4" w:space="0" w:color="auto"/>
              <w:right w:val="nil"/>
            </w:tcBorders>
            <w:noWrap/>
            <w:vAlign w:val="center"/>
            <w:hideMark/>
          </w:tcPr>
          <w:p w14:paraId="46BAE1B8" w14:textId="356E3A0B"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0A722856" w14:textId="77777777" w:rsidR="0049255C" w:rsidRPr="002F2156" w:rsidRDefault="0049255C" w:rsidP="0049255C">
            <w:pPr>
              <w:jc w:val="center"/>
              <w:rPr>
                <w:rFonts w:ascii="Calibri" w:hAnsi="Calibri" w:cs="Calibri"/>
                <w:color w:val="000000"/>
                <w:sz w:val="22"/>
                <w:szCs w:val="22"/>
              </w:rPr>
            </w:pPr>
          </w:p>
        </w:tc>
      </w:tr>
      <w:tr w:rsidR="0049255C" w:rsidRPr="002F2156" w14:paraId="145E9AEE" w14:textId="77777777" w:rsidTr="00784049">
        <w:trPr>
          <w:trHeight w:val="315"/>
          <w:jc w:val="center"/>
        </w:trPr>
        <w:tc>
          <w:tcPr>
            <w:tcW w:w="2859" w:type="dxa"/>
            <w:tcBorders>
              <w:top w:val="nil"/>
              <w:left w:val="nil"/>
              <w:bottom w:val="single" w:sz="4" w:space="0" w:color="auto"/>
              <w:right w:val="nil"/>
            </w:tcBorders>
            <w:noWrap/>
            <w:vAlign w:val="center"/>
            <w:hideMark/>
          </w:tcPr>
          <w:p w14:paraId="15DB083F" w14:textId="30BB3F8A"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0ED8205F" w14:textId="77777777" w:rsidR="0049255C" w:rsidRPr="002F2156" w:rsidRDefault="0049255C" w:rsidP="0049255C">
            <w:pPr>
              <w:jc w:val="center"/>
              <w:rPr>
                <w:rFonts w:ascii="Calibri" w:hAnsi="Calibri" w:cs="Calibri"/>
                <w:color w:val="000000"/>
                <w:sz w:val="22"/>
                <w:szCs w:val="22"/>
              </w:rPr>
            </w:pPr>
          </w:p>
        </w:tc>
      </w:tr>
      <w:tr w:rsidR="0049255C" w:rsidRPr="002F2156" w14:paraId="6D4B5C07" w14:textId="77777777" w:rsidTr="00784049">
        <w:trPr>
          <w:trHeight w:val="315"/>
          <w:jc w:val="center"/>
        </w:trPr>
        <w:tc>
          <w:tcPr>
            <w:tcW w:w="2859" w:type="dxa"/>
            <w:tcBorders>
              <w:top w:val="nil"/>
              <w:left w:val="nil"/>
              <w:bottom w:val="single" w:sz="4" w:space="0" w:color="auto"/>
              <w:right w:val="nil"/>
            </w:tcBorders>
            <w:noWrap/>
            <w:vAlign w:val="center"/>
          </w:tcPr>
          <w:p w14:paraId="68EA67BF" w14:textId="1A814C41"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039B063F" w14:textId="77777777" w:rsidR="0049255C" w:rsidRPr="002F2156" w:rsidRDefault="0049255C" w:rsidP="0049255C">
            <w:pPr>
              <w:jc w:val="center"/>
              <w:rPr>
                <w:rFonts w:ascii="Calibri" w:hAnsi="Calibri" w:cs="Calibri"/>
                <w:color w:val="000000"/>
                <w:sz w:val="22"/>
                <w:szCs w:val="22"/>
              </w:rPr>
            </w:pPr>
          </w:p>
        </w:tc>
      </w:tr>
      <w:tr w:rsidR="0049255C" w:rsidRPr="002F2156" w14:paraId="674CC78E"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0C6A5BB4" w14:textId="416CC835"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07907126" w14:textId="77777777" w:rsidR="00E070D8" w:rsidRPr="002F2156" w:rsidRDefault="00E070D8" w:rsidP="00E070D8"/>
    <w:p w14:paraId="4B517B1F" w14:textId="77777777" w:rsidR="00E070D8" w:rsidRPr="002F2156" w:rsidRDefault="00E070D8" w:rsidP="00E070D8"/>
    <w:p w14:paraId="6C10C590" w14:textId="77777777" w:rsidR="0049255C" w:rsidRPr="002F2156" w:rsidRDefault="0049255C" w:rsidP="00E070D8"/>
    <w:p w14:paraId="4CCE5B83" w14:textId="77777777" w:rsidR="0049255C" w:rsidRPr="002F2156" w:rsidRDefault="0049255C" w:rsidP="00E070D8"/>
    <w:p w14:paraId="5526C6B5" w14:textId="77777777" w:rsidR="0049255C" w:rsidRPr="002F2156" w:rsidRDefault="0049255C" w:rsidP="00E070D8"/>
    <w:p w14:paraId="208E7DBE" w14:textId="77777777" w:rsidR="0049255C" w:rsidRPr="002F2156" w:rsidRDefault="0049255C" w:rsidP="00E070D8"/>
    <w:p w14:paraId="1C7DED63" w14:textId="77777777" w:rsidR="0049255C" w:rsidRPr="002F2156" w:rsidRDefault="0049255C" w:rsidP="00E070D8"/>
    <w:p w14:paraId="377A1620" w14:textId="77777777" w:rsidR="0049255C" w:rsidRPr="002F2156" w:rsidRDefault="0049255C" w:rsidP="00E070D8"/>
    <w:p w14:paraId="27C05931" w14:textId="77777777" w:rsidR="0049255C" w:rsidRPr="002F2156" w:rsidRDefault="0049255C" w:rsidP="00E070D8"/>
    <w:p w14:paraId="0D7F4A25" w14:textId="77777777" w:rsidR="0049255C" w:rsidRPr="002F2156" w:rsidRDefault="0049255C" w:rsidP="00E070D8"/>
    <w:p w14:paraId="6E9A88E9" w14:textId="77777777" w:rsidR="0049255C" w:rsidRPr="002F2156" w:rsidRDefault="0049255C" w:rsidP="00E070D8"/>
    <w:p w14:paraId="7D5EC88A" w14:textId="77777777" w:rsidR="0049255C" w:rsidRPr="002F2156" w:rsidRDefault="0049255C" w:rsidP="00E070D8"/>
    <w:p w14:paraId="16B01967" w14:textId="77777777" w:rsidR="0049255C" w:rsidRPr="002F2156" w:rsidRDefault="0049255C" w:rsidP="00E070D8"/>
    <w:p w14:paraId="1EB59521" w14:textId="77777777" w:rsidR="0049255C" w:rsidRPr="002F2156" w:rsidRDefault="0049255C" w:rsidP="00E070D8"/>
    <w:p w14:paraId="6678CAD0" w14:textId="77777777" w:rsidR="0049255C" w:rsidRPr="002F2156" w:rsidRDefault="0049255C" w:rsidP="00E070D8"/>
    <w:p w14:paraId="5E5183BD" w14:textId="77777777" w:rsidR="0049255C" w:rsidRPr="002F2156" w:rsidRDefault="0049255C" w:rsidP="00E070D8"/>
    <w:p w14:paraId="110B77E1" w14:textId="77777777" w:rsidR="0049255C" w:rsidRPr="002F2156" w:rsidRDefault="0049255C" w:rsidP="00E070D8"/>
    <w:p w14:paraId="00A3DE2C" w14:textId="77777777" w:rsidR="0049255C" w:rsidRPr="002F2156" w:rsidRDefault="0049255C" w:rsidP="00E070D8"/>
    <w:p w14:paraId="0FED3692" w14:textId="2AA3735D"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5 OPTIONS</w:t>
      </w:r>
    </w:p>
    <w:p w14:paraId="09655E52" w14:textId="036B12A4" w:rsidR="00023C15" w:rsidRPr="002F2156" w:rsidRDefault="00023C15" w:rsidP="00023C15">
      <w:pPr>
        <w:rPr>
          <w:b/>
          <w:bCs/>
        </w:rPr>
      </w:pPr>
      <w:r w:rsidRPr="002F2156">
        <w:rPr>
          <w:b/>
          <w:bCs/>
        </w:rPr>
        <w:t>SKIP Q1</w:t>
      </w:r>
      <w:r w:rsidR="00FE2461" w:rsidRPr="002F2156">
        <w:rPr>
          <w:b/>
          <w:bCs/>
        </w:rPr>
        <w:t>0</w:t>
      </w:r>
      <w:r w:rsidRPr="002F2156">
        <w:rPr>
          <w:b/>
          <w:bCs/>
        </w:rPr>
        <w:t xml:space="preserve"> IF SD=1</w:t>
      </w:r>
    </w:p>
    <w:p w14:paraId="607F296F" w14:textId="77777777" w:rsidR="00023C15" w:rsidRPr="002F2156" w:rsidRDefault="00023C15" w:rsidP="00E070D8">
      <w:pPr>
        <w:rPr>
          <w:b/>
          <w:bCs/>
        </w:rPr>
      </w:pPr>
    </w:p>
    <w:p w14:paraId="1A533E82" w14:textId="77777777" w:rsidR="00E070D8" w:rsidRPr="002F2156" w:rsidRDefault="00E070D8" w:rsidP="00E070D8"/>
    <w:p w14:paraId="0691AEF0" w14:textId="64B3B09C" w:rsidR="00E070D8" w:rsidRPr="002F2156" w:rsidRDefault="00E070D8"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600 kW-1.2 MWdc projects (&gt;500 kW-1.0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492499" w:rsidRPr="002F2156">
        <w:rPr>
          <w:rFonts w:ascii="Calibri" w:hAnsi="Calibri" w:cs="Calibri"/>
          <w:b/>
          <w:bCs/>
          <w:color w:val="000000"/>
        </w:rPr>
        <w:t>Cost per DC Kilowatt</w:t>
      </w:r>
      <w:r w:rsidRPr="002F2156">
        <w:rPr>
          <w:rFonts w:ascii="Calibri" w:hAnsi="Calibri" w:cs="Calibri"/>
          <w:color w:val="000000"/>
        </w:rPr>
        <w:t xml:space="preserve"> that accompany each project type below are accurate, slightly higher (10-20%), somewhat higher (21-50%), or much higher (51% or more) when thinking about </w:t>
      </w:r>
      <w:r w:rsidR="00B83374" w:rsidRPr="002F2156">
        <w:rPr>
          <w:rFonts w:ascii="Calibri" w:hAnsi="Calibri" w:cs="Calibri"/>
          <w:b/>
          <w:bCs/>
          <w:color w:val="000000"/>
        </w:rPr>
        <w:t>total installed costs?</w:t>
      </w:r>
    </w:p>
    <w:p w14:paraId="1DF0D906" w14:textId="77777777" w:rsidR="00E070D8" w:rsidRPr="002F2156" w:rsidRDefault="00E070D8" w:rsidP="00E070D8"/>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E070D8" w:rsidRPr="002F2156" w14:paraId="7F7A403C" w14:textId="77777777" w:rsidTr="00784049">
        <w:trPr>
          <w:trHeight w:val="300"/>
          <w:jc w:val="center"/>
        </w:trPr>
        <w:tc>
          <w:tcPr>
            <w:tcW w:w="2859" w:type="dxa"/>
            <w:tcBorders>
              <w:top w:val="nil"/>
              <w:left w:val="nil"/>
              <w:bottom w:val="nil"/>
              <w:right w:val="nil"/>
            </w:tcBorders>
            <w:noWrap/>
            <w:vAlign w:val="bottom"/>
            <w:hideMark/>
          </w:tcPr>
          <w:p w14:paraId="3BC2789F" w14:textId="77777777" w:rsidR="00E070D8" w:rsidRPr="002F2156" w:rsidRDefault="00E070D8" w:rsidP="00784049">
            <w:pPr>
              <w:rPr>
                <w:rFonts w:ascii="Times New Roman" w:hAnsi="Times New Roman"/>
                <w:sz w:val="20"/>
                <w:szCs w:val="20"/>
              </w:rPr>
            </w:pPr>
          </w:p>
        </w:tc>
        <w:tc>
          <w:tcPr>
            <w:tcW w:w="1160" w:type="dxa"/>
            <w:tcBorders>
              <w:top w:val="nil"/>
              <w:left w:val="nil"/>
              <w:bottom w:val="nil"/>
              <w:right w:val="nil"/>
            </w:tcBorders>
            <w:vAlign w:val="bottom"/>
          </w:tcPr>
          <w:p w14:paraId="2E9A4381"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6F1C7A3C"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328A4FDA"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7F262200"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74F368F6"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390E9516"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46FC8A7B" w14:textId="77777777" w:rsidTr="00784049">
        <w:trPr>
          <w:trHeight w:val="315"/>
          <w:jc w:val="center"/>
        </w:trPr>
        <w:tc>
          <w:tcPr>
            <w:tcW w:w="2859" w:type="dxa"/>
            <w:tcBorders>
              <w:top w:val="nil"/>
              <w:left w:val="nil"/>
              <w:bottom w:val="single" w:sz="4" w:space="0" w:color="auto"/>
              <w:right w:val="nil"/>
            </w:tcBorders>
            <w:noWrap/>
            <w:vAlign w:val="center"/>
            <w:hideMark/>
          </w:tcPr>
          <w:p w14:paraId="0FFF366F" w14:textId="6918C3B1" w:rsidR="0049255C" w:rsidRPr="002F2156" w:rsidRDefault="0049255C" w:rsidP="0049255C">
            <w:pPr>
              <w:rPr>
                <w:rFonts w:ascii="Calibri" w:hAnsi="Calibri" w:cs="Calibri"/>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4CD804E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64033A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80AA0E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ACB94D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F19A43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5BCCC7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1CD1E505" w14:textId="77777777" w:rsidTr="00784049">
        <w:trPr>
          <w:trHeight w:val="315"/>
          <w:jc w:val="center"/>
        </w:trPr>
        <w:tc>
          <w:tcPr>
            <w:tcW w:w="2859" w:type="dxa"/>
            <w:tcBorders>
              <w:top w:val="nil"/>
              <w:left w:val="nil"/>
              <w:bottom w:val="single" w:sz="4" w:space="0" w:color="auto"/>
              <w:right w:val="nil"/>
            </w:tcBorders>
            <w:noWrap/>
            <w:vAlign w:val="center"/>
            <w:hideMark/>
          </w:tcPr>
          <w:p w14:paraId="615972B0" w14:textId="1E85FE06"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3F91BA4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4A3342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415265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A6BE35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7FC77D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B8F202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38C3706" w14:textId="77777777" w:rsidTr="00784049">
        <w:trPr>
          <w:trHeight w:val="315"/>
          <w:jc w:val="center"/>
        </w:trPr>
        <w:tc>
          <w:tcPr>
            <w:tcW w:w="2859" w:type="dxa"/>
            <w:tcBorders>
              <w:top w:val="nil"/>
              <w:left w:val="nil"/>
              <w:bottom w:val="single" w:sz="4" w:space="0" w:color="auto"/>
              <w:right w:val="nil"/>
            </w:tcBorders>
            <w:noWrap/>
            <w:vAlign w:val="center"/>
            <w:hideMark/>
          </w:tcPr>
          <w:p w14:paraId="3B4BAAA9" w14:textId="59A98026" w:rsidR="0049255C" w:rsidRPr="002F2156" w:rsidRDefault="0049255C" w:rsidP="0049255C">
            <w:pPr>
              <w:rPr>
                <w:rFonts w:ascii="Calibri" w:hAnsi="Calibri" w:cs="Calibri"/>
                <w:color w:val="000000"/>
              </w:rPr>
            </w:pPr>
            <w:r w:rsidRPr="002F2156">
              <w:rPr>
                <w:rFonts w:ascii="Calibri" w:hAnsi="Calibri" w:cs="Calibri"/>
                <w:b/>
                <w:bCs/>
                <w:color w:val="000000"/>
              </w:rPr>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60DEF7E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4DA137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D29AA4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2771F4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EF8597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88DD0B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48BCE67F" w14:textId="77777777" w:rsidTr="00784049">
        <w:trPr>
          <w:trHeight w:val="315"/>
          <w:jc w:val="center"/>
        </w:trPr>
        <w:tc>
          <w:tcPr>
            <w:tcW w:w="2859" w:type="dxa"/>
            <w:tcBorders>
              <w:top w:val="nil"/>
              <w:left w:val="nil"/>
              <w:bottom w:val="single" w:sz="4" w:space="0" w:color="auto"/>
              <w:right w:val="nil"/>
            </w:tcBorders>
            <w:noWrap/>
            <w:vAlign w:val="center"/>
            <w:hideMark/>
          </w:tcPr>
          <w:p w14:paraId="5527AC68" w14:textId="3F1E9C51"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6E0DF9B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9316C1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80DB34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0A4B39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989A1A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00B9E1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1C074A0" w14:textId="77777777" w:rsidTr="00784049">
        <w:trPr>
          <w:trHeight w:val="315"/>
          <w:jc w:val="center"/>
        </w:trPr>
        <w:tc>
          <w:tcPr>
            <w:tcW w:w="2859" w:type="dxa"/>
            <w:tcBorders>
              <w:top w:val="nil"/>
              <w:left w:val="nil"/>
              <w:bottom w:val="single" w:sz="4" w:space="0" w:color="auto"/>
              <w:right w:val="nil"/>
            </w:tcBorders>
            <w:noWrap/>
            <w:vAlign w:val="center"/>
            <w:hideMark/>
          </w:tcPr>
          <w:p w14:paraId="11E35F92" w14:textId="323B866A"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5AD617D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25C741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FDF1F1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DB811F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996FAF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025B5E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4B3575E6" w14:textId="77777777" w:rsidTr="00784049">
        <w:trPr>
          <w:trHeight w:val="315"/>
          <w:jc w:val="center"/>
        </w:trPr>
        <w:tc>
          <w:tcPr>
            <w:tcW w:w="2859" w:type="dxa"/>
            <w:tcBorders>
              <w:top w:val="nil"/>
              <w:left w:val="nil"/>
              <w:bottom w:val="single" w:sz="4" w:space="0" w:color="auto"/>
              <w:right w:val="nil"/>
            </w:tcBorders>
            <w:noWrap/>
            <w:vAlign w:val="center"/>
            <w:hideMark/>
          </w:tcPr>
          <w:p w14:paraId="5F46F4D1" w14:textId="13C97944"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402AD5D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65A396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E58E2E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305CAD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043EE9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92568E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47CC4A15" w14:textId="77777777" w:rsidTr="00784049">
        <w:trPr>
          <w:trHeight w:val="315"/>
          <w:jc w:val="center"/>
        </w:trPr>
        <w:tc>
          <w:tcPr>
            <w:tcW w:w="2859" w:type="dxa"/>
            <w:tcBorders>
              <w:top w:val="nil"/>
              <w:left w:val="nil"/>
              <w:bottom w:val="single" w:sz="4" w:space="0" w:color="auto"/>
              <w:right w:val="nil"/>
            </w:tcBorders>
            <w:noWrap/>
            <w:vAlign w:val="center"/>
            <w:hideMark/>
          </w:tcPr>
          <w:p w14:paraId="5CF8E38D" w14:textId="6A92DF69"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533E80B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FDE082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3EAFE0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91F5DA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358C21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F1A877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309F159"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0342DDA7" w14:textId="3252EE71"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373DF0D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5E4E13A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74557F9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0F0D3A2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097C796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0749533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8C16F6C" w14:textId="77777777" w:rsidTr="00784049">
        <w:trPr>
          <w:trHeight w:val="315"/>
          <w:jc w:val="center"/>
        </w:trPr>
        <w:tc>
          <w:tcPr>
            <w:tcW w:w="2859" w:type="dxa"/>
            <w:tcBorders>
              <w:top w:val="single" w:sz="4" w:space="0" w:color="auto"/>
              <w:left w:val="nil"/>
              <w:bottom w:val="single" w:sz="4" w:space="0" w:color="auto"/>
              <w:right w:val="nil"/>
            </w:tcBorders>
            <w:noWrap/>
            <w:vAlign w:val="center"/>
          </w:tcPr>
          <w:p w14:paraId="70E179DD" w14:textId="329228B6" w:rsidR="0049255C" w:rsidRPr="002F2156" w:rsidRDefault="0049255C" w:rsidP="0049255C">
            <w:pPr>
              <w:rPr>
                <w:rFonts w:ascii="Calibri" w:hAnsi="Calibri" w:cs="Arial"/>
                <w:color w:val="000000"/>
                <w:szCs w:val="2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150CF764" w14:textId="465F76B2"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tcPr>
          <w:p w14:paraId="2D7B8495" w14:textId="5759609B"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tcPr>
          <w:p w14:paraId="769A0604" w14:textId="1ADC0143"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tcPr>
          <w:p w14:paraId="0DE5C902" w14:textId="052930D9"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tcPr>
          <w:p w14:paraId="435D0773" w14:textId="1843AF94"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tcPr>
          <w:p w14:paraId="62F3A9AE" w14:textId="77B383D3"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78BDA27" w14:textId="77777777" w:rsidTr="00784049">
        <w:trPr>
          <w:trHeight w:val="315"/>
          <w:jc w:val="center"/>
        </w:trPr>
        <w:tc>
          <w:tcPr>
            <w:tcW w:w="2859" w:type="dxa"/>
            <w:tcBorders>
              <w:top w:val="single" w:sz="4" w:space="0" w:color="auto"/>
              <w:left w:val="nil"/>
              <w:right w:val="nil"/>
            </w:tcBorders>
            <w:noWrap/>
            <w:vAlign w:val="center"/>
            <w:hideMark/>
          </w:tcPr>
          <w:p w14:paraId="4F7C95AF" w14:textId="61C7D240" w:rsidR="0049255C" w:rsidRPr="002F2156" w:rsidRDefault="0049255C" w:rsidP="0049255C">
            <w:pPr>
              <w:rPr>
                <w:rFonts w:ascii="Calibri" w:hAnsi="Calibri" w:cs="Calibri"/>
                <w:color w:val="00000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798736C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534E940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089232C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6BB1D7E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20B47ED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477250A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4BA07197" w14:textId="77777777" w:rsidR="00E070D8" w:rsidRPr="002F2156" w:rsidRDefault="00E070D8" w:rsidP="00E070D8"/>
    <w:p w14:paraId="5804A0F6" w14:textId="77777777" w:rsidR="0049255C" w:rsidRPr="002F2156" w:rsidRDefault="0049255C" w:rsidP="00E070D8"/>
    <w:p w14:paraId="4396F7D9" w14:textId="77777777" w:rsidR="0049255C" w:rsidRPr="002F2156" w:rsidRDefault="0049255C" w:rsidP="00E070D8"/>
    <w:p w14:paraId="051F912B" w14:textId="77777777" w:rsidR="0049255C" w:rsidRPr="002F2156" w:rsidRDefault="0049255C" w:rsidP="00E070D8"/>
    <w:p w14:paraId="4D2D65AC" w14:textId="77777777" w:rsidR="0049255C" w:rsidRPr="002F2156" w:rsidRDefault="0049255C" w:rsidP="00E070D8"/>
    <w:p w14:paraId="2DD6EF24" w14:textId="77777777" w:rsidR="0049255C" w:rsidRPr="002F2156" w:rsidRDefault="0049255C" w:rsidP="00E070D8"/>
    <w:p w14:paraId="589B09F3" w14:textId="5B8D7B0B" w:rsidR="00E070D8" w:rsidRPr="002F2156" w:rsidRDefault="00E070D8" w:rsidP="00E070D8">
      <w:pPr>
        <w:rPr>
          <w:b/>
          <w:bCs/>
        </w:rPr>
      </w:pPr>
      <w:r w:rsidRPr="002F2156">
        <w:rPr>
          <w:b/>
          <w:bCs/>
        </w:rPr>
        <w:t>ASK Q</w:t>
      </w:r>
      <w:r w:rsidR="00FE2461" w:rsidRPr="002F2156">
        <w:rPr>
          <w:b/>
          <w:bCs/>
        </w:rPr>
        <w:t>11</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1</w:t>
      </w:r>
      <w:r w:rsidRPr="002F2156">
        <w:rPr>
          <w:b/>
          <w:bCs/>
        </w:rPr>
        <w:t xml:space="preserve"> OTHERWISE SKIP</w:t>
      </w:r>
    </w:p>
    <w:p w14:paraId="4ED9909C" w14:textId="5DB6410B"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6 OPTIONS</w:t>
      </w:r>
    </w:p>
    <w:p w14:paraId="0B8D88A4" w14:textId="77777777" w:rsidR="00E070D8" w:rsidRPr="002F2156" w:rsidRDefault="00E070D8" w:rsidP="00E070D8">
      <w:pPr>
        <w:rPr>
          <w:b/>
          <w:bCs/>
        </w:rPr>
      </w:pPr>
    </w:p>
    <w:p w14:paraId="4FBFB87F" w14:textId="2A036232" w:rsidR="00E070D8" w:rsidRPr="002F2156" w:rsidRDefault="00E070D8" w:rsidP="00832354">
      <w:pPr>
        <w:pStyle w:val="ListParagraph"/>
        <w:numPr>
          <w:ilvl w:val="0"/>
          <w:numId w:val="8"/>
        </w:numPr>
      </w:pPr>
      <w:bookmarkStart w:id="8" w:name="_Ref201762568"/>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1.2-6.5 MWdc projects (&gt;1-5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the estimated </w:t>
      </w:r>
      <w:bookmarkEnd w:id="8"/>
      <w:r w:rsidR="00B83374" w:rsidRPr="002F2156">
        <w:rPr>
          <w:rFonts w:ascii="Calibri" w:hAnsi="Calibri" w:cs="Calibri"/>
          <w:b/>
          <w:bCs/>
          <w:color w:val="000000"/>
        </w:rPr>
        <w:t>total installed costs?</w:t>
      </w:r>
    </w:p>
    <w:p w14:paraId="0915AD77" w14:textId="77777777" w:rsidR="00E070D8" w:rsidRPr="002F2156" w:rsidRDefault="00E070D8" w:rsidP="00E070D8">
      <w:pPr>
        <w:pStyle w:val="ListParagraph"/>
      </w:pPr>
    </w:p>
    <w:p w14:paraId="1FAC7318" w14:textId="77777777" w:rsidR="00E070D8" w:rsidRPr="002F2156" w:rsidRDefault="00E070D8" w:rsidP="00E070D8"/>
    <w:tbl>
      <w:tblPr>
        <w:tblW w:w="4505" w:type="dxa"/>
        <w:jc w:val="center"/>
        <w:tblLook w:val="04A0" w:firstRow="1" w:lastRow="0" w:firstColumn="1" w:lastColumn="0" w:noHBand="0" w:noVBand="1"/>
      </w:tblPr>
      <w:tblGrid>
        <w:gridCol w:w="2859"/>
        <w:gridCol w:w="1646"/>
      </w:tblGrid>
      <w:tr w:rsidR="00E070D8" w:rsidRPr="002F2156" w14:paraId="22383B2E" w14:textId="77777777" w:rsidTr="00784049">
        <w:trPr>
          <w:trHeight w:val="300"/>
          <w:jc w:val="center"/>
        </w:trPr>
        <w:tc>
          <w:tcPr>
            <w:tcW w:w="2859" w:type="dxa"/>
            <w:tcBorders>
              <w:top w:val="nil"/>
              <w:left w:val="nil"/>
              <w:bottom w:val="nil"/>
              <w:right w:val="nil"/>
            </w:tcBorders>
            <w:noWrap/>
            <w:vAlign w:val="bottom"/>
            <w:hideMark/>
          </w:tcPr>
          <w:p w14:paraId="35C8106C" w14:textId="77777777" w:rsidR="00E070D8" w:rsidRPr="002F2156" w:rsidRDefault="00E070D8" w:rsidP="00784049">
            <w:pPr>
              <w:rPr>
                <w:rFonts w:ascii="Times New Roman" w:hAnsi="Times New Roman"/>
                <w:sz w:val="20"/>
                <w:szCs w:val="20"/>
              </w:rPr>
            </w:pPr>
          </w:p>
        </w:tc>
        <w:tc>
          <w:tcPr>
            <w:tcW w:w="1646" w:type="dxa"/>
            <w:tcBorders>
              <w:top w:val="nil"/>
              <w:left w:val="nil"/>
              <w:bottom w:val="nil"/>
              <w:right w:val="nil"/>
            </w:tcBorders>
            <w:vAlign w:val="bottom"/>
          </w:tcPr>
          <w:p w14:paraId="572ADB9F" w14:textId="56C8B086" w:rsidR="00E070D8" w:rsidRPr="002F2156" w:rsidRDefault="00492499" w:rsidP="00784049">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per Kilowatt DC)</w:t>
            </w:r>
          </w:p>
        </w:tc>
      </w:tr>
      <w:tr w:rsidR="0049255C" w:rsidRPr="002F2156" w14:paraId="5CE2C6C1" w14:textId="77777777" w:rsidTr="00784049">
        <w:trPr>
          <w:trHeight w:val="315"/>
          <w:jc w:val="center"/>
        </w:trPr>
        <w:tc>
          <w:tcPr>
            <w:tcW w:w="2859" w:type="dxa"/>
            <w:tcBorders>
              <w:top w:val="nil"/>
              <w:left w:val="nil"/>
              <w:bottom w:val="single" w:sz="4" w:space="0" w:color="auto"/>
              <w:right w:val="nil"/>
            </w:tcBorders>
            <w:noWrap/>
            <w:vAlign w:val="center"/>
            <w:hideMark/>
          </w:tcPr>
          <w:p w14:paraId="62431413" w14:textId="0E5A4AAF"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4265F7DE" w14:textId="77777777" w:rsidR="0049255C" w:rsidRPr="002F2156" w:rsidRDefault="0049255C" w:rsidP="0049255C">
            <w:pPr>
              <w:jc w:val="center"/>
              <w:rPr>
                <w:rFonts w:ascii="Calibri" w:hAnsi="Calibri" w:cs="Calibri"/>
                <w:color w:val="000000"/>
                <w:sz w:val="22"/>
                <w:szCs w:val="22"/>
              </w:rPr>
            </w:pPr>
          </w:p>
        </w:tc>
      </w:tr>
      <w:tr w:rsidR="0049255C" w:rsidRPr="002F2156" w14:paraId="4605D05A" w14:textId="77777777" w:rsidTr="00784049">
        <w:trPr>
          <w:trHeight w:val="315"/>
          <w:jc w:val="center"/>
        </w:trPr>
        <w:tc>
          <w:tcPr>
            <w:tcW w:w="2859" w:type="dxa"/>
            <w:tcBorders>
              <w:top w:val="nil"/>
              <w:left w:val="nil"/>
              <w:bottom w:val="single" w:sz="4" w:space="0" w:color="auto"/>
              <w:right w:val="nil"/>
            </w:tcBorders>
            <w:noWrap/>
            <w:vAlign w:val="center"/>
            <w:hideMark/>
          </w:tcPr>
          <w:p w14:paraId="02EFC26B" w14:textId="6370F12F" w:rsidR="0049255C" w:rsidRPr="002F2156" w:rsidRDefault="0049255C" w:rsidP="0049255C">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4302305A" w14:textId="77777777" w:rsidR="0049255C" w:rsidRPr="002F2156" w:rsidRDefault="0049255C" w:rsidP="0049255C">
            <w:pPr>
              <w:jc w:val="center"/>
              <w:rPr>
                <w:rFonts w:ascii="Calibri" w:hAnsi="Calibri" w:cs="Calibri"/>
                <w:color w:val="000000"/>
                <w:sz w:val="22"/>
                <w:szCs w:val="22"/>
              </w:rPr>
            </w:pPr>
          </w:p>
        </w:tc>
      </w:tr>
      <w:tr w:rsidR="0049255C" w:rsidRPr="002F2156" w14:paraId="34CE2B46" w14:textId="77777777" w:rsidTr="00784049">
        <w:trPr>
          <w:trHeight w:val="315"/>
          <w:jc w:val="center"/>
        </w:trPr>
        <w:tc>
          <w:tcPr>
            <w:tcW w:w="2859" w:type="dxa"/>
            <w:tcBorders>
              <w:top w:val="nil"/>
              <w:left w:val="nil"/>
              <w:bottom w:val="single" w:sz="4" w:space="0" w:color="auto"/>
              <w:right w:val="nil"/>
            </w:tcBorders>
            <w:noWrap/>
            <w:vAlign w:val="center"/>
            <w:hideMark/>
          </w:tcPr>
          <w:p w14:paraId="6816ED80" w14:textId="2EA47897" w:rsidR="0049255C" w:rsidRPr="002F2156" w:rsidRDefault="0049255C" w:rsidP="0049255C">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52A23B6A" w14:textId="77777777" w:rsidR="0049255C" w:rsidRPr="002F2156" w:rsidRDefault="0049255C" w:rsidP="0049255C">
            <w:pPr>
              <w:jc w:val="center"/>
              <w:rPr>
                <w:rFonts w:ascii="Calibri" w:hAnsi="Calibri" w:cs="Calibri"/>
                <w:color w:val="000000"/>
                <w:sz w:val="22"/>
                <w:szCs w:val="22"/>
              </w:rPr>
            </w:pPr>
          </w:p>
        </w:tc>
      </w:tr>
      <w:tr w:rsidR="0049255C" w:rsidRPr="002F2156" w14:paraId="53204C23" w14:textId="77777777" w:rsidTr="00784049">
        <w:trPr>
          <w:trHeight w:val="315"/>
          <w:jc w:val="center"/>
        </w:trPr>
        <w:tc>
          <w:tcPr>
            <w:tcW w:w="2859" w:type="dxa"/>
            <w:tcBorders>
              <w:top w:val="nil"/>
              <w:left w:val="nil"/>
              <w:bottom w:val="single" w:sz="4" w:space="0" w:color="auto"/>
              <w:right w:val="nil"/>
            </w:tcBorders>
            <w:noWrap/>
            <w:vAlign w:val="center"/>
            <w:hideMark/>
          </w:tcPr>
          <w:p w14:paraId="645EE722" w14:textId="4A6EBB8C" w:rsidR="0049255C" w:rsidRPr="002F2156" w:rsidRDefault="0049255C" w:rsidP="0049255C">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27D5E0DD" w14:textId="77777777" w:rsidR="0049255C" w:rsidRPr="002F2156" w:rsidRDefault="0049255C" w:rsidP="0049255C">
            <w:pPr>
              <w:jc w:val="center"/>
              <w:rPr>
                <w:rFonts w:ascii="Calibri" w:hAnsi="Calibri" w:cs="Calibri"/>
                <w:color w:val="000000"/>
                <w:sz w:val="22"/>
                <w:szCs w:val="22"/>
              </w:rPr>
            </w:pPr>
          </w:p>
        </w:tc>
      </w:tr>
      <w:tr w:rsidR="0049255C" w:rsidRPr="002F2156" w14:paraId="4D55D3C8" w14:textId="77777777" w:rsidTr="00784049">
        <w:trPr>
          <w:trHeight w:val="315"/>
          <w:jc w:val="center"/>
        </w:trPr>
        <w:tc>
          <w:tcPr>
            <w:tcW w:w="2859" w:type="dxa"/>
            <w:tcBorders>
              <w:top w:val="nil"/>
              <w:left w:val="nil"/>
              <w:bottom w:val="single" w:sz="4" w:space="0" w:color="auto"/>
              <w:right w:val="nil"/>
            </w:tcBorders>
            <w:noWrap/>
            <w:vAlign w:val="center"/>
            <w:hideMark/>
          </w:tcPr>
          <w:p w14:paraId="1915A9FE" w14:textId="34F75886"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6F272F7D" w14:textId="77777777" w:rsidR="0049255C" w:rsidRPr="002F2156" w:rsidRDefault="0049255C" w:rsidP="0049255C">
            <w:pPr>
              <w:jc w:val="center"/>
              <w:rPr>
                <w:rFonts w:ascii="Calibri" w:hAnsi="Calibri" w:cs="Calibri"/>
                <w:color w:val="000000"/>
                <w:sz w:val="22"/>
                <w:szCs w:val="22"/>
              </w:rPr>
            </w:pPr>
          </w:p>
        </w:tc>
      </w:tr>
      <w:tr w:rsidR="0049255C" w:rsidRPr="002F2156" w14:paraId="6D3D8ACE" w14:textId="77777777" w:rsidTr="00784049">
        <w:trPr>
          <w:trHeight w:val="315"/>
          <w:jc w:val="center"/>
        </w:trPr>
        <w:tc>
          <w:tcPr>
            <w:tcW w:w="2859" w:type="dxa"/>
            <w:tcBorders>
              <w:top w:val="nil"/>
              <w:left w:val="nil"/>
              <w:bottom w:val="single" w:sz="4" w:space="0" w:color="auto"/>
              <w:right w:val="nil"/>
            </w:tcBorders>
            <w:noWrap/>
            <w:vAlign w:val="center"/>
            <w:hideMark/>
          </w:tcPr>
          <w:p w14:paraId="70AA85C8" w14:textId="32441D40"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58DB3999" w14:textId="77777777" w:rsidR="0049255C" w:rsidRPr="002F2156" w:rsidRDefault="0049255C" w:rsidP="0049255C">
            <w:pPr>
              <w:jc w:val="center"/>
              <w:rPr>
                <w:rFonts w:ascii="Calibri" w:hAnsi="Calibri" w:cs="Calibri"/>
                <w:color w:val="000000"/>
                <w:sz w:val="22"/>
                <w:szCs w:val="22"/>
              </w:rPr>
            </w:pPr>
          </w:p>
        </w:tc>
      </w:tr>
      <w:tr w:rsidR="0049255C" w:rsidRPr="002F2156" w14:paraId="17DAF076" w14:textId="77777777" w:rsidTr="00784049">
        <w:trPr>
          <w:trHeight w:val="315"/>
          <w:jc w:val="center"/>
        </w:trPr>
        <w:tc>
          <w:tcPr>
            <w:tcW w:w="2859" w:type="dxa"/>
            <w:tcBorders>
              <w:top w:val="nil"/>
              <w:left w:val="nil"/>
              <w:bottom w:val="single" w:sz="4" w:space="0" w:color="auto"/>
              <w:right w:val="nil"/>
            </w:tcBorders>
            <w:noWrap/>
            <w:vAlign w:val="center"/>
            <w:hideMark/>
          </w:tcPr>
          <w:p w14:paraId="6D02F413" w14:textId="28F2AC46"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255A64D4" w14:textId="77777777" w:rsidR="0049255C" w:rsidRPr="002F2156" w:rsidRDefault="0049255C" w:rsidP="0049255C">
            <w:pPr>
              <w:jc w:val="center"/>
              <w:rPr>
                <w:rFonts w:ascii="Calibri" w:hAnsi="Calibri" w:cs="Calibri"/>
                <w:color w:val="000000"/>
                <w:sz w:val="22"/>
                <w:szCs w:val="22"/>
              </w:rPr>
            </w:pPr>
          </w:p>
        </w:tc>
      </w:tr>
      <w:tr w:rsidR="0049255C" w:rsidRPr="002F2156" w14:paraId="60260B63" w14:textId="77777777" w:rsidTr="00784049">
        <w:trPr>
          <w:trHeight w:val="315"/>
          <w:jc w:val="center"/>
        </w:trPr>
        <w:tc>
          <w:tcPr>
            <w:tcW w:w="2859" w:type="dxa"/>
            <w:tcBorders>
              <w:top w:val="nil"/>
              <w:left w:val="nil"/>
              <w:bottom w:val="single" w:sz="4" w:space="0" w:color="auto"/>
              <w:right w:val="nil"/>
            </w:tcBorders>
            <w:noWrap/>
            <w:vAlign w:val="center"/>
            <w:hideMark/>
          </w:tcPr>
          <w:p w14:paraId="4547915E" w14:textId="09F2F2EB"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65A0AD52" w14:textId="77777777" w:rsidR="0049255C" w:rsidRPr="002F2156" w:rsidRDefault="0049255C" w:rsidP="0049255C">
            <w:pPr>
              <w:jc w:val="center"/>
              <w:rPr>
                <w:rFonts w:ascii="Calibri" w:hAnsi="Calibri" w:cs="Calibri"/>
                <w:color w:val="000000"/>
                <w:sz w:val="22"/>
                <w:szCs w:val="22"/>
              </w:rPr>
            </w:pPr>
          </w:p>
        </w:tc>
      </w:tr>
      <w:tr w:rsidR="0049255C" w:rsidRPr="002F2156" w14:paraId="1DD49D76" w14:textId="77777777" w:rsidTr="00784049">
        <w:trPr>
          <w:trHeight w:val="315"/>
          <w:jc w:val="center"/>
        </w:trPr>
        <w:tc>
          <w:tcPr>
            <w:tcW w:w="2859" w:type="dxa"/>
            <w:tcBorders>
              <w:top w:val="nil"/>
              <w:left w:val="nil"/>
              <w:bottom w:val="single" w:sz="4" w:space="0" w:color="auto"/>
              <w:right w:val="nil"/>
            </w:tcBorders>
            <w:noWrap/>
            <w:vAlign w:val="center"/>
          </w:tcPr>
          <w:p w14:paraId="6D80DE17" w14:textId="485DDCCA"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03D502AF" w14:textId="77777777" w:rsidR="0049255C" w:rsidRPr="002F2156" w:rsidRDefault="0049255C" w:rsidP="0049255C">
            <w:pPr>
              <w:jc w:val="center"/>
              <w:rPr>
                <w:rFonts w:ascii="Calibri" w:hAnsi="Calibri" w:cs="Calibri"/>
                <w:color w:val="000000"/>
                <w:sz w:val="22"/>
                <w:szCs w:val="22"/>
              </w:rPr>
            </w:pPr>
          </w:p>
        </w:tc>
      </w:tr>
      <w:tr w:rsidR="0049255C" w:rsidRPr="002F2156" w14:paraId="5C7940BE"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2E8FC4AF" w14:textId="236CF4C7"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32B5AAB1" w14:textId="77777777" w:rsidR="00E070D8" w:rsidRPr="002F2156" w:rsidRDefault="00E070D8" w:rsidP="00E070D8"/>
    <w:p w14:paraId="16EA7227" w14:textId="77777777" w:rsidR="0049255C" w:rsidRPr="002F2156" w:rsidRDefault="0049255C" w:rsidP="00E070D8"/>
    <w:p w14:paraId="57426443" w14:textId="77777777" w:rsidR="0049255C" w:rsidRPr="002F2156" w:rsidRDefault="0049255C" w:rsidP="00E070D8"/>
    <w:p w14:paraId="7DE8AF15" w14:textId="77777777" w:rsidR="0049255C" w:rsidRPr="002F2156" w:rsidRDefault="0049255C" w:rsidP="00E070D8"/>
    <w:p w14:paraId="0B6115A6" w14:textId="77777777" w:rsidR="0049255C" w:rsidRPr="002F2156" w:rsidRDefault="0049255C" w:rsidP="00E070D8"/>
    <w:p w14:paraId="501068D7" w14:textId="77777777" w:rsidR="0049255C" w:rsidRPr="002F2156" w:rsidRDefault="0049255C" w:rsidP="00E070D8"/>
    <w:p w14:paraId="3CCE49F1" w14:textId="77777777" w:rsidR="0049255C" w:rsidRPr="002F2156" w:rsidRDefault="0049255C" w:rsidP="00E070D8"/>
    <w:p w14:paraId="3E441E57" w14:textId="77777777" w:rsidR="0049255C" w:rsidRPr="002F2156" w:rsidRDefault="0049255C" w:rsidP="00E070D8"/>
    <w:p w14:paraId="5BD8C093" w14:textId="77777777" w:rsidR="0049255C" w:rsidRPr="002F2156" w:rsidRDefault="0049255C" w:rsidP="00E070D8"/>
    <w:p w14:paraId="098C1CE0" w14:textId="77777777" w:rsidR="0049255C" w:rsidRPr="002F2156" w:rsidRDefault="0049255C" w:rsidP="00E070D8"/>
    <w:p w14:paraId="2F6B6E38" w14:textId="77777777" w:rsidR="0049255C" w:rsidRPr="002F2156" w:rsidRDefault="0049255C" w:rsidP="00E070D8"/>
    <w:p w14:paraId="33D9FFEA" w14:textId="77777777" w:rsidR="0049255C" w:rsidRPr="002F2156" w:rsidRDefault="0049255C" w:rsidP="00E070D8"/>
    <w:p w14:paraId="000877A8" w14:textId="77777777" w:rsidR="0049255C" w:rsidRPr="002F2156" w:rsidRDefault="0049255C" w:rsidP="00E070D8"/>
    <w:p w14:paraId="253BCC11" w14:textId="77777777" w:rsidR="0049255C" w:rsidRPr="002F2156" w:rsidRDefault="0049255C" w:rsidP="00E070D8"/>
    <w:p w14:paraId="4D085441" w14:textId="77777777" w:rsidR="0049255C" w:rsidRPr="002F2156" w:rsidRDefault="0049255C" w:rsidP="00E070D8"/>
    <w:p w14:paraId="1D7E54F6" w14:textId="77777777" w:rsidR="0049255C" w:rsidRPr="002F2156" w:rsidRDefault="0049255C" w:rsidP="00E070D8"/>
    <w:p w14:paraId="708BAB16" w14:textId="77777777" w:rsidR="0049255C" w:rsidRPr="002F2156" w:rsidRDefault="0049255C" w:rsidP="00E070D8"/>
    <w:p w14:paraId="7E6210D4" w14:textId="77777777" w:rsidR="00E070D8" w:rsidRPr="002F2156" w:rsidRDefault="00E070D8" w:rsidP="00E070D8"/>
    <w:p w14:paraId="132C8EA1" w14:textId="33EA19FD"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6 OPTIONS</w:t>
      </w:r>
    </w:p>
    <w:p w14:paraId="495B09B7" w14:textId="581A1EC0" w:rsidR="00023C15" w:rsidRPr="002F2156" w:rsidRDefault="00023C15" w:rsidP="00023C15">
      <w:pPr>
        <w:rPr>
          <w:b/>
          <w:bCs/>
        </w:rPr>
      </w:pPr>
      <w:r w:rsidRPr="002F2156">
        <w:rPr>
          <w:b/>
          <w:bCs/>
        </w:rPr>
        <w:t>SKIP Q1</w:t>
      </w:r>
      <w:r w:rsidR="00FE2461" w:rsidRPr="002F2156">
        <w:rPr>
          <w:b/>
          <w:bCs/>
        </w:rPr>
        <w:t>2</w:t>
      </w:r>
      <w:r w:rsidRPr="002F2156">
        <w:rPr>
          <w:b/>
          <w:bCs/>
        </w:rPr>
        <w:t xml:space="preserve"> IF SD=1</w:t>
      </w:r>
    </w:p>
    <w:p w14:paraId="010C2102" w14:textId="77777777" w:rsidR="00023C15" w:rsidRPr="002F2156" w:rsidRDefault="00023C15" w:rsidP="00E070D8">
      <w:pPr>
        <w:rPr>
          <w:b/>
          <w:bCs/>
        </w:rPr>
      </w:pPr>
    </w:p>
    <w:p w14:paraId="2F686279" w14:textId="77777777" w:rsidR="00E070D8" w:rsidRPr="002F2156" w:rsidRDefault="00E070D8" w:rsidP="00E070D8"/>
    <w:p w14:paraId="52968756" w14:textId="672918DD" w:rsidR="00E070D8" w:rsidRPr="002F2156" w:rsidRDefault="00E070D8"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1.2-6.5 MWdc projects (&gt;1-5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492499" w:rsidRPr="002F2156">
        <w:rPr>
          <w:rFonts w:ascii="Calibri" w:hAnsi="Calibri" w:cs="Calibri"/>
          <w:b/>
          <w:bCs/>
          <w:color w:val="000000"/>
        </w:rPr>
        <w:t>Cost per DC Kilowatt</w:t>
      </w:r>
      <w:r w:rsidRPr="002F2156">
        <w:rPr>
          <w:rFonts w:ascii="Calibri" w:hAnsi="Calibri" w:cs="Calibri"/>
          <w:color w:val="000000"/>
        </w:rPr>
        <w:t xml:space="preserve"> that accompany each project type below are accurate, slightly higher (10-20%), somewhat higher (21-50%), or much higher (51% or more) when thinking about </w:t>
      </w:r>
      <w:r w:rsidR="00B83374" w:rsidRPr="002F2156">
        <w:rPr>
          <w:rFonts w:ascii="Calibri" w:hAnsi="Calibri" w:cs="Calibri"/>
          <w:b/>
          <w:bCs/>
          <w:color w:val="000000"/>
        </w:rPr>
        <w:t>total installed costs?</w:t>
      </w:r>
    </w:p>
    <w:p w14:paraId="73D2BDBD" w14:textId="77777777" w:rsidR="00E070D8" w:rsidRPr="002F2156" w:rsidRDefault="00E070D8" w:rsidP="00E070D8"/>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E070D8" w:rsidRPr="002F2156" w14:paraId="4D521E54" w14:textId="77777777" w:rsidTr="00784049">
        <w:trPr>
          <w:trHeight w:val="300"/>
          <w:jc w:val="center"/>
        </w:trPr>
        <w:tc>
          <w:tcPr>
            <w:tcW w:w="2859" w:type="dxa"/>
            <w:tcBorders>
              <w:top w:val="nil"/>
              <w:left w:val="nil"/>
              <w:bottom w:val="nil"/>
              <w:right w:val="nil"/>
            </w:tcBorders>
            <w:noWrap/>
            <w:vAlign w:val="bottom"/>
            <w:hideMark/>
          </w:tcPr>
          <w:p w14:paraId="76C5F125" w14:textId="77777777" w:rsidR="00E070D8" w:rsidRPr="002F2156" w:rsidRDefault="00E070D8" w:rsidP="00784049">
            <w:pPr>
              <w:rPr>
                <w:rFonts w:ascii="Times New Roman" w:hAnsi="Times New Roman"/>
                <w:sz w:val="20"/>
                <w:szCs w:val="20"/>
              </w:rPr>
            </w:pPr>
          </w:p>
        </w:tc>
        <w:tc>
          <w:tcPr>
            <w:tcW w:w="1160" w:type="dxa"/>
            <w:tcBorders>
              <w:top w:val="nil"/>
              <w:left w:val="nil"/>
              <w:bottom w:val="nil"/>
              <w:right w:val="nil"/>
            </w:tcBorders>
            <w:vAlign w:val="bottom"/>
          </w:tcPr>
          <w:p w14:paraId="22C11174"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63C7501A"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7058E1CA"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1CDAF540"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16FF5D43"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5DA991FA"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200B4013" w14:textId="77777777" w:rsidTr="00784049">
        <w:trPr>
          <w:trHeight w:val="315"/>
          <w:jc w:val="center"/>
        </w:trPr>
        <w:tc>
          <w:tcPr>
            <w:tcW w:w="2859" w:type="dxa"/>
            <w:tcBorders>
              <w:top w:val="nil"/>
              <w:left w:val="nil"/>
              <w:bottom w:val="single" w:sz="4" w:space="0" w:color="auto"/>
              <w:right w:val="nil"/>
            </w:tcBorders>
            <w:noWrap/>
            <w:vAlign w:val="center"/>
            <w:hideMark/>
          </w:tcPr>
          <w:p w14:paraId="626255AE" w14:textId="51B42790" w:rsidR="0049255C" w:rsidRPr="002F2156" w:rsidRDefault="0049255C" w:rsidP="0049255C">
            <w:pPr>
              <w:rPr>
                <w:rFonts w:ascii="Calibri" w:hAnsi="Calibri" w:cs="Calibri"/>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717DD3E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336D05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8E2318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893D9A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B12781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E961E0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DA6D5C7" w14:textId="77777777" w:rsidTr="00784049">
        <w:trPr>
          <w:trHeight w:val="315"/>
          <w:jc w:val="center"/>
        </w:trPr>
        <w:tc>
          <w:tcPr>
            <w:tcW w:w="2859" w:type="dxa"/>
            <w:tcBorders>
              <w:top w:val="nil"/>
              <w:left w:val="nil"/>
              <w:bottom w:val="single" w:sz="4" w:space="0" w:color="auto"/>
              <w:right w:val="nil"/>
            </w:tcBorders>
            <w:noWrap/>
            <w:vAlign w:val="center"/>
            <w:hideMark/>
          </w:tcPr>
          <w:p w14:paraId="6AA5D598" w14:textId="5684980A"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7700070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719829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8B38A7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AD2AB4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F018C4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97020C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FBE6CDB" w14:textId="77777777" w:rsidTr="00784049">
        <w:trPr>
          <w:trHeight w:val="315"/>
          <w:jc w:val="center"/>
        </w:trPr>
        <w:tc>
          <w:tcPr>
            <w:tcW w:w="2859" w:type="dxa"/>
            <w:tcBorders>
              <w:top w:val="nil"/>
              <w:left w:val="nil"/>
              <w:bottom w:val="single" w:sz="4" w:space="0" w:color="auto"/>
              <w:right w:val="nil"/>
            </w:tcBorders>
            <w:noWrap/>
            <w:vAlign w:val="center"/>
            <w:hideMark/>
          </w:tcPr>
          <w:p w14:paraId="5463F873" w14:textId="4F3FAE31" w:rsidR="0049255C" w:rsidRPr="002F2156" w:rsidRDefault="0049255C" w:rsidP="0049255C">
            <w:pPr>
              <w:rPr>
                <w:rFonts w:ascii="Calibri" w:hAnsi="Calibri" w:cs="Calibri"/>
                <w:color w:val="000000"/>
              </w:rPr>
            </w:pPr>
            <w:r w:rsidRPr="002F2156">
              <w:rPr>
                <w:rFonts w:ascii="Calibri" w:hAnsi="Calibri" w:cs="Calibri"/>
                <w:b/>
                <w:bCs/>
                <w:color w:val="000000"/>
              </w:rPr>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1A3F46B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888CCC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323954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723839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87CF34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C8EDCE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2549672" w14:textId="77777777" w:rsidTr="00784049">
        <w:trPr>
          <w:trHeight w:val="315"/>
          <w:jc w:val="center"/>
        </w:trPr>
        <w:tc>
          <w:tcPr>
            <w:tcW w:w="2859" w:type="dxa"/>
            <w:tcBorders>
              <w:top w:val="nil"/>
              <w:left w:val="nil"/>
              <w:bottom w:val="single" w:sz="4" w:space="0" w:color="auto"/>
              <w:right w:val="nil"/>
            </w:tcBorders>
            <w:noWrap/>
            <w:vAlign w:val="center"/>
            <w:hideMark/>
          </w:tcPr>
          <w:p w14:paraId="0762D1AC" w14:textId="7FC0CA0A"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75126B3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EA895A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48295D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0BC29D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D9DB57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647249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1D368C70" w14:textId="77777777" w:rsidTr="00784049">
        <w:trPr>
          <w:trHeight w:val="315"/>
          <w:jc w:val="center"/>
        </w:trPr>
        <w:tc>
          <w:tcPr>
            <w:tcW w:w="2859" w:type="dxa"/>
            <w:tcBorders>
              <w:top w:val="nil"/>
              <w:left w:val="nil"/>
              <w:bottom w:val="single" w:sz="4" w:space="0" w:color="auto"/>
              <w:right w:val="nil"/>
            </w:tcBorders>
            <w:noWrap/>
            <w:vAlign w:val="center"/>
            <w:hideMark/>
          </w:tcPr>
          <w:p w14:paraId="021C4D1D" w14:textId="6ED46B9C"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12C6FFC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74EF5C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B39093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622825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4EEAF1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3BF4E9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7022997A" w14:textId="77777777" w:rsidTr="00784049">
        <w:trPr>
          <w:trHeight w:val="315"/>
          <w:jc w:val="center"/>
        </w:trPr>
        <w:tc>
          <w:tcPr>
            <w:tcW w:w="2859" w:type="dxa"/>
            <w:tcBorders>
              <w:top w:val="nil"/>
              <w:left w:val="nil"/>
              <w:bottom w:val="single" w:sz="4" w:space="0" w:color="auto"/>
              <w:right w:val="nil"/>
            </w:tcBorders>
            <w:noWrap/>
            <w:vAlign w:val="center"/>
            <w:hideMark/>
          </w:tcPr>
          <w:p w14:paraId="50B66427" w14:textId="07054D3D"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002D003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96EF65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0EDE4D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171D86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788241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CDD481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49FDCF11" w14:textId="77777777" w:rsidTr="00784049">
        <w:trPr>
          <w:trHeight w:val="315"/>
          <w:jc w:val="center"/>
        </w:trPr>
        <w:tc>
          <w:tcPr>
            <w:tcW w:w="2859" w:type="dxa"/>
            <w:tcBorders>
              <w:top w:val="nil"/>
              <w:left w:val="nil"/>
              <w:bottom w:val="single" w:sz="4" w:space="0" w:color="auto"/>
              <w:right w:val="nil"/>
            </w:tcBorders>
            <w:noWrap/>
            <w:vAlign w:val="center"/>
            <w:hideMark/>
          </w:tcPr>
          <w:p w14:paraId="7A66CD56" w14:textId="0D578D8A"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54E04B5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BB7F0A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A97DD2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F0D157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3FE25D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7FE833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7A7926D0"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28FDAE72" w14:textId="3D164699"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271A1B2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2F8FF1B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4039F2A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0A1F728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73784CF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692CE5C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ABA7BCA" w14:textId="77777777" w:rsidTr="00784049">
        <w:trPr>
          <w:trHeight w:val="315"/>
          <w:jc w:val="center"/>
        </w:trPr>
        <w:tc>
          <w:tcPr>
            <w:tcW w:w="2859" w:type="dxa"/>
            <w:tcBorders>
              <w:top w:val="single" w:sz="4" w:space="0" w:color="auto"/>
              <w:left w:val="nil"/>
              <w:bottom w:val="single" w:sz="4" w:space="0" w:color="auto"/>
              <w:right w:val="nil"/>
            </w:tcBorders>
            <w:noWrap/>
            <w:vAlign w:val="center"/>
          </w:tcPr>
          <w:p w14:paraId="02556B95" w14:textId="1A9F4037" w:rsidR="0049255C" w:rsidRPr="002F2156" w:rsidRDefault="0049255C" w:rsidP="0049255C">
            <w:pPr>
              <w:rPr>
                <w:rFonts w:ascii="Calibri" w:hAnsi="Calibri" w:cs="Arial"/>
                <w:color w:val="000000"/>
                <w:szCs w:val="2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220CE2C9" w14:textId="77777777" w:rsidR="0049255C" w:rsidRPr="002F2156" w:rsidRDefault="0049255C" w:rsidP="0049255C">
            <w:pPr>
              <w:jc w:val="center"/>
              <w:rPr>
                <w:rFonts w:ascii="Calibri" w:hAnsi="Calibri" w:cs="Calibri"/>
                <w:color w:val="000000"/>
                <w:sz w:val="22"/>
                <w:szCs w:val="22"/>
              </w:rPr>
            </w:pPr>
          </w:p>
        </w:tc>
        <w:tc>
          <w:tcPr>
            <w:tcW w:w="1160" w:type="dxa"/>
            <w:tcBorders>
              <w:top w:val="single" w:sz="4" w:space="0" w:color="auto"/>
              <w:left w:val="nil"/>
              <w:bottom w:val="single" w:sz="4" w:space="0" w:color="auto"/>
              <w:right w:val="nil"/>
            </w:tcBorders>
            <w:noWrap/>
            <w:vAlign w:val="center"/>
          </w:tcPr>
          <w:p w14:paraId="63650094" w14:textId="77777777" w:rsidR="0049255C" w:rsidRPr="002F2156" w:rsidRDefault="0049255C" w:rsidP="0049255C">
            <w:pPr>
              <w:jc w:val="center"/>
              <w:rPr>
                <w:rFonts w:ascii="Calibri" w:hAnsi="Calibri" w:cs="Calibri"/>
                <w:color w:val="000000"/>
                <w:sz w:val="22"/>
                <w:szCs w:val="22"/>
              </w:rPr>
            </w:pPr>
          </w:p>
        </w:tc>
        <w:tc>
          <w:tcPr>
            <w:tcW w:w="1589" w:type="dxa"/>
            <w:tcBorders>
              <w:top w:val="single" w:sz="4" w:space="0" w:color="auto"/>
              <w:left w:val="nil"/>
              <w:bottom w:val="single" w:sz="4" w:space="0" w:color="auto"/>
              <w:right w:val="nil"/>
            </w:tcBorders>
            <w:noWrap/>
            <w:vAlign w:val="center"/>
          </w:tcPr>
          <w:p w14:paraId="34D40A27" w14:textId="77777777" w:rsidR="0049255C" w:rsidRPr="002F2156" w:rsidRDefault="0049255C" w:rsidP="0049255C">
            <w:pPr>
              <w:jc w:val="center"/>
              <w:rPr>
                <w:rFonts w:ascii="Calibri" w:hAnsi="Calibri" w:cs="Calibri"/>
                <w:color w:val="000000"/>
                <w:sz w:val="22"/>
                <w:szCs w:val="22"/>
              </w:rPr>
            </w:pPr>
          </w:p>
        </w:tc>
        <w:tc>
          <w:tcPr>
            <w:tcW w:w="1171" w:type="dxa"/>
            <w:tcBorders>
              <w:top w:val="single" w:sz="4" w:space="0" w:color="auto"/>
              <w:left w:val="nil"/>
              <w:bottom w:val="single" w:sz="4" w:space="0" w:color="auto"/>
              <w:right w:val="nil"/>
            </w:tcBorders>
            <w:noWrap/>
            <w:vAlign w:val="center"/>
          </w:tcPr>
          <w:p w14:paraId="45965295" w14:textId="77777777" w:rsidR="0049255C" w:rsidRPr="002F2156" w:rsidRDefault="0049255C" w:rsidP="0049255C">
            <w:pPr>
              <w:jc w:val="center"/>
              <w:rPr>
                <w:rFonts w:ascii="Calibri" w:hAnsi="Calibri" w:cs="Calibri"/>
                <w:color w:val="000000"/>
                <w:sz w:val="22"/>
                <w:szCs w:val="22"/>
              </w:rPr>
            </w:pPr>
          </w:p>
        </w:tc>
        <w:tc>
          <w:tcPr>
            <w:tcW w:w="1367" w:type="dxa"/>
            <w:tcBorders>
              <w:top w:val="single" w:sz="4" w:space="0" w:color="auto"/>
              <w:left w:val="nil"/>
              <w:bottom w:val="single" w:sz="4" w:space="0" w:color="auto"/>
              <w:right w:val="nil"/>
            </w:tcBorders>
            <w:noWrap/>
            <w:vAlign w:val="center"/>
          </w:tcPr>
          <w:p w14:paraId="32EB04DB" w14:textId="77777777" w:rsidR="0049255C" w:rsidRPr="002F2156" w:rsidRDefault="0049255C" w:rsidP="0049255C">
            <w:pPr>
              <w:jc w:val="center"/>
              <w:rPr>
                <w:rFonts w:ascii="Calibri" w:hAnsi="Calibri" w:cs="Calibri"/>
                <w:color w:val="000000"/>
                <w:sz w:val="22"/>
                <w:szCs w:val="22"/>
              </w:rPr>
            </w:pPr>
          </w:p>
        </w:tc>
        <w:tc>
          <w:tcPr>
            <w:tcW w:w="1224" w:type="dxa"/>
            <w:tcBorders>
              <w:top w:val="single" w:sz="4" w:space="0" w:color="auto"/>
              <w:left w:val="nil"/>
              <w:bottom w:val="single" w:sz="4" w:space="0" w:color="auto"/>
              <w:right w:val="nil"/>
            </w:tcBorders>
            <w:noWrap/>
            <w:vAlign w:val="center"/>
          </w:tcPr>
          <w:p w14:paraId="7D262085" w14:textId="77777777" w:rsidR="0049255C" w:rsidRPr="002F2156" w:rsidRDefault="0049255C" w:rsidP="0049255C">
            <w:pPr>
              <w:jc w:val="center"/>
              <w:rPr>
                <w:rFonts w:ascii="Calibri" w:hAnsi="Calibri" w:cs="Calibri"/>
                <w:color w:val="000000"/>
                <w:sz w:val="22"/>
                <w:szCs w:val="22"/>
              </w:rPr>
            </w:pPr>
          </w:p>
        </w:tc>
      </w:tr>
      <w:tr w:rsidR="0049255C" w:rsidRPr="002F2156" w14:paraId="54EC5C4D" w14:textId="77777777" w:rsidTr="00784049">
        <w:trPr>
          <w:trHeight w:val="315"/>
          <w:jc w:val="center"/>
        </w:trPr>
        <w:tc>
          <w:tcPr>
            <w:tcW w:w="2859" w:type="dxa"/>
            <w:tcBorders>
              <w:top w:val="single" w:sz="4" w:space="0" w:color="auto"/>
              <w:left w:val="nil"/>
              <w:right w:val="nil"/>
            </w:tcBorders>
            <w:noWrap/>
            <w:vAlign w:val="center"/>
            <w:hideMark/>
          </w:tcPr>
          <w:p w14:paraId="14D2F9FE" w14:textId="4675CAED" w:rsidR="0049255C" w:rsidRPr="002F2156" w:rsidRDefault="0049255C" w:rsidP="0049255C">
            <w:pPr>
              <w:rPr>
                <w:rFonts w:ascii="Calibri" w:hAnsi="Calibri" w:cs="Calibri"/>
                <w:color w:val="00000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7CCD45A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69F5592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046B00F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1810F9F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5E526AB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1AD4131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1697C92B" w14:textId="44908FF7" w:rsidR="00E070D8" w:rsidRPr="002F2156" w:rsidRDefault="00E070D8"/>
    <w:p w14:paraId="28C68502" w14:textId="77777777" w:rsidR="0049255C" w:rsidRPr="002F2156" w:rsidRDefault="0049255C"/>
    <w:p w14:paraId="2D8F1609" w14:textId="77777777" w:rsidR="0049255C" w:rsidRPr="002F2156" w:rsidRDefault="0049255C"/>
    <w:p w14:paraId="5C0BC03B" w14:textId="77777777" w:rsidR="0049255C" w:rsidRPr="002F2156" w:rsidRDefault="0049255C"/>
    <w:p w14:paraId="60A7C904" w14:textId="77777777" w:rsidR="0049255C" w:rsidRPr="002F2156" w:rsidRDefault="0049255C"/>
    <w:p w14:paraId="2B61E210" w14:textId="77777777" w:rsidR="0049255C" w:rsidRPr="002F2156" w:rsidRDefault="0049255C"/>
    <w:p w14:paraId="34D0C4F4" w14:textId="1DC80E8D" w:rsidR="00E070D8" w:rsidRPr="002F2156" w:rsidRDefault="00E070D8" w:rsidP="00941BFC">
      <w:pPr>
        <w:pStyle w:val="Heading2"/>
      </w:pPr>
      <w:r w:rsidRPr="002F2156">
        <w:lastRenderedPageBreak/>
        <w:t xml:space="preserve">Section 2: </w:t>
      </w:r>
      <w:r w:rsidR="00A96130" w:rsidRPr="002F2156">
        <w:t>TOTAL FIXED COSTS (O&amp;M COST)</w:t>
      </w:r>
    </w:p>
    <w:p w14:paraId="4820962A" w14:textId="2776894F" w:rsidR="00E070D8" w:rsidRPr="002F2156" w:rsidRDefault="00826F1B" w:rsidP="00E070D8">
      <w:pPr>
        <w:rPr>
          <w:b/>
          <w:bCs/>
        </w:rPr>
      </w:pPr>
      <w:r w:rsidRPr="002F2156">
        <w:rPr>
          <w:b/>
          <w:bCs/>
        </w:rPr>
        <w:t>INCLUDE DEFINITION OF WHAT THIS INCLUDES, POSSIBLY CHANGE HEADING TO TOTAL O&amp;M.</w:t>
      </w:r>
    </w:p>
    <w:p w14:paraId="539B1EDD" w14:textId="77777777" w:rsidR="00826F1B" w:rsidRPr="002F2156" w:rsidRDefault="00826F1B" w:rsidP="00E070D8">
      <w:pPr>
        <w:rPr>
          <w:b/>
          <w:bCs/>
        </w:rPr>
      </w:pPr>
    </w:p>
    <w:p w14:paraId="252D94B6" w14:textId="36F3D454" w:rsidR="00E070D8" w:rsidRPr="002F2156" w:rsidRDefault="00E070D8" w:rsidP="00E070D8">
      <w:pPr>
        <w:rPr>
          <w:b/>
          <w:bCs/>
        </w:rPr>
      </w:pPr>
      <w:r w:rsidRPr="002F2156">
        <w:rPr>
          <w:b/>
          <w:bCs/>
        </w:rPr>
        <w:t>ASK Q</w:t>
      </w:r>
      <w:r w:rsidR="00FE2461" w:rsidRPr="002F2156">
        <w:rPr>
          <w:b/>
          <w:bCs/>
        </w:rPr>
        <w:t>13</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2</w:t>
      </w:r>
      <w:r w:rsidRPr="002F2156">
        <w:rPr>
          <w:b/>
          <w:bCs/>
        </w:rPr>
        <w:t xml:space="preserve"> OTHERWISE SKIP</w:t>
      </w:r>
    </w:p>
    <w:p w14:paraId="60AEE095" w14:textId="4325770D"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1 OPTIONS</w:t>
      </w:r>
    </w:p>
    <w:p w14:paraId="2FEAA57F" w14:textId="77777777" w:rsidR="00E070D8" w:rsidRPr="002F2156" w:rsidRDefault="00E070D8" w:rsidP="00E070D8">
      <w:pPr>
        <w:rPr>
          <w:b/>
          <w:bCs/>
        </w:rPr>
      </w:pPr>
    </w:p>
    <w:p w14:paraId="57DBCC28" w14:textId="1E8CB63A" w:rsidR="00E070D8" w:rsidRPr="002F2156" w:rsidRDefault="00E070D8" w:rsidP="00832354">
      <w:pPr>
        <w:pStyle w:val="ListParagraph"/>
        <w:numPr>
          <w:ilvl w:val="0"/>
          <w:numId w:val="8"/>
        </w:numPr>
      </w:pPr>
      <w:bookmarkStart w:id="9" w:name="_Ref201763201"/>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residential project (≤ 25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bookmarkEnd w:id="9"/>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2633FE43" w14:textId="77777777" w:rsidR="00E070D8" w:rsidRPr="002F2156" w:rsidRDefault="00E070D8" w:rsidP="00E070D8"/>
    <w:tbl>
      <w:tblPr>
        <w:tblW w:w="4505" w:type="dxa"/>
        <w:jc w:val="center"/>
        <w:tblLook w:val="04A0" w:firstRow="1" w:lastRow="0" w:firstColumn="1" w:lastColumn="0" w:noHBand="0" w:noVBand="1"/>
      </w:tblPr>
      <w:tblGrid>
        <w:gridCol w:w="2859"/>
        <w:gridCol w:w="1646"/>
      </w:tblGrid>
      <w:tr w:rsidR="00E070D8" w:rsidRPr="002F2156" w14:paraId="3DC19439" w14:textId="77777777" w:rsidTr="00784049">
        <w:trPr>
          <w:trHeight w:val="300"/>
          <w:jc w:val="center"/>
        </w:trPr>
        <w:tc>
          <w:tcPr>
            <w:tcW w:w="2859" w:type="dxa"/>
            <w:tcBorders>
              <w:top w:val="nil"/>
              <w:left w:val="nil"/>
              <w:bottom w:val="nil"/>
              <w:right w:val="nil"/>
            </w:tcBorders>
            <w:noWrap/>
            <w:vAlign w:val="bottom"/>
            <w:hideMark/>
          </w:tcPr>
          <w:p w14:paraId="33AE211D" w14:textId="77777777" w:rsidR="00E070D8" w:rsidRPr="002F2156" w:rsidRDefault="00E070D8" w:rsidP="00784049">
            <w:pPr>
              <w:rPr>
                <w:rFonts w:ascii="Times New Roman" w:hAnsi="Times New Roman"/>
                <w:sz w:val="20"/>
                <w:szCs w:val="20"/>
              </w:rPr>
            </w:pPr>
          </w:p>
        </w:tc>
        <w:tc>
          <w:tcPr>
            <w:tcW w:w="1646" w:type="dxa"/>
            <w:tcBorders>
              <w:top w:val="nil"/>
              <w:left w:val="nil"/>
              <w:bottom w:val="nil"/>
              <w:right w:val="nil"/>
            </w:tcBorders>
            <w:vAlign w:val="bottom"/>
          </w:tcPr>
          <w:p w14:paraId="3A392808" w14:textId="0E8B305E" w:rsidR="00E070D8" w:rsidRPr="002F2156" w:rsidRDefault="00DB0F0D" w:rsidP="00784049">
            <w:pPr>
              <w:jc w:val="center"/>
              <w:rPr>
                <w:rFonts w:ascii="Calibri" w:hAnsi="Calibri" w:cs="Calibri"/>
                <w:color w:val="000000"/>
                <w:sz w:val="22"/>
                <w:szCs w:val="22"/>
              </w:rPr>
            </w:pPr>
            <w:r w:rsidRPr="002F2156">
              <w:rPr>
                <w:rFonts w:ascii="Calibri" w:hAnsi="Calibri" w:cs="Calibri"/>
                <w:color w:val="000000"/>
                <w:sz w:val="22"/>
                <w:szCs w:val="22"/>
              </w:rPr>
              <w:t>Total fixed cost by capacity ($ per kW-year)</w:t>
            </w:r>
          </w:p>
        </w:tc>
      </w:tr>
      <w:tr w:rsidR="0049255C" w:rsidRPr="002F2156" w14:paraId="3D8129E9" w14:textId="77777777" w:rsidTr="0049255C">
        <w:trPr>
          <w:trHeight w:val="315"/>
          <w:jc w:val="center"/>
        </w:trPr>
        <w:tc>
          <w:tcPr>
            <w:tcW w:w="2859" w:type="dxa"/>
            <w:tcBorders>
              <w:top w:val="nil"/>
              <w:left w:val="nil"/>
              <w:bottom w:val="single" w:sz="4" w:space="0" w:color="auto"/>
              <w:right w:val="nil"/>
            </w:tcBorders>
            <w:noWrap/>
            <w:vAlign w:val="center"/>
            <w:hideMark/>
          </w:tcPr>
          <w:p w14:paraId="466015F7" w14:textId="14EEEFBC"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6F37749A" w14:textId="77777777" w:rsidR="0049255C" w:rsidRPr="002F2156" w:rsidRDefault="0049255C" w:rsidP="0049255C">
            <w:pPr>
              <w:jc w:val="center"/>
              <w:rPr>
                <w:rFonts w:ascii="Calibri" w:hAnsi="Calibri" w:cs="Calibri"/>
                <w:color w:val="000000"/>
                <w:sz w:val="22"/>
                <w:szCs w:val="22"/>
              </w:rPr>
            </w:pPr>
          </w:p>
        </w:tc>
      </w:tr>
      <w:tr w:rsidR="0049255C" w:rsidRPr="002F2156" w14:paraId="0885E7B6" w14:textId="77777777" w:rsidTr="0049255C">
        <w:trPr>
          <w:trHeight w:val="315"/>
          <w:jc w:val="center"/>
        </w:trPr>
        <w:tc>
          <w:tcPr>
            <w:tcW w:w="2859" w:type="dxa"/>
            <w:tcBorders>
              <w:top w:val="single" w:sz="4" w:space="0" w:color="auto"/>
              <w:left w:val="nil"/>
              <w:right w:val="nil"/>
            </w:tcBorders>
            <w:noWrap/>
            <w:vAlign w:val="center"/>
            <w:hideMark/>
          </w:tcPr>
          <w:p w14:paraId="1F31B420" w14:textId="339FAB48" w:rsidR="0049255C" w:rsidRPr="002F2156" w:rsidRDefault="0049255C" w:rsidP="0049255C">
            <w:pPr>
              <w:rPr>
                <w:rFonts w:ascii="Calibri" w:hAnsi="Calibri" w:cs="Calibri"/>
                <w:color w:val="000000"/>
              </w:rPr>
            </w:pPr>
            <w:r w:rsidRPr="002F2156">
              <w:rPr>
                <w:rFonts w:ascii="Calibri" w:hAnsi="Calibri" w:cs="Calibri"/>
                <w:color w:val="000000"/>
              </w:rPr>
              <w:t>Low-Income Residential Solar (for below 25 kW)</w:t>
            </w:r>
          </w:p>
        </w:tc>
        <w:tc>
          <w:tcPr>
            <w:tcW w:w="1646" w:type="dxa"/>
            <w:tcBorders>
              <w:top w:val="single" w:sz="4" w:space="0" w:color="auto"/>
              <w:left w:val="nil"/>
              <w:right w:val="nil"/>
            </w:tcBorders>
            <w:vAlign w:val="center"/>
          </w:tcPr>
          <w:p w14:paraId="50D7F95B" w14:textId="77777777" w:rsidR="0049255C" w:rsidRPr="002F2156" w:rsidRDefault="0049255C" w:rsidP="0049255C">
            <w:pPr>
              <w:jc w:val="center"/>
              <w:rPr>
                <w:rFonts w:ascii="Calibri" w:hAnsi="Calibri" w:cs="Calibri"/>
                <w:color w:val="000000"/>
                <w:sz w:val="22"/>
                <w:szCs w:val="22"/>
              </w:rPr>
            </w:pPr>
          </w:p>
        </w:tc>
      </w:tr>
    </w:tbl>
    <w:p w14:paraId="12EFE90E" w14:textId="77777777" w:rsidR="00E070D8" w:rsidRPr="002F2156" w:rsidRDefault="00E070D8" w:rsidP="00E070D8"/>
    <w:p w14:paraId="18CC7948" w14:textId="0F551414"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1 OPTIONS</w:t>
      </w:r>
    </w:p>
    <w:p w14:paraId="2520EBB1" w14:textId="747203F5" w:rsidR="00023C15" w:rsidRPr="002F2156" w:rsidRDefault="00023C15" w:rsidP="00E070D8">
      <w:pPr>
        <w:rPr>
          <w:b/>
          <w:bCs/>
        </w:rPr>
      </w:pPr>
      <w:r w:rsidRPr="002F2156">
        <w:rPr>
          <w:b/>
          <w:bCs/>
        </w:rPr>
        <w:t>SKIP Q1</w:t>
      </w:r>
      <w:r w:rsidR="00FE2461" w:rsidRPr="002F2156">
        <w:rPr>
          <w:b/>
          <w:bCs/>
        </w:rPr>
        <w:t>4</w:t>
      </w:r>
      <w:r w:rsidRPr="002F2156">
        <w:rPr>
          <w:b/>
          <w:bCs/>
        </w:rPr>
        <w:t xml:space="preserve"> IF SD=2</w:t>
      </w:r>
    </w:p>
    <w:p w14:paraId="775585A9" w14:textId="77777777" w:rsidR="00E070D8" w:rsidRPr="002F2156" w:rsidRDefault="00E070D8" w:rsidP="00E070D8"/>
    <w:p w14:paraId="26F5A1AD" w14:textId="67F86867" w:rsidR="00E070D8" w:rsidRPr="002F2156" w:rsidRDefault="00E070D8"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residential project (≤ 25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Costs per DC Kilowatt (kWdc)</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3848384C" w14:textId="77777777" w:rsidR="00E070D8" w:rsidRPr="002F2156" w:rsidRDefault="00E070D8" w:rsidP="00E070D8"/>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E070D8" w:rsidRPr="002F2156" w14:paraId="30EDB50C" w14:textId="77777777" w:rsidTr="00784049">
        <w:trPr>
          <w:trHeight w:val="300"/>
          <w:jc w:val="center"/>
        </w:trPr>
        <w:tc>
          <w:tcPr>
            <w:tcW w:w="2859" w:type="dxa"/>
            <w:tcBorders>
              <w:top w:val="nil"/>
              <w:left w:val="nil"/>
              <w:bottom w:val="nil"/>
              <w:right w:val="nil"/>
            </w:tcBorders>
            <w:noWrap/>
            <w:vAlign w:val="bottom"/>
            <w:hideMark/>
          </w:tcPr>
          <w:p w14:paraId="45A49C44" w14:textId="77777777" w:rsidR="00E070D8" w:rsidRPr="002F2156" w:rsidRDefault="00E070D8" w:rsidP="00784049">
            <w:pPr>
              <w:rPr>
                <w:rFonts w:ascii="Times New Roman" w:hAnsi="Times New Roman"/>
                <w:sz w:val="20"/>
                <w:szCs w:val="20"/>
              </w:rPr>
            </w:pPr>
          </w:p>
        </w:tc>
        <w:tc>
          <w:tcPr>
            <w:tcW w:w="1160" w:type="dxa"/>
            <w:tcBorders>
              <w:top w:val="nil"/>
              <w:left w:val="nil"/>
              <w:bottom w:val="nil"/>
              <w:right w:val="nil"/>
            </w:tcBorders>
            <w:vAlign w:val="bottom"/>
          </w:tcPr>
          <w:p w14:paraId="570BC2AE"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79386F37"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050F814D"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3EE0253D"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38016CD4"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29B8C86D"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596CD7E7" w14:textId="77777777" w:rsidTr="0049255C">
        <w:trPr>
          <w:trHeight w:val="315"/>
          <w:jc w:val="center"/>
        </w:trPr>
        <w:tc>
          <w:tcPr>
            <w:tcW w:w="2859" w:type="dxa"/>
            <w:tcBorders>
              <w:top w:val="nil"/>
              <w:left w:val="nil"/>
              <w:bottom w:val="single" w:sz="4" w:space="0" w:color="auto"/>
              <w:right w:val="nil"/>
            </w:tcBorders>
            <w:noWrap/>
            <w:vAlign w:val="center"/>
            <w:hideMark/>
          </w:tcPr>
          <w:p w14:paraId="2A4750B9" w14:textId="1048F476" w:rsidR="0049255C" w:rsidRPr="002F2156" w:rsidRDefault="0049255C" w:rsidP="0049255C">
            <w:pPr>
              <w:rPr>
                <w:rFonts w:ascii="Calibri" w:hAnsi="Calibri" w:cs="Calibri"/>
                <w:color w:val="000000"/>
              </w:rPr>
            </w:pPr>
            <w:r w:rsidRPr="002F2156">
              <w:rPr>
                <w:rFonts w:ascii="Calibri" w:hAnsi="Calibri" w:cs="Arial"/>
                <w:color w:val="000000"/>
                <w:szCs w:val="20"/>
              </w:rPr>
              <w:t xml:space="preserve">Rooftop Solar </w:t>
            </w:r>
            <w:r w:rsidRPr="002F2156">
              <w:rPr>
                <w:rFonts w:ascii="Calibri" w:hAnsi="Calibri" w:cs="Arial"/>
                <w:b/>
                <w:bCs/>
                <w:color w:val="000000"/>
                <w:szCs w:val="20"/>
              </w:rPr>
              <w:t>($4.50 per Kilowatt DC)</w:t>
            </w:r>
          </w:p>
        </w:tc>
        <w:tc>
          <w:tcPr>
            <w:tcW w:w="1160" w:type="dxa"/>
            <w:tcBorders>
              <w:top w:val="nil"/>
              <w:left w:val="nil"/>
              <w:bottom w:val="single" w:sz="4" w:space="0" w:color="auto"/>
              <w:right w:val="nil"/>
            </w:tcBorders>
            <w:vAlign w:val="center"/>
          </w:tcPr>
          <w:p w14:paraId="0CF0880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29E23B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7CD1AC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288B1A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113A24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9457A2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150511E6" w14:textId="77777777" w:rsidTr="0049255C">
        <w:trPr>
          <w:trHeight w:val="315"/>
          <w:jc w:val="center"/>
        </w:trPr>
        <w:tc>
          <w:tcPr>
            <w:tcW w:w="2859" w:type="dxa"/>
            <w:tcBorders>
              <w:top w:val="single" w:sz="4" w:space="0" w:color="auto"/>
              <w:left w:val="nil"/>
              <w:right w:val="nil"/>
            </w:tcBorders>
            <w:noWrap/>
            <w:vAlign w:val="center"/>
            <w:hideMark/>
          </w:tcPr>
          <w:p w14:paraId="3FA3A4AA" w14:textId="2ABBFCE4" w:rsidR="0049255C" w:rsidRPr="002F2156" w:rsidRDefault="0049255C" w:rsidP="0049255C">
            <w:pPr>
              <w:rPr>
                <w:rFonts w:ascii="Calibri" w:hAnsi="Calibri" w:cs="Calibri"/>
                <w:color w:val="000000"/>
              </w:rPr>
            </w:pPr>
            <w:r w:rsidRPr="002F2156">
              <w:rPr>
                <w:rFonts w:ascii="Calibri" w:hAnsi="Calibri" w:cs="Arial"/>
                <w:color w:val="000000"/>
                <w:szCs w:val="20"/>
              </w:rPr>
              <w:t xml:space="preserve">Low-Income Residential Solar </w:t>
            </w:r>
            <w:r w:rsidRPr="002F2156">
              <w:rPr>
                <w:rFonts w:ascii="Calibri" w:hAnsi="Calibri" w:cs="Arial"/>
                <w:b/>
                <w:bCs/>
                <w:color w:val="000000"/>
                <w:szCs w:val="20"/>
              </w:rPr>
              <w:t>($4.50 per Kilowatt DC)</w:t>
            </w:r>
          </w:p>
        </w:tc>
        <w:tc>
          <w:tcPr>
            <w:tcW w:w="1160" w:type="dxa"/>
            <w:tcBorders>
              <w:top w:val="single" w:sz="4" w:space="0" w:color="auto"/>
              <w:left w:val="nil"/>
              <w:right w:val="nil"/>
            </w:tcBorders>
            <w:vAlign w:val="center"/>
          </w:tcPr>
          <w:p w14:paraId="03F0EF3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4D16DD1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012B89D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7E543E4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00E5C14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09336DB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5D013076" w14:textId="77777777" w:rsidR="00E070D8" w:rsidRPr="002F2156" w:rsidRDefault="00E070D8" w:rsidP="00832354"/>
    <w:p w14:paraId="11AD0FB6" w14:textId="77777777" w:rsidR="00E070D8" w:rsidRPr="002F2156" w:rsidRDefault="00E070D8" w:rsidP="00E070D8"/>
    <w:p w14:paraId="0717DCE5" w14:textId="77777777" w:rsidR="0049255C" w:rsidRPr="002F2156" w:rsidRDefault="0049255C" w:rsidP="00E070D8"/>
    <w:p w14:paraId="4842AA12" w14:textId="77777777" w:rsidR="0049255C" w:rsidRPr="002F2156" w:rsidRDefault="0049255C" w:rsidP="00E070D8"/>
    <w:p w14:paraId="374081B9" w14:textId="4DEFFB63" w:rsidR="00E070D8" w:rsidRPr="002F2156" w:rsidRDefault="00E070D8" w:rsidP="00E070D8">
      <w:pPr>
        <w:rPr>
          <w:b/>
          <w:bCs/>
        </w:rPr>
      </w:pPr>
      <w:r w:rsidRPr="002F2156">
        <w:rPr>
          <w:b/>
          <w:bCs/>
        </w:rPr>
        <w:t>ASK Q</w:t>
      </w:r>
      <w:r w:rsidR="00FE2461" w:rsidRPr="002F2156">
        <w:rPr>
          <w:b/>
          <w:bCs/>
        </w:rPr>
        <w:t>15</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2</w:t>
      </w:r>
      <w:r w:rsidRPr="002F2156">
        <w:rPr>
          <w:b/>
          <w:bCs/>
        </w:rPr>
        <w:t xml:space="preserve"> OTHERWISE SKIP</w:t>
      </w:r>
    </w:p>
    <w:p w14:paraId="40BD706C" w14:textId="0A8BE0AE"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2 OPTIONS</w:t>
      </w:r>
    </w:p>
    <w:p w14:paraId="3E8EAD63" w14:textId="77777777" w:rsidR="00E070D8" w:rsidRPr="002F2156" w:rsidRDefault="00E070D8" w:rsidP="00E070D8">
      <w:pPr>
        <w:rPr>
          <w:b/>
          <w:bCs/>
        </w:rPr>
      </w:pPr>
    </w:p>
    <w:p w14:paraId="029E73C1" w14:textId="523FE470" w:rsidR="00E070D8" w:rsidRPr="002F2156" w:rsidRDefault="00E070D8" w:rsidP="00832354">
      <w:pPr>
        <w:pStyle w:val="ListParagraph"/>
        <w:numPr>
          <w:ilvl w:val="0"/>
          <w:numId w:val="8"/>
        </w:numPr>
      </w:pPr>
      <w:bookmarkStart w:id="10" w:name="_Ref201763691"/>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27.5 kWdc small commercial or industrial projects (≤ 25 kWac</w:t>
      </w:r>
      <w:r w:rsidRPr="002F2156">
        <w:rPr>
          <w:rFonts w:ascii="Calibri" w:hAnsi="Calibri" w:cs="Calibri"/>
          <w:b/>
          <w:bCs/>
          <w:color w:val="000000"/>
          <w:sz w:val="22"/>
          <w:szCs w:val="22"/>
          <w:u w:val="single"/>
        </w:rPr>
        <w:t>)</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bookmarkEnd w:id="10"/>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13CB5CDA" w14:textId="77777777" w:rsidR="00E070D8" w:rsidRPr="002F2156" w:rsidRDefault="00E070D8" w:rsidP="00E070D8">
      <w:pPr>
        <w:pStyle w:val="ListParagraph"/>
      </w:pPr>
    </w:p>
    <w:p w14:paraId="7BB5D157" w14:textId="77777777" w:rsidR="00E070D8" w:rsidRPr="002F2156" w:rsidRDefault="00E070D8" w:rsidP="00E070D8"/>
    <w:tbl>
      <w:tblPr>
        <w:tblW w:w="4505" w:type="dxa"/>
        <w:jc w:val="center"/>
        <w:tblLook w:val="04A0" w:firstRow="1" w:lastRow="0" w:firstColumn="1" w:lastColumn="0" w:noHBand="0" w:noVBand="1"/>
      </w:tblPr>
      <w:tblGrid>
        <w:gridCol w:w="2859"/>
        <w:gridCol w:w="1646"/>
      </w:tblGrid>
      <w:tr w:rsidR="00E070D8" w:rsidRPr="002F2156" w14:paraId="46D32F2E" w14:textId="77777777" w:rsidTr="00784049">
        <w:trPr>
          <w:trHeight w:val="300"/>
          <w:jc w:val="center"/>
        </w:trPr>
        <w:tc>
          <w:tcPr>
            <w:tcW w:w="2859" w:type="dxa"/>
            <w:tcBorders>
              <w:top w:val="nil"/>
              <w:left w:val="nil"/>
              <w:bottom w:val="nil"/>
              <w:right w:val="nil"/>
            </w:tcBorders>
            <w:noWrap/>
            <w:vAlign w:val="bottom"/>
            <w:hideMark/>
          </w:tcPr>
          <w:p w14:paraId="092CE5A7" w14:textId="77777777" w:rsidR="00E070D8" w:rsidRPr="002F2156" w:rsidRDefault="00E070D8" w:rsidP="00784049">
            <w:pPr>
              <w:rPr>
                <w:rFonts w:ascii="Times New Roman" w:hAnsi="Times New Roman"/>
                <w:sz w:val="20"/>
                <w:szCs w:val="20"/>
              </w:rPr>
            </w:pPr>
          </w:p>
        </w:tc>
        <w:tc>
          <w:tcPr>
            <w:tcW w:w="1646" w:type="dxa"/>
            <w:tcBorders>
              <w:top w:val="nil"/>
              <w:left w:val="nil"/>
              <w:bottom w:val="nil"/>
              <w:right w:val="nil"/>
            </w:tcBorders>
            <w:vAlign w:val="bottom"/>
          </w:tcPr>
          <w:p w14:paraId="1A72F2A4" w14:textId="6D122DEA" w:rsidR="00E070D8" w:rsidRPr="002F2156" w:rsidRDefault="00DB0F0D" w:rsidP="00784049">
            <w:pPr>
              <w:jc w:val="center"/>
              <w:rPr>
                <w:rFonts w:ascii="Calibri" w:hAnsi="Calibri" w:cs="Calibri"/>
                <w:color w:val="000000"/>
                <w:sz w:val="22"/>
                <w:szCs w:val="22"/>
              </w:rPr>
            </w:pPr>
            <w:r w:rsidRPr="002F2156">
              <w:rPr>
                <w:rFonts w:ascii="Calibri" w:hAnsi="Calibri" w:cs="Calibri"/>
                <w:color w:val="000000"/>
                <w:sz w:val="22"/>
                <w:szCs w:val="22"/>
              </w:rPr>
              <w:t>Total fixed cost by capacity ($ per kW-year)</w:t>
            </w:r>
          </w:p>
        </w:tc>
      </w:tr>
      <w:tr w:rsidR="0049255C" w:rsidRPr="002F2156" w14:paraId="7AB64BCD" w14:textId="77777777" w:rsidTr="00784049">
        <w:trPr>
          <w:trHeight w:val="315"/>
          <w:jc w:val="center"/>
        </w:trPr>
        <w:tc>
          <w:tcPr>
            <w:tcW w:w="2859" w:type="dxa"/>
            <w:tcBorders>
              <w:top w:val="nil"/>
              <w:left w:val="nil"/>
              <w:bottom w:val="single" w:sz="4" w:space="0" w:color="auto"/>
              <w:right w:val="nil"/>
            </w:tcBorders>
            <w:noWrap/>
            <w:vAlign w:val="center"/>
            <w:hideMark/>
          </w:tcPr>
          <w:p w14:paraId="2EC5DAFE" w14:textId="58D49121"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776F0F99" w14:textId="77777777" w:rsidR="0049255C" w:rsidRPr="002F2156" w:rsidRDefault="0049255C" w:rsidP="0049255C">
            <w:pPr>
              <w:jc w:val="center"/>
              <w:rPr>
                <w:rFonts w:ascii="Calibri" w:hAnsi="Calibri" w:cs="Calibri"/>
                <w:color w:val="000000"/>
                <w:sz w:val="22"/>
                <w:szCs w:val="22"/>
              </w:rPr>
            </w:pPr>
          </w:p>
        </w:tc>
      </w:tr>
      <w:tr w:rsidR="0049255C" w:rsidRPr="002F2156" w14:paraId="3BD6B883" w14:textId="77777777" w:rsidTr="00784049">
        <w:trPr>
          <w:trHeight w:val="315"/>
          <w:jc w:val="center"/>
        </w:trPr>
        <w:tc>
          <w:tcPr>
            <w:tcW w:w="2859" w:type="dxa"/>
            <w:tcBorders>
              <w:top w:val="nil"/>
              <w:left w:val="nil"/>
              <w:bottom w:val="single" w:sz="4" w:space="0" w:color="auto"/>
              <w:right w:val="nil"/>
            </w:tcBorders>
            <w:noWrap/>
            <w:vAlign w:val="center"/>
            <w:hideMark/>
          </w:tcPr>
          <w:p w14:paraId="3E86F4FA" w14:textId="711CF5AB" w:rsidR="0049255C" w:rsidRPr="002F2156" w:rsidRDefault="0049255C" w:rsidP="0049255C">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5A70FE40" w14:textId="77777777" w:rsidR="0049255C" w:rsidRPr="002F2156" w:rsidRDefault="0049255C" w:rsidP="0049255C">
            <w:pPr>
              <w:jc w:val="center"/>
              <w:rPr>
                <w:rFonts w:ascii="Calibri" w:hAnsi="Calibri" w:cs="Calibri"/>
                <w:color w:val="000000"/>
                <w:sz w:val="22"/>
                <w:szCs w:val="22"/>
              </w:rPr>
            </w:pPr>
          </w:p>
        </w:tc>
      </w:tr>
      <w:tr w:rsidR="0049255C" w:rsidRPr="002F2156" w14:paraId="7B07BAE6" w14:textId="77777777" w:rsidTr="00784049">
        <w:trPr>
          <w:trHeight w:val="315"/>
          <w:jc w:val="center"/>
        </w:trPr>
        <w:tc>
          <w:tcPr>
            <w:tcW w:w="2859" w:type="dxa"/>
            <w:tcBorders>
              <w:top w:val="nil"/>
              <w:left w:val="nil"/>
              <w:bottom w:val="single" w:sz="4" w:space="0" w:color="auto"/>
              <w:right w:val="nil"/>
            </w:tcBorders>
            <w:noWrap/>
            <w:vAlign w:val="center"/>
            <w:hideMark/>
          </w:tcPr>
          <w:p w14:paraId="37715C92" w14:textId="2E484CDE" w:rsidR="0049255C" w:rsidRPr="002F2156" w:rsidRDefault="0049255C" w:rsidP="0049255C">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12F924DC" w14:textId="77777777" w:rsidR="0049255C" w:rsidRPr="002F2156" w:rsidRDefault="0049255C" w:rsidP="0049255C">
            <w:pPr>
              <w:jc w:val="center"/>
              <w:rPr>
                <w:rFonts w:ascii="Calibri" w:hAnsi="Calibri" w:cs="Calibri"/>
                <w:color w:val="000000"/>
                <w:sz w:val="22"/>
                <w:szCs w:val="22"/>
              </w:rPr>
            </w:pPr>
          </w:p>
        </w:tc>
      </w:tr>
      <w:tr w:rsidR="0049255C" w:rsidRPr="002F2156" w14:paraId="0E109C3F" w14:textId="77777777" w:rsidTr="00784049">
        <w:trPr>
          <w:trHeight w:val="315"/>
          <w:jc w:val="center"/>
        </w:trPr>
        <w:tc>
          <w:tcPr>
            <w:tcW w:w="2859" w:type="dxa"/>
            <w:tcBorders>
              <w:top w:val="nil"/>
              <w:left w:val="nil"/>
              <w:bottom w:val="single" w:sz="4" w:space="0" w:color="auto"/>
              <w:right w:val="nil"/>
            </w:tcBorders>
            <w:noWrap/>
            <w:vAlign w:val="center"/>
            <w:hideMark/>
          </w:tcPr>
          <w:p w14:paraId="729A057C" w14:textId="3CE6AE16" w:rsidR="0049255C" w:rsidRPr="002F2156" w:rsidRDefault="0049255C" w:rsidP="0049255C">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19D150AC" w14:textId="77777777" w:rsidR="0049255C" w:rsidRPr="002F2156" w:rsidRDefault="0049255C" w:rsidP="0049255C">
            <w:pPr>
              <w:jc w:val="center"/>
              <w:rPr>
                <w:rFonts w:ascii="Calibri" w:hAnsi="Calibri" w:cs="Calibri"/>
                <w:color w:val="000000"/>
                <w:sz w:val="22"/>
                <w:szCs w:val="22"/>
              </w:rPr>
            </w:pPr>
          </w:p>
        </w:tc>
      </w:tr>
      <w:tr w:rsidR="0049255C" w:rsidRPr="002F2156" w14:paraId="6AC68EE1" w14:textId="77777777" w:rsidTr="00784049">
        <w:trPr>
          <w:trHeight w:val="315"/>
          <w:jc w:val="center"/>
        </w:trPr>
        <w:tc>
          <w:tcPr>
            <w:tcW w:w="2859" w:type="dxa"/>
            <w:tcBorders>
              <w:top w:val="nil"/>
              <w:left w:val="nil"/>
              <w:bottom w:val="single" w:sz="4" w:space="0" w:color="auto"/>
              <w:right w:val="nil"/>
            </w:tcBorders>
            <w:noWrap/>
            <w:vAlign w:val="center"/>
            <w:hideMark/>
          </w:tcPr>
          <w:p w14:paraId="2E46D47C" w14:textId="43F23085"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6E526A57" w14:textId="77777777" w:rsidR="0049255C" w:rsidRPr="002F2156" w:rsidRDefault="0049255C" w:rsidP="0049255C">
            <w:pPr>
              <w:jc w:val="center"/>
              <w:rPr>
                <w:rFonts w:ascii="Calibri" w:hAnsi="Calibri" w:cs="Calibri"/>
                <w:color w:val="000000"/>
                <w:sz w:val="22"/>
                <w:szCs w:val="22"/>
              </w:rPr>
            </w:pPr>
          </w:p>
        </w:tc>
      </w:tr>
      <w:tr w:rsidR="0049255C" w:rsidRPr="002F2156" w14:paraId="002066D5" w14:textId="77777777" w:rsidTr="00784049">
        <w:trPr>
          <w:trHeight w:val="315"/>
          <w:jc w:val="center"/>
        </w:trPr>
        <w:tc>
          <w:tcPr>
            <w:tcW w:w="2859" w:type="dxa"/>
            <w:tcBorders>
              <w:top w:val="nil"/>
              <w:left w:val="nil"/>
              <w:bottom w:val="single" w:sz="4" w:space="0" w:color="auto"/>
              <w:right w:val="nil"/>
            </w:tcBorders>
            <w:noWrap/>
            <w:vAlign w:val="center"/>
            <w:hideMark/>
          </w:tcPr>
          <w:p w14:paraId="5E643091" w14:textId="4BE11594"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44A81AFE" w14:textId="77777777" w:rsidR="0049255C" w:rsidRPr="002F2156" w:rsidRDefault="0049255C" w:rsidP="0049255C">
            <w:pPr>
              <w:jc w:val="center"/>
              <w:rPr>
                <w:rFonts w:ascii="Calibri" w:hAnsi="Calibri" w:cs="Calibri"/>
                <w:color w:val="000000"/>
                <w:sz w:val="22"/>
                <w:szCs w:val="22"/>
              </w:rPr>
            </w:pPr>
          </w:p>
        </w:tc>
      </w:tr>
      <w:tr w:rsidR="0049255C" w:rsidRPr="002F2156" w14:paraId="3E4D8B8C" w14:textId="77777777" w:rsidTr="00784049">
        <w:trPr>
          <w:trHeight w:val="315"/>
          <w:jc w:val="center"/>
        </w:trPr>
        <w:tc>
          <w:tcPr>
            <w:tcW w:w="2859" w:type="dxa"/>
            <w:tcBorders>
              <w:top w:val="nil"/>
              <w:left w:val="nil"/>
              <w:bottom w:val="single" w:sz="4" w:space="0" w:color="auto"/>
              <w:right w:val="nil"/>
            </w:tcBorders>
            <w:noWrap/>
            <w:vAlign w:val="center"/>
            <w:hideMark/>
          </w:tcPr>
          <w:p w14:paraId="7615A3B6" w14:textId="181EB195"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37366F03" w14:textId="77777777" w:rsidR="0049255C" w:rsidRPr="002F2156" w:rsidRDefault="0049255C" w:rsidP="0049255C">
            <w:pPr>
              <w:jc w:val="center"/>
              <w:rPr>
                <w:rFonts w:ascii="Calibri" w:hAnsi="Calibri" w:cs="Calibri"/>
                <w:color w:val="000000"/>
                <w:sz w:val="22"/>
                <w:szCs w:val="22"/>
              </w:rPr>
            </w:pPr>
          </w:p>
        </w:tc>
      </w:tr>
      <w:tr w:rsidR="0049255C" w:rsidRPr="002F2156" w14:paraId="2AB81419" w14:textId="77777777" w:rsidTr="00784049">
        <w:trPr>
          <w:trHeight w:val="315"/>
          <w:jc w:val="center"/>
        </w:trPr>
        <w:tc>
          <w:tcPr>
            <w:tcW w:w="2859" w:type="dxa"/>
            <w:tcBorders>
              <w:top w:val="nil"/>
              <w:left w:val="nil"/>
              <w:bottom w:val="single" w:sz="4" w:space="0" w:color="auto"/>
              <w:right w:val="nil"/>
            </w:tcBorders>
            <w:noWrap/>
            <w:vAlign w:val="center"/>
            <w:hideMark/>
          </w:tcPr>
          <w:p w14:paraId="3FEF624F" w14:textId="540EF490"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5D9B527B" w14:textId="77777777" w:rsidR="0049255C" w:rsidRPr="002F2156" w:rsidRDefault="0049255C" w:rsidP="0049255C">
            <w:pPr>
              <w:jc w:val="center"/>
              <w:rPr>
                <w:rFonts w:ascii="Calibri" w:hAnsi="Calibri" w:cs="Calibri"/>
                <w:color w:val="000000"/>
                <w:sz w:val="22"/>
                <w:szCs w:val="22"/>
              </w:rPr>
            </w:pPr>
          </w:p>
        </w:tc>
      </w:tr>
      <w:tr w:rsidR="0049255C" w:rsidRPr="002F2156" w14:paraId="64B56F0F" w14:textId="77777777" w:rsidTr="00784049">
        <w:trPr>
          <w:trHeight w:val="315"/>
          <w:jc w:val="center"/>
        </w:trPr>
        <w:tc>
          <w:tcPr>
            <w:tcW w:w="2859" w:type="dxa"/>
            <w:tcBorders>
              <w:top w:val="nil"/>
              <w:left w:val="nil"/>
              <w:bottom w:val="single" w:sz="4" w:space="0" w:color="auto"/>
              <w:right w:val="nil"/>
            </w:tcBorders>
            <w:noWrap/>
            <w:vAlign w:val="center"/>
          </w:tcPr>
          <w:p w14:paraId="25E8BFB1" w14:textId="5CC91A8B"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6D0E9D4C" w14:textId="77777777" w:rsidR="0049255C" w:rsidRPr="002F2156" w:rsidRDefault="0049255C" w:rsidP="0049255C">
            <w:pPr>
              <w:jc w:val="center"/>
              <w:rPr>
                <w:rFonts w:ascii="Calibri" w:hAnsi="Calibri" w:cs="Calibri"/>
                <w:color w:val="000000"/>
                <w:sz w:val="22"/>
                <w:szCs w:val="22"/>
              </w:rPr>
            </w:pPr>
          </w:p>
        </w:tc>
      </w:tr>
      <w:tr w:rsidR="0049255C" w:rsidRPr="002F2156" w14:paraId="41C8B5CA"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72E7CDA2" w14:textId="2F01EC40"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4BF2DCA0" w14:textId="77777777" w:rsidR="00E070D8" w:rsidRPr="002F2156" w:rsidRDefault="00E070D8" w:rsidP="00E070D8"/>
    <w:p w14:paraId="7B86684A" w14:textId="77777777" w:rsidR="0049255C" w:rsidRPr="002F2156" w:rsidRDefault="0049255C" w:rsidP="00E070D8"/>
    <w:p w14:paraId="3F06C296" w14:textId="77777777" w:rsidR="00E070D8" w:rsidRPr="002F2156" w:rsidRDefault="00E070D8" w:rsidP="00E070D8"/>
    <w:p w14:paraId="0163D3E1" w14:textId="33373347"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2 OPTIONS</w:t>
      </w:r>
    </w:p>
    <w:p w14:paraId="5A195DDD" w14:textId="76737BEE" w:rsidR="00023C15" w:rsidRPr="002F2156" w:rsidRDefault="00023C15" w:rsidP="00023C15">
      <w:pPr>
        <w:rPr>
          <w:b/>
          <w:bCs/>
        </w:rPr>
      </w:pPr>
      <w:r w:rsidRPr="002F2156">
        <w:rPr>
          <w:b/>
          <w:bCs/>
        </w:rPr>
        <w:t>SKIP Q1</w:t>
      </w:r>
      <w:r w:rsidR="00FE2461" w:rsidRPr="002F2156">
        <w:rPr>
          <w:b/>
          <w:bCs/>
        </w:rPr>
        <w:t>6</w:t>
      </w:r>
      <w:r w:rsidRPr="002F2156">
        <w:rPr>
          <w:b/>
          <w:bCs/>
        </w:rPr>
        <w:t xml:space="preserve"> IF SD=2</w:t>
      </w:r>
    </w:p>
    <w:p w14:paraId="6DC41AFA" w14:textId="77777777" w:rsidR="00E070D8" w:rsidRPr="002F2156" w:rsidRDefault="00E070D8" w:rsidP="00E070D8"/>
    <w:p w14:paraId="174BEA86" w14:textId="67AC6679" w:rsidR="00E070D8" w:rsidRPr="002F2156" w:rsidRDefault="00E070D8"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27.5 kWdc small commercial or industrial projects (≤ 25 kWac</w:t>
      </w:r>
      <w:r w:rsidRPr="002F2156">
        <w:rPr>
          <w:rFonts w:ascii="Calibri" w:hAnsi="Calibri" w:cs="Calibri"/>
          <w:b/>
          <w:bCs/>
          <w:color w:val="000000"/>
          <w:sz w:val="22"/>
          <w:szCs w:val="22"/>
          <w:u w:val="single"/>
        </w:rPr>
        <w:t>)</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Costs per DC Kilowatt (kWdc)</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5670E5E1" w14:textId="77777777" w:rsidR="00E070D8" w:rsidRPr="002F2156" w:rsidRDefault="00E070D8" w:rsidP="00E070D8"/>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E070D8" w:rsidRPr="002F2156" w14:paraId="58FC5762" w14:textId="77777777" w:rsidTr="00784049">
        <w:trPr>
          <w:trHeight w:val="300"/>
          <w:jc w:val="center"/>
        </w:trPr>
        <w:tc>
          <w:tcPr>
            <w:tcW w:w="2859" w:type="dxa"/>
            <w:tcBorders>
              <w:top w:val="nil"/>
              <w:left w:val="nil"/>
              <w:bottom w:val="nil"/>
              <w:right w:val="nil"/>
            </w:tcBorders>
            <w:noWrap/>
            <w:vAlign w:val="bottom"/>
            <w:hideMark/>
          </w:tcPr>
          <w:p w14:paraId="442FC25A" w14:textId="77777777" w:rsidR="00E070D8" w:rsidRPr="002F2156" w:rsidRDefault="00E070D8" w:rsidP="00784049">
            <w:pPr>
              <w:rPr>
                <w:rFonts w:ascii="Times New Roman" w:hAnsi="Times New Roman"/>
                <w:sz w:val="20"/>
                <w:szCs w:val="20"/>
              </w:rPr>
            </w:pPr>
          </w:p>
        </w:tc>
        <w:tc>
          <w:tcPr>
            <w:tcW w:w="1160" w:type="dxa"/>
            <w:tcBorders>
              <w:top w:val="nil"/>
              <w:left w:val="nil"/>
              <w:bottom w:val="nil"/>
              <w:right w:val="nil"/>
            </w:tcBorders>
            <w:vAlign w:val="bottom"/>
          </w:tcPr>
          <w:p w14:paraId="773FD9D3"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67945967"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4136B808"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6B3EEF28"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6869D315"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3ED3A8B7"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7337D387" w14:textId="77777777" w:rsidTr="00784049">
        <w:trPr>
          <w:trHeight w:val="315"/>
          <w:jc w:val="center"/>
        </w:trPr>
        <w:tc>
          <w:tcPr>
            <w:tcW w:w="2859" w:type="dxa"/>
            <w:tcBorders>
              <w:top w:val="nil"/>
              <w:left w:val="nil"/>
              <w:bottom w:val="single" w:sz="4" w:space="0" w:color="auto"/>
              <w:right w:val="nil"/>
            </w:tcBorders>
            <w:noWrap/>
            <w:vAlign w:val="center"/>
            <w:hideMark/>
          </w:tcPr>
          <w:p w14:paraId="63B141D0" w14:textId="4AD0ACE3" w:rsidR="0049255C" w:rsidRPr="002F2156" w:rsidRDefault="0049255C" w:rsidP="0049255C">
            <w:pPr>
              <w:rPr>
                <w:rFonts w:ascii="Calibri" w:hAnsi="Calibri" w:cs="Calibri"/>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2236A20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4F2BBB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F19094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E864E9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18220F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836A3D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4D73507D" w14:textId="77777777" w:rsidTr="00784049">
        <w:trPr>
          <w:trHeight w:val="315"/>
          <w:jc w:val="center"/>
        </w:trPr>
        <w:tc>
          <w:tcPr>
            <w:tcW w:w="2859" w:type="dxa"/>
            <w:tcBorders>
              <w:top w:val="nil"/>
              <w:left w:val="nil"/>
              <w:bottom w:val="single" w:sz="4" w:space="0" w:color="auto"/>
              <w:right w:val="nil"/>
            </w:tcBorders>
            <w:noWrap/>
            <w:vAlign w:val="center"/>
            <w:hideMark/>
          </w:tcPr>
          <w:p w14:paraId="3FBAE83D" w14:textId="141F2EE5"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006C524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69DAA7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9A158F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DDE065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9A5398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29BC8C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13BF51A" w14:textId="77777777" w:rsidTr="00784049">
        <w:trPr>
          <w:trHeight w:val="315"/>
          <w:jc w:val="center"/>
        </w:trPr>
        <w:tc>
          <w:tcPr>
            <w:tcW w:w="2859" w:type="dxa"/>
            <w:tcBorders>
              <w:top w:val="nil"/>
              <w:left w:val="nil"/>
              <w:bottom w:val="single" w:sz="4" w:space="0" w:color="auto"/>
              <w:right w:val="nil"/>
            </w:tcBorders>
            <w:noWrap/>
            <w:vAlign w:val="center"/>
            <w:hideMark/>
          </w:tcPr>
          <w:p w14:paraId="5BE3BA74" w14:textId="1A2CD952" w:rsidR="0049255C" w:rsidRPr="002F2156" w:rsidRDefault="0049255C" w:rsidP="0049255C">
            <w:pPr>
              <w:rPr>
                <w:rFonts w:ascii="Calibri" w:hAnsi="Calibri" w:cs="Calibri"/>
                <w:color w:val="000000"/>
              </w:rPr>
            </w:pPr>
            <w:r w:rsidRPr="002F2156">
              <w:rPr>
                <w:rFonts w:ascii="Calibri" w:hAnsi="Calibri" w:cs="Calibri"/>
                <w:b/>
                <w:bCs/>
                <w:color w:val="000000"/>
              </w:rPr>
              <w:lastRenderedPageBreak/>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4A74D55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F289B2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3D61F3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8790D7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705C7A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3C9011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772C507" w14:textId="77777777" w:rsidTr="00784049">
        <w:trPr>
          <w:trHeight w:val="315"/>
          <w:jc w:val="center"/>
        </w:trPr>
        <w:tc>
          <w:tcPr>
            <w:tcW w:w="2859" w:type="dxa"/>
            <w:tcBorders>
              <w:top w:val="nil"/>
              <w:left w:val="nil"/>
              <w:bottom w:val="single" w:sz="4" w:space="0" w:color="auto"/>
              <w:right w:val="nil"/>
            </w:tcBorders>
            <w:noWrap/>
            <w:vAlign w:val="center"/>
            <w:hideMark/>
          </w:tcPr>
          <w:p w14:paraId="743691D3" w14:textId="3ACAD95D"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6C85525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1B6028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E8B737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6D9A38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66433B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D209EA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0DB2DD3" w14:textId="77777777" w:rsidTr="00784049">
        <w:trPr>
          <w:trHeight w:val="315"/>
          <w:jc w:val="center"/>
        </w:trPr>
        <w:tc>
          <w:tcPr>
            <w:tcW w:w="2859" w:type="dxa"/>
            <w:tcBorders>
              <w:top w:val="nil"/>
              <w:left w:val="nil"/>
              <w:bottom w:val="single" w:sz="4" w:space="0" w:color="auto"/>
              <w:right w:val="nil"/>
            </w:tcBorders>
            <w:noWrap/>
            <w:vAlign w:val="center"/>
            <w:hideMark/>
          </w:tcPr>
          <w:p w14:paraId="38FD9A73" w14:textId="415184BC"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741AFFB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AD237A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DADBF7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D97CC4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3842CD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0B8E94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ACE3F83" w14:textId="77777777" w:rsidTr="00784049">
        <w:trPr>
          <w:trHeight w:val="315"/>
          <w:jc w:val="center"/>
        </w:trPr>
        <w:tc>
          <w:tcPr>
            <w:tcW w:w="2859" w:type="dxa"/>
            <w:tcBorders>
              <w:top w:val="nil"/>
              <w:left w:val="nil"/>
              <w:bottom w:val="single" w:sz="4" w:space="0" w:color="auto"/>
              <w:right w:val="nil"/>
            </w:tcBorders>
            <w:noWrap/>
            <w:vAlign w:val="center"/>
            <w:hideMark/>
          </w:tcPr>
          <w:p w14:paraId="5379E559" w14:textId="041DF935"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06605E2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A09ABD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011C8C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550F95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E7AB0D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3DFC67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1D0C608" w14:textId="77777777" w:rsidTr="00784049">
        <w:trPr>
          <w:trHeight w:val="315"/>
          <w:jc w:val="center"/>
        </w:trPr>
        <w:tc>
          <w:tcPr>
            <w:tcW w:w="2859" w:type="dxa"/>
            <w:tcBorders>
              <w:top w:val="nil"/>
              <w:left w:val="nil"/>
              <w:bottom w:val="single" w:sz="4" w:space="0" w:color="auto"/>
              <w:right w:val="nil"/>
            </w:tcBorders>
            <w:noWrap/>
            <w:vAlign w:val="center"/>
            <w:hideMark/>
          </w:tcPr>
          <w:p w14:paraId="056774E9" w14:textId="2774948D"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6CFCCCE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94DDE5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B566A9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D451B2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F2F3C1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220726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04BEA01"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214A162C" w14:textId="798119F7"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324153B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0F35D3D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1F0C038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2AF0C6A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7203039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78AD6D6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7190124A" w14:textId="77777777" w:rsidTr="00784049">
        <w:trPr>
          <w:trHeight w:val="315"/>
          <w:jc w:val="center"/>
        </w:trPr>
        <w:tc>
          <w:tcPr>
            <w:tcW w:w="2859" w:type="dxa"/>
            <w:tcBorders>
              <w:top w:val="single" w:sz="4" w:space="0" w:color="auto"/>
              <w:left w:val="nil"/>
              <w:bottom w:val="single" w:sz="4" w:space="0" w:color="auto"/>
              <w:right w:val="nil"/>
            </w:tcBorders>
            <w:noWrap/>
            <w:vAlign w:val="center"/>
          </w:tcPr>
          <w:p w14:paraId="68FB4107" w14:textId="68CE07FF" w:rsidR="0049255C" w:rsidRPr="002F2156" w:rsidRDefault="0049255C" w:rsidP="0049255C">
            <w:pPr>
              <w:rPr>
                <w:rFonts w:ascii="Calibri" w:hAnsi="Calibri" w:cs="Arial"/>
                <w:color w:val="000000"/>
                <w:szCs w:val="2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09FAA4F4" w14:textId="6498A3DA"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tcPr>
          <w:p w14:paraId="6F96DE55" w14:textId="4ED2CB65"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tcPr>
          <w:p w14:paraId="09DC5DD7" w14:textId="07D1BC6F"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tcPr>
          <w:p w14:paraId="6608B76D" w14:textId="1436A08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tcPr>
          <w:p w14:paraId="7771C4E2" w14:textId="0EB92959"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tcPr>
          <w:p w14:paraId="629B0EB5" w14:textId="7073E7B0"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F61361F" w14:textId="77777777" w:rsidTr="00784049">
        <w:trPr>
          <w:trHeight w:val="315"/>
          <w:jc w:val="center"/>
        </w:trPr>
        <w:tc>
          <w:tcPr>
            <w:tcW w:w="2859" w:type="dxa"/>
            <w:tcBorders>
              <w:top w:val="single" w:sz="4" w:space="0" w:color="auto"/>
              <w:left w:val="nil"/>
              <w:right w:val="nil"/>
            </w:tcBorders>
            <w:noWrap/>
            <w:vAlign w:val="center"/>
            <w:hideMark/>
          </w:tcPr>
          <w:p w14:paraId="6B5D087E" w14:textId="3338F81C" w:rsidR="0049255C" w:rsidRPr="002F2156" w:rsidRDefault="0049255C" w:rsidP="0049255C">
            <w:pPr>
              <w:rPr>
                <w:rFonts w:ascii="Calibri" w:hAnsi="Calibri" w:cs="Calibri"/>
                <w:color w:val="00000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6B1BCBB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24626AA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6EA2F77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7CFC65C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79DA2DB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42194B0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2F661B87" w14:textId="77777777" w:rsidR="00E070D8" w:rsidRPr="002F2156" w:rsidRDefault="00E070D8" w:rsidP="00E070D8"/>
    <w:p w14:paraId="037994DE" w14:textId="77777777" w:rsidR="0049255C" w:rsidRPr="002F2156" w:rsidRDefault="0049255C" w:rsidP="00E070D8"/>
    <w:p w14:paraId="36060C88" w14:textId="77777777" w:rsidR="0049255C" w:rsidRPr="002F2156" w:rsidRDefault="0049255C" w:rsidP="00E070D8"/>
    <w:p w14:paraId="38A61328" w14:textId="77777777" w:rsidR="0049255C" w:rsidRPr="002F2156" w:rsidRDefault="0049255C" w:rsidP="00E070D8"/>
    <w:p w14:paraId="000515F9" w14:textId="77777777" w:rsidR="0049255C" w:rsidRPr="002F2156" w:rsidRDefault="0049255C" w:rsidP="00E070D8"/>
    <w:p w14:paraId="581598F4" w14:textId="77777777" w:rsidR="0049255C" w:rsidRPr="002F2156" w:rsidRDefault="0049255C" w:rsidP="00E070D8"/>
    <w:p w14:paraId="7B3AE2D4" w14:textId="67B6E9E1" w:rsidR="00E070D8" w:rsidRPr="002F2156" w:rsidRDefault="00E070D8" w:rsidP="00E070D8">
      <w:pPr>
        <w:rPr>
          <w:b/>
          <w:bCs/>
        </w:rPr>
      </w:pPr>
      <w:r w:rsidRPr="002F2156">
        <w:rPr>
          <w:b/>
          <w:bCs/>
        </w:rPr>
        <w:t>ASK Q</w:t>
      </w:r>
      <w:r w:rsidR="00FE2461" w:rsidRPr="002F2156">
        <w:rPr>
          <w:b/>
          <w:bCs/>
        </w:rPr>
        <w:t>17</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2</w:t>
      </w:r>
      <w:r w:rsidRPr="002F2156">
        <w:rPr>
          <w:b/>
          <w:bCs/>
        </w:rPr>
        <w:t xml:space="preserve"> OTHERWISE SKIP</w:t>
      </w:r>
    </w:p>
    <w:p w14:paraId="1D1CE896" w14:textId="6F375AB1"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3 OPTIONS</w:t>
      </w:r>
    </w:p>
    <w:p w14:paraId="791388D9" w14:textId="77777777" w:rsidR="00E070D8" w:rsidRPr="002F2156" w:rsidRDefault="00E070D8" w:rsidP="00E070D8">
      <w:pPr>
        <w:rPr>
          <w:b/>
          <w:bCs/>
        </w:rPr>
      </w:pPr>
    </w:p>
    <w:p w14:paraId="7D75DC2C" w14:textId="00076205" w:rsidR="00E070D8" w:rsidRPr="002F2156" w:rsidRDefault="00E070D8" w:rsidP="00832354">
      <w:pPr>
        <w:pStyle w:val="ListParagraph"/>
        <w:numPr>
          <w:ilvl w:val="0"/>
          <w:numId w:val="8"/>
        </w:numPr>
      </w:pPr>
      <w:bookmarkStart w:id="11" w:name="_Ref201763711"/>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275 kWdc projects (&gt;25-25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bookmarkEnd w:id="11"/>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2D8C8131" w14:textId="77777777" w:rsidR="00E070D8" w:rsidRPr="002F2156" w:rsidRDefault="00E070D8" w:rsidP="00E070D8">
      <w:pPr>
        <w:pStyle w:val="ListParagraph"/>
      </w:pPr>
    </w:p>
    <w:p w14:paraId="0244FC5D" w14:textId="77777777" w:rsidR="00E070D8" w:rsidRPr="002F2156" w:rsidRDefault="00E070D8" w:rsidP="00E070D8"/>
    <w:tbl>
      <w:tblPr>
        <w:tblW w:w="4505" w:type="dxa"/>
        <w:jc w:val="center"/>
        <w:tblLook w:val="04A0" w:firstRow="1" w:lastRow="0" w:firstColumn="1" w:lastColumn="0" w:noHBand="0" w:noVBand="1"/>
      </w:tblPr>
      <w:tblGrid>
        <w:gridCol w:w="2859"/>
        <w:gridCol w:w="1646"/>
      </w:tblGrid>
      <w:tr w:rsidR="00E070D8" w:rsidRPr="002F2156" w14:paraId="71664A54" w14:textId="77777777" w:rsidTr="00784049">
        <w:trPr>
          <w:trHeight w:val="300"/>
          <w:jc w:val="center"/>
        </w:trPr>
        <w:tc>
          <w:tcPr>
            <w:tcW w:w="2859" w:type="dxa"/>
            <w:tcBorders>
              <w:top w:val="nil"/>
              <w:left w:val="nil"/>
              <w:bottom w:val="nil"/>
              <w:right w:val="nil"/>
            </w:tcBorders>
            <w:noWrap/>
            <w:vAlign w:val="bottom"/>
            <w:hideMark/>
          </w:tcPr>
          <w:p w14:paraId="2B921ACF" w14:textId="77777777" w:rsidR="00E070D8" w:rsidRPr="002F2156" w:rsidRDefault="00E070D8" w:rsidP="00784049">
            <w:pPr>
              <w:rPr>
                <w:rFonts w:ascii="Times New Roman" w:hAnsi="Times New Roman"/>
                <w:sz w:val="20"/>
                <w:szCs w:val="20"/>
              </w:rPr>
            </w:pPr>
          </w:p>
        </w:tc>
        <w:tc>
          <w:tcPr>
            <w:tcW w:w="1646" w:type="dxa"/>
            <w:tcBorders>
              <w:top w:val="nil"/>
              <w:left w:val="nil"/>
              <w:bottom w:val="nil"/>
              <w:right w:val="nil"/>
            </w:tcBorders>
            <w:vAlign w:val="bottom"/>
          </w:tcPr>
          <w:p w14:paraId="1F1B3253" w14:textId="3B901968" w:rsidR="00E070D8" w:rsidRPr="002F2156" w:rsidRDefault="00DB0F0D" w:rsidP="00784049">
            <w:pPr>
              <w:jc w:val="center"/>
              <w:rPr>
                <w:rFonts w:ascii="Calibri" w:hAnsi="Calibri" w:cs="Calibri"/>
                <w:color w:val="000000"/>
                <w:sz w:val="22"/>
                <w:szCs w:val="22"/>
              </w:rPr>
            </w:pPr>
            <w:r w:rsidRPr="002F2156">
              <w:rPr>
                <w:rFonts w:ascii="Calibri" w:hAnsi="Calibri" w:cs="Calibri"/>
                <w:color w:val="000000"/>
                <w:sz w:val="22"/>
                <w:szCs w:val="22"/>
              </w:rPr>
              <w:t>Total fixed cost by capacity ($ per kW-year)</w:t>
            </w:r>
          </w:p>
        </w:tc>
      </w:tr>
      <w:tr w:rsidR="0049255C" w:rsidRPr="002F2156" w14:paraId="706D7EA3" w14:textId="77777777" w:rsidTr="00784049">
        <w:trPr>
          <w:trHeight w:val="315"/>
          <w:jc w:val="center"/>
        </w:trPr>
        <w:tc>
          <w:tcPr>
            <w:tcW w:w="2859" w:type="dxa"/>
            <w:tcBorders>
              <w:top w:val="nil"/>
              <w:left w:val="nil"/>
              <w:bottom w:val="single" w:sz="4" w:space="0" w:color="auto"/>
              <w:right w:val="nil"/>
            </w:tcBorders>
            <w:noWrap/>
            <w:vAlign w:val="center"/>
            <w:hideMark/>
          </w:tcPr>
          <w:p w14:paraId="7C3E70D9" w14:textId="68739334"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027C2A40" w14:textId="77777777" w:rsidR="0049255C" w:rsidRPr="002F2156" w:rsidRDefault="0049255C" w:rsidP="0049255C">
            <w:pPr>
              <w:jc w:val="center"/>
              <w:rPr>
                <w:rFonts w:ascii="Calibri" w:hAnsi="Calibri" w:cs="Calibri"/>
                <w:color w:val="000000"/>
                <w:sz w:val="22"/>
                <w:szCs w:val="22"/>
              </w:rPr>
            </w:pPr>
          </w:p>
        </w:tc>
      </w:tr>
      <w:tr w:rsidR="0049255C" w:rsidRPr="002F2156" w14:paraId="6AFABD47" w14:textId="77777777" w:rsidTr="00784049">
        <w:trPr>
          <w:trHeight w:val="315"/>
          <w:jc w:val="center"/>
        </w:trPr>
        <w:tc>
          <w:tcPr>
            <w:tcW w:w="2859" w:type="dxa"/>
            <w:tcBorders>
              <w:top w:val="nil"/>
              <w:left w:val="nil"/>
              <w:bottom w:val="single" w:sz="4" w:space="0" w:color="auto"/>
              <w:right w:val="nil"/>
            </w:tcBorders>
            <w:noWrap/>
            <w:vAlign w:val="center"/>
            <w:hideMark/>
          </w:tcPr>
          <w:p w14:paraId="33A0258F" w14:textId="07C11A07" w:rsidR="0049255C" w:rsidRPr="002F2156" w:rsidRDefault="0049255C" w:rsidP="0049255C">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21CDB08C" w14:textId="77777777" w:rsidR="0049255C" w:rsidRPr="002F2156" w:rsidRDefault="0049255C" w:rsidP="0049255C">
            <w:pPr>
              <w:jc w:val="center"/>
              <w:rPr>
                <w:rFonts w:ascii="Calibri" w:hAnsi="Calibri" w:cs="Calibri"/>
                <w:color w:val="000000"/>
                <w:sz w:val="22"/>
                <w:szCs w:val="22"/>
              </w:rPr>
            </w:pPr>
          </w:p>
        </w:tc>
      </w:tr>
      <w:tr w:rsidR="0049255C" w:rsidRPr="002F2156" w14:paraId="13C7C6E5" w14:textId="77777777" w:rsidTr="00784049">
        <w:trPr>
          <w:trHeight w:val="315"/>
          <w:jc w:val="center"/>
        </w:trPr>
        <w:tc>
          <w:tcPr>
            <w:tcW w:w="2859" w:type="dxa"/>
            <w:tcBorders>
              <w:top w:val="nil"/>
              <w:left w:val="nil"/>
              <w:bottom w:val="single" w:sz="4" w:space="0" w:color="auto"/>
              <w:right w:val="nil"/>
            </w:tcBorders>
            <w:noWrap/>
            <w:vAlign w:val="center"/>
            <w:hideMark/>
          </w:tcPr>
          <w:p w14:paraId="303C4581" w14:textId="07C8CB11" w:rsidR="0049255C" w:rsidRPr="002F2156" w:rsidRDefault="0049255C" w:rsidP="0049255C">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13433152" w14:textId="77777777" w:rsidR="0049255C" w:rsidRPr="002F2156" w:rsidRDefault="0049255C" w:rsidP="0049255C">
            <w:pPr>
              <w:jc w:val="center"/>
              <w:rPr>
                <w:rFonts w:ascii="Calibri" w:hAnsi="Calibri" w:cs="Calibri"/>
                <w:color w:val="000000"/>
                <w:sz w:val="22"/>
                <w:szCs w:val="22"/>
              </w:rPr>
            </w:pPr>
          </w:p>
        </w:tc>
      </w:tr>
      <w:tr w:rsidR="0049255C" w:rsidRPr="002F2156" w14:paraId="20BB35CE" w14:textId="77777777" w:rsidTr="00784049">
        <w:trPr>
          <w:trHeight w:val="315"/>
          <w:jc w:val="center"/>
        </w:trPr>
        <w:tc>
          <w:tcPr>
            <w:tcW w:w="2859" w:type="dxa"/>
            <w:tcBorders>
              <w:top w:val="nil"/>
              <w:left w:val="nil"/>
              <w:bottom w:val="single" w:sz="4" w:space="0" w:color="auto"/>
              <w:right w:val="nil"/>
            </w:tcBorders>
            <w:noWrap/>
            <w:vAlign w:val="center"/>
            <w:hideMark/>
          </w:tcPr>
          <w:p w14:paraId="72260A31" w14:textId="048CE774" w:rsidR="0049255C" w:rsidRPr="002F2156" w:rsidRDefault="0049255C" w:rsidP="0049255C">
            <w:pPr>
              <w:rPr>
                <w:rFonts w:ascii="Calibri" w:hAnsi="Calibri" w:cs="Calibri"/>
                <w:color w:val="000000"/>
              </w:rPr>
            </w:pPr>
            <w:r w:rsidRPr="002F2156">
              <w:rPr>
                <w:rFonts w:ascii="Calibri" w:hAnsi="Calibri" w:cs="Calibri"/>
                <w:color w:val="000000"/>
              </w:rPr>
              <w:lastRenderedPageBreak/>
              <w:t>Landfill Solar</w:t>
            </w:r>
          </w:p>
        </w:tc>
        <w:tc>
          <w:tcPr>
            <w:tcW w:w="1646" w:type="dxa"/>
            <w:tcBorders>
              <w:top w:val="nil"/>
              <w:left w:val="nil"/>
              <w:bottom w:val="single" w:sz="4" w:space="0" w:color="auto"/>
              <w:right w:val="nil"/>
            </w:tcBorders>
            <w:vAlign w:val="center"/>
          </w:tcPr>
          <w:p w14:paraId="3861F32F" w14:textId="77777777" w:rsidR="0049255C" w:rsidRPr="002F2156" w:rsidRDefault="0049255C" w:rsidP="0049255C">
            <w:pPr>
              <w:jc w:val="center"/>
              <w:rPr>
                <w:rFonts w:ascii="Calibri" w:hAnsi="Calibri" w:cs="Calibri"/>
                <w:color w:val="000000"/>
                <w:sz w:val="22"/>
                <w:szCs w:val="22"/>
              </w:rPr>
            </w:pPr>
          </w:p>
        </w:tc>
      </w:tr>
      <w:tr w:rsidR="0049255C" w:rsidRPr="002F2156" w14:paraId="115B41F0" w14:textId="77777777" w:rsidTr="00784049">
        <w:trPr>
          <w:trHeight w:val="315"/>
          <w:jc w:val="center"/>
        </w:trPr>
        <w:tc>
          <w:tcPr>
            <w:tcW w:w="2859" w:type="dxa"/>
            <w:tcBorders>
              <w:top w:val="nil"/>
              <w:left w:val="nil"/>
              <w:bottom w:val="single" w:sz="4" w:space="0" w:color="auto"/>
              <w:right w:val="nil"/>
            </w:tcBorders>
            <w:noWrap/>
            <w:vAlign w:val="center"/>
            <w:hideMark/>
          </w:tcPr>
          <w:p w14:paraId="490BF09C" w14:textId="5E3720C0"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6A1A632A" w14:textId="77777777" w:rsidR="0049255C" w:rsidRPr="002F2156" w:rsidRDefault="0049255C" w:rsidP="0049255C">
            <w:pPr>
              <w:jc w:val="center"/>
              <w:rPr>
                <w:rFonts w:ascii="Calibri" w:hAnsi="Calibri" w:cs="Calibri"/>
                <w:color w:val="000000"/>
                <w:sz w:val="22"/>
                <w:szCs w:val="22"/>
              </w:rPr>
            </w:pPr>
          </w:p>
        </w:tc>
      </w:tr>
      <w:tr w:rsidR="0049255C" w:rsidRPr="002F2156" w14:paraId="310D86A3" w14:textId="77777777" w:rsidTr="00784049">
        <w:trPr>
          <w:trHeight w:val="315"/>
          <w:jc w:val="center"/>
        </w:trPr>
        <w:tc>
          <w:tcPr>
            <w:tcW w:w="2859" w:type="dxa"/>
            <w:tcBorders>
              <w:top w:val="nil"/>
              <w:left w:val="nil"/>
              <w:bottom w:val="single" w:sz="4" w:space="0" w:color="auto"/>
              <w:right w:val="nil"/>
            </w:tcBorders>
            <w:noWrap/>
            <w:vAlign w:val="center"/>
            <w:hideMark/>
          </w:tcPr>
          <w:p w14:paraId="74FD5B71" w14:textId="34FA9C0D"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36A9F44A" w14:textId="77777777" w:rsidR="0049255C" w:rsidRPr="002F2156" w:rsidRDefault="0049255C" w:rsidP="0049255C">
            <w:pPr>
              <w:jc w:val="center"/>
              <w:rPr>
                <w:rFonts w:ascii="Calibri" w:hAnsi="Calibri" w:cs="Calibri"/>
                <w:color w:val="000000"/>
                <w:sz w:val="22"/>
                <w:szCs w:val="22"/>
              </w:rPr>
            </w:pPr>
          </w:p>
        </w:tc>
      </w:tr>
      <w:tr w:rsidR="0049255C" w:rsidRPr="002F2156" w14:paraId="3C11C52B" w14:textId="77777777" w:rsidTr="00784049">
        <w:trPr>
          <w:trHeight w:val="315"/>
          <w:jc w:val="center"/>
        </w:trPr>
        <w:tc>
          <w:tcPr>
            <w:tcW w:w="2859" w:type="dxa"/>
            <w:tcBorders>
              <w:top w:val="nil"/>
              <w:left w:val="nil"/>
              <w:bottom w:val="single" w:sz="4" w:space="0" w:color="auto"/>
              <w:right w:val="nil"/>
            </w:tcBorders>
            <w:noWrap/>
            <w:vAlign w:val="center"/>
            <w:hideMark/>
          </w:tcPr>
          <w:p w14:paraId="6EF2E731" w14:textId="22BB297F"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779C23AE" w14:textId="77777777" w:rsidR="0049255C" w:rsidRPr="002F2156" w:rsidRDefault="0049255C" w:rsidP="0049255C">
            <w:pPr>
              <w:jc w:val="center"/>
              <w:rPr>
                <w:rFonts w:ascii="Calibri" w:hAnsi="Calibri" w:cs="Calibri"/>
                <w:color w:val="000000"/>
                <w:sz w:val="22"/>
                <w:szCs w:val="22"/>
              </w:rPr>
            </w:pPr>
          </w:p>
        </w:tc>
      </w:tr>
      <w:tr w:rsidR="0049255C" w:rsidRPr="002F2156" w14:paraId="3D6F7B5E" w14:textId="77777777" w:rsidTr="00784049">
        <w:trPr>
          <w:trHeight w:val="315"/>
          <w:jc w:val="center"/>
        </w:trPr>
        <w:tc>
          <w:tcPr>
            <w:tcW w:w="2859" w:type="dxa"/>
            <w:tcBorders>
              <w:top w:val="nil"/>
              <w:left w:val="nil"/>
              <w:bottom w:val="single" w:sz="4" w:space="0" w:color="auto"/>
              <w:right w:val="nil"/>
            </w:tcBorders>
            <w:noWrap/>
            <w:vAlign w:val="center"/>
            <w:hideMark/>
          </w:tcPr>
          <w:p w14:paraId="10C5DF50" w14:textId="37CD345E"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1214A7A1" w14:textId="77777777" w:rsidR="0049255C" w:rsidRPr="002F2156" w:rsidRDefault="0049255C" w:rsidP="0049255C">
            <w:pPr>
              <w:jc w:val="center"/>
              <w:rPr>
                <w:rFonts w:ascii="Calibri" w:hAnsi="Calibri" w:cs="Calibri"/>
                <w:color w:val="000000"/>
                <w:sz w:val="22"/>
                <w:szCs w:val="22"/>
              </w:rPr>
            </w:pPr>
          </w:p>
        </w:tc>
      </w:tr>
      <w:tr w:rsidR="0049255C" w:rsidRPr="002F2156" w14:paraId="2FA9B3EB" w14:textId="77777777" w:rsidTr="00784049">
        <w:trPr>
          <w:trHeight w:val="315"/>
          <w:jc w:val="center"/>
        </w:trPr>
        <w:tc>
          <w:tcPr>
            <w:tcW w:w="2859" w:type="dxa"/>
            <w:tcBorders>
              <w:top w:val="nil"/>
              <w:left w:val="nil"/>
              <w:bottom w:val="single" w:sz="4" w:space="0" w:color="auto"/>
              <w:right w:val="nil"/>
            </w:tcBorders>
            <w:noWrap/>
            <w:vAlign w:val="center"/>
          </w:tcPr>
          <w:p w14:paraId="0A31A896" w14:textId="565ECC6B"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2E1D288F" w14:textId="77777777" w:rsidR="0049255C" w:rsidRPr="002F2156" w:rsidRDefault="0049255C" w:rsidP="0049255C">
            <w:pPr>
              <w:jc w:val="center"/>
              <w:rPr>
                <w:rFonts w:ascii="Calibri" w:hAnsi="Calibri" w:cs="Calibri"/>
                <w:color w:val="000000"/>
                <w:sz w:val="22"/>
                <w:szCs w:val="22"/>
              </w:rPr>
            </w:pPr>
          </w:p>
        </w:tc>
      </w:tr>
      <w:tr w:rsidR="0049255C" w:rsidRPr="002F2156" w14:paraId="4330BD0E"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78DCA19B" w14:textId="437DCCC6"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3FD1A4C4" w14:textId="77777777" w:rsidR="00E070D8" w:rsidRPr="002F2156" w:rsidRDefault="00E070D8" w:rsidP="00E070D8"/>
    <w:p w14:paraId="68AAD582" w14:textId="77777777" w:rsidR="00E070D8" w:rsidRPr="002F2156" w:rsidRDefault="00E070D8" w:rsidP="00E070D8"/>
    <w:p w14:paraId="5C512200" w14:textId="77777777" w:rsidR="0049255C" w:rsidRPr="002F2156" w:rsidRDefault="0049255C" w:rsidP="00E070D8"/>
    <w:p w14:paraId="1BB2790A" w14:textId="77777777" w:rsidR="0049255C" w:rsidRPr="002F2156" w:rsidRDefault="0049255C" w:rsidP="00E070D8"/>
    <w:p w14:paraId="58383E31" w14:textId="77777777" w:rsidR="0049255C" w:rsidRPr="002F2156" w:rsidRDefault="0049255C" w:rsidP="00E070D8"/>
    <w:p w14:paraId="7D147BB8" w14:textId="77777777" w:rsidR="0049255C" w:rsidRPr="002F2156" w:rsidRDefault="0049255C" w:rsidP="00E070D8"/>
    <w:p w14:paraId="18D1F471" w14:textId="77777777" w:rsidR="0049255C" w:rsidRPr="002F2156" w:rsidRDefault="0049255C" w:rsidP="00E070D8"/>
    <w:p w14:paraId="672F40B8" w14:textId="77777777" w:rsidR="0049255C" w:rsidRPr="002F2156" w:rsidRDefault="0049255C" w:rsidP="00E070D8"/>
    <w:p w14:paraId="217F0CFF" w14:textId="77777777" w:rsidR="0049255C" w:rsidRPr="002F2156" w:rsidRDefault="0049255C" w:rsidP="00E070D8"/>
    <w:p w14:paraId="18F3EC2F" w14:textId="77777777" w:rsidR="0049255C" w:rsidRPr="002F2156" w:rsidRDefault="0049255C" w:rsidP="00E070D8"/>
    <w:p w14:paraId="203F6507" w14:textId="77777777" w:rsidR="0049255C" w:rsidRPr="002F2156" w:rsidRDefault="0049255C" w:rsidP="00E070D8"/>
    <w:p w14:paraId="74707826" w14:textId="77777777" w:rsidR="0049255C" w:rsidRPr="002F2156" w:rsidRDefault="0049255C" w:rsidP="00E070D8"/>
    <w:p w14:paraId="3294B2C9" w14:textId="77777777" w:rsidR="0049255C" w:rsidRPr="002F2156" w:rsidRDefault="0049255C" w:rsidP="00E070D8"/>
    <w:p w14:paraId="23E0E4D5" w14:textId="77777777" w:rsidR="0049255C" w:rsidRPr="002F2156" w:rsidRDefault="0049255C" w:rsidP="00E070D8"/>
    <w:p w14:paraId="6D2AC5C9" w14:textId="77777777" w:rsidR="0049255C" w:rsidRPr="002F2156" w:rsidRDefault="0049255C" w:rsidP="00E070D8"/>
    <w:p w14:paraId="20EA1FE0" w14:textId="77777777" w:rsidR="0049255C" w:rsidRPr="002F2156" w:rsidRDefault="0049255C" w:rsidP="00E070D8"/>
    <w:p w14:paraId="2AC6A800" w14:textId="77777777" w:rsidR="0049255C" w:rsidRPr="002F2156" w:rsidRDefault="0049255C" w:rsidP="00E070D8"/>
    <w:p w14:paraId="69DCE2A7" w14:textId="77777777" w:rsidR="0049255C" w:rsidRPr="002F2156" w:rsidRDefault="0049255C" w:rsidP="00E070D8"/>
    <w:p w14:paraId="7CCDC20D" w14:textId="399F1F1A"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3 OPTIONS</w:t>
      </w:r>
    </w:p>
    <w:p w14:paraId="0B5C1F4C" w14:textId="795D8305" w:rsidR="00023C15" w:rsidRPr="002F2156" w:rsidRDefault="00023C15" w:rsidP="00023C15">
      <w:pPr>
        <w:rPr>
          <w:b/>
          <w:bCs/>
        </w:rPr>
      </w:pPr>
      <w:r w:rsidRPr="002F2156">
        <w:rPr>
          <w:b/>
          <w:bCs/>
        </w:rPr>
        <w:t>SKIP Q1</w:t>
      </w:r>
      <w:r w:rsidR="00FE2461" w:rsidRPr="002F2156">
        <w:rPr>
          <w:b/>
          <w:bCs/>
        </w:rPr>
        <w:t>8</w:t>
      </w:r>
      <w:r w:rsidRPr="002F2156">
        <w:rPr>
          <w:b/>
          <w:bCs/>
        </w:rPr>
        <w:t xml:space="preserve"> IF SD=2</w:t>
      </w:r>
    </w:p>
    <w:p w14:paraId="7C9A6727" w14:textId="77777777" w:rsidR="00E070D8" w:rsidRPr="002F2156" w:rsidRDefault="00E070D8" w:rsidP="00E070D8"/>
    <w:p w14:paraId="4A743BE1" w14:textId="1AADF03F" w:rsidR="00E070D8" w:rsidRPr="002F2156" w:rsidRDefault="00E070D8"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275 kWdc projects (&gt;25-25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Costs per DC Kilowatt (kWdc)</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6829F230" w14:textId="77777777" w:rsidR="00E070D8" w:rsidRPr="002F2156" w:rsidRDefault="00E070D8" w:rsidP="00E070D8"/>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E070D8" w:rsidRPr="002F2156" w14:paraId="3AB9A852" w14:textId="77777777" w:rsidTr="00784049">
        <w:trPr>
          <w:trHeight w:val="300"/>
          <w:jc w:val="center"/>
        </w:trPr>
        <w:tc>
          <w:tcPr>
            <w:tcW w:w="2859" w:type="dxa"/>
            <w:tcBorders>
              <w:top w:val="nil"/>
              <w:left w:val="nil"/>
              <w:bottom w:val="nil"/>
              <w:right w:val="nil"/>
            </w:tcBorders>
            <w:noWrap/>
            <w:vAlign w:val="bottom"/>
            <w:hideMark/>
          </w:tcPr>
          <w:p w14:paraId="2C3D1845" w14:textId="77777777" w:rsidR="00E070D8" w:rsidRPr="002F2156" w:rsidRDefault="00E070D8" w:rsidP="00784049">
            <w:pPr>
              <w:rPr>
                <w:rFonts w:ascii="Times New Roman" w:hAnsi="Times New Roman"/>
                <w:sz w:val="20"/>
                <w:szCs w:val="20"/>
              </w:rPr>
            </w:pPr>
          </w:p>
        </w:tc>
        <w:tc>
          <w:tcPr>
            <w:tcW w:w="1160" w:type="dxa"/>
            <w:tcBorders>
              <w:top w:val="nil"/>
              <w:left w:val="nil"/>
              <w:bottom w:val="nil"/>
              <w:right w:val="nil"/>
            </w:tcBorders>
            <w:vAlign w:val="bottom"/>
          </w:tcPr>
          <w:p w14:paraId="3ED8DA12"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2032B790"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54B8CCAE"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5090FFFC"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65B9390A"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0DCE3450"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3442DCBF" w14:textId="77777777" w:rsidTr="00784049">
        <w:trPr>
          <w:trHeight w:val="315"/>
          <w:jc w:val="center"/>
        </w:trPr>
        <w:tc>
          <w:tcPr>
            <w:tcW w:w="2859" w:type="dxa"/>
            <w:tcBorders>
              <w:top w:val="nil"/>
              <w:left w:val="nil"/>
              <w:bottom w:val="single" w:sz="4" w:space="0" w:color="auto"/>
              <w:right w:val="nil"/>
            </w:tcBorders>
            <w:noWrap/>
            <w:vAlign w:val="center"/>
            <w:hideMark/>
          </w:tcPr>
          <w:p w14:paraId="7F7B21A9" w14:textId="63AAA39C" w:rsidR="0049255C" w:rsidRPr="002F2156" w:rsidRDefault="0049255C" w:rsidP="0049255C">
            <w:pPr>
              <w:rPr>
                <w:rFonts w:ascii="Calibri" w:hAnsi="Calibri" w:cs="Calibri"/>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31C7425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449A7E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8BB12A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BC739F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50722B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DCB1DC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318E88D" w14:textId="77777777" w:rsidTr="00784049">
        <w:trPr>
          <w:trHeight w:val="315"/>
          <w:jc w:val="center"/>
        </w:trPr>
        <w:tc>
          <w:tcPr>
            <w:tcW w:w="2859" w:type="dxa"/>
            <w:tcBorders>
              <w:top w:val="nil"/>
              <w:left w:val="nil"/>
              <w:bottom w:val="single" w:sz="4" w:space="0" w:color="auto"/>
              <w:right w:val="nil"/>
            </w:tcBorders>
            <w:noWrap/>
            <w:vAlign w:val="center"/>
            <w:hideMark/>
          </w:tcPr>
          <w:p w14:paraId="041B69BA" w14:textId="34E24A77"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2AB3ABF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9D9AAD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E7C51E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25EC33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872F21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CBE142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B05DB42" w14:textId="77777777" w:rsidTr="00784049">
        <w:trPr>
          <w:trHeight w:val="315"/>
          <w:jc w:val="center"/>
        </w:trPr>
        <w:tc>
          <w:tcPr>
            <w:tcW w:w="2859" w:type="dxa"/>
            <w:tcBorders>
              <w:top w:val="nil"/>
              <w:left w:val="nil"/>
              <w:bottom w:val="single" w:sz="4" w:space="0" w:color="auto"/>
              <w:right w:val="nil"/>
            </w:tcBorders>
            <w:noWrap/>
            <w:vAlign w:val="center"/>
            <w:hideMark/>
          </w:tcPr>
          <w:p w14:paraId="0D9E39C6" w14:textId="4B781F82" w:rsidR="0049255C" w:rsidRPr="002F2156" w:rsidRDefault="0049255C" w:rsidP="0049255C">
            <w:pPr>
              <w:rPr>
                <w:rFonts w:ascii="Calibri" w:hAnsi="Calibri" w:cs="Calibri"/>
                <w:color w:val="000000"/>
              </w:rPr>
            </w:pPr>
            <w:r w:rsidRPr="002F2156">
              <w:rPr>
                <w:rFonts w:ascii="Calibri" w:hAnsi="Calibri" w:cs="Calibri"/>
                <w:b/>
                <w:bCs/>
                <w:color w:val="000000"/>
              </w:rPr>
              <w:lastRenderedPageBreak/>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0A1B1E8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D6EB9F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BE231C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F9C2D0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577626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00781A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4342724" w14:textId="77777777" w:rsidTr="00784049">
        <w:trPr>
          <w:trHeight w:val="315"/>
          <w:jc w:val="center"/>
        </w:trPr>
        <w:tc>
          <w:tcPr>
            <w:tcW w:w="2859" w:type="dxa"/>
            <w:tcBorders>
              <w:top w:val="nil"/>
              <w:left w:val="nil"/>
              <w:bottom w:val="single" w:sz="4" w:space="0" w:color="auto"/>
              <w:right w:val="nil"/>
            </w:tcBorders>
            <w:noWrap/>
            <w:vAlign w:val="center"/>
            <w:hideMark/>
          </w:tcPr>
          <w:p w14:paraId="7AB9228E" w14:textId="562EF85C"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2B6F888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0D5DFC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7F7111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C56742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BB2876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B01840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17E94038" w14:textId="77777777" w:rsidTr="00784049">
        <w:trPr>
          <w:trHeight w:val="315"/>
          <w:jc w:val="center"/>
        </w:trPr>
        <w:tc>
          <w:tcPr>
            <w:tcW w:w="2859" w:type="dxa"/>
            <w:tcBorders>
              <w:top w:val="nil"/>
              <w:left w:val="nil"/>
              <w:bottom w:val="single" w:sz="4" w:space="0" w:color="auto"/>
              <w:right w:val="nil"/>
            </w:tcBorders>
            <w:noWrap/>
            <w:vAlign w:val="center"/>
            <w:hideMark/>
          </w:tcPr>
          <w:p w14:paraId="4FCE54F0" w14:textId="4AC8EA2A"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399D524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36963F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D2E2C6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F6AC53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E1D69C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96F24F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42D025C9" w14:textId="77777777" w:rsidTr="00784049">
        <w:trPr>
          <w:trHeight w:val="315"/>
          <w:jc w:val="center"/>
        </w:trPr>
        <w:tc>
          <w:tcPr>
            <w:tcW w:w="2859" w:type="dxa"/>
            <w:tcBorders>
              <w:top w:val="nil"/>
              <w:left w:val="nil"/>
              <w:bottom w:val="single" w:sz="4" w:space="0" w:color="auto"/>
              <w:right w:val="nil"/>
            </w:tcBorders>
            <w:noWrap/>
            <w:vAlign w:val="center"/>
            <w:hideMark/>
          </w:tcPr>
          <w:p w14:paraId="6A5151D3" w14:textId="694FCF69"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4CBCEF4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735738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89CF27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80F31A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9EF91E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6BD2F6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20DE2FD" w14:textId="77777777" w:rsidTr="00784049">
        <w:trPr>
          <w:trHeight w:val="315"/>
          <w:jc w:val="center"/>
        </w:trPr>
        <w:tc>
          <w:tcPr>
            <w:tcW w:w="2859" w:type="dxa"/>
            <w:tcBorders>
              <w:top w:val="nil"/>
              <w:left w:val="nil"/>
              <w:bottom w:val="single" w:sz="4" w:space="0" w:color="auto"/>
              <w:right w:val="nil"/>
            </w:tcBorders>
            <w:noWrap/>
            <w:vAlign w:val="center"/>
            <w:hideMark/>
          </w:tcPr>
          <w:p w14:paraId="46465FAB" w14:textId="4100E845"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14D1002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100D57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80A915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875D52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B7DFA6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AFC09B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7C30D273"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09C9C327" w14:textId="2E58C95F"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1C506E5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54A5917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6EC9585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3D4FF07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3EC877F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2BAF392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3824913" w14:textId="77777777" w:rsidTr="00784049">
        <w:trPr>
          <w:trHeight w:val="315"/>
          <w:jc w:val="center"/>
        </w:trPr>
        <w:tc>
          <w:tcPr>
            <w:tcW w:w="2859" w:type="dxa"/>
            <w:tcBorders>
              <w:top w:val="single" w:sz="4" w:space="0" w:color="auto"/>
              <w:left w:val="nil"/>
              <w:bottom w:val="single" w:sz="4" w:space="0" w:color="auto"/>
              <w:right w:val="nil"/>
            </w:tcBorders>
            <w:noWrap/>
            <w:vAlign w:val="center"/>
          </w:tcPr>
          <w:p w14:paraId="00352633" w14:textId="1F321236" w:rsidR="0049255C" w:rsidRPr="002F2156" w:rsidRDefault="0049255C" w:rsidP="0049255C">
            <w:pPr>
              <w:rPr>
                <w:rFonts w:ascii="Calibri" w:hAnsi="Calibri" w:cs="Arial"/>
                <w:color w:val="000000"/>
                <w:szCs w:val="2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1207117A" w14:textId="6E981DA0"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tcPr>
          <w:p w14:paraId="34362979" w14:textId="5CB576AA"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tcPr>
          <w:p w14:paraId="1CE1D8FD" w14:textId="38964C1F"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tcPr>
          <w:p w14:paraId="1F4E1949" w14:textId="78F31E78"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tcPr>
          <w:p w14:paraId="122CC1EA" w14:textId="21E4E04D"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tcPr>
          <w:p w14:paraId="5A17F0EB" w14:textId="647DA371"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DDCB9AD" w14:textId="77777777" w:rsidTr="00784049">
        <w:trPr>
          <w:trHeight w:val="315"/>
          <w:jc w:val="center"/>
        </w:trPr>
        <w:tc>
          <w:tcPr>
            <w:tcW w:w="2859" w:type="dxa"/>
            <w:tcBorders>
              <w:top w:val="single" w:sz="4" w:space="0" w:color="auto"/>
              <w:left w:val="nil"/>
              <w:right w:val="nil"/>
            </w:tcBorders>
            <w:noWrap/>
            <w:vAlign w:val="center"/>
            <w:hideMark/>
          </w:tcPr>
          <w:p w14:paraId="78068FF1" w14:textId="6EF501E0" w:rsidR="0049255C" w:rsidRPr="002F2156" w:rsidRDefault="0049255C" w:rsidP="0049255C">
            <w:pPr>
              <w:rPr>
                <w:rFonts w:ascii="Calibri" w:hAnsi="Calibri" w:cs="Calibri"/>
                <w:color w:val="00000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2ECD0EA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0BB8117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2F837C5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6245FB9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31D1652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4921B9A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07CBF28D" w14:textId="77777777" w:rsidR="00E070D8" w:rsidRPr="002F2156" w:rsidRDefault="00E070D8" w:rsidP="00E070D8"/>
    <w:p w14:paraId="27812A6C" w14:textId="77777777" w:rsidR="0049255C" w:rsidRPr="002F2156" w:rsidRDefault="0049255C" w:rsidP="00E070D8"/>
    <w:p w14:paraId="775E6C1A" w14:textId="77777777" w:rsidR="0049255C" w:rsidRPr="002F2156" w:rsidRDefault="0049255C" w:rsidP="00E070D8"/>
    <w:p w14:paraId="733FE4FB" w14:textId="77777777" w:rsidR="0049255C" w:rsidRPr="002F2156" w:rsidRDefault="0049255C" w:rsidP="00E070D8"/>
    <w:p w14:paraId="4176554D" w14:textId="77777777" w:rsidR="0049255C" w:rsidRPr="002F2156" w:rsidRDefault="0049255C" w:rsidP="00E070D8"/>
    <w:p w14:paraId="40C82133" w14:textId="77777777" w:rsidR="0049255C" w:rsidRPr="002F2156" w:rsidRDefault="0049255C" w:rsidP="00E070D8"/>
    <w:p w14:paraId="36DCAC8C" w14:textId="77777777" w:rsidR="0049255C" w:rsidRPr="002F2156" w:rsidRDefault="0049255C" w:rsidP="00E070D8"/>
    <w:p w14:paraId="3624B063" w14:textId="28790A61" w:rsidR="00E070D8" w:rsidRPr="002F2156" w:rsidRDefault="00E070D8" w:rsidP="00E070D8">
      <w:pPr>
        <w:rPr>
          <w:b/>
          <w:bCs/>
        </w:rPr>
      </w:pPr>
      <w:r w:rsidRPr="002F2156">
        <w:rPr>
          <w:b/>
          <w:bCs/>
        </w:rPr>
        <w:t>ASK Q</w:t>
      </w:r>
      <w:r w:rsidR="00FE2461" w:rsidRPr="002F2156">
        <w:rPr>
          <w:b/>
          <w:bCs/>
        </w:rPr>
        <w:t>19</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2</w:t>
      </w:r>
      <w:r w:rsidRPr="002F2156">
        <w:rPr>
          <w:b/>
          <w:bCs/>
        </w:rPr>
        <w:t xml:space="preserve"> OTHERWISE SKIP</w:t>
      </w:r>
    </w:p>
    <w:p w14:paraId="388FA367" w14:textId="468FEE39"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4 OPTIONS</w:t>
      </w:r>
    </w:p>
    <w:p w14:paraId="797C6D4C" w14:textId="77777777" w:rsidR="00E070D8" w:rsidRPr="002F2156" w:rsidRDefault="00E070D8" w:rsidP="00E070D8">
      <w:pPr>
        <w:rPr>
          <w:b/>
          <w:bCs/>
        </w:rPr>
      </w:pPr>
    </w:p>
    <w:p w14:paraId="3579F65E" w14:textId="0A023CFE" w:rsidR="00E070D8" w:rsidRPr="002F2156" w:rsidRDefault="00E070D8" w:rsidP="00832354">
      <w:pPr>
        <w:pStyle w:val="ListParagraph"/>
        <w:numPr>
          <w:ilvl w:val="0"/>
          <w:numId w:val="8"/>
        </w:numPr>
      </w:pPr>
      <w:bookmarkStart w:id="12" w:name="_Ref201763774"/>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600 kWdc projects (&gt;250-50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bookmarkEnd w:id="12"/>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22ED546F" w14:textId="77777777" w:rsidR="00E070D8" w:rsidRPr="002F2156" w:rsidRDefault="00E070D8" w:rsidP="00E070D8">
      <w:pPr>
        <w:pStyle w:val="ListParagraph"/>
      </w:pPr>
    </w:p>
    <w:p w14:paraId="05CCE977" w14:textId="77777777" w:rsidR="00E070D8" w:rsidRPr="002F2156" w:rsidRDefault="00E070D8" w:rsidP="00E070D8"/>
    <w:tbl>
      <w:tblPr>
        <w:tblW w:w="4505" w:type="dxa"/>
        <w:jc w:val="center"/>
        <w:tblLook w:val="04A0" w:firstRow="1" w:lastRow="0" w:firstColumn="1" w:lastColumn="0" w:noHBand="0" w:noVBand="1"/>
      </w:tblPr>
      <w:tblGrid>
        <w:gridCol w:w="2859"/>
        <w:gridCol w:w="1646"/>
      </w:tblGrid>
      <w:tr w:rsidR="00E070D8" w:rsidRPr="002F2156" w14:paraId="4E9A1EFB" w14:textId="77777777" w:rsidTr="00784049">
        <w:trPr>
          <w:trHeight w:val="300"/>
          <w:jc w:val="center"/>
        </w:trPr>
        <w:tc>
          <w:tcPr>
            <w:tcW w:w="2859" w:type="dxa"/>
            <w:tcBorders>
              <w:top w:val="nil"/>
              <w:left w:val="nil"/>
              <w:bottom w:val="nil"/>
              <w:right w:val="nil"/>
            </w:tcBorders>
            <w:noWrap/>
            <w:vAlign w:val="bottom"/>
            <w:hideMark/>
          </w:tcPr>
          <w:p w14:paraId="2125241E" w14:textId="77777777" w:rsidR="00E070D8" w:rsidRPr="002F2156" w:rsidRDefault="00E070D8" w:rsidP="00784049">
            <w:pPr>
              <w:rPr>
                <w:rFonts w:ascii="Times New Roman" w:hAnsi="Times New Roman"/>
                <w:sz w:val="20"/>
                <w:szCs w:val="20"/>
              </w:rPr>
            </w:pPr>
          </w:p>
        </w:tc>
        <w:tc>
          <w:tcPr>
            <w:tcW w:w="1646" w:type="dxa"/>
            <w:tcBorders>
              <w:top w:val="nil"/>
              <w:left w:val="nil"/>
              <w:bottom w:val="nil"/>
              <w:right w:val="nil"/>
            </w:tcBorders>
            <w:vAlign w:val="bottom"/>
          </w:tcPr>
          <w:p w14:paraId="28E75AFB" w14:textId="772D403A" w:rsidR="00E070D8" w:rsidRPr="002F2156" w:rsidRDefault="00DB0F0D" w:rsidP="00784049">
            <w:pPr>
              <w:jc w:val="center"/>
              <w:rPr>
                <w:rFonts w:ascii="Calibri" w:hAnsi="Calibri" w:cs="Calibri"/>
                <w:color w:val="000000"/>
                <w:sz w:val="22"/>
                <w:szCs w:val="22"/>
              </w:rPr>
            </w:pPr>
            <w:r w:rsidRPr="002F2156">
              <w:rPr>
                <w:rFonts w:ascii="Calibri" w:hAnsi="Calibri" w:cs="Calibri"/>
                <w:color w:val="000000"/>
                <w:sz w:val="22"/>
                <w:szCs w:val="22"/>
              </w:rPr>
              <w:t>Total fixed cost by capacity ($ per kW-year)</w:t>
            </w:r>
          </w:p>
        </w:tc>
      </w:tr>
      <w:tr w:rsidR="0049255C" w:rsidRPr="002F2156" w14:paraId="2D3CBD8C" w14:textId="77777777" w:rsidTr="00784049">
        <w:trPr>
          <w:trHeight w:val="315"/>
          <w:jc w:val="center"/>
        </w:trPr>
        <w:tc>
          <w:tcPr>
            <w:tcW w:w="2859" w:type="dxa"/>
            <w:tcBorders>
              <w:top w:val="nil"/>
              <w:left w:val="nil"/>
              <w:bottom w:val="single" w:sz="4" w:space="0" w:color="auto"/>
              <w:right w:val="nil"/>
            </w:tcBorders>
            <w:noWrap/>
            <w:vAlign w:val="center"/>
            <w:hideMark/>
          </w:tcPr>
          <w:p w14:paraId="09A36E2F" w14:textId="362BA644"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5DC6C33C" w14:textId="77777777" w:rsidR="0049255C" w:rsidRPr="002F2156" w:rsidRDefault="0049255C" w:rsidP="0049255C">
            <w:pPr>
              <w:jc w:val="center"/>
              <w:rPr>
                <w:rFonts w:ascii="Calibri" w:hAnsi="Calibri" w:cs="Calibri"/>
                <w:color w:val="000000"/>
                <w:sz w:val="22"/>
                <w:szCs w:val="22"/>
              </w:rPr>
            </w:pPr>
          </w:p>
        </w:tc>
      </w:tr>
      <w:tr w:rsidR="0049255C" w:rsidRPr="002F2156" w14:paraId="45775522" w14:textId="77777777" w:rsidTr="00784049">
        <w:trPr>
          <w:trHeight w:val="315"/>
          <w:jc w:val="center"/>
        </w:trPr>
        <w:tc>
          <w:tcPr>
            <w:tcW w:w="2859" w:type="dxa"/>
            <w:tcBorders>
              <w:top w:val="nil"/>
              <w:left w:val="nil"/>
              <w:bottom w:val="single" w:sz="4" w:space="0" w:color="auto"/>
              <w:right w:val="nil"/>
            </w:tcBorders>
            <w:noWrap/>
            <w:vAlign w:val="center"/>
            <w:hideMark/>
          </w:tcPr>
          <w:p w14:paraId="0E407B27" w14:textId="784E6F7F" w:rsidR="0049255C" w:rsidRPr="002F2156" w:rsidRDefault="0049255C" w:rsidP="0049255C">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5AC15218" w14:textId="77777777" w:rsidR="0049255C" w:rsidRPr="002F2156" w:rsidRDefault="0049255C" w:rsidP="0049255C">
            <w:pPr>
              <w:jc w:val="center"/>
              <w:rPr>
                <w:rFonts w:ascii="Calibri" w:hAnsi="Calibri" w:cs="Calibri"/>
                <w:color w:val="000000"/>
                <w:sz w:val="22"/>
                <w:szCs w:val="22"/>
              </w:rPr>
            </w:pPr>
          </w:p>
        </w:tc>
      </w:tr>
      <w:tr w:rsidR="0049255C" w:rsidRPr="002F2156" w14:paraId="3074E4E7" w14:textId="77777777" w:rsidTr="00784049">
        <w:trPr>
          <w:trHeight w:val="315"/>
          <w:jc w:val="center"/>
        </w:trPr>
        <w:tc>
          <w:tcPr>
            <w:tcW w:w="2859" w:type="dxa"/>
            <w:tcBorders>
              <w:top w:val="nil"/>
              <w:left w:val="nil"/>
              <w:bottom w:val="single" w:sz="4" w:space="0" w:color="auto"/>
              <w:right w:val="nil"/>
            </w:tcBorders>
            <w:noWrap/>
            <w:vAlign w:val="center"/>
            <w:hideMark/>
          </w:tcPr>
          <w:p w14:paraId="0E09E135" w14:textId="61E89338" w:rsidR="0049255C" w:rsidRPr="002F2156" w:rsidRDefault="0049255C" w:rsidP="0049255C">
            <w:pPr>
              <w:rPr>
                <w:rFonts w:ascii="Calibri" w:hAnsi="Calibri" w:cs="Calibri"/>
                <w:color w:val="000000"/>
              </w:rPr>
            </w:pPr>
            <w:r w:rsidRPr="002F2156">
              <w:rPr>
                <w:rFonts w:ascii="Calibri" w:hAnsi="Calibri" w:cs="Calibri"/>
                <w:color w:val="000000"/>
              </w:rPr>
              <w:lastRenderedPageBreak/>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2C11584A" w14:textId="77777777" w:rsidR="0049255C" w:rsidRPr="002F2156" w:rsidRDefault="0049255C" w:rsidP="0049255C">
            <w:pPr>
              <w:jc w:val="center"/>
              <w:rPr>
                <w:rFonts w:ascii="Calibri" w:hAnsi="Calibri" w:cs="Calibri"/>
                <w:color w:val="000000"/>
                <w:sz w:val="22"/>
                <w:szCs w:val="22"/>
              </w:rPr>
            </w:pPr>
          </w:p>
        </w:tc>
      </w:tr>
      <w:tr w:rsidR="0049255C" w:rsidRPr="002F2156" w14:paraId="728D54DF" w14:textId="77777777" w:rsidTr="00784049">
        <w:trPr>
          <w:trHeight w:val="315"/>
          <w:jc w:val="center"/>
        </w:trPr>
        <w:tc>
          <w:tcPr>
            <w:tcW w:w="2859" w:type="dxa"/>
            <w:tcBorders>
              <w:top w:val="nil"/>
              <w:left w:val="nil"/>
              <w:bottom w:val="single" w:sz="4" w:space="0" w:color="auto"/>
              <w:right w:val="nil"/>
            </w:tcBorders>
            <w:noWrap/>
            <w:vAlign w:val="center"/>
            <w:hideMark/>
          </w:tcPr>
          <w:p w14:paraId="0F7E397A" w14:textId="5ACE45FC" w:rsidR="0049255C" w:rsidRPr="002F2156" w:rsidRDefault="0049255C" w:rsidP="0049255C">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786FC2B3" w14:textId="77777777" w:rsidR="0049255C" w:rsidRPr="002F2156" w:rsidRDefault="0049255C" w:rsidP="0049255C">
            <w:pPr>
              <w:jc w:val="center"/>
              <w:rPr>
                <w:rFonts w:ascii="Calibri" w:hAnsi="Calibri" w:cs="Calibri"/>
                <w:color w:val="000000"/>
                <w:sz w:val="22"/>
                <w:szCs w:val="22"/>
              </w:rPr>
            </w:pPr>
          </w:p>
        </w:tc>
      </w:tr>
      <w:tr w:rsidR="0049255C" w:rsidRPr="002F2156" w14:paraId="21981433" w14:textId="77777777" w:rsidTr="00784049">
        <w:trPr>
          <w:trHeight w:val="315"/>
          <w:jc w:val="center"/>
        </w:trPr>
        <w:tc>
          <w:tcPr>
            <w:tcW w:w="2859" w:type="dxa"/>
            <w:tcBorders>
              <w:top w:val="nil"/>
              <w:left w:val="nil"/>
              <w:bottom w:val="single" w:sz="4" w:space="0" w:color="auto"/>
              <w:right w:val="nil"/>
            </w:tcBorders>
            <w:noWrap/>
            <w:vAlign w:val="center"/>
            <w:hideMark/>
          </w:tcPr>
          <w:p w14:paraId="32FDD4FE" w14:textId="12D0F9B0"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4EE0CFFE" w14:textId="77777777" w:rsidR="0049255C" w:rsidRPr="002F2156" w:rsidRDefault="0049255C" w:rsidP="0049255C">
            <w:pPr>
              <w:jc w:val="center"/>
              <w:rPr>
                <w:rFonts w:ascii="Calibri" w:hAnsi="Calibri" w:cs="Calibri"/>
                <w:color w:val="000000"/>
                <w:sz w:val="22"/>
                <w:szCs w:val="22"/>
              </w:rPr>
            </w:pPr>
          </w:p>
        </w:tc>
      </w:tr>
      <w:tr w:rsidR="0049255C" w:rsidRPr="002F2156" w14:paraId="27522D0A" w14:textId="77777777" w:rsidTr="00784049">
        <w:trPr>
          <w:trHeight w:val="315"/>
          <w:jc w:val="center"/>
        </w:trPr>
        <w:tc>
          <w:tcPr>
            <w:tcW w:w="2859" w:type="dxa"/>
            <w:tcBorders>
              <w:top w:val="nil"/>
              <w:left w:val="nil"/>
              <w:bottom w:val="single" w:sz="4" w:space="0" w:color="auto"/>
              <w:right w:val="nil"/>
            </w:tcBorders>
            <w:noWrap/>
            <w:vAlign w:val="center"/>
            <w:hideMark/>
          </w:tcPr>
          <w:p w14:paraId="624BA298" w14:textId="1AC113E8"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0AA998A8" w14:textId="77777777" w:rsidR="0049255C" w:rsidRPr="002F2156" w:rsidRDefault="0049255C" w:rsidP="0049255C">
            <w:pPr>
              <w:jc w:val="center"/>
              <w:rPr>
                <w:rFonts w:ascii="Calibri" w:hAnsi="Calibri" w:cs="Calibri"/>
                <w:color w:val="000000"/>
                <w:sz w:val="22"/>
                <w:szCs w:val="22"/>
              </w:rPr>
            </w:pPr>
          </w:p>
        </w:tc>
      </w:tr>
      <w:tr w:rsidR="0049255C" w:rsidRPr="002F2156" w14:paraId="10C11DB3" w14:textId="77777777" w:rsidTr="00784049">
        <w:trPr>
          <w:trHeight w:val="315"/>
          <w:jc w:val="center"/>
        </w:trPr>
        <w:tc>
          <w:tcPr>
            <w:tcW w:w="2859" w:type="dxa"/>
            <w:tcBorders>
              <w:top w:val="nil"/>
              <w:left w:val="nil"/>
              <w:bottom w:val="single" w:sz="4" w:space="0" w:color="auto"/>
              <w:right w:val="nil"/>
            </w:tcBorders>
            <w:noWrap/>
            <w:vAlign w:val="center"/>
            <w:hideMark/>
          </w:tcPr>
          <w:p w14:paraId="1696A177" w14:textId="415D8264"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2BBD1AFD" w14:textId="77777777" w:rsidR="0049255C" w:rsidRPr="002F2156" w:rsidRDefault="0049255C" w:rsidP="0049255C">
            <w:pPr>
              <w:jc w:val="center"/>
              <w:rPr>
                <w:rFonts w:ascii="Calibri" w:hAnsi="Calibri" w:cs="Calibri"/>
                <w:color w:val="000000"/>
                <w:sz w:val="22"/>
                <w:szCs w:val="22"/>
              </w:rPr>
            </w:pPr>
          </w:p>
        </w:tc>
      </w:tr>
      <w:tr w:rsidR="0049255C" w:rsidRPr="002F2156" w14:paraId="4680B743" w14:textId="77777777" w:rsidTr="00784049">
        <w:trPr>
          <w:trHeight w:val="315"/>
          <w:jc w:val="center"/>
        </w:trPr>
        <w:tc>
          <w:tcPr>
            <w:tcW w:w="2859" w:type="dxa"/>
            <w:tcBorders>
              <w:top w:val="nil"/>
              <w:left w:val="nil"/>
              <w:bottom w:val="single" w:sz="4" w:space="0" w:color="auto"/>
              <w:right w:val="nil"/>
            </w:tcBorders>
            <w:noWrap/>
            <w:vAlign w:val="center"/>
            <w:hideMark/>
          </w:tcPr>
          <w:p w14:paraId="5B9D21EF" w14:textId="6CBE314B"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362BB9B9" w14:textId="77777777" w:rsidR="0049255C" w:rsidRPr="002F2156" w:rsidRDefault="0049255C" w:rsidP="0049255C">
            <w:pPr>
              <w:jc w:val="center"/>
              <w:rPr>
                <w:rFonts w:ascii="Calibri" w:hAnsi="Calibri" w:cs="Calibri"/>
                <w:color w:val="000000"/>
                <w:sz w:val="22"/>
                <w:szCs w:val="22"/>
              </w:rPr>
            </w:pPr>
          </w:p>
        </w:tc>
      </w:tr>
      <w:tr w:rsidR="0049255C" w:rsidRPr="002F2156" w14:paraId="53515A7A" w14:textId="77777777" w:rsidTr="00784049">
        <w:trPr>
          <w:trHeight w:val="315"/>
          <w:jc w:val="center"/>
        </w:trPr>
        <w:tc>
          <w:tcPr>
            <w:tcW w:w="2859" w:type="dxa"/>
            <w:tcBorders>
              <w:top w:val="nil"/>
              <w:left w:val="nil"/>
              <w:bottom w:val="single" w:sz="4" w:space="0" w:color="auto"/>
              <w:right w:val="nil"/>
            </w:tcBorders>
            <w:noWrap/>
            <w:vAlign w:val="center"/>
          </w:tcPr>
          <w:p w14:paraId="4B9C8273" w14:textId="57760700"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4E454ABF" w14:textId="77777777" w:rsidR="0049255C" w:rsidRPr="002F2156" w:rsidRDefault="0049255C" w:rsidP="0049255C">
            <w:pPr>
              <w:jc w:val="center"/>
              <w:rPr>
                <w:rFonts w:ascii="Calibri" w:hAnsi="Calibri" w:cs="Calibri"/>
                <w:color w:val="000000"/>
                <w:sz w:val="22"/>
                <w:szCs w:val="22"/>
              </w:rPr>
            </w:pPr>
          </w:p>
        </w:tc>
      </w:tr>
      <w:tr w:rsidR="0049255C" w:rsidRPr="002F2156" w14:paraId="43F9D2CA"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53036300" w14:textId="61628111"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6218566A" w14:textId="77777777" w:rsidR="00E070D8" w:rsidRPr="002F2156" w:rsidRDefault="00E070D8" w:rsidP="00E070D8"/>
    <w:p w14:paraId="282CB8D1" w14:textId="77777777" w:rsidR="0049255C" w:rsidRPr="002F2156" w:rsidRDefault="0049255C" w:rsidP="00E070D8"/>
    <w:p w14:paraId="5B423947" w14:textId="77777777" w:rsidR="0049255C" w:rsidRPr="002F2156" w:rsidRDefault="0049255C" w:rsidP="00E070D8"/>
    <w:p w14:paraId="0171C0FA" w14:textId="77777777" w:rsidR="0049255C" w:rsidRPr="002F2156" w:rsidRDefault="0049255C" w:rsidP="00E070D8"/>
    <w:p w14:paraId="49E28B33" w14:textId="77777777" w:rsidR="0049255C" w:rsidRPr="002F2156" w:rsidRDefault="0049255C" w:rsidP="00E070D8"/>
    <w:p w14:paraId="73C5FE09" w14:textId="77777777" w:rsidR="0049255C" w:rsidRPr="002F2156" w:rsidRDefault="0049255C" w:rsidP="00E070D8"/>
    <w:p w14:paraId="249FC10D" w14:textId="77777777" w:rsidR="0049255C" w:rsidRPr="002F2156" w:rsidRDefault="0049255C" w:rsidP="00E070D8"/>
    <w:p w14:paraId="525A3AA2" w14:textId="77777777" w:rsidR="0049255C" w:rsidRPr="002F2156" w:rsidRDefault="0049255C" w:rsidP="00E070D8"/>
    <w:p w14:paraId="05F962E2" w14:textId="77777777" w:rsidR="0049255C" w:rsidRPr="002F2156" w:rsidRDefault="0049255C" w:rsidP="00E070D8"/>
    <w:p w14:paraId="4F3D4FA3" w14:textId="77777777" w:rsidR="0049255C" w:rsidRPr="002F2156" w:rsidRDefault="0049255C" w:rsidP="00E070D8"/>
    <w:p w14:paraId="6D2F0A85" w14:textId="77777777" w:rsidR="0049255C" w:rsidRPr="002F2156" w:rsidRDefault="0049255C" w:rsidP="00E070D8"/>
    <w:p w14:paraId="42D61A69" w14:textId="77777777" w:rsidR="0049255C" w:rsidRPr="002F2156" w:rsidRDefault="0049255C" w:rsidP="00E070D8"/>
    <w:p w14:paraId="22A34FDF" w14:textId="77777777" w:rsidR="0049255C" w:rsidRPr="002F2156" w:rsidRDefault="0049255C" w:rsidP="00E070D8"/>
    <w:p w14:paraId="07CC5AFE" w14:textId="77777777" w:rsidR="0049255C" w:rsidRPr="002F2156" w:rsidRDefault="0049255C" w:rsidP="00E070D8"/>
    <w:p w14:paraId="27F5A97F" w14:textId="77777777" w:rsidR="0049255C" w:rsidRPr="002F2156" w:rsidRDefault="0049255C" w:rsidP="00E070D8"/>
    <w:p w14:paraId="010B2D97" w14:textId="77777777" w:rsidR="0049255C" w:rsidRPr="002F2156" w:rsidRDefault="0049255C" w:rsidP="00E070D8"/>
    <w:p w14:paraId="58F6781B" w14:textId="77777777" w:rsidR="0049255C" w:rsidRPr="002F2156" w:rsidRDefault="0049255C" w:rsidP="00E070D8"/>
    <w:p w14:paraId="5AB801D7" w14:textId="77777777" w:rsidR="00E070D8" w:rsidRPr="002F2156" w:rsidRDefault="00E070D8" w:rsidP="00E070D8"/>
    <w:p w14:paraId="602B6D12" w14:textId="1AB2E962"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4 OPTIONS</w:t>
      </w:r>
    </w:p>
    <w:p w14:paraId="5788C298" w14:textId="1418BC86" w:rsidR="00023C15" w:rsidRPr="002F2156" w:rsidRDefault="00023C15" w:rsidP="00023C15">
      <w:pPr>
        <w:rPr>
          <w:b/>
          <w:bCs/>
        </w:rPr>
      </w:pPr>
      <w:r w:rsidRPr="002F2156">
        <w:rPr>
          <w:b/>
          <w:bCs/>
        </w:rPr>
        <w:t>SKIP Q2</w:t>
      </w:r>
      <w:r w:rsidR="00FE2461" w:rsidRPr="002F2156">
        <w:rPr>
          <w:b/>
          <w:bCs/>
        </w:rPr>
        <w:t>0</w:t>
      </w:r>
      <w:r w:rsidRPr="002F2156">
        <w:rPr>
          <w:b/>
          <w:bCs/>
        </w:rPr>
        <w:t xml:space="preserve"> IF SD=2</w:t>
      </w:r>
    </w:p>
    <w:p w14:paraId="7D042ED1" w14:textId="77777777" w:rsidR="00E070D8" w:rsidRPr="002F2156" w:rsidRDefault="00E070D8" w:rsidP="00E070D8"/>
    <w:p w14:paraId="2484FB9E" w14:textId="70E7B946" w:rsidR="00E070D8" w:rsidRPr="002F2156" w:rsidRDefault="00E070D8"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600 kWdc projects (&gt;250-50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Costs per DC Kilowatt (kWdc)</w:t>
      </w:r>
      <w:r w:rsidRPr="002F2156">
        <w:rPr>
          <w:rFonts w:ascii="Calibri" w:hAnsi="Calibri" w:cs="Calibri"/>
          <w:b/>
          <w:bCs/>
          <w:color w:val="000000"/>
        </w:rPr>
        <w:t xml:space="preserve"> </w:t>
      </w:r>
      <w:r w:rsidRPr="002F2156">
        <w:rPr>
          <w:rFonts w:ascii="Calibri" w:hAnsi="Calibri" w:cs="Calibri"/>
          <w:color w:val="000000"/>
        </w:rPr>
        <w:t>starting costs that accompany each project type below are accurate, slightly higher (10-20%), somewhat higher (21-50%), or much higher (51% or more) when thinking about</w:t>
      </w:r>
      <w:r w:rsidR="00A96130" w:rsidRPr="002F2156">
        <w:rPr>
          <w:rFonts w:ascii="Calibri" w:hAnsi="Calibri" w:cs="Calibri"/>
          <w:color w:val="000000"/>
        </w:rPr>
        <w:t xml:space="preserve"> the expected </w:t>
      </w:r>
      <w:r w:rsidR="00A96130" w:rsidRPr="002F2156">
        <w:rPr>
          <w:rFonts w:ascii="Calibri" w:hAnsi="Calibri" w:cs="Calibri"/>
          <w:b/>
          <w:bCs/>
          <w:color w:val="000000"/>
        </w:rPr>
        <w:t>total fixed (operations and maintenance) costs?</w:t>
      </w:r>
    </w:p>
    <w:p w14:paraId="1CB5A143" w14:textId="77777777" w:rsidR="00E070D8" w:rsidRPr="002F2156" w:rsidRDefault="00E070D8" w:rsidP="00E070D8"/>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E070D8" w:rsidRPr="002F2156" w14:paraId="2F1B840B" w14:textId="77777777" w:rsidTr="00784049">
        <w:trPr>
          <w:trHeight w:val="300"/>
          <w:jc w:val="center"/>
        </w:trPr>
        <w:tc>
          <w:tcPr>
            <w:tcW w:w="2859" w:type="dxa"/>
            <w:tcBorders>
              <w:top w:val="nil"/>
              <w:left w:val="nil"/>
              <w:bottom w:val="nil"/>
              <w:right w:val="nil"/>
            </w:tcBorders>
            <w:noWrap/>
            <w:vAlign w:val="bottom"/>
            <w:hideMark/>
          </w:tcPr>
          <w:p w14:paraId="7EF8380A" w14:textId="77777777" w:rsidR="00E070D8" w:rsidRPr="002F2156" w:rsidRDefault="00E070D8" w:rsidP="00784049">
            <w:pPr>
              <w:rPr>
                <w:rFonts w:ascii="Times New Roman" w:hAnsi="Times New Roman"/>
                <w:sz w:val="20"/>
                <w:szCs w:val="20"/>
              </w:rPr>
            </w:pPr>
          </w:p>
        </w:tc>
        <w:tc>
          <w:tcPr>
            <w:tcW w:w="1160" w:type="dxa"/>
            <w:tcBorders>
              <w:top w:val="nil"/>
              <w:left w:val="nil"/>
              <w:bottom w:val="nil"/>
              <w:right w:val="nil"/>
            </w:tcBorders>
            <w:vAlign w:val="bottom"/>
          </w:tcPr>
          <w:p w14:paraId="138ADA63"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50E8BA17"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0B37F20E"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7C4DB390"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4BEE8928"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1910A876"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7512CA6C" w14:textId="77777777" w:rsidTr="00784049">
        <w:trPr>
          <w:trHeight w:val="315"/>
          <w:jc w:val="center"/>
        </w:trPr>
        <w:tc>
          <w:tcPr>
            <w:tcW w:w="2859" w:type="dxa"/>
            <w:tcBorders>
              <w:top w:val="nil"/>
              <w:left w:val="nil"/>
              <w:bottom w:val="single" w:sz="4" w:space="0" w:color="auto"/>
              <w:right w:val="nil"/>
            </w:tcBorders>
            <w:noWrap/>
            <w:vAlign w:val="center"/>
            <w:hideMark/>
          </w:tcPr>
          <w:p w14:paraId="4DA57748" w14:textId="3F82A3B0" w:rsidR="0049255C" w:rsidRPr="002F2156" w:rsidRDefault="0049255C" w:rsidP="0049255C">
            <w:pPr>
              <w:rPr>
                <w:rFonts w:ascii="Calibri" w:hAnsi="Calibri" w:cs="Calibri"/>
                <w:color w:val="000000"/>
              </w:rPr>
            </w:pPr>
            <w:r w:rsidRPr="002F2156">
              <w:rPr>
                <w:rFonts w:ascii="Calibri" w:hAnsi="Calibri" w:cs="Calibri"/>
                <w:b/>
                <w:bCs/>
                <w:color w:val="000000"/>
              </w:rPr>
              <w:lastRenderedPageBreak/>
              <w:t>Ground-Mount solar ($4.50 per Kilowatt DC)</w:t>
            </w:r>
          </w:p>
        </w:tc>
        <w:tc>
          <w:tcPr>
            <w:tcW w:w="1160" w:type="dxa"/>
            <w:tcBorders>
              <w:top w:val="nil"/>
              <w:left w:val="nil"/>
              <w:bottom w:val="single" w:sz="4" w:space="0" w:color="auto"/>
              <w:right w:val="nil"/>
            </w:tcBorders>
            <w:vAlign w:val="center"/>
          </w:tcPr>
          <w:p w14:paraId="5FDDE47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E9284D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600181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CA9AD6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46D5FD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301BF4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124D754C" w14:textId="77777777" w:rsidTr="00784049">
        <w:trPr>
          <w:trHeight w:val="315"/>
          <w:jc w:val="center"/>
        </w:trPr>
        <w:tc>
          <w:tcPr>
            <w:tcW w:w="2859" w:type="dxa"/>
            <w:tcBorders>
              <w:top w:val="nil"/>
              <w:left w:val="nil"/>
              <w:bottom w:val="single" w:sz="4" w:space="0" w:color="auto"/>
              <w:right w:val="nil"/>
            </w:tcBorders>
            <w:noWrap/>
            <w:vAlign w:val="center"/>
            <w:hideMark/>
          </w:tcPr>
          <w:p w14:paraId="6CEC78B6" w14:textId="36F1D4AB"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46DFC90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230664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5D00C2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970138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BA9310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4CB9CD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7ACF4E7" w14:textId="77777777" w:rsidTr="00784049">
        <w:trPr>
          <w:trHeight w:val="315"/>
          <w:jc w:val="center"/>
        </w:trPr>
        <w:tc>
          <w:tcPr>
            <w:tcW w:w="2859" w:type="dxa"/>
            <w:tcBorders>
              <w:top w:val="nil"/>
              <w:left w:val="nil"/>
              <w:bottom w:val="single" w:sz="4" w:space="0" w:color="auto"/>
              <w:right w:val="nil"/>
            </w:tcBorders>
            <w:noWrap/>
            <w:vAlign w:val="center"/>
            <w:hideMark/>
          </w:tcPr>
          <w:p w14:paraId="4099A220" w14:textId="066B64B8" w:rsidR="0049255C" w:rsidRPr="002F2156" w:rsidRDefault="0049255C" w:rsidP="0049255C">
            <w:pPr>
              <w:rPr>
                <w:rFonts w:ascii="Calibri" w:hAnsi="Calibri" w:cs="Calibri"/>
                <w:color w:val="000000"/>
              </w:rPr>
            </w:pPr>
            <w:r w:rsidRPr="002F2156">
              <w:rPr>
                <w:rFonts w:ascii="Calibri" w:hAnsi="Calibri" w:cs="Calibri"/>
                <w:b/>
                <w:bCs/>
                <w:color w:val="000000"/>
              </w:rPr>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60ED845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2FAA18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4125F3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FDB0E1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1B8EED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EAF571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DA49FDF" w14:textId="77777777" w:rsidTr="00784049">
        <w:trPr>
          <w:trHeight w:val="315"/>
          <w:jc w:val="center"/>
        </w:trPr>
        <w:tc>
          <w:tcPr>
            <w:tcW w:w="2859" w:type="dxa"/>
            <w:tcBorders>
              <w:top w:val="nil"/>
              <w:left w:val="nil"/>
              <w:bottom w:val="single" w:sz="4" w:space="0" w:color="auto"/>
              <w:right w:val="nil"/>
            </w:tcBorders>
            <w:noWrap/>
            <w:vAlign w:val="center"/>
            <w:hideMark/>
          </w:tcPr>
          <w:p w14:paraId="713C432B" w14:textId="5F7B2D88"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2FE9AF2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2F024A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1BC210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94C8A2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85D986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9AC2F6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821ABC5" w14:textId="77777777" w:rsidTr="00784049">
        <w:trPr>
          <w:trHeight w:val="315"/>
          <w:jc w:val="center"/>
        </w:trPr>
        <w:tc>
          <w:tcPr>
            <w:tcW w:w="2859" w:type="dxa"/>
            <w:tcBorders>
              <w:top w:val="nil"/>
              <w:left w:val="nil"/>
              <w:bottom w:val="single" w:sz="4" w:space="0" w:color="auto"/>
              <w:right w:val="nil"/>
            </w:tcBorders>
            <w:noWrap/>
            <w:vAlign w:val="center"/>
            <w:hideMark/>
          </w:tcPr>
          <w:p w14:paraId="0F96133E" w14:textId="63779CEA"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0B6CF43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DE1886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03B51A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EB94DC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5E90B9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86F126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E45417A" w14:textId="77777777" w:rsidTr="00784049">
        <w:trPr>
          <w:trHeight w:val="315"/>
          <w:jc w:val="center"/>
        </w:trPr>
        <w:tc>
          <w:tcPr>
            <w:tcW w:w="2859" w:type="dxa"/>
            <w:tcBorders>
              <w:top w:val="nil"/>
              <w:left w:val="nil"/>
              <w:bottom w:val="single" w:sz="4" w:space="0" w:color="auto"/>
              <w:right w:val="nil"/>
            </w:tcBorders>
            <w:noWrap/>
            <w:vAlign w:val="center"/>
            <w:hideMark/>
          </w:tcPr>
          <w:p w14:paraId="1EC780CE" w14:textId="65B13A1F"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66A5295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92ED10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415FA1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A29456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C58B84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2A2E55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C764C9D" w14:textId="77777777" w:rsidTr="00784049">
        <w:trPr>
          <w:trHeight w:val="315"/>
          <w:jc w:val="center"/>
        </w:trPr>
        <w:tc>
          <w:tcPr>
            <w:tcW w:w="2859" w:type="dxa"/>
            <w:tcBorders>
              <w:top w:val="nil"/>
              <w:left w:val="nil"/>
              <w:bottom w:val="single" w:sz="4" w:space="0" w:color="auto"/>
              <w:right w:val="nil"/>
            </w:tcBorders>
            <w:noWrap/>
            <w:vAlign w:val="center"/>
            <w:hideMark/>
          </w:tcPr>
          <w:p w14:paraId="31EDBD5D" w14:textId="7FB15EF1"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08865CA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59DFBB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8CD7A8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DE2AD5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C1FC43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9B6FF8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6358E59"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11660A11" w14:textId="1B31E94C"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129CD85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2625256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7A17B98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7B3642B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6BAA674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0349184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0E11182" w14:textId="77777777" w:rsidTr="00784049">
        <w:trPr>
          <w:trHeight w:val="315"/>
          <w:jc w:val="center"/>
        </w:trPr>
        <w:tc>
          <w:tcPr>
            <w:tcW w:w="2859" w:type="dxa"/>
            <w:tcBorders>
              <w:top w:val="single" w:sz="4" w:space="0" w:color="auto"/>
              <w:left w:val="nil"/>
              <w:bottom w:val="single" w:sz="4" w:space="0" w:color="auto"/>
              <w:right w:val="nil"/>
            </w:tcBorders>
            <w:noWrap/>
            <w:vAlign w:val="center"/>
          </w:tcPr>
          <w:p w14:paraId="7A910861" w14:textId="64CFC18E" w:rsidR="0049255C" w:rsidRPr="002F2156" w:rsidRDefault="0049255C" w:rsidP="0049255C">
            <w:pPr>
              <w:rPr>
                <w:rFonts w:ascii="Calibri" w:hAnsi="Calibri" w:cs="Arial"/>
                <w:color w:val="000000"/>
                <w:szCs w:val="2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28FB6DB2" w14:textId="68E91B85"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tcPr>
          <w:p w14:paraId="50AC1443" w14:textId="51D1A0E5"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tcPr>
          <w:p w14:paraId="74923CEE" w14:textId="72165A63"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tcPr>
          <w:p w14:paraId="29387A90" w14:textId="5E968911"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tcPr>
          <w:p w14:paraId="76C2A2C7" w14:textId="501529D1"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tcPr>
          <w:p w14:paraId="23EB9C8A" w14:textId="56F20C31"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59D6F5A" w14:textId="77777777" w:rsidTr="00784049">
        <w:trPr>
          <w:trHeight w:val="315"/>
          <w:jc w:val="center"/>
        </w:trPr>
        <w:tc>
          <w:tcPr>
            <w:tcW w:w="2859" w:type="dxa"/>
            <w:tcBorders>
              <w:top w:val="single" w:sz="4" w:space="0" w:color="auto"/>
              <w:left w:val="nil"/>
              <w:right w:val="nil"/>
            </w:tcBorders>
            <w:noWrap/>
            <w:vAlign w:val="center"/>
            <w:hideMark/>
          </w:tcPr>
          <w:p w14:paraId="6FA2C067" w14:textId="0F49AA2B" w:rsidR="0049255C" w:rsidRPr="002F2156" w:rsidRDefault="0049255C" w:rsidP="0049255C">
            <w:pPr>
              <w:rPr>
                <w:rFonts w:ascii="Calibri" w:hAnsi="Calibri" w:cs="Calibri"/>
                <w:color w:val="00000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51BC189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3809402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55EE574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3397337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4A9DE23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25FC92E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63C5C70E" w14:textId="77777777" w:rsidR="00E070D8" w:rsidRPr="002F2156" w:rsidRDefault="00E070D8" w:rsidP="00E070D8"/>
    <w:p w14:paraId="35724B7D" w14:textId="77777777" w:rsidR="00E070D8" w:rsidRPr="002F2156" w:rsidRDefault="00E070D8" w:rsidP="00E070D8">
      <w:pPr>
        <w:rPr>
          <w:b/>
          <w:bCs/>
        </w:rPr>
      </w:pPr>
    </w:p>
    <w:p w14:paraId="7CC6C75C" w14:textId="77777777" w:rsidR="00E070D8" w:rsidRPr="002F2156" w:rsidRDefault="00E070D8" w:rsidP="00E070D8">
      <w:pPr>
        <w:rPr>
          <w:b/>
          <w:bCs/>
        </w:rPr>
      </w:pPr>
    </w:p>
    <w:p w14:paraId="5FB92F6F" w14:textId="77777777" w:rsidR="0049255C" w:rsidRPr="002F2156" w:rsidRDefault="0049255C" w:rsidP="00E070D8">
      <w:pPr>
        <w:rPr>
          <w:b/>
          <w:bCs/>
        </w:rPr>
      </w:pPr>
    </w:p>
    <w:p w14:paraId="46DF8934" w14:textId="77777777" w:rsidR="0049255C" w:rsidRPr="002F2156" w:rsidRDefault="0049255C" w:rsidP="00E070D8">
      <w:pPr>
        <w:rPr>
          <w:b/>
          <w:bCs/>
        </w:rPr>
      </w:pPr>
    </w:p>
    <w:p w14:paraId="68F821F6" w14:textId="77777777" w:rsidR="0049255C" w:rsidRPr="002F2156" w:rsidRDefault="0049255C" w:rsidP="00E070D8">
      <w:pPr>
        <w:rPr>
          <w:b/>
          <w:bCs/>
        </w:rPr>
      </w:pPr>
    </w:p>
    <w:p w14:paraId="729E8B70" w14:textId="77777777" w:rsidR="009A228C" w:rsidRPr="002F2156" w:rsidRDefault="009A228C" w:rsidP="00E070D8">
      <w:pPr>
        <w:rPr>
          <w:b/>
          <w:bCs/>
        </w:rPr>
      </w:pPr>
    </w:p>
    <w:p w14:paraId="70DB032A" w14:textId="5CB024EC" w:rsidR="00E070D8" w:rsidRPr="002F2156" w:rsidRDefault="00E070D8" w:rsidP="00E070D8">
      <w:pPr>
        <w:rPr>
          <w:b/>
          <w:bCs/>
        </w:rPr>
      </w:pPr>
      <w:r w:rsidRPr="002F2156">
        <w:rPr>
          <w:b/>
          <w:bCs/>
        </w:rPr>
        <w:t>ASK Q</w:t>
      </w:r>
      <w:r w:rsidR="00FE2461" w:rsidRPr="002F2156">
        <w:rPr>
          <w:b/>
          <w:bCs/>
        </w:rPr>
        <w:t>21</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2</w:t>
      </w:r>
      <w:r w:rsidRPr="002F2156">
        <w:rPr>
          <w:b/>
          <w:bCs/>
        </w:rPr>
        <w:t xml:space="preserve"> OTHERWISE SKIP</w:t>
      </w:r>
    </w:p>
    <w:p w14:paraId="1D154E15" w14:textId="6C856725"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5 OPTIONS</w:t>
      </w:r>
    </w:p>
    <w:p w14:paraId="55613DCA" w14:textId="77777777" w:rsidR="00E070D8" w:rsidRPr="002F2156" w:rsidRDefault="00E070D8" w:rsidP="00E070D8">
      <w:pPr>
        <w:rPr>
          <w:b/>
          <w:bCs/>
        </w:rPr>
      </w:pPr>
    </w:p>
    <w:p w14:paraId="0E8C5723" w14:textId="69CAE74C" w:rsidR="00E070D8" w:rsidRPr="002F2156" w:rsidRDefault="00E070D8" w:rsidP="00832354">
      <w:pPr>
        <w:pStyle w:val="ListParagraph"/>
        <w:numPr>
          <w:ilvl w:val="0"/>
          <w:numId w:val="8"/>
        </w:numPr>
      </w:pPr>
      <w:bookmarkStart w:id="13" w:name="_Ref201763793"/>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600 kW-1.2 MWdc projects (&gt;500 kW-1.0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bookmarkEnd w:id="13"/>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38F78AA5" w14:textId="77777777" w:rsidR="00E070D8" w:rsidRPr="002F2156" w:rsidRDefault="00E070D8" w:rsidP="00E070D8">
      <w:pPr>
        <w:pStyle w:val="ListParagraph"/>
      </w:pPr>
    </w:p>
    <w:p w14:paraId="0B8EA6E0" w14:textId="77777777" w:rsidR="00E070D8" w:rsidRPr="002F2156" w:rsidRDefault="00E070D8" w:rsidP="00E070D8"/>
    <w:tbl>
      <w:tblPr>
        <w:tblW w:w="4505" w:type="dxa"/>
        <w:jc w:val="center"/>
        <w:tblLook w:val="04A0" w:firstRow="1" w:lastRow="0" w:firstColumn="1" w:lastColumn="0" w:noHBand="0" w:noVBand="1"/>
      </w:tblPr>
      <w:tblGrid>
        <w:gridCol w:w="2859"/>
        <w:gridCol w:w="1646"/>
      </w:tblGrid>
      <w:tr w:rsidR="00E070D8" w:rsidRPr="002F2156" w14:paraId="3180B04F" w14:textId="77777777" w:rsidTr="00784049">
        <w:trPr>
          <w:trHeight w:val="300"/>
          <w:jc w:val="center"/>
        </w:trPr>
        <w:tc>
          <w:tcPr>
            <w:tcW w:w="2859" w:type="dxa"/>
            <w:tcBorders>
              <w:top w:val="nil"/>
              <w:left w:val="nil"/>
              <w:bottom w:val="nil"/>
              <w:right w:val="nil"/>
            </w:tcBorders>
            <w:noWrap/>
            <w:vAlign w:val="bottom"/>
            <w:hideMark/>
          </w:tcPr>
          <w:p w14:paraId="7AA48510" w14:textId="77777777" w:rsidR="00E070D8" w:rsidRPr="002F2156" w:rsidRDefault="00E070D8" w:rsidP="00784049">
            <w:pPr>
              <w:rPr>
                <w:rFonts w:ascii="Times New Roman" w:hAnsi="Times New Roman"/>
                <w:sz w:val="20"/>
                <w:szCs w:val="20"/>
              </w:rPr>
            </w:pPr>
          </w:p>
        </w:tc>
        <w:tc>
          <w:tcPr>
            <w:tcW w:w="1646" w:type="dxa"/>
            <w:tcBorders>
              <w:top w:val="nil"/>
              <w:left w:val="nil"/>
              <w:bottom w:val="nil"/>
              <w:right w:val="nil"/>
            </w:tcBorders>
            <w:vAlign w:val="bottom"/>
          </w:tcPr>
          <w:p w14:paraId="14919EAB" w14:textId="66420DF3" w:rsidR="00E070D8" w:rsidRPr="002F2156" w:rsidRDefault="00DB0F0D" w:rsidP="00784049">
            <w:pPr>
              <w:jc w:val="center"/>
              <w:rPr>
                <w:rFonts w:ascii="Calibri" w:hAnsi="Calibri" w:cs="Calibri"/>
                <w:color w:val="000000"/>
                <w:sz w:val="22"/>
                <w:szCs w:val="22"/>
              </w:rPr>
            </w:pPr>
            <w:r w:rsidRPr="002F2156">
              <w:rPr>
                <w:rFonts w:ascii="Calibri" w:hAnsi="Calibri" w:cs="Calibri"/>
                <w:color w:val="000000"/>
                <w:sz w:val="22"/>
                <w:szCs w:val="22"/>
              </w:rPr>
              <w:t>Total fixed cost by capacity ($ per kW-year)</w:t>
            </w:r>
          </w:p>
        </w:tc>
      </w:tr>
      <w:tr w:rsidR="0049255C" w:rsidRPr="002F2156" w14:paraId="6AD48A71" w14:textId="77777777" w:rsidTr="00784049">
        <w:trPr>
          <w:trHeight w:val="315"/>
          <w:jc w:val="center"/>
        </w:trPr>
        <w:tc>
          <w:tcPr>
            <w:tcW w:w="2859" w:type="dxa"/>
            <w:tcBorders>
              <w:top w:val="nil"/>
              <w:left w:val="nil"/>
              <w:bottom w:val="single" w:sz="4" w:space="0" w:color="auto"/>
              <w:right w:val="nil"/>
            </w:tcBorders>
            <w:noWrap/>
            <w:vAlign w:val="center"/>
            <w:hideMark/>
          </w:tcPr>
          <w:p w14:paraId="30F8844B" w14:textId="5B9FD3F1"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48F7F08F" w14:textId="77777777" w:rsidR="0049255C" w:rsidRPr="002F2156" w:rsidRDefault="0049255C" w:rsidP="0049255C">
            <w:pPr>
              <w:jc w:val="center"/>
              <w:rPr>
                <w:rFonts w:ascii="Calibri" w:hAnsi="Calibri" w:cs="Calibri"/>
                <w:color w:val="000000"/>
                <w:sz w:val="22"/>
                <w:szCs w:val="22"/>
              </w:rPr>
            </w:pPr>
          </w:p>
        </w:tc>
      </w:tr>
      <w:tr w:rsidR="0049255C" w:rsidRPr="002F2156" w14:paraId="52A444FB" w14:textId="77777777" w:rsidTr="00784049">
        <w:trPr>
          <w:trHeight w:val="315"/>
          <w:jc w:val="center"/>
        </w:trPr>
        <w:tc>
          <w:tcPr>
            <w:tcW w:w="2859" w:type="dxa"/>
            <w:tcBorders>
              <w:top w:val="nil"/>
              <w:left w:val="nil"/>
              <w:bottom w:val="single" w:sz="4" w:space="0" w:color="auto"/>
              <w:right w:val="nil"/>
            </w:tcBorders>
            <w:noWrap/>
            <w:vAlign w:val="center"/>
            <w:hideMark/>
          </w:tcPr>
          <w:p w14:paraId="76D011D9" w14:textId="1C493A36" w:rsidR="0049255C" w:rsidRPr="002F2156" w:rsidRDefault="0049255C" w:rsidP="0049255C">
            <w:pPr>
              <w:rPr>
                <w:rFonts w:ascii="Calibri" w:hAnsi="Calibri" w:cs="Calibri"/>
                <w:color w:val="000000"/>
              </w:rPr>
            </w:pPr>
            <w:r w:rsidRPr="002F2156">
              <w:rPr>
                <w:rFonts w:ascii="Calibri" w:hAnsi="Calibri" w:cs="Calibri"/>
                <w:color w:val="000000"/>
              </w:rPr>
              <w:lastRenderedPageBreak/>
              <w:t>Brownfield Solar</w:t>
            </w:r>
          </w:p>
        </w:tc>
        <w:tc>
          <w:tcPr>
            <w:tcW w:w="1646" w:type="dxa"/>
            <w:tcBorders>
              <w:top w:val="nil"/>
              <w:left w:val="nil"/>
              <w:bottom w:val="single" w:sz="4" w:space="0" w:color="auto"/>
              <w:right w:val="nil"/>
            </w:tcBorders>
            <w:vAlign w:val="center"/>
          </w:tcPr>
          <w:p w14:paraId="2749BB54" w14:textId="77777777" w:rsidR="0049255C" w:rsidRPr="002F2156" w:rsidRDefault="0049255C" w:rsidP="0049255C">
            <w:pPr>
              <w:jc w:val="center"/>
              <w:rPr>
                <w:rFonts w:ascii="Calibri" w:hAnsi="Calibri" w:cs="Calibri"/>
                <w:color w:val="000000"/>
                <w:sz w:val="22"/>
                <w:szCs w:val="22"/>
              </w:rPr>
            </w:pPr>
          </w:p>
        </w:tc>
      </w:tr>
      <w:tr w:rsidR="0049255C" w:rsidRPr="002F2156" w14:paraId="30F4E902" w14:textId="77777777" w:rsidTr="00784049">
        <w:trPr>
          <w:trHeight w:val="315"/>
          <w:jc w:val="center"/>
        </w:trPr>
        <w:tc>
          <w:tcPr>
            <w:tcW w:w="2859" w:type="dxa"/>
            <w:tcBorders>
              <w:top w:val="nil"/>
              <w:left w:val="nil"/>
              <w:bottom w:val="single" w:sz="4" w:space="0" w:color="auto"/>
              <w:right w:val="nil"/>
            </w:tcBorders>
            <w:noWrap/>
            <w:vAlign w:val="center"/>
            <w:hideMark/>
          </w:tcPr>
          <w:p w14:paraId="02F72542" w14:textId="13E569D3" w:rsidR="0049255C" w:rsidRPr="002F2156" w:rsidRDefault="0049255C" w:rsidP="0049255C">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5E5D00CF" w14:textId="77777777" w:rsidR="0049255C" w:rsidRPr="002F2156" w:rsidRDefault="0049255C" w:rsidP="0049255C">
            <w:pPr>
              <w:jc w:val="center"/>
              <w:rPr>
                <w:rFonts w:ascii="Calibri" w:hAnsi="Calibri" w:cs="Calibri"/>
                <w:color w:val="000000"/>
                <w:sz w:val="22"/>
                <w:szCs w:val="22"/>
              </w:rPr>
            </w:pPr>
          </w:p>
        </w:tc>
      </w:tr>
      <w:tr w:rsidR="0049255C" w:rsidRPr="002F2156" w14:paraId="5B8A0E32" w14:textId="77777777" w:rsidTr="00784049">
        <w:trPr>
          <w:trHeight w:val="315"/>
          <w:jc w:val="center"/>
        </w:trPr>
        <w:tc>
          <w:tcPr>
            <w:tcW w:w="2859" w:type="dxa"/>
            <w:tcBorders>
              <w:top w:val="nil"/>
              <w:left w:val="nil"/>
              <w:bottom w:val="single" w:sz="4" w:space="0" w:color="auto"/>
              <w:right w:val="nil"/>
            </w:tcBorders>
            <w:noWrap/>
            <w:vAlign w:val="center"/>
            <w:hideMark/>
          </w:tcPr>
          <w:p w14:paraId="3E9BBA1C" w14:textId="63357C12" w:rsidR="0049255C" w:rsidRPr="002F2156" w:rsidRDefault="0049255C" w:rsidP="0049255C">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773F897A" w14:textId="77777777" w:rsidR="0049255C" w:rsidRPr="002F2156" w:rsidRDefault="0049255C" w:rsidP="0049255C">
            <w:pPr>
              <w:jc w:val="center"/>
              <w:rPr>
                <w:rFonts w:ascii="Calibri" w:hAnsi="Calibri" w:cs="Calibri"/>
                <w:color w:val="000000"/>
                <w:sz w:val="22"/>
                <w:szCs w:val="22"/>
              </w:rPr>
            </w:pPr>
          </w:p>
        </w:tc>
      </w:tr>
      <w:tr w:rsidR="0049255C" w:rsidRPr="002F2156" w14:paraId="0591010C" w14:textId="77777777" w:rsidTr="00784049">
        <w:trPr>
          <w:trHeight w:val="315"/>
          <w:jc w:val="center"/>
        </w:trPr>
        <w:tc>
          <w:tcPr>
            <w:tcW w:w="2859" w:type="dxa"/>
            <w:tcBorders>
              <w:top w:val="nil"/>
              <w:left w:val="nil"/>
              <w:bottom w:val="single" w:sz="4" w:space="0" w:color="auto"/>
              <w:right w:val="nil"/>
            </w:tcBorders>
            <w:noWrap/>
            <w:vAlign w:val="center"/>
            <w:hideMark/>
          </w:tcPr>
          <w:p w14:paraId="5A4F7E30" w14:textId="28E79B4D"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36A8D21A" w14:textId="77777777" w:rsidR="0049255C" w:rsidRPr="002F2156" w:rsidRDefault="0049255C" w:rsidP="0049255C">
            <w:pPr>
              <w:jc w:val="center"/>
              <w:rPr>
                <w:rFonts w:ascii="Calibri" w:hAnsi="Calibri" w:cs="Calibri"/>
                <w:color w:val="000000"/>
                <w:sz w:val="22"/>
                <w:szCs w:val="22"/>
              </w:rPr>
            </w:pPr>
          </w:p>
        </w:tc>
      </w:tr>
      <w:tr w:rsidR="0049255C" w:rsidRPr="002F2156" w14:paraId="69A3FBB8" w14:textId="77777777" w:rsidTr="00784049">
        <w:trPr>
          <w:trHeight w:val="315"/>
          <w:jc w:val="center"/>
        </w:trPr>
        <w:tc>
          <w:tcPr>
            <w:tcW w:w="2859" w:type="dxa"/>
            <w:tcBorders>
              <w:top w:val="nil"/>
              <w:left w:val="nil"/>
              <w:bottom w:val="single" w:sz="4" w:space="0" w:color="auto"/>
              <w:right w:val="nil"/>
            </w:tcBorders>
            <w:noWrap/>
            <w:vAlign w:val="center"/>
            <w:hideMark/>
          </w:tcPr>
          <w:p w14:paraId="26E1D56B" w14:textId="50D6B4AF"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40C53C38" w14:textId="77777777" w:rsidR="0049255C" w:rsidRPr="002F2156" w:rsidRDefault="0049255C" w:rsidP="0049255C">
            <w:pPr>
              <w:jc w:val="center"/>
              <w:rPr>
                <w:rFonts w:ascii="Calibri" w:hAnsi="Calibri" w:cs="Calibri"/>
                <w:color w:val="000000"/>
                <w:sz w:val="22"/>
                <w:szCs w:val="22"/>
              </w:rPr>
            </w:pPr>
          </w:p>
        </w:tc>
      </w:tr>
      <w:tr w:rsidR="0049255C" w:rsidRPr="002F2156" w14:paraId="2A8AAF63" w14:textId="77777777" w:rsidTr="00784049">
        <w:trPr>
          <w:trHeight w:val="315"/>
          <w:jc w:val="center"/>
        </w:trPr>
        <w:tc>
          <w:tcPr>
            <w:tcW w:w="2859" w:type="dxa"/>
            <w:tcBorders>
              <w:top w:val="nil"/>
              <w:left w:val="nil"/>
              <w:bottom w:val="single" w:sz="4" w:space="0" w:color="auto"/>
              <w:right w:val="nil"/>
            </w:tcBorders>
            <w:noWrap/>
            <w:vAlign w:val="center"/>
            <w:hideMark/>
          </w:tcPr>
          <w:p w14:paraId="52FCB7B5" w14:textId="0D83A494"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442069E1" w14:textId="77777777" w:rsidR="0049255C" w:rsidRPr="002F2156" w:rsidRDefault="0049255C" w:rsidP="0049255C">
            <w:pPr>
              <w:jc w:val="center"/>
              <w:rPr>
                <w:rFonts w:ascii="Calibri" w:hAnsi="Calibri" w:cs="Calibri"/>
                <w:color w:val="000000"/>
                <w:sz w:val="22"/>
                <w:szCs w:val="22"/>
              </w:rPr>
            </w:pPr>
          </w:p>
        </w:tc>
      </w:tr>
      <w:tr w:rsidR="0049255C" w:rsidRPr="002F2156" w14:paraId="38E45907" w14:textId="77777777" w:rsidTr="00784049">
        <w:trPr>
          <w:trHeight w:val="315"/>
          <w:jc w:val="center"/>
        </w:trPr>
        <w:tc>
          <w:tcPr>
            <w:tcW w:w="2859" w:type="dxa"/>
            <w:tcBorders>
              <w:top w:val="nil"/>
              <w:left w:val="nil"/>
              <w:bottom w:val="single" w:sz="4" w:space="0" w:color="auto"/>
              <w:right w:val="nil"/>
            </w:tcBorders>
            <w:noWrap/>
            <w:vAlign w:val="center"/>
            <w:hideMark/>
          </w:tcPr>
          <w:p w14:paraId="257729DB" w14:textId="4DA0114C"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678D7592" w14:textId="77777777" w:rsidR="0049255C" w:rsidRPr="002F2156" w:rsidRDefault="0049255C" w:rsidP="0049255C">
            <w:pPr>
              <w:jc w:val="center"/>
              <w:rPr>
                <w:rFonts w:ascii="Calibri" w:hAnsi="Calibri" w:cs="Calibri"/>
                <w:color w:val="000000"/>
                <w:sz w:val="22"/>
                <w:szCs w:val="22"/>
              </w:rPr>
            </w:pPr>
          </w:p>
        </w:tc>
      </w:tr>
      <w:tr w:rsidR="0049255C" w:rsidRPr="002F2156" w14:paraId="0E2A7CE3" w14:textId="77777777" w:rsidTr="00784049">
        <w:trPr>
          <w:trHeight w:val="315"/>
          <w:jc w:val="center"/>
        </w:trPr>
        <w:tc>
          <w:tcPr>
            <w:tcW w:w="2859" w:type="dxa"/>
            <w:tcBorders>
              <w:top w:val="nil"/>
              <w:left w:val="nil"/>
              <w:bottom w:val="single" w:sz="4" w:space="0" w:color="auto"/>
              <w:right w:val="nil"/>
            </w:tcBorders>
            <w:noWrap/>
            <w:vAlign w:val="center"/>
          </w:tcPr>
          <w:p w14:paraId="0BB084BD" w14:textId="10C46E7F"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0DE10FDE" w14:textId="77777777" w:rsidR="0049255C" w:rsidRPr="002F2156" w:rsidRDefault="0049255C" w:rsidP="0049255C">
            <w:pPr>
              <w:jc w:val="center"/>
              <w:rPr>
                <w:rFonts w:ascii="Calibri" w:hAnsi="Calibri" w:cs="Calibri"/>
                <w:color w:val="000000"/>
                <w:sz w:val="22"/>
                <w:szCs w:val="22"/>
              </w:rPr>
            </w:pPr>
          </w:p>
        </w:tc>
      </w:tr>
      <w:tr w:rsidR="0049255C" w:rsidRPr="002F2156" w14:paraId="241A9501"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2B38261B" w14:textId="704A5E43"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2AD30DDF" w14:textId="77777777" w:rsidR="00E070D8" w:rsidRPr="002F2156" w:rsidRDefault="00E070D8" w:rsidP="00E070D8"/>
    <w:p w14:paraId="7DC7FAED" w14:textId="77777777" w:rsidR="00E070D8" w:rsidRPr="002F2156" w:rsidRDefault="00E070D8" w:rsidP="00E070D8"/>
    <w:p w14:paraId="0D50E9AA" w14:textId="77777777" w:rsidR="0049255C" w:rsidRPr="002F2156" w:rsidRDefault="0049255C" w:rsidP="00E070D8"/>
    <w:p w14:paraId="2A2E1978" w14:textId="77777777" w:rsidR="0049255C" w:rsidRPr="002F2156" w:rsidRDefault="0049255C" w:rsidP="00E070D8"/>
    <w:p w14:paraId="5689F683" w14:textId="77777777" w:rsidR="0049255C" w:rsidRPr="002F2156" w:rsidRDefault="0049255C" w:rsidP="00E070D8"/>
    <w:p w14:paraId="218346F6" w14:textId="77777777" w:rsidR="0049255C" w:rsidRPr="002F2156" w:rsidRDefault="0049255C" w:rsidP="00E070D8"/>
    <w:p w14:paraId="4C4E7624" w14:textId="77777777" w:rsidR="0049255C" w:rsidRPr="002F2156" w:rsidRDefault="0049255C" w:rsidP="00E070D8"/>
    <w:p w14:paraId="06ABF5D3" w14:textId="77777777" w:rsidR="0049255C" w:rsidRPr="002F2156" w:rsidRDefault="0049255C" w:rsidP="00E070D8"/>
    <w:p w14:paraId="081F82FA" w14:textId="77777777" w:rsidR="0049255C" w:rsidRPr="002F2156" w:rsidRDefault="0049255C" w:rsidP="00E070D8"/>
    <w:p w14:paraId="1152BD21" w14:textId="77777777" w:rsidR="0049255C" w:rsidRPr="002F2156" w:rsidRDefault="0049255C" w:rsidP="00E070D8"/>
    <w:p w14:paraId="40E40425" w14:textId="77777777" w:rsidR="0049255C" w:rsidRPr="002F2156" w:rsidRDefault="0049255C" w:rsidP="00E070D8"/>
    <w:p w14:paraId="71C53091" w14:textId="77777777" w:rsidR="0049255C" w:rsidRPr="002F2156" w:rsidRDefault="0049255C" w:rsidP="00E070D8"/>
    <w:p w14:paraId="555D5A7C" w14:textId="77777777" w:rsidR="0049255C" w:rsidRPr="002F2156" w:rsidRDefault="0049255C" w:rsidP="00E070D8"/>
    <w:p w14:paraId="3B4BEC5D" w14:textId="77777777" w:rsidR="0049255C" w:rsidRPr="002F2156" w:rsidRDefault="0049255C" w:rsidP="00E070D8"/>
    <w:p w14:paraId="1F3D4966" w14:textId="77777777" w:rsidR="0049255C" w:rsidRPr="002F2156" w:rsidRDefault="0049255C" w:rsidP="00E070D8"/>
    <w:p w14:paraId="5DBED623" w14:textId="77777777" w:rsidR="0049255C" w:rsidRPr="002F2156" w:rsidRDefault="0049255C" w:rsidP="00E070D8"/>
    <w:p w14:paraId="4E0F5E18" w14:textId="77777777" w:rsidR="0049255C" w:rsidRPr="002F2156" w:rsidRDefault="0049255C" w:rsidP="00E070D8"/>
    <w:p w14:paraId="2869D600" w14:textId="77777777" w:rsidR="0049255C" w:rsidRPr="002F2156" w:rsidRDefault="0049255C" w:rsidP="00E070D8"/>
    <w:p w14:paraId="7BF24AE8" w14:textId="54D2E87B"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5 OPTIONS</w:t>
      </w:r>
    </w:p>
    <w:p w14:paraId="6EE9DB51" w14:textId="56D69ACA" w:rsidR="00023C15" w:rsidRPr="002F2156" w:rsidRDefault="00023C15" w:rsidP="00023C15">
      <w:pPr>
        <w:rPr>
          <w:b/>
          <w:bCs/>
        </w:rPr>
      </w:pPr>
      <w:r w:rsidRPr="002F2156">
        <w:rPr>
          <w:b/>
          <w:bCs/>
        </w:rPr>
        <w:t>SKIP Q2</w:t>
      </w:r>
      <w:r w:rsidR="00FE2461" w:rsidRPr="002F2156">
        <w:rPr>
          <w:b/>
          <w:bCs/>
        </w:rPr>
        <w:t>2</w:t>
      </w:r>
      <w:r w:rsidRPr="002F2156">
        <w:rPr>
          <w:b/>
          <w:bCs/>
        </w:rPr>
        <w:t xml:space="preserve"> IF SD=2</w:t>
      </w:r>
    </w:p>
    <w:p w14:paraId="1930AD61" w14:textId="77777777" w:rsidR="00E070D8" w:rsidRPr="002F2156" w:rsidRDefault="00E070D8" w:rsidP="00E070D8"/>
    <w:p w14:paraId="7B7828E4" w14:textId="7330DB88" w:rsidR="00E070D8" w:rsidRPr="002F2156" w:rsidRDefault="00E070D8"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600 kW-1.2 MWdc projects (&gt;500 kW-1.0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Costs per DC Kilowatt (kWdc)</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4BC5BE0B" w14:textId="77777777" w:rsidR="00E070D8" w:rsidRPr="002F2156" w:rsidRDefault="00E070D8" w:rsidP="00E070D8"/>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E070D8" w:rsidRPr="002F2156" w14:paraId="48860919" w14:textId="77777777" w:rsidTr="00784049">
        <w:trPr>
          <w:trHeight w:val="300"/>
          <w:jc w:val="center"/>
        </w:trPr>
        <w:tc>
          <w:tcPr>
            <w:tcW w:w="2859" w:type="dxa"/>
            <w:tcBorders>
              <w:top w:val="nil"/>
              <w:left w:val="nil"/>
              <w:bottom w:val="nil"/>
              <w:right w:val="nil"/>
            </w:tcBorders>
            <w:noWrap/>
            <w:vAlign w:val="bottom"/>
            <w:hideMark/>
          </w:tcPr>
          <w:p w14:paraId="7C1898B7" w14:textId="77777777" w:rsidR="00E070D8" w:rsidRPr="002F2156" w:rsidRDefault="00E070D8" w:rsidP="00784049">
            <w:pPr>
              <w:rPr>
                <w:rFonts w:ascii="Times New Roman" w:hAnsi="Times New Roman"/>
                <w:sz w:val="20"/>
                <w:szCs w:val="20"/>
              </w:rPr>
            </w:pPr>
          </w:p>
        </w:tc>
        <w:tc>
          <w:tcPr>
            <w:tcW w:w="1160" w:type="dxa"/>
            <w:tcBorders>
              <w:top w:val="nil"/>
              <w:left w:val="nil"/>
              <w:bottom w:val="nil"/>
              <w:right w:val="nil"/>
            </w:tcBorders>
            <w:vAlign w:val="bottom"/>
          </w:tcPr>
          <w:p w14:paraId="56A793D3"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75DEDC7E"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01BDBB9F"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66D38153"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5B1540B1"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595FBA97"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0B85DA14" w14:textId="77777777" w:rsidTr="00784049">
        <w:trPr>
          <w:trHeight w:val="315"/>
          <w:jc w:val="center"/>
        </w:trPr>
        <w:tc>
          <w:tcPr>
            <w:tcW w:w="2859" w:type="dxa"/>
            <w:tcBorders>
              <w:top w:val="nil"/>
              <w:left w:val="nil"/>
              <w:bottom w:val="single" w:sz="4" w:space="0" w:color="auto"/>
              <w:right w:val="nil"/>
            </w:tcBorders>
            <w:noWrap/>
            <w:vAlign w:val="center"/>
            <w:hideMark/>
          </w:tcPr>
          <w:p w14:paraId="5917E08B" w14:textId="4091B224" w:rsidR="0049255C" w:rsidRPr="002F2156" w:rsidRDefault="0049255C" w:rsidP="0049255C">
            <w:pPr>
              <w:rPr>
                <w:rFonts w:ascii="Calibri" w:hAnsi="Calibri" w:cs="Calibri"/>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040E13E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B1D815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5F7E84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297E24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7D0DE3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2E9B9B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715172FD" w14:textId="77777777" w:rsidTr="00784049">
        <w:trPr>
          <w:trHeight w:val="315"/>
          <w:jc w:val="center"/>
        </w:trPr>
        <w:tc>
          <w:tcPr>
            <w:tcW w:w="2859" w:type="dxa"/>
            <w:tcBorders>
              <w:top w:val="nil"/>
              <w:left w:val="nil"/>
              <w:bottom w:val="single" w:sz="4" w:space="0" w:color="auto"/>
              <w:right w:val="nil"/>
            </w:tcBorders>
            <w:noWrap/>
            <w:vAlign w:val="center"/>
            <w:hideMark/>
          </w:tcPr>
          <w:p w14:paraId="290BE0D9" w14:textId="35B0FE1B"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47BDA56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17FE9B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336D8C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A26C0A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BB8A9C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655B6C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5E93CF5" w14:textId="77777777" w:rsidTr="00784049">
        <w:trPr>
          <w:trHeight w:val="315"/>
          <w:jc w:val="center"/>
        </w:trPr>
        <w:tc>
          <w:tcPr>
            <w:tcW w:w="2859" w:type="dxa"/>
            <w:tcBorders>
              <w:top w:val="nil"/>
              <w:left w:val="nil"/>
              <w:bottom w:val="single" w:sz="4" w:space="0" w:color="auto"/>
              <w:right w:val="nil"/>
            </w:tcBorders>
            <w:noWrap/>
            <w:vAlign w:val="center"/>
            <w:hideMark/>
          </w:tcPr>
          <w:p w14:paraId="5CB5426E" w14:textId="46D5BBB6" w:rsidR="0049255C" w:rsidRPr="002F2156" w:rsidRDefault="0049255C" w:rsidP="0049255C">
            <w:pPr>
              <w:rPr>
                <w:rFonts w:ascii="Calibri" w:hAnsi="Calibri" w:cs="Calibri"/>
                <w:color w:val="000000"/>
              </w:rPr>
            </w:pPr>
            <w:r w:rsidRPr="002F2156">
              <w:rPr>
                <w:rFonts w:ascii="Calibri" w:hAnsi="Calibri" w:cs="Calibri"/>
                <w:b/>
                <w:bCs/>
                <w:color w:val="000000"/>
              </w:rPr>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30C24CC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909425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342023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65B6A7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C11494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E35ED9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48FA0AB" w14:textId="77777777" w:rsidTr="00784049">
        <w:trPr>
          <w:trHeight w:val="315"/>
          <w:jc w:val="center"/>
        </w:trPr>
        <w:tc>
          <w:tcPr>
            <w:tcW w:w="2859" w:type="dxa"/>
            <w:tcBorders>
              <w:top w:val="nil"/>
              <w:left w:val="nil"/>
              <w:bottom w:val="single" w:sz="4" w:space="0" w:color="auto"/>
              <w:right w:val="nil"/>
            </w:tcBorders>
            <w:noWrap/>
            <w:vAlign w:val="center"/>
            <w:hideMark/>
          </w:tcPr>
          <w:p w14:paraId="3FD46130" w14:textId="5AB0C503"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51A154A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538E82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32DF79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57FCE7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31FB18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1EB224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CBF74E1" w14:textId="77777777" w:rsidTr="00784049">
        <w:trPr>
          <w:trHeight w:val="315"/>
          <w:jc w:val="center"/>
        </w:trPr>
        <w:tc>
          <w:tcPr>
            <w:tcW w:w="2859" w:type="dxa"/>
            <w:tcBorders>
              <w:top w:val="nil"/>
              <w:left w:val="nil"/>
              <w:bottom w:val="single" w:sz="4" w:space="0" w:color="auto"/>
              <w:right w:val="nil"/>
            </w:tcBorders>
            <w:noWrap/>
            <w:vAlign w:val="center"/>
            <w:hideMark/>
          </w:tcPr>
          <w:p w14:paraId="3513788B" w14:textId="1AFB9474"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47043DB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8C091C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EA5B2F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5CFC3F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E9D957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E7C2C6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62BA73E" w14:textId="77777777" w:rsidTr="00784049">
        <w:trPr>
          <w:trHeight w:val="315"/>
          <w:jc w:val="center"/>
        </w:trPr>
        <w:tc>
          <w:tcPr>
            <w:tcW w:w="2859" w:type="dxa"/>
            <w:tcBorders>
              <w:top w:val="nil"/>
              <w:left w:val="nil"/>
              <w:bottom w:val="single" w:sz="4" w:space="0" w:color="auto"/>
              <w:right w:val="nil"/>
            </w:tcBorders>
            <w:noWrap/>
            <w:vAlign w:val="center"/>
            <w:hideMark/>
          </w:tcPr>
          <w:p w14:paraId="37F3CE4E" w14:textId="44BBEB68"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1F3E55C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56CE1F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D26CA6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42FB84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5BDFE2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4CBB6A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03A04E6" w14:textId="77777777" w:rsidTr="00784049">
        <w:trPr>
          <w:trHeight w:val="315"/>
          <w:jc w:val="center"/>
        </w:trPr>
        <w:tc>
          <w:tcPr>
            <w:tcW w:w="2859" w:type="dxa"/>
            <w:tcBorders>
              <w:top w:val="nil"/>
              <w:left w:val="nil"/>
              <w:bottom w:val="single" w:sz="4" w:space="0" w:color="auto"/>
              <w:right w:val="nil"/>
            </w:tcBorders>
            <w:noWrap/>
            <w:vAlign w:val="center"/>
            <w:hideMark/>
          </w:tcPr>
          <w:p w14:paraId="33BBEFA8" w14:textId="34C9E946"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4BE5DCB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C514CC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5FAF7C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8019CA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0E3DEC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0E65AE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5C750E2"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4CDA88C7" w14:textId="4111D6E1"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76BE0DF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742B870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44E771B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7E01EAB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2A96770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6960130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97F7C24" w14:textId="77777777" w:rsidTr="00784049">
        <w:trPr>
          <w:trHeight w:val="315"/>
          <w:jc w:val="center"/>
        </w:trPr>
        <w:tc>
          <w:tcPr>
            <w:tcW w:w="2859" w:type="dxa"/>
            <w:tcBorders>
              <w:top w:val="single" w:sz="4" w:space="0" w:color="auto"/>
              <w:left w:val="nil"/>
              <w:bottom w:val="single" w:sz="4" w:space="0" w:color="auto"/>
              <w:right w:val="nil"/>
            </w:tcBorders>
            <w:noWrap/>
            <w:vAlign w:val="center"/>
          </w:tcPr>
          <w:p w14:paraId="2D53661C" w14:textId="646D5CEA" w:rsidR="0049255C" w:rsidRPr="002F2156" w:rsidRDefault="0049255C" w:rsidP="0049255C">
            <w:pPr>
              <w:rPr>
                <w:rFonts w:ascii="Calibri" w:hAnsi="Calibri" w:cs="Arial"/>
                <w:color w:val="000000"/>
                <w:szCs w:val="2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7381003C" w14:textId="0E01D4B9"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tcPr>
          <w:p w14:paraId="36F2E340" w14:textId="774A637E"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tcPr>
          <w:p w14:paraId="1F04E5FE" w14:textId="7BD7D201"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tcPr>
          <w:p w14:paraId="19F80FA7" w14:textId="21A06CAC"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tcPr>
          <w:p w14:paraId="5C7D2CFE" w14:textId="2275C326"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tcPr>
          <w:p w14:paraId="4933F65F" w14:textId="1ACC5948"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25906824" w14:textId="77777777" w:rsidTr="00784049">
        <w:trPr>
          <w:trHeight w:val="315"/>
          <w:jc w:val="center"/>
        </w:trPr>
        <w:tc>
          <w:tcPr>
            <w:tcW w:w="2859" w:type="dxa"/>
            <w:tcBorders>
              <w:top w:val="single" w:sz="4" w:space="0" w:color="auto"/>
              <w:left w:val="nil"/>
              <w:right w:val="nil"/>
            </w:tcBorders>
            <w:noWrap/>
            <w:vAlign w:val="center"/>
            <w:hideMark/>
          </w:tcPr>
          <w:p w14:paraId="6A76B74E" w14:textId="53C9EC9D" w:rsidR="0049255C" w:rsidRPr="002F2156" w:rsidRDefault="0049255C" w:rsidP="0049255C">
            <w:pPr>
              <w:rPr>
                <w:rFonts w:ascii="Calibri" w:hAnsi="Calibri" w:cs="Calibri"/>
                <w:color w:val="00000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676316E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5F73A25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7228DE4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24E4BD8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764805F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44199C5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2FF7E414" w14:textId="77777777" w:rsidR="00E070D8" w:rsidRPr="002F2156" w:rsidRDefault="00E070D8" w:rsidP="00E070D8"/>
    <w:p w14:paraId="3EDB1D18" w14:textId="77777777" w:rsidR="0049255C" w:rsidRPr="002F2156" w:rsidRDefault="0049255C" w:rsidP="00E070D8"/>
    <w:p w14:paraId="1F781148" w14:textId="77777777" w:rsidR="0049255C" w:rsidRPr="002F2156" w:rsidRDefault="0049255C" w:rsidP="00E070D8"/>
    <w:p w14:paraId="7C8BA6CA" w14:textId="77777777" w:rsidR="0049255C" w:rsidRPr="002F2156" w:rsidRDefault="0049255C" w:rsidP="00E070D8"/>
    <w:p w14:paraId="236971F3" w14:textId="77777777" w:rsidR="0049255C" w:rsidRPr="002F2156" w:rsidRDefault="0049255C" w:rsidP="00E070D8"/>
    <w:p w14:paraId="3C12D973" w14:textId="77777777" w:rsidR="0049255C" w:rsidRPr="002F2156" w:rsidRDefault="0049255C" w:rsidP="00E070D8"/>
    <w:p w14:paraId="53F5932E" w14:textId="3A2DA235" w:rsidR="00E070D8" w:rsidRPr="002F2156" w:rsidRDefault="00E070D8" w:rsidP="00E070D8">
      <w:pPr>
        <w:rPr>
          <w:b/>
          <w:bCs/>
        </w:rPr>
      </w:pPr>
      <w:r w:rsidRPr="002F2156">
        <w:rPr>
          <w:b/>
          <w:bCs/>
        </w:rPr>
        <w:t>ASK Q</w:t>
      </w:r>
      <w:r w:rsidR="00FE2461" w:rsidRPr="002F2156">
        <w:rPr>
          <w:b/>
          <w:bCs/>
        </w:rPr>
        <w:t>23</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966CEE" w:rsidRPr="002F2156">
        <w:rPr>
          <w:b/>
          <w:bCs/>
        </w:rPr>
        <w:t>2</w:t>
      </w:r>
      <w:r w:rsidRPr="002F2156">
        <w:rPr>
          <w:b/>
          <w:bCs/>
        </w:rPr>
        <w:t xml:space="preserve"> OTHERWISE SKIP</w:t>
      </w:r>
    </w:p>
    <w:p w14:paraId="0F1C233B" w14:textId="03B497D6"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6 OPTIONS</w:t>
      </w:r>
    </w:p>
    <w:p w14:paraId="458047E7" w14:textId="77777777" w:rsidR="00E070D8" w:rsidRPr="002F2156" w:rsidRDefault="00E070D8" w:rsidP="00E070D8">
      <w:pPr>
        <w:rPr>
          <w:b/>
          <w:bCs/>
        </w:rPr>
      </w:pPr>
    </w:p>
    <w:p w14:paraId="65534EF8" w14:textId="3F9AED88" w:rsidR="00E070D8" w:rsidRPr="002F2156" w:rsidRDefault="00E070D8" w:rsidP="00832354">
      <w:pPr>
        <w:pStyle w:val="ListParagraph"/>
        <w:numPr>
          <w:ilvl w:val="0"/>
          <w:numId w:val="8"/>
        </w:numPr>
      </w:pPr>
      <w:bookmarkStart w:id="14" w:name="_Ref201763833"/>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1.2-6.5 MWdc projects (&gt;1-5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bookmarkEnd w:id="14"/>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48096911" w14:textId="77777777" w:rsidR="00E070D8" w:rsidRPr="002F2156" w:rsidRDefault="00E070D8" w:rsidP="00E070D8">
      <w:pPr>
        <w:pStyle w:val="ListParagraph"/>
      </w:pPr>
    </w:p>
    <w:p w14:paraId="2C109D60" w14:textId="77777777" w:rsidR="00E070D8" w:rsidRPr="002F2156" w:rsidRDefault="00E070D8" w:rsidP="00E070D8"/>
    <w:tbl>
      <w:tblPr>
        <w:tblW w:w="4505" w:type="dxa"/>
        <w:jc w:val="center"/>
        <w:tblLook w:val="04A0" w:firstRow="1" w:lastRow="0" w:firstColumn="1" w:lastColumn="0" w:noHBand="0" w:noVBand="1"/>
      </w:tblPr>
      <w:tblGrid>
        <w:gridCol w:w="2859"/>
        <w:gridCol w:w="1646"/>
      </w:tblGrid>
      <w:tr w:rsidR="00E070D8" w:rsidRPr="002F2156" w14:paraId="0B6FD45C" w14:textId="77777777" w:rsidTr="00784049">
        <w:trPr>
          <w:trHeight w:val="300"/>
          <w:jc w:val="center"/>
        </w:trPr>
        <w:tc>
          <w:tcPr>
            <w:tcW w:w="2859" w:type="dxa"/>
            <w:tcBorders>
              <w:top w:val="nil"/>
              <w:left w:val="nil"/>
              <w:bottom w:val="nil"/>
              <w:right w:val="nil"/>
            </w:tcBorders>
            <w:noWrap/>
            <w:vAlign w:val="bottom"/>
            <w:hideMark/>
          </w:tcPr>
          <w:p w14:paraId="14722A71" w14:textId="77777777" w:rsidR="00E070D8" w:rsidRPr="002F2156" w:rsidRDefault="00E070D8" w:rsidP="00784049">
            <w:pPr>
              <w:rPr>
                <w:rFonts w:ascii="Times New Roman" w:hAnsi="Times New Roman"/>
                <w:sz w:val="20"/>
                <w:szCs w:val="20"/>
              </w:rPr>
            </w:pPr>
          </w:p>
        </w:tc>
        <w:tc>
          <w:tcPr>
            <w:tcW w:w="1646" w:type="dxa"/>
            <w:tcBorders>
              <w:top w:val="nil"/>
              <w:left w:val="nil"/>
              <w:bottom w:val="nil"/>
              <w:right w:val="nil"/>
            </w:tcBorders>
            <w:vAlign w:val="bottom"/>
          </w:tcPr>
          <w:p w14:paraId="7AD2FE39" w14:textId="0E8C822A" w:rsidR="00E070D8" w:rsidRPr="002F2156" w:rsidRDefault="00DB0F0D" w:rsidP="00784049">
            <w:pPr>
              <w:jc w:val="center"/>
              <w:rPr>
                <w:rFonts w:ascii="Calibri" w:hAnsi="Calibri" w:cs="Calibri"/>
                <w:color w:val="000000"/>
                <w:sz w:val="22"/>
                <w:szCs w:val="22"/>
              </w:rPr>
            </w:pPr>
            <w:r w:rsidRPr="002F2156">
              <w:rPr>
                <w:rFonts w:ascii="Calibri" w:hAnsi="Calibri" w:cs="Calibri"/>
                <w:color w:val="000000"/>
                <w:sz w:val="22"/>
                <w:szCs w:val="22"/>
              </w:rPr>
              <w:t>Total fixed cost by capacity ($ per kW-year)</w:t>
            </w:r>
          </w:p>
        </w:tc>
      </w:tr>
      <w:tr w:rsidR="0049255C" w:rsidRPr="002F2156" w14:paraId="0C9A2B5F" w14:textId="77777777" w:rsidTr="00784049">
        <w:trPr>
          <w:trHeight w:val="315"/>
          <w:jc w:val="center"/>
        </w:trPr>
        <w:tc>
          <w:tcPr>
            <w:tcW w:w="2859" w:type="dxa"/>
            <w:tcBorders>
              <w:top w:val="nil"/>
              <w:left w:val="nil"/>
              <w:bottom w:val="single" w:sz="4" w:space="0" w:color="auto"/>
              <w:right w:val="nil"/>
            </w:tcBorders>
            <w:noWrap/>
            <w:vAlign w:val="center"/>
            <w:hideMark/>
          </w:tcPr>
          <w:p w14:paraId="5C328671" w14:textId="02F5EB53" w:rsidR="0049255C" w:rsidRPr="002F2156" w:rsidRDefault="0049255C" w:rsidP="0049255C">
            <w:pPr>
              <w:rPr>
                <w:rFonts w:ascii="Calibri" w:hAnsi="Calibri" w:cs="Calibri"/>
                <w:color w:val="000000"/>
              </w:rPr>
            </w:pPr>
            <w:r w:rsidRPr="002F2156">
              <w:rPr>
                <w:rFonts w:ascii="Calibri" w:hAnsi="Calibri" w:cs="Calibri"/>
                <w:color w:val="000000"/>
              </w:rPr>
              <w:t>Ground-Mount solar</w:t>
            </w:r>
          </w:p>
        </w:tc>
        <w:tc>
          <w:tcPr>
            <w:tcW w:w="1646" w:type="dxa"/>
            <w:tcBorders>
              <w:top w:val="nil"/>
              <w:left w:val="nil"/>
              <w:bottom w:val="single" w:sz="4" w:space="0" w:color="auto"/>
              <w:right w:val="nil"/>
            </w:tcBorders>
            <w:vAlign w:val="center"/>
          </w:tcPr>
          <w:p w14:paraId="195C7FA9" w14:textId="77777777" w:rsidR="0049255C" w:rsidRPr="002F2156" w:rsidRDefault="0049255C" w:rsidP="0049255C">
            <w:pPr>
              <w:jc w:val="center"/>
              <w:rPr>
                <w:rFonts w:ascii="Calibri" w:hAnsi="Calibri" w:cs="Calibri"/>
                <w:color w:val="000000"/>
                <w:sz w:val="22"/>
                <w:szCs w:val="22"/>
              </w:rPr>
            </w:pPr>
          </w:p>
        </w:tc>
      </w:tr>
      <w:tr w:rsidR="0049255C" w:rsidRPr="002F2156" w14:paraId="3EA98903" w14:textId="77777777" w:rsidTr="00784049">
        <w:trPr>
          <w:trHeight w:val="315"/>
          <w:jc w:val="center"/>
        </w:trPr>
        <w:tc>
          <w:tcPr>
            <w:tcW w:w="2859" w:type="dxa"/>
            <w:tcBorders>
              <w:top w:val="nil"/>
              <w:left w:val="nil"/>
              <w:bottom w:val="single" w:sz="4" w:space="0" w:color="auto"/>
              <w:right w:val="nil"/>
            </w:tcBorders>
            <w:noWrap/>
            <w:vAlign w:val="center"/>
            <w:hideMark/>
          </w:tcPr>
          <w:p w14:paraId="117E9F1A" w14:textId="62DF8540" w:rsidR="0049255C" w:rsidRPr="002F2156" w:rsidRDefault="0049255C" w:rsidP="0049255C">
            <w:pPr>
              <w:rPr>
                <w:rFonts w:ascii="Calibri" w:hAnsi="Calibri" w:cs="Calibri"/>
                <w:color w:val="000000"/>
              </w:rPr>
            </w:pPr>
            <w:r w:rsidRPr="002F2156">
              <w:rPr>
                <w:rFonts w:ascii="Calibri" w:hAnsi="Calibri" w:cs="Calibri"/>
                <w:color w:val="000000"/>
              </w:rPr>
              <w:t>Brownfield Solar</w:t>
            </w:r>
          </w:p>
        </w:tc>
        <w:tc>
          <w:tcPr>
            <w:tcW w:w="1646" w:type="dxa"/>
            <w:tcBorders>
              <w:top w:val="nil"/>
              <w:left w:val="nil"/>
              <w:bottom w:val="single" w:sz="4" w:space="0" w:color="auto"/>
              <w:right w:val="nil"/>
            </w:tcBorders>
            <w:vAlign w:val="center"/>
          </w:tcPr>
          <w:p w14:paraId="41AA55C7" w14:textId="77777777" w:rsidR="0049255C" w:rsidRPr="002F2156" w:rsidRDefault="0049255C" w:rsidP="0049255C">
            <w:pPr>
              <w:jc w:val="center"/>
              <w:rPr>
                <w:rFonts w:ascii="Calibri" w:hAnsi="Calibri" w:cs="Calibri"/>
                <w:color w:val="000000"/>
                <w:sz w:val="22"/>
                <w:szCs w:val="22"/>
              </w:rPr>
            </w:pPr>
          </w:p>
        </w:tc>
      </w:tr>
      <w:tr w:rsidR="0049255C" w:rsidRPr="002F2156" w14:paraId="3B60521D" w14:textId="77777777" w:rsidTr="00784049">
        <w:trPr>
          <w:trHeight w:val="315"/>
          <w:jc w:val="center"/>
        </w:trPr>
        <w:tc>
          <w:tcPr>
            <w:tcW w:w="2859" w:type="dxa"/>
            <w:tcBorders>
              <w:top w:val="nil"/>
              <w:left w:val="nil"/>
              <w:bottom w:val="single" w:sz="4" w:space="0" w:color="auto"/>
              <w:right w:val="nil"/>
            </w:tcBorders>
            <w:noWrap/>
            <w:vAlign w:val="center"/>
            <w:hideMark/>
          </w:tcPr>
          <w:p w14:paraId="08FA0A24" w14:textId="2B2341B5" w:rsidR="0049255C" w:rsidRPr="002F2156" w:rsidRDefault="0049255C" w:rsidP="0049255C">
            <w:pPr>
              <w:rPr>
                <w:rFonts w:ascii="Calibri" w:hAnsi="Calibri" w:cs="Calibri"/>
                <w:color w:val="000000"/>
              </w:rPr>
            </w:pPr>
            <w:r w:rsidRPr="002F2156">
              <w:rPr>
                <w:rFonts w:ascii="Calibri" w:hAnsi="Calibri" w:cs="Calibri"/>
                <w:color w:val="000000"/>
              </w:rPr>
              <w:t>Community Shared Solar (</w:t>
            </w:r>
            <w:r w:rsidRPr="002F2156">
              <w:rPr>
                <w:rFonts w:ascii="Calibri" w:hAnsi="Calibri" w:cs="Calibri"/>
                <w:i/>
                <w:iCs/>
                <w:color w:val="000000"/>
              </w:rPr>
              <w:t>Minimum 40% low income offtakers</w:t>
            </w:r>
            <w:r w:rsidRPr="002F2156">
              <w:rPr>
                <w:rFonts w:ascii="Calibri" w:hAnsi="Calibri" w:cs="Calibri"/>
                <w:color w:val="000000"/>
              </w:rPr>
              <w:t>)</w:t>
            </w:r>
          </w:p>
        </w:tc>
        <w:tc>
          <w:tcPr>
            <w:tcW w:w="1646" w:type="dxa"/>
            <w:tcBorders>
              <w:top w:val="nil"/>
              <w:left w:val="nil"/>
              <w:bottom w:val="single" w:sz="4" w:space="0" w:color="auto"/>
              <w:right w:val="nil"/>
            </w:tcBorders>
            <w:vAlign w:val="center"/>
          </w:tcPr>
          <w:p w14:paraId="7B63B694" w14:textId="77777777" w:rsidR="0049255C" w:rsidRPr="002F2156" w:rsidRDefault="0049255C" w:rsidP="0049255C">
            <w:pPr>
              <w:jc w:val="center"/>
              <w:rPr>
                <w:rFonts w:ascii="Calibri" w:hAnsi="Calibri" w:cs="Calibri"/>
                <w:color w:val="000000"/>
                <w:sz w:val="22"/>
                <w:szCs w:val="22"/>
              </w:rPr>
            </w:pPr>
          </w:p>
        </w:tc>
      </w:tr>
      <w:tr w:rsidR="0049255C" w:rsidRPr="002F2156" w14:paraId="748891F5" w14:textId="77777777" w:rsidTr="00784049">
        <w:trPr>
          <w:trHeight w:val="315"/>
          <w:jc w:val="center"/>
        </w:trPr>
        <w:tc>
          <w:tcPr>
            <w:tcW w:w="2859" w:type="dxa"/>
            <w:tcBorders>
              <w:top w:val="nil"/>
              <w:left w:val="nil"/>
              <w:bottom w:val="single" w:sz="4" w:space="0" w:color="auto"/>
              <w:right w:val="nil"/>
            </w:tcBorders>
            <w:noWrap/>
            <w:vAlign w:val="center"/>
            <w:hideMark/>
          </w:tcPr>
          <w:p w14:paraId="793AF03C" w14:textId="49339A74" w:rsidR="0049255C" w:rsidRPr="002F2156" w:rsidRDefault="0049255C" w:rsidP="0049255C">
            <w:pPr>
              <w:rPr>
                <w:rFonts w:ascii="Calibri" w:hAnsi="Calibri" w:cs="Calibri"/>
                <w:color w:val="000000"/>
              </w:rPr>
            </w:pPr>
            <w:r w:rsidRPr="002F2156">
              <w:rPr>
                <w:rFonts w:ascii="Calibri" w:hAnsi="Calibri" w:cs="Calibri"/>
                <w:color w:val="000000"/>
              </w:rPr>
              <w:t>Landfill Solar</w:t>
            </w:r>
          </w:p>
        </w:tc>
        <w:tc>
          <w:tcPr>
            <w:tcW w:w="1646" w:type="dxa"/>
            <w:tcBorders>
              <w:top w:val="nil"/>
              <w:left w:val="nil"/>
              <w:bottom w:val="single" w:sz="4" w:space="0" w:color="auto"/>
              <w:right w:val="nil"/>
            </w:tcBorders>
            <w:vAlign w:val="center"/>
          </w:tcPr>
          <w:p w14:paraId="651F157F" w14:textId="77777777" w:rsidR="0049255C" w:rsidRPr="002F2156" w:rsidRDefault="0049255C" w:rsidP="0049255C">
            <w:pPr>
              <w:jc w:val="center"/>
              <w:rPr>
                <w:rFonts w:ascii="Calibri" w:hAnsi="Calibri" w:cs="Calibri"/>
                <w:color w:val="000000"/>
                <w:sz w:val="22"/>
                <w:szCs w:val="22"/>
              </w:rPr>
            </w:pPr>
          </w:p>
        </w:tc>
      </w:tr>
      <w:tr w:rsidR="0049255C" w:rsidRPr="002F2156" w14:paraId="02DD82C8" w14:textId="77777777" w:rsidTr="00784049">
        <w:trPr>
          <w:trHeight w:val="315"/>
          <w:jc w:val="center"/>
        </w:trPr>
        <w:tc>
          <w:tcPr>
            <w:tcW w:w="2859" w:type="dxa"/>
            <w:tcBorders>
              <w:top w:val="nil"/>
              <w:left w:val="nil"/>
              <w:bottom w:val="single" w:sz="4" w:space="0" w:color="auto"/>
              <w:right w:val="nil"/>
            </w:tcBorders>
            <w:noWrap/>
            <w:vAlign w:val="center"/>
            <w:hideMark/>
          </w:tcPr>
          <w:p w14:paraId="365468A1" w14:textId="6D30DBCF" w:rsidR="0049255C" w:rsidRPr="002F2156" w:rsidRDefault="0049255C" w:rsidP="0049255C">
            <w:pPr>
              <w:rPr>
                <w:rFonts w:ascii="Calibri" w:hAnsi="Calibri" w:cs="Calibri"/>
                <w:color w:val="000000"/>
              </w:rPr>
            </w:pPr>
            <w:r w:rsidRPr="002F2156">
              <w:rPr>
                <w:rFonts w:ascii="Calibri" w:hAnsi="Calibri" w:cs="Calibri"/>
                <w:color w:val="000000"/>
              </w:rPr>
              <w:t>Solar Canopy</w:t>
            </w:r>
          </w:p>
        </w:tc>
        <w:tc>
          <w:tcPr>
            <w:tcW w:w="1646" w:type="dxa"/>
            <w:tcBorders>
              <w:top w:val="nil"/>
              <w:left w:val="nil"/>
              <w:bottom w:val="single" w:sz="4" w:space="0" w:color="auto"/>
              <w:right w:val="nil"/>
            </w:tcBorders>
            <w:vAlign w:val="center"/>
          </w:tcPr>
          <w:p w14:paraId="5F3EAF72" w14:textId="77777777" w:rsidR="0049255C" w:rsidRPr="002F2156" w:rsidRDefault="0049255C" w:rsidP="0049255C">
            <w:pPr>
              <w:jc w:val="center"/>
              <w:rPr>
                <w:rFonts w:ascii="Calibri" w:hAnsi="Calibri" w:cs="Calibri"/>
                <w:color w:val="000000"/>
                <w:sz w:val="22"/>
                <w:szCs w:val="22"/>
              </w:rPr>
            </w:pPr>
          </w:p>
        </w:tc>
      </w:tr>
      <w:tr w:rsidR="0049255C" w:rsidRPr="002F2156" w14:paraId="70ECD748" w14:textId="77777777" w:rsidTr="00784049">
        <w:trPr>
          <w:trHeight w:val="315"/>
          <w:jc w:val="center"/>
        </w:trPr>
        <w:tc>
          <w:tcPr>
            <w:tcW w:w="2859" w:type="dxa"/>
            <w:tcBorders>
              <w:top w:val="nil"/>
              <w:left w:val="nil"/>
              <w:bottom w:val="single" w:sz="4" w:space="0" w:color="auto"/>
              <w:right w:val="nil"/>
            </w:tcBorders>
            <w:noWrap/>
            <w:vAlign w:val="center"/>
            <w:hideMark/>
          </w:tcPr>
          <w:p w14:paraId="06EEE862" w14:textId="32D21CF6" w:rsidR="0049255C" w:rsidRPr="002F2156" w:rsidRDefault="0049255C" w:rsidP="0049255C">
            <w:pPr>
              <w:rPr>
                <w:rFonts w:ascii="Calibri" w:hAnsi="Calibri" w:cs="Calibri"/>
                <w:color w:val="000000"/>
              </w:rPr>
            </w:pPr>
            <w:r w:rsidRPr="002F2156">
              <w:rPr>
                <w:rFonts w:ascii="Calibri" w:hAnsi="Calibri" w:cs="Calibri"/>
                <w:color w:val="000000"/>
              </w:rPr>
              <w:t>Rooftop Solar</w:t>
            </w:r>
          </w:p>
        </w:tc>
        <w:tc>
          <w:tcPr>
            <w:tcW w:w="1646" w:type="dxa"/>
            <w:tcBorders>
              <w:top w:val="nil"/>
              <w:left w:val="nil"/>
              <w:bottom w:val="single" w:sz="4" w:space="0" w:color="auto"/>
              <w:right w:val="nil"/>
            </w:tcBorders>
            <w:vAlign w:val="center"/>
          </w:tcPr>
          <w:p w14:paraId="1655B426" w14:textId="77777777" w:rsidR="0049255C" w:rsidRPr="002F2156" w:rsidRDefault="0049255C" w:rsidP="0049255C">
            <w:pPr>
              <w:jc w:val="center"/>
              <w:rPr>
                <w:rFonts w:ascii="Calibri" w:hAnsi="Calibri" w:cs="Calibri"/>
                <w:color w:val="000000"/>
                <w:sz w:val="22"/>
                <w:szCs w:val="22"/>
              </w:rPr>
            </w:pPr>
          </w:p>
        </w:tc>
      </w:tr>
      <w:tr w:rsidR="0049255C" w:rsidRPr="002F2156" w14:paraId="7484B311" w14:textId="77777777" w:rsidTr="00784049">
        <w:trPr>
          <w:trHeight w:val="315"/>
          <w:jc w:val="center"/>
        </w:trPr>
        <w:tc>
          <w:tcPr>
            <w:tcW w:w="2859" w:type="dxa"/>
            <w:tcBorders>
              <w:top w:val="nil"/>
              <w:left w:val="nil"/>
              <w:bottom w:val="single" w:sz="4" w:space="0" w:color="auto"/>
              <w:right w:val="nil"/>
            </w:tcBorders>
            <w:noWrap/>
            <w:vAlign w:val="center"/>
            <w:hideMark/>
          </w:tcPr>
          <w:p w14:paraId="490BCCAB" w14:textId="46935E32" w:rsidR="0049255C" w:rsidRPr="002F2156" w:rsidRDefault="0049255C" w:rsidP="0049255C">
            <w:pPr>
              <w:rPr>
                <w:rFonts w:ascii="Calibri" w:hAnsi="Calibri" w:cs="Calibri"/>
                <w:color w:val="000000"/>
              </w:rPr>
            </w:pPr>
            <w:r w:rsidRPr="002F2156">
              <w:rPr>
                <w:rFonts w:ascii="Calibri" w:hAnsi="Calibri" w:cs="Calibri"/>
                <w:color w:val="000000"/>
              </w:rPr>
              <w:t>Dual-use Agricultural Solar</w:t>
            </w:r>
          </w:p>
        </w:tc>
        <w:tc>
          <w:tcPr>
            <w:tcW w:w="1646" w:type="dxa"/>
            <w:tcBorders>
              <w:top w:val="nil"/>
              <w:left w:val="nil"/>
              <w:bottom w:val="single" w:sz="4" w:space="0" w:color="auto"/>
              <w:right w:val="nil"/>
            </w:tcBorders>
            <w:vAlign w:val="center"/>
          </w:tcPr>
          <w:p w14:paraId="64B7A6BE" w14:textId="77777777" w:rsidR="0049255C" w:rsidRPr="002F2156" w:rsidRDefault="0049255C" w:rsidP="0049255C">
            <w:pPr>
              <w:jc w:val="center"/>
              <w:rPr>
                <w:rFonts w:ascii="Calibri" w:hAnsi="Calibri" w:cs="Calibri"/>
                <w:color w:val="000000"/>
                <w:sz w:val="22"/>
                <w:szCs w:val="22"/>
              </w:rPr>
            </w:pPr>
          </w:p>
        </w:tc>
      </w:tr>
      <w:tr w:rsidR="0049255C" w:rsidRPr="002F2156" w14:paraId="4E0B090F" w14:textId="77777777" w:rsidTr="00784049">
        <w:trPr>
          <w:trHeight w:val="315"/>
          <w:jc w:val="center"/>
        </w:trPr>
        <w:tc>
          <w:tcPr>
            <w:tcW w:w="2859" w:type="dxa"/>
            <w:tcBorders>
              <w:top w:val="nil"/>
              <w:left w:val="nil"/>
              <w:bottom w:val="single" w:sz="4" w:space="0" w:color="auto"/>
              <w:right w:val="nil"/>
            </w:tcBorders>
            <w:noWrap/>
            <w:vAlign w:val="center"/>
            <w:hideMark/>
          </w:tcPr>
          <w:p w14:paraId="21D69088" w14:textId="4BECBCF2" w:rsidR="0049255C" w:rsidRPr="002F2156" w:rsidRDefault="0049255C" w:rsidP="0049255C">
            <w:pPr>
              <w:rPr>
                <w:rFonts w:ascii="Calibri" w:hAnsi="Calibri" w:cs="Calibri"/>
                <w:color w:val="000000"/>
              </w:rPr>
            </w:pPr>
            <w:r w:rsidRPr="002F2156">
              <w:rPr>
                <w:rFonts w:ascii="Calibri" w:hAnsi="Calibri" w:cs="Calibri"/>
                <w:color w:val="000000"/>
              </w:rPr>
              <w:t>Floating Solar</w:t>
            </w:r>
          </w:p>
        </w:tc>
        <w:tc>
          <w:tcPr>
            <w:tcW w:w="1646" w:type="dxa"/>
            <w:tcBorders>
              <w:top w:val="nil"/>
              <w:left w:val="nil"/>
              <w:bottom w:val="single" w:sz="4" w:space="0" w:color="auto"/>
              <w:right w:val="nil"/>
            </w:tcBorders>
            <w:vAlign w:val="center"/>
          </w:tcPr>
          <w:p w14:paraId="3F7386E6" w14:textId="77777777" w:rsidR="0049255C" w:rsidRPr="002F2156" w:rsidRDefault="0049255C" w:rsidP="0049255C">
            <w:pPr>
              <w:jc w:val="center"/>
              <w:rPr>
                <w:rFonts w:ascii="Calibri" w:hAnsi="Calibri" w:cs="Calibri"/>
                <w:color w:val="000000"/>
                <w:sz w:val="22"/>
                <w:szCs w:val="22"/>
              </w:rPr>
            </w:pPr>
          </w:p>
        </w:tc>
      </w:tr>
      <w:tr w:rsidR="0049255C" w:rsidRPr="002F2156" w14:paraId="7D8ECCA8" w14:textId="77777777" w:rsidTr="00784049">
        <w:trPr>
          <w:trHeight w:val="315"/>
          <w:jc w:val="center"/>
        </w:trPr>
        <w:tc>
          <w:tcPr>
            <w:tcW w:w="2859" w:type="dxa"/>
            <w:tcBorders>
              <w:top w:val="nil"/>
              <w:left w:val="nil"/>
              <w:bottom w:val="single" w:sz="4" w:space="0" w:color="auto"/>
              <w:right w:val="nil"/>
            </w:tcBorders>
            <w:noWrap/>
            <w:vAlign w:val="center"/>
          </w:tcPr>
          <w:p w14:paraId="11691659" w14:textId="54195CCA" w:rsidR="0049255C" w:rsidRPr="002F2156" w:rsidRDefault="0049255C" w:rsidP="0049255C">
            <w:pPr>
              <w:rPr>
                <w:rFonts w:ascii="Calibri" w:hAnsi="Calibri" w:cs="Arial"/>
                <w:color w:val="000000"/>
                <w:szCs w:val="20"/>
              </w:rPr>
            </w:pPr>
            <w:r w:rsidRPr="002F2156">
              <w:rPr>
                <w:rFonts w:ascii="Calibri" w:hAnsi="Calibri" w:cs="Calibri"/>
                <w:color w:val="000000"/>
              </w:rPr>
              <w:t>Projects Serving Public Entities</w:t>
            </w:r>
          </w:p>
        </w:tc>
        <w:tc>
          <w:tcPr>
            <w:tcW w:w="1646" w:type="dxa"/>
            <w:tcBorders>
              <w:top w:val="nil"/>
              <w:left w:val="nil"/>
              <w:bottom w:val="single" w:sz="4" w:space="0" w:color="auto"/>
              <w:right w:val="nil"/>
            </w:tcBorders>
            <w:vAlign w:val="center"/>
          </w:tcPr>
          <w:p w14:paraId="078B141A" w14:textId="77777777" w:rsidR="0049255C" w:rsidRPr="002F2156" w:rsidRDefault="0049255C" w:rsidP="0049255C">
            <w:pPr>
              <w:jc w:val="center"/>
              <w:rPr>
                <w:rFonts w:ascii="Calibri" w:hAnsi="Calibri" w:cs="Calibri"/>
                <w:color w:val="000000"/>
                <w:sz w:val="22"/>
                <w:szCs w:val="22"/>
              </w:rPr>
            </w:pPr>
          </w:p>
        </w:tc>
      </w:tr>
      <w:tr w:rsidR="0049255C" w:rsidRPr="002F2156" w14:paraId="51DB0012" w14:textId="77777777" w:rsidTr="00784049">
        <w:trPr>
          <w:gridAfter w:val="1"/>
          <w:wAfter w:w="1646" w:type="dxa"/>
          <w:trHeight w:val="315"/>
          <w:jc w:val="center"/>
        </w:trPr>
        <w:tc>
          <w:tcPr>
            <w:tcW w:w="2859" w:type="dxa"/>
            <w:tcBorders>
              <w:top w:val="nil"/>
              <w:left w:val="nil"/>
              <w:bottom w:val="nil"/>
              <w:right w:val="nil"/>
            </w:tcBorders>
            <w:noWrap/>
            <w:vAlign w:val="center"/>
            <w:hideMark/>
          </w:tcPr>
          <w:p w14:paraId="186766AF" w14:textId="47458353" w:rsidR="0049255C" w:rsidRPr="002F2156" w:rsidRDefault="0049255C" w:rsidP="0049255C">
            <w:pPr>
              <w:rPr>
                <w:rFonts w:ascii="Calibri" w:hAnsi="Calibri" w:cs="Calibri"/>
                <w:color w:val="000000"/>
              </w:rPr>
            </w:pPr>
            <w:r w:rsidRPr="002F2156">
              <w:rPr>
                <w:rFonts w:ascii="Calibri" w:hAnsi="Calibri" w:cs="Calibri"/>
                <w:color w:val="000000"/>
              </w:rPr>
              <w:t>Pollinator-Friendly Solar</w:t>
            </w:r>
          </w:p>
        </w:tc>
      </w:tr>
    </w:tbl>
    <w:p w14:paraId="599E8ABA" w14:textId="77777777" w:rsidR="00E070D8" w:rsidRPr="002F2156" w:rsidRDefault="00E070D8" w:rsidP="00E070D8"/>
    <w:p w14:paraId="388EC16E" w14:textId="77777777" w:rsidR="0049255C" w:rsidRPr="002F2156" w:rsidRDefault="0049255C" w:rsidP="00E070D8"/>
    <w:p w14:paraId="187A5160" w14:textId="77777777" w:rsidR="0049255C" w:rsidRPr="002F2156" w:rsidRDefault="0049255C" w:rsidP="00E070D8"/>
    <w:p w14:paraId="6F92D3C7" w14:textId="77777777" w:rsidR="0049255C" w:rsidRPr="002F2156" w:rsidRDefault="0049255C" w:rsidP="00E070D8"/>
    <w:p w14:paraId="3E56B802" w14:textId="77777777" w:rsidR="0049255C" w:rsidRPr="002F2156" w:rsidRDefault="0049255C" w:rsidP="00E070D8"/>
    <w:p w14:paraId="24647C5D" w14:textId="77777777" w:rsidR="0049255C" w:rsidRPr="002F2156" w:rsidRDefault="0049255C" w:rsidP="00E070D8"/>
    <w:p w14:paraId="3294BEE7" w14:textId="77777777" w:rsidR="0049255C" w:rsidRPr="002F2156" w:rsidRDefault="0049255C" w:rsidP="00E070D8"/>
    <w:p w14:paraId="50498B56" w14:textId="77777777" w:rsidR="0049255C" w:rsidRPr="002F2156" w:rsidRDefault="0049255C" w:rsidP="00E070D8"/>
    <w:p w14:paraId="529DA33A" w14:textId="77777777" w:rsidR="0049255C" w:rsidRPr="002F2156" w:rsidRDefault="0049255C" w:rsidP="00E070D8"/>
    <w:p w14:paraId="029A824D" w14:textId="77777777" w:rsidR="0049255C" w:rsidRPr="002F2156" w:rsidRDefault="0049255C" w:rsidP="00E070D8"/>
    <w:p w14:paraId="2680D13F" w14:textId="77777777" w:rsidR="0049255C" w:rsidRPr="002F2156" w:rsidRDefault="0049255C" w:rsidP="00E070D8"/>
    <w:p w14:paraId="0513733B" w14:textId="77777777" w:rsidR="0049255C" w:rsidRPr="002F2156" w:rsidRDefault="0049255C" w:rsidP="00E070D8"/>
    <w:p w14:paraId="4874B749" w14:textId="77777777" w:rsidR="0049255C" w:rsidRPr="002F2156" w:rsidRDefault="0049255C" w:rsidP="00E070D8"/>
    <w:p w14:paraId="101E0741" w14:textId="77777777" w:rsidR="0049255C" w:rsidRPr="002F2156" w:rsidRDefault="0049255C" w:rsidP="00E070D8"/>
    <w:p w14:paraId="55E0ABD1" w14:textId="77777777" w:rsidR="0049255C" w:rsidRPr="002F2156" w:rsidRDefault="0049255C" w:rsidP="00E070D8"/>
    <w:p w14:paraId="68BE9890" w14:textId="77777777" w:rsidR="0049255C" w:rsidRPr="002F2156" w:rsidRDefault="0049255C" w:rsidP="00E070D8"/>
    <w:p w14:paraId="72E20881" w14:textId="77777777" w:rsidR="0049255C" w:rsidRPr="002F2156" w:rsidRDefault="0049255C" w:rsidP="00E070D8"/>
    <w:p w14:paraId="323CF9C2" w14:textId="77777777" w:rsidR="00E070D8" w:rsidRPr="002F2156" w:rsidRDefault="00E070D8" w:rsidP="00E070D8"/>
    <w:p w14:paraId="68464870" w14:textId="42319248" w:rsidR="00E070D8" w:rsidRPr="002F2156" w:rsidRDefault="00E070D8" w:rsidP="00E070D8">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6 OPTIONS</w:t>
      </w:r>
    </w:p>
    <w:p w14:paraId="23B7BD69" w14:textId="7B783F2C" w:rsidR="00023C15" w:rsidRPr="002F2156" w:rsidRDefault="00023C15" w:rsidP="00023C15">
      <w:pPr>
        <w:rPr>
          <w:b/>
          <w:bCs/>
        </w:rPr>
      </w:pPr>
      <w:r w:rsidRPr="002F2156">
        <w:rPr>
          <w:b/>
          <w:bCs/>
        </w:rPr>
        <w:t>SKIP Q2</w:t>
      </w:r>
      <w:r w:rsidR="00FE2461" w:rsidRPr="002F2156">
        <w:rPr>
          <w:b/>
          <w:bCs/>
        </w:rPr>
        <w:t>4</w:t>
      </w:r>
      <w:r w:rsidRPr="002F2156">
        <w:rPr>
          <w:b/>
          <w:bCs/>
        </w:rPr>
        <w:t xml:space="preserve"> IF SD=2</w:t>
      </w:r>
    </w:p>
    <w:p w14:paraId="6B55DD08" w14:textId="77777777" w:rsidR="00E070D8" w:rsidRPr="002F2156" w:rsidRDefault="00E070D8" w:rsidP="00E070D8"/>
    <w:p w14:paraId="580D6EC5" w14:textId="612FC8EE" w:rsidR="00E070D8" w:rsidRPr="002F2156" w:rsidRDefault="00E070D8" w:rsidP="0083235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1.2-6.5 MWdc projects (&gt;1-5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Costs per DC Kilowatt (kWdc)</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color w:val="000000"/>
        </w:rPr>
        <w:t xml:space="preserve">the expected </w:t>
      </w:r>
      <w:r w:rsidR="00A96130" w:rsidRPr="002F2156">
        <w:rPr>
          <w:rFonts w:ascii="Calibri" w:hAnsi="Calibri" w:cs="Calibri"/>
          <w:b/>
          <w:bCs/>
          <w:color w:val="000000"/>
        </w:rPr>
        <w:t>total fixed (operations and maintenance) costs?</w:t>
      </w:r>
    </w:p>
    <w:p w14:paraId="165F66F1" w14:textId="77777777" w:rsidR="00E070D8" w:rsidRPr="002F2156" w:rsidRDefault="00E070D8" w:rsidP="00E070D8"/>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E070D8" w:rsidRPr="002F2156" w14:paraId="7E214785" w14:textId="77777777" w:rsidTr="00784049">
        <w:trPr>
          <w:trHeight w:val="300"/>
          <w:jc w:val="center"/>
        </w:trPr>
        <w:tc>
          <w:tcPr>
            <w:tcW w:w="2859" w:type="dxa"/>
            <w:tcBorders>
              <w:top w:val="nil"/>
              <w:left w:val="nil"/>
              <w:bottom w:val="nil"/>
              <w:right w:val="nil"/>
            </w:tcBorders>
            <w:noWrap/>
            <w:vAlign w:val="bottom"/>
            <w:hideMark/>
          </w:tcPr>
          <w:p w14:paraId="64FCEA30" w14:textId="77777777" w:rsidR="00E070D8" w:rsidRPr="002F2156" w:rsidRDefault="00E070D8" w:rsidP="00784049">
            <w:pPr>
              <w:rPr>
                <w:rFonts w:ascii="Times New Roman" w:hAnsi="Times New Roman"/>
                <w:sz w:val="20"/>
                <w:szCs w:val="20"/>
              </w:rPr>
            </w:pPr>
          </w:p>
        </w:tc>
        <w:tc>
          <w:tcPr>
            <w:tcW w:w="1160" w:type="dxa"/>
            <w:tcBorders>
              <w:top w:val="nil"/>
              <w:left w:val="nil"/>
              <w:bottom w:val="nil"/>
              <w:right w:val="nil"/>
            </w:tcBorders>
            <w:vAlign w:val="bottom"/>
          </w:tcPr>
          <w:p w14:paraId="55B12DF2"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093C7615"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6F8ABCF2"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387F8E65"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1086838C"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137156F2" w14:textId="77777777" w:rsidR="00E070D8" w:rsidRPr="002F2156" w:rsidRDefault="00E070D8"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49255C" w:rsidRPr="002F2156" w14:paraId="798EF363" w14:textId="77777777" w:rsidTr="00784049">
        <w:trPr>
          <w:trHeight w:val="315"/>
          <w:jc w:val="center"/>
        </w:trPr>
        <w:tc>
          <w:tcPr>
            <w:tcW w:w="2859" w:type="dxa"/>
            <w:tcBorders>
              <w:top w:val="nil"/>
              <w:left w:val="nil"/>
              <w:bottom w:val="single" w:sz="4" w:space="0" w:color="auto"/>
              <w:right w:val="nil"/>
            </w:tcBorders>
            <w:noWrap/>
            <w:vAlign w:val="center"/>
            <w:hideMark/>
          </w:tcPr>
          <w:p w14:paraId="5DC1AFB4" w14:textId="033176B6" w:rsidR="0049255C" w:rsidRPr="002F2156" w:rsidRDefault="0049255C" w:rsidP="0049255C">
            <w:pPr>
              <w:rPr>
                <w:rFonts w:ascii="Calibri" w:hAnsi="Calibri" w:cs="Calibri"/>
                <w:color w:val="000000"/>
              </w:rPr>
            </w:pPr>
            <w:r w:rsidRPr="002F2156">
              <w:rPr>
                <w:rFonts w:ascii="Calibri" w:hAnsi="Calibri" w:cs="Calibri"/>
                <w:b/>
                <w:bCs/>
                <w:color w:val="000000"/>
              </w:rPr>
              <w:t>Ground-Mount solar ($4.50 per Kilowatt DC)</w:t>
            </w:r>
          </w:p>
        </w:tc>
        <w:tc>
          <w:tcPr>
            <w:tcW w:w="1160" w:type="dxa"/>
            <w:tcBorders>
              <w:top w:val="nil"/>
              <w:left w:val="nil"/>
              <w:bottom w:val="single" w:sz="4" w:space="0" w:color="auto"/>
              <w:right w:val="nil"/>
            </w:tcBorders>
            <w:vAlign w:val="center"/>
          </w:tcPr>
          <w:p w14:paraId="6A7E65E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E1937A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877B8A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3F311F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F04246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CF4E20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3A766C3" w14:textId="77777777" w:rsidTr="00784049">
        <w:trPr>
          <w:trHeight w:val="315"/>
          <w:jc w:val="center"/>
        </w:trPr>
        <w:tc>
          <w:tcPr>
            <w:tcW w:w="2859" w:type="dxa"/>
            <w:tcBorders>
              <w:top w:val="nil"/>
              <w:left w:val="nil"/>
              <w:bottom w:val="single" w:sz="4" w:space="0" w:color="auto"/>
              <w:right w:val="nil"/>
            </w:tcBorders>
            <w:noWrap/>
            <w:vAlign w:val="center"/>
            <w:hideMark/>
          </w:tcPr>
          <w:p w14:paraId="7C1C118D" w14:textId="75622D1C" w:rsidR="0049255C" w:rsidRPr="002F2156" w:rsidRDefault="0049255C" w:rsidP="0049255C">
            <w:pPr>
              <w:rPr>
                <w:rFonts w:ascii="Calibri" w:hAnsi="Calibri" w:cs="Calibri"/>
                <w:color w:val="000000"/>
              </w:rPr>
            </w:pPr>
            <w:r w:rsidRPr="002F2156">
              <w:rPr>
                <w:rFonts w:ascii="Calibri" w:hAnsi="Calibri" w:cs="Calibri"/>
                <w:b/>
                <w:bCs/>
                <w:color w:val="000000"/>
              </w:rPr>
              <w:t>Brownfield Solar ($4.50 per Kilowatt DC)</w:t>
            </w:r>
          </w:p>
        </w:tc>
        <w:tc>
          <w:tcPr>
            <w:tcW w:w="1160" w:type="dxa"/>
            <w:tcBorders>
              <w:top w:val="nil"/>
              <w:left w:val="nil"/>
              <w:bottom w:val="single" w:sz="4" w:space="0" w:color="auto"/>
              <w:right w:val="nil"/>
            </w:tcBorders>
            <w:vAlign w:val="center"/>
          </w:tcPr>
          <w:p w14:paraId="5BDA405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EE315A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8C2B5E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0C86F7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46A578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EAC50E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0E639B36" w14:textId="77777777" w:rsidTr="00784049">
        <w:trPr>
          <w:trHeight w:val="315"/>
          <w:jc w:val="center"/>
        </w:trPr>
        <w:tc>
          <w:tcPr>
            <w:tcW w:w="2859" w:type="dxa"/>
            <w:tcBorders>
              <w:top w:val="nil"/>
              <w:left w:val="nil"/>
              <w:bottom w:val="single" w:sz="4" w:space="0" w:color="auto"/>
              <w:right w:val="nil"/>
            </w:tcBorders>
            <w:noWrap/>
            <w:vAlign w:val="center"/>
            <w:hideMark/>
          </w:tcPr>
          <w:p w14:paraId="481E01F5" w14:textId="33689267" w:rsidR="0049255C" w:rsidRPr="002F2156" w:rsidRDefault="0049255C" w:rsidP="0049255C">
            <w:pPr>
              <w:rPr>
                <w:rFonts w:ascii="Calibri" w:hAnsi="Calibri" w:cs="Calibri"/>
                <w:color w:val="000000"/>
              </w:rPr>
            </w:pPr>
            <w:r w:rsidRPr="002F2156">
              <w:rPr>
                <w:rFonts w:ascii="Calibri" w:hAnsi="Calibri" w:cs="Calibri"/>
                <w:b/>
                <w:bCs/>
                <w:color w:val="000000"/>
              </w:rPr>
              <w:t>Community Shared Solar (</w:t>
            </w:r>
            <w:r w:rsidRPr="002F2156">
              <w:rPr>
                <w:rFonts w:ascii="Calibri" w:hAnsi="Calibri" w:cs="Calibri"/>
                <w:b/>
                <w:bCs/>
                <w:i/>
                <w:iCs/>
                <w:color w:val="000000"/>
              </w:rPr>
              <w:t>Minimum 40% low income offtakers</w:t>
            </w:r>
            <w:r w:rsidRPr="002F2156">
              <w:rPr>
                <w:rFonts w:ascii="Calibri" w:hAnsi="Calibri" w:cs="Calibri"/>
                <w:b/>
                <w:bCs/>
                <w:color w:val="000000"/>
              </w:rPr>
              <w:t>) ($4.50 per Kilowatt DC)</w:t>
            </w:r>
          </w:p>
        </w:tc>
        <w:tc>
          <w:tcPr>
            <w:tcW w:w="1160" w:type="dxa"/>
            <w:tcBorders>
              <w:top w:val="nil"/>
              <w:left w:val="nil"/>
              <w:bottom w:val="single" w:sz="4" w:space="0" w:color="auto"/>
              <w:right w:val="nil"/>
            </w:tcBorders>
            <w:vAlign w:val="center"/>
          </w:tcPr>
          <w:p w14:paraId="423DF9E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EA9145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77D5BD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F3A1177"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1BCD67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47BD9E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46870238" w14:textId="77777777" w:rsidTr="00784049">
        <w:trPr>
          <w:trHeight w:val="315"/>
          <w:jc w:val="center"/>
        </w:trPr>
        <w:tc>
          <w:tcPr>
            <w:tcW w:w="2859" w:type="dxa"/>
            <w:tcBorders>
              <w:top w:val="nil"/>
              <w:left w:val="nil"/>
              <w:bottom w:val="single" w:sz="4" w:space="0" w:color="auto"/>
              <w:right w:val="nil"/>
            </w:tcBorders>
            <w:noWrap/>
            <w:vAlign w:val="center"/>
            <w:hideMark/>
          </w:tcPr>
          <w:p w14:paraId="1E4618BF" w14:textId="2493CE1C" w:rsidR="0049255C" w:rsidRPr="002F2156" w:rsidRDefault="0049255C" w:rsidP="0049255C">
            <w:pPr>
              <w:rPr>
                <w:rFonts w:ascii="Calibri" w:hAnsi="Calibri" w:cs="Calibri"/>
                <w:color w:val="000000"/>
              </w:rPr>
            </w:pPr>
            <w:r w:rsidRPr="002F2156">
              <w:rPr>
                <w:rFonts w:ascii="Calibri" w:hAnsi="Calibri" w:cs="Calibri"/>
                <w:b/>
                <w:bCs/>
                <w:color w:val="000000"/>
              </w:rPr>
              <w:t>Landfill Solar ($4.50 per Kilowatt DC)</w:t>
            </w:r>
          </w:p>
        </w:tc>
        <w:tc>
          <w:tcPr>
            <w:tcW w:w="1160" w:type="dxa"/>
            <w:tcBorders>
              <w:top w:val="nil"/>
              <w:left w:val="nil"/>
              <w:bottom w:val="single" w:sz="4" w:space="0" w:color="auto"/>
              <w:right w:val="nil"/>
            </w:tcBorders>
            <w:vAlign w:val="center"/>
          </w:tcPr>
          <w:p w14:paraId="02301EB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B174FB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858DA6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3C036A5"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FFD253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D8A1CF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E6FB4F9" w14:textId="77777777" w:rsidTr="00784049">
        <w:trPr>
          <w:trHeight w:val="315"/>
          <w:jc w:val="center"/>
        </w:trPr>
        <w:tc>
          <w:tcPr>
            <w:tcW w:w="2859" w:type="dxa"/>
            <w:tcBorders>
              <w:top w:val="nil"/>
              <w:left w:val="nil"/>
              <w:bottom w:val="single" w:sz="4" w:space="0" w:color="auto"/>
              <w:right w:val="nil"/>
            </w:tcBorders>
            <w:noWrap/>
            <w:vAlign w:val="center"/>
            <w:hideMark/>
          </w:tcPr>
          <w:p w14:paraId="446CFA81" w14:textId="7E3B2083" w:rsidR="0049255C" w:rsidRPr="002F2156" w:rsidRDefault="0049255C" w:rsidP="0049255C">
            <w:pPr>
              <w:rPr>
                <w:rFonts w:ascii="Calibri" w:hAnsi="Calibri" w:cs="Calibri"/>
                <w:color w:val="000000"/>
              </w:rPr>
            </w:pPr>
            <w:r w:rsidRPr="002F2156">
              <w:rPr>
                <w:rFonts w:ascii="Calibri" w:hAnsi="Calibri" w:cs="Calibri"/>
                <w:b/>
                <w:bCs/>
                <w:color w:val="000000"/>
              </w:rPr>
              <w:t>Solar Canopy ($4.50 per Kilowatt DC)</w:t>
            </w:r>
          </w:p>
        </w:tc>
        <w:tc>
          <w:tcPr>
            <w:tcW w:w="1160" w:type="dxa"/>
            <w:tcBorders>
              <w:top w:val="nil"/>
              <w:left w:val="nil"/>
              <w:bottom w:val="single" w:sz="4" w:space="0" w:color="auto"/>
              <w:right w:val="nil"/>
            </w:tcBorders>
            <w:vAlign w:val="center"/>
          </w:tcPr>
          <w:p w14:paraId="23D310B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335EF62"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72D82C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7FFEA96"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FD7369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E55036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B54F818" w14:textId="77777777" w:rsidTr="00784049">
        <w:trPr>
          <w:trHeight w:val="315"/>
          <w:jc w:val="center"/>
        </w:trPr>
        <w:tc>
          <w:tcPr>
            <w:tcW w:w="2859" w:type="dxa"/>
            <w:tcBorders>
              <w:top w:val="nil"/>
              <w:left w:val="nil"/>
              <w:bottom w:val="single" w:sz="4" w:space="0" w:color="auto"/>
              <w:right w:val="nil"/>
            </w:tcBorders>
            <w:noWrap/>
            <w:vAlign w:val="center"/>
            <w:hideMark/>
          </w:tcPr>
          <w:p w14:paraId="5E7E7D49" w14:textId="711D38BC" w:rsidR="0049255C" w:rsidRPr="002F2156" w:rsidRDefault="0049255C" w:rsidP="0049255C">
            <w:pPr>
              <w:rPr>
                <w:rFonts w:ascii="Calibri" w:hAnsi="Calibri" w:cs="Calibri"/>
                <w:color w:val="000000"/>
              </w:rPr>
            </w:pPr>
            <w:r w:rsidRPr="002F2156">
              <w:rPr>
                <w:rFonts w:ascii="Calibri" w:hAnsi="Calibri" w:cs="Calibri"/>
                <w:b/>
                <w:bCs/>
                <w:color w:val="000000"/>
              </w:rPr>
              <w:t>Rooftop Solar ($4.50 per Kilowatt DC)</w:t>
            </w:r>
          </w:p>
        </w:tc>
        <w:tc>
          <w:tcPr>
            <w:tcW w:w="1160" w:type="dxa"/>
            <w:tcBorders>
              <w:top w:val="nil"/>
              <w:left w:val="nil"/>
              <w:bottom w:val="single" w:sz="4" w:space="0" w:color="auto"/>
              <w:right w:val="nil"/>
            </w:tcBorders>
            <w:vAlign w:val="center"/>
          </w:tcPr>
          <w:p w14:paraId="359948A4"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4847D5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9CA450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FC815F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A002D9B"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3E24A9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521387AD" w14:textId="77777777" w:rsidTr="00784049">
        <w:trPr>
          <w:trHeight w:val="315"/>
          <w:jc w:val="center"/>
        </w:trPr>
        <w:tc>
          <w:tcPr>
            <w:tcW w:w="2859" w:type="dxa"/>
            <w:tcBorders>
              <w:top w:val="nil"/>
              <w:left w:val="nil"/>
              <w:bottom w:val="single" w:sz="4" w:space="0" w:color="auto"/>
              <w:right w:val="nil"/>
            </w:tcBorders>
            <w:noWrap/>
            <w:vAlign w:val="center"/>
            <w:hideMark/>
          </w:tcPr>
          <w:p w14:paraId="35BE9E1D" w14:textId="3D8D2F5A" w:rsidR="0049255C" w:rsidRPr="002F2156" w:rsidRDefault="0049255C" w:rsidP="0049255C">
            <w:pPr>
              <w:rPr>
                <w:rFonts w:ascii="Calibri" w:hAnsi="Calibri" w:cs="Calibri"/>
                <w:color w:val="000000"/>
              </w:rPr>
            </w:pPr>
            <w:r w:rsidRPr="002F2156">
              <w:rPr>
                <w:rFonts w:ascii="Calibri" w:hAnsi="Calibri" w:cs="Calibri"/>
                <w:b/>
                <w:bCs/>
                <w:color w:val="000000"/>
              </w:rPr>
              <w:t>Dual-use Agricultural Solar ($4.50 per Kilowatt DC)</w:t>
            </w:r>
          </w:p>
        </w:tc>
        <w:tc>
          <w:tcPr>
            <w:tcW w:w="1160" w:type="dxa"/>
            <w:tcBorders>
              <w:top w:val="nil"/>
              <w:left w:val="nil"/>
              <w:bottom w:val="single" w:sz="4" w:space="0" w:color="auto"/>
              <w:right w:val="nil"/>
            </w:tcBorders>
            <w:vAlign w:val="center"/>
          </w:tcPr>
          <w:p w14:paraId="6CC49FD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E35DF9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3D06D7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E04497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58449C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F0E490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32097359" w14:textId="77777777" w:rsidTr="00784049">
        <w:trPr>
          <w:trHeight w:val="315"/>
          <w:jc w:val="center"/>
        </w:trPr>
        <w:tc>
          <w:tcPr>
            <w:tcW w:w="2859" w:type="dxa"/>
            <w:tcBorders>
              <w:top w:val="single" w:sz="4" w:space="0" w:color="auto"/>
              <w:left w:val="nil"/>
              <w:bottom w:val="single" w:sz="4" w:space="0" w:color="auto"/>
              <w:right w:val="nil"/>
            </w:tcBorders>
            <w:noWrap/>
            <w:vAlign w:val="center"/>
            <w:hideMark/>
          </w:tcPr>
          <w:p w14:paraId="5248C94B" w14:textId="7BE12B80" w:rsidR="0049255C" w:rsidRPr="002F2156" w:rsidRDefault="0049255C" w:rsidP="0049255C">
            <w:pPr>
              <w:rPr>
                <w:rFonts w:ascii="Calibri" w:hAnsi="Calibri" w:cs="Calibri"/>
                <w:color w:val="000000"/>
              </w:rPr>
            </w:pPr>
            <w:r w:rsidRPr="002F2156">
              <w:rPr>
                <w:rFonts w:ascii="Calibri" w:hAnsi="Calibri" w:cs="Calibri"/>
                <w:b/>
                <w:bCs/>
                <w:color w:val="000000"/>
              </w:rPr>
              <w:t>Floating Solar ($4.50 per Kilowatt DC)</w:t>
            </w:r>
          </w:p>
        </w:tc>
        <w:tc>
          <w:tcPr>
            <w:tcW w:w="1160" w:type="dxa"/>
            <w:tcBorders>
              <w:top w:val="single" w:sz="4" w:space="0" w:color="auto"/>
              <w:left w:val="nil"/>
              <w:bottom w:val="single" w:sz="4" w:space="0" w:color="auto"/>
              <w:right w:val="nil"/>
            </w:tcBorders>
            <w:vAlign w:val="center"/>
          </w:tcPr>
          <w:p w14:paraId="4D5F2D18"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bottom w:val="single" w:sz="4" w:space="0" w:color="auto"/>
              <w:right w:val="nil"/>
            </w:tcBorders>
            <w:noWrap/>
            <w:vAlign w:val="center"/>
            <w:hideMark/>
          </w:tcPr>
          <w:p w14:paraId="5751CC4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bottom w:val="single" w:sz="4" w:space="0" w:color="auto"/>
              <w:right w:val="nil"/>
            </w:tcBorders>
            <w:noWrap/>
            <w:vAlign w:val="center"/>
            <w:hideMark/>
          </w:tcPr>
          <w:p w14:paraId="7817BD53"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bottom w:val="single" w:sz="4" w:space="0" w:color="auto"/>
              <w:right w:val="nil"/>
            </w:tcBorders>
            <w:noWrap/>
            <w:vAlign w:val="center"/>
            <w:hideMark/>
          </w:tcPr>
          <w:p w14:paraId="41C7160F"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bottom w:val="single" w:sz="4" w:space="0" w:color="auto"/>
              <w:right w:val="nil"/>
            </w:tcBorders>
            <w:noWrap/>
            <w:vAlign w:val="center"/>
            <w:hideMark/>
          </w:tcPr>
          <w:p w14:paraId="0DA60F80"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bottom w:val="single" w:sz="4" w:space="0" w:color="auto"/>
              <w:right w:val="nil"/>
            </w:tcBorders>
            <w:noWrap/>
            <w:vAlign w:val="center"/>
            <w:hideMark/>
          </w:tcPr>
          <w:p w14:paraId="36AD5101"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r w:rsidR="0049255C" w:rsidRPr="002F2156" w14:paraId="62FC660F" w14:textId="77777777" w:rsidTr="00784049">
        <w:trPr>
          <w:trHeight w:val="315"/>
          <w:jc w:val="center"/>
        </w:trPr>
        <w:tc>
          <w:tcPr>
            <w:tcW w:w="2859" w:type="dxa"/>
            <w:tcBorders>
              <w:top w:val="single" w:sz="4" w:space="0" w:color="auto"/>
              <w:left w:val="nil"/>
              <w:bottom w:val="single" w:sz="4" w:space="0" w:color="auto"/>
              <w:right w:val="nil"/>
            </w:tcBorders>
            <w:noWrap/>
            <w:vAlign w:val="center"/>
          </w:tcPr>
          <w:p w14:paraId="470C93BE" w14:textId="084EC790" w:rsidR="0049255C" w:rsidRPr="002F2156" w:rsidRDefault="0049255C" w:rsidP="0049255C">
            <w:pPr>
              <w:rPr>
                <w:rFonts w:ascii="Calibri" w:hAnsi="Calibri" w:cs="Arial"/>
                <w:color w:val="000000"/>
                <w:szCs w:val="20"/>
              </w:rPr>
            </w:pPr>
            <w:r w:rsidRPr="002F2156">
              <w:rPr>
                <w:rFonts w:ascii="Calibri" w:hAnsi="Calibri" w:cs="Calibri"/>
                <w:b/>
                <w:bCs/>
                <w:color w:val="000000"/>
              </w:rPr>
              <w:t>Projects Serving Public Entities ($4.50 per Kilowatt DC)</w:t>
            </w:r>
          </w:p>
        </w:tc>
        <w:tc>
          <w:tcPr>
            <w:tcW w:w="1160" w:type="dxa"/>
            <w:tcBorders>
              <w:top w:val="single" w:sz="4" w:space="0" w:color="auto"/>
              <w:left w:val="nil"/>
              <w:bottom w:val="single" w:sz="4" w:space="0" w:color="auto"/>
              <w:right w:val="nil"/>
            </w:tcBorders>
            <w:vAlign w:val="center"/>
          </w:tcPr>
          <w:p w14:paraId="488CCCE5" w14:textId="77777777" w:rsidR="0049255C" w:rsidRPr="002F2156" w:rsidRDefault="0049255C" w:rsidP="0049255C">
            <w:pPr>
              <w:jc w:val="center"/>
              <w:rPr>
                <w:rFonts w:ascii="Calibri" w:hAnsi="Calibri" w:cs="Calibri"/>
                <w:color w:val="000000"/>
                <w:sz w:val="22"/>
                <w:szCs w:val="22"/>
              </w:rPr>
            </w:pPr>
          </w:p>
        </w:tc>
        <w:tc>
          <w:tcPr>
            <w:tcW w:w="1160" w:type="dxa"/>
            <w:tcBorders>
              <w:top w:val="single" w:sz="4" w:space="0" w:color="auto"/>
              <w:left w:val="nil"/>
              <w:bottom w:val="single" w:sz="4" w:space="0" w:color="auto"/>
              <w:right w:val="nil"/>
            </w:tcBorders>
            <w:noWrap/>
            <w:vAlign w:val="center"/>
          </w:tcPr>
          <w:p w14:paraId="5C9D441B" w14:textId="77777777" w:rsidR="0049255C" w:rsidRPr="002F2156" w:rsidRDefault="0049255C" w:rsidP="0049255C">
            <w:pPr>
              <w:jc w:val="center"/>
              <w:rPr>
                <w:rFonts w:ascii="Calibri" w:hAnsi="Calibri" w:cs="Calibri"/>
                <w:color w:val="000000"/>
                <w:sz w:val="22"/>
                <w:szCs w:val="22"/>
              </w:rPr>
            </w:pPr>
          </w:p>
        </w:tc>
        <w:tc>
          <w:tcPr>
            <w:tcW w:w="1589" w:type="dxa"/>
            <w:tcBorders>
              <w:top w:val="single" w:sz="4" w:space="0" w:color="auto"/>
              <w:left w:val="nil"/>
              <w:bottom w:val="single" w:sz="4" w:space="0" w:color="auto"/>
              <w:right w:val="nil"/>
            </w:tcBorders>
            <w:noWrap/>
            <w:vAlign w:val="center"/>
          </w:tcPr>
          <w:p w14:paraId="184AB4A0" w14:textId="77777777" w:rsidR="0049255C" w:rsidRPr="002F2156" w:rsidRDefault="0049255C" w:rsidP="0049255C">
            <w:pPr>
              <w:jc w:val="center"/>
              <w:rPr>
                <w:rFonts w:ascii="Calibri" w:hAnsi="Calibri" w:cs="Calibri"/>
                <w:color w:val="000000"/>
                <w:sz w:val="22"/>
                <w:szCs w:val="22"/>
              </w:rPr>
            </w:pPr>
          </w:p>
        </w:tc>
        <w:tc>
          <w:tcPr>
            <w:tcW w:w="1171" w:type="dxa"/>
            <w:tcBorders>
              <w:top w:val="single" w:sz="4" w:space="0" w:color="auto"/>
              <w:left w:val="nil"/>
              <w:bottom w:val="single" w:sz="4" w:space="0" w:color="auto"/>
              <w:right w:val="nil"/>
            </w:tcBorders>
            <w:noWrap/>
            <w:vAlign w:val="center"/>
          </w:tcPr>
          <w:p w14:paraId="0500186C" w14:textId="77777777" w:rsidR="0049255C" w:rsidRPr="002F2156" w:rsidRDefault="0049255C" w:rsidP="0049255C">
            <w:pPr>
              <w:jc w:val="center"/>
              <w:rPr>
                <w:rFonts w:ascii="Calibri" w:hAnsi="Calibri" w:cs="Calibri"/>
                <w:color w:val="000000"/>
                <w:sz w:val="22"/>
                <w:szCs w:val="22"/>
              </w:rPr>
            </w:pPr>
          </w:p>
        </w:tc>
        <w:tc>
          <w:tcPr>
            <w:tcW w:w="1367" w:type="dxa"/>
            <w:tcBorders>
              <w:top w:val="single" w:sz="4" w:space="0" w:color="auto"/>
              <w:left w:val="nil"/>
              <w:bottom w:val="single" w:sz="4" w:space="0" w:color="auto"/>
              <w:right w:val="nil"/>
            </w:tcBorders>
            <w:noWrap/>
            <w:vAlign w:val="center"/>
          </w:tcPr>
          <w:p w14:paraId="6FB5A6D9" w14:textId="77777777" w:rsidR="0049255C" w:rsidRPr="002F2156" w:rsidRDefault="0049255C" w:rsidP="0049255C">
            <w:pPr>
              <w:jc w:val="center"/>
              <w:rPr>
                <w:rFonts w:ascii="Calibri" w:hAnsi="Calibri" w:cs="Calibri"/>
                <w:color w:val="000000"/>
                <w:sz w:val="22"/>
                <w:szCs w:val="22"/>
              </w:rPr>
            </w:pPr>
          </w:p>
        </w:tc>
        <w:tc>
          <w:tcPr>
            <w:tcW w:w="1224" w:type="dxa"/>
            <w:tcBorders>
              <w:top w:val="single" w:sz="4" w:space="0" w:color="auto"/>
              <w:left w:val="nil"/>
              <w:bottom w:val="single" w:sz="4" w:space="0" w:color="auto"/>
              <w:right w:val="nil"/>
            </w:tcBorders>
            <w:noWrap/>
            <w:vAlign w:val="center"/>
          </w:tcPr>
          <w:p w14:paraId="26CEB4D7" w14:textId="77777777" w:rsidR="0049255C" w:rsidRPr="002F2156" w:rsidRDefault="0049255C" w:rsidP="0049255C">
            <w:pPr>
              <w:jc w:val="center"/>
              <w:rPr>
                <w:rFonts w:ascii="Calibri" w:hAnsi="Calibri" w:cs="Calibri"/>
                <w:color w:val="000000"/>
                <w:sz w:val="22"/>
                <w:szCs w:val="22"/>
              </w:rPr>
            </w:pPr>
          </w:p>
        </w:tc>
      </w:tr>
      <w:tr w:rsidR="0049255C" w:rsidRPr="002F2156" w14:paraId="6AF1ED8C" w14:textId="77777777" w:rsidTr="00784049">
        <w:trPr>
          <w:trHeight w:val="315"/>
          <w:jc w:val="center"/>
        </w:trPr>
        <w:tc>
          <w:tcPr>
            <w:tcW w:w="2859" w:type="dxa"/>
            <w:tcBorders>
              <w:top w:val="single" w:sz="4" w:space="0" w:color="auto"/>
              <w:left w:val="nil"/>
              <w:right w:val="nil"/>
            </w:tcBorders>
            <w:noWrap/>
            <w:vAlign w:val="center"/>
            <w:hideMark/>
          </w:tcPr>
          <w:p w14:paraId="2F9AEAF6" w14:textId="3452E80A" w:rsidR="0049255C" w:rsidRPr="002F2156" w:rsidRDefault="0049255C" w:rsidP="0049255C">
            <w:pPr>
              <w:rPr>
                <w:rFonts w:ascii="Calibri" w:hAnsi="Calibri" w:cs="Calibri"/>
                <w:color w:val="000000"/>
              </w:rPr>
            </w:pPr>
            <w:r w:rsidRPr="002F2156">
              <w:rPr>
                <w:rFonts w:ascii="Calibri" w:hAnsi="Calibri" w:cs="Calibri"/>
                <w:b/>
                <w:bCs/>
                <w:color w:val="000000"/>
              </w:rPr>
              <w:t>Pollinator-Friendly Solar ($4.50 per Kilowatt DC)</w:t>
            </w:r>
          </w:p>
        </w:tc>
        <w:tc>
          <w:tcPr>
            <w:tcW w:w="1160" w:type="dxa"/>
            <w:tcBorders>
              <w:top w:val="single" w:sz="4" w:space="0" w:color="auto"/>
              <w:left w:val="nil"/>
              <w:right w:val="nil"/>
            </w:tcBorders>
            <w:vAlign w:val="center"/>
          </w:tcPr>
          <w:p w14:paraId="653499BC"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2DFAAE3E"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04FB5E6A"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3A61AC79"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50227EF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566E925D" w14:textId="77777777" w:rsidR="0049255C" w:rsidRPr="002F2156" w:rsidRDefault="0049255C" w:rsidP="0049255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0FA129E4" w14:textId="77777777" w:rsidR="00E070D8" w:rsidRPr="002F2156" w:rsidRDefault="00E070D8" w:rsidP="00832354"/>
    <w:p w14:paraId="149F6370" w14:textId="77777777" w:rsidR="00A655EF" w:rsidRPr="002F2156" w:rsidRDefault="00A655EF" w:rsidP="00832354"/>
    <w:p w14:paraId="0F3C0622" w14:textId="77777777" w:rsidR="00A655EF" w:rsidRPr="002F2156" w:rsidRDefault="00A655EF" w:rsidP="00832354"/>
    <w:p w14:paraId="71B4FE98" w14:textId="77777777" w:rsidR="0049255C" w:rsidRPr="002F2156" w:rsidRDefault="0049255C" w:rsidP="00832354"/>
    <w:p w14:paraId="2CF1D4E2" w14:textId="77777777" w:rsidR="0049255C" w:rsidRPr="002F2156" w:rsidRDefault="0049255C" w:rsidP="00832354"/>
    <w:p w14:paraId="66EB1E6C" w14:textId="77777777" w:rsidR="0049255C" w:rsidRPr="002F2156" w:rsidRDefault="0049255C" w:rsidP="00832354"/>
    <w:p w14:paraId="35C31708" w14:textId="3CB7A0D1" w:rsidR="00A655EF" w:rsidRPr="002F2156" w:rsidRDefault="00A655EF" w:rsidP="00A655EF">
      <w:pPr>
        <w:pStyle w:val="Heading2"/>
      </w:pPr>
      <w:r w:rsidRPr="002F2156">
        <w:t xml:space="preserve">Section 3: </w:t>
      </w:r>
      <w:r w:rsidR="00A96130" w:rsidRPr="002F2156">
        <w:t>Total Solar PV plus Energy Storage System Cost</w:t>
      </w:r>
    </w:p>
    <w:p w14:paraId="18576892" w14:textId="55796E8B" w:rsidR="00A655EF" w:rsidRPr="002F2156" w:rsidRDefault="00826F1B" w:rsidP="00A655EF">
      <w:pPr>
        <w:rPr>
          <w:b/>
          <w:bCs/>
        </w:rPr>
      </w:pPr>
      <w:r w:rsidRPr="002F2156">
        <w:rPr>
          <w:b/>
          <w:bCs/>
        </w:rPr>
        <w:t>ASK THIS BY PROJECT TYPE NOW</w:t>
      </w:r>
    </w:p>
    <w:p w14:paraId="6C537AA2" w14:textId="02C5AE13" w:rsidR="00A655EF" w:rsidRPr="002F2156" w:rsidRDefault="00A655EF" w:rsidP="00A655EF">
      <w:pPr>
        <w:rPr>
          <w:b/>
          <w:bCs/>
        </w:rPr>
      </w:pPr>
      <w:r w:rsidRPr="002F2156">
        <w:rPr>
          <w:b/>
          <w:bCs/>
        </w:rPr>
        <w:t>ASK Q2</w:t>
      </w:r>
      <w:r w:rsidR="00B37794" w:rsidRPr="002F2156">
        <w:rPr>
          <w:b/>
          <w:bCs/>
        </w:rPr>
        <w:t>5</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3 OTHERWISE SKIP</w:t>
      </w:r>
    </w:p>
    <w:p w14:paraId="599491A2" w14:textId="22A75CFA" w:rsidR="00A655EF" w:rsidRPr="002F2156" w:rsidRDefault="00A655EF" w:rsidP="00A655EF">
      <w:pPr>
        <w:rPr>
          <w:b/>
          <w:bCs/>
        </w:rPr>
      </w:pPr>
      <w:r w:rsidRPr="002F2156">
        <w:rPr>
          <w:b/>
          <w:bCs/>
        </w:rPr>
        <w:t>PIPE IN S</w:t>
      </w:r>
      <w:r w:rsidR="00D234A5" w:rsidRPr="002F2156">
        <w:rPr>
          <w:b/>
          <w:bCs/>
        </w:rPr>
        <w:t>F</w:t>
      </w:r>
      <w:r w:rsidRPr="002F2156">
        <w:rPr>
          <w:b/>
          <w:bCs/>
        </w:rPr>
        <w:t>=1 OPTIONS</w:t>
      </w:r>
    </w:p>
    <w:p w14:paraId="33A3EC90" w14:textId="77777777" w:rsidR="00A655EF" w:rsidRPr="002F2156" w:rsidRDefault="00A655EF" w:rsidP="00A655EF">
      <w:pPr>
        <w:rPr>
          <w:b/>
          <w:bCs/>
        </w:rPr>
      </w:pPr>
    </w:p>
    <w:p w14:paraId="32B71BB1" w14:textId="0C1A8DC6"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residential project (≤ 25 kWac) that you are </w:t>
      </w:r>
      <w:r w:rsidR="00BD4810" w:rsidRPr="002F2156">
        <w:rPr>
          <w:rFonts w:ascii="Calibri" w:hAnsi="Calibri" w:cs="Calibri"/>
          <w:b/>
          <w:bCs/>
          <w:color w:val="000000"/>
        </w:rPr>
        <w:lastRenderedPageBreak/>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Pr="002F2156">
        <w:rPr>
          <w:rFonts w:ascii="Calibri" w:hAnsi="Calibri" w:cs="Calibri"/>
          <w:b/>
          <w:bCs/>
          <w:color w:val="000000"/>
        </w:rPr>
        <w:t xml:space="preserve">the expected total </w:t>
      </w:r>
      <w:r w:rsidR="00A96130" w:rsidRPr="002F2156">
        <w:rPr>
          <w:rFonts w:ascii="Calibri" w:hAnsi="Calibri" w:cs="Calibri"/>
          <w:b/>
          <w:bCs/>
          <w:color w:val="000000"/>
        </w:rPr>
        <w:t>solar photovoltaic plus energy storage installed cost?</w:t>
      </w:r>
    </w:p>
    <w:p w14:paraId="35AE24CD" w14:textId="77777777" w:rsidR="00A655EF" w:rsidRPr="002F2156" w:rsidRDefault="00A655EF" w:rsidP="00A655EF"/>
    <w:tbl>
      <w:tblPr>
        <w:tblW w:w="4505" w:type="dxa"/>
        <w:jc w:val="center"/>
        <w:tblLook w:val="04A0" w:firstRow="1" w:lastRow="0" w:firstColumn="1" w:lastColumn="0" w:noHBand="0" w:noVBand="1"/>
      </w:tblPr>
      <w:tblGrid>
        <w:gridCol w:w="2859"/>
        <w:gridCol w:w="1646"/>
      </w:tblGrid>
      <w:tr w:rsidR="00A96130" w:rsidRPr="002F2156" w14:paraId="3AF10B66" w14:textId="6EDD63F0" w:rsidTr="00A96130">
        <w:trPr>
          <w:trHeight w:val="300"/>
          <w:jc w:val="center"/>
        </w:trPr>
        <w:tc>
          <w:tcPr>
            <w:tcW w:w="2859" w:type="dxa"/>
            <w:tcBorders>
              <w:top w:val="nil"/>
              <w:left w:val="nil"/>
              <w:bottom w:val="nil"/>
              <w:right w:val="nil"/>
            </w:tcBorders>
            <w:noWrap/>
            <w:vAlign w:val="bottom"/>
            <w:hideMark/>
          </w:tcPr>
          <w:p w14:paraId="74C69B98" w14:textId="77777777" w:rsidR="00A96130" w:rsidRPr="002F2156" w:rsidRDefault="00A96130" w:rsidP="00A96130">
            <w:pPr>
              <w:rPr>
                <w:rFonts w:ascii="Times New Roman" w:hAnsi="Times New Roman"/>
                <w:sz w:val="20"/>
                <w:szCs w:val="20"/>
              </w:rPr>
            </w:pPr>
          </w:p>
        </w:tc>
        <w:tc>
          <w:tcPr>
            <w:tcW w:w="1646" w:type="dxa"/>
            <w:tcBorders>
              <w:top w:val="nil"/>
              <w:left w:val="nil"/>
              <w:bottom w:val="nil"/>
              <w:right w:val="nil"/>
            </w:tcBorders>
            <w:vAlign w:val="bottom"/>
          </w:tcPr>
          <w:p w14:paraId="024C0F3B" w14:textId="0E535D69" w:rsidR="00A96130" w:rsidRPr="002F2156" w:rsidRDefault="00492499" w:rsidP="00A96130">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 per Kilowatt DC)</w:t>
            </w:r>
          </w:p>
        </w:tc>
      </w:tr>
      <w:tr w:rsidR="005C42E5" w:rsidRPr="002F2156" w14:paraId="4B6615F2" w14:textId="77777777" w:rsidTr="00A96130">
        <w:trPr>
          <w:trHeight w:val="315"/>
          <w:jc w:val="center"/>
        </w:trPr>
        <w:tc>
          <w:tcPr>
            <w:tcW w:w="2859" w:type="dxa"/>
            <w:tcBorders>
              <w:top w:val="nil"/>
              <w:left w:val="nil"/>
              <w:bottom w:val="single" w:sz="4" w:space="0" w:color="auto"/>
              <w:right w:val="nil"/>
            </w:tcBorders>
            <w:noWrap/>
            <w:vAlign w:val="center"/>
            <w:hideMark/>
          </w:tcPr>
          <w:p w14:paraId="4C4F0E0A" w14:textId="2830073F" w:rsidR="005C42E5" w:rsidRPr="002F2156" w:rsidRDefault="005C42E5" w:rsidP="005C42E5">
            <w:pPr>
              <w:rPr>
                <w:rFonts w:ascii="Calibri" w:hAnsi="Calibri" w:cs="Calibri"/>
                <w:color w:val="000000"/>
              </w:rPr>
            </w:pPr>
            <w:r w:rsidRPr="002F2156">
              <w:rPr>
                <w:rFonts w:ascii="Calibri" w:hAnsi="Calibri" w:cs="Calibri"/>
                <w:color w:val="000000"/>
              </w:rPr>
              <w:t>25% of PV Nameplate (kW), 2-hour duration</w:t>
            </w:r>
          </w:p>
        </w:tc>
        <w:tc>
          <w:tcPr>
            <w:tcW w:w="1646" w:type="dxa"/>
            <w:tcBorders>
              <w:top w:val="nil"/>
              <w:left w:val="nil"/>
              <w:bottom w:val="single" w:sz="4" w:space="0" w:color="auto"/>
              <w:right w:val="nil"/>
            </w:tcBorders>
            <w:vAlign w:val="center"/>
          </w:tcPr>
          <w:p w14:paraId="0FDA7924" w14:textId="77777777" w:rsidR="005C42E5" w:rsidRPr="002F2156" w:rsidRDefault="005C42E5" w:rsidP="005C42E5">
            <w:pPr>
              <w:jc w:val="center"/>
              <w:rPr>
                <w:rFonts w:ascii="Calibri" w:hAnsi="Calibri" w:cs="Calibri"/>
                <w:color w:val="000000"/>
                <w:sz w:val="22"/>
                <w:szCs w:val="22"/>
              </w:rPr>
            </w:pPr>
          </w:p>
        </w:tc>
      </w:tr>
      <w:tr w:rsidR="005C42E5" w:rsidRPr="002F2156" w14:paraId="4F2F8615" w14:textId="77777777" w:rsidTr="00A96130">
        <w:trPr>
          <w:trHeight w:val="315"/>
          <w:jc w:val="center"/>
        </w:trPr>
        <w:tc>
          <w:tcPr>
            <w:tcW w:w="2859" w:type="dxa"/>
            <w:tcBorders>
              <w:top w:val="nil"/>
              <w:left w:val="nil"/>
              <w:bottom w:val="single" w:sz="4" w:space="0" w:color="auto"/>
              <w:right w:val="nil"/>
            </w:tcBorders>
            <w:noWrap/>
            <w:vAlign w:val="center"/>
            <w:hideMark/>
          </w:tcPr>
          <w:p w14:paraId="2664C3C6" w14:textId="7C913893" w:rsidR="005C42E5" w:rsidRPr="002F2156" w:rsidRDefault="005C42E5" w:rsidP="005C42E5">
            <w:pPr>
              <w:rPr>
                <w:rFonts w:ascii="Calibri" w:hAnsi="Calibri" w:cs="Calibri"/>
                <w:color w:val="000000"/>
              </w:rPr>
            </w:pPr>
            <w:r w:rsidRPr="002F2156">
              <w:rPr>
                <w:rFonts w:ascii="Calibri" w:hAnsi="Calibri" w:cs="Calibri"/>
                <w:color w:val="000000"/>
              </w:rPr>
              <w:t>25% of Nameplate (kW), 4-hour duration</w:t>
            </w:r>
          </w:p>
        </w:tc>
        <w:tc>
          <w:tcPr>
            <w:tcW w:w="1646" w:type="dxa"/>
            <w:tcBorders>
              <w:top w:val="nil"/>
              <w:left w:val="nil"/>
              <w:bottom w:val="single" w:sz="4" w:space="0" w:color="auto"/>
              <w:right w:val="nil"/>
            </w:tcBorders>
            <w:vAlign w:val="center"/>
          </w:tcPr>
          <w:p w14:paraId="02B75B20" w14:textId="77777777" w:rsidR="005C42E5" w:rsidRPr="002F2156" w:rsidRDefault="005C42E5" w:rsidP="005C42E5">
            <w:pPr>
              <w:jc w:val="center"/>
              <w:rPr>
                <w:rFonts w:ascii="Calibri" w:hAnsi="Calibri" w:cs="Calibri"/>
                <w:color w:val="000000"/>
                <w:sz w:val="22"/>
                <w:szCs w:val="22"/>
              </w:rPr>
            </w:pPr>
          </w:p>
        </w:tc>
      </w:tr>
      <w:tr w:rsidR="005C42E5" w:rsidRPr="002F2156" w14:paraId="031A44CA" w14:textId="77777777" w:rsidTr="00A96130">
        <w:trPr>
          <w:trHeight w:val="315"/>
          <w:jc w:val="center"/>
        </w:trPr>
        <w:tc>
          <w:tcPr>
            <w:tcW w:w="2859" w:type="dxa"/>
            <w:tcBorders>
              <w:top w:val="nil"/>
              <w:left w:val="nil"/>
              <w:bottom w:val="single" w:sz="4" w:space="0" w:color="auto"/>
              <w:right w:val="nil"/>
            </w:tcBorders>
            <w:noWrap/>
            <w:vAlign w:val="center"/>
            <w:hideMark/>
          </w:tcPr>
          <w:p w14:paraId="6D37BAF4" w14:textId="77B75E4B" w:rsidR="005C42E5" w:rsidRPr="002F2156" w:rsidRDefault="005C42E5" w:rsidP="005C42E5">
            <w:pPr>
              <w:rPr>
                <w:rFonts w:ascii="Calibri" w:hAnsi="Calibri" w:cs="Calibri"/>
                <w:color w:val="000000"/>
              </w:rPr>
            </w:pPr>
            <w:r w:rsidRPr="002F2156">
              <w:rPr>
                <w:rFonts w:ascii="Calibri" w:hAnsi="Calibri" w:cs="Calibri"/>
                <w:color w:val="000000"/>
              </w:rPr>
              <w:t>25% of Nameplate (kW), 6-hour duration</w:t>
            </w:r>
          </w:p>
        </w:tc>
        <w:tc>
          <w:tcPr>
            <w:tcW w:w="1646" w:type="dxa"/>
            <w:tcBorders>
              <w:top w:val="nil"/>
              <w:left w:val="nil"/>
              <w:bottom w:val="single" w:sz="4" w:space="0" w:color="auto"/>
              <w:right w:val="nil"/>
            </w:tcBorders>
            <w:vAlign w:val="center"/>
          </w:tcPr>
          <w:p w14:paraId="0E0C25FE" w14:textId="77777777" w:rsidR="005C42E5" w:rsidRPr="002F2156" w:rsidRDefault="005C42E5" w:rsidP="005C42E5">
            <w:pPr>
              <w:jc w:val="center"/>
              <w:rPr>
                <w:rFonts w:ascii="Calibri" w:hAnsi="Calibri" w:cs="Calibri"/>
                <w:color w:val="000000"/>
                <w:sz w:val="22"/>
                <w:szCs w:val="22"/>
              </w:rPr>
            </w:pPr>
          </w:p>
        </w:tc>
      </w:tr>
      <w:tr w:rsidR="005C42E5" w:rsidRPr="002F2156" w14:paraId="1AF165BF" w14:textId="77777777" w:rsidTr="00A96130">
        <w:trPr>
          <w:trHeight w:val="315"/>
          <w:jc w:val="center"/>
        </w:trPr>
        <w:tc>
          <w:tcPr>
            <w:tcW w:w="2859" w:type="dxa"/>
            <w:tcBorders>
              <w:top w:val="nil"/>
              <w:left w:val="nil"/>
              <w:bottom w:val="single" w:sz="4" w:space="0" w:color="auto"/>
              <w:right w:val="nil"/>
            </w:tcBorders>
            <w:noWrap/>
            <w:vAlign w:val="center"/>
            <w:hideMark/>
          </w:tcPr>
          <w:p w14:paraId="21CD9FC0" w14:textId="0E199BF0" w:rsidR="005C42E5" w:rsidRPr="002F2156" w:rsidRDefault="005C42E5" w:rsidP="005C42E5">
            <w:pPr>
              <w:rPr>
                <w:rFonts w:ascii="Calibri" w:hAnsi="Calibri" w:cs="Calibri"/>
                <w:color w:val="000000"/>
              </w:rPr>
            </w:pPr>
            <w:r w:rsidRPr="002F2156">
              <w:rPr>
                <w:rFonts w:ascii="Calibri" w:hAnsi="Calibri" w:cs="Calibri"/>
                <w:color w:val="000000"/>
              </w:rPr>
              <w:t>50% of PV Nameplate (kW), 2-hour duration</w:t>
            </w:r>
          </w:p>
        </w:tc>
        <w:tc>
          <w:tcPr>
            <w:tcW w:w="1646" w:type="dxa"/>
            <w:tcBorders>
              <w:top w:val="nil"/>
              <w:left w:val="nil"/>
              <w:bottom w:val="single" w:sz="4" w:space="0" w:color="auto"/>
              <w:right w:val="nil"/>
            </w:tcBorders>
            <w:vAlign w:val="center"/>
          </w:tcPr>
          <w:p w14:paraId="68763C3A" w14:textId="77777777" w:rsidR="005C42E5" w:rsidRPr="002F2156" w:rsidRDefault="005C42E5" w:rsidP="005C42E5">
            <w:pPr>
              <w:jc w:val="center"/>
              <w:rPr>
                <w:rFonts w:ascii="Calibri" w:hAnsi="Calibri" w:cs="Calibri"/>
                <w:color w:val="000000"/>
                <w:sz w:val="22"/>
                <w:szCs w:val="22"/>
              </w:rPr>
            </w:pPr>
          </w:p>
        </w:tc>
      </w:tr>
      <w:tr w:rsidR="005C42E5" w:rsidRPr="002F2156" w14:paraId="334188D7" w14:textId="77777777" w:rsidTr="00A96130">
        <w:trPr>
          <w:trHeight w:val="315"/>
          <w:jc w:val="center"/>
        </w:trPr>
        <w:tc>
          <w:tcPr>
            <w:tcW w:w="2859" w:type="dxa"/>
            <w:tcBorders>
              <w:top w:val="nil"/>
              <w:left w:val="nil"/>
              <w:bottom w:val="single" w:sz="4" w:space="0" w:color="auto"/>
              <w:right w:val="nil"/>
            </w:tcBorders>
            <w:noWrap/>
            <w:vAlign w:val="center"/>
          </w:tcPr>
          <w:p w14:paraId="619A6996" w14:textId="077FFF96" w:rsidR="005C42E5" w:rsidRPr="002F2156" w:rsidRDefault="005C42E5" w:rsidP="005C42E5">
            <w:pPr>
              <w:rPr>
                <w:rFonts w:ascii="Calibri" w:hAnsi="Calibri" w:cs="Calibri"/>
                <w:color w:val="000000"/>
              </w:rPr>
            </w:pPr>
            <w:r w:rsidRPr="002F2156">
              <w:rPr>
                <w:rFonts w:ascii="Calibri" w:hAnsi="Calibri" w:cs="Calibri"/>
                <w:color w:val="000000"/>
              </w:rPr>
              <w:t>50% of PV Nameplate (kW), 4-hour duration</w:t>
            </w:r>
          </w:p>
        </w:tc>
        <w:tc>
          <w:tcPr>
            <w:tcW w:w="1646" w:type="dxa"/>
            <w:tcBorders>
              <w:top w:val="nil"/>
              <w:left w:val="nil"/>
              <w:bottom w:val="single" w:sz="4" w:space="0" w:color="auto"/>
              <w:right w:val="nil"/>
            </w:tcBorders>
            <w:vAlign w:val="center"/>
          </w:tcPr>
          <w:p w14:paraId="7BD19B58" w14:textId="77777777" w:rsidR="005C42E5" w:rsidRPr="002F2156" w:rsidRDefault="005C42E5" w:rsidP="005C42E5">
            <w:pPr>
              <w:jc w:val="center"/>
              <w:rPr>
                <w:rFonts w:ascii="Calibri" w:hAnsi="Calibri" w:cs="Calibri"/>
                <w:color w:val="000000"/>
                <w:sz w:val="22"/>
                <w:szCs w:val="22"/>
              </w:rPr>
            </w:pPr>
          </w:p>
        </w:tc>
      </w:tr>
      <w:tr w:rsidR="005C42E5" w:rsidRPr="002F2156" w14:paraId="5E5F8B73" w14:textId="77777777" w:rsidTr="00A96130">
        <w:trPr>
          <w:trHeight w:val="315"/>
          <w:jc w:val="center"/>
        </w:trPr>
        <w:tc>
          <w:tcPr>
            <w:tcW w:w="2859" w:type="dxa"/>
            <w:tcBorders>
              <w:top w:val="nil"/>
              <w:left w:val="nil"/>
              <w:bottom w:val="single" w:sz="4" w:space="0" w:color="auto"/>
              <w:right w:val="nil"/>
            </w:tcBorders>
            <w:noWrap/>
            <w:vAlign w:val="center"/>
          </w:tcPr>
          <w:p w14:paraId="0C8781C5" w14:textId="547CD636" w:rsidR="005C42E5" w:rsidRPr="002F2156" w:rsidRDefault="005C42E5" w:rsidP="005C42E5">
            <w:pPr>
              <w:rPr>
                <w:rFonts w:ascii="Calibri" w:hAnsi="Calibri" w:cs="Calibri"/>
                <w:color w:val="000000"/>
              </w:rPr>
            </w:pPr>
            <w:r w:rsidRPr="002F2156">
              <w:rPr>
                <w:rFonts w:ascii="Calibri" w:hAnsi="Calibri" w:cs="Calibri"/>
                <w:color w:val="000000"/>
              </w:rPr>
              <w:t>50% of PV Nameplate (kW), 6-hour duration</w:t>
            </w:r>
          </w:p>
        </w:tc>
        <w:tc>
          <w:tcPr>
            <w:tcW w:w="1646" w:type="dxa"/>
            <w:tcBorders>
              <w:top w:val="nil"/>
              <w:left w:val="nil"/>
              <w:bottom w:val="single" w:sz="4" w:space="0" w:color="auto"/>
              <w:right w:val="nil"/>
            </w:tcBorders>
            <w:vAlign w:val="center"/>
          </w:tcPr>
          <w:p w14:paraId="458A1BF6" w14:textId="77777777" w:rsidR="005C42E5" w:rsidRPr="002F2156" w:rsidRDefault="005C42E5" w:rsidP="005C42E5">
            <w:pPr>
              <w:jc w:val="center"/>
              <w:rPr>
                <w:rFonts w:ascii="Calibri" w:hAnsi="Calibri" w:cs="Calibri"/>
                <w:color w:val="000000"/>
                <w:sz w:val="22"/>
                <w:szCs w:val="22"/>
              </w:rPr>
            </w:pPr>
          </w:p>
        </w:tc>
      </w:tr>
      <w:tr w:rsidR="005C42E5" w:rsidRPr="002F2156" w14:paraId="5B566B85" w14:textId="77777777" w:rsidTr="00A96130">
        <w:trPr>
          <w:trHeight w:val="315"/>
          <w:jc w:val="center"/>
        </w:trPr>
        <w:tc>
          <w:tcPr>
            <w:tcW w:w="2859" w:type="dxa"/>
            <w:tcBorders>
              <w:top w:val="nil"/>
              <w:left w:val="nil"/>
              <w:bottom w:val="single" w:sz="4" w:space="0" w:color="auto"/>
              <w:right w:val="nil"/>
            </w:tcBorders>
            <w:noWrap/>
            <w:vAlign w:val="center"/>
          </w:tcPr>
          <w:p w14:paraId="4F7130D4" w14:textId="5432C2B6" w:rsidR="005C42E5" w:rsidRPr="002F2156" w:rsidRDefault="005C42E5" w:rsidP="005C42E5">
            <w:pPr>
              <w:rPr>
                <w:rFonts w:ascii="Calibri" w:hAnsi="Calibri" w:cs="Calibri"/>
                <w:color w:val="000000"/>
              </w:rPr>
            </w:pPr>
            <w:r w:rsidRPr="002F2156">
              <w:rPr>
                <w:rFonts w:ascii="Calibri" w:hAnsi="Calibri" w:cs="Calibri"/>
                <w:color w:val="000000"/>
              </w:rPr>
              <w:t>100% of PV Nameplate (kW), 2-hour duration</w:t>
            </w:r>
          </w:p>
        </w:tc>
        <w:tc>
          <w:tcPr>
            <w:tcW w:w="1646" w:type="dxa"/>
            <w:tcBorders>
              <w:top w:val="nil"/>
              <w:left w:val="nil"/>
              <w:bottom w:val="single" w:sz="4" w:space="0" w:color="auto"/>
              <w:right w:val="nil"/>
            </w:tcBorders>
            <w:vAlign w:val="center"/>
          </w:tcPr>
          <w:p w14:paraId="446B16CC" w14:textId="77777777" w:rsidR="005C42E5" w:rsidRPr="002F2156" w:rsidRDefault="005C42E5" w:rsidP="005C42E5">
            <w:pPr>
              <w:jc w:val="center"/>
              <w:rPr>
                <w:rFonts w:ascii="Calibri" w:hAnsi="Calibri" w:cs="Calibri"/>
                <w:color w:val="000000"/>
                <w:sz w:val="22"/>
                <w:szCs w:val="22"/>
              </w:rPr>
            </w:pPr>
          </w:p>
        </w:tc>
      </w:tr>
      <w:tr w:rsidR="005C42E5" w:rsidRPr="002F2156" w14:paraId="03DAFE4D" w14:textId="77777777" w:rsidTr="005C42E5">
        <w:trPr>
          <w:trHeight w:val="315"/>
          <w:jc w:val="center"/>
        </w:trPr>
        <w:tc>
          <w:tcPr>
            <w:tcW w:w="2859" w:type="dxa"/>
            <w:tcBorders>
              <w:top w:val="nil"/>
              <w:left w:val="nil"/>
              <w:bottom w:val="single" w:sz="4" w:space="0" w:color="auto"/>
              <w:right w:val="nil"/>
            </w:tcBorders>
            <w:noWrap/>
            <w:vAlign w:val="center"/>
            <w:hideMark/>
          </w:tcPr>
          <w:p w14:paraId="39D920B6" w14:textId="4324FEA3" w:rsidR="005C42E5" w:rsidRPr="002F2156" w:rsidRDefault="005C42E5" w:rsidP="005C42E5">
            <w:pPr>
              <w:rPr>
                <w:rFonts w:ascii="Calibri" w:hAnsi="Calibri" w:cs="Calibri"/>
                <w:color w:val="000000"/>
              </w:rPr>
            </w:pPr>
            <w:r w:rsidRPr="002F2156">
              <w:rPr>
                <w:rFonts w:ascii="Calibri" w:hAnsi="Calibri" w:cs="Calibri"/>
                <w:color w:val="000000"/>
              </w:rPr>
              <w:t>100% of Nameplate (kW), 4-hour duration</w:t>
            </w:r>
          </w:p>
        </w:tc>
        <w:tc>
          <w:tcPr>
            <w:tcW w:w="1646" w:type="dxa"/>
            <w:tcBorders>
              <w:top w:val="nil"/>
              <w:left w:val="nil"/>
              <w:bottom w:val="single" w:sz="4" w:space="0" w:color="auto"/>
              <w:right w:val="nil"/>
            </w:tcBorders>
            <w:vAlign w:val="center"/>
          </w:tcPr>
          <w:p w14:paraId="59C8B52A" w14:textId="77777777" w:rsidR="005C42E5" w:rsidRPr="002F2156" w:rsidRDefault="005C42E5" w:rsidP="005C42E5">
            <w:pPr>
              <w:jc w:val="center"/>
              <w:rPr>
                <w:rFonts w:ascii="Calibri" w:hAnsi="Calibri" w:cs="Calibri"/>
                <w:color w:val="000000"/>
                <w:sz w:val="22"/>
                <w:szCs w:val="22"/>
              </w:rPr>
            </w:pPr>
          </w:p>
        </w:tc>
      </w:tr>
      <w:tr w:rsidR="005C42E5" w:rsidRPr="002F2156" w14:paraId="691B7394" w14:textId="77777777" w:rsidTr="005C42E5">
        <w:trPr>
          <w:trHeight w:val="315"/>
          <w:jc w:val="center"/>
        </w:trPr>
        <w:tc>
          <w:tcPr>
            <w:tcW w:w="2859" w:type="dxa"/>
            <w:tcBorders>
              <w:top w:val="single" w:sz="4" w:space="0" w:color="auto"/>
              <w:left w:val="nil"/>
              <w:right w:val="nil"/>
            </w:tcBorders>
            <w:noWrap/>
            <w:vAlign w:val="center"/>
            <w:hideMark/>
          </w:tcPr>
          <w:p w14:paraId="035A94FC" w14:textId="0AE5D60E" w:rsidR="005C42E5" w:rsidRPr="002F2156" w:rsidRDefault="005C42E5" w:rsidP="005C42E5">
            <w:pPr>
              <w:rPr>
                <w:rFonts w:ascii="Calibri" w:hAnsi="Calibri" w:cs="Calibri"/>
                <w:color w:val="000000"/>
              </w:rPr>
            </w:pPr>
            <w:r w:rsidRPr="002F2156">
              <w:rPr>
                <w:rFonts w:ascii="Calibri" w:hAnsi="Calibri" w:cs="Calibri"/>
                <w:color w:val="000000"/>
              </w:rPr>
              <w:t>100% of Nameplate (kW), 6-hour duration</w:t>
            </w:r>
          </w:p>
        </w:tc>
        <w:tc>
          <w:tcPr>
            <w:tcW w:w="1646" w:type="dxa"/>
            <w:tcBorders>
              <w:top w:val="single" w:sz="4" w:space="0" w:color="auto"/>
              <w:left w:val="nil"/>
              <w:right w:val="nil"/>
            </w:tcBorders>
            <w:vAlign w:val="center"/>
          </w:tcPr>
          <w:p w14:paraId="45124630" w14:textId="77777777" w:rsidR="005C42E5" w:rsidRPr="002F2156" w:rsidRDefault="005C42E5" w:rsidP="005C42E5">
            <w:pPr>
              <w:jc w:val="center"/>
              <w:rPr>
                <w:rFonts w:ascii="Calibri" w:hAnsi="Calibri" w:cs="Calibri"/>
                <w:color w:val="000000"/>
                <w:sz w:val="22"/>
                <w:szCs w:val="22"/>
              </w:rPr>
            </w:pPr>
          </w:p>
        </w:tc>
      </w:tr>
    </w:tbl>
    <w:p w14:paraId="2C2FA09F" w14:textId="77777777" w:rsidR="00A655EF" w:rsidRPr="002F2156" w:rsidRDefault="00A655EF" w:rsidP="00A655EF"/>
    <w:p w14:paraId="3A31B03B" w14:textId="77777777" w:rsidR="00A655EF" w:rsidRPr="002F2156" w:rsidRDefault="00A655EF" w:rsidP="00A655EF"/>
    <w:p w14:paraId="1F429151" w14:textId="77777777" w:rsidR="00A655EF" w:rsidRPr="002F2156" w:rsidRDefault="00A655EF" w:rsidP="00A655EF"/>
    <w:p w14:paraId="3DEB28B5" w14:textId="77777777" w:rsidR="00966CEE" w:rsidRPr="002F2156" w:rsidRDefault="00966CEE" w:rsidP="00A655EF"/>
    <w:p w14:paraId="06F3225F" w14:textId="77777777" w:rsidR="005C42E5" w:rsidRPr="002F2156" w:rsidRDefault="005C42E5" w:rsidP="00A655EF"/>
    <w:p w14:paraId="45E5870C" w14:textId="77777777" w:rsidR="005C42E5" w:rsidRPr="002F2156" w:rsidRDefault="005C42E5" w:rsidP="00A655EF"/>
    <w:p w14:paraId="2CFDAB68" w14:textId="77777777" w:rsidR="005C42E5" w:rsidRPr="002F2156" w:rsidRDefault="005C42E5" w:rsidP="00A655EF"/>
    <w:p w14:paraId="47394194" w14:textId="1F302DE2" w:rsidR="00A655EF" w:rsidRPr="002F2156" w:rsidRDefault="00A655EF" w:rsidP="00A655EF">
      <w:pPr>
        <w:rPr>
          <w:b/>
          <w:bCs/>
        </w:rPr>
      </w:pPr>
      <w:r w:rsidRPr="002F2156">
        <w:rPr>
          <w:b/>
          <w:bCs/>
        </w:rPr>
        <w:t>PIPE IN S</w:t>
      </w:r>
      <w:r w:rsidR="00B37794" w:rsidRPr="002F2156">
        <w:rPr>
          <w:b/>
          <w:bCs/>
        </w:rPr>
        <w:t>F</w:t>
      </w:r>
      <w:r w:rsidRPr="002F2156">
        <w:rPr>
          <w:b/>
          <w:bCs/>
        </w:rPr>
        <w:t>=1 OPTIONS</w:t>
      </w:r>
    </w:p>
    <w:p w14:paraId="3652CA7D" w14:textId="03FEB0FC" w:rsidR="00023C15" w:rsidRPr="002F2156" w:rsidRDefault="00023C15" w:rsidP="00023C15">
      <w:pPr>
        <w:rPr>
          <w:b/>
          <w:bCs/>
        </w:rPr>
      </w:pPr>
      <w:r w:rsidRPr="002F2156">
        <w:rPr>
          <w:b/>
          <w:bCs/>
        </w:rPr>
        <w:t>SKIP Q2</w:t>
      </w:r>
      <w:r w:rsidR="00B37794" w:rsidRPr="002F2156">
        <w:rPr>
          <w:b/>
          <w:bCs/>
        </w:rPr>
        <w:t>6</w:t>
      </w:r>
      <w:r w:rsidRPr="002F2156">
        <w:rPr>
          <w:b/>
          <w:bCs/>
        </w:rPr>
        <w:t xml:space="preserve"> IF SD=3</w:t>
      </w:r>
    </w:p>
    <w:p w14:paraId="7A95A846" w14:textId="77777777" w:rsidR="00A655EF" w:rsidRPr="002F2156" w:rsidRDefault="00A655EF" w:rsidP="00A655EF"/>
    <w:p w14:paraId="5A6579A4" w14:textId="20C3F7CE"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residential project (≤ 25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 xml:space="preserve">Costs per DC </w:t>
      </w:r>
      <w:r w:rsidR="001C2DC7" w:rsidRPr="002F2156">
        <w:rPr>
          <w:rFonts w:ascii="Calibri" w:hAnsi="Calibri" w:cs="Calibri"/>
          <w:b/>
          <w:bCs/>
          <w:color w:val="000000"/>
        </w:rPr>
        <w:t>Kilow</w:t>
      </w:r>
      <w:r w:rsidR="00DB0F0D" w:rsidRPr="002F2156">
        <w:rPr>
          <w:rFonts w:ascii="Calibri" w:hAnsi="Calibri" w:cs="Calibri"/>
          <w:b/>
          <w:bCs/>
          <w:color w:val="000000"/>
        </w:rPr>
        <w:t>att</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b/>
          <w:bCs/>
          <w:color w:val="000000"/>
        </w:rPr>
        <w:t>the expected total solar photovoltaic plus energy storage installed cost?</w:t>
      </w:r>
    </w:p>
    <w:p w14:paraId="01F87E4B" w14:textId="77777777" w:rsidR="00A655EF" w:rsidRPr="002F2156" w:rsidRDefault="00A655EF" w:rsidP="00A655EF"/>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A655EF" w:rsidRPr="002F2156" w14:paraId="241E1ACA" w14:textId="77777777" w:rsidTr="00784049">
        <w:trPr>
          <w:trHeight w:val="300"/>
          <w:jc w:val="center"/>
        </w:trPr>
        <w:tc>
          <w:tcPr>
            <w:tcW w:w="2859" w:type="dxa"/>
            <w:tcBorders>
              <w:top w:val="nil"/>
              <w:left w:val="nil"/>
              <w:bottom w:val="nil"/>
              <w:right w:val="nil"/>
            </w:tcBorders>
            <w:noWrap/>
            <w:vAlign w:val="bottom"/>
            <w:hideMark/>
          </w:tcPr>
          <w:p w14:paraId="3511C46F" w14:textId="77777777" w:rsidR="00A655EF" w:rsidRPr="002F2156" w:rsidRDefault="00A655EF" w:rsidP="00784049">
            <w:pPr>
              <w:rPr>
                <w:rFonts w:ascii="Times New Roman" w:hAnsi="Times New Roman"/>
                <w:sz w:val="20"/>
                <w:szCs w:val="20"/>
              </w:rPr>
            </w:pPr>
          </w:p>
        </w:tc>
        <w:tc>
          <w:tcPr>
            <w:tcW w:w="1160" w:type="dxa"/>
            <w:tcBorders>
              <w:top w:val="nil"/>
              <w:left w:val="nil"/>
              <w:bottom w:val="nil"/>
              <w:right w:val="nil"/>
            </w:tcBorders>
            <w:vAlign w:val="bottom"/>
          </w:tcPr>
          <w:p w14:paraId="05A9B138" w14:textId="77777777" w:rsidR="00A655EF" w:rsidRPr="002F2156" w:rsidRDefault="00A655EF" w:rsidP="00784049">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5A00621F" w14:textId="77777777" w:rsidR="00A655EF" w:rsidRPr="002F2156" w:rsidRDefault="00A655EF" w:rsidP="00784049">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5BC1229E" w14:textId="77777777" w:rsidR="00A655EF" w:rsidRPr="002F2156" w:rsidRDefault="00A655EF" w:rsidP="00784049">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1B59DBB2" w14:textId="77777777" w:rsidR="00A655EF" w:rsidRPr="002F2156" w:rsidRDefault="00A655EF" w:rsidP="00784049">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614DFC67" w14:textId="77777777" w:rsidR="00A655EF" w:rsidRPr="002F2156" w:rsidRDefault="00A655EF" w:rsidP="00784049">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07D8D2DD" w14:textId="77777777" w:rsidR="00A655EF" w:rsidRPr="002F2156" w:rsidRDefault="00A655EF" w:rsidP="00784049">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1A12B719" w14:textId="77777777" w:rsidTr="00784049">
        <w:trPr>
          <w:trHeight w:val="315"/>
          <w:jc w:val="center"/>
        </w:trPr>
        <w:tc>
          <w:tcPr>
            <w:tcW w:w="2859" w:type="dxa"/>
            <w:tcBorders>
              <w:top w:val="nil"/>
              <w:left w:val="nil"/>
              <w:bottom w:val="single" w:sz="4" w:space="0" w:color="auto"/>
              <w:right w:val="nil"/>
            </w:tcBorders>
            <w:noWrap/>
            <w:vAlign w:val="center"/>
            <w:hideMark/>
          </w:tcPr>
          <w:p w14:paraId="31F67B32" w14:textId="2F530049" w:rsidR="00233CEC" w:rsidRPr="002F2156" w:rsidRDefault="00233CEC" w:rsidP="00233CEC">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57E0EF6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B4D0BC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5C97E1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DF776E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9992C0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43AAD2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765F4FC" w14:textId="77777777" w:rsidTr="00784049">
        <w:trPr>
          <w:trHeight w:val="315"/>
          <w:jc w:val="center"/>
        </w:trPr>
        <w:tc>
          <w:tcPr>
            <w:tcW w:w="2859" w:type="dxa"/>
            <w:tcBorders>
              <w:top w:val="nil"/>
              <w:left w:val="nil"/>
              <w:bottom w:val="single" w:sz="4" w:space="0" w:color="auto"/>
              <w:right w:val="nil"/>
            </w:tcBorders>
            <w:noWrap/>
            <w:vAlign w:val="center"/>
            <w:hideMark/>
          </w:tcPr>
          <w:p w14:paraId="5B06F772" w14:textId="6A3C3936" w:rsidR="00233CEC" w:rsidRPr="002F2156" w:rsidRDefault="00233CEC" w:rsidP="00233CEC">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354FC78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0A73EB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B1DF22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6DFD62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427660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6827F9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9124105" w14:textId="77777777" w:rsidTr="00784049">
        <w:trPr>
          <w:trHeight w:val="315"/>
          <w:jc w:val="center"/>
        </w:trPr>
        <w:tc>
          <w:tcPr>
            <w:tcW w:w="2859" w:type="dxa"/>
            <w:tcBorders>
              <w:top w:val="nil"/>
              <w:left w:val="nil"/>
              <w:bottom w:val="single" w:sz="4" w:space="0" w:color="auto"/>
              <w:right w:val="nil"/>
            </w:tcBorders>
            <w:noWrap/>
            <w:vAlign w:val="center"/>
            <w:hideMark/>
          </w:tcPr>
          <w:p w14:paraId="7D7450AB" w14:textId="7844757A" w:rsidR="00233CEC" w:rsidRPr="002F2156" w:rsidRDefault="00233CEC" w:rsidP="00233CEC">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7247AA4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25B5C7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5F683B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D27D87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CA78CD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2D3F95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F4F5FD5" w14:textId="77777777" w:rsidTr="00784049">
        <w:trPr>
          <w:trHeight w:val="315"/>
          <w:jc w:val="center"/>
        </w:trPr>
        <w:tc>
          <w:tcPr>
            <w:tcW w:w="2859" w:type="dxa"/>
            <w:tcBorders>
              <w:top w:val="nil"/>
              <w:left w:val="nil"/>
              <w:bottom w:val="single" w:sz="4" w:space="0" w:color="auto"/>
              <w:right w:val="nil"/>
            </w:tcBorders>
            <w:noWrap/>
            <w:vAlign w:val="center"/>
            <w:hideMark/>
          </w:tcPr>
          <w:p w14:paraId="4C554DA8" w14:textId="5C9CB371" w:rsidR="00233CEC" w:rsidRPr="002F2156" w:rsidRDefault="00233CEC" w:rsidP="00233CEC">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7F91152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BE53AF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4138F1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D642C5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7068D3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163DE2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FE0A7A0" w14:textId="77777777" w:rsidTr="00784049">
        <w:trPr>
          <w:trHeight w:val="315"/>
          <w:jc w:val="center"/>
        </w:trPr>
        <w:tc>
          <w:tcPr>
            <w:tcW w:w="2859" w:type="dxa"/>
            <w:tcBorders>
              <w:top w:val="nil"/>
              <w:left w:val="nil"/>
              <w:bottom w:val="single" w:sz="4" w:space="0" w:color="auto"/>
              <w:right w:val="nil"/>
            </w:tcBorders>
            <w:noWrap/>
            <w:vAlign w:val="center"/>
          </w:tcPr>
          <w:p w14:paraId="08F7F0F7" w14:textId="59A8B868" w:rsidR="00233CEC" w:rsidRPr="002F2156" w:rsidRDefault="00233CEC" w:rsidP="00233CEC">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2AE3E4CF" w14:textId="3AABDC91"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03CDB211" w14:textId="6E397B1E"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0534F9FD" w14:textId="2E3522F0"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5C672125" w14:textId="478A2089"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7B6F7828" w14:textId="190F0F53"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7E619010" w14:textId="71CB97AD"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FC0ED90" w14:textId="77777777" w:rsidTr="00784049">
        <w:trPr>
          <w:trHeight w:val="315"/>
          <w:jc w:val="center"/>
        </w:trPr>
        <w:tc>
          <w:tcPr>
            <w:tcW w:w="2859" w:type="dxa"/>
            <w:tcBorders>
              <w:top w:val="nil"/>
              <w:left w:val="nil"/>
              <w:bottom w:val="single" w:sz="4" w:space="0" w:color="auto"/>
              <w:right w:val="nil"/>
            </w:tcBorders>
            <w:noWrap/>
            <w:vAlign w:val="center"/>
          </w:tcPr>
          <w:p w14:paraId="37CCB0FC" w14:textId="6B90F86F" w:rsidR="00233CEC" w:rsidRPr="002F2156" w:rsidRDefault="00233CEC" w:rsidP="00233CEC">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42AE8BD0" w14:textId="2A86AE5A"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3D36835A" w14:textId="0BDB78C2"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6F59F6E6" w14:textId="7DB45794"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6961C246" w14:textId="0A90D64F"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6666E6D9" w14:textId="717A4CD1"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14B2F07F" w14:textId="7BE1EFFF"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3DDBD17D" w14:textId="77777777" w:rsidTr="00784049">
        <w:trPr>
          <w:trHeight w:val="315"/>
          <w:jc w:val="center"/>
        </w:trPr>
        <w:tc>
          <w:tcPr>
            <w:tcW w:w="2859" w:type="dxa"/>
            <w:tcBorders>
              <w:top w:val="nil"/>
              <w:left w:val="nil"/>
              <w:bottom w:val="single" w:sz="4" w:space="0" w:color="auto"/>
              <w:right w:val="nil"/>
            </w:tcBorders>
            <w:noWrap/>
            <w:vAlign w:val="center"/>
          </w:tcPr>
          <w:p w14:paraId="232FC0E8" w14:textId="5AC82DA9" w:rsidR="00233CEC" w:rsidRPr="002F2156" w:rsidRDefault="00233CEC" w:rsidP="00233CEC">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7A085CB2" w14:textId="25C1166E"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2DD8FF64" w14:textId="7B86391F"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78CA7A5D" w14:textId="674A5F2F"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0AC5363A" w14:textId="2B3270E8"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4ABE0D09" w14:textId="49223E29"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7806F46C" w14:textId="41B7887B"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34F86BD6" w14:textId="77777777" w:rsidTr="005C42E5">
        <w:trPr>
          <w:trHeight w:val="315"/>
          <w:jc w:val="center"/>
        </w:trPr>
        <w:tc>
          <w:tcPr>
            <w:tcW w:w="2859" w:type="dxa"/>
            <w:tcBorders>
              <w:top w:val="nil"/>
              <w:left w:val="nil"/>
              <w:bottom w:val="single" w:sz="4" w:space="0" w:color="auto"/>
              <w:right w:val="nil"/>
            </w:tcBorders>
            <w:noWrap/>
            <w:vAlign w:val="center"/>
            <w:hideMark/>
          </w:tcPr>
          <w:p w14:paraId="131C2F0C" w14:textId="45EC9EA2" w:rsidR="00233CEC" w:rsidRPr="002F2156" w:rsidRDefault="00233CEC" w:rsidP="00233CEC">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3B45897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5B79D9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025209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B5F206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B6C204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E1F61D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464F61E" w14:textId="77777777" w:rsidTr="005C42E5">
        <w:trPr>
          <w:trHeight w:val="315"/>
          <w:jc w:val="center"/>
        </w:trPr>
        <w:tc>
          <w:tcPr>
            <w:tcW w:w="2859" w:type="dxa"/>
            <w:tcBorders>
              <w:top w:val="single" w:sz="4" w:space="0" w:color="auto"/>
              <w:left w:val="nil"/>
              <w:right w:val="nil"/>
            </w:tcBorders>
            <w:noWrap/>
            <w:vAlign w:val="center"/>
            <w:hideMark/>
          </w:tcPr>
          <w:p w14:paraId="394DD393" w14:textId="738FE8F2" w:rsidR="00233CEC" w:rsidRPr="002F2156" w:rsidRDefault="00233CEC" w:rsidP="00233CEC">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79BA784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01A53FB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3B8B30E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65E0797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6FA1BF1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2B2C0FC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674E84C2" w14:textId="77777777" w:rsidR="00A655EF" w:rsidRPr="002F2156" w:rsidRDefault="00A655EF" w:rsidP="00A655EF"/>
    <w:p w14:paraId="29EF3F05" w14:textId="77777777" w:rsidR="005C42E5" w:rsidRPr="002F2156" w:rsidRDefault="005C42E5" w:rsidP="00A655EF"/>
    <w:p w14:paraId="7E7960A1" w14:textId="77777777" w:rsidR="005C42E5" w:rsidRPr="002F2156" w:rsidRDefault="005C42E5" w:rsidP="00A655EF"/>
    <w:p w14:paraId="02514655" w14:textId="77777777" w:rsidR="005C42E5" w:rsidRPr="002F2156" w:rsidRDefault="005C42E5" w:rsidP="00A655EF"/>
    <w:p w14:paraId="45F4C08D" w14:textId="77777777" w:rsidR="005C42E5" w:rsidRPr="002F2156" w:rsidRDefault="005C42E5" w:rsidP="00A655EF"/>
    <w:p w14:paraId="6300DC8B" w14:textId="77777777" w:rsidR="005C42E5" w:rsidRPr="002F2156" w:rsidRDefault="005C42E5" w:rsidP="00A655EF"/>
    <w:p w14:paraId="79BE15D7" w14:textId="77777777" w:rsidR="005C42E5" w:rsidRPr="002F2156" w:rsidRDefault="005C42E5" w:rsidP="00A655EF"/>
    <w:p w14:paraId="467BCA1F" w14:textId="77777777" w:rsidR="005C42E5" w:rsidRPr="002F2156" w:rsidRDefault="005C42E5" w:rsidP="00A655EF"/>
    <w:p w14:paraId="78DBE829" w14:textId="77777777" w:rsidR="005C42E5" w:rsidRPr="002F2156" w:rsidRDefault="005C42E5" w:rsidP="00A655EF"/>
    <w:p w14:paraId="1D6061D5" w14:textId="77777777" w:rsidR="005C42E5" w:rsidRPr="002F2156" w:rsidRDefault="005C42E5" w:rsidP="00A655EF"/>
    <w:p w14:paraId="326AC35C" w14:textId="77777777" w:rsidR="005C42E5" w:rsidRPr="002F2156" w:rsidRDefault="005C42E5" w:rsidP="00A655EF"/>
    <w:p w14:paraId="4AA6A632" w14:textId="77777777" w:rsidR="005C42E5" w:rsidRPr="002F2156" w:rsidRDefault="005C42E5" w:rsidP="00A655EF"/>
    <w:p w14:paraId="4A47F239" w14:textId="77777777" w:rsidR="00A655EF" w:rsidRPr="002F2156" w:rsidRDefault="00A655EF" w:rsidP="00A655EF"/>
    <w:p w14:paraId="45245630" w14:textId="74B3C12D" w:rsidR="00A655EF" w:rsidRPr="002F2156" w:rsidRDefault="00A655EF" w:rsidP="00A655EF">
      <w:pPr>
        <w:rPr>
          <w:b/>
          <w:bCs/>
        </w:rPr>
      </w:pPr>
      <w:r w:rsidRPr="002F2156">
        <w:rPr>
          <w:b/>
          <w:bCs/>
        </w:rPr>
        <w:t>ASK Q</w:t>
      </w:r>
      <w:r w:rsidR="00B37794" w:rsidRPr="002F2156">
        <w:rPr>
          <w:b/>
          <w:bCs/>
        </w:rPr>
        <w:t>27</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3</w:t>
      </w:r>
      <w:r w:rsidRPr="002F2156">
        <w:rPr>
          <w:b/>
          <w:bCs/>
        </w:rPr>
        <w:t xml:space="preserve"> OTHERWISE SKIP</w:t>
      </w:r>
    </w:p>
    <w:p w14:paraId="1E0B5558" w14:textId="01CCD3F8" w:rsidR="00A655EF" w:rsidRPr="002F2156" w:rsidRDefault="00A655EF" w:rsidP="00A655EF">
      <w:pPr>
        <w:rPr>
          <w:b/>
          <w:bCs/>
        </w:rPr>
      </w:pPr>
      <w:r w:rsidRPr="002F2156">
        <w:rPr>
          <w:b/>
          <w:bCs/>
        </w:rPr>
        <w:lastRenderedPageBreak/>
        <w:t>PIPE IN S</w:t>
      </w:r>
      <w:r w:rsidR="00B37794" w:rsidRPr="002F2156">
        <w:rPr>
          <w:b/>
          <w:bCs/>
        </w:rPr>
        <w:t>F</w:t>
      </w:r>
      <w:r w:rsidRPr="002F2156">
        <w:rPr>
          <w:b/>
          <w:bCs/>
        </w:rPr>
        <w:t>=2 OPTIONS</w:t>
      </w:r>
    </w:p>
    <w:p w14:paraId="33D5C5A5" w14:textId="77777777" w:rsidR="00A655EF" w:rsidRPr="002F2156" w:rsidRDefault="00A655EF" w:rsidP="00A655EF">
      <w:pPr>
        <w:rPr>
          <w:b/>
          <w:bCs/>
        </w:rPr>
      </w:pPr>
    </w:p>
    <w:p w14:paraId="2B0C1905" w14:textId="6E43D176"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27.5 kWdc small commercial or industrial projects (≤ 25 kWac</w:t>
      </w:r>
      <w:r w:rsidRPr="002F2156">
        <w:rPr>
          <w:rFonts w:ascii="Calibri" w:hAnsi="Calibri" w:cs="Calibri"/>
          <w:b/>
          <w:bCs/>
          <w:color w:val="000000"/>
          <w:sz w:val="22"/>
          <w:szCs w:val="22"/>
          <w:u w:val="single"/>
        </w:rPr>
        <w:t>)</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A96130" w:rsidRPr="002F2156">
        <w:rPr>
          <w:rFonts w:ascii="Calibri" w:hAnsi="Calibri" w:cs="Calibri"/>
          <w:b/>
          <w:bCs/>
          <w:color w:val="000000"/>
        </w:rPr>
        <w:t>the expected total solar photovoltaic plus energy storage installed cost?</w:t>
      </w:r>
    </w:p>
    <w:p w14:paraId="0A2892A3" w14:textId="77777777" w:rsidR="00A655EF" w:rsidRPr="002F2156" w:rsidRDefault="00A655EF" w:rsidP="00A655EF">
      <w:pPr>
        <w:pStyle w:val="ListParagraph"/>
      </w:pPr>
    </w:p>
    <w:p w14:paraId="518E2512" w14:textId="77777777" w:rsidR="00A655EF" w:rsidRPr="002F2156" w:rsidRDefault="00A655EF" w:rsidP="00A655EF"/>
    <w:tbl>
      <w:tblPr>
        <w:tblW w:w="4505" w:type="dxa"/>
        <w:jc w:val="center"/>
        <w:tblLook w:val="04A0" w:firstRow="1" w:lastRow="0" w:firstColumn="1" w:lastColumn="0" w:noHBand="0" w:noVBand="1"/>
      </w:tblPr>
      <w:tblGrid>
        <w:gridCol w:w="2859"/>
        <w:gridCol w:w="1646"/>
      </w:tblGrid>
      <w:tr w:rsidR="005C42E5" w:rsidRPr="002F2156" w14:paraId="4F045267" w14:textId="77777777" w:rsidTr="002F6A8A">
        <w:trPr>
          <w:trHeight w:val="300"/>
          <w:jc w:val="center"/>
        </w:trPr>
        <w:tc>
          <w:tcPr>
            <w:tcW w:w="2859" w:type="dxa"/>
            <w:tcBorders>
              <w:top w:val="nil"/>
              <w:left w:val="nil"/>
              <w:bottom w:val="nil"/>
              <w:right w:val="nil"/>
            </w:tcBorders>
            <w:noWrap/>
            <w:vAlign w:val="bottom"/>
            <w:hideMark/>
          </w:tcPr>
          <w:p w14:paraId="5150B290" w14:textId="77777777" w:rsidR="005C42E5" w:rsidRPr="002F2156" w:rsidRDefault="005C42E5" w:rsidP="002F6A8A">
            <w:pPr>
              <w:rPr>
                <w:rFonts w:ascii="Times New Roman" w:hAnsi="Times New Roman"/>
                <w:sz w:val="20"/>
                <w:szCs w:val="20"/>
              </w:rPr>
            </w:pPr>
          </w:p>
        </w:tc>
        <w:tc>
          <w:tcPr>
            <w:tcW w:w="1646" w:type="dxa"/>
            <w:tcBorders>
              <w:top w:val="nil"/>
              <w:left w:val="nil"/>
              <w:bottom w:val="nil"/>
              <w:right w:val="nil"/>
            </w:tcBorders>
            <w:vAlign w:val="bottom"/>
          </w:tcPr>
          <w:p w14:paraId="1FDF27BD"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 per Kilowatt DC)</w:t>
            </w:r>
          </w:p>
        </w:tc>
      </w:tr>
      <w:tr w:rsidR="005C42E5" w:rsidRPr="002F2156" w14:paraId="03D9A364" w14:textId="77777777" w:rsidTr="002F6A8A">
        <w:trPr>
          <w:trHeight w:val="315"/>
          <w:jc w:val="center"/>
        </w:trPr>
        <w:tc>
          <w:tcPr>
            <w:tcW w:w="2859" w:type="dxa"/>
            <w:tcBorders>
              <w:top w:val="nil"/>
              <w:left w:val="nil"/>
              <w:bottom w:val="single" w:sz="4" w:space="0" w:color="auto"/>
              <w:right w:val="nil"/>
            </w:tcBorders>
            <w:noWrap/>
            <w:vAlign w:val="center"/>
            <w:hideMark/>
          </w:tcPr>
          <w:p w14:paraId="73DA23F7" w14:textId="77777777" w:rsidR="005C42E5" w:rsidRPr="002F2156" w:rsidRDefault="005C42E5" w:rsidP="002F6A8A">
            <w:pPr>
              <w:rPr>
                <w:rFonts w:ascii="Calibri" w:hAnsi="Calibri" w:cs="Calibri"/>
                <w:color w:val="000000"/>
              </w:rPr>
            </w:pPr>
            <w:r w:rsidRPr="002F2156">
              <w:rPr>
                <w:rFonts w:ascii="Calibri" w:hAnsi="Calibri" w:cs="Calibri"/>
                <w:color w:val="000000"/>
              </w:rPr>
              <w:t>25% of PV Nameplate (kW), 2-hour duration</w:t>
            </w:r>
          </w:p>
        </w:tc>
        <w:tc>
          <w:tcPr>
            <w:tcW w:w="1646" w:type="dxa"/>
            <w:tcBorders>
              <w:top w:val="nil"/>
              <w:left w:val="nil"/>
              <w:bottom w:val="single" w:sz="4" w:space="0" w:color="auto"/>
              <w:right w:val="nil"/>
            </w:tcBorders>
            <w:vAlign w:val="center"/>
          </w:tcPr>
          <w:p w14:paraId="12A29FD0" w14:textId="77777777" w:rsidR="005C42E5" w:rsidRPr="002F2156" w:rsidRDefault="005C42E5" w:rsidP="002F6A8A">
            <w:pPr>
              <w:jc w:val="center"/>
              <w:rPr>
                <w:rFonts w:ascii="Calibri" w:hAnsi="Calibri" w:cs="Calibri"/>
                <w:color w:val="000000"/>
                <w:sz w:val="22"/>
                <w:szCs w:val="22"/>
              </w:rPr>
            </w:pPr>
          </w:p>
        </w:tc>
      </w:tr>
      <w:tr w:rsidR="005C42E5" w:rsidRPr="002F2156" w14:paraId="31A0D972" w14:textId="77777777" w:rsidTr="002F6A8A">
        <w:trPr>
          <w:trHeight w:val="315"/>
          <w:jc w:val="center"/>
        </w:trPr>
        <w:tc>
          <w:tcPr>
            <w:tcW w:w="2859" w:type="dxa"/>
            <w:tcBorders>
              <w:top w:val="nil"/>
              <w:left w:val="nil"/>
              <w:bottom w:val="single" w:sz="4" w:space="0" w:color="auto"/>
              <w:right w:val="nil"/>
            </w:tcBorders>
            <w:noWrap/>
            <w:vAlign w:val="center"/>
            <w:hideMark/>
          </w:tcPr>
          <w:p w14:paraId="4F5DE8FA"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4-hour duration</w:t>
            </w:r>
          </w:p>
        </w:tc>
        <w:tc>
          <w:tcPr>
            <w:tcW w:w="1646" w:type="dxa"/>
            <w:tcBorders>
              <w:top w:val="nil"/>
              <w:left w:val="nil"/>
              <w:bottom w:val="single" w:sz="4" w:space="0" w:color="auto"/>
              <w:right w:val="nil"/>
            </w:tcBorders>
            <w:vAlign w:val="center"/>
          </w:tcPr>
          <w:p w14:paraId="60BF9AC1" w14:textId="77777777" w:rsidR="005C42E5" w:rsidRPr="002F2156" w:rsidRDefault="005C42E5" w:rsidP="002F6A8A">
            <w:pPr>
              <w:jc w:val="center"/>
              <w:rPr>
                <w:rFonts w:ascii="Calibri" w:hAnsi="Calibri" w:cs="Calibri"/>
                <w:color w:val="000000"/>
                <w:sz w:val="22"/>
                <w:szCs w:val="22"/>
              </w:rPr>
            </w:pPr>
          </w:p>
        </w:tc>
      </w:tr>
      <w:tr w:rsidR="005C42E5" w:rsidRPr="002F2156" w14:paraId="2E637E02" w14:textId="77777777" w:rsidTr="002F6A8A">
        <w:trPr>
          <w:trHeight w:val="315"/>
          <w:jc w:val="center"/>
        </w:trPr>
        <w:tc>
          <w:tcPr>
            <w:tcW w:w="2859" w:type="dxa"/>
            <w:tcBorders>
              <w:top w:val="nil"/>
              <w:left w:val="nil"/>
              <w:bottom w:val="single" w:sz="4" w:space="0" w:color="auto"/>
              <w:right w:val="nil"/>
            </w:tcBorders>
            <w:noWrap/>
            <w:vAlign w:val="center"/>
            <w:hideMark/>
          </w:tcPr>
          <w:p w14:paraId="02C2C382"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6-hour duration</w:t>
            </w:r>
          </w:p>
        </w:tc>
        <w:tc>
          <w:tcPr>
            <w:tcW w:w="1646" w:type="dxa"/>
            <w:tcBorders>
              <w:top w:val="nil"/>
              <w:left w:val="nil"/>
              <w:bottom w:val="single" w:sz="4" w:space="0" w:color="auto"/>
              <w:right w:val="nil"/>
            </w:tcBorders>
            <w:vAlign w:val="center"/>
          </w:tcPr>
          <w:p w14:paraId="04D30495" w14:textId="77777777" w:rsidR="005C42E5" w:rsidRPr="002F2156" w:rsidRDefault="005C42E5" w:rsidP="002F6A8A">
            <w:pPr>
              <w:jc w:val="center"/>
              <w:rPr>
                <w:rFonts w:ascii="Calibri" w:hAnsi="Calibri" w:cs="Calibri"/>
                <w:color w:val="000000"/>
                <w:sz w:val="22"/>
                <w:szCs w:val="22"/>
              </w:rPr>
            </w:pPr>
          </w:p>
        </w:tc>
      </w:tr>
      <w:tr w:rsidR="005C42E5" w:rsidRPr="002F2156" w14:paraId="35A34F56" w14:textId="77777777" w:rsidTr="002F6A8A">
        <w:trPr>
          <w:trHeight w:val="315"/>
          <w:jc w:val="center"/>
        </w:trPr>
        <w:tc>
          <w:tcPr>
            <w:tcW w:w="2859" w:type="dxa"/>
            <w:tcBorders>
              <w:top w:val="nil"/>
              <w:left w:val="nil"/>
              <w:bottom w:val="single" w:sz="4" w:space="0" w:color="auto"/>
              <w:right w:val="nil"/>
            </w:tcBorders>
            <w:noWrap/>
            <w:vAlign w:val="center"/>
            <w:hideMark/>
          </w:tcPr>
          <w:p w14:paraId="39E5CDD6"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2-hour duration</w:t>
            </w:r>
          </w:p>
        </w:tc>
        <w:tc>
          <w:tcPr>
            <w:tcW w:w="1646" w:type="dxa"/>
            <w:tcBorders>
              <w:top w:val="nil"/>
              <w:left w:val="nil"/>
              <w:bottom w:val="single" w:sz="4" w:space="0" w:color="auto"/>
              <w:right w:val="nil"/>
            </w:tcBorders>
            <w:vAlign w:val="center"/>
          </w:tcPr>
          <w:p w14:paraId="40166166" w14:textId="77777777" w:rsidR="005C42E5" w:rsidRPr="002F2156" w:rsidRDefault="005C42E5" w:rsidP="002F6A8A">
            <w:pPr>
              <w:jc w:val="center"/>
              <w:rPr>
                <w:rFonts w:ascii="Calibri" w:hAnsi="Calibri" w:cs="Calibri"/>
                <w:color w:val="000000"/>
                <w:sz w:val="22"/>
                <w:szCs w:val="22"/>
              </w:rPr>
            </w:pPr>
          </w:p>
        </w:tc>
      </w:tr>
      <w:tr w:rsidR="005C42E5" w:rsidRPr="002F2156" w14:paraId="7226C642" w14:textId="77777777" w:rsidTr="002F6A8A">
        <w:trPr>
          <w:trHeight w:val="315"/>
          <w:jc w:val="center"/>
        </w:trPr>
        <w:tc>
          <w:tcPr>
            <w:tcW w:w="2859" w:type="dxa"/>
            <w:tcBorders>
              <w:top w:val="nil"/>
              <w:left w:val="nil"/>
              <w:bottom w:val="single" w:sz="4" w:space="0" w:color="auto"/>
              <w:right w:val="nil"/>
            </w:tcBorders>
            <w:noWrap/>
            <w:vAlign w:val="center"/>
          </w:tcPr>
          <w:p w14:paraId="55276271"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4-hour duration</w:t>
            </w:r>
          </w:p>
        </w:tc>
        <w:tc>
          <w:tcPr>
            <w:tcW w:w="1646" w:type="dxa"/>
            <w:tcBorders>
              <w:top w:val="nil"/>
              <w:left w:val="nil"/>
              <w:bottom w:val="single" w:sz="4" w:space="0" w:color="auto"/>
              <w:right w:val="nil"/>
            </w:tcBorders>
            <w:vAlign w:val="center"/>
          </w:tcPr>
          <w:p w14:paraId="62F87ED6" w14:textId="77777777" w:rsidR="005C42E5" w:rsidRPr="002F2156" w:rsidRDefault="005C42E5" w:rsidP="002F6A8A">
            <w:pPr>
              <w:jc w:val="center"/>
              <w:rPr>
                <w:rFonts w:ascii="Calibri" w:hAnsi="Calibri" w:cs="Calibri"/>
                <w:color w:val="000000"/>
                <w:sz w:val="22"/>
                <w:szCs w:val="22"/>
              </w:rPr>
            </w:pPr>
          </w:p>
        </w:tc>
      </w:tr>
      <w:tr w:rsidR="005C42E5" w:rsidRPr="002F2156" w14:paraId="33C65337" w14:textId="77777777" w:rsidTr="002F6A8A">
        <w:trPr>
          <w:trHeight w:val="315"/>
          <w:jc w:val="center"/>
        </w:trPr>
        <w:tc>
          <w:tcPr>
            <w:tcW w:w="2859" w:type="dxa"/>
            <w:tcBorders>
              <w:top w:val="nil"/>
              <w:left w:val="nil"/>
              <w:bottom w:val="single" w:sz="4" w:space="0" w:color="auto"/>
              <w:right w:val="nil"/>
            </w:tcBorders>
            <w:noWrap/>
            <w:vAlign w:val="center"/>
          </w:tcPr>
          <w:p w14:paraId="5490CF1B"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6-hour duration</w:t>
            </w:r>
          </w:p>
        </w:tc>
        <w:tc>
          <w:tcPr>
            <w:tcW w:w="1646" w:type="dxa"/>
            <w:tcBorders>
              <w:top w:val="nil"/>
              <w:left w:val="nil"/>
              <w:bottom w:val="single" w:sz="4" w:space="0" w:color="auto"/>
              <w:right w:val="nil"/>
            </w:tcBorders>
            <w:vAlign w:val="center"/>
          </w:tcPr>
          <w:p w14:paraId="526625D6" w14:textId="77777777" w:rsidR="005C42E5" w:rsidRPr="002F2156" w:rsidRDefault="005C42E5" w:rsidP="002F6A8A">
            <w:pPr>
              <w:jc w:val="center"/>
              <w:rPr>
                <w:rFonts w:ascii="Calibri" w:hAnsi="Calibri" w:cs="Calibri"/>
                <w:color w:val="000000"/>
                <w:sz w:val="22"/>
                <w:szCs w:val="22"/>
              </w:rPr>
            </w:pPr>
          </w:p>
        </w:tc>
      </w:tr>
      <w:tr w:rsidR="005C42E5" w:rsidRPr="002F2156" w14:paraId="7FED4929" w14:textId="77777777" w:rsidTr="002F6A8A">
        <w:trPr>
          <w:trHeight w:val="315"/>
          <w:jc w:val="center"/>
        </w:trPr>
        <w:tc>
          <w:tcPr>
            <w:tcW w:w="2859" w:type="dxa"/>
            <w:tcBorders>
              <w:top w:val="nil"/>
              <w:left w:val="nil"/>
              <w:bottom w:val="single" w:sz="4" w:space="0" w:color="auto"/>
              <w:right w:val="nil"/>
            </w:tcBorders>
            <w:noWrap/>
            <w:vAlign w:val="center"/>
          </w:tcPr>
          <w:p w14:paraId="5A7341F7" w14:textId="77777777" w:rsidR="005C42E5" w:rsidRPr="002F2156" w:rsidRDefault="005C42E5" w:rsidP="002F6A8A">
            <w:pPr>
              <w:rPr>
                <w:rFonts w:ascii="Calibri" w:hAnsi="Calibri" w:cs="Calibri"/>
                <w:color w:val="000000"/>
              </w:rPr>
            </w:pPr>
            <w:r w:rsidRPr="002F2156">
              <w:rPr>
                <w:rFonts w:ascii="Calibri" w:hAnsi="Calibri" w:cs="Calibri"/>
                <w:color w:val="000000"/>
              </w:rPr>
              <w:t>100% of PV Nameplate (kW), 2-hour duration</w:t>
            </w:r>
          </w:p>
        </w:tc>
        <w:tc>
          <w:tcPr>
            <w:tcW w:w="1646" w:type="dxa"/>
            <w:tcBorders>
              <w:top w:val="nil"/>
              <w:left w:val="nil"/>
              <w:bottom w:val="single" w:sz="4" w:space="0" w:color="auto"/>
              <w:right w:val="nil"/>
            </w:tcBorders>
            <w:vAlign w:val="center"/>
          </w:tcPr>
          <w:p w14:paraId="12B68A88" w14:textId="77777777" w:rsidR="005C42E5" w:rsidRPr="002F2156" w:rsidRDefault="005C42E5" w:rsidP="002F6A8A">
            <w:pPr>
              <w:jc w:val="center"/>
              <w:rPr>
                <w:rFonts w:ascii="Calibri" w:hAnsi="Calibri" w:cs="Calibri"/>
                <w:color w:val="000000"/>
                <w:sz w:val="22"/>
                <w:szCs w:val="22"/>
              </w:rPr>
            </w:pPr>
          </w:p>
        </w:tc>
      </w:tr>
      <w:tr w:rsidR="005C42E5" w:rsidRPr="002F2156" w14:paraId="21B80F3C" w14:textId="77777777" w:rsidTr="002F6A8A">
        <w:trPr>
          <w:trHeight w:val="315"/>
          <w:jc w:val="center"/>
        </w:trPr>
        <w:tc>
          <w:tcPr>
            <w:tcW w:w="2859" w:type="dxa"/>
            <w:tcBorders>
              <w:top w:val="nil"/>
              <w:left w:val="nil"/>
              <w:bottom w:val="single" w:sz="4" w:space="0" w:color="auto"/>
              <w:right w:val="nil"/>
            </w:tcBorders>
            <w:noWrap/>
            <w:vAlign w:val="center"/>
            <w:hideMark/>
          </w:tcPr>
          <w:p w14:paraId="4D1CAE38"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4-hour duration</w:t>
            </w:r>
          </w:p>
        </w:tc>
        <w:tc>
          <w:tcPr>
            <w:tcW w:w="1646" w:type="dxa"/>
            <w:tcBorders>
              <w:top w:val="nil"/>
              <w:left w:val="nil"/>
              <w:bottom w:val="single" w:sz="4" w:space="0" w:color="auto"/>
              <w:right w:val="nil"/>
            </w:tcBorders>
            <w:vAlign w:val="center"/>
          </w:tcPr>
          <w:p w14:paraId="60546BCA" w14:textId="77777777" w:rsidR="005C42E5" w:rsidRPr="002F2156" w:rsidRDefault="005C42E5" w:rsidP="002F6A8A">
            <w:pPr>
              <w:jc w:val="center"/>
              <w:rPr>
                <w:rFonts w:ascii="Calibri" w:hAnsi="Calibri" w:cs="Calibri"/>
                <w:color w:val="000000"/>
                <w:sz w:val="22"/>
                <w:szCs w:val="22"/>
              </w:rPr>
            </w:pPr>
          </w:p>
        </w:tc>
      </w:tr>
      <w:tr w:rsidR="005C42E5" w:rsidRPr="002F2156" w14:paraId="5F07D8BD" w14:textId="77777777" w:rsidTr="002F6A8A">
        <w:trPr>
          <w:trHeight w:val="315"/>
          <w:jc w:val="center"/>
        </w:trPr>
        <w:tc>
          <w:tcPr>
            <w:tcW w:w="2859" w:type="dxa"/>
            <w:tcBorders>
              <w:top w:val="single" w:sz="4" w:space="0" w:color="auto"/>
              <w:left w:val="nil"/>
              <w:right w:val="nil"/>
            </w:tcBorders>
            <w:noWrap/>
            <w:vAlign w:val="center"/>
            <w:hideMark/>
          </w:tcPr>
          <w:p w14:paraId="2D2D2506"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6-hour duration</w:t>
            </w:r>
          </w:p>
        </w:tc>
        <w:tc>
          <w:tcPr>
            <w:tcW w:w="1646" w:type="dxa"/>
            <w:tcBorders>
              <w:top w:val="single" w:sz="4" w:space="0" w:color="auto"/>
              <w:left w:val="nil"/>
              <w:right w:val="nil"/>
            </w:tcBorders>
            <w:vAlign w:val="center"/>
          </w:tcPr>
          <w:p w14:paraId="37F221CF" w14:textId="77777777" w:rsidR="005C42E5" w:rsidRPr="002F2156" w:rsidRDefault="005C42E5" w:rsidP="002F6A8A">
            <w:pPr>
              <w:jc w:val="center"/>
              <w:rPr>
                <w:rFonts w:ascii="Calibri" w:hAnsi="Calibri" w:cs="Calibri"/>
                <w:color w:val="000000"/>
                <w:sz w:val="22"/>
                <w:szCs w:val="22"/>
              </w:rPr>
            </w:pPr>
          </w:p>
        </w:tc>
      </w:tr>
    </w:tbl>
    <w:p w14:paraId="74CC77A3" w14:textId="77777777" w:rsidR="00A655EF" w:rsidRPr="002F2156" w:rsidRDefault="00A655EF" w:rsidP="00A655EF"/>
    <w:p w14:paraId="6316A6EB" w14:textId="77777777" w:rsidR="00A655EF" w:rsidRPr="002F2156" w:rsidRDefault="00A655EF" w:rsidP="00A655EF"/>
    <w:p w14:paraId="29CF7F8A" w14:textId="77777777" w:rsidR="005C42E5" w:rsidRPr="002F2156" w:rsidRDefault="005C42E5" w:rsidP="00A655EF"/>
    <w:p w14:paraId="31E1F4A1" w14:textId="77777777" w:rsidR="005C42E5" w:rsidRPr="002F2156" w:rsidRDefault="005C42E5" w:rsidP="00A655EF"/>
    <w:p w14:paraId="78009E6C" w14:textId="77777777" w:rsidR="005C42E5" w:rsidRPr="002F2156" w:rsidRDefault="005C42E5" w:rsidP="00A655EF"/>
    <w:p w14:paraId="5927179C" w14:textId="77777777" w:rsidR="005C42E5" w:rsidRPr="002F2156" w:rsidRDefault="005C42E5" w:rsidP="00A655EF"/>
    <w:p w14:paraId="5BD6BCAB" w14:textId="77777777" w:rsidR="005C42E5" w:rsidRPr="002F2156" w:rsidRDefault="005C42E5" w:rsidP="00A655EF"/>
    <w:p w14:paraId="165C21FB" w14:textId="77777777" w:rsidR="005C42E5" w:rsidRPr="002F2156" w:rsidRDefault="005C42E5" w:rsidP="00A655EF"/>
    <w:p w14:paraId="2972965D" w14:textId="77777777" w:rsidR="005C42E5" w:rsidRPr="002F2156" w:rsidRDefault="005C42E5" w:rsidP="00A655EF"/>
    <w:p w14:paraId="7B79F626" w14:textId="77777777" w:rsidR="005C42E5" w:rsidRPr="002F2156" w:rsidRDefault="005C42E5" w:rsidP="00A655EF"/>
    <w:p w14:paraId="3B7C32E4" w14:textId="77777777" w:rsidR="005C42E5" w:rsidRPr="002F2156" w:rsidRDefault="005C42E5" w:rsidP="00A655EF"/>
    <w:p w14:paraId="2696E672" w14:textId="77777777" w:rsidR="005C42E5" w:rsidRPr="002F2156" w:rsidRDefault="005C42E5" w:rsidP="00A655EF"/>
    <w:p w14:paraId="318B7CE3" w14:textId="77777777" w:rsidR="005C42E5" w:rsidRPr="002F2156" w:rsidRDefault="005C42E5" w:rsidP="00A655EF"/>
    <w:p w14:paraId="770E6534" w14:textId="08A81E86" w:rsidR="00A655EF" w:rsidRPr="002F2156" w:rsidRDefault="00A655EF" w:rsidP="00A655EF">
      <w:pPr>
        <w:rPr>
          <w:b/>
          <w:bCs/>
        </w:rPr>
      </w:pPr>
      <w:r w:rsidRPr="002F2156">
        <w:rPr>
          <w:b/>
          <w:bCs/>
        </w:rPr>
        <w:t>PIPE IN S</w:t>
      </w:r>
      <w:r w:rsidR="00B37794" w:rsidRPr="002F2156">
        <w:rPr>
          <w:b/>
          <w:bCs/>
        </w:rPr>
        <w:t>F</w:t>
      </w:r>
      <w:r w:rsidRPr="002F2156">
        <w:rPr>
          <w:b/>
          <w:bCs/>
        </w:rPr>
        <w:t>=2 OPTIONS</w:t>
      </w:r>
    </w:p>
    <w:p w14:paraId="0D1D6AC8" w14:textId="7133ABE2" w:rsidR="00023C15" w:rsidRPr="002F2156" w:rsidRDefault="00023C15" w:rsidP="00023C15">
      <w:pPr>
        <w:rPr>
          <w:b/>
          <w:bCs/>
        </w:rPr>
      </w:pPr>
      <w:r w:rsidRPr="002F2156">
        <w:rPr>
          <w:b/>
          <w:bCs/>
        </w:rPr>
        <w:lastRenderedPageBreak/>
        <w:t>SKIP Q2</w:t>
      </w:r>
      <w:r w:rsidR="00B37794" w:rsidRPr="002F2156">
        <w:rPr>
          <w:b/>
          <w:bCs/>
        </w:rPr>
        <w:t>8</w:t>
      </w:r>
      <w:r w:rsidRPr="002F2156">
        <w:rPr>
          <w:b/>
          <w:bCs/>
        </w:rPr>
        <w:t xml:space="preserve"> IF SD=3</w:t>
      </w:r>
    </w:p>
    <w:p w14:paraId="7E4D61F1" w14:textId="77777777" w:rsidR="00A655EF" w:rsidRPr="002F2156" w:rsidRDefault="00A655EF" w:rsidP="00A655EF"/>
    <w:p w14:paraId="79B343AC" w14:textId="047E72D5"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27.5 kWdc small commercial or industrial projects (≤ 25 kWac</w:t>
      </w:r>
      <w:r w:rsidRPr="002F2156">
        <w:rPr>
          <w:rFonts w:ascii="Calibri" w:hAnsi="Calibri" w:cs="Calibri"/>
          <w:b/>
          <w:bCs/>
          <w:color w:val="000000"/>
          <w:sz w:val="22"/>
          <w:szCs w:val="22"/>
          <w:u w:val="single"/>
        </w:rPr>
        <w:t>)</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 xml:space="preserve">Costs per DC </w:t>
      </w:r>
      <w:r w:rsidR="001C2DC7" w:rsidRPr="002F2156">
        <w:rPr>
          <w:rFonts w:ascii="Calibri" w:hAnsi="Calibri" w:cs="Calibri"/>
          <w:b/>
          <w:bCs/>
          <w:color w:val="000000"/>
        </w:rPr>
        <w:t>Kilowatt</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b/>
          <w:bCs/>
          <w:color w:val="000000"/>
        </w:rPr>
        <w:t>the expected total solar photovoltaic plus energy storage installed cost?</w:t>
      </w:r>
    </w:p>
    <w:p w14:paraId="6D3817B1" w14:textId="77777777" w:rsidR="00A655EF" w:rsidRPr="002F2156" w:rsidRDefault="00A655EF" w:rsidP="00A655EF"/>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5C42E5" w:rsidRPr="002F2156" w14:paraId="5736F119" w14:textId="77777777" w:rsidTr="002F6A8A">
        <w:trPr>
          <w:trHeight w:val="300"/>
          <w:jc w:val="center"/>
        </w:trPr>
        <w:tc>
          <w:tcPr>
            <w:tcW w:w="2859" w:type="dxa"/>
            <w:tcBorders>
              <w:top w:val="nil"/>
              <w:left w:val="nil"/>
              <w:bottom w:val="nil"/>
              <w:right w:val="nil"/>
            </w:tcBorders>
            <w:noWrap/>
            <w:vAlign w:val="bottom"/>
            <w:hideMark/>
          </w:tcPr>
          <w:p w14:paraId="6BB794A8" w14:textId="77777777" w:rsidR="005C42E5" w:rsidRPr="002F2156" w:rsidRDefault="005C42E5" w:rsidP="002F6A8A">
            <w:pPr>
              <w:rPr>
                <w:rFonts w:ascii="Times New Roman" w:hAnsi="Times New Roman"/>
                <w:sz w:val="20"/>
                <w:szCs w:val="20"/>
              </w:rPr>
            </w:pPr>
          </w:p>
        </w:tc>
        <w:tc>
          <w:tcPr>
            <w:tcW w:w="1160" w:type="dxa"/>
            <w:tcBorders>
              <w:top w:val="nil"/>
              <w:left w:val="nil"/>
              <w:bottom w:val="nil"/>
              <w:right w:val="nil"/>
            </w:tcBorders>
            <w:vAlign w:val="bottom"/>
          </w:tcPr>
          <w:p w14:paraId="7CCEF281"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2A3A3A46"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16DA4934"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4F370517"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0CCB1BD9"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66F81B29"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0322BB25" w14:textId="77777777" w:rsidTr="002F6A8A">
        <w:trPr>
          <w:trHeight w:val="315"/>
          <w:jc w:val="center"/>
        </w:trPr>
        <w:tc>
          <w:tcPr>
            <w:tcW w:w="2859" w:type="dxa"/>
            <w:tcBorders>
              <w:top w:val="nil"/>
              <w:left w:val="nil"/>
              <w:bottom w:val="single" w:sz="4" w:space="0" w:color="auto"/>
              <w:right w:val="nil"/>
            </w:tcBorders>
            <w:noWrap/>
            <w:vAlign w:val="center"/>
            <w:hideMark/>
          </w:tcPr>
          <w:p w14:paraId="71CC39ED" w14:textId="266D3084" w:rsidR="00233CEC" w:rsidRPr="002F2156" w:rsidRDefault="00233CEC" w:rsidP="00233CEC">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42D71DE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1A2000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EE8DF3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6C841C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B9078B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073BCE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96C92F6" w14:textId="77777777" w:rsidTr="002F6A8A">
        <w:trPr>
          <w:trHeight w:val="315"/>
          <w:jc w:val="center"/>
        </w:trPr>
        <w:tc>
          <w:tcPr>
            <w:tcW w:w="2859" w:type="dxa"/>
            <w:tcBorders>
              <w:top w:val="nil"/>
              <w:left w:val="nil"/>
              <w:bottom w:val="single" w:sz="4" w:space="0" w:color="auto"/>
              <w:right w:val="nil"/>
            </w:tcBorders>
            <w:noWrap/>
            <w:vAlign w:val="center"/>
            <w:hideMark/>
          </w:tcPr>
          <w:p w14:paraId="66722A05" w14:textId="606DAB99" w:rsidR="00233CEC" w:rsidRPr="002F2156" w:rsidRDefault="00233CEC" w:rsidP="00233CEC">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44C2E8C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468AE1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EEAE6F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4AA95C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F41A2A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40AB27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4C39749" w14:textId="77777777" w:rsidTr="002F6A8A">
        <w:trPr>
          <w:trHeight w:val="315"/>
          <w:jc w:val="center"/>
        </w:trPr>
        <w:tc>
          <w:tcPr>
            <w:tcW w:w="2859" w:type="dxa"/>
            <w:tcBorders>
              <w:top w:val="nil"/>
              <w:left w:val="nil"/>
              <w:bottom w:val="single" w:sz="4" w:space="0" w:color="auto"/>
              <w:right w:val="nil"/>
            </w:tcBorders>
            <w:noWrap/>
            <w:vAlign w:val="center"/>
            <w:hideMark/>
          </w:tcPr>
          <w:p w14:paraId="454EAF26" w14:textId="09BE4660" w:rsidR="00233CEC" w:rsidRPr="002F2156" w:rsidRDefault="00233CEC" w:rsidP="00233CEC">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76A21F1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48FB0D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77FE8C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1119E0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BE8C29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B7F113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6AB1CA8" w14:textId="77777777" w:rsidTr="002F6A8A">
        <w:trPr>
          <w:trHeight w:val="315"/>
          <w:jc w:val="center"/>
        </w:trPr>
        <w:tc>
          <w:tcPr>
            <w:tcW w:w="2859" w:type="dxa"/>
            <w:tcBorders>
              <w:top w:val="nil"/>
              <w:left w:val="nil"/>
              <w:bottom w:val="single" w:sz="4" w:space="0" w:color="auto"/>
              <w:right w:val="nil"/>
            </w:tcBorders>
            <w:noWrap/>
            <w:vAlign w:val="center"/>
            <w:hideMark/>
          </w:tcPr>
          <w:p w14:paraId="1E8FA97B" w14:textId="52B2C917" w:rsidR="00233CEC" w:rsidRPr="002F2156" w:rsidRDefault="00233CEC" w:rsidP="00233CEC">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0865A4F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E770E1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864918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530981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447FB2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87BF67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761E2B3" w14:textId="77777777" w:rsidTr="002F6A8A">
        <w:trPr>
          <w:trHeight w:val="315"/>
          <w:jc w:val="center"/>
        </w:trPr>
        <w:tc>
          <w:tcPr>
            <w:tcW w:w="2859" w:type="dxa"/>
            <w:tcBorders>
              <w:top w:val="nil"/>
              <w:left w:val="nil"/>
              <w:bottom w:val="single" w:sz="4" w:space="0" w:color="auto"/>
              <w:right w:val="nil"/>
            </w:tcBorders>
            <w:noWrap/>
            <w:vAlign w:val="center"/>
          </w:tcPr>
          <w:p w14:paraId="3D772250" w14:textId="4259D6D0" w:rsidR="00233CEC" w:rsidRPr="002F2156" w:rsidRDefault="00233CEC" w:rsidP="00233CEC">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1E6C234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3591B72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322B352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3EA2A33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005C0F2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66BD4DE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3C94D3C" w14:textId="77777777" w:rsidTr="002F6A8A">
        <w:trPr>
          <w:trHeight w:val="315"/>
          <w:jc w:val="center"/>
        </w:trPr>
        <w:tc>
          <w:tcPr>
            <w:tcW w:w="2859" w:type="dxa"/>
            <w:tcBorders>
              <w:top w:val="nil"/>
              <w:left w:val="nil"/>
              <w:bottom w:val="single" w:sz="4" w:space="0" w:color="auto"/>
              <w:right w:val="nil"/>
            </w:tcBorders>
            <w:noWrap/>
            <w:vAlign w:val="center"/>
          </w:tcPr>
          <w:p w14:paraId="514297BC" w14:textId="1AB4FD31" w:rsidR="00233CEC" w:rsidRPr="002F2156" w:rsidRDefault="00233CEC" w:rsidP="00233CEC">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02C3F5A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32B469F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4E517E6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276AE7D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4B4D2CA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6AB7AF3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BC53903" w14:textId="77777777" w:rsidTr="002F6A8A">
        <w:trPr>
          <w:trHeight w:val="315"/>
          <w:jc w:val="center"/>
        </w:trPr>
        <w:tc>
          <w:tcPr>
            <w:tcW w:w="2859" w:type="dxa"/>
            <w:tcBorders>
              <w:top w:val="nil"/>
              <w:left w:val="nil"/>
              <w:bottom w:val="single" w:sz="4" w:space="0" w:color="auto"/>
              <w:right w:val="nil"/>
            </w:tcBorders>
            <w:noWrap/>
            <w:vAlign w:val="center"/>
          </w:tcPr>
          <w:p w14:paraId="7CA4CD7C" w14:textId="4899AEC9" w:rsidR="00233CEC" w:rsidRPr="002F2156" w:rsidRDefault="00233CEC" w:rsidP="00233CEC">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596C145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2254547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18387E4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4A50E34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1C2BD5D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58B751A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2A081C2" w14:textId="77777777" w:rsidTr="002F6A8A">
        <w:trPr>
          <w:trHeight w:val="315"/>
          <w:jc w:val="center"/>
        </w:trPr>
        <w:tc>
          <w:tcPr>
            <w:tcW w:w="2859" w:type="dxa"/>
            <w:tcBorders>
              <w:top w:val="nil"/>
              <w:left w:val="nil"/>
              <w:bottom w:val="single" w:sz="4" w:space="0" w:color="auto"/>
              <w:right w:val="nil"/>
            </w:tcBorders>
            <w:noWrap/>
            <w:vAlign w:val="center"/>
            <w:hideMark/>
          </w:tcPr>
          <w:p w14:paraId="2828CF6E" w14:textId="25D2DBE7" w:rsidR="00233CEC" w:rsidRPr="002F2156" w:rsidRDefault="00233CEC" w:rsidP="00233CEC">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40AA704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5A2FC6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8BB0C9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ADE9D4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9455F6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569B06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14589F1" w14:textId="77777777" w:rsidTr="002F6A8A">
        <w:trPr>
          <w:trHeight w:val="315"/>
          <w:jc w:val="center"/>
        </w:trPr>
        <w:tc>
          <w:tcPr>
            <w:tcW w:w="2859" w:type="dxa"/>
            <w:tcBorders>
              <w:top w:val="single" w:sz="4" w:space="0" w:color="auto"/>
              <w:left w:val="nil"/>
              <w:right w:val="nil"/>
            </w:tcBorders>
            <w:noWrap/>
            <w:vAlign w:val="center"/>
            <w:hideMark/>
          </w:tcPr>
          <w:p w14:paraId="229EC75F" w14:textId="46837DDC" w:rsidR="00233CEC" w:rsidRPr="002F2156" w:rsidRDefault="00233CEC" w:rsidP="00233CEC">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40533D7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5469A95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74914CE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0540613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11DF058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33E2DD0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2B4157F8" w14:textId="77777777" w:rsidR="00A655EF" w:rsidRPr="002F2156" w:rsidRDefault="00A655EF" w:rsidP="00A655EF"/>
    <w:p w14:paraId="6BB7CC3C" w14:textId="77777777" w:rsidR="005C42E5" w:rsidRPr="002F2156" w:rsidRDefault="005C42E5" w:rsidP="00A655EF"/>
    <w:p w14:paraId="29AFDCF7" w14:textId="77777777" w:rsidR="005C42E5" w:rsidRPr="002F2156" w:rsidRDefault="005C42E5" w:rsidP="00A655EF"/>
    <w:p w14:paraId="151DF3C7" w14:textId="77777777" w:rsidR="005C42E5" w:rsidRPr="002F2156" w:rsidRDefault="005C42E5" w:rsidP="00A655EF"/>
    <w:p w14:paraId="48FD3F73" w14:textId="77777777" w:rsidR="005C42E5" w:rsidRPr="002F2156" w:rsidRDefault="005C42E5" w:rsidP="00A655EF"/>
    <w:p w14:paraId="36B71279" w14:textId="77777777" w:rsidR="005C42E5" w:rsidRPr="002F2156" w:rsidRDefault="005C42E5" w:rsidP="00A655EF"/>
    <w:p w14:paraId="18573012" w14:textId="77777777" w:rsidR="005C42E5" w:rsidRPr="002F2156" w:rsidRDefault="005C42E5" w:rsidP="00A655EF"/>
    <w:p w14:paraId="07711DCE" w14:textId="77777777" w:rsidR="005C42E5" w:rsidRPr="002F2156" w:rsidRDefault="005C42E5" w:rsidP="00A655EF"/>
    <w:p w14:paraId="6ED47D9A" w14:textId="77777777" w:rsidR="005C42E5" w:rsidRPr="002F2156" w:rsidRDefault="005C42E5" w:rsidP="00A655EF"/>
    <w:p w14:paraId="79959483" w14:textId="77777777" w:rsidR="005C42E5" w:rsidRPr="002F2156" w:rsidRDefault="005C42E5" w:rsidP="00A655EF"/>
    <w:p w14:paraId="1E1414E8" w14:textId="77777777" w:rsidR="005C42E5" w:rsidRPr="002F2156" w:rsidRDefault="005C42E5" w:rsidP="00A655EF"/>
    <w:p w14:paraId="67262A48" w14:textId="77777777" w:rsidR="005C42E5" w:rsidRPr="002F2156" w:rsidRDefault="005C42E5" w:rsidP="00A655EF"/>
    <w:p w14:paraId="04D87FFE" w14:textId="2F06D6FC" w:rsidR="00A655EF" w:rsidRPr="002F2156" w:rsidRDefault="00A655EF" w:rsidP="00A655EF">
      <w:pPr>
        <w:rPr>
          <w:b/>
          <w:bCs/>
        </w:rPr>
      </w:pPr>
      <w:r w:rsidRPr="002F2156">
        <w:rPr>
          <w:b/>
          <w:bCs/>
        </w:rPr>
        <w:t>ASK Q</w:t>
      </w:r>
      <w:r w:rsidR="00B37794" w:rsidRPr="002F2156">
        <w:rPr>
          <w:b/>
          <w:bCs/>
        </w:rPr>
        <w:t>29</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3</w:t>
      </w:r>
      <w:r w:rsidRPr="002F2156">
        <w:rPr>
          <w:b/>
          <w:bCs/>
        </w:rPr>
        <w:t xml:space="preserve"> OTHERWISE SKIP</w:t>
      </w:r>
    </w:p>
    <w:p w14:paraId="00B2DDE9" w14:textId="0B39D2A4" w:rsidR="00A655EF" w:rsidRPr="002F2156" w:rsidRDefault="00A655EF" w:rsidP="00A655EF">
      <w:pPr>
        <w:rPr>
          <w:b/>
          <w:bCs/>
        </w:rPr>
      </w:pPr>
      <w:r w:rsidRPr="002F2156">
        <w:rPr>
          <w:b/>
          <w:bCs/>
        </w:rPr>
        <w:t>PIPE IN S</w:t>
      </w:r>
      <w:r w:rsidR="00B37794" w:rsidRPr="002F2156">
        <w:rPr>
          <w:b/>
          <w:bCs/>
        </w:rPr>
        <w:t>F</w:t>
      </w:r>
      <w:r w:rsidRPr="002F2156">
        <w:rPr>
          <w:b/>
          <w:bCs/>
        </w:rPr>
        <w:t>=3 OPTIONS</w:t>
      </w:r>
    </w:p>
    <w:p w14:paraId="68F7F4AE" w14:textId="77777777" w:rsidR="00A655EF" w:rsidRPr="002F2156" w:rsidRDefault="00A655EF" w:rsidP="00A655EF">
      <w:pPr>
        <w:rPr>
          <w:b/>
          <w:bCs/>
        </w:rPr>
      </w:pPr>
    </w:p>
    <w:p w14:paraId="0B72AA88" w14:textId="0FCF4D33"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275 kWdc projects (&gt;25-25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A96130" w:rsidRPr="002F2156">
        <w:rPr>
          <w:rFonts w:ascii="Calibri" w:hAnsi="Calibri" w:cs="Calibri"/>
          <w:b/>
          <w:bCs/>
          <w:color w:val="000000"/>
        </w:rPr>
        <w:t>the expected total solar photovoltaic plus energy storage installed cost?</w:t>
      </w:r>
    </w:p>
    <w:p w14:paraId="4904D0E3" w14:textId="77777777" w:rsidR="00A655EF" w:rsidRPr="002F2156" w:rsidRDefault="00A655EF" w:rsidP="00A655EF">
      <w:pPr>
        <w:pStyle w:val="ListParagraph"/>
      </w:pPr>
    </w:p>
    <w:p w14:paraId="58CE781E" w14:textId="77777777" w:rsidR="00A655EF" w:rsidRPr="002F2156" w:rsidRDefault="00A655EF" w:rsidP="00A655EF"/>
    <w:tbl>
      <w:tblPr>
        <w:tblW w:w="4505" w:type="dxa"/>
        <w:jc w:val="center"/>
        <w:tblLook w:val="04A0" w:firstRow="1" w:lastRow="0" w:firstColumn="1" w:lastColumn="0" w:noHBand="0" w:noVBand="1"/>
      </w:tblPr>
      <w:tblGrid>
        <w:gridCol w:w="2859"/>
        <w:gridCol w:w="1646"/>
      </w:tblGrid>
      <w:tr w:rsidR="005C42E5" w:rsidRPr="002F2156" w14:paraId="00C54F00" w14:textId="77777777" w:rsidTr="002F6A8A">
        <w:trPr>
          <w:trHeight w:val="300"/>
          <w:jc w:val="center"/>
        </w:trPr>
        <w:tc>
          <w:tcPr>
            <w:tcW w:w="2859" w:type="dxa"/>
            <w:tcBorders>
              <w:top w:val="nil"/>
              <w:left w:val="nil"/>
              <w:bottom w:val="nil"/>
              <w:right w:val="nil"/>
            </w:tcBorders>
            <w:noWrap/>
            <w:vAlign w:val="bottom"/>
            <w:hideMark/>
          </w:tcPr>
          <w:p w14:paraId="52AD2B24" w14:textId="77777777" w:rsidR="005C42E5" w:rsidRPr="002F2156" w:rsidRDefault="005C42E5" w:rsidP="002F6A8A">
            <w:pPr>
              <w:rPr>
                <w:rFonts w:ascii="Times New Roman" w:hAnsi="Times New Roman"/>
                <w:sz w:val="20"/>
                <w:szCs w:val="20"/>
              </w:rPr>
            </w:pPr>
          </w:p>
        </w:tc>
        <w:tc>
          <w:tcPr>
            <w:tcW w:w="1646" w:type="dxa"/>
            <w:tcBorders>
              <w:top w:val="nil"/>
              <w:left w:val="nil"/>
              <w:bottom w:val="nil"/>
              <w:right w:val="nil"/>
            </w:tcBorders>
            <w:vAlign w:val="bottom"/>
          </w:tcPr>
          <w:p w14:paraId="585CF239"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 per Kilowatt DC)</w:t>
            </w:r>
          </w:p>
        </w:tc>
      </w:tr>
      <w:tr w:rsidR="005C42E5" w:rsidRPr="002F2156" w14:paraId="6093110D" w14:textId="77777777" w:rsidTr="002F6A8A">
        <w:trPr>
          <w:trHeight w:val="315"/>
          <w:jc w:val="center"/>
        </w:trPr>
        <w:tc>
          <w:tcPr>
            <w:tcW w:w="2859" w:type="dxa"/>
            <w:tcBorders>
              <w:top w:val="nil"/>
              <w:left w:val="nil"/>
              <w:bottom w:val="single" w:sz="4" w:space="0" w:color="auto"/>
              <w:right w:val="nil"/>
            </w:tcBorders>
            <w:noWrap/>
            <w:vAlign w:val="center"/>
            <w:hideMark/>
          </w:tcPr>
          <w:p w14:paraId="2C7461C2" w14:textId="77777777" w:rsidR="005C42E5" w:rsidRPr="002F2156" w:rsidRDefault="005C42E5" w:rsidP="002F6A8A">
            <w:pPr>
              <w:rPr>
                <w:rFonts w:ascii="Calibri" w:hAnsi="Calibri" w:cs="Calibri"/>
                <w:color w:val="000000"/>
              </w:rPr>
            </w:pPr>
            <w:r w:rsidRPr="002F2156">
              <w:rPr>
                <w:rFonts w:ascii="Calibri" w:hAnsi="Calibri" w:cs="Calibri"/>
                <w:color w:val="000000"/>
              </w:rPr>
              <w:t>25% of PV Nameplate (kW), 2-hour duration</w:t>
            </w:r>
          </w:p>
        </w:tc>
        <w:tc>
          <w:tcPr>
            <w:tcW w:w="1646" w:type="dxa"/>
            <w:tcBorders>
              <w:top w:val="nil"/>
              <w:left w:val="nil"/>
              <w:bottom w:val="single" w:sz="4" w:space="0" w:color="auto"/>
              <w:right w:val="nil"/>
            </w:tcBorders>
            <w:vAlign w:val="center"/>
          </w:tcPr>
          <w:p w14:paraId="07D71025" w14:textId="77777777" w:rsidR="005C42E5" w:rsidRPr="002F2156" w:rsidRDefault="005C42E5" w:rsidP="002F6A8A">
            <w:pPr>
              <w:jc w:val="center"/>
              <w:rPr>
                <w:rFonts w:ascii="Calibri" w:hAnsi="Calibri" w:cs="Calibri"/>
                <w:color w:val="000000"/>
                <w:sz w:val="22"/>
                <w:szCs w:val="22"/>
              </w:rPr>
            </w:pPr>
          </w:p>
        </w:tc>
      </w:tr>
      <w:tr w:rsidR="005C42E5" w:rsidRPr="002F2156" w14:paraId="0A657BE8" w14:textId="77777777" w:rsidTr="002F6A8A">
        <w:trPr>
          <w:trHeight w:val="315"/>
          <w:jc w:val="center"/>
        </w:trPr>
        <w:tc>
          <w:tcPr>
            <w:tcW w:w="2859" w:type="dxa"/>
            <w:tcBorders>
              <w:top w:val="nil"/>
              <w:left w:val="nil"/>
              <w:bottom w:val="single" w:sz="4" w:space="0" w:color="auto"/>
              <w:right w:val="nil"/>
            </w:tcBorders>
            <w:noWrap/>
            <w:vAlign w:val="center"/>
            <w:hideMark/>
          </w:tcPr>
          <w:p w14:paraId="05020B5C"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4-hour duration</w:t>
            </w:r>
          </w:p>
        </w:tc>
        <w:tc>
          <w:tcPr>
            <w:tcW w:w="1646" w:type="dxa"/>
            <w:tcBorders>
              <w:top w:val="nil"/>
              <w:left w:val="nil"/>
              <w:bottom w:val="single" w:sz="4" w:space="0" w:color="auto"/>
              <w:right w:val="nil"/>
            </w:tcBorders>
            <w:vAlign w:val="center"/>
          </w:tcPr>
          <w:p w14:paraId="3A7A8C4F" w14:textId="77777777" w:rsidR="005C42E5" w:rsidRPr="002F2156" w:rsidRDefault="005C42E5" w:rsidP="002F6A8A">
            <w:pPr>
              <w:jc w:val="center"/>
              <w:rPr>
                <w:rFonts w:ascii="Calibri" w:hAnsi="Calibri" w:cs="Calibri"/>
                <w:color w:val="000000"/>
                <w:sz w:val="22"/>
                <w:szCs w:val="22"/>
              </w:rPr>
            </w:pPr>
          </w:p>
        </w:tc>
      </w:tr>
      <w:tr w:rsidR="005C42E5" w:rsidRPr="002F2156" w14:paraId="51853D5B" w14:textId="77777777" w:rsidTr="002F6A8A">
        <w:trPr>
          <w:trHeight w:val="315"/>
          <w:jc w:val="center"/>
        </w:trPr>
        <w:tc>
          <w:tcPr>
            <w:tcW w:w="2859" w:type="dxa"/>
            <w:tcBorders>
              <w:top w:val="nil"/>
              <w:left w:val="nil"/>
              <w:bottom w:val="single" w:sz="4" w:space="0" w:color="auto"/>
              <w:right w:val="nil"/>
            </w:tcBorders>
            <w:noWrap/>
            <w:vAlign w:val="center"/>
            <w:hideMark/>
          </w:tcPr>
          <w:p w14:paraId="724F3883"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6-hour duration</w:t>
            </w:r>
          </w:p>
        </w:tc>
        <w:tc>
          <w:tcPr>
            <w:tcW w:w="1646" w:type="dxa"/>
            <w:tcBorders>
              <w:top w:val="nil"/>
              <w:left w:val="nil"/>
              <w:bottom w:val="single" w:sz="4" w:space="0" w:color="auto"/>
              <w:right w:val="nil"/>
            </w:tcBorders>
            <w:vAlign w:val="center"/>
          </w:tcPr>
          <w:p w14:paraId="6437F37F" w14:textId="77777777" w:rsidR="005C42E5" w:rsidRPr="002F2156" w:rsidRDefault="005C42E5" w:rsidP="002F6A8A">
            <w:pPr>
              <w:jc w:val="center"/>
              <w:rPr>
                <w:rFonts w:ascii="Calibri" w:hAnsi="Calibri" w:cs="Calibri"/>
                <w:color w:val="000000"/>
                <w:sz w:val="22"/>
                <w:szCs w:val="22"/>
              </w:rPr>
            </w:pPr>
          </w:p>
        </w:tc>
      </w:tr>
      <w:tr w:rsidR="005C42E5" w:rsidRPr="002F2156" w14:paraId="74ED8FB5" w14:textId="77777777" w:rsidTr="002F6A8A">
        <w:trPr>
          <w:trHeight w:val="315"/>
          <w:jc w:val="center"/>
        </w:trPr>
        <w:tc>
          <w:tcPr>
            <w:tcW w:w="2859" w:type="dxa"/>
            <w:tcBorders>
              <w:top w:val="nil"/>
              <w:left w:val="nil"/>
              <w:bottom w:val="single" w:sz="4" w:space="0" w:color="auto"/>
              <w:right w:val="nil"/>
            </w:tcBorders>
            <w:noWrap/>
            <w:vAlign w:val="center"/>
            <w:hideMark/>
          </w:tcPr>
          <w:p w14:paraId="7F8FAD50"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2-hour duration</w:t>
            </w:r>
          </w:p>
        </w:tc>
        <w:tc>
          <w:tcPr>
            <w:tcW w:w="1646" w:type="dxa"/>
            <w:tcBorders>
              <w:top w:val="nil"/>
              <w:left w:val="nil"/>
              <w:bottom w:val="single" w:sz="4" w:space="0" w:color="auto"/>
              <w:right w:val="nil"/>
            </w:tcBorders>
            <w:vAlign w:val="center"/>
          </w:tcPr>
          <w:p w14:paraId="45F8CD6C" w14:textId="77777777" w:rsidR="005C42E5" w:rsidRPr="002F2156" w:rsidRDefault="005C42E5" w:rsidP="002F6A8A">
            <w:pPr>
              <w:jc w:val="center"/>
              <w:rPr>
                <w:rFonts w:ascii="Calibri" w:hAnsi="Calibri" w:cs="Calibri"/>
                <w:color w:val="000000"/>
                <w:sz w:val="22"/>
                <w:szCs w:val="22"/>
              </w:rPr>
            </w:pPr>
          </w:p>
        </w:tc>
      </w:tr>
      <w:tr w:rsidR="005C42E5" w:rsidRPr="002F2156" w14:paraId="1E59A2E1" w14:textId="77777777" w:rsidTr="002F6A8A">
        <w:trPr>
          <w:trHeight w:val="315"/>
          <w:jc w:val="center"/>
        </w:trPr>
        <w:tc>
          <w:tcPr>
            <w:tcW w:w="2859" w:type="dxa"/>
            <w:tcBorders>
              <w:top w:val="nil"/>
              <w:left w:val="nil"/>
              <w:bottom w:val="single" w:sz="4" w:space="0" w:color="auto"/>
              <w:right w:val="nil"/>
            </w:tcBorders>
            <w:noWrap/>
            <w:vAlign w:val="center"/>
          </w:tcPr>
          <w:p w14:paraId="58AF0D09"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4-hour duration</w:t>
            </w:r>
          </w:p>
        </w:tc>
        <w:tc>
          <w:tcPr>
            <w:tcW w:w="1646" w:type="dxa"/>
            <w:tcBorders>
              <w:top w:val="nil"/>
              <w:left w:val="nil"/>
              <w:bottom w:val="single" w:sz="4" w:space="0" w:color="auto"/>
              <w:right w:val="nil"/>
            </w:tcBorders>
            <w:vAlign w:val="center"/>
          </w:tcPr>
          <w:p w14:paraId="4E93FCE4" w14:textId="77777777" w:rsidR="005C42E5" w:rsidRPr="002F2156" w:rsidRDefault="005C42E5" w:rsidP="002F6A8A">
            <w:pPr>
              <w:jc w:val="center"/>
              <w:rPr>
                <w:rFonts w:ascii="Calibri" w:hAnsi="Calibri" w:cs="Calibri"/>
                <w:color w:val="000000"/>
                <w:sz w:val="22"/>
                <w:szCs w:val="22"/>
              </w:rPr>
            </w:pPr>
          </w:p>
        </w:tc>
      </w:tr>
      <w:tr w:rsidR="005C42E5" w:rsidRPr="002F2156" w14:paraId="4953C836" w14:textId="77777777" w:rsidTr="002F6A8A">
        <w:trPr>
          <w:trHeight w:val="315"/>
          <w:jc w:val="center"/>
        </w:trPr>
        <w:tc>
          <w:tcPr>
            <w:tcW w:w="2859" w:type="dxa"/>
            <w:tcBorders>
              <w:top w:val="nil"/>
              <w:left w:val="nil"/>
              <w:bottom w:val="single" w:sz="4" w:space="0" w:color="auto"/>
              <w:right w:val="nil"/>
            </w:tcBorders>
            <w:noWrap/>
            <w:vAlign w:val="center"/>
          </w:tcPr>
          <w:p w14:paraId="6FCA425D"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6-hour duration</w:t>
            </w:r>
          </w:p>
        </w:tc>
        <w:tc>
          <w:tcPr>
            <w:tcW w:w="1646" w:type="dxa"/>
            <w:tcBorders>
              <w:top w:val="nil"/>
              <w:left w:val="nil"/>
              <w:bottom w:val="single" w:sz="4" w:space="0" w:color="auto"/>
              <w:right w:val="nil"/>
            </w:tcBorders>
            <w:vAlign w:val="center"/>
          </w:tcPr>
          <w:p w14:paraId="3D60E591" w14:textId="77777777" w:rsidR="005C42E5" w:rsidRPr="002F2156" w:rsidRDefault="005C42E5" w:rsidP="002F6A8A">
            <w:pPr>
              <w:jc w:val="center"/>
              <w:rPr>
                <w:rFonts w:ascii="Calibri" w:hAnsi="Calibri" w:cs="Calibri"/>
                <w:color w:val="000000"/>
                <w:sz w:val="22"/>
                <w:szCs w:val="22"/>
              </w:rPr>
            </w:pPr>
          </w:p>
        </w:tc>
      </w:tr>
      <w:tr w:rsidR="005C42E5" w:rsidRPr="002F2156" w14:paraId="29A67E7B" w14:textId="77777777" w:rsidTr="002F6A8A">
        <w:trPr>
          <w:trHeight w:val="315"/>
          <w:jc w:val="center"/>
        </w:trPr>
        <w:tc>
          <w:tcPr>
            <w:tcW w:w="2859" w:type="dxa"/>
            <w:tcBorders>
              <w:top w:val="nil"/>
              <w:left w:val="nil"/>
              <w:bottom w:val="single" w:sz="4" w:space="0" w:color="auto"/>
              <w:right w:val="nil"/>
            </w:tcBorders>
            <w:noWrap/>
            <w:vAlign w:val="center"/>
          </w:tcPr>
          <w:p w14:paraId="2E34A5F8" w14:textId="77777777" w:rsidR="005C42E5" w:rsidRPr="002F2156" w:rsidRDefault="005C42E5" w:rsidP="002F6A8A">
            <w:pPr>
              <w:rPr>
                <w:rFonts w:ascii="Calibri" w:hAnsi="Calibri" w:cs="Calibri"/>
                <w:color w:val="000000"/>
              </w:rPr>
            </w:pPr>
            <w:r w:rsidRPr="002F2156">
              <w:rPr>
                <w:rFonts w:ascii="Calibri" w:hAnsi="Calibri" w:cs="Calibri"/>
                <w:color w:val="000000"/>
              </w:rPr>
              <w:t>100% of PV Nameplate (kW), 2-hour duration</w:t>
            </w:r>
          </w:p>
        </w:tc>
        <w:tc>
          <w:tcPr>
            <w:tcW w:w="1646" w:type="dxa"/>
            <w:tcBorders>
              <w:top w:val="nil"/>
              <w:left w:val="nil"/>
              <w:bottom w:val="single" w:sz="4" w:space="0" w:color="auto"/>
              <w:right w:val="nil"/>
            </w:tcBorders>
            <w:vAlign w:val="center"/>
          </w:tcPr>
          <w:p w14:paraId="34CFF994" w14:textId="77777777" w:rsidR="005C42E5" w:rsidRPr="002F2156" w:rsidRDefault="005C42E5" w:rsidP="002F6A8A">
            <w:pPr>
              <w:jc w:val="center"/>
              <w:rPr>
                <w:rFonts w:ascii="Calibri" w:hAnsi="Calibri" w:cs="Calibri"/>
                <w:color w:val="000000"/>
                <w:sz w:val="22"/>
                <w:szCs w:val="22"/>
              </w:rPr>
            </w:pPr>
          </w:p>
        </w:tc>
      </w:tr>
      <w:tr w:rsidR="005C42E5" w:rsidRPr="002F2156" w14:paraId="01FB97DA" w14:textId="77777777" w:rsidTr="002F6A8A">
        <w:trPr>
          <w:trHeight w:val="315"/>
          <w:jc w:val="center"/>
        </w:trPr>
        <w:tc>
          <w:tcPr>
            <w:tcW w:w="2859" w:type="dxa"/>
            <w:tcBorders>
              <w:top w:val="nil"/>
              <w:left w:val="nil"/>
              <w:bottom w:val="single" w:sz="4" w:space="0" w:color="auto"/>
              <w:right w:val="nil"/>
            </w:tcBorders>
            <w:noWrap/>
            <w:vAlign w:val="center"/>
            <w:hideMark/>
          </w:tcPr>
          <w:p w14:paraId="734EF4BF"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4-hour duration</w:t>
            </w:r>
          </w:p>
        </w:tc>
        <w:tc>
          <w:tcPr>
            <w:tcW w:w="1646" w:type="dxa"/>
            <w:tcBorders>
              <w:top w:val="nil"/>
              <w:left w:val="nil"/>
              <w:bottom w:val="single" w:sz="4" w:space="0" w:color="auto"/>
              <w:right w:val="nil"/>
            </w:tcBorders>
            <w:vAlign w:val="center"/>
          </w:tcPr>
          <w:p w14:paraId="371028D7" w14:textId="77777777" w:rsidR="005C42E5" w:rsidRPr="002F2156" w:rsidRDefault="005C42E5" w:rsidP="002F6A8A">
            <w:pPr>
              <w:jc w:val="center"/>
              <w:rPr>
                <w:rFonts w:ascii="Calibri" w:hAnsi="Calibri" w:cs="Calibri"/>
                <w:color w:val="000000"/>
                <w:sz w:val="22"/>
                <w:szCs w:val="22"/>
              </w:rPr>
            </w:pPr>
          </w:p>
        </w:tc>
      </w:tr>
      <w:tr w:rsidR="005C42E5" w:rsidRPr="002F2156" w14:paraId="4E799EA7" w14:textId="77777777" w:rsidTr="002F6A8A">
        <w:trPr>
          <w:trHeight w:val="315"/>
          <w:jc w:val="center"/>
        </w:trPr>
        <w:tc>
          <w:tcPr>
            <w:tcW w:w="2859" w:type="dxa"/>
            <w:tcBorders>
              <w:top w:val="single" w:sz="4" w:space="0" w:color="auto"/>
              <w:left w:val="nil"/>
              <w:right w:val="nil"/>
            </w:tcBorders>
            <w:noWrap/>
            <w:vAlign w:val="center"/>
            <w:hideMark/>
          </w:tcPr>
          <w:p w14:paraId="2BFD2E35"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6-hour duration</w:t>
            </w:r>
          </w:p>
        </w:tc>
        <w:tc>
          <w:tcPr>
            <w:tcW w:w="1646" w:type="dxa"/>
            <w:tcBorders>
              <w:top w:val="single" w:sz="4" w:space="0" w:color="auto"/>
              <w:left w:val="nil"/>
              <w:right w:val="nil"/>
            </w:tcBorders>
            <w:vAlign w:val="center"/>
          </w:tcPr>
          <w:p w14:paraId="2AE280F2" w14:textId="77777777" w:rsidR="005C42E5" w:rsidRPr="002F2156" w:rsidRDefault="005C42E5" w:rsidP="002F6A8A">
            <w:pPr>
              <w:jc w:val="center"/>
              <w:rPr>
                <w:rFonts w:ascii="Calibri" w:hAnsi="Calibri" w:cs="Calibri"/>
                <w:color w:val="000000"/>
                <w:sz w:val="22"/>
                <w:szCs w:val="22"/>
              </w:rPr>
            </w:pPr>
          </w:p>
        </w:tc>
      </w:tr>
    </w:tbl>
    <w:p w14:paraId="79589A18" w14:textId="77777777" w:rsidR="00A655EF" w:rsidRPr="002F2156" w:rsidRDefault="00A655EF" w:rsidP="00A655EF"/>
    <w:p w14:paraId="689433EB" w14:textId="77777777" w:rsidR="005C42E5" w:rsidRPr="002F2156" w:rsidRDefault="005C42E5" w:rsidP="00A655EF"/>
    <w:p w14:paraId="32F42BB1" w14:textId="77777777" w:rsidR="005C42E5" w:rsidRPr="002F2156" w:rsidRDefault="005C42E5" w:rsidP="00A655EF"/>
    <w:p w14:paraId="2B5CB685" w14:textId="77777777" w:rsidR="005C42E5" w:rsidRPr="002F2156" w:rsidRDefault="005C42E5" w:rsidP="00A655EF"/>
    <w:p w14:paraId="17D22C60" w14:textId="77777777" w:rsidR="005C42E5" w:rsidRPr="002F2156" w:rsidRDefault="005C42E5" w:rsidP="00A655EF"/>
    <w:p w14:paraId="2DA721FF" w14:textId="77777777" w:rsidR="005C42E5" w:rsidRPr="002F2156" w:rsidRDefault="005C42E5" w:rsidP="00A655EF"/>
    <w:p w14:paraId="6837FA4E" w14:textId="77777777" w:rsidR="005C42E5" w:rsidRPr="002F2156" w:rsidRDefault="005C42E5" w:rsidP="00A655EF"/>
    <w:p w14:paraId="48B95115" w14:textId="77777777" w:rsidR="005C42E5" w:rsidRPr="002F2156" w:rsidRDefault="005C42E5" w:rsidP="00A655EF"/>
    <w:p w14:paraId="2AF333CD" w14:textId="77777777" w:rsidR="005C42E5" w:rsidRPr="002F2156" w:rsidRDefault="005C42E5" w:rsidP="00A655EF"/>
    <w:p w14:paraId="3F591B9A" w14:textId="77777777" w:rsidR="005C42E5" w:rsidRPr="002F2156" w:rsidRDefault="005C42E5" w:rsidP="00A655EF"/>
    <w:p w14:paraId="798FE290" w14:textId="77777777" w:rsidR="005C42E5" w:rsidRPr="002F2156" w:rsidRDefault="005C42E5" w:rsidP="00A655EF"/>
    <w:p w14:paraId="64243C8F" w14:textId="77777777" w:rsidR="005C42E5" w:rsidRPr="002F2156" w:rsidRDefault="005C42E5" w:rsidP="00A655EF"/>
    <w:p w14:paraId="571C8E5E" w14:textId="77777777" w:rsidR="00A655EF" w:rsidRPr="002F2156" w:rsidRDefault="00A655EF" w:rsidP="00A655EF"/>
    <w:p w14:paraId="7D8E8B87" w14:textId="3073A229" w:rsidR="00A655EF" w:rsidRPr="002F2156" w:rsidRDefault="00A655EF" w:rsidP="00A655EF">
      <w:pPr>
        <w:rPr>
          <w:b/>
          <w:bCs/>
        </w:rPr>
      </w:pPr>
      <w:r w:rsidRPr="002F2156">
        <w:rPr>
          <w:b/>
          <w:bCs/>
        </w:rPr>
        <w:t>PIPE IN S</w:t>
      </w:r>
      <w:r w:rsidR="00B37794" w:rsidRPr="002F2156">
        <w:rPr>
          <w:b/>
          <w:bCs/>
        </w:rPr>
        <w:t>F</w:t>
      </w:r>
      <w:r w:rsidRPr="002F2156">
        <w:rPr>
          <w:b/>
          <w:bCs/>
        </w:rPr>
        <w:t>=3 OPTIONS</w:t>
      </w:r>
    </w:p>
    <w:p w14:paraId="57581645" w14:textId="0A6F52BD" w:rsidR="00023C15" w:rsidRPr="002F2156" w:rsidRDefault="00023C15" w:rsidP="00023C15">
      <w:pPr>
        <w:rPr>
          <w:b/>
          <w:bCs/>
        </w:rPr>
      </w:pPr>
      <w:r w:rsidRPr="002F2156">
        <w:rPr>
          <w:b/>
          <w:bCs/>
        </w:rPr>
        <w:t>SKIP Q3</w:t>
      </w:r>
      <w:r w:rsidR="00B37794" w:rsidRPr="002F2156">
        <w:rPr>
          <w:b/>
          <w:bCs/>
        </w:rPr>
        <w:t>0</w:t>
      </w:r>
      <w:r w:rsidRPr="002F2156">
        <w:rPr>
          <w:b/>
          <w:bCs/>
        </w:rPr>
        <w:t xml:space="preserve"> IF SD=3</w:t>
      </w:r>
    </w:p>
    <w:p w14:paraId="608BC303" w14:textId="77777777" w:rsidR="00A655EF" w:rsidRPr="002F2156" w:rsidRDefault="00A655EF" w:rsidP="00A655EF"/>
    <w:p w14:paraId="6CC5256D" w14:textId="06884AEB"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275 kWdc projects (&gt;25-25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 xml:space="preserve">Costs per DC </w:t>
      </w:r>
      <w:r w:rsidR="001C2DC7" w:rsidRPr="002F2156">
        <w:rPr>
          <w:rFonts w:ascii="Calibri" w:hAnsi="Calibri" w:cs="Calibri"/>
          <w:b/>
          <w:bCs/>
          <w:color w:val="000000"/>
        </w:rPr>
        <w:t>Kilowatt</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b/>
          <w:bCs/>
          <w:color w:val="000000"/>
        </w:rPr>
        <w:t>the expected total solar photovoltaic plus energy storage installed cost?</w:t>
      </w:r>
    </w:p>
    <w:p w14:paraId="6239B08B" w14:textId="77777777" w:rsidR="00A655EF" w:rsidRPr="002F2156" w:rsidRDefault="00A655EF" w:rsidP="00A655EF"/>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5C42E5" w:rsidRPr="002F2156" w14:paraId="2B73DE46" w14:textId="77777777" w:rsidTr="002F6A8A">
        <w:trPr>
          <w:trHeight w:val="300"/>
          <w:jc w:val="center"/>
        </w:trPr>
        <w:tc>
          <w:tcPr>
            <w:tcW w:w="2859" w:type="dxa"/>
            <w:tcBorders>
              <w:top w:val="nil"/>
              <w:left w:val="nil"/>
              <w:bottom w:val="nil"/>
              <w:right w:val="nil"/>
            </w:tcBorders>
            <w:noWrap/>
            <w:vAlign w:val="bottom"/>
            <w:hideMark/>
          </w:tcPr>
          <w:p w14:paraId="5899CF37" w14:textId="77777777" w:rsidR="005C42E5" w:rsidRPr="002F2156" w:rsidRDefault="005C42E5" w:rsidP="002F6A8A">
            <w:pPr>
              <w:rPr>
                <w:rFonts w:ascii="Times New Roman" w:hAnsi="Times New Roman"/>
                <w:sz w:val="20"/>
                <w:szCs w:val="20"/>
              </w:rPr>
            </w:pPr>
          </w:p>
        </w:tc>
        <w:tc>
          <w:tcPr>
            <w:tcW w:w="1160" w:type="dxa"/>
            <w:tcBorders>
              <w:top w:val="nil"/>
              <w:left w:val="nil"/>
              <w:bottom w:val="nil"/>
              <w:right w:val="nil"/>
            </w:tcBorders>
            <w:vAlign w:val="bottom"/>
          </w:tcPr>
          <w:p w14:paraId="1FAF68B8"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2751185D"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6D206021"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0E14C29C"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4D7A8E72"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71B798F5"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77DB5BC6" w14:textId="77777777" w:rsidTr="002F6A8A">
        <w:trPr>
          <w:trHeight w:val="315"/>
          <w:jc w:val="center"/>
        </w:trPr>
        <w:tc>
          <w:tcPr>
            <w:tcW w:w="2859" w:type="dxa"/>
            <w:tcBorders>
              <w:top w:val="nil"/>
              <w:left w:val="nil"/>
              <w:bottom w:val="single" w:sz="4" w:space="0" w:color="auto"/>
              <w:right w:val="nil"/>
            </w:tcBorders>
            <w:noWrap/>
            <w:vAlign w:val="center"/>
            <w:hideMark/>
          </w:tcPr>
          <w:p w14:paraId="1722F33B" w14:textId="48F3C3F6" w:rsidR="00233CEC" w:rsidRPr="002F2156" w:rsidRDefault="00233CEC" w:rsidP="00233CEC">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32D9E31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BE8EBB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1A71AC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2BB1BB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F23D42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C8F131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4EA0A36" w14:textId="77777777" w:rsidTr="002F6A8A">
        <w:trPr>
          <w:trHeight w:val="315"/>
          <w:jc w:val="center"/>
        </w:trPr>
        <w:tc>
          <w:tcPr>
            <w:tcW w:w="2859" w:type="dxa"/>
            <w:tcBorders>
              <w:top w:val="nil"/>
              <w:left w:val="nil"/>
              <w:bottom w:val="single" w:sz="4" w:space="0" w:color="auto"/>
              <w:right w:val="nil"/>
            </w:tcBorders>
            <w:noWrap/>
            <w:vAlign w:val="center"/>
            <w:hideMark/>
          </w:tcPr>
          <w:p w14:paraId="355CAAA6" w14:textId="17A81477" w:rsidR="00233CEC" w:rsidRPr="002F2156" w:rsidRDefault="00233CEC" w:rsidP="00233CEC">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3F0B758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5A9747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0E6F08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6A6FE7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F7D836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D280F9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1852F2A" w14:textId="77777777" w:rsidTr="002F6A8A">
        <w:trPr>
          <w:trHeight w:val="315"/>
          <w:jc w:val="center"/>
        </w:trPr>
        <w:tc>
          <w:tcPr>
            <w:tcW w:w="2859" w:type="dxa"/>
            <w:tcBorders>
              <w:top w:val="nil"/>
              <w:left w:val="nil"/>
              <w:bottom w:val="single" w:sz="4" w:space="0" w:color="auto"/>
              <w:right w:val="nil"/>
            </w:tcBorders>
            <w:noWrap/>
            <w:vAlign w:val="center"/>
            <w:hideMark/>
          </w:tcPr>
          <w:p w14:paraId="31969FF8" w14:textId="161C2B8C" w:rsidR="00233CEC" w:rsidRPr="002F2156" w:rsidRDefault="00233CEC" w:rsidP="00233CEC">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7A83CB9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D25C87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D88D6C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5A342D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34809B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DA8D87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9FED84E" w14:textId="77777777" w:rsidTr="002F6A8A">
        <w:trPr>
          <w:trHeight w:val="315"/>
          <w:jc w:val="center"/>
        </w:trPr>
        <w:tc>
          <w:tcPr>
            <w:tcW w:w="2859" w:type="dxa"/>
            <w:tcBorders>
              <w:top w:val="nil"/>
              <w:left w:val="nil"/>
              <w:bottom w:val="single" w:sz="4" w:space="0" w:color="auto"/>
              <w:right w:val="nil"/>
            </w:tcBorders>
            <w:noWrap/>
            <w:vAlign w:val="center"/>
            <w:hideMark/>
          </w:tcPr>
          <w:p w14:paraId="7D6F383E" w14:textId="3220B843" w:rsidR="00233CEC" w:rsidRPr="002F2156" w:rsidRDefault="00233CEC" w:rsidP="00233CEC">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2ECDA87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2C5E14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C607C7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C94D8D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54FC5F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06A52F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78D1304" w14:textId="77777777" w:rsidTr="002F6A8A">
        <w:trPr>
          <w:trHeight w:val="315"/>
          <w:jc w:val="center"/>
        </w:trPr>
        <w:tc>
          <w:tcPr>
            <w:tcW w:w="2859" w:type="dxa"/>
            <w:tcBorders>
              <w:top w:val="nil"/>
              <w:left w:val="nil"/>
              <w:bottom w:val="single" w:sz="4" w:space="0" w:color="auto"/>
              <w:right w:val="nil"/>
            </w:tcBorders>
            <w:noWrap/>
            <w:vAlign w:val="center"/>
          </w:tcPr>
          <w:p w14:paraId="60BCEFBE" w14:textId="215DDE10" w:rsidR="00233CEC" w:rsidRPr="002F2156" w:rsidRDefault="00233CEC" w:rsidP="00233CEC">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4B4629D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5DBFBA1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1F535C9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5C143BA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0F41B9A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677D28A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1EDCE3B" w14:textId="77777777" w:rsidTr="002F6A8A">
        <w:trPr>
          <w:trHeight w:val="315"/>
          <w:jc w:val="center"/>
        </w:trPr>
        <w:tc>
          <w:tcPr>
            <w:tcW w:w="2859" w:type="dxa"/>
            <w:tcBorders>
              <w:top w:val="nil"/>
              <w:left w:val="nil"/>
              <w:bottom w:val="single" w:sz="4" w:space="0" w:color="auto"/>
              <w:right w:val="nil"/>
            </w:tcBorders>
            <w:noWrap/>
            <w:vAlign w:val="center"/>
          </w:tcPr>
          <w:p w14:paraId="0A1F4876" w14:textId="4EC0CD1B" w:rsidR="00233CEC" w:rsidRPr="002F2156" w:rsidRDefault="00233CEC" w:rsidP="00233CEC">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6D2B9FB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3D9A5EC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663306E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4E9BD8F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4BDFD69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6538750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58BAE4B" w14:textId="77777777" w:rsidTr="002F6A8A">
        <w:trPr>
          <w:trHeight w:val="315"/>
          <w:jc w:val="center"/>
        </w:trPr>
        <w:tc>
          <w:tcPr>
            <w:tcW w:w="2859" w:type="dxa"/>
            <w:tcBorders>
              <w:top w:val="nil"/>
              <w:left w:val="nil"/>
              <w:bottom w:val="single" w:sz="4" w:space="0" w:color="auto"/>
              <w:right w:val="nil"/>
            </w:tcBorders>
            <w:noWrap/>
            <w:vAlign w:val="center"/>
          </w:tcPr>
          <w:p w14:paraId="5B0D749D" w14:textId="1399059E" w:rsidR="00233CEC" w:rsidRPr="002F2156" w:rsidRDefault="00233CEC" w:rsidP="00233CEC">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2E3F9A4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590F720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40978D7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111B6DF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6456851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663D379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CCCC9B1" w14:textId="77777777" w:rsidTr="002F6A8A">
        <w:trPr>
          <w:trHeight w:val="315"/>
          <w:jc w:val="center"/>
        </w:trPr>
        <w:tc>
          <w:tcPr>
            <w:tcW w:w="2859" w:type="dxa"/>
            <w:tcBorders>
              <w:top w:val="nil"/>
              <w:left w:val="nil"/>
              <w:bottom w:val="single" w:sz="4" w:space="0" w:color="auto"/>
              <w:right w:val="nil"/>
            </w:tcBorders>
            <w:noWrap/>
            <w:vAlign w:val="center"/>
            <w:hideMark/>
          </w:tcPr>
          <w:p w14:paraId="6AAA63C9" w14:textId="72F441A2" w:rsidR="00233CEC" w:rsidRPr="002F2156" w:rsidRDefault="00233CEC" w:rsidP="00233CEC">
            <w:pPr>
              <w:rPr>
                <w:rFonts w:ascii="Calibri" w:hAnsi="Calibri" w:cs="Calibri"/>
                <w:color w:val="000000"/>
              </w:rPr>
            </w:pPr>
            <w:r w:rsidRPr="002F2156">
              <w:rPr>
                <w:rFonts w:ascii="Calibri" w:hAnsi="Calibri" w:cs="Calibri"/>
                <w:color w:val="000000"/>
              </w:rPr>
              <w:lastRenderedPageBreak/>
              <w:t>100% of Nameplate (kW), 4-hour duration (4.50 per kWhdc)</w:t>
            </w:r>
          </w:p>
        </w:tc>
        <w:tc>
          <w:tcPr>
            <w:tcW w:w="1160" w:type="dxa"/>
            <w:tcBorders>
              <w:top w:val="nil"/>
              <w:left w:val="nil"/>
              <w:bottom w:val="single" w:sz="4" w:space="0" w:color="auto"/>
              <w:right w:val="nil"/>
            </w:tcBorders>
            <w:vAlign w:val="center"/>
          </w:tcPr>
          <w:p w14:paraId="25C30F7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735A60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02EDA7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080007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99EAB2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7199DF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9291AE7" w14:textId="77777777" w:rsidTr="002F6A8A">
        <w:trPr>
          <w:trHeight w:val="315"/>
          <w:jc w:val="center"/>
        </w:trPr>
        <w:tc>
          <w:tcPr>
            <w:tcW w:w="2859" w:type="dxa"/>
            <w:tcBorders>
              <w:top w:val="single" w:sz="4" w:space="0" w:color="auto"/>
              <w:left w:val="nil"/>
              <w:right w:val="nil"/>
            </w:tcBorders>
            <w:noWrap/>
            <w:vAlign w:val="center"/>
            <w:hideMark/>
          </w:tcPr>
          <w:p w14:paraId="07626C69" w14:textId="129D5938" w:rsidR="00233CEC" w:rsidRPr="002F2156" w:rsidRDefault="00233CEC" w:rsidP="00233CEC">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65E5BB3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394BA98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26B3B8F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57CBF7E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46F1614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352CF7B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39B07FFD" w14:textId="77777777" w:rsidR="00A655EF" w:rsidRPr="002F2156" w:rsidRDefault="00A655EF" w:rsidP="00A655EF"/>
    <w:p w14:paraId="030B915F" w14:textId="77777777" w:rsidR="005C42E5" w:rsidRPr="002F2156" w:rsidRDefault="005C42E5" w:rsidP="00A655EF"/>
    <w:p w14:paraId="12DEED56" w14:textId="77777777" w:rsidR="005C42E5" w:rsidRPr="002F2156" w:rsidRDefault="005C42E5" w:rsidP="00A655EF"/>
    <w:p w14:paraId="777705FF" w14:textId="77777777" w:rsidR="005C42E5" w:rsidRPr="002F2156" w:rsidRDefault="005C42E5" w:rsidP="00A655EF"/>
    <w:p w14:paraId="7D0C538E" w14:textId="77777777" w:rsidR="005C42E5" w:rsidRPr="002F2156" w:rsidRDefault="005C42E5" w:rsidP="00A655EF"/>
    <w:p w14:paraId="42A9E6B8" w14:textId="77777777" w:rsidR="005C42E5" w:rsidRPr="002F2156" w:rsidRDefault="005C42E5" w:rsidP="00A655EF"/>
    <w:p w14:paraId="577C8F7B" w14:textId="77777777" w:rsidR="005C42E5" w:rsidRPr="002F2156" w:rsidRDefault="005C42E5" w:rsidP="00A655EF"/>
    <w:p w14:paraId="7253AC6D" w14:textId="77777777" w:rsidR="005C42E5" w:rsidRPr="002F2156" w:rsidRDefault="005C42E5" w:rsidP="00A655EF"/>
    <w:p w14:paraId="2AAFB35C" w14:textId="77777777" w:rsidR="005C42E5" w:rsidRPr="002F2156" w:rsidRDefault="005C42E5" w:rsidP="00A655EF"/>
    <w:p w14:paraId="2E1F5463" w14:textId="77777777" w:rsidR="005C42E5" w:rsidRPr="002F2156" w:rsidRDefault="005C42E5" w:rsidP="00A655EF"/>
    <w:p w14:paraId="115BB3D5" w14:textId="77777777" w:rsidR="005C42E5" w:rsidRPr="002F2156" w:rsidRDefault="005C42E5" w:rsidP="00A655EF"/>
    <w:p w14:paraId="7DF1A938" w14:textId="77777777" w:rsidR="005C42E5" w:rsidRPr="002F2156" w:rsidRDefault="005C42E5" w:rsidP="00A655EF"/>
    <w:p w14:paraId="7F61F2B6" w14:textId="77777777" w:rsidR="005C42E5" w:rsidRPr="002F2156" w:rsidRDefault="005C42E5" w:rsidP="00A655EF"/>
    <w:p w14:paraId="432AE10E" w14:textId="347240DD" w:rsidR="00A655EF" w:rsidRPr="002F2156" w:rsidRDefault="00A655EF" w:rsidP="00A655EF">
      <w:pPr>
        <w:rPr>
          <w:b/>
          <w:bCs/>
        </w:rPr>
      </w:pPr>
      <w:r w:rsidRPr="002F2156">
        <w:rPr>
          <w:b/>
          <w:bCs/>
        </w:rPr>
        <w:t>ASK Q</w:t>
      </w:r>
      <w:r w:rsidR="00B37794" w:rsidRPr="002F2156">
        <w:rPr>
          <w:b/>
          <w:bCs/>
        </w:rPr>
        <w:t>31</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3</w:t>
      </w:r>
      <w:r w:rsidRPr="002F2156">
        <w:rPr>
          <w:b/>
          <w:bCs/>
        </w:rPr>
        <w:t xml:space="preserve"> OTHERWISE SKIP</w:t>
      </w:r>
    </w:p>
    <w:p w14:paraId="5F08AF40" w14:textId="031A205C" w:rsidR="00A655EF" w:rsidRPr="002F2156" w:rsidRDefault="00A655EF" w:rsidP="00A655EF">
      <w:pPr>
        <w:rPr>
          <w:b/>
          <w:bCs/>
        </w:rPr>
      </w:pPr>
      <w:r w:rsidRPr="002F2156">
        <w:rPr>
          <w:b/>
          <w:bCs/>
        </w:rPr>
        <w:t>PIPE IN S</w:t>
      </w:r>
      <w:r w:rsidR="00B37794" w:rsidRPr="002F2156">
        <w:rPr>
          <w:b/>
          <w:bCs/>
        </w:rPr>
        <w:t>F</w:t>
      </w:r>
      <w:r w:rsidRPr="002F2156">
        <w:rPr>
          <w:b/>
          <w:bCs/>
        </w:rPr>
        <w:t>=4 OPTIONS</w:t>
      </w:r>
    </w:p>
    <w:p w14:paraId="6B3809EE" w14:textId="77777777" w:rsidR="00A655EF" w:rsidRPr="002F2156" w:rsidRDefault="00A655EF" w:rsidP="00A655EF">
      <w:pPr>
        <w:rPr>
          <w:b/>
          <w:bCs/>
        </w:rPr>
      </w:pPr>
    </w:p>
    <w:p w14:paraId="5FE1EDF0" w14:textId="16FC1CBC"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600 kWdc projects (&gt;250-50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A96130" w:rsidRPr="002F2156">
        <w:rPr>
          <w:rFonts w:ascii="Calibri" w:hAnsi="Calibri" w:cs="Calibri"/>
          <w:b/>
          <w:bCs/>
          <w:color w:val="000000"/>
        </w:rPr>
        <w:t>the expected total solar photovoltaic plus energy storage installed cost?</w:t>
      </w:r>
    </w:p>
    <w:p w14:paraId="79720167" w14:textId="77777777" w:rsidR="00A655EF" w:rsidRPr="002F2156" w:rsidRDefault="00A655EF" w:rsidP="00A655EF">
      <w:pPr>
        <w:pStyle w:val="ListParagraph"/>
      </w:pPr>
    </w:p>
    <w:p w14:paraId="25ACB7DE" w14:textId="77777777" w:rsidR="00A655EF" w:rsidRPr="002F2156" w:rsidRDefault="00A655EF" w:rsidP="00A655EF"/>
    <w:tbl>
      <w:tblPr>
        <w:tblW w:w="4505" w:type="dxa"/>
        <w:jc w:val="center"/>
        <w:tblLook w:val="04A0" w:firstRow="1" w:lastRow="0" w:firstColumn="1" w:lastColumn="0" w:noHBand="0" w:noVBand="1"/>
      </w:tblPr>
      <w:tblGrid>
        <w:gridCol w:w="2859"/>
        <w:gridCol w:w="1646"/>
      </w:tblGrid>
      <w:tr w:rsidR="005C42E5" w:rsidRPr="002F2156" w14:paraId="325BF256" w14:textId="77777777" w:rsidTr="002F6A8A">
        <w:trPr>
          <w:trHeight w:val="300"/>
          <w:jc w:val="center"/>
        </w:trPr>
        <w:tc>
          <w:tcPr>
            <w:tcW w:w="2859" w:type="dxa"/>
            <w:tcBorders>
              <w:top w:val="nil"/>
              <w:left w:val="nil"/>
              <w:bottom w:val="nil"/>
              <w:right w:val="nil"/>
            </w:tcBorders>
            <w:noWrap/>
            <w:vAlign w:val="bottom"/>
            <w:hideMark/>
          </w:tcPr>
          <w:p w14:paraId="1174C079" w14:textId="77777777" w:rsidR="005C42E5" w:rsidRPr="002F2156" w:rsidRDefault="005C42E5" w:rsidP="002F6A8A">
            <w:pPr>
              <w:rPr>
                <w:rFonts w:ascii="Times New Roman" w:hAnsi="Times New Roman"/>
                <w:sz w:val="20"/>
                <w:szCs w:val="20"/>
              </w:rPr>
            </w:pPr>
          </w:p>
        </w:tc>
        <w:tc>
          <w:tcPr>
            <w:tcW w:w="1646" w:type="dxa"/>
            <w:tcBorders>
              <w:top w:val="nil"/>
              <w:left w:val="nil"/>
              <w:bottom w:val="nil"/>
              <w:right w:val="nil"/>
            </w:tcBorders>
            <w:vAlign w:val="bottom"/>
          </w:tcPr>
          <w:p w14:paraId="4708A983"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 per Kilowatt DC)</w:t>
            </w:r>
          </w:p>
        </w:tc>
      </w:tr>
      <w:tr w:rsidR="005C42E5" w:rsidRPr="002F2156" w14:paraId="50376E36" w14:textId="77777777" w:rsidTr="002F6A8A">
        <w:trPr>
          <w:trHeight w:val="315"/>
          <w:jc w:val="center"/>
        </w:trPr>
        <w:tc>
          <w:tcPr>
            <w:tcW w:w="2859" w:type="dxa"/>
            <w:tcBorders>
              <w:top w:val="nil"/>
              <w:left w:val="nil"/>
              <w:bottom w:val="single" w:sz="4" w:space="0" w:color="auto"/>
              <w:right w:val="nil"/>
            </w:tcBorders>
            <w:noWrap/>
            <w:vAlign w:val="center"/>
            <w:hideMark/>
          </w:tcPr>
          <w:p w14:paraId="0C6CAEBA" w14:textId="77777777" w:rsidR="005C42E5" w:rsidRPr="002F2156" w:rsidRDefault="005C42E5" w:rsidP="002F6A8A">
            <w:pPr>
              <w:rPr>
                <w:rFonts w:ascii="Calibri" w:hAnsi="Calibri" w:cs="Calibri"/>
                <w:color w:val="000000"/>
              </w:rPr>
            </w:pPr>
            <w:r w:rsidRPr="002F2156">
              <w:rPr>
                <w:rFonts w:ascii="Calibri" w:hAnsi="Calibri" w:cs="Calibri"/>
                <w:color w:val="000000"/>
              </w:rPr>
              <w:t>25% of PV Nameplate (kW), 2-hour duration</w:t>
            </w:r>
          </w:p>
        </w:tc>
        <w:tc>
          <w:tcPr>
            <w:tcW w:w="1646" w:type="dxa"/>
            <w:tcBorders>
              <w:top w:val="nil"/>
              <w:left w:val="nil"/>
              <w:bottom w:val="single" w:sz="4" w:space="0" w:color="auto"/>
              <w:right w:val="nil"/>
            </w:tcBorders>
            <w:vAlign w:val="center"/>
          </w:tcPr>
          <w:p w14:paraId="4077D51C" w14:textId="77777777" w:rsidR="005C42E5" w:rsidRPr="002F2156" w:rsidRDefault="005C42E5" w:rsidP="002F6A8A">
            <w:pPr>
              <w:jc w:val="center"/>
              <w:rPr>
                <w:rFonts w:ascii="Calibri" w:hAnsi="Calibri" w:cs="Calibri"/>
                <w:color w:val="000000"/>
                <w:sz w:val="22"/>
                <w:szCs w:val="22"/>
              </w:rPr>
            </w:pPr>
          </w:p>
        </w:tc>
      </w:tr>
      <w:tr w:rsidR="005C42E5" w:rsidRPr="002F2156" w14:paraId="66AAB7FA" w14:textId="77777777" w:rsidTr="002F6A8A">
        <w:trPr>
          <w:trHeight w:val="315"/>
          <w:jc w:val="center"/>
        </w:trPr>
        <w:tc>
          <w:tcPr>
            <w:tcW w:w="2859" w:type="dxa"/>
            <w:tcBorders>
              <w:top w:val="nil"/>
              <w:left w:val="nil"/>
              <w:bottom w:val="single" w:sz="4" w:space="0" w:color="auto"/>
              <w:right w:val="nil"/>
            </w:tcBorders>
            <w:noWrap/>
            <w:vAlign w:val="center"/>
            <w:hideMark/>
          </w:tcPr>
          <w:p w14:paraId="798BDBB0"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4-hour duration</w:t>
            </w:r>
          </w:p>
        </w:tc>
        <w:tc>
          <w:tcPr>
            <w:tcW w:w="1646" w:type="dxa"/>
            <w:tcBorders>
              <w:top w:val="nil"/>
              <w:left w:val="nil"/>
              <w:bottom w:val="single" w:sz="4" w:space="0" w:color="auto"/>
              <w:right w:val="nil"/>
            </w:tcBorders>
            <w:vAlign w:val="center"/>
          </w:tcPr>
          <w:p w14:paraId="0577F97C" w14:textId="77777777" w:rsidR="005C42E5" w:rsidRPr="002F2156" w:rsidRDefault="005C42E5" w:rsidP="002F6A8A">
            <w:pPr>
              <w:jc w:val="center"/>
              <w:rPr>
                <w:rFonts w:ascii="Calibri" w:hAnsi="Calibri" w:cs="Calibri"/>
                <w:color w:val="000000"/>
                <w:sz w:val="22"/>
                <w:szCs w:val="22"/>
              </w:rPr>
            </w:pPr>
          </w:p>
        </w:tc>
      </w:tr>
      <w:tr w:rsidR="005C42E5" w:rsidRPr="002F2156" w14:paraId="44F67036" w14:textId="77777777" w:rsidTr="002F6A8A">
        <w:trPr>
          <w:trHeight w:val="315"/>
          <w:jc w:val="center"/>
        </w:trPr>
        <w:tc>
          <w:tcPr>
            <w:tcW w:w="2859" w:type="dxa"/>
            <w:tcBorders>
              <w:top w:val="nil"/>
              <w:left w:val="nil"/>
              <w:bottom w:val="single" w:sz="4" w:space="0" w:color="auto"/>
              <w:right w:val="nil"/>
            </w:tcBorders>
            <w:noWrap/>
            <w:vAlign w:val="center"/>
            <w:hideMark/>
          </w:tcPr>
          <w:p w14:paraId="3E60D8EC"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6-hour duration</w:t>
            </w:r>
          </w:p>
        </w:tc>
        <w:tc>
          <w:tcPr>
            <w:tcW w:w="1646" w:type="dxa"/>
            <w:tcBorders>
              <w:top w:val="nil"/>
              <w:left w:val="nil"/>
              <w:bottom w:val="single" w:sz="4" w:space="0" w:color="auto"/>
              <w:right w:val="nil"/>
            </w:tcBorders>
            <w:vAlign w:val="center"/>
          </w:tcPr>
          <w:p w14:paraId="246EAD2D" w14:textId="77777777" w:rsidR="005C42E5" w:rsidRPr="002F2156" w:rsidRDefault="005C42E5" w:rsidP="002F6A8A">
            <w:pPr>
              <w:jc w:val="center"/>
              <w:rPr>
                <w:rFonts w:ascii="Calibri" w:hAnsi="Calibri" w:cs="Calibri"/>
                <w:color w:val="000000"/>
                <w:sz w:val="22"/>
                <w:szCs w:val="22"/>
              </w:rPr>
            </w:pPr>
          </w:p>
        </w:tc>
      </w:tr>
      <w:tr w:rsidR="005C42E5" w:rsidRPr="002F2156" w14:paraId="171ADEE8" w14:textId="77777777" w:rsidTr="002F6A8A">
        <w:trPr>
          <w:trHeight w:val="315"/>
          <w:jc w:val="center"/>
        </w:trPr>
        <w:tc>
          <w:tcPr>
            <w:tcW w:w="2859" w:type="dxa"/>
            <w:tcBorders>
              <w:top w:val="nil"/>
              <w:left w:val="nil"/>
              <w:bottom w:val="single" w:sz="4" w:space="0" w:color="auto"/>
              <w:right w:val="nil"/>
            </w:tcBorders>
            <w:noWrap/>
            <w:vAlign w:val="center"/>
            <w:hideMark/>
          </w:tcPr>
          <w:p w14:paraId="3D3BB1CB"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2-hour duration</w:t>
            </w:r>
          </w:p>
        </w:tc>
        <w:tc>
          <w:tcPr>
            <w:tcW w:w="1646" w:type="dxa"/>
            <w:tcBorders>
              <w:top w:val="nil"/>
              <w:left w:val="nil"/>
              <w:bottom w:val="single" w:sz="4" w:space="0" w:color="auto"/>
              <w:right w:val="nil"/>
            </w:tcBorders>
            <w:vAlign w:val="center"/>
          </w:tcPr>
          <w:p w14:paraId="36207AFC" w14:textId="77777777" w:rsidR="005C42E5" w:rsidRPr="002F2156" w:rsidRDefault="005C42E5" w:rsidP="002F6A8A">
            <w:pPr>
              <w:jc w:val="center"/>
              <w:rPr>
                <w:rFonts w:ascii="Calibri" w:hAnsi="Calibri" w:cs="Calibri"/>
                <w:color w:val="000000"/>
                <w:sz w:val="22"/>
                <w:szCs w:val="22"/>
              </w:rPr>
            </w:pPr>
          </w:p>
        </w:tc>
      </w:tr>
      <w:tr w:rsidR="005C42E5" w:rsidRPr="002F2156" w14:paraId="71BD53FF" w14:textId="77777777" w:rsidTr="002F6A8A">
        <w:trPr>
          <w:trHeight w:val="315"/>
          <w:jc w:val="center"/>
        </w:trPr>
        <w:tc>
          <w:tcPr>
            <w:tcW w:w="2859" w:type="dxa"/>
            <w:tcBorders>
              <w:top w:val="nil"/>
              <w:left w:val="nil"/>
              <w:bottom w:val="single" w:sz="4" w:space="0" w:color="auto"/>
              <w:right w:val="nil"/>
            </w:tcBorders>
            <w:noWrap/>
            <w:vAlign w:val="center"/>
          </w:tcPr>
          <w:p w14:paraId="7CE61716"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4-hour duration</w:t>
            </w:r>
          </w:p>
        </w:tc>
        <w:tc>
          <w:tcPr>
            <w:tcW w:w="1646" w:type="dxa"/>
            <w:tcBorders>
              <w:top w:val="nil"/>
              <w:left w:val="nil"/>
              <w:bottom w:val="single" w:sz="4" w:space="0" w:color="auto"/>
              <w:right w:val="nil"/>
            </w:tcBorders>
            <w:vAlign w:val="center"/>
          </w:tcPr>
          <w:p w14:paraId="221098A9" w14:textId="77777777" w:rsidR="005C42E5" w:rsidRPr="002F2156" w:rsidRDefault="005C42E5" w:rsidP="002F6A8A">
            <w:pPr>
              <w:jc w:val="center"/>
              <w:rPr>
                <w:rFonts w:ascii="Calibri" w:hAnsi="Calibri" w:cs="Calibri"/>
                <w:color w:val="000000"/>
                <w:sz w:val="22"/>
                <w:szCs w:val="22"/>
              </w:rPr>
            </w:pPr>
          </w:p>
        </w:tc>
      </w:tr>
      <w:tr w:rsidR="005C42E5" w:rsidRPr="002F2156" w14:paraId="4FDB0723" w14:textId="77777777" w:rsidTr="002F6A8A">
        <w:trPr>
          <w:trHeight w:val="315"/>
          <w:jc w:val="center"/>
        </w:trPr>
        <w:tc>
          <w:tcPr>
            <w:tcW w:w="2859" w:type="dxa"/>
            <w:tcBorders>
              <w:top w:val="nil"/>
              <w:left w:val="nil"/>
              <w:bottom w:val="single" w:sz="4" w:space="0" w:color="auto"/>
              <w:right w:val="nil"/>
            </w:tcBorders>
            <w:noWrap/>
            <w:vAlign w:val="center"/>
          </w:tcPr>
          <w:p w14:paraId="074C5E38"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6-hour duration</w:t>
            </w:r>
          </w:p>
        </w:tc>
        <w:tc>
          <w:tcPr>
            <w:tcW w:w="1646" w:type="dxa"/>
            <w:tcBorders>
              <w:top w:val="nil"/>
              <w:left w:val="nil"/>
              <w:bottom w:val="single" w:sz="4" w:space="0" w:color="auto"/>
              <w:right w:val="nil"/>
            </w:tcBorders>
            <w:vAlign w:val="center"/>
          </w:tcPr>
          <w:p w14:paraId="17C73222" w14:textId="77777777" w:rsidR="005C42E5" w:rsidRPr="002F2156" w:rsidRDefault="005C42E5" w:rsidP="002F6A8A">
            <w:pPr>
              <w:jc w:val="center"/>
              <w:rPr>
                <w:rFonts w:ascii="Calibri" w:hAnsi="Calibri" w:cs="Calibri"/>
                <w:color w:val="000000"/>
                <w:sz w:val="22"/>
                <w:szCs w:val="22"/>
              </w:rPr>
            </w:pPr>
          </w:p>
        </w:tc>
      </w:tr>
      <w:tr w:rsidR="005C42E5" w:rsidRPr="002F2156" w14:paraId="7D1A0794" w14:textId="77777777" w:rsidTr="002F6A8A">
        <w:trPr>
          <w:trHeight w:val="315"/>
          <w:jc w:val="center"/>
        </w:trPr>
        <w:tc>
          <w:tcPr>
            <w:tcW w:w="2859" w:type="dxa"/>
            <w:tcBorders>
              <w:top w:val="nil"/>
              <w:left w:val="nil"/>
              <w:bottom w:val="single" w:sz="4" w:space="0" w:color="auto"/>
              <w:right w:val="nil"/>
            </w:tcBorders>
            <w:noWrap/>
            <w:vAlign w:val="center"/>
          </w:tcPr>
          <w:p w14:paraId="20AD99D1" w14:textId="77777777" w:rsidR="005C42E5" w:rsidRPr="002F2156" w:rsidRDefault="005C42E5" w:rsidP="002F6A8A">
            <w:pPr>
              <w:rPr>
                <w:rFonts w:ascii="Calibri" w:hAnsi="Calibri" w:cs="Calibri"/>
                <w:color w:val="000000"/>
              </w:rPr>
            </w:pPr>
            <w:r w:rsidRPr="002F2156">
              <w:rPr>
                <w:rFonts w:ascii="Calibri" w:hAnsi="Calibri" w:cs="Calibri"/>
                <w:color w:val="000000"/>
              </w:rPr>
              <w:lastRenderedPageBreak/>
              <w:t>100% of PV Nameplate (kW), 2-hour duration</w:t>
            </w:r>
          </w:p>
        </w:tc>
        <w:tc>
          <w:tcPr>
            <w:tcW w:w="1646" w:type="dxa"/>
            <w:tcBorders>
              <w:top w:val="nil"/>
              <w:left w:val="nil"/>
              <w:bottom w:val="single" w:sz="4" w:space="0" w:color="auto"/>
              <w:right w:val="nil"/>
            </w:tcBorders>
            <w:vAlign w:val="center"/>
          </w:tcPr>
          <w:p w14:paraId="3EF2A112" w14:textId="77777777" w:rsidR="005C42E5" w:rsidRPr="002F2156" w:rsidRDefault="005C42E5" w:rsidP="002F6A8A">
            <w:pPr>
              <w:jc w:val="center"/>
              <w:rPr>
                <w:rFonts w:ascii="Calibri" w:hAnsi="Calibri" w:cs="Calibri"/>
                <w:color w:val="000000"/>
                <w:sz w:val="22"/>
                <w:szCs w:val="22"/>
              </w:rPr>
            </w:pPr>
          </w:p>
        </w:tc>
      </w:tr>
      <w:tr w:rsidR="005C42E5" w:rsidRPr="002F2156" w14:paraId="16D46D5F" w14:textId="77777777" w:rsidTr="002F6A8A">
        <w:trPr>
          <w:trHeight w:val="315"/>
          <w:jc w:val="center"/>
        </w:trPr>
        <w:tc>
          <w:tcPr>
            <w:tcW w:w="2859" w:type="dxa"/>
            <w:tcBorders>
              <w:top w:val="nil"/>
              <w:left w:val="nil"/>
              <w:bottom w:val="single" w:sz="4" w:space="0" w:color="auto"/>
              <w:right w:val="nil"/>
            </w:tcBorders>
            <w:noWrap/>
            <w:vAlign w:val="center"/>
            <w:hideMark/>
          </w:tcPr>
          <w:p w14:paraId="6AA1A303"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4-hour duration</w:t>
            </w:r>
          </w:p>
        </w:tc>
        <w:tc>
          <w:tcPr>
            <w:tcW w:w="1646" w:type="dxa"/>
            <w:tcBorders>
              <w:top w:val="nil"/>
              <w:left w:val="nil"/>
              <w:bottom w:val="single" w:sz="4" w:space="0" w:color="auto"/>
              <w:right w:val="nil"/>
            </w:tcBorders>
            <w:vAlign w:val="center"/>
          </w:tcPr>
          <w:p w14:paraId="55F799CF" w14:textId="77777777" w:rsidR="005C42E5" w:rsidRPr="002F2156" w:rsidRDefault="005C42E5" w:rsidP="002F6A8A">
            <w:pPr>
              <w:jc w:val="center"/>
              <w:rPr>
                <w:rFonts w:ascii="Calibri" w:hAnsi="Calibri" w:cs="Calibri"/>
                <w:color w:val="000000"/>
                <w:sz w:val="22"/>
                <w:szCs w:val="22"/>
              </w:rPr>
            </w:pPr>
          </w:p>
        </w:tc>
      </w:tr>
      <w:tr w:rsidR="005C42E5" w:rsidRPr="002F2156" w14:paraId="39B16DC0" w14:textId="77777777" w:rsidTr="002F6A8A">
        <w:trPr>
          <w:trHeight w:val="315"/>
          <w:jc w:val="center"/>
        </w:trPr>
        <w:tc>
          <w:tcPr>
            <w:tcW w:w="2859" w:type="dxa"/>
            <w:tcBorders>
              <w:top w:val="single" w:sz="4" w:space="0" w:color="auto"/>
              <w:left w:val="nil"/>
              <w:right w:val="nil"/>
            </w:tcBorders>
            <w:noWrap/>
            <w:vAlign w:val="center"/>
            <w:hideMark/>
          </w:tcPr>
          <w:p w14:paraId="6E74A0D0"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6-hour duration</w:t>
            </w:r>
          </w:p>
        </w:tc>
        <w:tc>
          <w:tcPr>
            <w:tcW w:w="1646" w:type="dxa"/>
            <w:tcBorders>
              <w:top w:val="single" w:sz="4" w:space="0" w:color="auto"/>
              <w:left w:val="nil"/>
              <w:right w:val="nil"/>
            </w:tcBorders>
            <w:vAlign w:val="center"/>
          </w:tcPr>
          <w:p w14:paraId="0B4A3A76" w14:textId="77777777" w:rsidR="005C42E5" w:rsidRPr="002F2156" w:rsidRDefault="005C42E5" w:rsidP="002F6A8A">
            <w:pPr>
              <w:jc w:val="center"/>
              <w:rPr>
                <w:rFonts w:ascii="Calibri" w:hAnsi="Calibri" w:cs="Calibri"/>
                <w:color w:val="000000"/>
                <w:sz w:val="22"/>
                <w:szCs w:val="22"/>
              </w:rPr>
            </w:pPr>
          </w:p>
        </w:tc>
      </w:tr>
    </w:tbl>
    <w:p w14:paraId="617E141C" w14:textId="77777777" w:rsidR="00A655EF" w:rsidRPr="002F2156" w:rsidRDefault="00A655EF" w:rsidP="00A655EF"/>
    <w:p w14:paraId="42817797" w14:textId="77777777" w:rsidR="005C42E5" w:rsidRPr="002F2156" w:rsidRDefault="005C42E5" w:rsidP="00A655EF"/>
    <w:p w14:paraId="4FB9AA12" w14:textId="77777777" w:rsidR="005C42E5" w:rsidRPr="002F2156" w:rsidRDefault="005C42E5" w:rsidP="00A655EF"/>
    <w:p w14:paraId="3F47B71E" w14:textId="77777777" w:rsidR="005C42E5" w:rsidRPr="002F2156" w:rsidRDefault="005C42E5" w:rsidP="00A655EF"/>
    <w:p w14:paraId="2EC481C3" w14:textId="77777777" w:rsidR="005C42E5" w:rsidRPr="002F2156" w:rsidRDefault="005C42E5" w:rsidP="00A655EF"/>
    <w:p w14:paraId="42DB354C" w14:textId="77777777" w:rsidR="005C42E5" w:rsidRPr="002F2156" w:rsidRDefault="005C42E5" w:rsidP="00A655EF"/>
    <w:p w14:paraId="6A4C1E0D" w14:textId="77777777" w:rsidR="005C42E5" w:rsidRPr="002F2156" w:rsidRDefault="005C42E5" w:rsidP="00A655EF"/>
    <w:p w14:paraId="3048DB38" w14:textId="77777777" w:rsidR="005C42E5" w:rsidRPr="002F2156" w:rsidRDefault="005C42E5" w:rsidP="00A655EF"/>
    <w:p w14:paraId="31CE0B24" w14:textId="77777777" w:rsidR="005C42E5" w:rsidRPr="002F2156" w:rsidRDefault="005C42E5" w:rsidP="00A655EF"/>
    <w:p w14:paraId="14F2A626" w14:textId="77777777" w:rsidR="005C42E5" w:rsidRPr="002F2156" w:rsidRDefault="005C42E5" w:rsidP="00A655EF"/>
    <w:p w14:paraId="1D71DBD9" w14:textId="77777777" w:rsidR="005C42E5" w:rsidRPr="002F2156" w:rsidRDefault="005C42E5" w:rsidP="00A655EF"/>
    <w:p w14:paraId="43FDE6F5" w14:textId="77777777" w:rsidR="005C42E5" w:rsidRPr="002F2156" w:rsidRDefault="005C42E5" w:rsidP="00A655EF"/>
    <w:p w14:paraId="3CD669B6" w14:textId="77777777" w:rsidR="00A655EF" w:rsidRPr="002F2156" w:rsidRDefault="00A655EF" w:rsidP="00A655EF"/>
    <w:p w14:paraId="08A24868" w14:textId="7DA0FAF9" w:rsidR="00A655EF" w:rsidRPr="002F2156" w:rsidRDefault="00A655EF" w:rsidP="00A655EF">
      <w:pPr>
        <w:rPr>
          <w:b/>
          <w:bCs/>
        </w:rPr>
      </w:pPr>
      <w:r w:rsidRPr="002F2156">
        <w:rPr>
          <w:b/>
          <w:bCs/>
        </w:rPr>
        <w:t>PIPE IN S</w:t>
      </w:r>
      <w:r w:rsidR="00B37794" w:rsidRPr="002F2156">
        <w:rPr>
          <w:b/>
          <w:bCs/>
        </w:rPr>
        <w:t>F</w:t>
      </w:r>
      <w:r w:rsidRPr="002F2156">
        <w:rPr>
          <w:b/>
          <w:bCs/>
        </w:rPr>
        <w:t>=4 OPTIONS</w:t>
      </w:r>
    </w:p>
    <w:p w14:paraId="7F26E2FF" w14:textId="75018D9F" w:rsidR="00023C15" w:rsidRPr="002F2156" w:rsidRDefault="00023C15" w:rsidP="00023C15">
      <w:pPr>
        <w:rPr>
          <w:b/>
          <w:bCs/>
        </w:rPr>
      </w:pPr>
      <w:r w:rsidRPr="002F2156">
        <w:rPr>
          <w:b/>
          <w:bCs/>
        </w:rPr>
        <w:t>SKIP Q3</w:t>
      </w:r>
      <w:r w:rsidR="00B37794" w:rsidRPr="002F2156">
        <w:rPr>
          <w:b/>
          <w:bCs/>
        </w:rPr>
        <w:t>2</w:t>
      </w:r>
      <w:r w:rsidRPr="002F2156">
        <w:rPr>
          <w:b/>
          <w:bCs/>
        </w:rPr>
        <w:t xml:space="preserve"> IF SD=3</w:t>
      </w:r>
    </w:p>
    <w:p w14:paraId="54C076BA" w14:textId="77777777" w:rsidR="00A655EF" w:rsidRPr="002F2156" w:rsidRDefault="00A655EF" w:rsidP="00A655EF"/>
    <w:p w14:paraId="76979934" w14:textId="0FB8D532"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600 kWdc projects (&gt;250-500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 xml:space="preserve">Costs per DC </w:t>
      </w:r>
      <w:r w:rsidR="001C2DC7" w:rsidRPr="002F2156">
        <w:rPr>
          <w:rFonts w:ascii="Calibri" w:hAnsi="Calibri" w:cs="Calibri"/>
          <w:b/>
          <w:bCs/>
          <w:color w:val="000000"/>
        </w:rPr>
        <w:t>Kilowatt</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b/>
          <w:bCs/>
          <w:color w:val="000000"/>
        </w:rPr>
        <w:t>the expected total solar photovoltaic plus energy storage installed cost?</w:t>
      </w:r>
    </w:p>
    <w:p w14:paraId="30DD65B7" w14:textId="77777777" w:rsidR="00A655EF" w:rsidRPr="002F2156" w:rsidRDefault="00A655EF" w:rsidP="00A655EF"/>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5C42E5" w:rsidRPr="002F2156" w14:paraId="30F22AF7" w14:textId="77777777" w:rsidTr="002F6A8A">
        <w:trPr>
          <w:trHeight w:val="300"/>
          <w:jc w:val="center"/>
        </w:trPr>
        <w:tc>
          <w:tcPr>
            <w:tcW w:w="2859" w:type="dxa"/>
            <w:tcBorders>
              <w:top w:val="nil"/>
              <w:left w:val="nil"/>
              <w:bottom w:val="nil"/>
              <w:right w:val="nil"/>
            </w:tcBorders>
            <w:noWrap/>
            <w:vAlign w:val="bottom"/>
            <w:hideMark/>
          </w:tcPr>
          <w:p w14:paraId="75B9BF8A" w14:textId="77777777" w:rsidR="005C42E5" w:rsidRPr="002F2156" w:rsidRDefault="005C42E5" w:rsidP="002F6A8A">
            <w:pPr>
              <w:rPr>
                <w:rFonts w:ascii="Times New Roman" w:hAnsi="Times New Roman"/>
                <w:sz w:val="20"/>
                <w:szCs w:val="20"/>
              </w:rPr>
            </w:pPr>
          </w:p>
        </w:tc>
        <w:tc>
          <w:tcPr>
            <w:tcW w:w="1160" w:type="dxa"/>
            <w:tcBorders>
              <w:top w:val="nil"/>
              <w:left w:val="nil"/>
              <w:bottom w:val="nil"/>
              <w:right w:val="nil"/>
            </w:tcBorders>
            <w:vAlign w:val="bottom"/>
          </w:tcPr>
          <w:p w14:paraId="71F60CFD"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075D297E"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1C0D89B0"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4E67E048"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0213FE9B"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541B289E"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630829BE" w14:textId="77777777" w:rsidTr="002F6A8A">
        <w:trPr>
          <w:trHeight w:val="315"/>
          <w:jc w:val="center"/>
        </w:trPr>
        <w:tc>
          <w:tcPr>
            <w:tcW w:w="2859" w:type="dxa"/>
            <w:tcBorders>
              <w:top w:val="nil"/>
              <w:left w:val="nil"/>
              <w:bottom w:val="single" w:sz="4" w:space="0" w:color="auto"/>
              <w:right w:val="nil"/>
            </w:tcBorders>
            <w:noWrap/>
            <w:vAlign w:val="center"/>
            <w:hideMark/>
          </w:tcPr>
          <w:p w14:paraId="55670FFC" w14:textId="2AF291BF" w:rsidR="00233CEC" w:rsidRPr="002F2156" w:rsidRDefault="00233CEC" w:rsidP="00233CEC">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6DDD109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4D3173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12FBF5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FCCB60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B6F748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DD5ED9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6143FFA" w14:textId="77777777" w:rsidTr="002F6A8A">
        <w:trPr>
          <w:trHeight w:val="315"/>
          <w:jc w:val="center"/>
        </w:trPr>
        <w:tc>
          <w:tcPr>
            <w:tcW w:w="2859" w:type="dxa"/>
            <w:tcBorders>
              <w:top w:val="nil"/>
              <w:left w:val="nil"/>
              <w:bottom w:val="single" w:sz="4" w:space="0" w:color="auto"/>
              <w:right w:val="nil"/>
            </w:tcBorders>
            <w:noWrap/>
            <w:vAlign w:val="center"/>
            <w:hideMark/>
          </w:tcPr>
          <w:p w14:paraId="4B365C34" w14:textId="1BA087A3" w:rsidR="00233CEC" w:rsidRPr="002F2156" w:rsidRDefault="00233CEC" w:rsidP="00233CEC">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7F7C0C3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4EE2F5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09BED6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8EF9AD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B138E0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83BB82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7925F6E" w14:textId="77777777" w:rsidTr="002F6A8A">
        <w:trPr>
          <w:trHeight w:val="315"/>
          <w:jc w:val="center"/>
        </w:trPr>
        <w:tc>
          <w:tcPr>
            <w:tcW w:w="2859" w:type="dxa"/>
            <w:tcBorders>
              <w:top w:val="nil"/>
              <w:left w:val="nil"/>
              <w:bottom w:val="single" w:sz="4" w:space="0" w:color="auto"/>
              <w:right w:val="nil"/>
            </w:tcBorders>
            <w:noWrap/>
            <w:vAlign w:val="center"/>
            <w:hideMark/>
          </w:tcPr>
          <w:p w14:paraId="61E7402C" w14:textId="681BD6D7" w:rsidR="00233CEC" w:rsidRPr="002F2156" w:rsidRDefault="00233CEC" w:rsidP="00233CEC">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7F95B67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D85F54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72097C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86AF94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AEA89D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2B6BD8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8DB33AD" w14:textId="77777777" w:rsidTr="002F6A8A">
        <w:trPr>
          <w:trHeight w:val="315"/>
          <w:jc w:val="center"/>
        </w:trPr>
        <w:tc>
          <w:tcPr>
            <w:tcW w:w="2859" w:type="dxa"/>
            <w:tcBorders>
              <w:top w:val="nil"/>
              <w:left w:val="nil"/>
              <w:bottom w:val="single" w:sz="4" w:space="0" w:color="auto"/>
              <w:right w:val="nil"/>
            </w:tcBorders>
            <w:noWrap/>
            <w:vAlign w:val="center"/>
            <w:hideMark/>
          </w:tcPr>
          <w:p w14:paraId="6563C1F2" w14:textId="25028E22" w:rsidR="00233CEC" w:rsidRPr="002F2156" w:rsidRDefault="00233CEC" w:rsidP="00233CEC">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3F14499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857F62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18C11C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592318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482805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D81D52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FC7A867" w14:textId="77777777" w:rsidTr="002F6A8A">
        <w:trPr>
          <w:trHeight w:val="315"/>
          <w:jc w:val="center"/>
        </w:trPr>
        <w:tc>
          <w:tcPr>
            <w:tcW w:w="2859" w:type="dxa"/>
            <w:tcBorders>
              <w:top w:val="nil"/>
              <w:left w:val="nil"/>
              <w:bottom w:val="single" w:sz="4" w:space="0" w:color="auto"/>
              <w:right w:val="nil"/>
            </w:tcBorders>
            <w:noWrap/>
            <w:vAlign w:val="center"/>
          </w:tcPr>
          <w:p w14:paraId="1C5A4D04" w14:textId="7B1AF6F9" w:rsidR="00233CEC" w:rsidRPr="002F2156" w:rsidRDefault="00233CEC" w:rsidP="00233CEC">
            <w:pPr>
              <w:rPr>
                <w:rFonts w:ascii="Calibri" w:hAnsi="Calibri" w:cs="Calibri"/>
                <w:color w:val="000000"/>
              </w:rPr>
            </w:pPr>
            <w:r w:rsidRPr="002F2156">
              <w:rPr>
                <w:rFonts w:ascii="Calibri" w:hAnsi="Calibri" w:cs="Calibri"/>
                <w:color w:val="000000"/>
              </w:rPr>
              <w:lastRenderedPageBreak/>
              <w:t>50% of PV Nameplate (kW), 4-hour duration (4.50 per kWhdc)</w:t>
            </w:r>
          </w:p>
        </w:tc>
        <w:tc>
          <w:tcPr>
            <w:tcW w:w="1160" w:type="dxa"/>
            <w:tcBorders>
              <w:top w:val="nil"/>
              <w:left w:val="nil"/>
              <w:bottom w:val="single" w:sz="4" w:space="0" w:color="auto"/>
              <w:right w:val="nil"/>
            </w:tcBorders>
            <w:vAlign w:val="center"/>
          </w:tcPr>
          <w:p w14:paraId="4F494BC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49ECC30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1B036E3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6DA7F91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600AC6C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1878DD1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3C249873" w14:textId="77777777" w:rsidTr="002F6A8A">
        <w:trPr>
          <w:trHeight w:val="315"/>
          <w:jc w:val="center"/>
        </w:trPr>
        <w:tc>
          <w:tcPr>
            <w:tcW w:w="2859" w:type="dxa"/>
            <w:tcBorders>
              <w:top w:val="nil"/>
              <w:left w:val="nil"/>
              <w:bottom w:val="single" w:sz="4" w:space="0" w:color="auto"/>
              <w:right w:val="nil"/>
            </w:tcBorders>
            <w:noWrap/>
            <w:vAlign w:val="center"/>
          </w:tcPr>
          <w:p w14:paraId="599475D2" w14:textId="0EE551D5" w:rsidR="00233CEC" w:rsidRPr="002F2156" w:rsidRDefault="00233CEC" w:rsidP="00233CEC">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2F78E39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4BC0CE3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3EB3AEB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0E430FD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3DC408D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249325F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37BA72E8" w14:textId="77777777" w:rsidTr="002F6A8A">
        <w:trPr>
          <w:trHeight w:val="315"/>
          <w:jc w:val="center"/>
        </w:trPr>
        <w:tc>
          <w:tcPr>
            <w:tcW w:w="2859" w:type="dxa"/>
            <w:tcBorders>
              <w:top w:val="nil"/>
              <w:left w:val="nil"/>
              <w:bottom w:val="single" w:sz="4" w:space="0" w:color="auto"/>
              <w:right w:val="nil"/>
            </w:tcBorders>
            <w:noWrap/>
            <w:vAlign w:val="center"/>
          </w:tcPr>
          <w:p w14:paraId="62F94932" w14:textId="0A31A565" w:rsidR="00233CEC" w:rsidRPr="002F2156" w:rsidRDefault="00233CEC" w:rsidP="00233CEC">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1079DFB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2E87BC6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2852B3B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07C59BE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42FB6CC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4289B39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317FAB3" w14:textId="77777777" w:rsidTr="002F6A8A">
        <w:trPr>
          <w:trHeight w:val="315"/>
          <w:jc w:val="center"/>
        </w:trPr>
        <w:tc>
          <w:tcPr>
            <w:tcW w:w="2859" w:type="dxa"/>
            <w:tcBorders>
              <w:top w:val="nil"/>
              <w:left w:val="nil"/>
              <w:bottom w:val="single" w:sz="4" w:space="0" w:color="auto"/>
              <w:right w:val="nil"/>
            </w:tcBorders>
            <w:noWrap/>
            <w:vAlign w:val="center"/>
            <w:hideMark/>
          </w:tcPr>
          <w:p w14:paraId="06D6EEB9" w14:textId="58F06C18" w:rsidR="00233CEC" w:rsidRPr="002F2156" w:rsidRDefault="00233CEC" w:rsidP="00233CEC">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7E90EAC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88B974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E37679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E8EF6A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D99783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3A52F6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906E761" w14:textId="77777777" w:rsidTr="002F6A8A">
        <w:trPr>
          <w:trHeight w:val="315"/>
          <w:jc w:val="center"/>
        </w:trPr>
        <w:tc>
          <w:tcPr>
            <w:tcW w:w="2859" w:type="dxa"/>
            <w:tcBorders>
              <w:top w:val="single" w:sz="4" w:space="0" w:color="auto"/>
              <w:left w:val="nil"/>
              <w:right w:val="nil"/>
            </w:tcBorders>
            <w:noWrap/>
            <w:vAlign w:val="center"/>
            <w:hideMark/>
          </w:tcPr>
          <w:p w14:paraId="79F98A07" w14:textId="4A770AE3" w:rsidR="00233CEC" w:rsidRPr="002F2156" w:rsidRDefault="00233CEC" w:rsidP="00233CEC">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7531290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7A00B0F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0791B41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7BB6D7C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307FFB8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38E2348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4C80590B" w14:textId="77777777" w:rsidR="00A655EF" w:rsidRPr="002F2156" w:rsidRDefault="00A655EF" w:rsidP="00A655EF"/>
    <w:p w14:paraId="5C606A4C" w14:textId="77777777" w:rsidR="005C42E5" w:rsidRPr="002F2156" w:rsidRDefault="005C42E5" w:rsidP="00A655EF"/>
    <w:p w14:paraId="5C6D3CB8" w14:textId="77777777" w:rsidR="005C42E5" w:rsidRPr="002F2156" w:rsidRDefault="005C42E5" w:rsidP="00A655EF"/>
    <w:p w14:paraId="7410E1B1" w14:textId="77777777" w:rsidR="005C42E5" w:rsidRPr="002F2156" w:rsidRDefault="005C42E5" w:rsidP="00A655EF"/>
    <w:p w14:paraId="4B02D187" w14:textId="77777777" w:rsidR="005C42E5" w:rsidRPr="002F2156" w:rsidRDefault="005C42E5" w:rsidP="00A655EF"/>
    <w:p w14:paraId="46077FC9" w14:textId="77777777" w:rsidR="005C42E5" w:rsidRPr="002F2156" w:rsidRDefault="005C42E5" w:rsidP="00A655EF"/>
    <w:p w14:paraId="1EFAC736" w14:textId="77777777" w:rsidR="005C42E5" w:rsidRPr="002F2156" w:rsidRDefault="005C42E5" w:rsidP="00A655EF"/>
    <w:p w14:paraId="794C3FFB" w14:textId="77777777" w:rsidR="005C42E5" w:rsidRPr="002F2156" w:rsidRDefault="005C42E5" w:rsidP="00A655EF"/>
    <w:p w14:paraId="0835C767" w14:textId="77777777" w:rsidR="005C42E5" w:rsidRPr="002F2156" w:rsidRDefault="005C42E5" w:rsidP="00A655EF"/>
    <w:p w14:paraId="40C5B9CB" w14:textId="77777777" w:rsidR="005C42E5" w:rsidRPr="002F2156" w:rsidRDefault="005C42E5" w:rsidP="00A655EF"/>
    <w:p w14:paraId="72E4CA6B" w14:textId="77777777" w:rsidR="00A655EF" w:rsidRPr="002F2156" w:rsidRDefault="00A655EF" w:rsidP="00A655EF">
      <w:pPr>
        <w:rPr>
          <w:b/>
          <w:bCs/>
        </w:rPr>
      </w:pPr>
    </w:p>
    <w:p w14:paraId="4E365964" w14:textId="77777777" w:rsidR="00A655EF" w:rsidRPr="002F2156" w:rsidRDefault="00A655EF" w:rsidP="00A655EF">
      <w:pPr>
        <w:rPr>
          <w:b/>
          <w:bCs/>
        </w:rPr>
      </w:pPr>
    </w:p>
    <w:p w14:paraId="1610282C" w14:textId="77777777" w:rsidR="00A655EF" w:rsidRPr="002F2156" w:rsidRDefault="00A655EF" w:rsidP="00A655EF">
      <w:pPr>
        <w:rPr>
          <w:b/>
          <w:bCs/>
        </w:rPr>
      </w:pPr>
    </w:p>
    <w:p w14:paraId="04E1E778" w14:textId="1E2F246C" w:rsidR="00A655EF" w:rsidRPr="002F2156" w:rsidRDefault="00A655EF" w:rsidP="00A655EF">
      <w:pPr>
        <w:rPr>
          <w:b/>
          <w:bCs/>
        </w:rPr>
      </w:pPr>
      <w:r w:rsidRPr="002F2156">
        <w:rPr>
          <w:b/>
          <w:bCs/>
        </w:rPr>
        <w:t>ASK Q</w:t>
      </w:r>
      <w:r w:rsidR="00B37794" w:rsidRPr="002F2156">
        <w:rPr>
          <w:b/>
          <w:bCs/>
        </w:rPr>
        <w:t>33</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3</w:t>
      </w:r>
      <w:r w:rsidRPr="002F2156">
        <w:rPr>
          <w:b/>
          <w:bCs/>
        </w:rPr>
        <w:t xml:space="preserve"> OTHERWISE SKIP</w:t>
      </w:r>
    </w:p>
    <w:p w14:paraId="6979A502" w14:textId="3A588CC3" w:rsidR="00A655EF" w:rsidRPr="002F2156" w:rsidRDefault="00A655EF" w:rsidP="00A655EF">
      <w:pPr>
        <w:rPr>
          <w:b/>
          <w:bCs/>
        </w:rPr>
      </w:pPr>
      <w:r w:rsidRPr="002F2156">
        <w:rPr>
          <w:b/>
          <w:bCs/>
        </w:rPr>
        <w:t>PIPE IN S</w:t>
      </w:r>
      <w:r w:rsidR="00B37794" w:rsidRPr="002F2156">
        <w:rPr>
          <w:b/>
          <w:bCs/>
        </w:rPr>
        <w:t>F</w:t>
      </w:r>
      <w:r w:rsidRPr="002F2156">
        <w:rPr>
          <w:b/>
          <w:bCs/>
        </w:rPr>
        <w:t>=5 OPTIONS</w:t>
      </w:r>
    </w:p>
    <w:p w14:paraId="7ABC2353" w14:textId="77777777" w:rsidR="00A655EF" w:rsidRPr="002F2156" w:rsidRDefault="00A655EF" w:rsidP="00A655EF">
      <w:pPr>
        <w:rPr>
          <w:b/>
          <w:bCs/>
        </w:rPr>
      </w:pPr>
    </w:p>
    <w:p w14:paraId="1C470BA2" w14:textId="7D57BAB9" w:rsidR="00A655EF" w:rsidRPr="002F2156" w:rsidRDefault="00A655EF" w:rsidP="00A677AD">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600 kW-1.2 MWdc projects (&gt;500 kW-1.0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A96130" w:rsidRPr="002F2156">
        <w:rPr>
          <w:rFonts w:ascii="Calibri" w:hAnsi="Calibri" w:cs="Calibri"/>
          <w:b/>
          <w:bCs/>
          <w:color w:val="000000"/>
        </w:rPr>
        <w:t>the expected total solar photovoltaic plus energy storage installed cost?</w:t>
      </w:r>
    </w:p>
    <w:p w14:paraId="6C960923" w14:textId="77777777" w:rsidR="00A655EF" w:rsidRPr="002F2156" w:rsidRDefault="00A655EF" w:rsidP="00A655EF"/>
    <w:tbl>
      <w:tblPr>
        <w:tblW w:w="4505" w:type="dxa"/>
        <w:jc w:val="center"/>
        <w:tblLook w:val="04A0" w:firstRow="1" w:lastRow="0" w:firstColumn="1" w:lastColumn="0" w:noHBand="0" w:noVBand="1"/>
      </w:tblPr>
      <w:tblGrid>
        <w:gridCol w:w="2859"/>
        <w:gridCol w:w="1646"/>
      </w:tblGrid>
      <w:tr w:rsidR="005C42E5" w:rsidRPr="002F2156" w14:paraId="631E7F24" w14:textId="77777777" w:rsidTr="002F6A8A">
        <w:trPr>
          <w:trHeight w:val="300"/>
          <w:jc w:val="center"/>
        </w:trPr>
        <w:tc>
          <w:tcPr>
            <w:tcW w:w="2859" w:type="dxa"/>
            <w:tcBorders>
              <w:top w:val="nil"/>
              <w:left w:val="nil"/>
              <w:bottom w:val="nil"/>
              <w:right w:val="nil"/>
            </w:tcBorders>
            <w:noWrap/>
            <w:vAlign w:val="bottom"/>
            <w:hideMark/>
          </w:tcPr>
          <w:p w14:paraId="09F8D1E3" w14:textId="77777777" w:rsidR="005C42E5" w:rsidRPr="002F2156" w:rsidRDefault="005C42E5" w:rsidP="002F6A8A">
            <w:pPr>
              <w:rPr>
                <w:rFonts w:ascii="Times New Roman" w:hAnsi="Times New Roman"/>
                <w:sz w:val="20"/>
                <w:szCs w:val="20"/>
              </w:rPr>
            </w:pPr>
          </w:p>
        </w:tc>
        <w:tc>
          <w:tcPr>
            <w:tcW w:w="1646" w:type="dxa"/>
            <w:tcBorders>
              <w:top w:val="nil"/>
              <w:left w:val="nil"/>
              <w:bottom w:val="nil"/>
              <w:right w:val="nil"/>
            </w:tcBorders>
            <w:vAlign w:val="bottom"/>
          </w:tcPr>
          <w:p w14:paraId="2998B9D9"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 per Kilowatt DC)</w:t>
            </w:r>
          </w:p>
        </w:tc>
      </w:tr>
      <w:tr w:rsidR="005C42E5" w:rsidRPr="002F2156" w14:paraId="683AA666" w14:textId="77777777" w:rsidTr="002F6A8A">
        <w:trPr>
          <w:trHeight w:val="315"/>
          <w:jc w:val="center"/>
        </w:trPr>
        <w:tc>
          <w:tcPr>
            <w:tcW w:w="2859" w:type="dxa"/>
            <w:tcBorders>
              <w:top w:val="nil"/>
              <w:left w:val="nil"/>
              <w:bottom w:val="single" w:sz="4" w:space="0" w:color="auto"/>
              <w:right w:val="nil"/>
            </w:tcBorders>
            <w:noWrap/>
            <w:vAlign w:val="center"/>
            <w:hideMark/>
          </w:tcPr>
          <w:p w14:paraId="24006298" w14:textId="77777777" w:rsidR="005C42E5" w:rsidRPr="002F2156" w:rsidRDefault="005C42E5" w:rsidP="002F6A8A">
            <w:pPr>
              <w:rPr>
                <w:rFonts w:ascii="Calibri" w:hAnsi="Calibri" w:cs="Calibri"/>
                <w:color w:val="000000"/>
              </w:rPr>
            </w:pPr>
            <w:r w:rsidRPr="002F2156">
              <w:rPr>
                <w:rFonts w:ascii="Calibri" w:hAnsi="Calibri" w:cs="Calibri"/>
                <w:color w:val="000000"/>
              </w:rPr>
              <w:t>25% of PV Nameplate (kW), 2-hour duration</w:t>
            </w:r>
          </w:p>
        </w:tc>
        <w:tc>
          <w:tcPr>
            <w:tcW w:w="1646" w:type="dxa"/>
            <w:tcBorders>
              <w:top w:val="nil"/>
              <w:left w:val="nil"/>
              <w:bottom w:val="single" w:sz="4" w:space="0" w:color="auto"/>
              <w:right w:val="nil"/>
            </w:tcBorders>
            <w:vAlign w:val="center"/>
          </w:tcPr>
          <w:p w14:paraId="3DD324E1" w14:textId="77777777" w:rsidR="005C42E5" w:rsidRPr="002F2156" w:rsidRDefault="005C42E5" w:rsidP="002F6A8A">
            <w:pPr>
              <w:jc w:val="center"/>
              <w:rPr>
                <w:rFonts w:ascii="Calibri" w:hAnsi="Calibri" w:cs="Calibri"/>
                <w:color w:val="000000"/>
                <w:sz w:val="22"/>
                <w:szCs w:val="22"/>
              </w:rPr>
            </w:pPr>
          </w:p>
        </w:tc>
      </w:tr>
      <w:tr w:rsidR="005C42E5" w:rsidRPr="002F2156" w14:paraId="3DF189B9" w14:textId="77777777" w:rsidTr="002F6A8A">
        <w:trPr>
          <w:trHeight w:val="315"/>
          <w:jc w:val="center"/>
        </w:trPr>
        <w:tc>
          <w:tcPr>
            <w:tcW w:w="2859" w:type="dxa"/>
            <w:tcBorders>
              <w:top w:val="nil"/>
              <w:left w:val="nil"/>
              <w:bottom w:val="single" w:sz="4" w:space="0" w:color="auto"/>
              <w:right w:val="nil"/>
            </w:tcBorders>
            <w:noWrap/>
            <w:vAlign w:val="center"/>
            <w:hideMark/>
          </w:tcPr>
          <w:p w14:paraId="2D0E8F04"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4-hour duration</w:t>
            </w:r>
          </w:p>
        </w:tc>
        <w:tc>
          <w:tcPr>
            <w:tcW w:w="1646" w:type="dxa"/>
            <w:tcBorders>
              <w:top w:val="nil"/>
              <w:left w:val="nil"/>
              <w:bottom w:val="single" w:sz="4" w:space="0" w:color="auto"/>
              <w:right w:val="nil"/>
            </w:tcBorders>
            <w:vAlign w:val="center"/>
          </w:tcPr>
          <w:p w14:paraId="22915EE0" w14:textId="77777777" w:rsidR="005C42E5" w:rsidRPr="002F2156" w:rsidRDefault="005C42E5" w:rsidP="002F6A8A">
            <w:pPr>
              <w:jc w:val="center"/>
              <w:rPr>
                <w:rFonts w:ascii="Calibri" w:hAnsi="Calibri" w:cs="Calibri"/>
                <w:color w:val="000000"/>
                <w:sz w:val="22"/>
                <w:szCs w:val="22"/>
              </w:rPr>
            </w:pPr>
          </w:p>
        </w:tc>
      </w:tr>
      <w:tr w:rsidR="005C42E5" w:rsidRPr="002F2156" w14:paraId="3FDDB579" w14:textId="77777777" w:rsidTr="002F6A8A">
        <w:trPr>
          <w:trHeight w:val="315"/>
          <w:jc w:val="center"/>
        </w:trPr>
        <w:tc>
          <w:tcPr>
            <w:tcW w:w="2859" w:type="dxa"/>
            <w:tcBorders>
              <w:top w:val="nil"/>
              <w:left w:val="nil"/>
              <w:bottom w:val="single" w:sz="4" w:space="0" w:color="auto"/>
              <w:right w:val="nil"/>
            </w:tcBorders>
            <w:noWrap/>
            <w:vAlign w:val="center"/>
            <w:hideMark/>
          </w:tcPr>
          <w:p w14:paraId="763D4995" w14:textId="77777777" w:rsidR="005C42E5" w:rsidRPr="002F2156" w:rsidRDefault="005C42E5" w:rsidP="002F6A8A">
            <w:pPr>
              <w:rPr>
                <w:rFonts w:ascii="Calibri" w:hAnsi="Calibri" w:cs="Calibri"/>
                <w:color w:val="000000"/>
              </w:rPr>
            </w:pPr>
            <w:r w:rsidRPr="002F2156">
              <w:rPr>
                <w:rFonts w:ascii="Calibri" w:hAnsi="Calibri" w:cs="Calibri"/>
                <w:color w:val="000000"/>
              </w:rPr>
              <w:lastRenderedPageBreak/>
              <w:t>25% of Nameplate (kW), 6-hour duration</w:t>
            </w:r>
          </w:p>
        </w:tc>
        <w:tc>
          <w:tcPr>
            <w:tcW w:w="1646" w:type="dxa"/>
            <w:tcBorders>
              <w:top w:val="nil"/>
              <w:left w:val="nil"/>
              <w:bottom w:val="single" w:sz="4" w:space="0" w:color="auto"/>
              <w:right w:val="nil"/>
            </w:tcBorders>
            <w:vAlign w:val="center"/>
          </w:tcPr>
          <w:p w14:paraId="283CCEFE" w14:textId="77777777" w:rsidR="005C42E5" w:rsidRPr="002F2156" w:rsidRDefault="005C42E5" w:rsidP="002F6A8A">
            <w:pPr>
              <w:jc w:val="center"/>
              <w:rPr>
                <w:rFonts w:ascii="Calibri" w:hAnsi="Calibri" w:cs="Calibri"/>
                <w:color w:val="000000"/>
                <w:sz w:val="22"/>
                <w:szCs w:val="22"/>
              </w:rPr>
            </w:pPr>
          </w:p>
        </w:tc>
      </w:tr>
      <w:tr w:rsidR="005C42E5" w:rsidRPr="002F2156" w14:paraId="332B2760" w14:textId="77777777" w:rsidTr="002F6A8A">
        <w:trPr>
          <w:trHeight w:val="315"/>
          <w:jc w:val="center"/>
        </w:trPr>
        <w:tc>
          <w:tcPr>
            <w:tcW w:w="2859" w:type="dxa"/>
            <w:tcBorders>
              <w:top w:val="nil"/>
              <w:left w:val="nil"/>
              <w:bottom w:val="single" w:sz="4" w:space="0" w:color="auto"/>
              <w:right w:val="nil"/>
            </w:tcBorders>
            <w:noWrap/>
            <w:vAlign w:val="center"/>
            <w:hideMark/>
          </w:tcPr>
          <w:p w14:paraId="3787BC92"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2-hour duration</w:t>
            </w:r>
          </w:p>
        </w:tc>
        <w:tc>
          <w:tcPr>
            <w:tcW w:w="1646" w:type="dxa"/>
            <w:tcBorders>
              <w:top w:val="nil"/>
              <w:left w:val="nil"/>
              <w:bottom w:val="single" w:sz="4" w:space="0" w:color="auto"/>
              <w:right w:val="nil"/>
            </w:tcBorders>
            <w:vAlign w:val="center"/>
          </w:tcPr>
          <w:p w14:paraId="6D5A102B" w14:textId="77777777" w:rsidR="005C42E5" w:rsidRPr="002F2156" w:rsidRDefault="005C42E5" w:rsidP="002F6A8A">
            <w:pPr>
              <w:jc w:val="center"/>
              <w:rPr>
                <w:rFonts w:ascii="Calibri" w:hAnsi="Calibri" w:cs="Calibri"/>
                <w:color w:val="000000"/>
                <w:sz w:val="22"/>
                <w:szCs w:val="22"/>
              </w:rPr>
            </w:pPr>
          </w:p>
        </w:tc>
      </w:tr>
      <w:tr w:rsidR="005C42E5" w:rsidRPr="002F2156" w14:paraId="16AD98EE" w14:textId="77777777" w:rsidTr="002F6A8A">
        <w:trPr>
          <w:trHeight w:val="315"/>
          <w:jc w:val="center"/>
        </w:trPr>
        <w:tc>
          <w:tcPr>
            <w:tcW w:w="2859" w:type="dxa"/>
            <w:tcBorders>
              <w:top w:val="nil"/>
              <w:left w:val="nil"/>
              <w:bottom w:val="single" w:sz="4" w:space="0" w:color="auto"/>
              <w:right w:val="nil"/>
            </w:tcBorders>
            <w:noWrap/>
            <w:vAlign w:val="center"/>
          </w:tcPr>
          <w:p w14:paraId="19925B21"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4-hour duration</w:t>
            </w:r>
          </w:p>
        </w:tc>
        <w:tc>
          <w:tcPr>
            <w:tcW w:w="1646" w:type="dxa"/>
            <w:tcBorders>
              <w:top w:val="nil"/>
              <w:left w:val="nil"/>
              <w:bottom w:val="single" w:sz="4" w:space="0" w:color="auto"/>
              <w:right w:val="nil"/>
            </w:tcBorders>
            <w:vAlign w:val="center"/>
          </w:tcPr>
          <w:p w14:paraId="1EBEBEE2" w14:textId="77777777" w:rsidR="005C42E5" w:rsidRPr="002F2156" w:rsidRDefault="005C42E5" w:rsidP="002F6A8A">
            <w:pPr>
              <w:jc w:val="center"/>
              <w:rPr>
                <w:rFonts w:ascii="Calibri" w:hAnsi="Calibri" w:cs="Calibri"/>
                <w:color w:val="000000"/>
                <w:sz w:val="22"/>
                <w:szCs w:val="22"/>
              </w:rPr>
            </w:pPr>
          </w:p>
        </w:tc>
      </w:tr>
      <w:tr w:rsidR="005C42E5" w:rsidRPr="002F2156" w14:paraId="00567525" w14:textId="77777777" w:rsidTr="002F6A8A">
        <w:trPr>
          <w:trHeight w:val="315"/>
          <w:jc w:val="center"/>
        </w:trPr>
        <w:tc>
          <w:tcPr>
            <w:tcW w:w="2859" w:type="dxa"/>
            <w:tcBorders>
              <w:top w:val="nil"/>
              <w:left w:val="nil"/>
              <w:bottom w:val="single" w:sz="4" w:space="0" w:color="auto"/>
              <w:right w:val="nil"/>
            </w:tcBorders>
            <w:noWrap/>
            <w:vAlign w:val="center"/>
          </w:tcPr>
          <w:p w14:paraId="1CD0981D"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6-hour duration</w:t>
            </w:r>
          </w:p>
        </w:tc>
        <w:tc>
          <w:tcPr>
            <w:tcW w:w="1646" w:type="dxa"/>
            <w:tcBorders>
              <w:top w:val="nil"/>
              <w:left w:val="nil"/>
              <w:bottom w:val="single" w:sz="4" w:space="0" w:color="auto"/>
              <w:right w:val="nil"/>
            </w:tcBorders>
            <w:vAlign w:val="center"/>
          </w:tcPr>
          <w:p w14:paraId="0968461D" w14:textId="77777777" w:rsidR="005C42E5" w:rsidRPr="002F2156" w:rsidRDefault="005C42E5" w:rsidP="002F6A8A">
            <w:pPr>
              <w:jc w:val="center"/>
              <w:rPr>
                <w:rFonts w:ascii="Calibri" w:hAnsi="Calibri" w:cs="Calibri"/>
                <w:color w:val="000000"/>
                <w:sz w:val="22"/>
                <w:szCs w:val="22"/>
              </w:rPr>
            </w:pPr>
          </w:p>
        </w:tc>
      </w:tr>
      <w:tr w:rsidR="005C42E5" w:rsidRPr="002F2156" w14:paraId="4548A6D9" w14:textId="77777777" w:rsidTr="002F6A8A">
        <w:trPr>
          <w:trHeight w:val="315"/>
          <w:jc w:val="center"/>
        </w:trPr>
        <w:tc>
          <w:tcPr>
            <w:tcW w:w="2859" w:type="dxa"/>
            <w:tcBorders>
              <w:top w:val="nil"/>
              <w:left w:val="nil"/>
              <w:bottom w:val="single" w:sz="4" w:space="0" w:color="auto"/>
              <w:right w:val="nil"/>
            </w:tcBorders>
            <w:noWrap/>
            <w:vAlign w:val="center"/>
          </w:tcPr>
          <w:p w14:paraId="0FD8BF2C" w14:textId="77777777" w:rsidR="005C42E5" w:rsidRPr="002F2156" w:rsidRDefault="005C42E5" w:rsidP="002F6A8A">
            <w:pPr>
              <w:rPr>
                <w:rFonts w:ascii="Calibri" w:hAnsi="Calibri" w:cs="Calibri"/>
                <w:color w:val="000000"/>
              </w:rPr>
            </w:pPr>
            <w:r w:rsidRPr="002F2156">
              <w:rPr>
                <w:rFonts w:ascii="Calibri" w:hAnsi="Calibri" w:cs="Calibri"/>
                <w:color w:val="000000"/>
              </w:rPr>
              <w:t>100% of PV Nameplate (kW), 2-hour duration</w:t>
            </w:r>
          </w:p>
        </w:tc>
        <w:tc>
          <w:tcPr>
            <w:tcW w:w="1646" w:type="dxa"/>
            <w:tcBorders>
              <w:top w:val="nil"/>
              <w:left w:val="nil"/>
              <w:bottom w:val="single" w:sz="4" w:space="0" w:color="auto"/>
              <w:right w:val="nil"/>
            </w:tcBorders>
            <w:vAlign w:val="center"/>
          </w:tcPr>
          <w:p w14:paraId="092AAD57" w14:textId="77777777" w:rsidR="005C42E5" w:rsidRPr="002F2156" w:rsidRDefault="005C42E5" w:rsidP="002F6A8A">
            <w:pPr>
              <w:jc w:val="center"/>
              <w:rPr>
                <w:rFonts w:ascii="Calibri" w:hAnsi="Calibri" w:cs="Calibri"/>
                <w:color w:val="000000"/>
                <w:sz w:val="22"/>
                <w:szCs w:val="22"/>
              </w:rPr>
            </w:pPr>
          </w:p>
        </w:tc>
      </w:tr>
      <w:tr w:rsidR="005C42E5" w:rsidRPr="002F2156" w14:paraId="571B6359" w14:textId="77777777" w:rsidTr="002F6A8A">
        <w:trPr>
          <w:trHeight w:val="315"/>
          <w:jc w:val="center"/>
        </w:trPr>
        <w:tc>
          <w:tcPr>
            <w:tcW w:w="2859" w:type="dxa"/>
            <w:tcBorders>
              <w:top w:val="nil"/>
              <w:left w:val="nil"/>
              <w:bottom w:val="single" w:sz="4" w:space="0" w:color="auto"/>
              <w:right w:val="nil"/>
            </w:tcBorders>
            <w:noWrap/>
            <w:vAlign w:val="center"/>
            <w:hideMark/>
          </w:tcPr>
          <w:p w14:paraId="0F35A05E"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4-hour duration</w:t>
            </w:r>
          </w:p>
        </w:tc>
        <w:tc>
          <w:tcPr>
            <w:tcW w:w="1646" w:type="dxa"/>
            <w:tcBorders>
              <w:top w:val="nil"/>
              <w:left w:val="nil"/>
              <w:bottom w:val="single" w:sz="4" w:space="0" w:color="auto"/>
              <w:right w:val="nil"/>
            </w:tcBorders>
            <w:vAlign w:val="center"/>
          </w:tcPr>
          <w:p w14:paraId="1755F16B" w14:textId="77777777" w:rsidR="005C42E5" w:rsidRPr="002F2156" w:rsidRDefault="005C42E5" w:rsidP="002F6A8A">
            <w:pPr>
              <w:jc w:val="center"/>
              <w:rPr>
                <w:rFonts w:ascii="Calibri" w:hAnsi="Calibri" w:cs="Calibri"/>
                <w:color w:val="000000"/>
                <w:sz w:val="22"/>
                <w:szCs w:val="22"/>
              </w:rPr>
            </w:pPr>
          </w:p>
        </w:tc>
      </w:tr>
      <w:tr w:rsidR="005C42E5" w:rsidRPr="002F2156" w14:paraId="73CEE8B2" w14:textId="77777777" w:rsidTr="002F6A8A">
        <w:trPr>
          <w:trHeight w:val="315"/>
          <w:jc w:val="center"/>
        </w:trPr>
        <w:tc>
          <w:tcPr>
            <w:tcW w:w="2859" w:type="dxa"/>
            <w:tcBorders>
              <w:top w:val="single" w:sz="4" w:space="0" w:color="auto"/>
              <w:left w:val="nil"/>
              <w:right w:val="nil"/>
            </w:tcBorders>
            <w:noWrap/>
            <w:vAlign w:val="center"/>
            <w:hideMark/>
          </w:tcPr>
          <w:p w14:paraId="50BF2021"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6-hour duration</w:t>
            </w:r>
          </w:p>
        </w:tc>
        <w:tc>
          <w:tcPr>
            <w:tcW w:w="1646" w:type="dxa"/>
            <w:tcBorders>
              <w:top w:val="single" w:sz="4" w:space="0" w:color="auto"/>
              <w:left w:val="nil"/>
              <w:right w:val="nil"/>
            </w:tcBorders>
            <w:vAlign w:val="center"/>
          </w:tcPr>
          <w:p w14:paraId="4F4060D0" w14:textId="77777777" w:rsidR="005C42E5" w:rsidRPr="002F2156" w:rsidRDefault="005C42E5" w:rsidP="002F6A8A">
            <w:pPr>
              <w:jc w:val="center"/>
              <w:rPr>
                <w:rFonts w:ascii="Calibri" w:hAnsi="Calibri" w:cs="Calibri"/>
                <w:color w:val="000000"/>
                <w:sz w:val="22"/>
                <w:szCs w:val="22"/>
              </w:rPr>
            </w:pPr>
          </w:p>
        </w:tc>
      </w:tr>
    </w:tbl>
    <w:p w14:paraId="31758536" w14:textId="77777777" w:rsidR="00A655EF" w:rsidRPr="002F2156" w:rsidRDefault="00A655EF" w:rsidP="00A655EF"/>
    <w:p w14:paraId="048438DF" w14:textId="77777777" w:rsidR="00A655EF" w:rsidRPr="002F2156" w:rsidRDefault="00A655EF" w:rsidP="00A655EF"/>
    <w:p w14:paraId="2196E916" w14:textId="77777777" w:rsidR="005C42E5" w:rsidRPr="002F2156" w:rsidRDefault="005C42E5" w:rsidP="00A655EF"/>
    <w:p w14:paraId="731BE0CD" w14:textId="77777777" w:rsidR="005C42E5" w:rsidRPr="002F2156" w:rsidRDefault="005C42E5" w:rsidP="00A655EF"/>
    <w:p w14:paraId="0CC0D4D7" w14:textId="77777777" w:rsidR="005C42E5" w:rsidRPr="002F2156" w:rsidRDefault="005C42E5" w:rsidP="00A655EF"/>
    <w:p w14:paraId="34A7F19E" w14:textId="77777777" w:rsidR="005C42E5" w:rsidRPr="002F2156" w:rsidRDefault="005C42E5" w:rsidP="00A655EF"/>
    <w:p w14:paraId="03F53EF4" w14:textId="77777777" w:rsidR="005C42E5" w:rsidRPr="002F2156" w:rsidRDefault="005C42E5" w:rsidP="00A655EF"/>
    <w:p w14:paraId="37575E99" w14:textId="77777777" w:rsidR="005C42E5" w:rsidRPr="002F2156" w:rsidRDefault="005C42E5" w:rsidP="00A655EF"/>
    <w:p w14:paraId="5C885B33" w14:textId="77777777" w:rsidR="005C42E5" w:rsidRPr="002F2156" w:rsidRDefault="005C42E5" w:rsidP="00A655EF"/>
    <w:p w14:paraId="33DB1CAF" w14:textId="77777777" w:rsidR="005C42E5" w:rsidRPr="002F2156" w:rsidRDefault="005C42E5" w:rsidP="00A655EF"/>
    <w:p w14:paraId="214634AB" w14:textId="77777777" w:rsidR="005C42E5" w:rsidRPr="002F2156" w:rsidRDefault="005C42E5" w:rsidP="00A655EF"/>
    <w:p w14:paraId="6BAD9A2E" w14:textId="77777777" w:rsidR="005C42E5" w:rsidRPr="002F2156" w:rsidRDefault="005C42E5" w:rsidP="00A655EF"/>
    <w:p w14:paraId="7D818BF2" w14:textId="77777777" w:rsidR="005C42E5" w:rsidRPr="002F2156" w:rsidRDefault="005C42E5" w:rsidP="00A655EF"/>
    <w:p w14:paraId="2FAEE449" w14:textId="77777777" w:rsidR="005C42E5" w:rsidRPr="002F2156" w:rsidRDefault="005C42E5" w:rsidP="00A655EF"/>
    <w:p w14:paraId="646FE2ED" w14:textId="77777777" w:rsidR="00233CEC" w:rsidRPr="002F2156" w:rsidRDefault="00233CEC" w:rsidP="00A655EF"/>
    <w:p w14:paraId="416D73E1" w14:textId="77777777" w:rsidR="00233CEC" w:rsidRPr="002F2156" w:rsidRDefault="00233CEC" w:rsidP="00A655EF"/>
    <w:p w14:paraId="5F304E83" w14:textId="77777777" w:rsidR="00233CEC" w:rsidRPr="002F2156" w:rsidRDefault="00233CEC" w:rsidP="00A655EF"/>
    <w:p w14:paraId="5F8664BA" w14:textId="2C555C14" w:rsidR="00A655EF" w:rsidRPr="002F2156" w:rsidRDefault="00A655EF" w:rsidP="00A655EF">
      <w:pPr>
        <w:rPr>
          <w:b/>
          <w:bCs/>
        </w:rPr>
      </w:pPr>
      <w:r w:rsidRPr="002F2156">
        <w:rPr>
          <w:b/>
          <w:bCs/>
        </w:rPr>
        <w:t>PIPE IN S</w:t>
      </w:r>
      <w:r w:rsidR="00874FD7" w:rsidRPr="002F2156">
        <w:rPr>
          <w:b/>
          <w:bCs/>
        </w:rPr>
        <w:t>F</w:t>
      </w:r>
      <w:r w:rsidRPr="002F2156">
        <w:rPr>
          <w:b/>
          <w:bCs/>
        </w:rPr>
        <w:t>=5 OPTIONS</w:t>
      </w:r>
    </w:p>
    <w:p w14:paraId="43C434AB" w14:textId="3FF765A1" w:rsidR="00023C15" w:rsidRPr="002F2156" w:rsidRDefault="00023C15" w:rsidP="00023C15">
      <w:pPr>
        <w:rPr>
          <w:b/>
          <w:bCs/>
        </w:rPr>
      </w:pPr>
      <w:r w:rsidRPr="002F2156">
        <w:rPr>
          <w:b/>
          <w:bCs/>
        </w:rPr>
        <w:t>SKIP Q3</w:t>
      </w:r>
      <w:r w:rsidR="00874FD7" w:rsidRPr="002F2156">
        <w:rPr>
          <w:b/>
          <w:bCs/>
        </w:rPr>
        <w:t>4</w:t>
      </w:r>
      <w:r w:rsidRPr="002F2156">
        <w:rPr>
          <w:b/>
          <w:bCs/>
        </w:rPr>
        <w:t xml:space="preserve"> IF SD=3</w:t>
      </w:r>
    </w:p>
    <w:p w14:paraId="41D329BC" w14:textId="77777777" w:rsidR="00A655EF" w:rsidRPr="002F2156" w:rsidRDefault="00A655EF" w:rsidP="00A655EF"/>
    <w:p w14:paraId="5CF4D5EE" w14:textId="2BF00EEC"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600 kW-1.2 MWdc projects (&gt;500 kW-1.0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 xml:space="preserve">Costs per DC </w:t>
      </w:r>
      <w:r w:rsidR="001C2DC7" w:rsidRPr="002F2156">
        <w:rPr>
          <w:rFonts w:ascii="Calibri" w:hAnsi="Calibri" w:cs="Calibri"/>
          <w:b/>
          <w:bCs/>
          <w:color w:val="000000"/>
        </w:rPr>
        <w:t>Kilowatt</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b/>
          <w:bCs/>
          <w:color w:val="000000"/>
        </w:rPr>
        <w:t>the expected total solar photovoltaic plus energy storage installed cost?</w:t>
      </w:r>
    </w:p>
    <w:p w14:paraId="37BFF3FD" w14:textId="77777777" w:rsidR="00A655EF" w:rsidRPr="002F2156" w:rsidRDefault="00A655EF" w:rsidP="00A655EF"/>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5C42E5" w:rsidRPr="002F2156" w14:paraId="2A026965" w14:textId="77777777" w:rsidTr="002F6A8A">
        <w:trPr>
          <w:trHeight w:val="300"/>
          <w:jc w:val="center"/>
        </w:trPr>
        <w:tc>
          <w:tcPr>
            <w:tcW w:w="2859" w:type="dxa"/>
            <w:tcBorders>
              <w:top w:val="nil"/>
              <w:left w:val="nil"/>
              <w:bottom w:val="nil"/>
              <w:right w:val="nil"/>
            </w:tcBorders>
            <w:noWrap/>
            <w:vAlign w:val="bottom"/>
            <w:hideMark/>
          </w:tcPr>
          <w:p w14:paraId="7B865D76" w14:textId="77777777" w:rsidR="005C42E5" w:rsidRPr="002F2156" w:rsidRDefault="005C42E5" w:rsidP="002F6A8A">
            <w:pPr>
              <w:rPr>
                <w:rFonts w:ascii="Times New Roman" w:hAnsi="Times New Roman"/>
                <w:sz w:val="20"/>
                <w:szCs w:val="20"/>
              </w:rPr>
            </w:pPr>
          </w:p>
        </w:tc>
        <w:tc>
          <w:tcPr>
            <w:tcW w:w="1160" w:type="dxa"/>
            <w:tcBorders>
              <w:top w:val="nil"/>
              <w:left w:val="nil"/>
              <w:bottom w:val="nil"/>
              <w:right w:val="nil"/>
            </w:tcBorders>
            <w:vAlign w:val="bottom"/>
          </w:tcPr>
          <w:p w14:paraId="6CBC845B"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172E8714"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6F00D305"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0DAC4EF8"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265E4627"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09B619A4"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7AAB211C" w14:textId="77777777" w:rsidTr="002F6A8A">
        <w:trPr>
          <w:trHeight w:val="315"/>
          <w:jc w:val="center"/>
        </w:trPr>
        <w:tc>
          <w:tcPr>
            <w:tcW w:w="2859" w:type="dxa"/>
            <w:tcBorders>
              <w:top w:val="nil"/>
              <w:left w:val="nil"/>
              <w:bottom w:val="single" w:sz="4" w:space="0" w:color="auto"/>
              <w:right w:val="nil"/>
            </w:tcBorders>
            <w:noWrap/>
            <w:vAlign w:val="center"/>
            <w:hideMark/>
          </w:tcPr>
          <w:p w14:paraId="3991FFBD" w14:textId="7D81AEBC" w:rsidR="00233CEC" w:rsidRPr="002F2156" w:rsidRDefault="00233CEC" w:rsidP="00233CEC">
            <w:pPr>
              <w:rPr>
                <w:rFonts w:ascii="Calibri" w:hAnsi="Calibri" w:cs="Calibri"/>
                <w:color w:val="000000"/>
              </w:rPr>
            </w:pPr>
            <w:r w:rsidRPr="002F2156">
              <w:rPr>
                <w:rFonts w:ascii="Calibri" w:hAnsi="Calibri" w:cs="Calibri"/>
                <w:color w:val="000000"/>
              </w:rPr>
              <w:lastRenderedPageBreak/>
              <w:t>25% of PV Nameplate (kW), 2-hour duration (4.50 per kWhdc)</w:t>
            </w:r>
          </w:p>
        </w:tc>
        <w:tc>
          <w:tcPr>
            <w:tcW w:w="1160" w:type="dxa"/>
            <w:tcBorders>
              <w:top w:val="nil"/>
              <w:left w:val="nil"/>
              <w:bottom w:val="single" w:sz="4" w:space="0" w:color="auto"/>
              <w:right w:val="nil"/>
            </w:tcBorders>
            <w:vAlign w:val="center"/>
          </w:tcPr>
          <w:p w14:paraId="310CCA6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2BDBBF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3E0D7C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3C3FB4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08D011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C7048F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3D76A1AB" w14:textId="77777777" w:rsidTr="002F6A8A">
        <w:trPr>
          <w:trHeight w:val="315"/>
          <w:jc w:val="center"/>
        </w:trPr>
        <w:tc>
          <w:tcPr>
            <w:tcW w:w="2859" w:type="dxa"/>
            <w:tcBorders>
              <w:top w:val="nil"/>
              <w:left w:val="nil"/>
              <w:bottom w:val="single" w:sz="4" w:space="0" w:color="auto"/>
              <w:right w:val="nil"/>
            </w:tcBorders>
            <w:noWrap/>
            <w:vAlign w:val="center"/>
            <w:hideMark/>
          </w:tcPr>
          <w:p w14:paraId="12222E2E" w14:textId="2E498CAB" w:rsidR="00233CEC" w:rsidRPr="002F2156" w:rsidRDefault="00233CEC" w:rsidP="00233CEC">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445249B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3E1E0D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B7C8F2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48B765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548F9B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BA1E90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471A71D" w14:textId="77777777" w:rsidTr="002F6A8A">
        <w:trPr>
          <w:trHeight w:val="315"/>
          <w:jc w:val="center"/>
        </w:trPr>
        <w:tc>
          <w:tcPr>
            <w:tcW w:w="2859" w:type="dxa"/>
            <w:tcBorders>
              <w:top w:val="nil"/>
              <w:left w:val="nil"/>
              <w:bottom w:val="single" w:sz="4" w:space="0" w:color="auto"/>
              <w:right w:val="nil"/>
            </w:tcBorders>
            <w:noWrap/>
            <w:vAlign w:val="center"/>
            <w:hideMark/>
          </w:tcPr>
          <w:p w14:paraId="0B24E009" w14:textId="42823AFA" w:rsidR="00233CEC" w:rsidRPr="002F2156" w:rsidRDefault="00233CEC" w:rsidP="00233CEC">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20B3749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F8D7F7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260605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65D78A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AE9456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217570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11A6966" w14:textId="77777777" w:rsidTr="002F6A8A">
        <w:trPr>
          <w:trHeight w:val="315"/>
          <w:jc w:val="center"/>
        </w:trPr>
        <w:tc>
          <w:tcPr>
            <w:tcW w:w="2859" w:type="dxa"/>
            <w:tcBorders>
              <w:top w:val="nil"/>
              <w:left w:val="nil"/>
              <w:bottom w:val="single" w:sz="4" w:space="0" w:color="auto"/>
              <w:right w:val="nil"/>
            </w:tcBorders>
            <w:noWrap/>
            <w:vAlign w:val="center"/>
            <w:hideMark/>
          </w:tcPr>
          <w:p w14:paraId="2724F701" w14:textId="155F1617" w:rsidR="00233CEC" w:rsidRPr="002F2156" w:rsidRDefault="00233CEC" w:rsidP="00233CEC">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5024A85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95A2C2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35CB04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5E2908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FCF0F2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58597B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C335261" w14:textId="77777777" w:rsidTr="002F6A8A">
        <w:trPr>
          <w:trHeight w:val="315"/>
          <w:jc w:val="center"/>
        </w:trPr>
        <w:tc>
          <w:tcPr>
            <w:tcW w:w="2859" w:type="dxa"/>
            <w:tcBorders>
              <w:top w:val="nil"/>
              <w:left w:val="nil"/>
              <w:bottom w:val="single" w:sz="4" w:space="0" w:color="auto"/>
              <w:right w:val="nil"/>
            </w:tcBorders>
            <w:noWrap/>
            <w:vAlign w:val="center"/>
          </w:tcPr>
          <w:p w14:paraId="4D4A5C0D" w14:textId="3B0F6CCF" w:rsidR="00233CEC" w:rsidRPr="002F2156" w:rsidRDefault="00233CEC" w:rsidP="00233CEC">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38BA2B1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5913554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55BAD19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7B0871E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0E06FDD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3D45073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6818AE1" w14:textId="77777777" w:rsidTr="002F6A8A">
        <w:trPr>
          <w:trHeight w:val="315"/>
          <w:jc w:val="center"/>
        </w:trPr>
        <w:tc>
          <w:tcPr>
            <w:tcW w:w="2859" w:type="dxa"/>
            <w:tcBorders>
              <w:top w:val="nil"/>
              <w:left w:val="nil"/>
              <w:bottom w:val="single" w:sz="4" w:space="0" w:color="auto"/>
              <w:right w:val="nil"/>
            </w:tcBorders>
            <w:noWrap/>
            <w:vAlign w:val="center"/>
          </w:tcPr>
          <w:p w14:paraId="77EC14F3" w14:textId="52CDA1DB" w:rsidR="00233CEC" w:rsidRPr="002F2156" w:rsidRDefault="00233CEC" w:rsidP="00233CEC">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36EC939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2CE684C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2280DBB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4479433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7B1438A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51CDFD7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D8AEB88" w14:textId="77777777" w:rsidTr="002F6A8A">
        <w:trPr>
          <w:trHeight w:val="315"/>
          <w:jc w:val="center"/>
        </w:trPr>
        <w:tc>
          <w:tcPr>
            <w:tcW w:w="2859" w:type="dxa"/>
            <w:tcBorders>
              <w:top w:val="nil"/>
              <w:left w:val="nil"/>
              <w:bottom w:val="single" w:sz="4" w:space="0" w:color="auto"/>
              <w:right w:val="nil"/>
            </w:tcBorders>
            <w:noWrap/>
            <w:vAlign w:val="center"/>
          </w:tcPr>
          <w:p w14:paraId="12B9D2FA" w14:textId="35FDD05D" w:rsidR="00233CEC" w:rsidRPr="002F2156" w:rsidRDefault="00233CEC" w:rsidP="00233CEC">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7DDF703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7FE2204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20FCA27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16F0F63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352246B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7EFEBC4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1332B63" w14:textId="77777777" w:rsidTr="002F6A8A">
        <w:trPr>
          <w:trHeight w:val="315"/>
          <w:jc w:val="center"/>
        </w:trPr>
        <w:tc>
          <w:tcPr>
            <w:tcW w:w="2859" w:type="dxa"/>
            <w:tcBorders>
              <w:top w:val="nil"/>
              <w:left w:val="nil"/>
              <w:bottom w:val="single" w:sz="4" w:space="0" w:color="auto"/>
              <w:right w:val="nil"/>
            </w:tcBorders>
            <w:noWrap/>
            <w:vAlign w:val="center"/>
            <w:hideMark/>
          </w:tcPr>
          <w:p w14:paraId="257A892A" w14:textId="63073262" w:rsidR="00233CEC" w:rsidRPr="002F2156" w:rsidRDefault="00233CEC" w:rsidP="00233CEC">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68ECD20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042DC4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009089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59BC4F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3E16EA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A5F32F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38015937" w14:textId="77777777" w:rsidTr="002F6A8A">
        <w:trPr>
          <w:trHeight w:val="315"/>
          <w:jc w:val="center"/>
        </w:trPr>
        <w:tc>
          <w:tcPr>
            <w:tcW w:w="2859" w:type="dxa"/>
            <w:tcBorders>
              <w:top w:val="single" w:sz="4" w:space="0" w:color="auto"/>
              <w:left w:val="nil"/>
              <w:right w:val="nil"/>
            </w:tcBorders>
            <w:noWrap/>
            <w:vAlign w:val="center"/>
            <w:hideMark/>
          </w:tcPr>
          <w:p w14:paraId="43143FE5" w14:textId="6C746026" w:rsidR="00233CEC" w:rsidRPr="002F2156" w:rsidRDefault="00233CEC" w:rsidP="00233CEC">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7AE4003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17EA326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0E9B5D6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795BDC2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541B031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2B535C1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42A5E141" w14:textId="77777777" w:rsidR="00A655EF" w:rsidRPr="002F2156" w:rsidRDefault="00A655EF" w:rsidP="00A655EF"/>
    <w:p w14:paraId="57EC56DC" w14:textId="77777777" w:rsidR="005C42E5" w:rsidRPr="002F2156" w:rsidRDefault="005C42E5" w:rsidP="00A655EF"/>
    <w:p w14:paraId="79AE11CC" w14:textId="77777777" w:rsidR="005C42E5" w:rsidRPr="002F2156" w:rsidRDefault="005C42E5" w:rsidP="00A655EF"/>
    <w:p w14:paraId="2AF9C705" w14:textId="77777777" w:rsidR="005C42E5" w:rsidRPr="002F2156" w:rsidRDefault="005C42E5" w:rsidP="00A655EF"/>
    <w:p w14:paraId="119B80CE" w14:textId="77777777" w:rsidR="005C42E5" w:rsidRPr="002F2156" w:rsidRDefault="005C42E5" w:rsidP="00A655EF"/>
    <w:p w14:paraId="1072CCC8" w14:textId="77777777" w:rsidR="005C42E5" w:rsidRPr="002F2156" w:rsidRDefault="005C42E5" w:rsidP="00A655EF"/>
    <w:p w14:paraId="318487BC" w14:textId="77777777" w:rsidR="005C42E5" w:rsidRPr="002F2156" w:rsidRDefault="005C42E5" w:rsidP="00A655EF"/>
    <w:p w14:paraId="00CA2693" w14:textId="77777777" w:rsidR="005C42E5" w:rsidRPr="002F2156" w:rsidRDefault="005C42E5" w:rsidP="00A655EF"/>
    <w:p w14:paraId="52F7AAE3" w14:textId="77777777" w:rsidR="005C42E5" w:rsidRPr="002F2156" w:rsidRDefault="005C42E5" w:rsidP="00A655EF"/>
    <w:p w14:paraId="459EC443" w14:textId="77777777" w:rsidR="005C42E5" w:rsidRPr="002F2156" w:rsidRDefault="005C42E5" w:rsidP="00A655EF"/>
    <w:p w14:paraId="763672C3" w14:textId="77777777" w:rsidR="005C42E5" w:rsidRPr="002F2156" w:rsidRDefault="005C42E5" w:rsidP="00A655EF"/>
    <w:p w14:paraId="4AA89E13" w14:textId="77777777" w:rsidR="005C42E5" w:rsidRPr="002F2156" w:rsidRDefault="005C42E5" w:rsidP="00A655EF"/>
    <w:p w14:paraId="441EC27E" w14:textId="77777777" w:rsidR="005C42E5" w:rsidRPr="002F2156" w:rsidRDefault="005C42E5" w:rsidP="00A655EF"/>
    <w:p w14:paraId="70BF42C4" w14:textId="1194F750" w:rsidR="00A655EF" w:rsidRPr="002F2156" w:rsidRDefault="00A655EF" w:rsidP="00A655EF">
      <w:pPr>
        <w:rPr>
          <w:b/>
          <w:bCs/>
        </w:rPr>
      </w:pPr>
      <w:r w:rsidRPr="002F2156">
        <w:rPr>
          <w:b/>
          <w:bCs/>
        </w:rPr>
        <w:t>ASK Q</w:t>
      </w:r>
      <w:r w:rsidR="00874FD7" w:rsidRPr="002F2156">
        <w:rPr>
          <w:b/>
          <w:bCs/>
        </w:rPr>
        <w:t>35</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3</w:t>
      </w:r>
      <w:r w:rsidRPr="002F2156">
        <w:rPr>
          <w:b/>
          <w:bCs/>
        </w:rPr>
        <w:t xml:space="preserve"> OTHERWISE SKIP</w:t>
      </w:r>
    </w:p>
    <w:p w14:paraId="74715655" w14:textId="2FB298D5" w:rsidR="00A655EF" w:rsidRPr="002F2156" w:rsidRDefault="00A655EF" w:rsidP="00A655EF">
      <w:pPr>
        <w:rPr>
          <w:b/>
          <w:bCs/>
        </w:rPr>
      </w:pPr>
      <w:r w:rsidRPr="002F2156">
        <w:rPr>
          <w:b/>
          <w:bCs/>
        </w:rPr>
        <w:t>PIPE IN S</w:t>
      </w:r>
      <w:r w:rsidR="00874FD7" w:rsidRPr="002F2156">
        <w:rPr>
          <w:b/>
          <w:bCs/>
        </w:rPr>
        <w:t>F</w:t>
      </w:r>
      <w:r w:rsidRPr="002F2156">
        <w:rPr>
          <w:b/>
          <w:bCs/>
        </w:rPr>
        <w:t>=6 OPTIONS</w:t>
      </w:r>
    </w:p>
    <w:p w14:paraId="3B09E1E8" w14:textId="77777777" w:rsidR="00A655EF" w:rsidRPr="002F2156" w:rsidRDefault="00A655EF" w:rsidP="00A655EF">
      <w:pPr>
        <w:rPr>
          <w:b/>
          <w:bCs/>
        </w:rPr>
      </w:pPr>
    </w:p>
    <w:p w14:paraId="052C51D5" w14:textId="5ACF6E2F" w:rsidR="00A655EF" w:rsidRPr="002F2156" w:rsidRDefault="00A655EF" w:rsidP="00A655EF">
      <w:pPr>
        <w:pStyle w:val="ListParagraph"/>
        <w:numPr>
          <w:ilvl w:val="0"/>
          <w:numId w:val="8"/>
        </w:numPr>
      </w:pPr>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1.2-6.5 MWdc projects (&gt;1-5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A96130" w:rsidRPr="002F2156">
        <w:rPr>
          <w:rFonts w:ascii="Calibri" w:hAnsi="Calibri" w:cs="Calibri"/>
          <w:b/>
          <w:bCs/>
          <w:color w:val="000000"/>
        </w:rPr>
        <w:t>the expected total solar photovoltaic plus energy storage installed cost?</w:t>
      </w:r>
    </w:p>
    <w:p w14:paraId="104C15F9" w14:textId="77777777" w:rsidR="00A655EF" w:rsidRPr="002F2156" w:rsidRDefault="00A655EF" w:rsidP="00A655EF">
      <w:pPr>
        <w:pStyle w:val="ListParagraph"/>
      </w:pPr>
    </w:p>
    <w:p w14:paraId="51F3B0C5" w14:textId="77777777" w:rsidR="00A655EF" w:rsidRPr="002F2156" w:rsidRDefault="00A655EF" w:rsidP="00A655EF"/>
    <w:tbl>
      <w:tblPr>
        <w:tblW w:w="4505" w:type="dxa"/>
        <w:jc w:val="center"/>
        <w:tblLook w:val="04A0" w:firstRow="1" w:lastRow="0" w:firstColumn="1" w:lastColumn="0" w:noHBand="0" w:noVBand="1"/>
      </w:tblPr>
      <w:tblGrid>
        <w:gridCol w:w="2859"/>
        <w:gridCol w:w="1646"/>
      </w:tblGrid>
      <w:tr w:rsidR="005C42E5" w:rsidRPr="002F2156" w14:paraId="656DAD7D" w14:textId="77777777" w:rsidTr="002F6A8A">
        <w:trPr>
          <w:trHeight w:val="300"/>
          <w:jc w:val="center"/>
        </w:trPr>
        <w:tc>
          <w:tcPr>
            <w:tcW w:w="2859" w:type="dxa"/>
            <w:tcBorders>
              <w:top w:val="nil"/>
              <w:left w:val="nil"/>
              <w:bottom w:val="nil"/>
              <w:right w:val="nil"/>
            </w:tcBorders>
            <w:noWrap/>
            <w:vAlign w:val="bottom"/>
            <w:hideMark/>
          </w:tcPr>
          <w:p w14:paraId="06FE0BD7" w14:textId="77777777" w:rsidR="005C42E5" w:rsidRPr="002F2156" w:rsidRDefault="005C42E5" w:rsidP="002F6A8A">
            <w:pPr>
              <w:rPr>
                <w:rFonts w:ascii="Times New Roman" w:hAnsi="Times New Roman"/>
                <w:sz w:val="20"/>
                <w:szCs w:val="20"/>
              </w:rPr>
            </w:pPr>
          </w:p>
        </w:tc>
        <w:tc>
          <w:tcPr>
            <w:tcW w:w="1646" w:type="dxa"/>
            <w:tcBorders>
              <w:top w:val="nil"/>
              <w:left w:val="nil"/>
              <w:bottom w:val="nil"/>
              <w:right w:val="nil"/>
            </w:tcBorders>
            <w:vAlign w:val="bottom"/>
          </w:tcPr>
          <w:p w14:paraId="5B18E748"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Total installed cost per capacity ($ per Kilowatt DC)</w:t>
            </w:r>
          </w:p>
        </w:tc>
      </w:tr>
      <w:tr w:rsidR="005C42E5" w:rsidRPr="002F2156" w14:paraId="7788C11A" w14:textId="77777777" w:rsidTr="002F6A8A">
        <w:trPr>
          <w:trHeight w:val="315"/>
          <w:jc w:val="center"/>
        </w:trPr>
        <w:tc>
          <w:tcPr>
            <w:tcW w:w="2859" w:type="dxa"/>
            <w:tcBorders>
              <w:top w:val="nil"/>
              <w:left w:val="nil"/>
              <w:bottom w:val="single" w:sz="4" w:space="0" w:color="auto"/>
              <w:right w:val="nil"/>
            </w:tcBorders>
            <w:noWrap/>
            <w:vAlign w:val="center"/>
            <w:hideMark/>
          </w:tcPr>
          <w:p w14:paraId="3BA589AC" w14:textId="77777777" w:rsidR="005C42E5" w:rsidRPr="002F2156" w:rsidRDefault="005C42E5" w:rsidP="002F6A8A">
            <w:pPr>
              <w:rPr>
                <w:rFonts w:ascii="Calibri" w:hAnsi="Calibri" w:cs="Calibri"/>
                <w:color w:val="000000"/>
              </w:rPr>
            </w:pPr>
            <w:r w:rsidRPr="002F2156">
              <w:rPr>
                <w:rFonts w:ascii="Calibri" w:hAnsi="Calibri" w:cs="Calibri"/>
                <w:color w:val="000000"/>
              </w:rPr>
              <w:t>25% of PV Nameplate (kW), 2-hour duration</w:t>
            </w:r>
          </w:p>
        </w:tc>
        <w:tc>
          <w:tcPr>
            <w:tcW w:w="1646" w:type="dxa"/>
            <w:tcBorders>
              <w:top w:val="nil"/>
              <w:left w:val="nil"/>
              <w:bottom w:val="single" w:sz="4" w:space="0" w:color="auto"/>
              <w:right w:val="nil"/>
            </w:tcBorders>
            <w:vAlign w:val="center"/>
          </w:tcPr>
          <w:p w14:paraId="589F6F96" w14:textId="77777777" w:rsidR="005C42E5" w:rsidRPr="002F2156" w:rsidRDefault="005C42E5" w:rsidP="002F6A8A">
            <w:pPr>
              <w:jc w:val="center"/>
              <w:rPr>
                <w:rFonts w:ascii="Calibri" w:hAnsi="Calibri" w:cs="Calibri"/>
                <w:color w:val="000000"/>
                <w:sz w:val="22"/>
                <w:szCs w:val="22"/>
              </w:rPr>
            </w:pPr>
          </w:p>
        </w:tc>
      </w:tr>
      <w:tr w:rsidR="005C42E5" w:rsidRPr="002F2156" w14:paraId="44336DC1" w14:textId="77777777" w:rsidTr="002F6A8A">
        <w:trPr>
          <w:trHeight w:val="315"/>
          <w:jc w:val="center"/>
        </w:trPr>
        <w:tc>
          <w:tcPr>
            <w:tcW w:w="2859" w:type="dxa"/>
            <w:tcBorders>
              <w:top w:val="nil"/>
              <w:left w:val="nil"/>
              <w:bottom w:val="single" w:sz="4" w:space="0" w:color="auto"/>
              <w:right w:val="nil"/>
            </w:tcBorders>
            <w:noWrap/>
            <w:vAlign w:val="center"/>
            <w:hideMark/>
          </w:tcPr>
          <w:p w14:paraId="54650D10"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4-hour duration</w:t>
            </w:r>
          </w:p>
        </w:tc>
        <w:tc>
          <w:tcPr>
            <w:tcW w:w="1646" w:type="dxa"/>
            <w:tcBorders>
              <w:top w:val="nil"/>
              <w:left w:val="nil"/>
              <w:bottom w:val="single" w:sz="4" w:space="0" w:color="auto"/>
              <w:right w:val="nil"/>
            </w:tcBorders>
            <w:vAlign w:val="center"/>
          </w:tcPr>
          <w:p w14:paraId="43B2FA26" w14:textId="77777777" w:rsidR="005C42E5" w:rsidRPr="002F2156" w:rsidRDefault="005C42E5" w:rsidP="002F6A8A">
            <w:pPr>
              <w:jc w:val="center"/>
              <w:rPr>
                <w:rFonts w:ascii="Calibri" w:hAnsi="Calibri" w:cs="Calibri"/>
                <w:color w:val="000000"/>
                <w:sz w:val="22"/>
                <w:szCs w:val="22"/>
              </w:rPr>
            </w:pPr>
          </w:p>
        </w:tc>
      </w:tr>
      <w:tr w:rsidR="005C42E5" w:rsidRPr="002F2156" w14:paraId="7C6D536A" w14:textId="77777777" w:rsidTr="002F6A8A">
        <w:trPr>
          <w:trHeight w:val="315"/>
          <w:jc w:val="center"/>
        </w:trPr>
        <w:tc>
          <w:tcPr>
            <w:tcW w:w="2859" w:type="dxa"/>
            <w:tcBorders>
              <w:top w:val="nil"/>
              <w:left w:val="nil"/>
              <w:bottom w:val="single" w:sz="4" w:space="0" w:color="auto"/>
              <w:right w:val="nil"/>
            </w:tcBorders>
            <w:noWrap/>
            <w:vAlign w:val="center"/>
            <w:hideMark/>
          </w:tcPr>
          <w:p w14:paraId="040658D0"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6-hour duration</w:t>
            </w:r>
          </w:p>
        </w:tc>
        <w:tc>
          <w:tcPr>
            <w:tcW w:w="1646" w:type="dxa"/>
            <w:tcBorders>
              <w:top w:val="nil"/>
              <w:left w:val="nil"/>
              <w:bottom w:val="single" w:sz="4" w:space="0" w:color="auto"/>
              <w:right w:val="nil"/>
            </w:tcBorders>
            <w:vAlign w:val="center"/>
          </w:tcPr>
          <w:p w14:paraId="0289D2EC" w14:textId="77777777" w:rsidR="005C42E5" w:rsidRPr="002F2156" w:rsidRDefault="005C42E5" w:rsidP="002F6A8A">
            <w:pPr>
              <w:jc w:val="center"/>
              <w:rPr>
                <w:rFonts w:ascii="Calibri" w:hAnsi="Calibri" w:cs="Calibri"/>
                <w:color w:val="000000"/>
                <w:sz w:val="22"/>
                <w:szCs w:val="22"/>
              </w:rPr>
            </w:pPr>
          </w:p>
        </w:tc>
      </w:tr>
      <w:tr w:rsidR="005C42E5" w:rsidRPr="002F2156" w14:paraId="1588F6BD" w14:textId="77777777" w:rsidTr="002F6A8A">
        <w:trPr>
          <w:trHeight w:val="315"/>
          <w:jc w:val="center"/>
        </w:trPr>
        <w:tc>
          <w:tcPr>
            <w:tcW w:w="2859" w:type="dxa"/>
            <w:tcBorders>
              <w:top w:val="nil"/>
              <w:left w:val="nil"/>
              <w:bottom w:val="single" w:sz="4" w:space="0" w:color="auto"/>
              <w:right w:val="nil"/>
            </w:tcBorders>
            <w:noWrap/>
            <w:vAlign w:val="center"/>
            <w:hideMark/>
          </w:tcPr>
          <w:p w14:paraId="092605BF"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2-hour duration</w:t>
            </w:r>
          </w:p>
        </w:tc>
        <w:tc>
          <w:tcPr>
            <w:tcW w:w="1646" w:type="dxa"/>
            <w:tcBorders>
              <w:top w:val="nil"/>
              <w:left w:val="nil"/>
              <w:bottom w:val="single" w:sz="4" w:space="0" w:color="auto"/>
              <w:right w:val="nil"/>
            </w:tcBorders>
            <w:vAlign w:val="center"/>
          </w:tcPr>
          <w:p w14:paraId="12B71AB9" w14:textId="77777777" w:rsidR="005C42E5" w:rsidRPr="002F2156" w:rsidRDefault="005C42E5" w:rsidP="002F6A8A">
            <w:pPr>
              <w:jc w:val="center"/>
              <w:rPr>
                <w:rFonts w:ascii="Calibri" w:hAnsi="Calibri" w:cs="Calibri"/>
                <w:color w:val="000000"/>
                <w:sz w:val="22"/>
                <w:szCs w:val="22"/>
              </w:rPr>
            </w:pPr>
          </w:p>
        </w:tc>
      </w:tr>
      <w:tr w:rsidR="005C42E5" w:rsidRPr="002F2156" w14:paraId="10BFDE1C" w14:textId="77777777" w:rsidTr="002F6A8A">
        <w:trPr>
          <w:trHeight w:val="315"/>
          <w:jc w:val="center"/>
        </w:trPr>
        <w:tc>
          <w:tcPr>
            <w:tcW w:w="2859" w:type="dxa"/>
            <w:tcBorders>
              <w:top w:val="nil"/>
              <w:left w:val="nil"/>
              <w:bottom w:val="single" w:sz="4" w:space="0" w:color="auto"/>
              <w:right w:val="nil"/>
            </w:tcBorders>
            <w:noWrap/>
            <w:vAlign w:val="center"/>
          </w:tcPr>
          <w:p w14:paraId="426E67BC"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4-hour duration</w:t>
            </w:r>
          </w:p>
        </w:tc>
        <w:tc>
          <w:tcPr>
            <w:tcW w:w="1646" w:type="dxa"/>
            <w:tcBorders>
              <w:top w:val="nil"/>
              <w:left w:val="nil"/>
              <w:bottom w:val="single" w:sz="4" w:space="0" w:color="auto"/>
              <w:right w:val="nil"/>
            </w:tcBorders>
            <w:vAlign w:val="center"/>
          </w:tcPr>
          <w:p w14:paraId="208E5E2E" w14:textId="77777777" w:rsidR="005C42E5" w:rsidRPr="002F2156" w:rsidRDefault="005C42E5" w:rsidP="002F6A8A">
            <w:pPr>
              <w:jc w:val="center"/>
              <w:rPr>
                <w:rFonts w:ascii="Calibri" w:hAnsi="Calibri" w:cs="Calibri"/>
                <w:color w:val="000000"/>
                <w:sz w:val="22"/>
                <w:szCs w:val="22"/>
              </w:rPr>
            </w:pPr>
          </w:p>
        </w:tc>
      </w:tr>
      <w:tr w:rsidR="005C42E5" w:rsidRPr="002F2156" w14:paraId="750EE8EA" w14:textId="77777777" w:rsidTr="002F6A8A">
        <w:trPr>
          <w:trHeight w:val="315"/>
          <w:jc w:val="center"/>
        </w:trPr>
        <w:tc>
          <w:tcPr>
            <w:tcW w:w="2859" w:type="dxa"/>
            <w:tcBorders>
              <w:top w:val="nil"/>
              <w:left w:val="nil"/>
              <w:bottom w:val="single" w:sz="4" w:space="0" w:color="auto"/>
              <w:right w:val="nil"/>
            </w:tcBorders>
            <w:noWrap/>
            <w:vAlign w:val="center"/>
          </w:tcPr>
          <w:p w14:paraId="2BB89205"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6-hour duration</w:t>
            </w:r>
          </w:p>
        </w:tc>
        <w:tc>
          <w:tcPr>
            <w:tcW w:w="1646" w:type="dxa"/>
            <w:tcBorders>
              <w:top w:val="nil"/>
              <w:left w:val="nil"/>
              <w:bottom w:val="single" w:sz="4" w:space="0" w:color="auto"/>
              <w:right w:val="nil"/>
            </w:tcBorders>
            <w:vAlign w:val="center"/>
          </w:tcPr>
          <w:p w14:paraId="62C685FB" w14:textId="77777777" w:rsidR="005C42E5" w:rsidRPr="002F2156" w:rsidRDefault="005C42E5" w:rsidP="002F6A8A">
            <w:pPr>
              <w:jc w:val="center"/>
              <w:rPr>
                <w:rFonts w:ascii="Calibri" w:hAnsi="Calibri" w:cs="Calibri"/>
                <w:color w:val="000000"/>
                <w:sz w:val="22"/>
                <w:szCs w:val="22"/>
              </w:rPr>
            </w:pPr>
          </w:p>
        </w:tc>
      </w:tr>
      <w:tr w:rsidR="005C42E5" w:rsidRPr="002F2156" w14:paraId="788E3C99" w14:textId="77777777" w:rsidTr="002F6A8A">
        <w:trPr>
          <w:trHeight w:val="315"/>
          <w:jc w:val="center"/>
        </w:trPr>
        <w:tc>
          <w:tcPr>
            <w:tcW w:w="2859" w:type="dxa"/>
            <w:tcBorders>
              <w:top w:val="nil"/>
              <w:left w:val="nil"/>
              <w:bottom w:val="single" w:sz="4" w:space="0" w:color="auto"/>
              <w:right w:val="nil"/>
            </w:tcBorders>
            <w:noWrap/>
            <w:vAlign w:val="center"/>
          </w:tcPr>
          <w:p w14:paraId="580A4714" w14:textId="77777777" w:rsidR="005C42E5" w:rsidRPr="002F2156" w:rsidRDefault="005C42E5" w:rsidP="002F6A8A">
            <w:pPr>
              <w:rPr>
                <w:rFonts w:ascii="Calibri" w:hAnsi="Calibri" w:cs="Calibri"/>
                <w:color w:val="000000"/>
              </w:rPr>
            </w:pPr>
            <w:r w:rsidRPr="002F2156">
              <w:rPr>
                <w:rFonts w:ascii="Calibri" w:hAnsi="Calibri" w:cs="Calibri"/>
                <w:color w:val="000000"/>
              </w:rPr>
              <w:t>100% of PV Nameplate (kW), 2-hour duration</w:t>
            </w:r>
          </w:p>
        </w:tc>
        <w:tc>
          <w:tcPr>
            <w:tcW w:w="1646" w:type="dxa"/>
            <w:tcBorders>
              <w:top w:val="nil"/>
              <w:left w:val="nil"/>
              <w:bottom w:val="single" w:sz="4" w:space="0" w:color="auto"/>
              <w:right w:val="nil"/>
            </w:tcBorders>
            <w:vAlign w:val="center"/>
          </w:tcPr>
          <w:p w14:paraId="1D559DAA" w14:textId="77777777" w:rsidR="005C42E5" w:rsidRPr="002F2156" w:rsidRDefault="005C42E5" w:rsidP="002F6A8A">
            <w:pPr>
              <w:jc w:val="center"/>
              <w:rPr>
                <w:rFonts w:ascii="Calibri" w:hAnsi="Calibri" w:cs="Calibri"/>
                <w:color w:val="000000"/>
                <w:sz w:val="22"/>
                <w:szCs w:val="22"/>
              </w:rPr>
            </w:pPr>
          </w:p>
        </w:tc>
      </w:tr>
      <w:tr w:rsidR="005C42E5" w:rsidRPr="002F2156" w14:paraId="6720ABE0" w14:textId="77777777" w:rsidTr="002F6A8A">
        <w:trPr>
          <w:trHeight w:val="315"/>
          <w:jc w:val="center"/>
        </w:trPr>
        <w:tc>
          <w:tcPr>
            <w:tcW w:w="2859" w:type="dxa"/>
            <w:tcBorders>
              <w:top w:val="nil"/>
              <w:left w:val="nil"/>
              <w:bottom w:val="single" w:sz="4" w:space="0" w:color="auto"/>
              <w:right w:val="nil"/>
            </w:tcBorders>
            <w:noWrap/>
            <w:vAlign w:val="center"/>
            <w:hideMark/>
          </w:tcPr>
          <w:p w14:paraId="03B7C27B"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4-hour duration</w:t>
            </w:r>
          </w:p>
        </w:tc>
        <w:tc>
          <w:tcPr>
            <w:tcW w:w="1646" w:type="dxa"/>
            <w:tcBorders>
              <w:top w:val="nil"/>
              <w:left w:val="nil"/>
              <w:bottom w:val="single" w:sz="4" w:space="0" w:color="auto"/>
              <w:right w:val="nil"/>
            </w:tcBorders>
            <w:vAlign w:val="center"/>
          </w:tcPr>
          <w:p w14:paraId="3BAC96C4" w14:textId="77777777" w:rsidR="005C42E5" w:rsidRPr="002F2156" w:rsidRDefault="005C42E5" w:rsidP="002F6A8A">
            <w:pPr>
              <w:jc w:val="center"/>
              <w:rPr>
                <w:rFonts w:ascii="Calibri" w:hAnsi="Calibri" w:cs="Calibri"/>
                <w:color w:val="000000"/>
                <w:sz w:val="22"/>
                <w:szCs w:val="22"/>
              </w:rPr>
            </w:pPr>
          </w:p>
        </w:tc>
      </w:tr>
      <w:tr w:rsidR="005C42E5" w:rsidRPr="002F2156" w14:paraId="5F77B89A" w14:textId="77777777" w:rsidTr="002F6A8A">
        <w:trPr>
          <w:trHeight w:val="315"/>
          <w:jc w:val="center"/>
        </w:trPr>
        <w:tc>
          <w:tcPr>
            <w:tcW w:w="2859" w:type="dxa"/>
            <w:tcBorders>
              <w:top w:val="single" w:sz="4" w:space="0" w:color="auto"/>
              <w:left w:val="nil"/>
              <w:right w:val="nil"/>
            </w:tcBorders>
            <w:noWrap/>
            <w:vAlign w:val="center"/>
            <w:hideMark/>
          </w:tcPr>
          <w:p w14:paraId="6B6EA5EF"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6-hour duration</w:t>
            </w:r>
          </w:p>
        </w:tc>
        <w:tc>
          <w:tcPr>
            <w:tcW w:w="1646" w:type="dxa"/>
            <w:tcBorders>
              <w:top w:val="single" w:sz="4" w:space="0" w:color="auto"/>
              <w:left w:val="nil"/>
              <w:right w:val="nil"/>
            </w:tcBorders>
            <w:vAlign w:val="center"/>
          </w:tcPr>
          <w:p w14:paraId="0EE0C1CE" w14:textId="77777777" w:rsidR="005C42E5" w:rsidRPr="002F2156" w:rsidRDefault="005C42E5" w:rsidP="002F6A8A">
            <w:pPr>
              <w:jc w:val="center"/>
              <w:rPr>
                <w:rFonts w:ascii="Calibri" w:hAnsi="Calibri" w:cs="Calibri"/>
                <w:color w:val="000000"/>
                <w:sz w:val="22"/>
                <w:szCs w:val="22"/>
              </w:rPr>
            </w:pPr>
          </w:p>
        </w:tc>
      </w:tr>
    </w:tbl>
    <w:p w14:paraId="69125FFC" w14:textId="77777777" w:rsidR="00A655EF" w:rsidRPr="002F2156" w:rsidRDefault="00A655EF" w:rsidP="00A655EF"/>
    <w:p w14:paraId="6E068D20" w14:textId="77777777" w:rsidR="005C42E5" w:rsidRPr="002F2156" w:rsidRDefault="005C42E5" w:rsidP="00A655EF"/>
    <w:p w14:paraId="007BF0C5" w14:textId="77777777" w:rsidR="005C42E5" w:rsidRPr="002F2156" w:rsidRDefault="005C42E5" w:rsidP="00A655EF"/>
    <w:p w14:paraId="2F913A37" w14:textId="77777777" w:rsidR="005C42E5" w:rsidRPr="002F2156" w:rsidRDefault="005C42E5" w:rsidP="00A655EF"/>
    <w:p w14:paraId="65C410D0" w14:textId="77777777" w:rsidR="005C42E5" w:rsidRPr="002F2156" w:rsidRDefault="005C42E5" w:rsidP="00A655EF"/>
    <w:p w14:paraId="13DDA858" w14:textId="77777777" w:rsidR="005C42E5" w:rsidRPr="002F2156" w:rsidRDefault="005C42E5" w:rsidP="00A655EF"/>
    <w:p w14:paraId="4B6E7B83" w14:textId="77777777" w:rsidR="00233CEC" w:rsidRPr="002F2156" w:rsidRDefault="00233CEC" w:rsidP="00A655EF"/>
    <w:p w14:paraId="00F944E1" w14:textId="3F33BE7C" w:rsidR="00A655EF" w:rsidRPr="002F2156" w:rsidRDefault="00A655EF" w:rsidP="00A655EF">
      <w:pPr>
        <w:rPr>
          <w:b/>
          <w:bCs/>
        </w:rPr>
      </w:pPr>
      <w:r w:rsidRPr="002F2156">
        <w:rPr>
          <w:b/>
          <w:bCs/>
        </w:rPr>
        <w:t>PIPE IN S</w:t>
      </w:r>
      <w:r w:rsidR="00874FD7" w:rsidRPr="002F2156">
        <w:rPr>
          <w:b/>
          <w:bCs/>
        </w:rPr>
        <w:t>F</w:t>
      </w:r>
      <w:r w:rsidRPr="002F2156">
        <w:rPr>
          <w:b/>
          <w:bCs/>
        </w:rPr>
        <w:t>=6 OPTIONS</w:t>
      </w:r>
    </w:p>
    <w:p w14:paraId="69F2540A" w14:textId="3463DF2E" w:rsidR="00023C15" w:rsidRPr="002F2156" w:rsidRDefault="00023C15" w:rsidP="00023C15">
      <w:pPr>
        <w:rPr>
          <w:b/>
          <w:bCs/>
        </w:rPr>
      </w:pPr>
      <w:r w:rsidRPr="002F2156">
        <w:rPr>
          <w:b/>
          <w:bCs/>
        </w:rPr>
        <w:t>SKIP Q3</w:t>
      </w:r>
      <w:r w:rsidR="00874FD7" w:rsidRPr="002F2156">
        <w:rPr>
          <w:b/>
          <w:bCs/>
        </w:rPr>
        <w:t>6</w:t>
      </w:r>
      <w:r w:rsidRPr="002F2156">
        <w:rPr>
          <w:b/>
          <w:bCs/>
        </w:rPr>
        <w:t xml:space="preserve"> IF SD=3</w:t>
      </w:r>
    </w:p>
    <w:p w14:paraId="75D428A7" w14:textId="77777777" w:rsidR="00A655EF" w:rsidRPr="002F2156" w:rsidRDefault="00A655EF" w:rsidP="00A655EF"/>
    <w:p w14:paraId="6728825B" w14:textId="4AA58B7F" w:rsidR="00A655EF" w:rsidRPr="002F2156" w:rsidRDefault="00A655EF" w:rsidP="00A655EF">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1.2-6.5 MWdc projects (&gt;1-5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DB0F0D" w:rsidRPr="002F2156">
        <w:rPr>
          <w:rFonts w:ascii="Calibri" w:hAnsi="Calibri" w:cs="Calibri"/>
          <w:b/>
          <w:bCs/>
          <w:color w:val="000000"/>
        </w:rPr>
        <w:t xml:space="preserve">Costs per DC </w:t>
      </w:r>
      <w:r w:rsidR="001C2DC7" w:rsidRPr="002F2156">
        <w:rPr>
          <w:rFonts w:ascii="Calibri" w:hAnsi="Calibri" w:cs="Calibri"/>
          <w:b/>
          <w:bCs/>
          <w:color w:val="000000"/>
        </w:rPr>
        <w:t>Kilowatt</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A96130" w:rsidRPr="002F2156">
        <w:rPr>
          <w:rFonts w:ascii="Calibri" w:hAnsi="Calibri" w:cs="Calibri"/>
          <w:b/>
          <w:bCs/>
          <w:color w:val="000000"/>
        </w:rPr>
        <w:t>the expected total solar photovoltaic plus energy storage installed cost?</w:t>
      </w:r>
    </w:p>
    <w:p w14:paraId="181DD3D3" w14:textId="77777777" w:rsidR="00A655EF" w:rsidRPr="002F2156" w:rsidRDefault="00A655EF" w:rsidP="00A655EF"/>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233CEC" w:rsidRPr="002F2156" w14:paraId="5C6356E4" w14:textId="77777777" w:rsidTr="00464C72">
        <w:trPr>
          <w:trHeight w:val="300"/>
          <w:jc w:val="center"/>
        </w:trPr>
        <w:tc>
          <w:tcPr>
            <w:tcW w:w="2859" w:type="dxa"/>
            <w:tcBorders>
              <w:top w:val="nil"/>
              <w:left w:val="nil"/>
              <w:bottom w:val="nil"/>
              <w:right w:val="nil"/>
            </w:tcBorders>
            <w:noWrap/>
            <w:vAlign w:val="center"/>
            <w:hideMark/>
          </w:tcPr>
          <w:p w14:paraId="5591FF83" w14:textId="01ADFAD9" w:rsidR="00233CEC" w:rsidRPr="002F2156" w:rsidRDefault="00233CEC" w:rsidP="00233CEC">
            <w:pPr>
              <w:rPr>
                <w:rFonts w:ascii="Times New Roman" w:hAnsi="Times New Roman"/>
                <w:sz w:val="20"/>
                <w:szCs w:val="20"/>
              </w:rPr>
            </w:pPr>
            <w:r w:rsidRPr="002F2156">
              <w:rPr>
                <w:rFonts w:ascii="Calibri" w:hAnsi="Calibri" w:cs="Calibri"/>
                <w:color w:val="000000"/>
              </w:rPr>
              <w:t>25% of PV Nameplate (kW), 2-hour duration (4.50 per kWhdc)</w:t>
            </w:r>
          </w:p>
        </w:tc>
        <w:tc>
          <w:tcPr>
            <w:tcW w:w="1160" w:type="dxa"/>
            <w:tcBorders>
              <w:top w:val="nil"/>
              <w:left w:val="nil"/>
              <w:bottom w:val="nil"/>
              <w:right w:val="nil"/>
            </w:tcBorders>
            <w:vAlign w:val="bottom"/>
          </w:tcPr>
          <w:p w14:paraId="5D04389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05FB668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1898031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1ABB1A8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16F5044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50B21F30"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13F521D4" w14:textId="77777777" w:rsidTr="002F6A8A">
        <w:trPr>
          <w:trHeight w:val="315"/>
          <w:jc w:val="center"/>
        </w:trPr>
        <w:tc>
          <w:tcPr>
            <w:tcW w:w="2859" w:type="dxa"/>
            <w:tcBorders>
              <w:top w:val="nil"/>
              <w:left w:val="nil"/>
              <w:bottom w:val="single" w:sz="4" w:space="0" w:color="auto"/>
              <w:right w:val="nil"/>
            </w:tcBorders>
            <w:noWrap/>
            <w:vAlign w:val="center"/>
            <w:hideMark/>
          </w:tcPr>
          <w:p w14:paraId="6A095C97" w14:textId="79F00B25" w:rsidR="00233CEC" w:rsidRPr="002F2156" w:rsidRDefault="00233CEC" w:rsidP="00233CEC">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0431FF0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D12424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086871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3F99EF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A54AEF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DC8306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552DBF7" w14:textId="77777777" w:rsidTr="002F6A8A">
        <w:trPr>
          <w:trHeight w:val="315"/>
          <w:jc w:val="center"/>
        </w:trPr>
        <w:tc>
          <w:tcPr>
            <w:tcW w:w="2859" w:type="dxa"/>
            <w:tcBorders>
              <w:top w:val="nil"/>
              <w:left w:val="nil"/>
              <w:bottom w:val="single" w:sz="4" w:space="0" w:color="auto"/>
              <w:right w:val="nil"/>
            </w:tcBorders>
            <w:noWrap/>
            <w:vAlign w:val="center"/>
            <w:hideMark/>
          </w:tcPr>
          <w:p w14:paraId="3E1F9004" w14:textId="5D71625C" w:rsidR="00233CEC" w:rsidRPr="002F2156" w:rsidRDefault="00233CEC" w:rsidP="00233CEC">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5BE4C6AA"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2A6401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EF5DED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972BD5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1D6875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E134BE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C2A4AB6" w14:textId="77777777" w:rsidTr="002F6A8A">
        <w:trPr>
          <w:trHeight w:val="315"/>
          <w:jc w:val="center"/>
        </w:trPr>
        <w:tc>
          <w:tcPr>
            <w:tcW w:w="2859" w:type="dxa"/>
            <w:tcBorders>
              <w:top w:val="nil"/>
              <w:left w:val="nil"/>
              <w:bottom w:val="single" w:sz="4" w:space="0" w:color="auto"/>
              <w:right w:val="nil"/>
            </w:tcBorders>
            <w:noWrap/>
            <w:vAlign w:val="center"/>
            <w:hideMark/>
          </w:tcPr>
          <w:p w14:paraId="66CD7BC7" w14:textId="1C4A0300" w:rsidR="00233CEC" w:rsidRPr="002F2156" w:rsidRDefault="00233CEC" w:rsidP="00233CEC">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7412747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30A8D5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6DC039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18377C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B97D52E"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ADA1A2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93849F7" w14:textId="77777777" w:rsidTr="002F6A8A">
        <w:trPr>
          <w:trHeight w:val="315"/>
          <w:jc w:val="center"/>
        </w:trPr>
        <w:tc>
          <w:tcPr>
            <w:tcW w:w="2859" w:type="dxa"/>
            <w:tcBorders>
              <w:top w:val="nil"/>
              <w:left w:val="nil"/>
              <w:bottom w:val="single" w:sz="4" w:space="0" w:color="auto"/>
              <w:right w:val="nil"/>
            </w:tcBorders>
            <w:noWrap/>
            <w:vAlign w:val="center"/>
            <w:hideMark/>
          </w:tcPr>
          <w:p w14:paraId="1D80DFA4" w14:textId="6CDD2B3C" w:rsidR="00233CEC" w:rsidRPr="002F2156" w:rsidRDefault="00233CEC" w:rsidP="00233CEC">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741060E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362855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5A1309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3D20B9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C13678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F78D2B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06C3DBA" w14:textId="77777777" w:rsidTr="002F6A8A">
        <w:trPr>
          <w:trHeight w:val="315"/>
          <w:jc w:val="center"/>
        </w:trPr>
        <w:tc>
          <w:tcPr>
            <w:tcW w:w="2859" w:type="dxa"/>
            <w:tcBorders>
              <w:top w:val="nil"/>
              <w:left w:val="nil"/>
              <w:bottom w:val="single" w:sz="4" w:space="0" w:color="auto"/>
              <w:right w:val="nil"/>
            </w:tcBorders>
            <w:noWrap/>
            <w:vAlign w:val="center"/>
          </w:tcPr>
          <w:p w14:paraId="4F7A44E6" w14:textId="0A359C94" w:rsidR="00233CEC" w:rsidRPr="002F2156" w:rsidRDefault="00233CEC" w:rsidP="00233CEC">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20B1FFE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67B3EECD"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7CDD2827"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4B5A5FC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6518EF4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08A0EB3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5AD5959" w14:textId="77777777" w:rsidTr="002F6A8A">
        <w:trPr>
          <w:trHeight w:val="315"/>
          <w:jc w:val="center"/>
        </w:trPr>
        <w:tc>
          <w:tcPr>
            <w:tcW w:w="2859" w:type="dxa"/>
            <w:tcBorders>
              <w:top w:val="nil"/>
              <w:left w:val="nil"/>
              <w:bottom w:val="single" w:sz="4" w:space="0" w:color="auto"/>
              <w:right w:val="nil"/>
            </w:tcBorders>
            <w:noWrap/>
            <w:vAlign w:val="center"/>
          </w:tcPr>
          <w:p w14:paraId="7388CA81" w14:textId="22AA3B55" w:rsidR="00233CEC" w:rsidRPr="002F2156" w:rsidRDefault="00233CEC" w:rsidP="00233CEC">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61CDB11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2B0EE34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75319ED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0BA7709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31979D5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207BBA78"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E498B05" w14:textId="77777777" w:rsidTr="002F6A8A">
        <w:trPr>
          <w:trHeight w:val="315"/>
          <w:jc w:val="center"/>
        </w:trPr>
        <w:tc>
          <w:tcPr>
            <w:tcW w:w="2859" w:type="dxa"/>
            <w:tcBorders>
              <w:top w:val="nil"/>
              <w:left w:val="nil"/>
              <w:bottom w:val="single" w:sz="4" w:space="0" w:color="auto"/>
              <w:right w:val="nil"/>
            </w:tcBorders>
            <w:noWrap/>
            <w:vAlign w:val="center"/>
          </w:tcPr>
          <w:p w14:paraId="26497750" w14:textId="2715165E" w:rsidR="00233CEC" w:rsidRPr="002F2156" w:rsidRDefault="00233CEC" w:rsidP="00233CEC">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6B72F294"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33D112A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76C53FF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0833185C"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2B3A353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7317ACB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D3B2047" w14:textId="77777777" w:rsidTr="002F6A8A">
        <w:trPr>
          <w:trHeight w:val="315"/>
          <w:jc w:val="center"/>
        </w:trPr>
        <w:tc>
          <w:tcPr>
            <w:tcW w:w="2859" w:type="dxa"/>
            <w:tcBorders>
              <w:top w:val="nil"/>
              <w:left w:val="nil"/>
              <w:bottom w:val="single" w:sz="4" w:space="0" w:color="auto"/>
              <w:right w:val="nil"/>
            </w:tcBorders>
            <w:noWrap/>
            <w:vAlign w:val="center"/>
            <w:hideMark/>
          </w:tcPr>
          <w:p w14:paraId="166734FB" w14:textId="1A1484B2" w:rsidR="00233CEC" w:rsidRPr="002F2156" w:rsidRDefault="00233CEC" w:rsidP="00233CEC">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nil"/>
              <w:left w:val="nil"/>
              <w:bottom w:val="single" w:sz="4" w:space="0" w:color="auto"/>
              <w:right w:val="nil"/>
            </w:tcBorders>
            <w:vAlign w:val="center"/>
          </w:tcPr>
          <w:p w14:paraId="106845E5"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B4E2B5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0E0CD6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B355989"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8B8CA8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43EEDF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1B9A054" w14:textId="77777777" w:rsidTr="002F6A8A">
        <w:trPr>
          <w:trHeight w:val="315"/>
          <w:jc w:val="center"/>
        </w:trPr>
        <w:tc>
          <w:tcPr>
            <w:tcW w:w="2859" w:type="dxa"/>
            <w:tcBorders>
              <w:top w:val="single" w:sz="4" w:space="0" w:color="auto"/>
              <w:left w:val="nil"/>
              <w:right w:val="nil"/>
            </w:tcBorders>
            <w:noWrap/>
            <w:vAlign w:val="center"/>
            <w:hideMark/>
          </w:tcPr>
          <w:p w14:paraId="30520296" w14:textId="6BEABDDA" w:rsidR="00233CEC" w:rsidRPr="002F2156" w:rsidRDefault="00233CEC" w:rsidP="00233CEC">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single" w:sz="4" w:space="0" w:color="auto"/>
              <w:left w:val="nil"/>
              <w:right w:val="nil"/>
            </w:tcBorders>
            <w:vAlign w:val="center"/>
          </w:tcPr>
          <w:p w14:paraId="5539F036"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2AC1188B"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4CD74691"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79BAF9BF"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150C02C2"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08D29563" w14:textId="77777777" w:rsidR="00233CEC" w:rsidRPr="002F2156" w:rsidRDefault="00233CEC" w:rsidP="00233CEC">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30DD3076" w14:textId="77777777" w:rsidR="00A655EF" w:rsidRPr="002F2156" w:rsidRDefault="00A655EF" w:rsidP="00A655EF"/>
    <w:p w14:paraId="0B9DF55C" w14:textId="77777777" w:rsidR="005C42E5" w:rsidRPr="002F2156" w:rsidRDefault="005C42E5" w:rsidP="00A655EF"/>
    <w:p w14:paraId="6C4A5923" w14:textId="77777777" w:rsidR="005C42E5" w:rsidRPr="002F2156" w:rsidRDefault="005C42E5" w:rsidP="00A655EF"/>
    <w:p w14:paraId="72342880" w14:textId="77777777" w:rsidR="005C42E5" w:rsidRPr="002F2156" w:rsidRDefault="005C42E5" w:rsidP="00A655EF"/>
    <w:p w14:paraId="4133689F" w14:textId="77777777" w:rsidR="005C42E5" w:rsidRPr="002F2156" w:rsidRDefault="005C42E5" w:rsidP="00A655EF"/>
    <w:p w14:paraId="24CB17D2" w14:textId="77777777" w:rsidR="005C42E5" w:rsidRPr="002F2156" w:rsidRDefault="005C42E5" w:rsidP="00A655EF"/>
    <w:p w14:paraId="06A00C84" w14:textId="77777777" w:rsidR="005C42E5" w:rsidRPr="002F2156" w:rsidRDefault="005C42E5" w:rsidP="00A655EF"/>
    <w:p w14:paraId="172A7A39" w14:textId="77777777" w:rsidR="005C42E5" w:rsidRPr="002F2156" w:rsidRDefault="005C42E5" w:rsidP="00A655EF"/>
    <w:p w14:paraId="2EDAC52C" w14:textId="77777777" w:rsidR="005C42E5" w:rsidRPr="002F2156" w:rsidRDefault="005C42E5" w:rsidP="00A655EF"/>
    <w:p w14:paraId="1CE4A291" w14:textId="77777777" w:rsidR="005C42E5" w:rsidRPr="002F2156" w:rsidRDefault="005C42E5" w:rsidP="00A655EF"/>
    <w:p w14:paraId="6F24EDE2" w14:textId="77777777" w:rsidR="005C42E5" w:rsidRPr="002F2156" w:rsidRDefault="005C42E5" w:rsidP="00A655EF"/>
    <w:p w14:paraId="4AC234CE" w14:textId="77777777" w:rsidR="005C42E5" w:rsidRPr="002F2156" w:rsidRDefault="005C42E5" w:rsidP="00A655EF"/>
    <w:p w14:paraId="2513376E" w14:textId="66888AF2" w:rsidR="00560AD5" w:rsidRPr="002F2156" w:rsidRDefault="00560AD5" w:rsidP="00560AD5">
      <w:pPr>
        <w:pStyle w:val="Heading2"/>
      </w:pPr>
      <w:r w:rsidRPr="002F2156">
        <w:lastRenderedPageBreak/>
        <w:t xml:space="preserve">Section </w:t>
      </w:r>
      <w:r w:rsidR="003F5A54" w:rsidRPr="002F2156">
        <w:t>4</w:t>
      </w:r>
      <w:r w:rsidRPr="002F2156">
        <w:t xml:space="preserve">: </w:t>
      </w:r>
      <w:r w:rsidR="003F5A54" w:rsidRPr="002F2156">
        <w:t>Total Energy Storage Fixed Cost</w:t>
      </w:r>
    </w:p>
    <w:p w14:paraId="5EA79B6E" w14:textId="4DB169F5" w:rsidR="00826F1B" w:rsidRPr="002F2156" w:rsidRDefault="00826F1B" w:rsidP="00826F1B">
      <w:pPr>
        <w:rPr>
          <w:b/>
          <w:bCs/>
        </w:rPr>
      </w:pPr>
      <w:r w:rsidRPr="002F2156">
        <w:rPr>
          <w:b/>
          <w:bCs/>
        </w:rPr>
        <w:t>INCLUDE DEFINITION OF WHAT THIS INCLUDES, POSSIBLY CHANGE HEADING TO TOTAL O&amp;M, INCLUDING REPLACEMENT COSTS HERE. ASK THIS BY PROJECT TYPE NOW</w:t>
      </w:r>
    </w:p>
    <w:p w14:paraId="6D422D0F" w14:textId="77777777" w:rsidR="00560AD5" w:rsidRPr="002F2156" w:rsidRDefault="00560AD5" w:rsidP="00560AD5">
      <w:pPr>
        <w:rPr>
          <w:b/>
          <w:bCs/>
        </w:rPr>
      </w:pPr>
    </w:p>
    <w:p w14:paraId="1EC777D6" w14:textId="1AE074C2" w:rsidR="00560AD5" w:rsidRPr="002F2156" w:rsidRDefault="00560AD5" w:rsidP="00560AD5">
      <w:pPr>
        <w:rPr>
          <w:b/>
          <w:bCs/>
        </w:rPr>
      </w:pPr>
      <w:r w:rsidRPr="002F2156">
        <w:rPr>
          <w:b/>
          <w:bCs/>
        </w:rPr>
        <w:t>ASK Q</w:t>
      </w:r>
      <w:r w:rsidR="00874FD7" w:rsidRPr="002F2156">
        <w:rPr>
          <w:b/>
          <w:bCs/>
        </w:rPr>
        <w:t>37</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EA6668" w:rsidRPr="002F2156">
        <w:rPr>
          <w:b/>
          <w:bCs/>
        </w:rPr>
        <w:t>4</w:t>
      </w:r>
      <w:r w:rsidRPr="002F2156">
        <w:rPr>
          <w:b/>
          <w:bCs/>
        </w:rPr>
        <w:t xml:space="preserve"> OTHERWISE SKIP</w:t>
      </w:r>
    </w:p>
    <w:p w14:paraId="654D090F" w14:textId="1F94A421" w:rsidR="00560AD5" w:rsidRPr="002F2156" w:rsidRDefault="00560AD5" w:rsidP="00560AD5">
      <w:pPr>
        <w:rPr>
          <w:b/>
          <w:bCs/>
        </w:rPr>
      </w:pPr>
      <w:r w:rsidRPr="002F2156">
        <w:rPr>
          <w:b/>
          <w:bCs/>
        </w:rPr>
        <w:t>PIPE IN S</w:t>
      </w:r>
      <w:r w:rsidR="00874FD7" w:rsidRPr="002F2156">
        <w:rPr>
          <w:b/>
          <w:bCs/>
        </w:rPr>
        <w:t>F</w:t>
      </w:r>
      <w:r w:rsidRPr="002F2156">
        <w:rPr>
          <w:b/>
          <w:bCs/>
        </w:rPr>
        <w:t>=1 OPTIONS</w:t>
      </w:r>
    </w:p>
    <w:p w14:paraId="576166C1" w14:textId="77777777" w:rsidR="00560AD5" w:rsidRPr="002F2156" w:rsidRDefault="00560AD5" w:rsidP="00560AD5">
      <w:pPr>
        <w:rPr>
          <w:b/>
          <w:bCs/>
        </w:rPr>
      </w:pPr>
    </w:p>
    <w:p w14:paraId="4EAFDFF1" w14:textId="372DA263" w:rsidR="00560AD5" w:rsidRPr="002F2156" w:rsidRDefault="00560AD5" w:rsidP="00EA6668">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residential project (≤ 25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Pr="002F2156">
        <w:rPr>
          <w:rFonts w:ascii="Calibri" w:hAnsi="Calibri" w:cs="Calibri"/>
          <w:b/>
          <w:bCs/>
          <w:color w:val="000000"/>
        </w:rPr>
        <w:t>the expected</w:t>
      </w:r>
      <w:r w:rsidR="002422F6" w:rsidRPr="002F2156">
        <w:rPr>
          <w:rFonts w:ascii="Calibri" w:hAnsi="Calibri" w:cs="Calibri"/>
          <w:b/>
          <w:bCs/>
          <w:color w:val="000000"/>
        </w:rPr>
        <w:t xml:space="preserve"> incremental </w:t>
      </w:r>
      <w:r w:rsidR="000C1D81" w:rsidRPr="002F2156">
        <w:rPr>
          <w:rFonts w:ascii="Calibri" w:hAnsi="Calibri" w:cs="Calibri"/>
          <w:b/>
          <w:bCs/>
          <w:color w:val="000000"/>
        </w:rPr>
        <w:t>total annual operations and maintenance</w:t>
      </w:r>
      <w:r w:rsidR="003F5A54" w:rsidRPr="002F2156">
        <w:rPr>
          <w:rFonts w:ascii="Calibri" w:hAnsi="Calibri" w:cs="Calibri"/>
          <w:b/>
          <w:bCs/>
          <w:color w:val="000000"/>
        </w:rPr>
        <w:t xml:space="preserve"> cost</w:t>
      </w:r>
      <w:r w:rsidR="002422F6" w:rsidRPr="002F2156">
        <w:rPr>
          <w:rFonts w:ascii="Calibri" w:hAnsi="Calibri" w:cs="Calibri"/>
          <w:b/>
          <w:bCs/>
          <w:color w:val="000000"/>
        </w:rPr>
        <w:t xml:space="preserve"> of adding an energy storage system</w:t>
      </w:r>
      <w:r w:rsidR="003F5A54" w:rsidRPr="002F2156">
        <w:rPr>
          <w:rFonts w:ascii="Calibri" w:hAnsi="Calibri" w:cs="Calibri"/>
          <w:b/>
          <w:bCs/>
          <w:color w:val="000000"/>
        </w:rPr>
        <w:t>?</w:t>
      </w:r>
    </w:p>
    <w:p w14:paraId="4C2EF49F" w14:textId="77777777" w:rsidR="00560AD5" w:rsidRPr="002F2156" w:rsidRDefault="00560AD5" w:rsidP="00560AD5"/>
    <w:tbl>
      <w:tblPr>
        <w:tblW w:w="4291" w:type="dxa"/>
        <w:jc w:val="center"/>
        <w:tblLook w:val="04A0" w:firstRow="1" w:lastRow="0" w:firstColumn="1" w:lastColumn="0" w:noHBand="0" w:noVBand="1"/>
      </w:tblPr>
      <w:tblGrid>
        <w:gridCol w:w="2859"/>
        <w:gridCol w:w="1432"/>
      </w:tblGrid>
      <w:tr w:rsidR="003F5A54" w:rsidRPr="002F2156" w14:paraId="192E1FF1" w14:textId="5F202BA9" w:rsidTr="003F5A54">
        <w:trPr>
          <w:trHeight w:val="300"/>
          <w:jc w:val="center"/>
        </w:trPr>
        <w:tc>
          <w:tcPr>
            <w:tcW w:w="2859" w:type="dxa"/>
            <w:tcBorders>
              <w:top w:val="nil"/>
              <w:left w:val="nil"/>
              <w:bottom w:val="nil"/>
              <w:right w:val="nil"/>
            </w:tcBorders>
            <w:noWrap/>
            <w:vAlign w:val="bottom"/>
            <w:hideMark/>
          </w:tcPr>
          <w:p w14:paraId="406B49F5" w14:textId="77777777" w:rsidR="003F5A54" w:rsidRPr="002F2156" w:rsidRDefault="003F5A54" w:rsidP="00D13CBA">
            <w:pPr>
              <w:rPr>
                <w:rFonts w:ascii="Times New Roman" w:hAnsi="Times New Roman"/>
                <w:sz w:val="20"/>
                <w:szCs w:val="20"/>
              </w:rPr>
            </w:pPr>
          </w:p>
        </w:tc>
        <w:tc>
          <w:tcPr>
            <w:tcW w:w="1432" w:type="dxa"/>
            <w:tcBorders>
              <w:top w:val="nil"/>
              <w:left w:val="nil"/>
              <w:bottom w:val="nil"/>
              <w:right w:val="nil"/>
            </w:tcBorders>
            <w:vAlign w:val="bottom"/>
          </w:tcPr>
          <w:p w14:paraId="6F011FCE" w14:textId="40799E50" w:rsidR="003F5A54" w:rsidRPr="002F2156" w:rsidRDefault="002422F6" w:rsidP="00EA6668">
            <w:pPr>
              <w:jc w:val="center"/>
              <w:rPr>
                <w:rFonts w:ascii="Calibri" w:hAnsi="Calibri" w:cs="Calibri"/>
                <w:color w:val="000000"/>
                <w:sz w:val="22"/>
                <w:szCs w:val="22"/>
              </w:rPr>
            </w:pPr>
            <w:r w:rsidRPr="002F2156">
              <w:rPr>
                <w:rFonts w:ascii="Calibri" w:hAnsi="Calibri" w:cs="Calibri"/>
                <w:color w:val="000000"/>
                <w:sz w:val="22"/>
                <w:szCs w:val="22"/>
              </w:rPr>
              <w:t>Battery Storage only</w:t>
            </w:r>
            <w:r w:rsidR="003F5A54" w:rsidRPr="002F2156">
              <w:rPr>
                <w:rFonts w:ascii="Calibri" w:hAnsi="Calibri" w:cs="Calibri"/>
                <w:color w:val="000000"/>
                <w:sz w:val="22"/>
                <w:szCs w:val="22"/>
              </w:rPr>
              <w:t xml:space="preserve"> </w:t>
            </w:r>
            <w:r w:rsidR="000C1D81" w:rsidRPr="002F2156">
              <w:rPr>
                <w:rFonts w:ascii="Calibri" w:hAnsi="Calibri" w:cs="Calibri"/>
                <w:color w:val="000000"/>
                <w:sz w:val="22"/>
                <w:szCs w:val="22"/>
              </w:rPr>
              <w:t xml:space="preserve">total </w:t>
            </w:r>
            <w:r w:rsidR="003F5A54" w:rsidRPr="002F2156">
              <w:rPr>
                <w:rFonts w:ascii="Calibri" w:hAnsi="Calibri" w:cs="Calibri"/>
                <w:color w:val="000000"/>
                <w:sz w:val="22"/>
                <w:szCs w:val="22"/>
              </w:rPr>
              <w:t xml:space="preserve">fixed </w:t>
            </w:r>
            <w:r w:rsidR="000C1D81" w:rsidRPr="002F2156">
              <w:rPr>
                <w:rFonts w:ascii="Calibri" w:hAnsi="Calibri" w:cs="Calibri"/>
                <w:color w:val="000000"/>
                <w:sz w:val="22"/>
                <w:szCs w:val="22"/>
              </w:rPr>
              <w:t xml:space="preserve">annual </w:t>
            </w:r>
            <w:r w:rsidR="003F5A54" w:rsidRPr="002F2156">
              <w:rPr>
                <w:rFonts w:ascii="Calibri" w:hAnsi="Calibri" w:cs="Calibri"/>
                <w:color w:val="000000"/>
                <w:sz w:val="22"/>
                <w:szCs w:val="22"/>
              </w:rPr>
              <w:t xml:space="preserve">cost by </w:t>
            </w:r>
            <w:r w:rsidR="000C1D81" w:rsidRPr="002F2156">
              <w:rPr>
                <w:rFonts w:ascii="Calibri" w:hAnsi="Calibri" w:cs="Calibri"/>
                <w:color w:val="000000"/>
                <w:sz w:val="22"/>
                <w:szCs w:val="22"/>
              </w:rPr>
              <w:t xml:space="preserve">battery </w:t>
            </w:r>
            <w:r w:rsidR="003F5A54" w:rsidRPr="002F2156">
              <w:rPr>
                <w:rFonts w:ascii="Calibri" w:hAnsi="Calibri" w:cs="Calibri"/>
                <w:color w:val="000000"/>
                <w:sz w:val="22"/>
                <w:szCs w:val="22"/>
              </w:rPr>
              <w:t>capacity ($ per kW</w:t>
            </w:r>
            <w:r w:rsidRPr="002F2156">
              <w:rPr>
                <w:rFonts w:ascii="Calibri" w:hAnsi="Calibri" w:cs="Calibri"/>
                <w:color w:val="000000"/>
                <w:sz w:val="22"/>
                <w:szCs w:val="22"/>
              </w:rPr>
              <w:t>h</w:t>
            </w:r>
            <w:r w:rsidR="003F5A54" w:rsidRPr="002F2156">
              <w:rPr>
                <w:rFonts w:ascii="Calibri" w:hAnsi="Calibri" w:cs="Calibri"/>
                <w:color w:val="000000"/>
                <w:sz w:val="22"/>
                <w:szCs w:val="22"/>
              </w:rPr>
              <w:t>)</w:t>
            </w:r>
          </w:p>
        </w:tc>
      </w:tr>
      <w:tr w:rsidR="005C42E5" w:rsidRPr="002F2156" w14:paraId="76D75A01" w14:textId="27440FBD" w:rsidTr="003F5A54">
        <w:trPr>
          <w:trHeight w:val="315"/>
          <w:jc w:val="center"/>
        </w:trPr>
        <w:tc>
          <w:tcPr>
            <w:tcW w:w="2859" w:type="dxa"/>
            <w:tcBorders>
              <w:top w:val="nil"/>
              <w:left w:val="nil"/>
              <w:bottom w:val="single" w:sz="4" w:space="0" w:color="auto"/>
              <w:right w:val="nil"/>
            </w:tcBorders>
            <w:noWrap/>
            <w:vAlign w:val="center"/>
            <w:hideMark/>
          </w:tcPr>
          <w:p w14:paraId="198C2F01" w14:textId="1BD7D6AB" w:rsidR="005C42E5" w:rsidRPr="002F2156" w:rsidRDefault="005C42E5" w:rsidP="005C42E5">
            <w:pPr>
              <w:rPr>
                <w:rFonts w:ascii="Calibri" w:hAnsi="Calibri" w:cs="Calibri"/>
                <w:color w:val="000000"/>
              </w:rPr>
            </w:pPr>
            <w:r w:rsidRPr="002F2156">
              <w:rPr>
                <w:rFonts w:ascii="Calibri" w:hAnsi="Calibri" w:cs="Calibri"/>
                <w:color w:val="000000"/>
              </w:rPr>
              <w:t>25% of PV Nameplate (kW), 2-hour duration</w:t>
            </w:r>
          </w:p>
        </w:tc>
        <w:tc>
          <w:tcPr>
            <w:tcW w:w="1432" w:type="dxa"/>
            <w:tcBorders>
              <w:top w:val="nil"/>
              <w:left w:val="nil"/>
              <w:bottom w:val="single" w:sz="4" w:space="0" w:color="auto"/>
              <w:right w:val="nil"/>
            </w:tcBorders>
            <w:vAlign w:val="center"/>
          </w:tcPr>
          <w:p w14:paraId="31F3F3A9" w14:textId="77777777" w:rsidR="005C42E5" w:rsidRPr="002F2156" w:rsidRDefault="005C42E5" w:rsidP="005C42E5">
            <w:pPr>
              <w:jc w:val="center"/>
              <w:rPr>
                <w:rFonts w:ascii="Calibri" w:hAnsi="Calibri" w:cs="Calibri"/>
                <w:color w:val="000000"/>
                <w:sz w:val="22"/>
                <w:szCs w:val="22"/>
              </w:rPr>
            </w:pPr>
          </w:p>
        </w:tc>
      </w:tr>
      <w:tr w:rsidR="005C42E5" w:rsidRPr="002F2156" w14:paraId="164FB9CE" w14:textId="5773A1F3" w:rsidTr="003F5A54">
        <w:trPr>
          <w:trHeight w:val="315"/>
          <w:jc w:val="center"/>
        </w:trPr>
        <w:tc>
          <w:tcPr>
            <w:tcW w:w="2859" w:type="dxa"/>
            <w:tcBorders>
              <w:top w:val="nil"/>
              <w:left w:val="nil"/>
              <w:bottom w:val="single" w:sz="4" w:space="0" w:color="auto"/>
              <w:right w:val="nil"/>
            </w:tcBorders>
            <w:noWrap/>
            <w:vAlign w:val="center"/>
            <w:hideMark/>
          </w:tcPr>
          <w:p w14:paraId="3EA4E0BC" w14:textId="0B5D83A6" w:rsidR="005C42E5" w:rsidRPr="002F2156" w:rsidRDefault="005C42E5" w:rsidP="005C42E5">
            <w:pPr>
              <w:rPr>
                <w:rFonts w:ascii="Calibri" w:hAnsi="Calibri" w:cs="Calibri"/>
                <w:color w:val="000000"/>
              </w:rPr>
            </w:pPr>
            <w:r w:rsidRPr="002F2156">
              <w:rPr>
                <w:rFonts w:ascii="Calibri" w:hAnsi="Calibri" w:cs="Calibri"/>
                <w:color w:val="000000"/>
              </w:rPr>
              <w:t>25% of Nameplate (kW), 4-hour duration</w:t>
            </w:r>
          </w:p>
        </w:tc>
        <w:tc>
          <w:tcPr>
            <w:tcW w:w="1432" w:type="dxa"/>
            <w:tcBorders>
              <w:top w:val="nil"/>
              <w:left w:val="nil"/>
              <w:bottom w:val="single" w:sz="4" w:space="0" w:color="auto"/>
              <w:right w:val="nil"/>
            </w:tcBorders>
            <w:vAlign w:val="center"/>
          </w:tcPr>
          <w:p w14:paraId="564E5640" w14:textId="77777777" w:rsidR="005C42E5" w:rsidRPr="002F2156" w:rsidRDefault="005C42E5" w:rsidP="005C42E5">
            <w:pPr>
              <w:jc w:val="center"/>
              <w:rPr>
                <w:rFonts w:ascii="Calibri" w:hAnsi="Calibri" w:cs="Calibri"/>
                <w:color w:val="000000"/>
                <w:sz w:val="22"/>
                <w:szCs w:val="22"/>
              </w:rPr>
            </w:pPr>
          </w:p>
        </w:tc>
      </w:tr>
      <w:tr w:rsidR="005C42E5" w:rsidRPr="002F2156" w14:paraId="421B6C0C" w14:textId="75E5C8D7" w:rsidTr="003F5A54">
        <w:trPr>
          <w:trHeight w:val="315"/>
          <w:jc w:val="center"/>
        </w:trPr>
        <w:tc>
          <w:tcPr>
            <w:tcW w:w="2859" w:type="dxa"/>
            <w:tcBorders>
              <w:top w:val="nil"/>
              <w:left w:val="nil"/>
              <w:bottom w:val="single" w:sz="4" w:space="0" w:color="auto"/>
              <w:right w:val="nil"/>
            </w:tcBorders>
            <w:noWrap/>
            <w:vAlign w:val="center"/>
            <w:hideMark/>
          </w:tcPr>
          <w:p w14:paraId="0B97E48A" w14:textId="40417B42" w:rsidR="005C42E5" w:rsidRPr="002F2156" w:rsidRDefault="005C42E5" w:rsidP="005C42E5">
            <w:pPr>
              <w:rPr>
                <w:rFonts w:ascii="Calibri" w:hAnsi="Calibri" w:cs="Calibri"/>
                <w:color w:val="000000"/>
              </w:rPr>
            </w:pPr>
            <w:r w:rsidRPr="002F2156">
              <w:rPr>
                <w:rFonts w:ascii="Calibri" w:hAnsi="Calibri" w:cs="Calibri"/>
                <w:color w:val="000000"/>
              </w:rPr>
              <w:t>25% of Nameplate (kW), 6-hour duration</w:t>
            </w:r>
          </w:p>
        </w:tc>
        <w:tc>
          <w:tcPr>
            <w:tcW w:w="1432" w:type="dxa"/>
            <w:tcBorders>
              <w:top w:val="nil"/>
              <w:left w:val="nil"/>
              <w:bottom w:val="single" w:sz="4" w:space="0" w:color="auto"/>
              <w:right w:val="nil"/>
            </w:tcBorders>
            <w:vAlign w:val="center"/>
          </w:tcPr>
          <w:p w14:paraId="5D27274C" w14:textId="77777777" w:rsidR="005C42E5" w:rsidRPr="002F2156" w:rsidRDefault="005C42E5" w:rsidP="005C42E5">
            <w:pPr>
              <w:jc w:val="center"/>
              <w:rPr>
                <w:rFonts w:ascii="Calibri" w:hAnsi="Calibri" w:cs="Calibri"/>
                <w:color w:val="000000"/>
                <w:sz w:val="22"/>
                <w:szCs w:val="22"/>
              </w:rPr>
            </w:pPr>
          </w:p>
        </w:tc>
      </w:tr>
      <w:tr w:rsidR="005C42E5" w:rsidRPr="002F2156" w14:paraId="23682795" w14:textId="1BEB6AD9" w:rsidTr="003F5A54">
        <w:trPr>
          <w:trHeight w:val="315"/>
          <w:jc w:val="center"/>
        </w:trPr>
        <w:tc>
          <w:tcPr>
            <w:tcW w:w="2859" w:type="dxa"/>
            <w:tcBorders>
              <w:top w:val="nil"/>
              <w:left w:val="nil"/>
              <w:bottom w:val="single" w:sz="4" w:space="0" w:color="auto"/>
              <w:right w:val="nil"/>
            </w:tcBorders>
            <w:noWrap/>
            <w:vAlign w:val="center"/>
            <w:hideMark/>
          </w:tcPr>
          <w:p w14:paraId="310CCF3E" w14:textId="619BAC45" w:rsidR="005C42E5" w:rsidRPr="002F2156" w:rsidRDefault="005C42E5" w:rsidP="005C42E5">
            <w:pPr>
              <w:rPr>
                <w:rFonts w:ascii="Calibri" w:hAnsi="Calibri" w:cs="Calibri"/>
                <w:color w:val="000000"/>
              </w:rPr>
            </w:pPr>
            <w:r w:rsidRPr="002F2156">
              <w:rPr>
                <w:rFonts w:ascii="Calibri" w:hAnsi="Calibri" w:cs="Calibri"/>
                <w:color w:val="000000"/>
              </w:rPr>
              <w:t>50% of PV Nameplate (kW), 2-hour duration</w:t>
            </w:r>
          </w:p>
        </w:tc>
        <w:tc>
          <w:tcPr>
            <w:tcW w:w="1432" w:type="dxa"/>
            <w:tcBorders>
              <w:top w:val="nil"/>
              <w:left w:val="nil"/>
              <w:bottom w:val="single" w:sz="4" w:space="0" w:color="auto"/>
              <w:right w:val="nil"/>
            </w:tcBorders>
            <w:vAlign w:val="center"/>
          </w:tcPr>
          <w:p w14:paraId="537750EB" w14:textId="77777777" w:rsidR="005C42E5" w:rsidRPr="002F2156" w:rsidRDefault="005C42E5" w:rsidP="005C42E5">
            <w:pPr>
              <w:jc w:val="center"/>
              <w:rPr>
                <w:rFonts w:ascii="Calibri" w:hAnsi="Calibri" w:cs="Calibri"/>
                <w:color w:val="000000"/>
                <w:sz w:val="22"/>
                <w:szCs w:val="22"/>
              </w:rPr>
            </w:pPr>
          </w:p>
        </w:tc>
      </w:tr>
      <w:tr w:rsidR="005C42E5" w:rsidRPr="002F2156" w14:paraId="6100B30A" w14:textId="0435691A" w:rsidTr="005C42E5">
        <w:trPr>
          <w:trHeight w:val="315"/>
          <w:jc w:val="center"/>
        </w:trPr>
        <w:tc>
          <w:tcPr>
            <w:tcW w:w="2859" w:type="dxa"/>
            <w:tcBorders>
              <w:top w:val="nil"/>
              <w:left w:val="nil"/>
              <w:bottom w:val="single" w:sz="4" w:space="0" w:color="auto"/>
              <w:right w:val="nil"/>
            </w:tcBorders>
            <w:noWrap/>
            <w:vAlign w:val="center"/>
            <w:hideMark/>
          </w:tcPr>
          <w:p w14:paraId="6DC33B4B" w14:textId="4BE8EFD0" w:rsidR="005C42E5" w:rsidRPr="002F2156" w:rsidRDefault="005C42E5" w:rsidP="005C42E5">
            <w:pPr>
              <w:rPr>
                <w:rFonts w:ascii="Calibri" w:hAnsi="Calibri" w:cs="Calibri"/>
                <w:color w:val="000000"/>
              </w:rPr>
            </w:pPr>
            <w:r w:rsidRPr="002F2156">
              <w:rPr>
                <w:rFonts w:ascii="Calibri" w:hAnsi="Calibri" w:cs="Calibri"/>
                <w:color w:val="000000"/>
              </w:rPr>
              <w:t>50% of PV Nameplate (kW), 4-hour duration</w:t>
            </w:r>
          </w:p>
        </w:tc>
        <w:tc>
          <w:tcPr>
            <w:tcW w:w="1432" w:type="dxa"/>
            <w:tcBorders>
              <w:top w:val="nil"/>
              <w:left w:val="nil"/>
              <w:bottom w:val="single" w:sz="4" w:space="0" w:color="auto"/>
              <w:right w:val="nil"/>
            </w:tcBorders>
            <w:vAlign w:val="center"/>
          </w:tcPr>
          <w:p w14:paraId="75C6A6FA" w14:textId="77777777" w:rsidR="005C42E5" w:rsidRPr="002F2156" w:rsidRDefault="005C42E5" w:rsidP="005C42E5">
            <w:pPr>
              <w:jc w:val="center"/>
              <w:rPr>
                <w:rFonts w:ascii="Calibri" w:hAnsi="Calibri" w:cs="Calibri"/>
                <w:color w:val="000000"/>
                <w:sz w:val="22"/>
                <w:szCs w:val="22"/>
              </w:rPr>
            </w:pPr>
          </w:p>
        </w:tc>
      </w:tr>
      <w:tr w:rsidR="005C42E5" w:rsidRPr="002F2156" w14:paraId="774D7FC5" w14:textId="77777777" w:rsidTr="005C42E5">
        <w:trPr>
          <w:trHeight w:val="315"/>
          <w:jc w:val="center"/>
        </w:trPr>
        <w:tc>
          <w:tcPr>
            <w:tcW w:w="2859" w:type="dxa"/>
            <w:tcBorders>
              <w:top w:val="nil"/>
              <w:left w:val="nil"/>
              <w:bottom w:val="single" w:sz="4" w:space="0" w:color="auto"/>
              <w:right w:val="nil"/>
            </w:tcBorders>
            <w:noWrap/>
            <w:vAlign w:val="center"/>
          </w:tcPr>
          <w:p w14:paraId="3AD68D3B" w14:textId="4244CA2A" w:rsidR="005C42E5" w:rsidRPr="002F2156" w:rsidRDefault="005C42E5" w:rsidP="005C42E5">
            <w:pPr>
              <w:rPr>
                <w:rFonts w:ascii="Calibri" w:hAnsi="Calibri" w:cs="Calibri"/>
                <w:color w:val="000000"/>
              </w:rPr>
            </w:pPr>
            <w:r w:rsidRPr="002F2156">
              <w:rPr>
                <w:rFonts w:ascii="Calibri" w:hAnsi="Calibri" w:cs="Calibri"/>
                <w:color w:val="000000"/>
              </w:rPr>
              <w:t>50% of PV Nameplate (kW), 6-hour duration</w:t>
            </w:r>
          </w:p>
        </w:tc>
        <w:tc>
          <w:tcPr>
            <w:tcW w:w="1432" w:type="dxa"/>
            <w:tcBorders>
              <w:top w:val="nil"/>
              <w:left w:val="nil"/>
              <w:bottom w:val="single" w:sz="4" w:space="0" w:color="auto"/>
              <w:right w:val="nil"/>
            </w:tcBorders>
            <w:vAlign w:val="center"/>
          </w:tcPr>
          <w:p w14:paraId="53F4F450" w14:textId="77777777" w:rsidR="005C42E5" w:rsidRPr="002F2156" w:rsidRDefault="005C42E5" w:rsidP="005C42E5">
            <w:pPr>
              <w:jc w:val="center"/>
              <w:rPr>
                <w:rFonts w:ascii="Calibri" w:hAnsi="Calibri" w:cs="Calibri"/>
                <w:color w:val="000000"/>
                <w:sz w:val="22"/>
                <w:szCs w:val="22"/>
              </w:rPr>
            </w:pPr>
          </w:p>
        </w:tc>
      </w:tr>
      <w:tr w:rsidR="005C42E5" w:rsidRPr="002F2156" w14:paraId="39E417DF" w14:textId="77777777" w:rsidTr="005C42E5">
        <w:trPr>
          <w:trHeight w:val="315"/>
          <w:jc w:val="center"/>
        </w:trPr>
        <w:tc>
          <w:tcPr>
            <w:tcW w:w="2859" w:type="dxa"/>
            <w:tcBorders>
              <w:top w:val="nil"/>
              <w:left w:val="nil"/>
              <w:bottom w:val="single" w:sz="4" w:space="0" w:color="auto"/>
              <w:right w:val="nil"/>
            </w:tcBorders>
            <w:noWrap/>
            <w:vAlign w:val="center"/>
          </w:tcPr>
          <w:p w14:paraId="297D573D" w14:textId="640C91A9" w:rsidR="005C42E5" w:rsidRPr="002F2156" w:rsidRDefault="005C42E5" w:rsidP="005C42E5">
            <w:pPr>
              <w:rPr>
                <w:rFonts w:ascii="Calibri" w:hAnsi="Calibri" w:cs="Calibri"/>
                <w:color w:val="000000"/>
              </w:rPr>
            </w:pPr>
            <w:r w:rsidRPr="002F2156">
              <w:rPr>
                <w:rFonts w:ascii="Calibri" w:hAnsi="Calibri" w:cs="Calibri"/>
                <w:color w:val="000000"/>
              </w:rPr>
              <w:t>100% of PV Nameplate (kW), 2-hour duration</w:t>
            </w:r>
          </w:p>
        </w:tc>
        <w:tc>
          <w:tcPr>
            <w:tcW w:w="1432" w:type="dxa"/>
            <w:tcBorders>
              <w:top w:val="nil"/>
              <w:left w:val="nil"/>
              <w:bottom w:val="single" w:sz="4" w:space="0" w:color="auto"/>
              <w:right w:val="nil"/>
            </w:tcBorders>
            <w:vAlign w:val="center"/>
          </w:tcPr>
          <w:p w14:paraId="48888F09" w14:textId="77777777" w:rsidR="005C42E5" w:rsidRPr="002F2156" w:rsidRDefault="005C42E5" w:rsidP="005C42E5">
            <w:pPr>
              <w:jc w:val="center"/>
              <w:rPr>
                <w:rFonts w:ascii="Calibri" w:hAnsi="Calibri" w:cs="Calibri"/>
                <w:color w:val="000000"/>
                <w:sz w:val="22"/>
                <w:szCs w:val="22"/>
              </w:rPr>
            </w:pPr>
          </w:p>
        </w:tc>
      </w:tr>
      <w:tr w:rsidR="005C42E5" w:rsidRPr="002F2156" w14:paraId="36F88EBF" w14:textId="77777777" w:rsidTr="005C42E5">
        <w:trPr>
          <w:trHeight w:val="315"/>
          <w:jc w:val="center"/>
        </w:trPr>
        <w:tc>
          <w:tcPr>
            <w:tcW w:w="2859" w:type="dxa"/>
            <w:tcBorders>
              <w:top w:val="nil"/>
              <w:left w:val="nil"/>
              <w:bottom w:val="single" w:sz="4" w:space="0" w:color="auto"/>
              <w:right w:val="nil"/>
            </w:tcBorders>
            <w:noWrap/>
            <w:vAlign w:val="center"/>
          </w:tcPr>
          <w:p w14:paraId="7BD853B1" w14:textId="513CE985" w:rsidR="005C42E5" w:rsidRPr="002F2156" w:rsidRDefault="005C42E5" w:rsidP="005C42E5">
            <w:pPr>
              <w:rPr>
                <w:rFonts w:ascii="Calibri" w:hAnsi="Calibri" w:cs="Calibri"/>
                <w:color w:val="000000"/>
              </w:rPr>
            </w:pPr>
            <w:r w:rsidRPr="002F2156">
              <w:rPr>
                <w:rFonts w:ascii="Calibri" w:hAnsi="Calibri" w:cs="Calibri"/>
                <w:color w:val="000000"/>
              </w:rPr>
              <w:t>100% of Nameplate (kW), 4-hour duration</w:t>
            </w:r>
          </w:p>
        </w:tc>
        <w:tc>
          <w:tcPr>
            <w:tcW w:w="1432" w:type="dxa"/>
            <w:tcBorders>
              <w:top w:val="nil"/>
              <w:left w:val="nil"/>
              <w:bottom w:val="single" w:sz="4" w:space="0" w:color="auto"/>
              <w:right w:val="nil"/>
            </w:tcBorders>
            <w:vAlign w:val="center"/>
          </w:tcPr>
          <w:p w14:paraId="350FB752" w14:textId="77777777" w:rsidR="005C42E5" w:rsidRPr="002F2156" w:rsidRDefault="005C42E5" w:rsidP="005C42E5">
            <w:pPr>
              <w:jc w:val="center"/>
              <w:rPr>
                <w:rFonts w:ascii="Calibri" w:hAnsi="Calibri" w:cs="Calibri"/>
                <w:color w:val="000000"/>
                <w:sz w:val="22"/>
                <w:szCs w:val="22"/>
              </w:rPr>
            </w:pPr>
          </w:p>
        </w:tc>
      </w:tr>
      <w:tr w:rsidR="005C42E5" w:rsidRPr="002F2156" w14:paraId="57CAFE18" w14:textId="7A94F465" w:rsidTr="005C42E5">
        <w:trPr>
          <w:trHeight w:val="315"/>
          <w:jc w:val="center"/>
        </w:trPr>
        <w:tc>
          <w:tcPr>
            <w:tcW w:w="2859" w:type="dxa"/>
            <w:tcBorders>
              <w:top w:val="single" w:sz="4" w:space="0" w:color="auto"/>
              <w:left w:val="nil"/>
              <w:right w:val="nil"/>
            </w:tcBorders>
            <w:noWrap/>
            <w:vAlign w:val="center"/>
            <w:hideMark/>
          </w:tcPr>
          <w:p w14:paraId="72E167F6" w14:textId="6A9A93AD" w:rsidR="005C42E5" w:rsidRPr="002F2156" w:rsidRDefault="005C42E5" w:rsidP="005C42E5">
            <w:pPr>
              <w:rPr>
                <w:rFonts w:ascii="Calibri" w:hAnsi="Calibri" w:cs="Calibri"/>
                <w:color w:val="000000"/>
              </w:rPr>
            </w:pPr>
            <w:r w:rsidRPr="002F2156">
              <w:rPr>
                <w:rFonts w:ascii="Calibri" w:hAnsi="Calibri" w:cs="Calibri"/>
                <w:color w:val="000000"/>
              </w:rPr>
              <w:t>100% of Nameplate (kW), 6-hour duration</w:t>
            </w:r>
          </w:p>
        </w:tc>
        <w:tc>
          <w:tcPr>
            <w:tcW w:w="1432" w:type="dxa"/>
            <w:tcBorders>
              <w:top w:val="single" w:sz="4" w:space="0" w:color="auto"/>
              <w:left w:val="nil"/>
              <w:right w:val="nil"/>
            </w:tcBorders>
            <w:vAlign w:val="center"/>
          </w:tcPr>
          <w:p w14:paraId="4C5E46B2" w14:textId="77777777" w:rsidR="005C42E5" w:rsidRPr="002F2156" w:rsidRDefault="005C42E5" w:rsidP="005C42E5">
            <w:pPr>
              <w:jc w:val="center"/>
              <w:rPr>
                <w:rFonts w:ascii="Calibri" w:hAnsi="Calibri" w:cs="Calibri"/>
                <w:color w:val="000000"/>
                <w:sz w:val="22"/>
                <w:szCs w:val="22"/>
              </w:rPr>
            </w:pPr>
          </w:p>
        </w:tc>
      </w:tr>
    </w:tbl>
    <w:p w14:paraId="25C44668" w14:textId="1BDA8450" w:rsidR="00560AD5" w:rsidRPr="002F2156" w:rsidRDefault="00560AD5" w:rsidP="00560AD5">
      <w:pPr>
        <w:rPr>
          <w:b/>
          <w:bCs/>
        </w:rPr>
      </w:pPr>
      <w:r w:rsidRPr="002F2156">
        <w:rPr>
          <w:b/>
          <w:bCs/>
        </w:rPr>
        <w:t>PIPE IN S</w:t>
      </w:r>
      <w:r w:rsidR="00874FD7" w:rsidRPr="002F2156">
        <w:rPr>
          <w:b/>
          <w:bCs/>
        </w:rPr>
        <w:t>F</w:t>
      </w:r>
      <w:r w:rsidRPr="002F2156">
        <w:rPr>
          <w:b/>
          <w:bCs/>
        </w:rPr>
        <w:t>=1 OPTIONS</w:t>
      </w:r>
    </w:p>
    <w:p w14:paraId="75CDBC59" w14:textId="612AC214" w:rsidR="00560AD5" w:rsidRPr="002F2156" w:rsidRDefault="00560AD5" w:rsidP="00560AD5">
      <w:pPr>
        <w:rPr>
          <w:b/>
          <w:bCs/>
        </w:rPr>
      </w:pPr>
      <w:r w:rsidRPr="002F2156">
        <w:rPr>
          <w:b/>
          <w:bCs/>
        </w:rPr>
        <w:t>SKIP Q</w:t>
      </w:r>
      <w:r w:rsidR="00874FD7" w:rsidRPr="002F2156">
        <w:rPr>
          <w:b/>
          <w:bCs/>
        </w:rPr>
        <w:t>38</w:t>
      </w:r>
      <w:r w:rsidRPr="002F2156">
        <w:rPr>
          <w:b/>
          <w:bCs/>
        </w:rPr>
        <w:t xml:space="preserve"> IF SD=</w:t>
      </w:r>
      <w:r w:rsidR="00603B31" w:rsidRPr="002F2156">
        <w:rPr>
          <w:b/>
          <w:bCs/>
        </w:rPr>
        <w:t>4</w:t>
      </w:r>
    </w:p>
    <w:p w14:paraId="70BFA7DA" w14:textId="77777777" w:rsidR="00560AD5" w:rsidRPr="002F2156" w:rsidRDefault="00560AD5" w:rsidP="00560AD5"/>
    <w:p w14:paraId="03974A6A" w14:textId="67AF8827" w:rsidR="00560AD5" w:rsidRPr="002F2156" w:rsidRDefault="00560AD5" w:rsidP="00EA6668">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residential project (≤ 25 k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713ED9" w:rsidRPr="002F2156">
        <w:rPr>
          <w:rFonts w:ascii="Calibri" w:hAnsi="Calibri" w:cs="Calibri"/>
          <w:b/>
          <w:bCs/>
          <w:color w:val="000000"/>
        </w:rPr>
        <w:t>Costs per DC Kilowatt hour (kWh)</w:t>
      </w:r>
      <w:r w:rsidRPr="002F2156">
        <w:rPr>
          <w:rFonts w:ascii="Calibri" w:hAnsi="Calibri" w:cs="Calibri"/>
          <w:b/>
          <w:bCs/>
          <w:color w:val="000000"/>
        </w:rPr>
        <w:t xml:space="preserve"> </w:t>
      </w:r>
      <w:r w:rsidRPr="002F2156">
        <w:rPr>
          <w:rFonts w:ascii="Calibri" w:hAnsi="Calibri" w:cs="Calibri"/>
          <w:color w:val="000000"/>
        </w:rPr>
        <w:t xml:space="preserve">starting </w:t>
      </w:r>
      <w:r w:rsidRPr="002F2156">
        <w:rPr>
          <w:rFonts w:ascii="Calibri" w:hAnsi="Calibri" w:cs="Calibri"/>
          <w:color w:val="000000"/>
        </w:rPr>
        <w:lastRenderedPageBreak/>
        <w:t>costs that accompany each project type below are accurate, slightly higher (10-20%), somewhat higher (21-50%), or much higher (51% or more) when thinking about</w:t>
      </w:r>
      <w:r w:rsidR="00603B31" w:rsidRPr="002F2156">
        <w:rPr>
          <w:rFonts w:ascii="Calibri" w:hAnsi="Calibri" w:cs="Calibri"/>
          <w:b/>
          <w:bCs/>
          <w:color w:val="000000"/>
        </w:rPr>
        <w:t xml:space="preserve"> </w:t>
      </w:r>
      <w:r w:rsidR="002422F6" w:rsidRPr="002F2156">
        <w:rPr>
          <w:rFonts w:ascii="Calibri" w:hAnsi="Calibri" w:cs="Calibri"/>
          <w:b/>
          <w:bCs/>
          <w:color w:val="000000"/>
        </w:rPr>
        <w:t>the expected incremental fixed cost of adding an energy storage system?</w:t>
      </w:r>
    </w:p>
    <w:p w14:paraId="5E0E6D7E" w14:textId="77777777" w:rsidR="00560AD5" w:rsidRPr="002F2156" w:rsidRDefault="00560AD5" w:rsidP="00560AD5"/>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560AD5" w:rsidRPr="002F2156" w14:paraId="2B6B6C39" w14:textId="77777777" w:rsidTr="00D13CBA">
        <w:trPr>
          <w:trHeight w:val="300"/>
          <w:jc w:val="center"/>
        </w:trPr>
        <w:tc>
          <w:tcPr>
            <w:tcW w:w="2859" w:type="dxa"/>
            <w:tcBorders>
              <w:top w:val="nil"/>
              <w:left w:val="nil"/>
              <w:bottom w:val="nil"/>
              <w:right w:val="nil"/>
            </w:tcBorders>
            <w:noWrap/>
            <w:vAlign w:val="bottom"/>
            <w:hideMark/>
          </w:tcPr>
          <w:p w14:paraId="6A8B6252" w14:textId="77777777" w:rsidR="00560AD5" w:rsidRPr="002F2156" w:rsidRDefault="00560AD5" w:rsidP="00D13CBA">
            <w:pPr>
              <w:rPr>
                <w:rFonts w:ascii="Times New Roman" w:hAnsi="Times New Roman"/>
                <w:sz w:val="20"/>
                <w:szCs w:val="20"/>
              </w:rPr>
            </w:pPr>
          </w:p>
        </w:tc>
        <w:tc>
          <w:tcPr>
            <w:tcW w:w="1160" w:type="dxa"/>
            <w:tcBorders>
              <w:top w:val="nil"/>
              <w:left w:val="nil"/>
              <w:bottom w:val="nil"/>
              <w:right w:val="nil"/>
            </w:tcBorders>
            <w:vAlign w:val="bottom"/>
          </w:tcPr>
          <w:p w14:paraId="0047E50B" w14:textId="77777777" w:rsidR="00560AD5" w:rsidRPr="002F2156" w:rsidRDefault="00560AD5" w:rsidP="00D13CB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612A9722" w14:textId="77777777" w:rsidR="00560AD5" w:rsidRPr="002F2156" w:rsidRDefault="00560AD5" w:rsidP="00D13CB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39F4DFC6" w14:textId="77777777" w:rsidR="00560AD5" w:rsidRPr="002F2156" w:rsidRDefault="00560AD5" w:rsidP="00D13CB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023990CA" w14:textId="77777777" w:rsidR="00560AD5" w:rsidRPr="002F2156" w:rsidRDefault="00560AD5" w:rsidP="00D13CB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75745166" w14:textId="77777777" w:rsidR="00560AD5" w:rsidRPr="002F2156" w:rsidRDefault="00560AD5" w:rsidP="00D13CB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0A63A2DB" w14:textId="77777777" w:rsidR="00560AD5" w:rsidRPr="002F2156" w:rsidRDefault="00560AD5" w:rsidP="00D13CB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5C42E5" w:rsidRPr="002F2156" w14:paraId="35C01D81" w14:textId="77777777" w:rsidTr="00D13CBA">
        <w:trPr>
          <w:trHeight w:val="315"/>
          <w:jc w:val="center"/>
        </w:trPr>
        <w:tc>
          <w:tcPr>
            <w:tcW w:w="2859" w:type="dxa"/>
            <w:tcBorders>
              <w:top w:val="nil"/>
              <w:left w:val="nil"/>
              <w:bottom w:val="single" w:sz="4" w:space="0" w:color="auto"/>
              <w:right w:val="nil"/>
            </w:tcBorders>
            <w:noWrap/>
            <w:vAlign w:val="center"/>
            <w:hideMark/>
          </w:tcPr>
          <w:p w14:paraId="5323972E" w14:textId="65176B35" w:rsidR="005C42E5" w:rsidRPr="002F2156" w:rsidRDefault="005C42E5" w:rsidP="005C42E5">
            <w:pPr>
              <w:rPr>
                <w:rFonts w:ascii="Calibri" w:hAnsi="Calibri" w:cs="Calibri"/>
                <w:color w:val="000000"/>
              </w:rPr>
            </w:pPr>
            <w:r w:rsidRPr="002F2156">
              <w:rPr>
                <w:rFonts w:ascii="Calibri" w:hAnsi="Calibri" w:cs="Calibri"/>
                <w:color w:val="000000"/>
              </w:rPr>
              <w:t>25% of PV Nameplate (kW), 2-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nil"/>
              <w:left w:val="nil"/>
              <w:bottom w:val="single" w:sz="4" w:space="0" w:color="auto"/>
              <w:right w:val="nil"/>
            </w:tcBorders>
            <w:vAlign w:val="center"/>
          </w:tcPr>
          <w:p w14:paraId="176B9CB3"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6674277"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26D94FE"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0F98BE0"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077BB4F"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C59A29D"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r w:rsidR="005C42E5" w:rsidRPr="002F2156" w14:paraId="13C9BE56" w14:textId="77777777" w:rsidTr="00D13CBA">
        <w:trPr>
          <w:trHeight w:val="315"/>
          <w:jc w:val="center"/>
        </w:trPr>
        <w:tc>
          <w:tcPr>
            <w:tcW w:w="2859" w:type="dxa"/>
            <w:tcBorders>
              <w:top w:val="nil"/>
              <w:left w:val="nil"/>
              <w:bottom w:val="single" w:sz="4" w:space="0" w:color="auto"/>
              <w:right w:val="nil"/>
            </w:tcBorders>
            <w:noWrap/>
            <w:vAlign w:val="center"/>
            <w:hideMark/>
          </w:tcPr>
          <w:p w14:paraId="2638A7BF" w14:textId="4E78C8AA" w:rsidR="005C42E5" w:rsidRPr="002F2156" w:rsidRDefault="005C42E5" w:rsidP="005C42E5">
            <w:pPr>
              <w:rPr>
                <w:rFonts w:ascii="Calibri" w:hAnsi="Calibri" w:cs="Calibri"/>
                <w:color w:val="000000"/>
              </w:rPr>
            </w:pPr>
            <w:r w:rsidRPr="002F2156">
              <w:rPr>
                <w:rFonts w:ascii="Calibri" w:hAnsi="Calibri" w:cs="Calibri"/>
                <w:color w:val="000000"/>
              </w:rPr>
              <w:t>25% of Nameplate (kW), 4-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nil"/>
              <w:left w:val="nil"/>
              <w:bottom w:val="single" w:sz="4" w:space="0" w:color="auto"/>
              <w:right w:val="nil"/>
            </w:tcBorders>
            <w:vAlign w:val="center"/>
          </w:tcPr>
          <w:p w14:paraId="6688019B"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AB2927F"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FAAB6EC"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338830E"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A088BB9"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4E517AA"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r w:rsidR="005C42E5" w:rsidRPr="002F2156" w14:paraId="7B5DF9C0" w14:textId="77777777" w:rsidTr="00D13CBA">
        <w:trPr>
          <w:trHeight w:val="315"/>
          <w:jc w:val="center"/>
        </w:trPr>
        <w:tc>
          <w:tcPr>
            <w:tcW w:w="2859" w:type="dxa"/>
            <w:tcBorders>
              <w:top w:val="nil"/>
              <w:left w:val="nil"/>
              <w:bottom w:val="single" w:sz="4" w:space="0" w:color="auto"/>
              <w:right w:val="nil"/>
            </w:tcBorders>
            <w:noWrap/>
            <w:vAlign w:val="center"/>
            <w:hideMark/>
          </w:tcPr>
          <w:p w14:paraId="3D979A2C" w14:textId="0AB6F7A1" w:rsidR="005C42E5" w:rsidRPr="002F2156" w:rsidRDefault="005C42E5" w:rsidP="005C42E5">
            <w:pPr>
              <w:rPr>
                <w:rFonts w:ascii="Calibri" w:hAnsi="Calibri" w:cs="Calibri"/>
                <w:color w:val="000000"/>
              </w:rPr>
            </w:pPr>
            <w:r w:rsidRPr="002F2156">
              <w:rPr>
                <w:rFonts w:ascii="Calibri" w:hAnsi="Calibri" w:cs="Calibri"/>
                <w:color w:val="000000"/>
              </w:rPr>
              <w:t>25% of Nameplate (kW), 6-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nil"/>
              <w:left w:val="nil"/>
              <w:bottom w:val="single" w:sz="4" w:space="0" w:color="auto"/>
              <w:right w:val="nil"/>
            </w:tcBorders>
            <w:vAlign w:val="center"/>
          </w:tcPr>
          <w:p w14:paraId="7C0254E9"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0806110"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8186460"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ACF8E3E"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790BDE2"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6D16D62"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r w:rsidR="005C42E5" w:rsidRPr="002F2156" w14:paraId="6AEC69A0" w14:textId="77777777" w:rsidTr="00D13CBA">
        <w:trPr>
          <w:trHeight w:val="315"/>
          <w:jc w:val="center"/>
        </w:trPr>
        <w:tc>
          <w:tcPr>
            <w:tcW w:w="2859" w:type="dxa"/>
            <w:tcBorders>
              <w:top w:val="nil"/>
              <w:left w:val="nil"/>
              <w:bottom w:val="single" w:sz="4" w:space="0" w:color="auto"/>
              <w:right w:val="nil"/>
            </w:tcBorders>
            <w:noWrap/>
            <w:vAlign w:val="center"/>
            <w:hideMark/>
          </w:tcPr>
          <w:p w14:paraId="5F4340F2" w14:textId="2846951C" w:rsidR="005C42E5" w:rsidRPr="002F2156" w:rsidRDefault="005C42E5" w:rsidP="005C42E5">
            <w:pPr>
              <w:rPr>
                <w:rFonts w:ascii="Calibri" w:hAnsi="Calibri" w:cs="Calibri"/>
                <w:color w:val="000000"/>
              </w:rPr>
            </w:pPr>
            <w:r w:rsidRPr="002F2156">
              <w:rPr>
                <w:rFonts w:ascii="Calibri" w:hAnsi="Calibri" w:cs="Calibri"/>
                <w:color w:val="000000"/>
              </w:rPr>
              <w:t>50% of PV Nameplate (kW), 2-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nil"/>
              <w:left w:val="nil"/>
              <w:bottom w:val="single" w:sz="4" w:space="0" w:color="auto"/>
              <w:right w:val="nil"/>
            </w:tcBorders>
            <w:vAlign w:val="center"/>
          </w:tcPr>
          <w:p w14:paraId="321F6A0B"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A33F193"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5C77C7B"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0FF39B3"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A5558A7"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736C33A"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r w:rsidR="005C42E5" w:rsidRPr="002F2156" w14:paraId="28C7254B" w14:textId="77777777" w:rsidTr="005C42E5">
        <w:trPr>
          <w:trHeight w:val="315"/>
          <w:jc w:val="center"/>
        </w:trPr>
        <w:tc>
          <w:tcPr>
            <w:tcW w:w="2859" w:type="dxa"/>
            <w:tcBorders>
              <w:top w:val="nil"/>
              <w:left w:val="nil"/>
              <w:bottom w:val="single" w:sz="4" w:space="0" w:color="auto"/>
              <w:right w:val="nil"/>
            </w:tcBorders>
            <w:noWrap/>
            <w:vAlign w:val="center"/>
            <w:hideMark/>
          </w:tcPr>
          <w:p w14:paraId="0A9D0C00" w14:textId="36D320CC" w:rsidR="005C42E5" w:rsidRPr="002F2156" w:rsidRDefault="005C42E5" w:rsidP="005C42E5">
            <w:pPr>
              <w:rPr>
                <w:rFonts w:ascii="Calibri" w:hAnsi="Calibri" w:cs="Calibri"/>
                <w:color w:val="000000"/>
              </w:rPr>
            </w:pPr>
            <w:r w:rsidRPr="002F2156">
              <w:rPr>
                <w:rFonts w:ascii="Calibri" w:hAnsi="Calibri" w:cs="Calibri"/>
                <w:color w:val="000000"/>
              </w:rPr>
              <w:t>50% of PV Nameplate (kW), 4-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nil"/>
              <w:left w:val="nil"/>
              <w:bottom w:val="single" w:sz="4" w:space="0" w:color="auto"/>
              <w:right w:val="nil"/>
            </w:tcBorders>
            <w:vAlign w:val="center"/>
          </w:tcPr>
          <w:p w14:paraId="45E20CA1"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C0B51E9"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9520DD2"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BE8F147"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27D0F47"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2BFF281"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r w:rsidR="005C42E5" w:rsidRPr="002F2156" w14:paraId="1287633C" w14:textId="77777777" w:rsidTr="005C42E5">
        <w:trPr>
          <w:trHeight w:val="315"/>
          <w:jc w:val="center"/>
        </w:trPr>
        <w:tc>
          <w:tcPr>
            <w:tcW w:w="2859" w:type="dxa"/>
            <w:tcBorders>
              <w:top w:val="nil"/>
              <w:left w:val="nil"/>
              <w:bottom w:val="single" w:sz="4" w:space="0" w:color="auto"/>
              <w:right w:val="nil"/>
            </w:tcBorders>
            <w:noWrap/>
            <w:vAlign w:val="center"/>
          </w:tcPr>
          <w:p w14:paraId="1A9F8E47" w14:textId="5C9E12D7" w:rsidR="005C42E5" w:rsidRPr="002F2156" w:rsidRDefault="005C42E5" w:rsidP="005C42E5">
            <w:pPr>
              <w:rPr>
                <w:rFonts w:ascii="Calibri" w:hAnsi="Calibri" w:cs="Calibri"/>
                <w:color w:val="000000"/>
              </w:rPr>
            </w:pPr>
            <w:r w:rsidRPr="002F2156">
              <w:rPr>
                <w:rFonts w:ascii="Calibri" w:hAnsi="Calibri" w:cs="Calibri"/>
                <w:color w:val="000000"/>
              </w:rPr>
              <w:t>50% of PV Nameplate (kW), 6-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nil"/>
              <w:left w:val="nil"/>
              <w:bottom w:val="single" w:sz="4" w:space="0" w:color="auto"/>
              <w:right w:val="nil"/>
            </w:tcBorders>
            <w:vAlign w:val="center"/>
          </w:tcPr>
          <w:p w14:paraId="7621F116" w14:textId="4DEC9322"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0F2ADB25" w14:textId="07D5528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7A25E18C" w14:textId="1DCBA9FC"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1A4AA02A" w14:textId="2944F114"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3BEF18BD" w14:textId="54E15F83"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5E94EE50" w14:textId="6519F6DC"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r w:rsidR="005C42E5" w:rsidRPr="002F2156" w14:paraId="4893D852" w14:textId="77777777" w:rsidTr="005C42E5">
        <w:trPr>
          <w:trHeight w:val="315"/>
          <w:jc w:val="center"/>
        </w:trPr>
        <w:tc>
          <w:tcPr>
            <w:tcW w:w="2859" w:type="dxa"/>
            <w:tcBorders>
              <w:top w:val="nil"/>
              <w:left w:val="nil"/>
              <w:bottom w:val="single" w:sz="4" w:space="0" w:color="auto"/>
              <w:right w:val="nil"/>
            </w:tcBorders>
            <w:noWrap/>
            <w:vAlign w:val="center"/>
          </w:tcPr>
          <w:p w14:paraId="1E7683C6" w14:textId="3745AF0D" w:rsidR="005C42E5" w:rsidRPr="002F2156" w:rsidRDefault="005C42E5" w:rsidP="005C42E5">
            <w:pPr>
              <w:rPr>
                <w:rFonts w:ascii="Calibri" w:hAnsi="Calibri" w:cs="Calibri"/>
                <w:color w:val="000000"/>
              </w:rPr>
            </w:pPr>
            <w:r w:rsidRPr="002F2156">
              <w:rPr>
                <w:rFonts w:ascii="Calibri" w:hAnsi="Calibri" w:cs="Calibri"/>
                <w:color w:val="000000"/>
              </w:rPr>
              <w:t>100% of PV Nameplate (kW), 2-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nil"/>
              <w:left w:val="nil"/>
              <w:bottom w:val="single" w:sz="4" w:space="0" w:color="auto"/>
              <w:right w:val="nil"/>
            </w:tcBorders>
            <w:vAlign w:val="center"/>
          </w:tcPr>
          <w:p w14:paraId="43A9F655" w14:textId="302040B2"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6A5BE595" w14:textId="605EC048"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628362A3" w14:textId="2E037F45"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656BFB6D" w14:textId="5736503C"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7A997A3B" w14:textId="59B0E34A"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6CF33061" w14:textId="720C7163"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r w:rsidR="005C42E5" w:rsidRPr="002F2156" w14:paraId="021224A1" w14:textId="77777777" w:rsidTr="005C42E5">
        <w:trPr>
          <w:trHeight w:val="315"/>
          <w:jc w:val="center"/>
        </w:trPr>
        <w:tc>
          <w:tcPr>
            <w:tcW w:w="2859" w:type="dxa"/>
            <w:tcBorders>
              <w:top w:val="nil"/>
              <w:left w:val="nil"/>
              <w:bottom w:val="single" w:sz="4" w:space="0" w:color="auto"/>
              <w:right w:val="nil"/>
            </w:tcBorders>
            <w:noWrap/>
            <w:vAlign w:val="center"/>
          </w:tcPr>
          <w:p w14:paraId="07BC581C" w14:textId="0759639D" w:rsidR="005C42E5" w:rsidRPr="002F2156" w:rsidRDefault="005C42E5" w:rsidP="005C42E5">
            <w:pPr>
              <w:rPr>
                <w:rFonts w:ascii="Calibri" w:hAnsi="Calibri" w:cs="Calibri"/>
                <w:color w:val="000000"/>
              </w:rPr>
            </w:pPr>
            <w:r w:rsidRPr="002F2156">
              <w:rPr>
                <w:rFonts w:ascii="Calibri" w:hAnsi="Calibri" w:cs="Calibri"/>
                <w:color w:val="000000"/>
              </w:rPr>
              <w:t>100% of Nameplate (kW), 4-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nil"/>
              <w:left w:val="nil"/>
              <w:bottom w:val="single" w:sz="4" w:space="0" w:color="auto"/>
              <w:right w:val="nil"/>
            </w:tcBorders>
            <w:vAlign w:val="center"/>
          </w:tcPr>
          <w:p w14:paraId="5F8CE8E3" w14:textId="6266C532"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3BCF2794" w14:textId="1BA7EE1A"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152E2DD0" w14:textId="1466143E"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27A03E42" w14:textId="2B235C3A"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49813E92" w14:textId="0695DE69"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7E4A43A6" w14:textId="3E82249B"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r w:rsidR="005C42E5" w:rsidRPr="002F2156" w14:paraId="380A3EA5" w14:textId="77777777" w:rsidTr="005C42E5">
        <w:trPr>
          <w:trHeight w:val="315"/>
          <w:jc w:val="center"/>
        </w:trPr>
        <w:tc>
          <w:tcPr>
            <w:tcW w:w="2859" w:type="dxa"/>
            <w:tcBorders>
              <w:top w:val="single" w:sz="4" w:space="0" w:color="auto"/>
              <w:left w:val="nil"/>
              <w:right w:val="nil"/>
            </w:tcBorders>
            <w:noWrap/>
            <w:vAlign w:val="center"/>
            <w:hideMark/>
          </w:tcPr>
          <w:p w14:paraId="7AEE6D55" w14:textId="0B4F2201" w:rsidR="005C42E5" w:rsidRPr="002F2156" w:rsidRDefault="005C42E5" w:rsidP="005C42E5">
            <w:pPr>
              <w:rPr>
                <w:rFonts w:ascii="Calibri" w:hAnsi="Calibri" w:cs="Calibri"/>
                <w:color w:val="000000"/>
              </w:rPr>
            </w:pPr>
            <w:r w:rsidRPr="002F2156">
              <w:rPr>
                <w:rFonts w:ascii="Calibri" w:hAnsi="Calibri" w:cs="Calibri"/>
                <w:color w:val="000000"/>
              </w:rPr>
              <w:t>100% of Nameplate (kW), 6-hour duration (4.50 per kW</w:t>
            </w:r>
            <w:r w:rsidR="00233CEC" w:rsidRPr="002F2156">
              <w:rPr>
                <w:rFonts w:ascii="Calibri" w:hAnsi="Calibri" w:cs="Calibri"/>
                <w:color w:val="000000"/>
              </w:rPr>
              <w:t>h</w:t>
            </w:r>
            <w:r w:rsidRPr="002F2156">
              <w:rPr>
                <w:rFonts w:ascii="Calibri" w:hAnsi="Calibri" w:cs="Calibri"/>
                <w:color w:val="000000"/>
              </w:rPr>
              <w:t>dc)</w:t>
            </w:r>
          </w:p>
        </w:tc>
        <w:tc>
          <w:tcPr>
            <w:tcW w:w="1160" w:type="dxa"/>
            <w:tcBorders>
              <w:top w:val="single" w:sz="4" w:space="0" w:color="auto"/>
              <w:left w:val="nil"/>
              <w:right w:val="nil"/>
            </w:tcBorders>
            <w:vAlign w:val="center"/>
          </w:tcPr>
          <w:p w14:paraId="27E553D6"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23CDF942"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2FE01B84"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438C55D1"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79C51BF9"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19CF12A0" w14:textId="77777777" w:rsidR="005C42E5" w:rsidRPr="002F2156" w:rsidRDefault="005C42E5" w:rsidP="005C42E5">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5BE03D8B" w14:textId="77777777" w:rsidR="00560AD5" w:rsidRPr="002F2156" w:rsidRDefault="00560AD5" w:rsidP="00560AD5"/>
    <w:p w14:paraId="44A5F635" w14:textId="77777777" w:rsidR="00560AD5" w:rsidRPr="002F2156" w:rsidRDefault="00560AD5" w:rsidP="00560AD5"/>
    <w:p w14:paraId="5791A3D8" w14:textId="77777777" w:rsidR="005C42E5" w:rsidRPr="002F2156" w:rsidRDefault="005C42E5" w:rsidP="00560AD5"/>
    <w:p w14:paraId="620EF5DF" w14:textId="77777777" w:rsidR="005C42E5" w:rsidRPr="002F2156" w:rsidRDefault="005C42E5" w:rsidP="00560AD5"/>
    <w:p w14:paraId="2DE31AA2" w14:textId="2FEBEEE6" w:rsidR="00560AD5" w:rsidRPr="002F2156" w:rsidRDefault="00560AD5" w:rsidP="00560AD5">
      <w:pPr>
        <w:rPr>
          <w:b/>
          <w:bCs/>
        </w:rPr>
      </w:pPr>
      <w:r w:rsidRPr="002F2156">
        <w:rPr>
          <w:b/>
          <w:bCs/>
        </w:rPr>
        <w:t>ASK Q</w:t>
      </w:r>
      <w:r w:rsidR="00874FD7" w:rsidRPr="002F2156">
        <w:rPr>
          <w:b/>
          <w:bCs/>
        </w:rPr>
        <w:t>39</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4</w:t>
      </w:r>
      <w:r w:rsidRPr="002F2156">
        <w:rPr>
          <w:b/>
          <w:bCs/>
        </w:rPr>
        <w:t xml:space="preserve"> OTHERWISE SKIP</w:t>
      </w:r>
    </w:p>
    <w:p w14:paraId="7C818859" w14:textId="48539F0B" w:rsidR="00560AD5" w:rsidRPr="002F2156" w:rsidRDefault="00560AD5" w:rsidP="00560AD5">
      <w:pPr>
        <w:rPr>
          <w:b/>
          <w:bCs/>
        </w:rPr>
      </w:pPr>
      <w:r w:rsidRPr="002F2156">
        <w:rPr>
          <w:b/>
          <w:bCs/>
        </w:rPr>
        <w:t>PIPE IN S</w:t>
      </w:r>
      <w:r w:rsidR="00874FD7" w:rsidRPr="002F2156">
        <w:rPr>
          <w:b/>
          <w:bCs/>
        </w:rPr>
        <w:t>F</w:t>
      </w:r>
      <w:r w:rsidRPr="002F2156">
        <w:rPr>
          <w:b/>
          <w:bCs/>
        </w:rPr>
        <w:t>=2 OPTIONS</w:t>
      </w:r>
    </w:p>
    <w:p w14:paraId="1058B3D3" w14:textId="77777777" w:rsidR="00560AD5" w:rsidRPr="002F2156" w:rsidRDefault="00560AD5" w:rsidP="00560AD5">
      <w:pPr>
        <w:rPr>
          <w:b/>
          <w:bCs/>
        </w:rPr>
      </w:pPr>
    </w:p>
    <w:p w14:paraId="35F751F0" w14:textId="798EDD25" w:rsidR="00560AD5" w:rsidRPr="002F2156" w:rsidRDefault="00560AD5" w:rsidP="00EA6668">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small commercial or industrial projects (≤ 25 </w:t>
      </w:r>
      <w:r w:rsidRPr="002F2156">
        <w:rPr>
          <w:rFonts w:ascii="Calibri" w:hAnsi="Calibri" w:cs="Calibri"/>
          <w:b/>
          <w:bCs/>
          <w:color w:val="000000"/>
        </w:rPr>
        <w:lastRenderedPageBreak/>
        <w:t>kWac</w:t>
      </w:r>
      <w:r w:rsidRPr="002F2156">
        <w:rPr>
          <w:rFonts w:ascii="Calibri" w:hAnsi="Calibri" w:cs="Calibri"/>
          <w:b/>
          <w:bCs/>
          <w:color w:val="000000"/>
          <w:sz w:val="22"/>
          <w:szCs w:val="22"/>
          <w:u w:val="single"/>
        </w:rPr>
        <w:t>)</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what are</w:t>
      </w:r>
      <w:r w:rsidR="003F5A54" w:rsidRPr="002F2156">
        <w:rPr>
          <w:rFonts w:ascii="Calibri" w:hAnsi="Calibri" w:cs="Calibri"/>
          <w:b/>
          <w:bCs/>
          <w:color w:val="000000"/>
        </w:rPr>
        <w:t xml:space="preserve"> </w:t>
      </w:r>
      <w:r w:rsidR="002422F6" w:rsidRPr="002F2156">
        <w:rPr>
          <w:rFonts w:ascii="Calibri" w:hAnsi="Calibri" w:cs="Calibri"/>
          <w:b/>
          <w:bCs/>
          <w:color w:val="000000"/>
        </w:rPr>
        <w:t>the expected incremental fixed cost of adding an energy storage system?</w:t>
      </w:r>
    </w:p>
    <w:p w14:paraId="6C0F2513" w14:textId="77777777" w:rsidR="00560AD5" w:rsidRPr="002F2156" w:rsidRDefault="00560AD5" w:rsidP="00560AD5">
      <w:pPr>
        <w:pStyle w:val="ListParagraph"/>
      </w:pPr>
    </w:p>
    <w:p w14:paraId="1C0E2F48" w14:textId="77777777" w:rsidR="00560AD5" w:rsidRPr="002F2156" w:rsidRDefault="00560AD5" w:rsidP="00560AD5"/>
    <w:tbl>
      <w:tblPr>
        <w:tblW w:w="4291" w:type="dxa"/>
        <w:jc w:val="center"/>
        <w:tblLook w:val="04A0" w:firstRow="1" w:lastRow="0" w:firstColumn="1" w:lastColumn="0" w:noHBand="0" w:noVBand="1"/>
      </w:tblPr>
      <w:tblGrid>
        <w:gridCol w:w="2859"/>
        <w:gridCol w:w="1432"/>
      </w:tblGrid>
      <w:tr w:rsidR="005C42E5" w:rsidRPr="002F2156" w14:paraId="1C958FB8" w14:textId="77777777" w:rsidTr="002F6A8A">
        <w:trPr>
          <w:trHeight w:val="300"/>
          <w:jc w:val="center"/>
        </w:trPr>
        <w:tc>
          <w:tcPr>
            <w:tcW w:w="2859" w:type="dxa"/>
            <w:tcBorders>
              <w:top w:val="nil"/>
              <w:left w:val="nil"/>
              <w:bottom w:val="nil"/>
              <w:right w:val="nil"/>
            </w:tcBorders>
            <w:noWrap/>
            <w:vAlign w:val="bottom"/>
            <w:hideMark/>
          </w:tcPr>
          <w:p w14:paraId="334A9E5B" w14:textId="77777777" w:rsidR="005C42E5" w:rsidRPr="002F2156" w:rsidRDefault="005C42E5" w:rsidP="002F6A8A">
            <w:pPr>
              <w:rPr>
                <w:rFonts w:ascii="Times New Roman" w:hAnsi="Times New Roman"/>
                <w:sz w:val="20"/>
                <w:szCs w:val="20"/>
              </w:rPr>
            </w:pPr>
          </w:p>
        </w:tc>
        <w:tc>
          <w:tcPr>
            <w:tcW w:w="1432" w:type="dxa"/>
            <w:tcBorders>
              <w:top w:val="nil"/>
              <w:left w:val="nil"/>
              <w:bottom w:val="nil"/>
              <w:right w:val="nil"/>
            </w:tcBorders>
            <w:vAlign w:val="bottom"/>
          </w:tcPr>
          <w:p w14:paraId="50A9C91F" w14:textId="77777777" w:rsidR="005C42E5" w:rsidRPr="002F2156" w:rsidRDefault="005C42E5" w:rsidP="002F6A8A">
            <w:pPr>
              <w:jc w:val="center"/>
              <w:rPr>
                <w:rFonts w:ascii="Calibri" w:hAnsi="Calibri" w:cs="Calibri"/>
                <w:color w:val="000000"/>
                <w:sz w:val="22"/>
                <w:szCs w:val="22"/>
              </w:rPr>
            </w:pPr>
            <w:r w:rsidRPr="002F2156">
              <w:rPr>
                <w:rFonts w:ascii="Calibri" w:hAnsi="Calibri" w:cs="Calibri"/>
                <w:color w:val="000000"/>
                <w:sz w:val="22"/>
                <w:szCs w:val="22"/>
              </w:rPr>
              <w:t>Battery Storage only fixed cost by capacity ($ per kWh)</w:t>
            </w:r>
          </w:p>
        </w:tc>
      </w:tr>
      <w:tr w:rsidR="005C42E5" w:rsidRPr="002F2156" w14:paraId="4CEFAF89" w14:textId="77777777" w:rsidTr="002F6A8A">
        <w:trPr>
          <w:trHeight w:val="315"/>
          <w:jc w:val="center"/>
        </w:trPr>
        <w:tc>
          <w:tcPr>
            <w:tcW w:w="2859" w:type="dxa"/>
            <w:tcBorders>
              <w:top w:val="nil"/>
              <w:left w:val="nil"/>
              <w:bottom w:val="single" w:sz="4" w:space="0" w:color="auto"/>
              <w:right w:val="nil"/>
            </w:tcBorders>
            <w:noWrap/>
            <w:vAlign w:val="center"/>
            <w:hideMark/>
          </w:tcPr>
          <w:p w14:paraId="30B73713" w14:textId="77777777" w:rsidR="005C42E5" w:rsidRPr="002F2156" w:rsidRDefault="005C42E5" w:rsidP="002F6A8A">
            <w:pPr>
              <w:rPr>
                <w:rFonts w:ascii="Calibri" w:hAnsi="Calibri" w:cs="Calibri"/>
                <w:color w:val="000000"/>
              </w:rPr>
            </w:pPr>
            <w:r w:rsidRPr="002F2156">
              <w:rPr>
                <w:rFonts w:ascii="Calibri" w:hAnsi="Calibri" w:cs="Calibri"/>
                <w:color w:val="000000"/>
              </w:rPr>
              <w:t>25% of PV Nameplate (kW), 2-hour duration</w:t>
            </w:r>
          </w:p>
        </w:tc>
        <w:tc>
          <w:tcPr>
            <w:tcW w:w="1432" w:type="dxa"/>
            <w:tcBorders>
              <w:top w:val="nil"/>
              <w:left w:val="nil"/>
              <w:bottom w:val="single" w:sz="4" w:space="0" w:color="auto"/>
              <w:right w:val="nil"/>
            </w:tcBorders>
            <w:vAlign w:val="center"/>
          </w:tcPr>
          <w:p w14:paraId="7FC89456" w14:textId="77777777" w:rsidR="005C42E5" w:rsidRPr="002F2156" w:rsidRDefault="005C42E5" w:rsidP="002F6A8A">
            <w:pPr>
              <w:jc w:val="center"/>
              <w:rPr>
                <w:rFonts w:ascii="Calibri" w:hAnsi="Calibri" w:cs="Calibri"/>
                <w:color w:val="000000"/>
                <w:sz w:val="22"/>
                <w:szCs w:val="22"/>
              </w:rPr>
            </w:pPr>
          </w:p>
        </w:tc>
      </w:tr>
      <w:tr w:rsidR="005C42E5" w:rsidRPr="002F2156" w14:paraId="3F1AD09E" w14:textId="77777777" w:rsidTr="002F6A8A">
        <w:trPr>
          <w:trHeight w:val="315"/>
          <w:jc w:val="center"/>
        </w:trPr>
        <w:tc>
          <w:tcPr>
            <w:tcW w:w="2859" w:type="dxa"/>
            <w:tcBorders>
              <w:top w:val="nil"/>
              <w:left w:val="nil"/>
              <w:bottom w:val="single" w:sz="4" w:space="0" w:color="auto"/>
              <w:right w:val="nil"/>
            </w:tcBorders>
            <w:noWrap/>
            <w:vAlign w:val="center"/>
            <w:hideMark/>
          </w:tcPr>
          <w:p w14:paraId="222E0432"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4-hour duration</w:t>
            </w:r>
          </w:p>
        </w:tc>
        <w:tc>
          <w:tcPr>
            <w:tcW w:w="1432" w:type="dxa"/>
            <w:tcBorders>
              <w:top w:val="nil"/>
              <w:left w:val="nil"/>
              <w:bottom w:val="single" w:sz="4" w:space="0" w:color="auto"/>
              <w:right w:val="nil"/>
            </w:tcBorders>
            <w:vAlign w:val="center"/>
          </w:tcPr>
          <w:p w14:paraId="5A63BB71" w14:textId="77777777" w:rsidR="005C42E5" w:rsidRPr="002F2156" w:rsidRDefault="005C42E5" w:rsidP="002F6A8A">
            <w:pPr>
              <w:jc w:val="center"/>
              <w:rPr>
                <w:rFonts w:ascii="Calibri" w:hAnsi="Calibri" w:cs="Calibri"/>
                <w:color w:val="000000"/>
                <w:sz w:val="22"/>
                <w:szCs w:val="22"/>
              </w:rPr>
            </w:pPr>
          </w:p>
        </w:tc>
      </w:tr>
      <w:tr w:rsidR="005C42E5" w:rsidRPr="002F2156" w14:paraId="72A855F7" w14:textId="77777777" w:rsidTr="002F6A8A">
        <w:trPr>
          <w:trHeight w:val="315"/>
          <w:jc w:val="center"/>
        </w:trPr>
        <w:tc>
          <w:tcPr>
            <w:tcW w:w="2859" w:type="dxa"/>
            <w:tcBorders>
              <w:top w:val="nil"/>
              <w:left w:val="nil"/>
              <w:bottom w:val="single" w:sz="4" w:space="0" w:color="auto"/>
              <w:right w:val="nil"/>
            </w:tcBorders>
            <w:noWrap/>
            <w:vAlign w:val="center"/>
            <w:hideMark/>
          </w:tcPr>
          <w:p w14:paraId="02C20CD4" w14:textId="77777777" w:rsidR="005C42E5" w:rsidRPr="002F2156" w:rsidRDefault="005C42E5" w:rsidP="002F6A8A">
            <w:pPr>
              <w:rPr>
                <w:rFonts w:ascii="Calibri" w:hAnsi="Calibri" w:cs="Calibri"/>
                <w:color w:val="000000"/>
              </w:rPr>
            </w:pPr>
            <w:r w:rsidRPr="002F2156">
              <w:rPr>
                <w:rFonts w:ascii="Calibri" w:hAnsi="Calibri" w:cs="Calibri"/>
                <w:color w:val="000000"/>
              </w:rPr>
              <w:t>25% of Nameplate (kW), 6-hour duration</w:t>
            </w:r>
          </w:p>
        </w:tc>
        <w:tc>
          <w:tcPr>
            <w:tcW w:w="1432" w:type="dxa"/>
            <w:tcBorders>
              <w:top w:val="nil"/>
              <w:left w:val="nil"/>
              <w:bottom w:val="single" w:sz="4" w:space="0" w:color="auto"/>
              <w:right w:val="nil"/>
            </w:tcBorders>
            <w:vAlign w:val="center"/>
          </w:tcPr>
          <w:p w14:paraId="6972C2CE" w14:textId="77777777" w:rsidR="005C42E5" w:rsidRPr="002F2156" w:rsidRDefault="005C42E5" w:rsidP="002F6A8A">
            <w:pPr>
              <w:jc w:val="center"/>
              <w:rPr>
                <w:rFonts w:ascii="Calibri" w:hAnsi="Calibri" w:cs="Calibri"/>
                <w:color w:val="000000"/>
                <w:sz w:val="22"/>
                <w:szCs w:val="22"/>
              </w:rPr>
            </w:pPr>
          </w:p>
        </w:tc>
      </w:tr>
      <w:tr w:rsidR="005C42E5" w:rsidRPr="002F2156" w14:paraId="2B7CECEB" w14:textId="77777777" w:rsidTr="002F6A8A">
        <w:trPr>
          <w:trHeight w:val="315"/>
          <w:jc w:val="center"/>
        </w:trPr>
        <w:tc>
          <w:tcPr>
            <w:tcW w:w="2859" w:type="dxa"/>
            <w:tcBorders>
              <w:top w:val="nil"/>
              <w:left w:val="nil"/>
              <w:bottom w:val="single" w:sz="4" w:space="0" w:color="auto"/>
              <w:right w:val="nil"/>
            </w:tcBorders>
            <w:noWrap/>
            <w:vAlign w:val="center"/>
            <w:hideMark/>
          </w:tcPr>
          <w:p w14:paraId="3EF6E29C"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2-hour duration</w:t>
            </w:r>
          </w:p>
        </w:tc>
        <w:tc>
          <w:tcPr>
            <w:tcW w:w="1432" w:type="dxa"/>
            <w:tcBorders>
              <w:top w:val="nil"/>
              <w:left w:val="nil"/>
              <w:bottom w:val="single" w:sz="4" w:space="0" w:color="auto"/>
              <w:right w:val="nil"/>
            </w:tcBorders>
            <w:vAlign w:val="center"/>
          </w:tcPr>
          <w:p w14:paraId="20605A82" w14:textId="77777777" w:rsidR="005C42E5" w:rsidRPr="002F2156" w:rsidRDefault="005C42E5" w:rsidP="002F6A8A">
            <w:pPr>
              <w:jc w:val="center"/>
              <w:rPr>
                <w:rFonts w:ascii="Calibri" w:hAnsi="Calibri" w:cs="Calibri"/>
                <w:color w:val="000000"/>
                <w:sz w:val="22"/>
                <w:szCs w:val="22"/>
              </w:rPr>
            </w:pPr>
          </w:p>
        </w:tc>
      </w:tr>
      <w:tr w:rsidR="005C42E5" w:rsidRPr="002F2156" w14:paraId="7D1D502A" w14:textId="77777777" w:rsidTr="002F6A8A">
        <w:trPr>
          <w:trHeight w:val="315"/>
          <w:jc w:val="center"/>
        </w:trPr>
        <w:tc>
          <w:tcPr>
            <w:tcW w:w="2859" w:type="dxa"/>
            <w:tcBorders>
              <w:top w:val="nil"/>
              <w:left w:val="nil"/>
              <w:bottom w:val="single" w:sz="4" w:space="0" w:color="auto"/>
              <w:right w:val="nil"/>
            </w:tcBorders>
            <w:noWrap/>
            <w:vAlign w:val="center"/>
            <w:hideMark/>
          </w:tcPr>
          <w:p w14:paraId="7299B5FB"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4-hour duration</w:t>
            </w:r>
          </w:p>
        </w:tc>
        <w:tc>
          <w:tcPr>
            <w:tcW w:w="1432" w:type="dxa"/>
            <w:tcBorders>
              <w:top w:val="nil"/>
              <w:left w:val="nil"/>
              <w:bottom w:val="single" w:sz="4" w:space="0" w:color="auto"/>
              <w:right w:val="nil"/>
            </w:tcBorders>
            <w:vAlign w:val="center"/>
          </w:tcPr>
          <w:p w14:paraId="0DE74A62" w14:textId="77777777" w:rsidR="005C42E5" w:rsidRPr="002F2156" w:rsidRDefault="005C42E5" w:rsidP="002F6A8A">
            <w:pPr>
              <w:jc w:val="center"/>
              <w:rPr>
                <w:rFonts w:ascii="Calibri" w:hAnsi="Calibri" w:cs="Calibri"/>
                <w:color w:val="000000"/>
                <w:sz w:val="22"/>
                <w:szCs w:val="22"/>
              </w:rPr>
            </w:pPr>
          </w:p>
        </w:tc>
      </w:tr>
      <w:tr w:rsidR="005C42E5" w:rsidRPr="002F2156" w14:paraId="6D5752BD" w14:textId="77777777" w:rsidTr="002F6A8A">
        <w:trPr>
          <w:trHeight w:val="315"/>
          <w:jc w:val="center"/>
        </w:trPr>
        <w:tc>
          <w:tcPr>
            <w:tcW w:w="2859" w:type="dxa"/>
            <w:tcBorders>
              <w:top w:val="nil"/>
              <w:left w:val="nil"/>
              <w:bottom w:val="single" w:sz="4" w:space="0" w:color="auto"/>
              <w:right w:val="nil"/>
            </w:tcBorders>
            <w:noWrap/>
            <w:vAlign w:val="center"/>
          </w:tcPr>
          <w:p w14:paraId="68994ECC" w14:textId="77777777" w:rsidR="005C42E5" w:rsidRPr="002F2156" w:rsidRDefault="005C42E5" w:rsidP="002F6A8A">
            <w:pPr>
              <w:rPr>
                <w:rFonts w:ascii="Calibri" w:hAnsi="Calibri" w:cs="Calibri"/>
                <w:color w:val="000000"/>
              </w:rPr>
            </w:pPr>
            <w:r w:rsidRPr="002F2156">
              <w:rPr>
                <w:rFonts w:ascii="Calibri" w:hAnsi="Calibri" w:cs="Calibri"/>
                <w:color w:val="000000"/>
              </w:rPr>
              <w:t>50% of PV Nameplate (kW), 6-hour duration</w:t>
            </w:r>
          </w:p>
        </w:tc>
        <w:tc>
          <w:tcPr>
            <w:tcW w:w="1432" w:type="dxa"/>
            <w:tcBorders>
              <w:top w:val="nil"/>
              <w:left w:val="nil"/>
              <w:bottom w:val="single" w:sz="4" w:space="0" w:color="auto"/>
              <w:right w:val="nil"/>
            </w:tcBorders>
            <w:vAlign w:val="center"/>
          </w:tcPr>
          <w:p w14:paraId="5C70C58B" w14:textId="77777777" w:rsidR="005C42E5" w:rsidRPr="002F2156" w:rsidRDefault="005C42E5" w:rsidP="002F6A8A">
            <w:pPr>
              <w:jc w:val="center"/>
              <w:rPr>
                <w:rFonts w:ascii="Calibri" w:hAnsi="Calibri" w:cs="Calibri"/>
                <w:color w:val="000000"/>
                <w:sz w:val="22"/>
                <w:szCs w:val="22"/>
              </w:rPr>
            </w:pPr>
          </w:p>
        </w:tc>
      </w:tr>
      <w:tr w:rsidR="005C42E5" w:rsidRPr="002F2156" w14:paraId="3476ACAB" w14:textId="77777777" w:rsidTr="002F6A8A">
        <w:trPr>
          <w:trHeight w:val="315"/>
          <w:jc w:val="center"/>
        </w:trPr>
        <w:tc>
          <w:tcPr>
            <w:tcW w:w="2859" w:type="dxa"/>
            <w:tcBorders>
              <w:top w:val="nil"/>
              <w:left w:val="nil"/>
              <w:bottom w:val="single" w:sz="4" w:space="0" w:color="auto"/>
              <w:right w:val="nil"/>
            </w:tcBorders>
            <w:noWrap/>
            <w:vAlign w:val="center"/>
          </w:tcPr>
          <w:p w14:paraId="4A0E166B" w14:textId="77777777" w:rsidR="005C42E5" w:rsidRPr="002F2156" w:rsidRDefault="005C42E5" w:rsidP="002F6A8A">
            <w:pPr>
              <w:rPr>
                <w:rFonts w:ascii="Calibri" w:hAnsi="Calibri" w:cs="Calibri"/>
                <w:color w:val="000000"/>
              </w:rPr>
            </w:pPr>
            <w:r w:rsidRPr="002F2156">
              <w:rPr>
                <w:rFonts w:ascii="Calibri" w:hAnsi="Calibri" w:cs="Calibri"/>
                <w:color w:val="000000"/>
              </w:rPr>
              <w:t>100% of PV Nameplate (kW), 2-hour duration</w:t>
            </w:r>
          </w:p>
        </w:tc>
        <w:tc>
          <w:tcPr>
            <w:tcW w:w="1432" w:type="dxa"/>
            <w:tcBorders>
              <w:top w:val="nil"/>
              <w:left w:val="nil"/>
              <w:bottom w:val="single" w:sz="4" w:space="0" w:color="auto"/>
              <w:right w:val="nil"/>
            </w:tcBorders>
            <w:vAlign w:val="center"/>
          </w:tcPr>
          <w:p w14:paraId="197EE728" w14:textId="77777777" w:rsidR="005C42E5" w:rsidRPr="002F2156" w:rsidRDefault="005C42E5" w:rsidP="002F6A8A">
            <w:pPr>
              <w:jc w:val="center"/>
              <w:rPr>
                <w:rFonts w:ascii="Calibri" w:hAnsi="Calibri" w:cs="Calibri"/>
                <w:color w:val="000000"/>
                <w:sz w:val="22"/>
                <w:szCs w:val="22"/>
              </w:rPr>
            </w:pPr>
          </w:p>
        </w:tc>
      </w:tr>
      <w:tr w:rsidR="005C42E5" w:rsidRPr="002F2156" w14:paraId="391B5705" w14:textId="77777777" w:rsidTr="002F6A8A">
        <w:trPr>
          <w:trHeight w:val="315"/>
          <w:jc w:val="center"/>
        </w:trPr>
        <w:tc>
          <w:tcPr>
            <w:tcW w:w="2859" w:type="dxa"/>
            <w:tcBorders>
              <w:top w:val="nil"/>
              <w:left w:val="nil"/>
              <w:bottom w:val="single" w:sz="4" w:space="0" w:color="auto"/>
              <w:right w:val="nil"/>
            </w:tcBorders>
            <w:noWrap/>
            <w:vAlign w:val="center"/>
          </w:tcPr>
          <w:p w14:paraId="47CAEC5F"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4-hour duration</w:t>
            </w:r>
          </w:p>
        </w:tc>
        <w:tc>
          <w:tcPr>
            <w:tcW w:w="1432" w:type="dxa"/>
            <w:tcBorders>
              <w:top w:val="nil"/>
              <w:left w:val="nil"/>
              <w:bottom w:val="single" w:sz="4" w:space="0" w:color="auto"/>
              <w:right w:val="nil"/>
            </w:tcBorders>
            <w:vAlign w:val="center"/>
          </w:tcPr>
          <w:p w14:paraId="4EDAC098" w14:textId="77777777" w:rsidR="005C42E5" w:rsidRPr="002F2156" w:rsidRDefault="005C42E5" w:rsidP="002F6A8A">
            <w:pPr>
              <w:jc w:val="center"/>
              <w:rPr>
                <w:rFonts w:ascii="Calibri" w:hAnsi="Calibri" w:cs="Calibri"/>
                <w:color w:val="000000"/>
                <w:sz w:val="22"/>
                <w:szCs w:val="22"/>
              </w:rPr>
            </w:pPr>
          </w:p>
        </w:tc>
      </w:tr>
      <w:tr w:rsidR="005C42E5" w:rsidRPr="002F2156" w14:paraId="50F4DDB9" w14:textId="77777777" w:rsidTr="002F6A8A">
        <w:trPr>
          <w:trHeight w:val="315"/>
          <w:jc w:val="center"/>
        </w:trPr>
        <w:tc>
          <w:tcPr>
            <w:tcW w:w="2859" w:type="dxa"/>
            <w:tcBorders>
              <w:top w:val="single" w:sz="4" w:space="0" w:color="auto"/>
              <w:left w:val="nil"/>
              <w:right w:val="nil"/>
            </w:tcBorders>
            <w:noWrap/>
            <w:vAlign w:val="center"/>
            <w:hideMark/>
          </w:tcPr>
          <w:p w14:paraId="68E61F73" w14:textId="77777777" w:rsidR="005C42E5" w:rsidRPr="002F2156" w:rsidRDefault="005C42E5" w:rsidP="002F6A8A">
            <w:pPr>
              <w:rPr>
                <w:rFonts w:ascii="Calibri" w:hAnsi="Calibri" w:cs="Calibri"/>
                <w:color w:val="000000"/>
              </w:rPr>
            </w:pPr>
            <w:r w:rsidRPr="002F2156">
              <w:rPr>
                <w:rFonts w:ascii="Calibri" w:hAnsi="Calibri" w:cs="Calibri"/>
                <w:color w:val="000000"/>
              </w:rPr>
              <w:t>100% of Nameplate (kW), 6-hour duration</w:t>
            </w:r>
          </w:p>
        </w:tc>
        <w:tc>
          <w:tcPr>
            <w:tcW w:w="1432" w:type="dxa"/>
            <w:tcBorders>
              <w:top w:val="single" w:sz="4" w:space="0" w:color="auto"/>
              <w:left w:val="nil"/>
              <w:right w:val="nil"/>
            </w:tcBorders>
            <w:vAlign w:val="center"/>
          </w:tcPr>
          <w:p w14:paraId="5F51674D" w14:textId="77777777" w:rsidR="005C42E5" w:rsidRPr="002F2156" w:rsidRDefault="005C42E5" w:rsidP="002F6A8A">
            <w:pPr>
              <w:jc w:val="center"/>
              <w:rPr>
                <w:rFonts w:ascii="Calibri" w:hAnsi="Calibri" w:cs="Calibri"/>
                <w:color w:val="000000"/>
                <w:sz w:val="22"/>
                <w:szCs w:val="22"/>
              </w:rPr>
            </w:pPr>
          </w:p>
        </w:tc>
      </w:tr>
    </w:tbl>
    <w:p w14:paraId="192100A8" w14:textId="77777777" w:rsidR="00560AD5" w:rsidRPr="002F2156" w:rsidRDefault="00560AD5" w:rsidP="00560AD5"/>
    <w:p w14:paraId="38A6CE6E" w14:textId="77777777" w:rsidR="005C42E5" w:rsidRPr="002F2156" w:rsidRDefault="005C42E5" w:rsidP="00560AD5"/>
    <w:p w14:paraId="206E40F1" w14:textId="77777777" w:rsidR="005C42E5" w:rsidRPr="002F2156" w:rsidRDefault="005C42E5" w:rsidP="00560AD5"/>
    <w:p w14:paraId="5AFB5909" w14:textId="77777777" w:rsidR="005C42E5" w:rsidRPr="002F2156" w:rsidRDefault="005C42E5" w:rsidP="00560AD5"/>
    <w:p w14:paraId="739F9768" w14:textId="77777777" w:rsidR="005C42E5" w:rsidRPr="002F2156" w:rsidRDefault="005C42E5" w:rsidP="00560AD5"/>
    <w:p w14:paraId="76924442" w14:textId="77777777" w:rsidR="005C42E5" w:rsidRPr="002F2156" w:rsidRDefault="005C42E5" w:rsidP="00560AD5"/>
    <w:p w14:paraId="25513C30" w14:textId="77777777" w:rsidR="005C42E5" w:rsidRPr="002F2156" w:rsidRDefault="005C42E5" w:rsidP="00560AD5"/>
    <w:p w14:paraId="70E560B3" w14:textId="77777777" w:rsidR="005C42E5" w:rsidRPr="002F2156" w:rsidRDefault="005C42E5" w:rsidP="00560AD5"/>
    <w:p w14:paraId="7E2B0C5A" w14:textId="77777777" w:rsidR="005C42E5" w:rsidRPr="002F2156" w:rsidRDefault="005C42E5" w:rsidP="00560AD5"/>
    <w:p w14:paraId="2D23E9C9" w14:textId="77777777" w:rsidR="005C42E5" w:rsidRPr="002F2156" w:rsidRDefault="005C42E5" w:rsidP="00560AD5"/>
    <w:p w14:paraId="21FC9EB2" w14:textId="77777777" w:rsidR="005C42E5" w:rsidRPr="002F2156" w:rsidRDefault="005C42E5" w:rsidP="00560AD5"/>
    <w:p w14:paraId="2222FD48" w14:textId="77777777" w:rsidR="00560AD5" w:rsidRPr="002F2156" w:rsidRDefault="00560AD5" w:rsidP="00560AD5"/>
    <w:p w14:paraId="335B7B3D" w14:textId="3AFA3893" w:rsidR="00560AD5" w:rsidRPr="002F2156" w:rsidRDefault="00560AD5" w:rsidP="00560AD5">
      <w:pPr>
        <w:rPr>
          <w:b/>
          <w:bCs/>
        </w:rPr>
      </w:pPr>
      <w:r w:rsidRPr="002F2156">
        <w:rPr>
          <w:b/>
          <w:bCs/>
        </w:rPr>
        <w:t>PIPE IN S</w:t>
      </w:r>
      <w:r w:rsidR="00874FD7" w:rsidRPr="002F2156">
        <w:rPr>
          <w:b/>
          <w:bCs/>
        </w:rPr>
        <w:t>F</w:t>
      </w:r>
      <w:r w:rsidRPr="002F2156">
        <w:rPr>
          <w:b/>
          <w:bCs/>
        </w:rPr>
        <w:t>=2 OPTIONS</w:t>
      </w:r>
    </w:p>
    <w:p w14:paraId="5793A2F5" w14:textId="02974DEC" w:rsidR="00560AD5" w:rsidRPr="002F2156" w:rsidRDefault="00560AD5" w:rsidP="00560AD5">
      <w:pPr>
        <w:rPr>
          <w:b/>
          <w:bCs/>
        </w:rPr>
      </w:pPr>
      <w:r w:rsidRPr="002F2156">
        <w:rPr>
          <w:b/>
          <w:bCs/>
        </w:rPr>
        <w:t>SKIP Q</w:t>
      </w:r>
      <w:r w:rsidR="00874FD7" w:rsidRPr="002F2156">
        <w:rPr>
          <w:b/>
          <w:bCs/>
        </w:rPr>
        <w:t>40</w:t>
      </w:r>
      <w:r w:rsidRPr="002F2156">
        <w:rPr>
          <w:b/>
          <w:bCs/>
        </w:rPr>
        <w:t xml:space="preserve"> IF SD=</w:t>
      </w:r>
      <w:r w:rsidR="00603B31" w:rsidRPr="002F2156">
        <w:rPr>
          <w:b/>
          <w:bCs/>
        </w:rPr>
        <w:t>4</w:t>
      </w:r>
    </w:p>
    <w:p w14:paraId="55DF7C00" w14:textId="77777777" w:rsidR="00560AD5" w:rsidRPr="002F2156" w:rsidRDefault="00560AD5" w:rsidP="00560AD5"/>
    <w:p w14:paraId="79A4F486" w14:textId="05477D4C" w:rsidR="00560AD5" w:rsidRPr="002F2156" w:rsidRDefault="00560AD5" w:rsidP="00EA6668">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 27.5 kWdc small commercial or industrial projects (≤ 25 </w:t>
      </w:r>
      <w:r w:rsidRPr="002F2156">
        <w:rPr>
          <w:rFonts w:ascii="Calibri" w:hAnsi="Calibri" w:cs="Calibri"/>
          <w:b/>
          <w:bCs/>
          <w:color w:val="000000"/>
        </w:rPr>
        <w:lastRenderedPageBreak/>
        <w:t>kWac</w:t>
      </w:r>
      <w:r w:rsidRPr="002F2156">
        <w:rPr>
          <w:rFonts w:ascii="Calibri" w:hAnsi="Calibri" w:cs="Calibri"/>
          <w:b/>
          <w:bCs/>
          <w:color w:val="000000"/>
          <w:sz w:val="22"/>
          <w:szCs w:val="22"/>
          <w:u w:val="single"/>
        </w:rPr>
        <w:t>)</w:t>
      </w:r>
      <w:r w:rsidRPr="002F2156">
        <w:rPr>
          <w:rFonts w:ascii="Calibri" w:hAnsi="Calibri" w:cs="Calibri"/>
          <w:b/>
          <w:bCs/>
          <w:color w:val="000000"/>
        </w:rPr>
        <w:t xml:space="preserve">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713ED9" w:rsidRPr="002F2156">
        <w:rPr>
          <w:rFonts w:ascii="Calibri" w:hAnsi="Calibri" w:cs="Calibri"/>
          <w:b/>
          <w:bCs/>
          <w:color w:val="000000"/>
        </w:rPr>
        <w:t>Costs per DC Kilowatt hour (kWh)</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2422F6" w:rsidRPr="002F2156">
        <w:rPr>
          <w:rFonts w:ascii="Calibri" w:hAnsi="Calibri" w:cs="Calibri"/>
          <w:b/>
          <w:bCs/>
          <w:color w:val="000000"/>
        </w:rPr>
        <w:t>the expected incremental fixed cost of adding an energy storage system?</w:t>
      </w:r>
    </w:p>
    <w:p w14:paraId="4845A16E" w14:textId="77777777" w:rsidR="00560AD5" w:rsidRPr="002F2156" w:rsidRDefault="00560AD5" w:rsidP="00560AD5"/>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233CEC" w:rsidRPr="002F2156" w14:paraId="3C5CB86B" w14:textId="77777777" w:rsidTr="002F6A8A">
        <w:trPr>
          <w:trHeight w:val="300"/>
          <w:jc w:val="center"/>
        </w:trPr>
        <w:tc>
          <w:tcPr>
            <w:tcW w:w="2859" w:type="dxa"/>
            <w:tcBorders>
              <w:top w:val="nil"/>
              <w:left w:val="nil"/>
              <w:bottom w:val="nil"/>
              <w:right w:val="nil"/>
            </w:tcBorders>
            <w:noWrap/>
            <w:vAlign w:val="bottom"/>
            <w:hideMark/>
          </w:tcPr>
          <w:p w14:paraId="5AC6F24D" w14:textId="77777777" w:rsidR="00233CEC" w:rsidRPr="002F2156" w:rsidRDefault="00233CEC" w:rsidP="002F6A8A">
            <w:pPr>
              <w:rPr>
                <w:rFonts w:ascii="Times New Roman" w:hAnsi="Times New Roman"/>
                <w:sz w:val="20"/>
                <w:szCs w:val="20"/>
              </w:rPr>
            </w:pPr>
          </w:p>
        </w:tc>
        <w:tc>
          <w:tcPr>
            <w:tcW w:w="1160" w:type="dxa"/>
            <w:tcBorders>
              <w:top w:val="nil"/>
              <w:left w:val="nil"/>
              <w:bottom w:val="nil"/>
              <w:right w:val="nil"/>
            </w:tcBorders>
            <w:vAlign w:val="bottom"/>
          </w:tcPr>
          <w:p w14:paraId="1D4A58E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4841631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0F836D0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3FF99EA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6649081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1AC96CB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64B00406" w14:textId="77777777" w:rsidTr="002F6A8A">
        <w:trPr>
          <w:trHeight w:val="315"/>
          <w:jc w:val="center"/>
        </w:trPr>
        <w:tc>
          <w:tcPr>
            <w:tcW w:w="2859" w:type="dxa"/>
            <w:tcBorders>
              <w:top w:val="nil"/>
              <w:left w:val="nil"/>
              <w:bottom w:val="single" w:sz="4" w:space="0" w:color="auto"/>
              <w:right w:val="nil"/>
            </w:tcBorders>
            <w:noWrap/>
            <w:vAlign w:val="center"/>
            <w:hideMark/>
          </w:tcPr>
          <w:p w14:paraId="4C1BB816"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5E720E5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89C099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5291A0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44D9855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7DE51C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6F3DE9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EB314B9" w14:textId="77777777" w:rsidTr="002F6A8A">
        <w:trPr>
          <w:trHeight w:val="315"/>
          <w:jc w:val="center"/>
        </w:trPr>
        <w:tc>
          <w:tcPr>
            <w:tcW w:w="2859" w:type="dxa"/>
            <w:tcBorders>
              <w:top w:val="nil"/>
              <w:left w:val="nil"/>
              <w:bottom w:val="single" w:sz="4" w:space="0" w:color="auto"/>
              <w:right w:val="nil"/>
            </w:tcBorders>
            <w:noWrap/>
            <w:vAlign w:val="center"/>
            <w:hideMark/>
          </w:tcPr>
          <w:p w14:paraId="4F9755F6"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7BC99AE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048764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6EE13B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676A3A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072106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2ECBA4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E00D405" w14:textId="77777777" w:rsidTr="002F6A8A">
        <w:trPr>
          <w:trHeight w:val="315"/>
          <w:jc w:val="center"/>
        </w:trPr>
        <w:tc>
          <w:tcPr>
            <w:tcW w:w="2859" w:type="dxa"/>
            <w:tcBorders>
              <w:top w:val="nil"/>
              <w:left w:val="nil"/>
              <w:bottom w:val="single" w:sz="4" w:space="0" w:color="auto"/>
              <w:right w:val="nil"/>
            </w:tcBorders>
            <w:noWrap/>
            <w:vAlign w:val="center"/>
            <w:hideMark/>
          </w:tcPr>
          <w:p w14:paraId="672F02BA"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11888DC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EB4274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05448D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C7ACC0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DF1E84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469E84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75B8527" w14:textId="77777777" w:rsidTr="002F6A8A">
        <w:trPr>
          <w:trHeight w:val="315"/>
          <w:jc w:val="center"/>
        </w:trPr>
        <w:tc>
          <w:tcPr>
            <w:tcW w:w="2859" w:type="dxa"/>
            <w:tcBorders>
              <w:top w:val="nil"/>
              <w:left w:val="nil"/>
              <w:bottom w:val="single" w:sz="4" w:space="0" w:color="auto"/>
              <w:right w:val="nil"/>
            </w:tcBorders>
            <w:noWrap/>
            <w:vAlign w:val="center"/>
            <w:hideMark/>
          </w:tcPr>
          <w:p w14:paraId="20D290C5"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49089DF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AA0389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FA7AD0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EA4E96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79A55A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6D3D33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AF5531D" w14:textId="77777777" w:rsidTr="002F6A8A">
        <w:trPr>
          <w:trHeight w:val="315"/>
          <w:jc w:val="center"/>
        </w:trPr>
        <w:tc>
          <w:tcPr>
            <w:tcW w:w="2859" w:type="dxa"/>
            <w:tcBorders>
              <w:top w:val="nil"/>
              <w:left w:val="nil"/>
              <w:bottom w:val="single" w:sz="4" w:space="0" w:color="auto"/>
              <w:right w:val="nil"/>
            </w:tcBorders>
            <w:noWrap/>
            <w:vAlign w:val="center"/>
            <w:hideMark/>
          </w:tcPr>
          <w:p w14:paraId="6D1019A2"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1DB44E5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92E4E6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08377D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E9AA2C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D6323A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F5C820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CB43A65" w14:textId="77777777" w:rsidTr="002F6A8A">
        <w:trPr>
          <w:trHeight w:val="315"/>
          <w:jc w:val="center"/>
        </w:trPr>
        <w:tc>
          <w:tcPr>
            <w:tcW w:w="2859" w:type="dxa"/>
            <w:tcBorders>
              <w:top w:val="nil"/>
              <w:left w:val="nil"/>
              <w:bottom w:val="single" w:sz="4" w:space="0" w:color="auto"/>
              <w:right w:val="nil"/>
            </w:tcBorders>
            <w:noWrap/>
            <w:vAlign w:val="center"/>
          </w:tcPr>
          <w:p w14:paraId="008229B9"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1C875BC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0FD986C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2714C50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62D7138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7015789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02C0777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41D4A53" w14:textId="77777777" w:rsidTr="002F6A8A">
        <w:trPr>
          <w:trHeight w:val="315"/>
          <w:jc w:val="center"/>
        </w:trPr>
        <w:tc>
          <w:tcPr>
            <w:tcW w:w="2859" w:type="dxa"/>
            <w:tcBorders>
              <w:top w:val="nil"/>
              <w:left w:val="nil"/>
              <w:bottom w:val="single" w:sz="4" w:space="0" w:color="auto"/>
              <w:right w:val="nil"/>
            </w:tcBorders>
            <w:noWrap/>
            <w:vAlign w:val="center"/>
          </w:tcPr>
          <w:p w14:paraId="1930FB94"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073020C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5C672F9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7D9A7D6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2AC939A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04B46FF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1937289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D854D67" w14:textId="77777777" w:rsidTr="002F6A8A">
        <w:trPr>
          <w:trHeight w:val="315"/>
          <w:jc w:val="center"/>
        </w:trPr>
        <w:tc>
          <w:tcPr>
            <w:tcW w:w="2859" w:type="dxa"/>
            <w:tcBorders>
              <w:top w:val="nil"/>
              <w:left w:val="nil"/>
              <w:bottom w:val="single" w:sz="4" w:space="0" w:color="auto"/>
              <w:right w:val="nil"/>
            </w:tcBorders>
            <w:noWrap/>
            <w:vAlign w:val="center"/>
          </w:tcPr>
          <w:p w14:paraId="22B93CB4"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375A844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26909AA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148A389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15A8A6C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02122E0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0E7C9C4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8184AD0" w14:textId="77777777" w:rsidTr="002F6A8A">
        <w:trPr>
          <w:trHeight w:val="315"/>
          <w:jc w:val="center"/>
        </w:trPr>
        <w:tc>
          <w:tcPr>
            <w:tcW w:w="2859" w:type="dxa"/>
            <w:tcBorders>
              <w:top w:val="single" w:sz="4" w:space="0" w:color="auto"/>
              <w:left w:val="nil"/>
              <w:right w:val="nil"/>
            </w:tcBorders>
            <w:noWrap/>
            <w:vAlign w:val="center"/>
            <w:hideMark/>
          </w:tcPr>
          <w:p w14:paraId="5DF75CEE"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75B5019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3C0B8DC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224A9F2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23C853D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574438B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6F3FA7E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65E6DC3F" w14:textId="77777777" w:rsidR="00560AD5" w:rsidRPr="002F2156" w:rsidRDefault="00560AD5" w:rsidP="00560AD5"/>
    <w:p w14:paraId="70B133F1" w14:textId="77777777" w:rsidR="00233CEC" w:rsidRPr="002F2156" w:rsidRDefault="00233CEC" w:rsidP="00560AD5"/>
    <w:p w14:paraId="1EE3EB36" w14:textId="77777777" w:rsidR="00233CEC" w:rsidRPr="002F2156" w:rsidRDefault="00233CEC" w:rsidP="00560AD5"/>
    <w:p w14:paraId="649C49D5" w14:textId="0938BEC8" w:rsidR="00560AD5" w:rsidRPr="002F2156" w:rsidRDefault="00560AD5" w:rsidP="00560AD5">
      <w:pPr>
        <w:rPr>
          <w:b/>
          <w:bCs/>
        </w:rPr>
      </w:pPr>
      <w:r w:rsidRPr="002F2156">
        <w:rPr>
          <w:b/>
          <w:bCs/>
        </w:rPr>
        <w:t>ASK Q</w:t>
      </w:r>
      <w:r w:rsidR="00874FD7" w:rsidRPr="002F2156">
        <w:rPr>
          <w:b/>
          <w:bCs/>
        </w:rPr>
        <w:t>41</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4</w:t>
      </w:r>
      <w:r w:rsidRPr="002F2156">
        <w:rPr>
          <w:b/>
          <w:bCs/>
        </w:rPr>
        <w:t xml:space="preserve"> OTHERWISE SKIP</w:t>
      </w:r>
    </w:p>
    <w:p w14:paraId="5AC94E43" w14:textId="492C6254" w:rsidR="00560AD5" w:rsidRPr="002F2156" w:rsidRDefault="00560AD5" w:rsidP="00560AD5">
      <w:pPr>
        <w:rPr>
          <w:b/>
          <w:bCs/>
        </w:rPr>
      </w:pPr>
      <w:r w:rsidRPr="002F2156">
        <w:rPr>
          <w:b/>
          <w:bCs/>
        </w:rPr>
        <w:t>PIPE IN S</w:t>
      </w:r>
      <w:r w:rsidR="00874FD7" w:rsidRPr="002F2156">
        <w:rPr>
          <w:b/>
          <w:bCs/>
        </w:rPr>
        <w:t>F</w:t>
      </w:r>
      <w:r w:rsidRPr="002F2156">
        <w:rPr>
          <w:b/>
          <w:bCs/>
        </w:rPr>
        <w:t>=3 OPTIONS</w:t>
      </w:r>
    </w:p>
    <w:p w14:paraId="77CC5107" w14:textId="77777777" w:rsidR="00560AD5" w:rsidRPr="002F2156" w:rsidRDefault="00560AD5" w:rsidP="00560AD5">
      <w:pPr>
        <w:rPr>
          <w:b/>
          <w:bCs/>
        </w:rPr>
      </w:pPr>
    </w:p>
    <w:p w14:paraId="744D80EF" w14:textId="65B5A7C8" w:rsidR="00560AD5" w:rsidRPr="002F2156" w:rsidRDefault="00560AD5" w:rsidP="00EA6668">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275 kWdc projects (&gt;25-250 kWac) that you are </w:t>
      </w:r>
      <w:r w:rsidR="00BD4810" w:rsidRPr="002F2156">
        <w:rPr>
          <w:rFonts w:ascii="Calibri" w:hAnsi="Calibri" w:cs="Calibri"/>
          <w:b/>
          <w:bCs/>
          <w:color w:val="000000"/>
        </w:rPr>
        <w:lastRenderedPageBreak/>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2422F6" w:rsidRPr="002F2156">
        <w:rPr>
          <w:rFonts w:ascii="Calibri" w:hAnsi="Calibri" w:cs="Calibri"/>
          <w:b/>
          <w:bCs/>
          <w:color w:val="000000"/>
        </w:rPr>
        <w:t>the expected incremental fixed cost of adding an energy storage system?</w:t>
      </w:r>
    </w:p>
    <w:p w14:paraId="5C5859B8" w14:textId="77777777" w:rsidR="00560AD5" w:rsidRPr="002F2156" w:rsidRDefault="00560AD5" w:rsidP="00560AD5">
      <w:pPr>
        <w:pStyle w:val="ListParagraph"/>
      </w:pPr>
    </w:p>
    <w:p w14:paraId="4476BC4A" w14:textId="77777777" w:rsidR="00560AD5" w:rsidRPr="002F2156" w:rsidRDefault="00560AD5" w:rsidP="00560AD5"/>
    <w:tbl>
      <w:tblPr>
        <w:tblW w:w="4291" w:type="dxa"/>
        <w:jc w:val="center"/>
        <w:tblLook w:val="04A0" w:firstRow="1" w:lastRow="0" w:firstColumn="1" w:lastColumn="0" w:noHBand="0" w:noVBand="1"/>
      </w:tblPr>
      <w:tblGrid>
        <w:gridCol w:w="2859"/>
        <w:gridCol w:w="1432"/>
      </w:tblGrid>
      <w:tr w:rsidR="00233CEC" w:rsidRPr="002F2156" w14:paraId="63CC5CE3" w14:textId="77777777" w:rsidTr="002F6A8A">
        <w:trPr>
          <w:trHeight w:val="300"/>
          <w:jc w:val="center"/>
        </w:trPr>
        <w:tc>
          <w:tcPr>
            <w:tcW w:w="2859" w:type="dxa"/>
            <w:tcBorders>
              <w:top w:val="nil"/>
              <w:left w:val="nil"/>
              <w:bottom w:val="nil"/>
              <w:right w:val="nil"/>
            </w:tcBorders>
            <w:noWrap/>
            <w:vAlign w:val="bottom"/>
            <w:hideMark/>
          </w:tcPr>
          <w:p w14:paraId="0785CB99" w14:textId="77777777" w:rsidR="00233CEC" w:rsidRPr="002F2156" w:rsidRDefault="00233CEC" w:rsidP="002F6A8A">
            <w:pPr>
              <w:rPr>
                <w:rFonts w:ascii="Times New Roman" w:hAnsi="Times New Roman"/>
                <w:sz w:val="20"/>
                <w:szCs w:val="20"/>
              </w:rPr>
            </w:pPr>
          </w:p>
        </w:tc>
        <w:tc>
          <w:tcPr>
            <w:tcW w:w="1432" w:type="dxa"/>
            <w:tcBorders>
              <w:top w:val="nil"/>
              <w:left w:val="nil"/>
              <w:bottom w:val="nil"/>
              <w:right w:val="nil"/>
            </w:tcBorders>
            <w:vAlign w:val="bottom"/>
          </w:tcPr>
          <w:p w14:paraId="32E0593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Battery Storage only fixed cost by capacity ($ per kWh)</w:t>
            </w:r>
          </w:p>
        </w:tc>
      </w:tr>
      <w:tr w:rsidR="00233CEC" w:rsidRPr="002F2156" w14:paraId="065C355F" w14:textId="77777777" w:rsidTr="002F6A8A">
        <w:trPr>
          <w:trHeight w:val="315"/>
          <w:jc w:val="center"/>
        </w:trPr>
        <w:tc>
          <w:tcPr>
            <w:tcW w:w="2859" w:type="dxa"/>
            <w:tcBorders>
              <w:top w:val="nil"/>
              <w:left w:val="nil"/>
              <w:bottom w:val="single" w:sz="4" w:space="0" w:color="auto"/>
              <w:right w:val="nil"/>
            </w:tcBorders>
            <w:noWrap/>
            <w:vAlign w:val="center"/>
            <w:hideMark/>
          </w:tcPr>
          <w:p w14:paraId="3214679A"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w:t>
            </w:r>
          </w:p>
        </w:tc>
        <w:tc>
          <w:tcPr>
            <w:tcW w:w="1432" w:type="dxa"/>
            <w:tcBorders>
              <w:top w:val="nil"/>
              <w:left w:val="nil"/>
              <w:bottom w:val="single" w:sz="4" w:space="0" w:color="auto"/>
              <w:right w:val="nil"/>
            </w:tcBorders>
            <w:vAlign w:val="center"/>
          </w:tcPr>
          <w:p w14:paraId="53D75171" w14:textId="77777777" w:rsidR="00233CEC" w:rsidRPr="002F2156" w:rsidRDefault="00233CEC" w:rsidP="002F6A8A">
            <w:pPr>
              <w:jc w:val="center"/>
              <w:rPr>
                <w:rFonts w:ascii="Calibri" w:hAnsi="Calibri" w:cs="Calibri"/>
                <w:color w:val="000000"/>
                <w:sz w:val="22"/>
                <w:szCs w:val="22"/>
              </w:rPr>
            </w:pPr>
          </w:p>
        </w:tc>
      </w:tr>
      <w:tr w:rsidR="00233CEC" w:rsidRPr="002F2156" w14:paraId="03EA37A3" w14:textId="77777777" w:rsidTr="002F6A8A">
        <w:trPr>
          <w:trHeight w:val="315"/>
          <w:jc w:val="center"/>
        </w:trPr>
        <w:tc>
          <w:tcPr>
            <w:tcW w:w="2859" w:type="dxa"/>
            <w:tcBorders>
              <w:top w:val="nil"/>
              <w:left w:val="nil"/>
              <w:bottom w:val="single" w:sz="4" w:space="0" w:color="auto"/>
              <w:right w:val="nil"/>
            </w:tcBorders>
            <w:noWrap/>
            <w:vAlign w:val="center"/>
            <w:hideMark/>
          </w:tcPr>
          <w:p w14:paraId="1A781E68"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w:t>
            </w:r>
          </w:p>
        </w:tc>
        <w:tc>
          <w:tcPr>
            <w:tcW w:w="1432" w:type="dxa"/>
            <w:tcBorders>
              <w:top w:val="nil"/>
              <w:left w:val="nil"/>
              <w:bottom w:val="single" w:sz="4" w:space="0" w:color="auto"/>
              <w:right w:val="nil"/>
            </w:tcBorders>
            <w:vAlign w:val="center"/>
          </w:tcPr>
          <w:p w14:paraId="0D334BA9" w14:textId="77777777" w:rsidR="00233CEC" w:rsidRPr="002F2156" w:rsidRDefault="00233CEC" w:rsidP="002F6A8A">
            <w:pPr>
              <w:jc w:val="center"/>
              <w:rPr>
                <w:rFonts w:ascii="Calibri" w:hAnsi="Calibri" w:cs="Calibri"/>
                <w:color w:val="000000"/>
                <w:sz w:val="22"/>
                <w:szCs w:val="22"/>
              </w:rPr>
            </w:pPr>
          </w:p>
        </w:tc>
      </w:tr>
      <w:tr w:rsidR="00233CEC" w:rsidRPr="002F2156" w14:paraId="08804A6F" w14:textId="77777777" w:rsidTr="002F6A8A">
        <w:trPr>
          <w:trHeight w:val="315"/>
          <w:jc w:val="center"/>
        </w:trPr>
        <w:tc>
          <w:tcPr>
            <w:tcW w:w="2859" w:type="dxa"/>
            <w:tcBorders>
              <w:top w:val="nil"/>
              <w:left w:val="nil"/>
              <w:bottom w:val="single" w:sz="4" w:space="0" w:color="auto"/>
              <w:right w:val="nil"/>
            </w:tcBorders>
            <w:noWrap/>
            <w:vAlign w:val="center"/>
            <w:hideMark/>
          </w:tcPr>
          <w:p w14:paraId="4B652641"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w:t>
            </w:r>
          </w:p>
        </w:tc>
        <w:tc>
          <w:tcPr>
            <w:tcW w:w="1432" w:type="dxa"/>
            <w:tcBorders>
              <w:top w:val="nil"/>
              <w:left w:val="nil"/>
              <w:bottom w:val="single" w:sz="4" w:space="0" w:color="auto"/>
              <w:right w:val="nil"/>
            </w:tcBorders>
            <w:vAlign w:val="center"/>
          </w:tcPr>
          <w:p w14:paraId="027974BE" w14:textId="77777777" w:rsidR="00233CEC" w:rsidRPr="002F2156" w:rsidRDefault="00233CEC" w:rsidP="002F6A8A">
            <w:pPr>
              <w:jc w:val="center"/>
              <w:rPr>
                <w:rFonts w:ascii="Calibri" w:hAnsi="Calibri" w:cs="Calibri"/>
                <w:color w:val="000000"/>
                <w:sz w:val="22"/>
                <w:szCs w:val="22"/>
              </w:rPr>
            </w:pPr>
          </w:p>
        </w:tc>
      </w:tr>
      <w:tr w:rsidR="00233CEC" w:rsidRPr="002F2156" w14:paraId="115F89F7" w14:textId="77777777" w:rsidTr="002F6A8A">
        <w:trPr>
          <w:trHeight w:val="315"/>
          <w:jc w:val="center"/>
        </w:trPr>
        <w:tc>
          <w:tcPr>
            <w:tcW w:w="2859" w:type="dxa"/>
            <w:tcBorders>
              <w:top w:val="nil"/>
              <w:left w:val="nil"/>
              <w:bottom w:val="single" w:sz="4" w:space="0" w:color="auto"/>
              <w:right w:val="nil"/>
            </w:tcBorders>
            <w:noWrap/>
            <w:vAlign w:val="center"/>
            <w:hideMark/>
          </w:tcPr>
          <w:p w14:paraId="3CB43AA6"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w:t>
            </w:r>
          </w:p>
        </w:tc>
        <w:tc>
          <w:tcPr>
            <w:tcW w:w="1432" w:type="dxa"/>
            <w:tcBorders>
              <w:top w:val="nil"/>
              <w:left w:val="nil"/>
              <w:bottom w:val="single" w:sz="4" w:space="0" w:color="auto"/>
              <w:right w:val="nil"/>
            </w:tcBorders>
            <w:vAlign w:val="center"/>
          </w:tcPr>
          <w:p w14:paraId="693AD739" w14:textId="77777777" w:rsidR="00233CEC" w:rsidRPr="002F2156" w:rsidRDefault="00233CEC" w:rsidP="002F6A8A">
            <w:pPr>
              <w:jc w:val="center"/>
              <w:rPr>
                <w:rFonts w:ascii="Calibri" w:hAnsi="Calibri" w:cs="Calibri"/>
                <w:color w:val="000000"/>
                <w:sz w:val="22"/>
                <w:szCs w:val="22"/>
              </w:rPr>
            </w:pPr>
          </w:p>
        </w:tc>
      </w:tr>
      <w:tr w:rsidR="00233CEC" w:rsidRPr="002F2156" w14:paraId="4383A585" w14:textId="77777777" w:rsidTr="002F6A8A">
        <w:trPr>
          <w:trHeight w:val="315"/>
          <w:jc w:val="center"/>
        </w:trPr>
        <w:tc>
          <w:tcPr>
            <w:tcW w:w="2859" w:type="dxa"/>
            <w:tcBorders>
              <w:top w:val="nil"/>
              <w:left w:val="nil"/>
              <w:bottom w:val="single" w:sz="4" w:space="0" w:color="auto"/>
              <w:right w:val="nil"/>
            </w:tcBorders>
            <w:noWrap/>
            <w:vAlign w:val="center"/>
            <w:hideMark/>
          </w:tcPr>
          <w:p w14:paraId="193C7D8F"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w:t>
            </w:r>
          </w:p>
        </w:tc>
        <w:tc>
          <w:tcPr>
            <w:tcW w:w="1432" w:type="dxa"/>
            <w:tcBorders>
              <w:top w:val="nil"/>
              <w:left w:val="nil"/>
              <w:bottom w:val="single" w:sz="4" w:space="0" w:color="auto"/>
              <w:right w:val="nil"/>
            </w:tcBorders>
            <w:vAlign w:val="center"/>
          </w:tcPr>
          <w:p w14:paraId="40A98C99" w14:textId="77777777" w:rsidR="00233CEC" w:rsidRPr="002F2156" w:rsidRDefault="00233CEC" w:rsidP="002F6A8A">
            <w:pPr>
              <w:jc w:val="center"/>
              <w:rPr>
                <w:rFonts w:ascii="Calibri" w:hAnsi="Calibri" w:cs="Calibri"/>
                <w:color w:val="000000"/>
                <w:sz w:val="22"/>
                <w:szCs w:val="22"/>
              </w:rPr>
            </w:pPr>
          </w:p>
        </w:tc>
      </w:tr>
      <w:tr w:rsidR="00233CEC" w:rsidRPr="002F2156" w14:paraId="1DC89264" w14:textId="77777777" w:rsidTr="002F6A8A">
        <w:trPr>
          <w:trHeight w:val="315"/>
          <w:jc w:val="center"/>
        </w:trPr>
        <w:tc>
          <w:tcPr>
            <w:tcW w:w="2859" w:type="dxa"/>
            <w:tcBorders>
              <w:top w:val="nil"/>
              <w:left w:val="nil"/>
              <w:bottom w:val="single" w:sz="4" w:space="0" w:color="auto"/>
              <w:right w:val="nil"/>
            </w:tcBorders>
            <w:noWrap/>
            <w:vAlign w:val="center"/>
          </w:tcPr>
          <w:p w14:paraId="2C71B449"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w:t>
            </w:r>
          </w:p>
        </w:tc>
        <w:tc>
          <w:tcPr>
            <w:tcW w:w="1432" w:type="dxa"/>
            <w:tcBorders>
              <w:top w:val="nil"/>
              <w:left w:val="nil"/>
              <w:bottom w:val="single" w:sz="4" w:space="0" w:color="auto"/>
              <w:right w:val="nil"/>
            </w:tcBorders>
            <w:vAlign w:val="center"/>
          </w:tcPr>
          <w:p w14:paraId="211E2D9D" w14:textId="77777777" w:rsidR="00233CEC" w:rsidRPr="002F2156" w:rsidRDefault="00233CEC" w:rsidP="002F6A8A">
            <w:pPr>
              <w:jc w:val="center"/>
              <w:rPr>
                <w:rFonts w:ascii="Calibri" w:hAnsi="Calibri" w:cs="Calibri"/>
                <w:color w:val="000000"/>
                <w:sz w:val="22"/>
                <w:szCs w:val="22"/>
              </w:rPr>
            </w:pPr>
          </w:p>
        </w:tc>
      </w:tr>
      <w:tr w:rsidR="00233CEC" w:rsidRPr="002F2156" w14:paraId="25D6C21F" w14:textId="77777777" w:rsidTr="002F6A8A">
        <w:trPr>
          <w:trHeight w:val="315"/>
          <w:jc w:val="center"/>
        </w:trPr>
        <w:tc>
          <w:tcPr>
            <w:tcW w:w="2859" w:type="dxa"/>
            <w:tcBorders>
              <w:top w:val="nil"/>
              <w:left w:val="nil"/>
              <w:bottom w:val="single" w:sz="4" w:space="0" w:color="auto"/>
              <w:right w:val="nil"/>
            </w:tcBorders>
            <w:noWrap/>
            <w:vAlign w:val="center"/>
          </w:tcPr>
          <w:p w14:paraId="32A4BC34"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w:t>
            </w:r>
          </w:p>
        </w:tc>
        <w:tc>
          <w:tcPr>
            <w:tcW w:w="1432" w:type="dxa"/>
            <w:tcBorders>
              <w:top w:val="nil"/>
              <w:left w:val="nil"/>
              <w:bottom w:val="single" w:sz="4" w:space="0" w:color="auto"/>
              <w:right w:val="nil"/>
            </w:tcBorders>
            <w:vAlign w:val="center"/>
          </w:tcPr>
          <w:p w14:paraId="74D4E15E" w14:textId="77777777" w:rsidR="00233CEC" w:rsidRPr="002F2156" w:rsidRDefault="00233CEC" w:rsidP="002F6A8A">
            <w:pPr>
              <w:jc w:val="center"/>
              <w:rPr>
                <w:rFonts w:ascii="Calibri" w:hAnsi="Calibri" w:cs="Calibri"/>
                <w:color w:val="000000"/>
                <w:sz w:val="22"/>
                <w:szCs w:val="22"/>
              </w:rPr>
            </w:pPr>
          </w:p>
        </w:tc>
      </w:tr>
      <w:tr w:rsidR="00233CEC" w:rsidRPr="002F2156" w14:paraId="4B62079D" w14:textId="77777777" w:rsidTr="002F6A8A">
        <w:trPr>
          <w:trHeight w:val="315"/>
          <w:jc w:val="center"/>
        </w:trPr>
        <w:tc>
          <w:tcPr>
            <w:tcW w:w="2859" w:type="dxa"/>
            <w:tcBorders>
              <w:top w:val="nil"/>
              <w:left w:val="nil"/>
              <w:bottom w:val="single" w:sz="4" w:space="0" w:color="auto"/>
              <w:right w:val="nil"/>
            </w:tcBorders>
            <w:noWrap/>
            <w:vAlign w:val="center"/>
          </w:tcPr>
          <w:p w14:paraId="3AE1D330"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w:t>
            </w:r>
          </w:p>
        </w:tc>
        <w:tc>
          <w:tcPr>
            <w:tcW w:w="1432" w:type="dxa"/>
            <w:tcBorders>
              <w:top w:val="nil"/>
              <w:left w:val="nil"/>
              <w:bottom w:val="single" w:sz="4" w:space="0" w:color="auto"/>
              <w:right w:val="nil"/>
            </w:tcBorders>
            <w:vAlign w:val="center"/>
          </w:tcPr>
          <w:p w14:paraId="046FAD8F" w14:textId="77777777" w:rsidR="00233CEC" w:rsidRPr="002F2156" w:rsidRDefault="00233CEC" w:rsidP="002F6A8A">
            <w:pPr>
              <w:jc w:val="center"/>
              <w:rPr>
                <w:rFonts w:ascii="Calibri" w:hAnsi="Calibri" w:cs="Calibri"/>
                <w:color w:val="000000"/>
                <w:sz w:val="22"/>
                <w:szCs w:val="22"/>
              </w:rPr>
            </w:pPr>
          </w:p>
        </w:tc>
      </w:tr>
      <w:tr w:rsidR="00233CEC" w:rsidRPr="002F2156" w14:paraId="230A6B6B" w14:textId="77777777" w:rsidTr="002F6A8A">
        <w:trPr>
          <w:trHeight w:val="315"/>
          <w:jc w:val="center"/>
        </w:trPr>
        <w:tc>
          <w:tcPr>
            <w:tcW w:w="2859" w:type="dxa"/>
            <w:tcBorders>
              <w:top w:val="single" w:sz="4" w:space="0" w:color="auto"/>
              <w:left w:val="nil"/>
              <w:right w:val="nil"/>
            </w:tcBorders>
            <w:noWrap/>
            <w:vAlign w:val="center"/>
            <w:hideMark/>
          </w:tcPr>
          <w:p w14:paraId="0ACAE283"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w:t>
            </w:r>
          </w:p>
        </w:tc>
        <w:tc>
          <w:tcPr>
            <w:tcW w:w="1432" w:type="dxa"/>
            <w:tcBorders>
              <w:top w:val="single" w:sz="4" w:space="0" w:color="auto"/>
              <w:left w:val="nil"/>
              <w:right w:val="nil"/>
            </w:tcBorders>
            <w:vAlign w:val="center"/>
          </w:tcPr>
          <w:p w14:paraId="24607237" w14:textId="77777777" w:rsidR="00233CEC" w:rsidRPr="002F2156" w:rsidRDefault="00233CEC" w:rsidP="002F6A8A">
            <w:pPr>
              <w:jc w:val="center"/>
              <w:rPr>
                <w:rFonts w:ascii="Calibri" w:hAnsi="Calibri" w:cs="Calibri"/>
                <w:color w:val="000000"/>
                <w:sz w:val="22"/>
                <w:szCs w:val="22"/>
              </w:rPr>
            </w:pPr>
          </w:p>
        </w:tc>
      </w:tr>
    </w:tbl>
    <w:p w14:paraId="6CA5AE39" w14:textId="77777777" w:rsidR="00560AD5" w:rsidRPr="002F2156" w:rsidRDefault="00560AD5" w:rsidP="00560AD5"/>
    <w:p w14:paraId="2B19ADF5" w14:textId="77777777" w:rsidR="00560AD5" w:rsidRPr="002F2156" w:rsidRDefault="00560AD5" w:rsidP="00560AD5"/>
    <w:p w14:paraId="352A74D1" w14:textId="77777777" w:rsidR="00233CEC" w:rsidRPr="002F2156" w:rsidRDefault="00233CEC" w:rsidP="00560AD5"/>
    <w:p w14:paraId="2BAA9734" w14:textId="77777777" w:rsidR="00233CEC" w:rsidRPr="002F2156" w:rsidRDefault="00233CEC" w:rsidP="00560AD5"/>
    <w:p w14:paraId="62529E4C" w14:textId="77777777" w:rsidR="00233CEC" w:rsidRPr="002F2156" w:rsidRDefault="00233CEC" w:rsidP="00560AD5"/>
    <w:p w14:paraId="23275A4B" w14:textId="77777777" w:rsidR="00233CEC" w:rsidRPr="002F2156" w:rsidRDefault="00233CEC" w:rsidP="00560AD5"/>
    <w:p w14:paraId="4DA466F3" w14:textId="77777777" w:rsidR="00233CEC" w:rsidRPr="002F2156" w:rsidRDefault="00233CEC" w:rsidP="00560AD5"/>
    <w:p w14:paraId="39C1EDF8" w14:textId="77777777" w:rsidR="00233CEC" w:rsidRPr="002F2156" w:rsidRDefault="00233CEC" w:rsidP="00560AD5"/>
    <w:p w14:paraId="419F47C5" w14:textId="77777777" w:rsidR="00233CEC" w:rsidRPr="002F2156" w:rsidRDefault="00233CEC" w:rsidP="00560AD5"/>
    <w:p w14:paraId="5C64CED0" w14:textId="77777777" w:rsidR="00233CEC" w:rsidRPr="002F2156" w:rsidRDefault="00233CEC" w:rsidP="00560AD5"/>
    <w:p w14:paraId="2B44D967" w14:textId="77777777" w:rsidR="00233CEC" w:rsidRPr="002F2156" w:rsidRDefault="00233CEC" w:rsidP="00560AD5"/>
    <w:p w14:paraId="59DE6E03" w14:textId="77777777" w:rsidR="00233CEC" w:rsidRPr="002F2156" w:rsidRDefault="00233CEC" w:rsidP="00560AD5"/>
    <w:p w14:paraId="1333541E" w14:textId="0EF78492" w:rsidR="00560AD5" w:rsidRPr="002F2156" w:rsidRDefault="00560AD5" w:rsidP="00560AD5">
      <w:pPr>
        <w:rPr>
          <w:b/>
          <w:bCs/>
        </w:rPr>
      </w:pPr>
      <w:r w:rsidRPr="002F2156">
        <w:rPr>
          <w:b/>
          <w:bCs/>
        </w:rPr>
        <w:t>PIPE IN S</w:t>
      </w:r>
      <w:r w:rsidR="00874FD7" w:rsidRPr="002F2156">
        <w:rPr>
          <w:b/>
          <w:bCs/>
        </w:rPr>
        <w:t>F</w:t>
      </w:r>
      <w:r w:rsidRPr="002F2156">
        <w:rPr>
          <w:b/>
          <w:bCs/>
        </w:rPr>
        <w:t>=3 OPTIONS</w:t>
      </w:r>
    </w:p>
    <w:p w14:paraId="332EBAA5" w14:textId="6A025B82" w:rsidR="00560AD5" w:rsidRPr="002F2156" w:rsidRDefault="00560AD5" w:rsidP="00560AD5">
      <w:pPr>
        <w:rPr>
          <w:b/>
          <w:bCs/>
        </w:rPr>
      </w:pPr>
      <w:r w:rsidRPr="002F2156">
        <w:rPr>
          <w:b/>
          <w:bCs/>
        </w:rPr>
        <w:t>SKIP Q</w:t>
      </w:r>
      <w:r w:rsidR="00874FD7" w:rsidRPr="002F2156">
        <w:rPr>
          <w:b/>
          <w:bCs/>
        </w:rPr>
        <w:t>42</w:t>
      </w:r>
      <w:r w:rsidRPr="002F2156">
        <w:rPr>
          <w:b/>
          <w:bCs/>
        </w:rPr>
        <w:t xml:space="preserve"> IF SD=</w:t>
      </w:r>
      <w:r w:rsidR="00603B31" w:rsidRPr="002F2156">
        <w:rPr>
          <w:b/>
          <w:bCs/>
        </w:rPr>
        <w:t>4</w:t>
      </w:r>
    </w:p>
    <w:p w14:paraId="22BB2B2D" w14:textId="77777777" w:rsidR="00560AD5" w:rsidRPr="002F2156" w:rsidRDefault="00560AD5" w:rsidP="00560AD5"/>
    <w:p w14:paraId="61AFA708" w14:textId="37BB459C" w:rsidR="00560AD5" w:rsidRPr="002F2156" w:rsidRDefault="00560AD5" w:rsidP="00781344">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275 kWdc projects (&gt;25-250 kWac) that you are </w:t>
      </w:r>
      <w:r w:rsidR="00BD4810" w:rsidRPr="002F2156">
        <w:rPr>
          <w:rFonts w:ascii="Calibri" w:hAnsi="Calibri" w:cs="Calibri"/>
          <w:b/>
          <w:bCs/>
          <w:color w:val="000000"/>
        </w:rPr>
        <w:lastRenderedPageBreak/>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713ED9" w:rsidRPr="002F2156">
        <w:rPr>
          <w:rFonts w:ascii="Calibri" w:hAnsi="Calibri" w:cs="Calibri"/>
          <w:b/>
          <w:bCs/>
          <w:color w:val="000000"/>
        </w:rPr>
        <w:t>Costs per DC Kilowatt hour (kWh)</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2422F6" w:rsidRPr="002F2156">
        <w:rPr>
          <w:rFonts w:ascii="Calibri" w:hAnsi="Calibri" w:cs="Calibri"/>
          <w:b/>
          <w:bCs/>
          <w:color w:val="000000"/>
        </w:rPr>
        <w:t>the expected incremental fixed cost of adding an energy storage system?</w:t>
      </w:r>
    </w:p>
    <w:p w14:paraId="5582A324" w14:textId="77777777" w:rsidR="00603B31" w:rsidRPr="002F2156" w:rsidRDefault="00603B31" w:rsidP="00603B31">
      <w:pPr>
        <w:pStyle w:val="ListParagraph"/>
      </w:pPr>
    </w:p>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233CEC" w:rsidRPr="002F2156" w14:paraId="3E014695" w14:textId="77777777" w:rsidTr="002F6A8A">
        <w:trPr>
          <w:trHeight w:val="300"/>
          <w:jc w:val="center"/>
        </w:trPr>
        <w:tc>
          <w:tcPr>
            <w:tcW w:w="2859" w:type="dxa"/>
            <w:tcBorders>
              <w:top w:val="nil"/>
              <w:left w:val="nil"/>
              <w:bottom w:val="nil"/>
              <w:right w:val="nil"/>
            </w:tcBorders>
            <w:noWrap/>
            <w:vAlign w:val="bottom"/>
            <w:hideMark/>
          </w:tcPr>
          <w:p w14:paraId="21A0D55E" w14:textId="77777777" w:rsidR="00233CEC" w:rsidRPr="002F2156" w:rsidRDefault="00233CEC" w:rsidP="002F6A8A">
            <w:pPr>
              <w:rPr>
                <w:rFonts w:ascii="Times New Roman" w:hAnsi="Times New Roman"/>
                <w:sz w:val="20"/>
                <w:szCs w:val="20"/>
              </w:rPr>
            </w:pPr>
          </w:p>
        </w:tc>
        <w:tc>
          <w:tcPr>
            <w:tcW w:w="1160" w:type="dxa"/>
            <w:tcBorders>
              <w:top w:val="nil"/>
              <w:left w:val="nil"/>
              <w:bottom w:val="nil"/>
              <w:right w:val="nil"/>
            </w:tcBorders>
            <w:vAlign w:val="bottom"/>
          </w:tcPr>
          <w:p w14:paraId="32263ED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00462AE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1EE7D2F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3E95A77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0E46AF5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48C1630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767BCEFD" w14:textId="77777777" w:rsidTr="002F6A8A">
        <w:trPr>
          <w:trHeight w:val="315"/>
          <w:jc w:val="center"/>
        </w:trPr>
        <w:tc>
          <w:tcPr>
            <w:tcW w:w="2859" w:type="dxa"/>
            <w:tcBorders>
              <w:top w:val="nil"/>
              <w:left w:val="nil"/>
              <w:bottom w:val="single" w:sz="4" w:space="0" w:color="auto"/>
              <w:right w:val="nil"/>
            </w:tcBorders>
            <w:noWrap/>
            <w:vAlign w:val="center"/>
            <w:hideMark/>
          </w:tcPr>
          <w:p w14:paraId="51FD94B3"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083E775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F73FB3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F78A3C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22FD16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F801FD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151B43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3EFB3716" w14:textId="77777777" w:rsidTr="002F6A8A">
        <w:trPr>
          <w:trHeight w:val="315"/>
          <w:jc w:val="center"/>
        </w:trPr>
        <w:tc>
          <w:tcPr>
            <w:tcW w:w="2859" w:type="dxa"/>
            <w:tcBorders>
              <w:top w:val="nil"/>
              <w:left w:val="nil"/>
              <w:bottom w:val="single" w:sz="4" w:space="0" w:color="auto"/>
              <w:right w:val="nil"/>
            </w:tcBorders>
            <w:noWrap/>
            <w:vAlign w:val="center"/>
            <w:hideMark/>
          </w:tcPr>
          <w:p w14:paraId="06C0A96A"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282FF16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24C77C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A9BB6B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2BDE89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A8FEB3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E3EEC4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F38E846" w14:textId="77777777" w:rsidTr="002F6A8A">
        <w:trPr>
          <w:trHeight w:val="315"/>
          <w:jc w:val="center"/>
        </w:trPr>
        <w:tc>
          <w:tcPr>
            <w:tcW w:w="2859" w:type="dxa"/>
            <w:tcBorders>
              <w:top w:val="nil"/>
              <w:left w:val="nil"/>
              <w:bottom w:val="single" w:sz="4" w:space="0" w:color="auto"/>
              <w:right w:val="nil"/>
            </w:tcBorders>
            <w:noWrap/>
            <w:vAlign w:val="center"/>
            <w:hideMark/>
          </w:tcPr>
          <w:p w14:paraId="467D11EC"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472556C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E7F44D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381EF6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ACA653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19AA3C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489381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5A8BEB2" w14:textId="77777777" w:rsidTr="002F6A8A">
        <w:trPr>
          <w:trHeight w:val="315"/>
          <w:jc w:val="center"/>
        </w:trPr>
        <w:tc>
          <w:tcPr>
            <w:tcW w:w="2859" w:type="dxa"/>
            <w:tcBorders>
              <w:top w:val="nil"/>
              <w:left w:val="nil"/>
              <w:bottom w:val="single" w:sz="4" w:space="0" w:color="auto"/>
              <w:right w:val="nil"/>
            </w:tcBorders>
            <w:noWrap/>
            <w:vAlign w:val="center"/>
            <w:hideMark/>
          </w:tcPr>
          <w:p w14:paraId="2533A830"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49C7FC5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1828C40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6EF5881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C7235F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48C2DE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0C9B81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35EEDE6" w14:textId="77777777" w:rsidTr="002F6A8A">
        <w:trPr>
          <w:trHeight w:val="315"/>
          <w:jc w:val="center"/>
        </w:trPr>
        <w:tc>
          <w:tcPr>
            <w:tcW w:w="2859" w:type="dxa"/>
            <w:tcBorders>
              <w:top w:val="nil"/>
              <w:left w:val="nil"/>
              <w:bottom w:val="single" w:sz="4" w:space="0" w:color="auto"/>
              <w:right w:val="nil"/>
            </w:tcBorders>
            <w:noWrap/>
            <w:vAlign w:val="center"/>
            <w:hideMark/>
          </w:tcPr>
          <w:p w14:paraId="75A8992A"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6008CCA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CA102C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7F3944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68B824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1113FD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DCA425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3AAD7189" w14:textId="77777777" w:rsidTr="002F6A8A">
        <w:trPr>
          <w:trHeight w:val="315"/>
          <w:jc w:val="center"/>
        </w:trPr>
        <w:tc>
          <w:tcPr>
            <w:tcW w:w="2859" w:type="dxa"/>
            <w:tcBorders>
              <w:top w:val="nil"/>
              <w:left w:val="nil"/>
              <w:bottom w:val="single" w:sz="4" w:space="0" w:color="auto"/>
              <w:right w:val="nil"/>
            </w:tcBorders>
            <w:noWrap/>
            <w:vAlign w:val="center"/>
          </w:tcPr>
          <w:p w14:paraId="2BD96D8B"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4F4C30E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38FE069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044F601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742623A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76329A9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0E61029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FF9FC35" w14:textId="77777777" w:rsidTr="002F6A8A">
        <w:trPr>
          <w:trHeight w:val="315"/>
          <w:jc w:val="center"/>
        </w:trPr>
        <w:tc>
          <w:tcPr>
            <w:tcW w:w="2859" w:type="dxa"/>
            <w:tcBorders>
              <w:top w:val="nil"/>
              <w:left w:val="nil"/>
              <w:bottom w:val="single" w:sz="4" w:space="0" w:color="auto"/>
              <w:right w:val="nil"/>
            </w:tcBorders>
            <w:noWrap/>
            <w:vAlign w:val="center"/>
          </w:tcPr>
          <w:p w14:paraId="2AE97953"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59E035D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097EB7B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5D5B11A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09C0ADD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3FD94B0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0E20EB9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EB06AFE" w14:textId="77777777" w:rsidTr="002F6A8A">
        <w:trPr>
          <w:trHeight w:val="315"/>
          <w:jc w:val="center"/>
        </w:trPr>
        <w:tc>
          <w:tcPr>
            <w:tcW w:w="2859" w:type="dxa"/>
            <w:tcBorders>
              <w:top w:val="nil"/>
              <w:left w:val="nil"/>
              <w:bottom w:val="single" w:sz="4" w:space="0" w:color="auto"/>
              <w:right w:val="nil"/>
            </w:tcBorders>
            <w:noWrap/>
            <w:vAlign w:val="center"/>
          </w:tcPr>
          <w:p w14:paraId="544D519F"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35412ED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20AE74B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5FBFD04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5CA5A75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5A12220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04B13E5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1E6F5F9" w14:textId="77777777" w:rsidTr="002F6A8A">
        <w:trPr>
          <w:trHeight w:val="315"/>
          <w:jc w:val="center"/>
        </w:trPr>
        <w:tc>
          <w:tcPr>
            <w:tcW w:w="2859" w:type="dxa"/>
            <w:tcBorders>
              <w:top w:val="single" w:sz="4" w:space="0" w:color="auto"/>
              <w:left w:val="nil"/>
              <w:right w:val="nil"/>
            </w:tcBorders>
            <w:noWrap/>
            <w:vAlign w:val="center"/>
            <w:hideMark/>
          </w:tcPr>
          <w:p w14:paraId="71054346"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71F2CCB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0AA36A4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3A32219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3040070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235AA1F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67033A7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748C3095" w14:textId="77777777" w:rsidR="00560AD5" w:rsidRPr="002F2156" w:rsidRDefault="00560AD5" w:rsidP="00560AD5"/>
    <w:p w14:paraId="428BE619" w14:textId="77777777" w:rsidR="00233CEC" w:rsidRPr="002F2156" w:rsidRDefault="00233CEC" w:rsidP="00560AD5"/>
    <w:p w14:paraId="07845365" w14:textId="77777777" w:rsidR="00233CEC" w:rsidRPr="002F2156" w:rsidRDefault="00233CEC" w:rsidP="00560AD5"/>
    <w:p w14:paraId="1C901BBE" w14:textId="77777777" w:rsidR="00233CEC" w:rsidRPr="002F2156" w:rsidRDefault="00233CEC" w:rsidP="00560AD5"/>
    <w:p w14:paraId="4130C35B" w14:textId="60FBAE3C" w:rsidR="00560AD5" w:rsidRPr="002F2156" w:rsidRDefault="00560AD5" w:rsidP="00560AD5">
      <w:pPr>
        <w:rPr>
          <w:b/>
          <w:bCs/>
        </w:rPr>
      </w:pPr>
      <w:r w:rsidRPr="002F2156">
        <w:rPr>
          <w:b/>
          <w:bCs/>
        </w:rPr>
        <w:t>ASK Q</w:t>
      </w:r>
      <w:r w:rsidR="00874FD7" w:rsidRPr="002F2156">
        <w:rPr>
          <w:b/>
          <w:bCs/>
        </w:rPr>
        <w:t>43</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4</w:t>
      </w:r>
      <w:r w:rsidRPr="002F2156">
        <w:rPr>
          <w:b/>
          <w:bCs/>
        </w:rPr>
        <w:t xml:space="preserve"> OTHERWISE SKIP</w:t>
      </w:r>
    </w:p>
    <w:p w14:paraId="06C36463" w14:textId="1351C806" w:rsidR="00560AD5" w:rsidRPr="002F2156" w:rsidRDefault="00560AD5" w:rsidP="00560AD5">
      <w:pPr>
        <w:rPr>
          <w:b/>
          <w:bCs/>
        </w:rPr>
      </w:pPr>
      <w:r w:rsidRPr="002F2156">
        <w:rPr>
          <w:b/>
          <w:bCs/>
        </w:rPr>
        <w:t>PIPE IN S</w:t>
      </w:r>
      <w:r w:rsidR="00874FD7" w:rsidRPr="002F2156">
        <w:rPr>
          <w:b/>
          <w:bCs/>
        </w:rPr>
        <w:t>F</w:t>
      </w:r>
      <w:r w:rsidRPr="002F2156">
        <w:rPr>
          <w:b/>
          <w:bCs/>
        </w:rPr>
        <w:t>=4 OPTIONS</w:t>
      </w:r>
    </w:p>
    <w:p w14:paraId="10EED3C7" w14:textId="77777777" w:rsidR="00560AD5" w:rsidRPr="002F2156" w:rsidRDefault="00560AD5" w:rsidP="00560AD5">
      <w:pPr>
        <w:rPr>
          <w:b/>
          <w:bCs/>
        </w:rPr>
      </w:pPr>
    </w:p>
    <w:p w14:paraId="353F3A68" w14:textId="517CB690" w:rsidR="00560AD5" w:rsidRPr="002F2156" w:rsidRDefault="00560AD5" w:rsidP="00EA6668">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600 kWdc projects (&gt;250-500 kWac) that you are </w:t>
      </w:r>
      <w:r w:rsidR="00BD4810" w:rsidRPr="002F2156">
        <w:rPr>
          <w:rFonts w:ascii="Calibri" w:hAnsi="Calibri" w:cs="Calibri"/>
          <w:b/>
          <w:bCs/>
          <w:color w:val="000000"/>
        </w:rPr>
        <w:lastRenderedPageBreak/>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2422F6" w:rsidRPr="002F2156">
        <w:rPr>
          <w:rFonts w:ascii="Calibri" w:hAnsi="Calibri" w:cs="Calibri"/>
          <w:b/>
          <w:bCs/>
          <w:color w:val="000000"/>
        </w:rPr>
        <w:t>the expected incremental fixed cost of adding an energy storage system?</w:t>
      </w:r>
    </w:p>
    <w:p w14:paraId="55B07BB3" w14:textId="77777777" w:rsidR="00560AD5" w:rsidRPr="002F2156" w:rsidRDefault="00560AD5" w:rsidP="00560AD5">
      <w:pPr>
        <w:pStyle w:val="ListParagraph"/>
      </w:pPr>
    </w:p>
    <w:p w14:paraId="6E866CA6" w14:textId="77777777" w:rsidR="00560AD5" w:rsidRPr="002F2156" w:rsidRDefault="00560AD5" w:rsidP="00560AD5"/>
    <w:tbl>
      <w:tblPr>
        <w:tblW w:w="4291" w:type="dxa"/>
        <w:jc w:val="center"/>
        <w:tblLook w:val="04A0" w:firstRow="1" w:lastRow="0" w:firstColumn="1" w:lastColumn="0" w:noHBand="0" w:noVBand="1"/>
      </w:tblPr>
      <w:tblGrid>
        <w:gridCol w:w="2859"/>
        <w:gridCol w:w="1432"/>
      </w:tblGrid>
      <w:tr w:rsidR="00233CEC" w:rsidRPr="002F2156" w14:paraId="43847D8A" w14:textId="77777777" w:rsidTr="002F6A8A">
        <w:trPr>
          <w:trHeight w:val="300"/>
          <w:jc w:val="center"/>
        </w:trPr>
        <w:tc>
          <w:tcPr>
            <w:tcW w:w="2859" w:type="dxa"/>
            <w:tcBorders>
              <w:top w:val="nil"/>
              <w:left w:val="nil"/>
              <w:bottom w:val="nil"/>
              <w:right w:val="nil"/>
            </w:tcBorders>
            <w:noWrap/>
            <w:vAlign w:val="bottom"/>
            <w:hideMark/>
          </w:tcPr>
          <w:p w14:paraId="1582345F" w14:textId="77777777" w:rsidR="00233CEC" w:rsidRPr="002F2156" w:rsidRDefault="00233CEC" w:rsidP="002F6A8A">
            <w:pPr>
              <w:rPr>
                <w:rFonts w:ascii="Times New Roman" w:hAnsi="Times New Roman"/>
                <w:sz w:val="20"/>
                <w:szCs w:val="20"/>
              </w:rPr>
            </w:pPr>
          </w:p>
        </w:tc>
        <w:tc>
          <w:tcPr>
            <w:tcW w:w="1432" w:type="dxa"/>
            <w:tcBorders>
              <w:top w:val="nil"/>
              <w:left w:val="nil"/>
              <w:bottom w:val="nil"/>
              <w:right w:val="nil"/>
            </w:tcBorders>
            <w:vAlign w:val="bottom"/>
          </w:tcPr>
          <w:p w14:paraId="3F1FD6E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Battery Storage only fixed cost by capacity ($ per kWh)</w:t>
            </w:r>
          </w:p>
        </w:tc>
      </w:tr>
      <w:tr w:rsidR="00233CEC" w:rsidRPr="002F2156" w14:paraId="303BFAA4" w14:textId="77777777" w:rsidTr="002F6A8A">
        <w:trPr>
          <w:trHeight w:val="315"/>
          <w:jc w:val="center"/>
        </w:trPr>
        <w:tc>
          <w:tcPr>
            <w:tcW w:w="2859" w:type="dxa"/>
            <w:tcBorders>
              <w:top w:val="nil"/>
              <w:left w:val="nil"/>
              <w:bottom w:val="single" w:sz="4" w:space="0" w:color="auto"/>
              <w:right w:val="nil"/>
            </w:tcBorders>
            <w:noWrap/>
            <w:vAlign w:val="center"/>
            <w:hideMark/>
          </w:tcPr>
          <w:p w14:paraId="4CD0E941"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w:t>
            </w:r>
          </w:p>
        </w:tc>
        <w:tc>
          <w:tcPr>
            <w:tcW w:w="1432" w:type="dxa"/>
            <w:tcBorders>
              <w:top w:val="nil"/>
              <w:left w:val="nil"/>
              <w:bottom w:val="single" w:sz="4" w:space="0" w:color="auto"/>
              <w:right w:val="nil"/>
            </w:tcBorders>
            <w:vAlign w:val="center"/>
          </w:tcPr>
          <w:p w14:paraId="05913F74" w14:textId="77777777" w:rsidR="00233CEC" w:rsidRPr="002F2156" w:rsidRDefault="00233CEC" w:rsidP="002F6A8A">
            <w:pPr>
              <w:jc w:val="center"/>
              <w:rPr>
                <w:rFonts w:ascii="Calibri" w:hAnsi="Calibri" w:cs="Calibri"/>
                <w:color w:val="000000"/>
                <w:sz w:val="22"/>
                <w:szCs w:val="22"/>
              </w:rPr>
            </w:pPr>
          </w:p>
        </w:tc>
      </w:tr>
      <w:tr w:rsidR="00233CEC" w:rsidRPr="002F2156" w14:paraId="4CDAFC29" w14:textId="77777777" w:rsidTr="002F6A8A">
        <w:trPr>
          <w:trHeight w:val="315"/>
          <w:jc w:val="center"/>
        </w:trPr>
        <w:tc>
          <w:tcPr>
            <w:tcW w:w="2859" w:type="dxa"/>
            <w:tcBorders>
              <w:top w:val="nil"/>
              <w:left w:val="nil"/>
              <w:bottom w:val="single" w:sz="4" w:space="0" w:color="auto"/>
              <w:right w:val="nil"/>
            </w:tcBorders>
            <w:noWrap/>
            <w:vAlign w:val="center"/>
            <w:hideMark/>
          </w:tcPr>
          <w:p w14:paraId="080B3395"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w:t>
            </w:r>
          </w:p>
        </w:tc>
        <w:tc>
          <w:tcPr>
            <w:tcW w:w="1432" w:type="dxa"/>
            <w:tcBorders>
              <w:top w:val="nil"/>
              <w:left w:val="nil"/>
              <w:bottom w:val="single" w:sz="4" w:space="0" w:color="auto"/>
              <w:right w:val="nil"/>
            </w:tcBorders>
            <w:vAlign w:val="center"/>
          </w:tcPr>
          <w:p w14:paraId="30C691FA" w14:textId="77777777" w:rsidR="00233CEC" w:rsidRPr="002F2156" w:rsidRDefault="00233CEC" w:rsidP="002F6A8A">
            <w:pPr>
              <w:jc w:val="center"/>
              <w:rPr>
                <w:rFonts w:ascii="Calibri" w:hAnsi="Calibri" w:cs="Calibri"/>
                <w:color w:val="000000"/>
                <w:sz w:val="22"/>
                <w:szCs w:val="22"/>
              </w:rPr>
            </w:pPr>
          </w:p>
        </w:tc>
      </w:tr>
      <w:tr w:rsidR="00233CEC" w:rsidRPr="002F2156" w14:paraId="28F4F3D9" w14:textId="77777777" w:rsidTr="002F6A8A">
        <w:trPr>
          <w:trHeight w:val="315"/>
          <w:jc w:val="center"/>
        </w:trPr>
        <w:tc>
          <w:tcPr>
            <w:tcW w:w="2859" w:type="dxa"/>
            <w:tcBorders>
              <w:top w:val="nil"/>
              <w:left w:val="nil"/>
              <w:bottom w:val="single" w:sz="4" w:space="0" w:color="auto"/>
              <w:right w:val="nil"/>
            </w:tcBorders>
            <w:noWrap/>
            <w:vAlign w:val="center"/>
            <w:hideMark/>
          </w:tcPr>
          <w:p w14:paraId="080890A8"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w:t>
            </w:r>
          </w:p>
        </w:tc>
        <w:tc>
          <w:tcPr>
            <w:tcW w:w="1432" w:type="dxa"/>
            <w:tcBorders>
              <w:top w:val="nil"/>
              <w:left w:val="nil"/>
              <w:bottom w:val="single" w:sz="4" w:space="0" w:color="auto"/>
              <w:right w:val="nil"/>
            </w:tcBorders>
            <w:vAlign w:val="center"/>
          </w:tcPr>
          <w:p w14:paraId="4BA235C0" w14:textId="77777777" w:rsidR="00233CEC" w:rsidRPr="002F2156" w:rsidRDefault="00233CEC" w:rsidP="002F6A8A">
            <w:pPr>
              <w:jc w:val="center"/>
              <w:rPr>
                <w:rFonts w:ascii="Calibri" w:hAnsi="Calibri" w:cs="Calibri"/>
                <w:color w:val="000000"/>
                <w:sz w:val="22"/>
                <w:szCs w:val="22"/>
              </w:rPr>
            </w:pPr>
          </w:p>
        </w:tc>
      </w:tr>
      <w:tr w:rsidR="00233CEC" w:rsidRPr="002F2156" w14:paraId="727D1AA8" w14:textId="77777777" w:rsidTr="002F6A8A">
        <w:trPr>
          <w:trHeight w:val="315"/>
          <w:jc w:val="center"/>
        </w:trPr>
        <w:tc>
          <w:tcPr>
            <w:tcW w:w="2859" w:type="dxa"/>
            <w:tcBorders>
              <w:top w:val="nil"/>
              <w:left w:val="nil"/>
              <w:bottom w:val="single" w:sz="4" w:space="0" w:color="auto"/>
              <w:right w:val="nil"/>
            </w:tcBorders>
            <w:noWrap/>
            <w:vAlign w:val="center"/>
            <w:hideMark/>
          </w:tcPr>
          <w:p w14:paraId="583B914A"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w:t>
            </w:r>
          </w:p>
        </w:tc>
        <w:tc>
          <w:tcPr>
            <w:tcW w:w="1432" w:type="dxa"/>
            <w:tcBorders>
              <w:top w:val="nil"/>
              <w:left w:val="nil"/>
              <w:bottom w:val="single" w:sz="4" w:space="0" w:color="auto"/>
              <w:right w:val="nil"/>
            </w:tcBorders>
            <w:vAlign w:val="center"/>
          </w:tcPr>
          <w:p w14:paraId="0041AC56" w14:textId="77777777" w:rsidR="00233CEC" w:rsidRPr="002F2156" w:rsidRDefault="00233CEC" w:rsidP="002F6A8A">
            <w:pPr>
              <w:jc w:val="center"/>
              <w:rPr>
                <w:rFonts w:ascii="Calibri" w:hAnsi="Calibri" w:cs="Calibri"/>
                <w:color w:val="000000"/>
                <w:sz w:val="22"/>
                <w:szCs w:val="22"/>
              </w:rPr>
            </w:pPr>
          </w:p>
        </w:tc>
      </w:tr>
      <w:tr w:rsidR="00233CEC" w:rsidRPr="002F2156" w14:paraId="36A775DC" w14:textId="77777777" w:rsidTr="002F6A8A">
        <w:trPr>
          <w:trHeight w:val="315"/>
          <w:jc w:val="center"/>
        </w:trPr>
        <w:tc>
          <w:tcPr>
            <w:tcW w:w="2859" w:type="dxa"/>
            <w:tcBorders>
              <w:top w:val="nil"/>
              <w:left w:val="nil"/>
              <w:bottom w:val="single" w:sz="4" w:space="0" w:color="auto"/>
              <w:right w:val="nil"/>
            </w:tcBorders>
            <w:noWrap/>
            <w:vAlign w:val="center"/>
            <w:hideMark/>
          </w:tcPr>
          <w:p w14:paraId="4474A0CF"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w:t>
            </w:r>
          </w:p>
        </w:tc>
        <w:tc>
          <w:tcPr>
            <w:tcW w:w="1432" w:type="dxa"/>
            <w:tcBorders>
              <w:top w:val="nil"/>
              <w:left w:val="nil"/>
              <w:bottom w:val="single" w:sz="4" w:space="0" w:color="auto"/>
              <w:right w:val="nil"/>
            </w:tcBorders>
            <w:vAlign w:val="center"/>
          </w:tcPr>
          <w:p w14:paraId="4949FE24" w14:textId="77777777" w:rsidR="00233CEC" w:rsidRPr="002F2156" w:rsidRDefault="00233CEC" w:rsidP="002F6A8A">
            <w:pPr>
              <w:jc w:val="center"/>
              <w:rPr>
                <w:rFonts w:ascii="Calibri" w:hAnsi="Calibri" w:cs="Calibri"/>
                <w:color w:val="000000"/>
                <w:sz w:val="22"/>
                <w:szCs w:val="22"/>
              </w:rPr>
            </w:pPr>
          </w:p>
        </w:tc>
      </w:tr>
      <w:tr w:rsidR="00233CEC" w:rsidRPr="002F2156" w14:paraId="4210736F" w14:textId="77777777" w:rsidTr="002F6A8A">
        <w:trPr>
          <w:trHeight w:val="315"/>
          <w:jc w:val="center"/>
        </w:trPr>
        <w:tc>
          <w:tcPr>
            <w:tcW w:w="2859" w:type="dxa"/>
            <w:tcBorders>
              <w:top w:val="nil"/>
              <w:left w:val="nil"/>
              <w:bottom w:val="single" w:sz="4" w:space="0" w:color="auto"/>
              <w:right w:val="nil"/>
            </w:tcBorders>
            <w:noWrap/>
            <w:vAlign w:val="center"/>
          </w:tcPr>
          <w:p w14:paraId="51613709"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w:t>
            </w:r>
          </w:p>
        </w:tc>
        <w:tc>
          <w:tcPr>
            <w:tcW w:w="1432" w:type="dxa"/>
            <w:tcBorders>
              <w:top w:val="nil"/>
              <w:left w:val="nil"/>
              <w:bottom w:val="single" w:sz="4" w:space="0" w:color="auto"/>
              <w:right w:val="nil"/>
            </w:tcBorders>
            <w:vAlign w:val="center"/>
          </w:tcPr>
          <w:p w14:paraId="1989445D" w14:textId="77777777" w:rsidR="00233CEC" w:rsidRPr="002F2156" w:rsidRDefault="00233CEC" w:rsidP="002F6A8A">
            <w:pPr>
              <w:jc w:val="center"/>
              <w:rPr>
                <w:rFonts w:ascii="Calibri" w:hAnsi="Calibri" w:cs="Calibri"/>
                <w:color w:val="000000"/>
                <w:sz w:val="22"/>
                <w:szCs w:val="22"/>
              </w:rPr>
            </w:pPr>
          </w:p>
        </w:tc>
      </w:tr>
      <w:tr w:rsidR="00233CEC" w:rsidRPr="002F2156" w14:paraId="4CFA1426" w14:textId="77777777" w:rsidTr="002F6A8A">
        <w:trPr>
          <w:trHeight w:val="315"/>
          <w:jc w:val="center"/>
        </w:trPr>
        <w:tc>
          <w:tcPr>
            <w:tcW w:w="2859" w:type="dxa"/>
            <w:tcBorders>
              <w:top w:val="nil"/>
              <w:left w:val="nil"/>
              <w:bottom w:val="single" w:sz="4" w:space="0" w:color="auto"/>
              <w:right w:val="nil"/>
            </w:tcBorders>
            <w:noWrap/>
            <w:vAlign w:val="center"/>
          </w:tcPr>
          <w:p w14:paraId="0C294663"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w:t>
            </w:r>
          </w:p>
        </w:tc>
        <w:tc>
          <w:tcPr>
            <w:tcW w:w="1432" w:type="dxa"/>
            <w:tcBorders>
              <w:top w:val="nil"/>
              <w:left w:val="nil"/>
              <w:bottom w:val="single" w:sz="4" w:space="0" w:color="auto"/>
              <w:right w:val="nil"/>
            </w:tcBorders>
            <w:vAlign w:val="center"/>
          </w:tcPr>
          <w:p w14:paraId="267E0E5F" w14:textId="77777777" w:rsidR="00233CEC" w:rsidRPr="002F2156" w:rsidRDefault="00233CEC" w:rsidP="002F6A8A">
            <w:pPr>
              <w:jc w:val="center"/>
              <w:rPr>
                <w:rFonts w:ascii="Calibri" w:hAnsi="Calibri" w:cs="Calibri"/>
                <w:color w:val="000000"/>
                <w:sz w:val="22"/>
                <w:szCs w:val="22"/>
              </w:rPr>
            </w:pPr>
          </w:p>
        </w:tc>
      </w:tr>
      <w:tr w:rsidR="00233CEC" w:rsidRPr="002F2156" w14:paraId="669B37DD" w14:textId="77777777" w:rsidTr="002F6A8A">
        <w:trPr>
          <w:trHeight w:val="315"/>
          <w:jc w:val="center"/>
        </w:trPr>
        <w:tc>
          <w:tcPr>
            <w:tcW w:w="2859" w:type="dxa"/>
            <w:tcBorders>
              <w:top w:val="nil"/>
              <w:left w:val="nil"/>
              <w:bottom w:val="single" w:sz="4" w:space="0" w:color="auto"/>
              <w:right w:val="nil"/>
            </w:tcBorders>
            <w:noWrap/>
            <w:vAlign w:val="center"/>
          </w:tcPr>
          <w:p w14:paraId="30E3D424"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w:t>
            </w:r>
          </w:p>
        </w:tc>
        <w:tc>
          <w:tcPr>
            <w:tcW w:w="1432" w:type="dxa"/>
            <w:tcBorders>
              <w:top w:val="nil"/>
              <w:left w:val="nil"/>
              <w:bottom w:val="single" w:sz="4" w:space="0" w:color="auto"/>
              <w:right w:val="nil"/>
            </w:tcBorders>
            <w:vAlign w:val="center"/>
          </w:tcPr>
          <w:p w14:paraId="2F4E36DB" w14:textId="77777777" w:rsidR="00233CEC" w:rsidRPr="002F2156" w:rsidRDefault="00233CEC" w:rsidP="002F6A8A">
            <w:pPr>
              <w:jc w:val="center"/>
              <w:rPr>
                <w:rFonts w:ascii="Calibri" w:hAnsi="Calibri" w:cs="Calibri"/>
                <w:color w:val="000000"/>
                <w:sz w:val="22"/>
                <w:szCs w:val="22"/>
              </w:rPr>
            </w:pPr>
          </w:p>
        </w:tc>
      </w:tr>
      <w:tr w:rsidR="00233CEC" w:rsidRPr="002F2156" w14:paraId="6BDE0B38" w14:textId="77777777" w:rsidTr="002F6A8A">
        <w:trPr>
          <w:trHeight w:val="315"/>
          <w:jc w:val="center"/>
        </w:trPr>
        <w:tc>
          <w:tcPr>
            <w:tcW w:w="2859" w:type="dxa"/>
            <w:tcBorders>
              <w:top w:val="single" w:sz="4" w:space="0" w:color="auto"/>
              <w:left w:val="nil"/>
              <w:right w:val="nil"/>
            </w:tcBorders>
            <w:noWrap/>
            <w:vAlign w:val="center"/>
            <w:hideMark/>
          </w:tcPr>
          <w:p w14:paraId="6BBAFDFD"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w:t>
            </w:r>
          </w:p>
        </w:tc>
        <w:tc>
          <w:tcPr>
            <w:tcW w:w="1432" w:type="dxa"/>
            <w:tcBorders>
              <w:top w:val="single" w:sz="4" w:space="0" w:color="auto"/>
              <w:left w:val="nil"/>
              <w:right w:val="nil"/>
            </w:tcBorders>
            <w:vAlign w:val="center"/>
          </w:tcPr>
          <w:p w14:paraId="7FAEB18B" w14:textId="77777777" w:rsidR="00233CEC" w:rsidRPr="002F2156" w:rsidRDefault="00233CEC" w:rsidP="002F6A8A">
            <w:pPr>
              <w:jc w:val="center"/>
              <w:rPr>
                <w:rFonts w:ascii="Calibri" w:hAnsi="Calibri" w:cs="Calibri"/>
                <w:color w:val="000000"/>
                <w:sz w:val="22"/>
                <w:szCs w:val="22"/>
              </w:rPr>
            </w:pPr>
          </w:p>
        </w:tc>
      </w:tr>
    </w:tbl>
    <w:p w14:paraId="1B44C718" w14:textId="77777777" w:rsidR="00560AD5" w:rsidRPr="002F2156" w:rsidRDefault="00560AD5" w:rsidP="00560AD5"/>
    <w:p w14:paraId="38969E8A" w14:textId="77777777" w:rsidR="00560AD5" w:rsidRPr="002F2156" w:rsidRDefault="00560AD5" w:rsidP="00560AD5"/>
    <w:p w14:paraId="6F29F229" w14:textId="77777777" w:rsidR="00233CEC" w:rsidRPr="002F2156" w:rsidRDefault="00233CEC" w:rsidP="00560AD5"/>
    <w:p w14:paraId="15332E62" w14:textId="77777777" w:rsidR="00233CEC" w:rsidRPr="002F2156" w:rsidRDefault="00233CEC" w:rsidP="00560AD5"/>
    <w:p w14:paraId="45278272" w14:textId="77777777" w:rsidR="00233CEC" w:rsidRPr="002F2156" w:rsidRDefault="00233CEC" w:rsidP="00560AD5"/>
    <w:p w14:paraId="5BF0CE77" w14:textId="77777777" w:rsidR="00233CEC" w:rsidRPr="002F2156" w:rsidRDefault="00233CEC" w:rsidP="00560AD5"/>
    <w:p w14:paraId="2E39EAFF" w14:textId="77777777" w:rsidR="00233CEC" w:rsidRPr="002F2156" w:rsidRDefault="00233CEC" w:rsidP="00560AD5"/>
    <w:p w14:paraId="3169A4F9" w14:textId="77777777" w:rsidR="00233CEC" w:rsidRPr="002F2156" w:rsidRDefault="00233CEC" w:rsidP="00560AD5"/>
    <w:p w14:paraId="1106E427" w14:textId="77777777" w:rsidR="00233CEC" w:rsidRPr="002F2156" w:rsidRDefault="00233CEC" w:rsidP="00560AD5"/>
    <w:p w14:paraId="41DF5303" w14:textId="77777777" w:rsidR="00233CEC" w:rsidRPr="002F2156" w:rsidRDefault="00233CEC" w:rsidP="00560AD5"/>
    <w:p w14:paraId="6BDB5AED" w14:textId="77777777" w:rsidR="00233CEC" w:rsidRPr="002F2156" w:rsidRDefault="00233CEC" w:rsidP="00560AD5"/>
    <w:p w14:paraId="7491CA03" w14:textId="77777777" w:rsidR="00233CEC" w:rsidRPr="002F2156" w:rsidRDefault="00233CEC" w:rsidP="00560AD5"/>
    <w:p w14:paraId="054CDE2A" w14:textId="3B00554B" w:rsidR="00560AD5" w:rsidRPr="002F2156" w:rsidRDefault="00560AD5" w:rsidP="00560AD5">
      <w:pPr>
        <w:rPr>
          <w:b/>
          <w:bCs/>
        </w:rPr>
      </w:pPr>
      <w:r w:rsidRPr="002F2156">
        <w:rPr>
          <w:b/>
          <w:bCs/>
        </w:rPr>
        <w:t>PIPE IN S</w:t>
      </w:r>
      <w:r w:rsidR="00874FD7" w:rsidRPr="002F2156">
        <w:rPr>
          <w:b/>
          <w:bCs/>
        </w:rPr>
        <w:t>F</w:t>
      </w:r>
      <w:r w:rsidRPr="002F2156">
        <w:rPr>
          <w:b/>
          <w:bCs/>
        </w:rPr>
        <w:t>=4 OPTIONS</w:t>
      </w:r>
    </w:p>
    <w:p w14:paraId="70F3B66A" w14:textId="0A715D73" w:rsidR="00560AD5" w:rsidRPr="002F2156" w:rsidRDefault="00560AD5" w:rsidP="00560AD5">
      <w:pPr>
        <w:rPr>
          <w:b/>
          <w:bCs/>
        </w:rPr>
      </w:pPr>
      <w:r w:rsidRPr="002F2156">
        <w:rPr>
          <w:b/>
          <w:bCs/>
        </w:rPr>
        <w:t>SKIP Q</w:t>
      </w:r>
      <w:r w:rsidR="00874FD7" w:rsidRPr="002F2156">
        <w:rPr>
          <w:b/>
          <w:bCs/>
        </w:rPr>
        <w:t>44</w:t>
      </w:r>
      <w:r w:rsidRPr="002F2156">
        <w:rPr>
          <w:b/>
          <w:bCs/>
        </w:rPr>
        <w:t xml:space="preserve"> IF SD=</w:t>
      </w:r>
      <w:r w:rsidR="00603B31" w:rsidRPr="002F2156">
        <w:rPr>
          <w:b/>
          <w:bCs/>
        </w:rPr>
        <w:t>4</w:t>
      </w:r>
    </w:p>
    <w:p w14:paraId="50A9F372" w14:textId="77777777" w:rsidR="00560AD5" w:rsidRPr="002F2156" w:rsidRDefault="00560AD5" w:rsidP="00560AD5"/>
    <w:p w14:paraId="22ED4ED5" w14:textId="56EB31BE" w:rsidR="00560AD5" w:rsidRPr="002F2156" w:rsidRDefault="00560AD5" w:rsidP="00EA6668">
      <w:pPr>
        <w:pStyle w:val="ListParagraph"/>
        <w:numPr>
          <w:ilvl w:val="0"/>
          <w:numId w:val="8"/>
        </w:numPr>
      </w:pPr>
      <w:r w:rsidRPr="002F2156">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275-600 kWdc projects (&gt;250-500 kWac) that you are </w:t>
      </w:r>
      <w:r w:rsidR="00BD4810" w:rsidRPr="002F2156">
        <w:rPr>
          <w:rFonts w:ascii="Calibri" w:hAnsi="Calibri" w:cs="Calibri"/>
          <w:b/>
          <w:bCs/>
          <w:color w:val="000000"/>
        </w:rPr>
        <w:lastRenderedPageBreak/>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713ED9" w:rsidRPr="002F2156">
        <w:rPr>
          <w:rFonts w:ascii="Calibri" w:hAnsi="Calibri" w:cs="Calibri"/>
          <w:b/>
          <w:bCs/>
          <w:color w:val="000000"/>
        </w:rPr>
        <w:t>Costs per DC Kilowatt hour (kWh)</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2422F6" w:rsidRPr="002F2156">
        <w:rPr>
          <w:rFonts w:ascii="Calibri" w:hAnsi="Calibri" w:cs="Calibri"/>
          <w:b/>
          <w:bCs/>
          <w:color w:val="000000"/>
        </w:rPr>
        <w:t>the expected incremental fixed cost of adding an energy storage system?</w:t>
      </w:r>
    </w:p>
    <w:p w14:paraId="04F602DF" w14:textId="77777777" w:rsidR="00560AD5" w:rsidRPr="002F2156" w:rsidRDefault="00560AD5" w:rsidP="00560AD5"/>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233CEC" w:rsidRPr="002F2156" w14:paraId="331B6857" w14:textId="77777777" w:rsidTr="002F6A8A">
        <w:trPr>
          <w:trHeight w:val="300"/>
          <w:jc w:val="center"/>
        </w:trPr>
        <w:tc>
          <w:tcPr>
            <w:tcW w:w="2859" w:type="dxa"/>
            <w:tcBorders>
              <w:top w:val="nil"/>
              <w:left w:val="nil"/>
              <w:bottom w:val="nil"/>
              <w:right w:val="nil"/>
            </w:tcBorders>
            <w:noWrap/>
            <w:vAlign w:val="bottom"/>
            <w:hideMark/>
          </w:tcPr>
          <w:p w14:paraId="08D82583" w14:textId="77777777" w:rsidR="00233CEC" w:rsidRPr="002F2156" w:rsidRDefault="00233CEC" w:rsidP="002F6A8A">
            <w:pPr>
              <w:rPr>
                <w:rFonts w:ascii="Times New Roman" w:hAnsi="Times New Roman"/>
                <w:sz w:val="20"/>
                <w:szCs w:val="20"/>
              </w:rPr>
            </w:pPr>
          </w:p>
        </w:tc>
        <w:tc>
          <w:tcPr>
            <w:tcW w:w="1160" w:type="dxa"/>
            <w:tcBorders>
              <w:top w:val="nil"/>
              <w:left w:val="nil"/>
              <w:bottom w:val="nil"/>
              <w:right w:val="nil"/>
            </w:tcBorders>
            <w:vAlign w:val="bottom"/>
          </w:tcPr>
          <w:p w14:paraId="6723C26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61E5722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3A5A589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370507F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5710A07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33EA005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1EE8294A" w14:textId="77777777" w:rsidTr="002F6A8A">
        <w:trPr>
          <w:trHeight w:val="315"/>
          <w:jc w:val="center"/>
        </w:trPr>
        <w:tc>
          <w:tcPr>
            <w:tcW w:w="2859" w:type="dxa"/>
            <w:tcBorders>
              <w:top w:val="nil"/>
              <w:left w:val="nil"/>
              <w:bottom w:val="single" w:sz="4" w:space="0" w:color="auto"/>
              <w:right w:val="nil"/>
            </w:tcBorders>
            <w:noWrap/>
            <w:vAlign w:val="center"/>
            <w:hideMark/>
          </w:tcPr>
          <w:p w14:paraId="3D7E9292"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3BC9B10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398FFA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F95A18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A61D64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665A09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3CF331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B5E2C93" w14:textId="77777777" w:rsidTr="002F6A8A">
        <w:trPr>
          <w:trHeight w:val="315"/>
          <w:jc w:val="center"/>
        </w:trPr>
        <w:tc>
          <w:tcPr>
            <w:tcW w:w="2859" w:type="dxa"/>
            <w:tcBorders>
              <w:top w:val="nil"/>
              <w:left w:val="nil"/>
              <w:bottom w:val="single" w:sz="4" w:space="0" w:color="auto"/>
              <w:right w:val="nil"/>
            </w:tcBorders>
            <w:noWrap/>
            <w:vAlign w:val="center"/>
            <w:hideMark/>
          </w:tcPr>
          <w:p w14:paraId="4B84C23D"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3F1C8D8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56D648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0B77B7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A097DC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092BB99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D7C0F2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AE553F7" w14:textId="77777777" w:rsidTr="002F6A8A">
        <w:trPr>
          <w:trHeight w:val="315"/>
          <w:jc w:val="center"/>
        </w:trPr>
        <w:tc>
          <w:tcPr>
            <w:tcW w:w="2859" w:type="dxa"/>
            <w:tcBorders>
              <w:top w:val="nil"/>
              <w:left w:val="nil"/>
              <w:bottom w:val="single" w:sz="4" w:space="0" w:color="auto"/>
              <w:right w:val="nil"/>
            </w:tcBorders>
            <w:noWrap/>
            <w:vAlign w:val="center"/>
            <w:hideMark/>
          </w:tcPr>
          <w:p w14:paraId="76E0E255"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2C57DC6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1AF294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77CF0B5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CF2E93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DE8B58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3889C6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9C2D3D8" w14:textId="77777777" w:rsidTr="002F6A8A">
        <w:trPr>
          <w:trHeight w:val="315"/>
          <w:jc w:val="center"/>
        </w:trPr>
        <w:tc>
          <w:tcPr>
            <w:tcW w:w="2859" w:type="dxa"/>
            <w:tcBorders>
              <w:top w:val="nil"/>
              <w:left w:val="nil"/>
              <w:bottom w:val="single" w:sz="4" w:space="0" w:color="auto"/>
              <w:right w:val="nil"/>
            </w:tcBorders>
            <w:noWrap/>
            <w:vAlign w:val="center"/>
            <w:hideMark/>
          </w:tcPr>
          <w:p w14:paraId="4AD3132E"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1E93ADA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227955E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3E24DC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BCE754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A750DA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7799FE6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ED9A7EF" w14:textId="77777777" w:rsidTr="002F6A8A">
        <w:trPr>
          <w:trHeight w:val="315"/>
          <w:jc w:val="center"/>
        </w:trPr>
        <w:tc>
          <w:tcPr>
            <w:tcW w:w="2859" w:type="dxa"/>
            <w:tcBorders>
              <w:top w:val="nil"/>
              <w:left w:val="nil"/>
              <w:bottom w:val="single" w:sz="4" w:space="0" w:color="auto"/>
              <w:right w:val="nil"/>
            </w:tcBorders>
            <w:noWrap/>
            <w:vAlign w:val="center"/>
            <w:hideMark/>
          </w:tcPr>
          <w:p w14:paraId="7245F87B"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015A7FE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7EA305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E4C540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13FF27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D45624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9D8D7B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F8C01BA" w14:textId="77777777" w:rsidTr="002F6A8A">
        <w:trPr>
          <w:trHeight w:val="315"/>
          <w:jc w:val="center"/>
        </w:trPr>
        <w:tc>
          <w:tcPr>
            <w:tcW w:w="2859" w:type="dxa"/>
            <w:tcBorders>
              <w:top w:val="nil"/>
              <w:left w:val="nil"/>
              <w:bottom w:val="single" w:sz="4" w:space="0" w:color="auto"/>
              <w:right w:val="nil"/>
            </w:tcBorders>
            <w:noWrap/>
            <w:vAlign w:val="center"/>
          </w:tcPr>
          <w:p w14:paraId="1F0C44BB"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34B589A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336ED61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3E16EA1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101F831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23F50A8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0AA1E2F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2D21899" w14:textId="77777777" w:rsidTr="002F6A8A">
        <w:trPr>
          <w:trHeight w:val="315"/>
          <w:jc w:val="center"/>
        </w:trPr>
        <w:tc>
          <w:tcPr>
            <w:tcW w:w="2859" w:type="dxa"/>
            <w:tcBorders>
              <w:top w:val="nil"/>
              <w:left w:val="nil"/>
              <w:bottom w:val="single" w:sz="4" w:space="0" w:color="auto"/>
              <w:right w:val="nil"/>
            </w:tcBorders>
            <w:noWrap/>
            <w:vAlign w:val="center"/>
          </w:tcPr>
          <w:p w14:paraId="392B3608"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49C4955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15A1180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6024531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6C952F5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3245F21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40658CA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82D37B6" w14:textId="77777777" w:rsidTr="002F6A8A">
        <w:trPr>
          <w:trHeight w:val="315"/>
          <w:jc w:val="center"/>
        </w:trPr>
        <w:tc>
          <w:tcPr>
            <w:tcW w:w="2859" w:type="dxa"/>
            <w:tcBorders>
              <w:top w:val="nil"/>
              <w:left w:val="nil"/>
              <w:bottom w:val="single" w:sz="4" w:space="0" w:color="auto"/>
              <w:right w:val="nil"/>
            </w:tcBorders>
            <w:noWrap/>
            <w:vAlign w:val="center"/>
          </w:tcPr>
          <w:p w14:paraId="210659F6"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0BB5E49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5C0E835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33D1735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0542256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55A08EC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0B91EC9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BBBAB6B" w14:textId="77777777" w:rsidTr="002F6A8A">
        <w:trPr>
          <w:trHeight w:val="315"/>
          <w:jc w:val="center"/>
        </w:trPr>
        <w:tc>
          <w:tcPr>
            <w:tcW w:w="2859" w:type="dxa"/>
            <w:tcBorders>
              <w:top w:val="single" w:sz="4" w:space="0" w:color="auto"/>
              <w:left w:val="nil"/>
              <w:right w:val="nil"/>
            </w:tcBorders>
            <w:noWrap/>
            <w:vAlign w:val="center"/>
            <w:hideMark/>
          </w:tcPr>
          <w:p w14:paraId="79BF346E"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374B4EC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5F1A1B0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078AF91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7982A74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2457D99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594308F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3985DB41" w14:textId="77777777" w:rsidR="00560AD5" w:rsidRPr="002F2156" w:rsidRDefault="00560AD5" w:rsidP="00560AD5"/>
    <w:p w14:paraId="5F391AE9" w14:textId="77777777" w:rsidR="00560AD5" w:rsidRPr="002F2156" w:rsidRDefault="00560AD5" w:rsidP="00560AD5">
      <w:pPr>
        <w:rPr>
          <w:b/>
          <w:bCs/>
        </w:rPr>
      </w:pPr>
    </w:p>
    <w:p w14:paraId="2CCA55BB" w14:textId="77777777" w:rsidR="00560AD5" w:rsidRPr="002F2156" w:rsidRDefault="00560AD5" w:rsidP="00560AD5">
      <w:pPr>
        <w:rPr>
          <w:b/>
          <w:bCs/>
        </w:rPr>
      </w:pPr>
    </w:p>
    <w:p w14:paraId="6947AECA" w14:textId="77777777" w:rsidR="00560AD5" w:rsidRPr="002F2156" w:rsidRDefault="00560AD5" w:rsidP="00560AD5">
      <w:pPr>
        <w:rPr>
          <w:b/>
          <w:bCs/>
        </w:rPr>
      </w:pPr>
    </w:p>
    <w:p w14:paraId="6CC5DFDC" w14:textId="77777777" w:rsidR="00874FD7" w:rsidRPr="002F2156" w:rsidRDefault="00874FD7" w:rsidP="00560AD5">
      <w:pPr>
        <w:rPr>
          <w:b/>
          <w:bCs/>
        </w:rPr>
      </w:pPr>
    </w:p>
    <w:p w14:paraId="7E095CA3" w14:textId="32581AC0" w:rsidR="00560AD5" w:rsidRPr="002F2156" w:rsidRDefault="00560AD5" w:rsidP="00560AD5">
      <w:pPr>
        <w:rPr>
          <w:b/>
          <w:bCs/>
        </w:rPr>
      </w:pPr>
      <w:r w:rsidRPr="002F2156">
        <w:rPr>
          <w:b/>
          <w:bCs/>
        </w:rPr>
        <w:t>ASK Q</w:t>
      </w:r>
      <w:r w:rsidR="00874FD7" w:rsidRPr="002F2156">
        <w:rPr>
          <w:b/>
          <w:bCs/>
        </w:rPr>
        <w:t>45</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603B31" w:rsidRPr="002F2156">
        <w:rPr>
          <w:b/>
          <w:bCs/>
        </w:rPr>
        <w:t>4</w:t>
      </w:r>
      <w:r w:rsidRPr="002F2156">
        <w:rPr>
          <w:b/>
          <w:bCs/>
        </w:rPr>
        <w:t xml:space="preserve"> OTHERWISE SKIP</w:t>
      </w:r>
    </w:p>
    <w:p w14:paraId="4833D093" w14:textId="1E995CE8" w:rsidR="00560AD5" w:rsidRPr="002F2156" w:rsidRDefault="00560AD5" w:rsidP="00560AD5">
      <w:pPr>
        <w:rPr>
          <w:b/>
          <w:bCs/>
        </w:rPr>
      </w:pPr>
      <w:r w:rsidRPr="002F2156">
        <w:rPr>
          <w:b/>
          <w:bCs/>
        </w:rPr>
        <w:t>PIPE IN S</w:t>
      </w:r>
      <w:r w:rsidR="00874FD7" w:rsidRPr="002F2156">
        <w:rPr>
          <w:b/>
          <w:bCs/>
        </w:rPr>
        <w:t>F</w:t>
      </w:r>
      <w:r w:rsidRPr="002F2156">
        <w:rPr>
          <w:b/>
          <w:bCs/>
        </w:rPr>
        <w:t>=5 OPTIONS</w:t>
      </w:r>
    </w:p>
    <w:p w14:paraId="06D57EE2" w14:textId="77777777" w:rsidR="00560AD5" w:rsidRPr="002F2156" w:rsidRDefault="00560AD5" w:rsidP="00560AD5">
      <w:pPr>
        <w:rPr>
          <w:b/>
          <w:bCs/>
        </w:rPr>
      </w:pPr>
    </w:p>
    <w:p w14:paraId="477151A8" w14:textId="1D0F73C2" w:rsidR="00560AD5" w:rsidRPr="002F2156" w:rsidRDefault="00560AD5" w:rsidP="00EA6668">
      <w:pPr>
        <w:pStyle w:val="ListParagraph"/>
        <w:numPr>
          <w:ilvl w:val="0"/>
          <w:numId w:val="8"/>
        </w:numPr>
      </w:pPr>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600 kW-1.2 MWdc projects (&gt;500 kW-1.0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2422F6" w:rsidRPr="002F2156">
        <w:rPr>
          <w:rFonts w:ascii="Calibri" w:hAnsi="Calibri" w:cs="Calibri"/>
          <w:b/>
          <w:bCs/>
          <w:color w:val="000000"/>
        </w:rPr>
        <w:t>the expected incremental fixed cost of adding an energy storage system?</w:t>
      </w:r>
    </w:p>
    <w:p w14:paraId="615684A7" w14:textId="77777777" w:rsidR="00560AD5" w:rsidRPr="002F2156" w:rsidRDefault="00560AD5" w:rsidP="00560AD5">
      <w:pPr>
        <w:pStyle w:val="ListParagraph"/>
      </w:pPr>
    </w:p>
    <w:p w14:paraId="4F2BE6B7" w14:textId="77777777" w:rsidR="00560AD5" w:rsidRPr="002F2156" w:rsidRDefault="00560AD5" w:rsidP="00560AD5"/>
    <w:tbl>
      <w:tblPr>
        <w:tblW w:w="4291" w:type="dxa"/>
        <w:jc w:val="center"/>
        <w:tblLook w:val="04A0" w:firstRow="1" w:lastRow="0" w:firstColumn="1" w:lastColumn="0" w:noHBand="0" w:noVBand="1"/>
      </w:tblPr>
      <w:tblGrid>
        <w:gridCol w:w="2859"/>
        <w:gridCol w:w="1432"/>
      </w:tblGrid>
      <w:tr w:rsidR="00233CEC" w:rsidRPr="002F2156" w14:paraId="5FFB1DA5" w14:textId="77777777" w:rsidTr="002F6A8A">
        <w:trPr>
          <w:trHeight w:val="300"/>
          <w:jc w:val="center"/>
        </w:trPr>
        <w:tc>
          <w:tcPr>
            <w:tcW w:w="2859" w:type="dxa"/>
            <w:tcBorders>
              <w:top w:val="nil"/>
              <w:left w:val="nil"/>
              <w:bottom w:val="nil"/>
              <w:right w:val="nil"/>
            </w:tcBorders>
            <w:noWrap/>
            <w:vAlign w:val="bottom"/>
            <w:hideMark/>
          </w:tcPr>
          <w:p w14:paraId="0EDBAD75" w14:textId="77777777" w:rsidR="00233CEC" w:rsidRPr="002F2156" w:rsidRDefault="00233CEC" w:rsidP="002F6A8A">
            <w:pPr>
              <w:rPr>
                <w:rFonts w:ascii="Times New Roman" w:hAnsi="Times New Roman"/>
                <w:sz w:val="20"/>
                <w:szCs w:val="20"/>
              </w:rPr>
            </w:pPr>
          </w:p>
        </w:tc>
        <w:tc>
          <w:tcPr>
            <w:tcW w:w="1432" w:type="dxa"/>
            <w:tcBorders>
              <w:top w:val="nil"/>
              <w:left w:val="nil"/>
              <w:bottom w:val="nil"/>
              <w:right w:val="nil"/>
            </w:tcBorders>
            <w:vAlign w:val="bottom"/>
          </w:tcPr>
          <w:p w14:paraId="1C9A214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Battery Storage only fixed cost by capacity ($ per kWh)</w:t>
            </w:r>
          </w:p>
        </w:tc>
      </w:tr>
      <w:tr w:rsidR="00233CEC" w:rsidRPr="002F2156" w14:paraId="5C7A6521" w14:textId="77777777" w:rsidTr="002F6A8A">
        <w:trPr>
          <w:trHeight w:val="315"/>
          <w:jc w:val="center"/>
        </w:trPr>
        <w:tc>
          <w:tcPr>
            <w:tcW w:w="2859" w:type="dxa"/>
            <w:tcBorders>
              <w:top w:val="nil"/>
              <w:left w:val="nil"/>
              <w:bottom w:val="single" w:sz="4" w:space="0" w:color="auto"/>
              <w:right w:val="nil"/>
            </w:tcBorders>
            <w:noWrap/>
            <w:vAlign w:val="center"/>
            <w:hideMark/>
          </w:tcPr>
          <w:p w14:paraId="3FAD2B04"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w:t>
            </w:r>
          </w:p>
        </w:tc>
        <w:tc>
          <w:tcPr>
            <w:tcW w:w="1432" w:type="dxa"/>
            <w:tcBorders>
              <w:top w:val="nil"/>
              <w:left w:val="nil"/>
              <w:bottom w:val="single" w:sz="4" w:space="0" w:color="auto"/>
              <w:right w:val="nil"/>
            </w:tcBorders>
            <w:vAlign w:val="center"/>
          </w:tcPr>
          <w:p w14:paraId="71581DC1" w14:textId="77777777" w:rsidR="00233CEC" w:rsidRPr="002F2156" w:rsidRDefault="00233CEC" w:rsidP="002F6A8A">
            <w:pPr>
              <w:jc w:val="center"/>
              <w:rPr>
                <w:rFonts w:ascii="Calibri" w:hAnsi="Calibri" w:cs="Calibri"/>
                <w:color w:val="000000"/>
                <w:sz w:val="22"/>
                <w:szCs w:val="22"/>
              </w:rPr>
            </w:pPr>
          </w:p>
        </w:tc>
      </w:tr>
      <w:tr w:rsidR="00233CEC" w:rsidRPr="002F2156" w14:paraId="73DE8C46" w14:textId="77777777" w:rsidTr="002F6A8A">
        <w:trPr>
          <w:trHeight w:val="315"/>
          <w:jc w:val="center"/>
        </w:trPr>
        <w:tc>
          <w:tcPr>
            <w:tcW w:w="2859" w:type="dxa"/>
            <w:tcBorders>
              <w:top w:val="nil"/>
              <w:left w:val="nil"/>
              <w:bottom w:val="single" w:sz="4" w:space="0" w:color="auto"/>
              <w:right w:val="nil"/>
            </w:tcBorders>
            <w:noWrap/>
            <w:vAlign w:val="center"/>
            <w:hideMark/>
          </w:tcPr>
          <w:p w14:paraId="5E86921B"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w:t>
            </w:r>
          </w:p>
        </w:tc>
        <w:tc>
          <w:tcPr>
            <w:tcW w:w="1432" w:type="dxa"/>
            <w:tcBorders>
              <w:top w:val="nil"/>
              <w:left w:val="nil"/>
              <w:bottom w:val="single" w:sz="4" w:space="0" w:color="auto"/>
              <w:right w:val="nil"/>
            </w:tcBorders>
            <w:vAlign w:val="center"/>
          </w:tcPr>
          <w:p w14:paraId="6B9FFDF5" w14:textId="77777777" w:rsidR="00233CEC" w:rsidRPr="002F2156" w:rsidRDefault="00233CEC" w:rsidP="002F6A8A">
            <w:pPr>
              <w:jc w:val="center"/>
              <w:rPr>
                <w:rFonts w:ascii="Calibri" w:hAnsi="Calibri" w:cs="Calibri"/>
                <w:color w:val="000000"/>
                <w:sz w:val="22"/>
                <w:szCs w:val="22"/>
              </w:rPr>
            </w:pPr>
          </w:p>
        </w:tc>
      </w:tr>
      <w:tr w:rsidR="00233CEC" w:rsidRPr="002F2156" w14:paraId="0F5CB877" w14:textId="77777777" w:rsidTr="002F6A8A">
        <w:trPr>
          <w:trHeight w:val="315"/>
          <w:jc w:val="center"/>
        </w:trPr>
        <w:tc>
          <w:tcPr>
            <w:tcW w:w="2859" w:type="dxa"/>
            <w:tcBorders>
              <w:top w:val="nil"/>
              <w:left w:val="nil"/>
              <w:bottom w:val="single" w:sz="4" w:space="0" w:color="auto"/>
              <w:right w:val="nil"/>
            </w:tcBorders>
            <w:noWrap/>
            <w:vAlign w:val="center"/>
            <w:hideMark/>
          </w:tcPr>
          <w:p w14:paraId="3BB84567"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w:t>
            </w:r>
          </w:p>
        </w:tc>
        <w:tc>
          <w:tcPr>
            <w:tcW w:w="1432" w:type="dxa"/>
            <w:tcBorders>
              <w:top w:val="nil"/>
              <w:left w:val="nil"/>
              <w:bottom w:val="single" w:sz="4" w:space="0" w:color="auto"/>
              <w:right w:val="nil"/>
            </w:tcBorders>
            <w:vAlign w:val="center"/>
          </w:tcPr>
          <w:p w14:paraId="274B5085" w14:textId="77777777" w:rsidR="00233CEC" w:rsidRPr="002F2156" w:rsidRDefault="00233CEC" w:rsidP="002F6A8A">
            <w:pPr>
              <w:jc w:val="center"/>
              <w:rPr>
                <w:rFonts w:ascii="Calibri" w:hAnsi="Calibri" w:cs="Calibri"/>
                <w:color w:val="000000"/>
                <w:sz w:val="22"/>
                <w:szCs w:val="22"/>
              </w:rPr>
            </w:pPr>
          </w:p>
        </w:tc>
      </w:tr>
      <w:tr w:rsidR="00233CEC" w:rsidRPr="002F2156" w14:paraId="41BC2EC3" w14:textId="77777777" w:rsidTr="002F6A8A">
        <w:trPr>
          <w:trHeight w:val="315"/>
          <w:jc w:val="center"/>
        </w:trPr>
        <w:tc>
          <w:tcPr>
            <w:tcW w:w="2859" w:type="dxa"/>
            <w:tcBorders>
              <w:top w:val="nil"/>
              <w:left w:val="nil"/>
              <w:bottom w:val="single" w:sz="4" w:space="0" w:color="auto"/>
              <w:right w:val="nil"/>
            </w:tcBorders>
            <w:noWrap/>
            <w:vAlign w:val="center"/>
            <w:hideMark/>
          </w:tcPr>
          <w:p w14:paraId="731D5EE8"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w:t>
            </w:r>
          </w:p>
        </w:tc>
        <w:tc>
          <w:tcPr>
            <w:tcW w:w="1432" w:type="dxa"/>
            <w:tcBorders>
              <w:top w:val="nil"/>
              <w:left w:val="nil"/>
              <w:bottom w:val="single" w:sz="4" w:space="0" w:color="auto"/>
              <w:right w:val="nil"/>
            </w:tcBorders>
            <w:vAlign w:val="center"/>
          </w:tcPr>
          <w:p w14:paraId="48CED488" w14:textId="77777777" w:rsidR="00233CEC" w:rsidRPr="002F2156" w:rsidRDefault="00233CEC" w:rsidP="002F6A8A">
            <w:pPr>
              <w:jc w:val="center"/>
              <w:rPr>
                <w:rFonts w:ascii="Calibri" w:hAnsi="Calibri" w:cs="Calibri"/>
                <w:color w:val="000000"/>
                <w:sz w:val="22"/>
                <w:szCs w:val="22"/>
              </w:rPr>
            </w:pPr>
          </w:p>
        </w:tc>
      </w:tr>
      <w:tr w:rsidR="00233CEC" w:rsidRPr="002F2156" w14:paraId="6F9BC34B" w14:textId="77777777" w:rsidTr="002F6A8A">
        <w:trPr>
          <w:trHeight w:val="315"/>
          <w:jc w:val="center"/>
        </w:trPr>
        <w:tc>
          <w:tcPr>
            <w:tcW w:w="2859" w:type="dxa"/>
            <w:tcBorders>
              <w:top w:val="nil"/>
              <w:left w:val="nil"/>
              <w:bottom w:val="single" w:sz="4" w:space="0" w:color="auto"/>
              <w:right w:val="nil"/>
            </w:tcBorders>
            <w:noWrap/>
            <w:vAlign w:val="center"/>
            <w:hideMark/>
          </w:tcPr>
          <w:p w14:paraId="6B5AC202"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w:t>
            </w:r>
          </w:p>
        </w:tc>
        <w:tc>
          <w:tcPr>
            <w:tcW w:w="1432" w:type="dxa"/>
            <w:tcBorders>
              <w:top w:val="nil"/>
              <w:left w:val="nil"/>
              <w:bottom w:val="single" w:sz="4" w:space="0" w:color="auto"/>
              <w:right w:val="nil"/>
            </w:tcBorders>
            <w:vAlign w:val="center"/>
          </w:tcPr>
          <w:p w14:paraId="13D1B865" w14:textId="77777777" w:rsidR="00233CEC" w:rsidRPr="002F2156" w:rsidRDefault="00233CEC" w:rsidP="002F6A8A">
            <w:pPr>
              <w:jc w:val="center"/>
              <w:rPr>
                <w:rFonts w:ascii="Calibri" w:hAnsi="Calibri" w:cs="Calibri"/>
                <w:color w:val="000000"/>
                <w:sz w:val="22"/>
                <w:szCs w:val="22"/>
              </w:rPr>
            </w:pPr>
          </w:p>
        </w:tc>
      </w:tr>
      <w:tr w:rsidR="00233CEC" w:rsidRPr="002F2156" w14:paraId="57CA939E" w14:textId="77777777" w:rsidTr="002F6A8A">
        <w:trPr>
          <w:trHeight w:val="315"/>
          <w:jc w:val="center"/>
        </w:trPr>
        <w:tc>
          <w:tcPr>
            <w:tcW w:w="2859" w:type="dxa"/>
            <w:tcBorders>
              <w:top w:val="nil"/>
              <w:left w:val="nil"/>
              <w:bottom w:val="single" w:sz="4" w:space="0" w:color="auto"/>
              <w:right w:val="nil"/>
            </w:tcBorders>
            <w:noWrap/>
            <w:vAlign w:val="center"/>
          </w:tcPr>
          <w:p w14:paraId="45A014D3"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w:t>
            </w:r>
          </w:p>
        </w:tc>
        <w:tc>
          <w:tcPr>
            <w:tcW w:w="1432" w:type="dxa"/>
            <w:tcBorders>
              <w:top w:val="nil"/>
              <w:left w:val="nil"/>
              <w:bottom w:val="single" w:sz="4" w:space="0" w:color="auto"/>
              <w:right w:val="nil"/>
            </w:tcBorders>
            <w:vAlign w:val="center"/>
          </w:tcPr>
          <w:p w14:paraId="294BB0CE" w14:textId="77777777" w:rsidR="00233CEC" w:rsidRPr="002F2156" w:rsidRDefault="00233CEC" w:rsidP="002F6A8A">
            <w:pPr>
              <w:jc w:val="center"/>
              <w:rPr>
                <w:rFonts w:ascii="Calibri" w:hAnsi="Calibri" w:cs="Calibri"/>
                <w:color w:val="000000"/>
                <w:sz w:val="22"/>
                <w:szCs w:val="22"/>
              </w:rPr>
            </w:pPr>
          </w:p>
        </w:tc>
      </w:tr>
      <w:tr w:rsidR="00233CEC" w:rsidRPr="002F2156" w14:paraId="64BCA600" w14:textId="77777777" w:rsidTr="002F6A8A">
        <w:trPr>
          <w:trHeight w:val="315"/>
          <w:jc w:val="center"/>
        </w:trPr>
        <w:tc>
          <w:tcPr>
            <w:tcW w:w="2859" w:type="dxa"/>
            <w:tcBorders>
              <w:top w:val="nil"/>
              <w:left w:val="nil"/>
              <w:bottom w:val="single" w:sz="4" w:space="0" w:color="auto"/>
              <w:right w:val="nil"/>
            </w:tcBorders>
            <w:noWrap/>
            <w:vAlign w:val="center"/>
          </w:tcPr>
          <w:p w14:paraId="118E0ADD"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w:t>
            </w:r>
          </w:p>
        </w:tc>
        <w:tc>
          <w:tcPr>
            <w:tcW w:w="1432" w:type="dxa"/>
            <w:tcBorders>
              <w:top w:val="nil"/>
              <w:left w:val="nil"/>
              <w:bottom w:val="single" w:sz="4" w:space="0" w:color="auto"/>
              <w:right w:val="nil"/>
            </w:tcBorders>
            <w:vAlign w:val="center"/>
          </w:tcPr>
          <w:p w14:paraId="11437A6F" w14:textId="77777777" w:rsidR="00233CEC" w:rsidRPr="002F2156" w:rsidRDefault="00233CEC" w:rsidP="002F6A8A">
            <w:pPr>
              <w:jc w:val="center"/>
              <w:rPr>
                <w:rFonts w:ascii="Calibri" w:hAnsi="Calibri" w:cs="Calibri"/>
                <w:color w:val="000000"/>
                <w:sz w:val="22"/>
                <w:szCs w:val="22"/>
              </w:rPr>
            </w:pPr>
          </w:p>
        </w:tc>
      </w:tr>
      <w:tr w:rsidR="00233CEC" w:rsidRPr="002F2156" w14:paraId="4BC425BD" w14:textId="77777777" w:rsidTr="002F6A8A">
        <w:trPr>
          <w:trHeight w:val="315"/>
          <w:jc w:val="center"/>
        </w:trPr>
        <w:tc>
          <w:tcPr>
            <w:tcW w:w="2859" w:type="dxa"/>
            <w:tcBorders>
              <w:top w:val="nil"/>
              <w:left w:val="nil"/>
              <w:bottom w:val="single" w:sz="4" w:space="0" w:color="auto"/>
              <w:right w:val="nil"/>
            </w:tcBorders>
            <w:noWrap/>
            <w:vAlign w:val="center"/>
          </w:tcPr>
          <w:p w14:paraId="34393840"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w:t>
            </w:r>
          </w:p>
        </w:tc>
        <w:tc>
          <w:tcPr>
            <w:tcW w:w="1432" w:type="dxa"/>
            <w:tcBorders>
              <w:top w:val="nil"/>
              <w:left w:val="nil"/>
              <w:bottom w:val="single" w:sz="4" w:space="0" w:color="auto"/>
              <w:right w:val="nil"/>
            </w:tcBorders>
            <w:vAlign w:val="center"/>
          </w:tcPr>
          <w:p w14:paraId="122FB875" w14:textId="77777777" w:rsidR="00233CEC" w:rsidRPr="002F2156" w:rsidRDefault="00233CEC" w:rsidP="002F6A8A">
            <w:pPr>
              <w:jc w:val="center"/>
              <w:rPr>
                <w:rFonts w:ascii="Calibri" w:hAnsi="Calibri" w:cs="Calibri"/>
                <w:color w:val="000000"/>
                <w:sz w:val="22"/>
                <w:szCs w:val="22"/>
              </w:rPr>
            </w:pPr>
          </w:p>
        </w:tc>
      </w:tr>
      <w:tr w:rsidR="00233CEC" w:rsidRPr="002F2156" w14:paraId="4A24F78F" w14:textId="77777777" w:rsidTr="002F6A8A">
        <w:trPr>
          <w:trHeight w:val="315"/>
          <w:jc w:val="center"/>
        </w:trPr>
        <w:tc>
          <w:tcPr>
            <w:tcW w:w="2859" w:type="dxa"/>
            <w:tcBorders>
              <w:top w:val="single" w:sz="4" w:space="0" w:color="auto"/>
              <w:left w:val="nil"/>
              <w:right w:val="nil"/>
            </w:tcBorders>
            <w:noWrap/>
            <w:vAlign w:val="center"/>
            <w:hideMark/>
          </w:tcPr>
          <w:p w14:paraId="3EE89735"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w:t>
            </w:r>
          </w:p>
        </w:tc>
        <w:tc>
          <w:tcPr>
            <w:tcW w:w="1432" w:type="dxa"/>
            <w:tcBorders>
              <w:top w:val="single" w:sz="4" w:space="0" w:color="auto"/>
              <w:left w:val="nil"/>
              <w:right w:val="nil"/>
            </w:tcBorders>
            <w:vAlign w:val="center"/>
          </w:tcPr>
          <w:p w14:paraId="7BFD9408" w14:textId="77777777" w:rsidR="00233CEC" w:rsidRPr="002F2156" w:rsidRDefault="00233CEC" w:rsidP="002F6A8A">
            <w:pPr>
              <w:jc w:val="center"/>
              <w:rPr>
                <w:rFonts w:ascii="Calibri" w:hAnsi="Calibri" w:cs="Calibri"/>
                <w:color w:val="000000"/>
                <w:sz w:val="22"/>
                <w:szCs w:val="22"/>
              </w:rPr>
            </w:pPr>
          </w:p>
        </w:tc>
      </w:tr>
    </w:tbl>
    <w:p w14:paraId="5A7D8390" w14:textId="77777777" w:rsidR="00560AD5" w:rsidRPr="002F2156" w:rsidRDefault="00560AD5" w:rsidP="00560AD5"/>
    <w:p w14:paraId="56D79912" w14:textId="77777777" w:rsidR="00233CEC" w:rsidRPr="002F2156" w:rsidRDefault="00233CEC" w:rsidP="00560AD5"/>
    <w:p w14:paraId="447FACF9" w14:textId="77777777" w:rsidR="00233CEC" w:rsidRPr="002F2156" w:rsidRDefault="00233CEC" w:rsidP="00560AD5"/>
    <w:p w14:paraId="4EA4ADD0" w14:textId="77777777" w:rsidR="00233CEC" w:rsidRPr="002F2156" w:rsidRDefault="00233CEC" w:rsidP="00560AD5"/>
    <w:p w14:paraId="69C2DCBE" w14:textId="77777777" w:rsidR="00233CEC" w:rsidRPr="002F2156" w:rsidRDefault="00233CEC" w:rsidP="00560AD5"/>
    <w:p w14:paraId="280C1BD6" w14:textId="77777777" w:rsidR="00233CEC" w:rsidRPr="002F2156" w:rsidRDefault="00233CEC" w:rsidP="00560AD5"/>
    <w:p w14:paraId="27B066E1" w14:textId="77777777" w:rsidR="00233CEC" w:rsidRPr="002F2156" w:rsidRDefault="00233CEC" w:rsidP="00560AD5"/>
    <w:p w14:paraId="5E2BFE71" w14:textId="77777777" w:rsidR="00233CEC" w:rsidRPr="002F2156" w:rsidRDefault="00233CEC" w:rsidP="00560AD5"/>
    <w:p w14:paraId="52899B68" w14:textId="77777777" w:rsidR="00233CEC" w:rsidRPr="002F2156" w:rsidRDefault="00233CEC" w:rsidP="00560AD5"/>
    <w:p w14:paraId="38BA1C6F" w14:textId="77777777" w:rsidR="00233CEC" w:rsidRPr="002F2156" w:rsidRDefault="00233CEC" w:rsidP="00560AD5"/>
    <w:p w14:paraId="1C2D2466" w14:textId="77777777" w:rsidR="00560AD5" w:rsidRPr="002F2156" w:rsidRDefault="00560AD5" w:rsidP="00560AD5"/>
    <w:p w14:paraId="0ADA24EA" w14:textId="27B1391F" w:rsidR="00560AD5" w:rsidRPr="002F2156" w:rsidRDefault="00560AD5" w:rsidP="00560AD5">
      <w:pPr>
        <w:rPr>
          <w:b/>
          <w:bCs/>
        </w:rPr>
      </w:pPr>
      <w:r w:rsidRPr="002F2156">
        <w:rPr>
          <w:b/>
          <w:bCs/>
        </w:rPr>
        <w:t>PIPE IN S</w:t>
      </w:r>
      <w:r w:rsidR="00874FD7" w:rsidRPr="002F2156">
        <w:rPr>
          <w:b/>
          <w:bCs/>
        </w:rPr>
        <w:t>F</w:t>
      </w:r>
      <w:r w:rsidRPr="002F2156">
        <w:rPr>
          <w:b/>
          <w:bCs/>
        </w:rPr>
        <w:t>=5 OPTIONS</w:t>
      </w:r>
    </w:p>
    <w:p w14:paraId="6DC6DFE6" w14:textId="159A3E3C" w:rsidR="00560AD5" w:rsidRPr="002F2156" w:rsidRDefault="00560AD5" w:rsidP="00560AD5">
      <w:pPr>
        <w:rPr>
          <w:b/>
          <w:bCs/>
        </w:rPr>
      </w:pPr>
      <w:r w:rsidRPr="002F2156">
        <w:rPr>
          <w:b/>
          <w:bCs/>
        </w:rPr>
        <w:t>SKIP Q</w:t>
      </w:r>
      <w:r w:rsidR="00874FD7" w:rsidRPr="002F2156">
        <w:rPr>
          <w:b/>
          <w:bCs/>
        </w:rPr>
        <w:t>46</w:t>
      </w:r>
      <w:r w:rsidRPr="002F2156">
        <w:rPr>
          <w:b/>
          <w:bCs/>
        </w:rPr>
        <w:t xml:space="preserve"> IF SD=</w:t>
      </w:r>
      <w:r w:rsidR="00603B31" w:rsidRPr="002F2156">
        <w:rPr>
          <w:b/>
          <w:bCs/>
        </w:rPr>
        <w:t>4</w:t>
      </w:r>
    </w:p>
    <w:p w14:paraId="018871EB" w14:textId="77777777" w:rsidR="00560AD5" w:rsidRPr="002F2156" w:rsidRDefault="00560AD5" w:rsidP="00560AD5"/>
    <w:p w14:paraId="6A87057B" w14:textId="0F694DF9" w:rsidR="00560AD5" w:rsidRPr="002F2156" w:rsidRDefault="00560AD5" w:rsidP="00EA6668">
      <w:pPr>
        <w:pStyle w:val="ListParagraph"/>
        <w:numPr>
          <w:ilvl w:val="0"/>
          <w:numId w:val="8"/>
        </w:numPr>
      </w:pPr>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600 kW-1.2 MWdc projects (&gt;500 kW-1.0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713ED9" w:rsidRPr="002F2156">
        <w:rPr>
          <w:rFonts w:ascii="Calibri" w:hAnsi="Calibri" w:cs="Calibri"/>
          <w:b/>
          <w:bCs/>
          <w:color w:val="000000"/>
        </w:rPr>
        <w:t>Costs per DC Kilowatt hour (kWh)</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2422F6" w:rsidRPr="002F2156">
        <w:rPr>
          <w:rFonts w:ascii="Calibri" w:hAnsi="Calibri" w:cs="Calibri"/>
          <w:b/>
          <w:bCs/>
          <w:color w:val="000000"/>
        </w:rPr>
        <w:t>the expected incremental fixed cost of adding an energy storage system?</w:t>
      </w:r>
    </w:p>
    <w:p w14:paraId="58EA39F7" w14:textId="77777777" w:rsidR="00560AD5" w:rsidRPr="002F2156" w:rsidRDefault="00560AD5" w:rsidP="00560AD5"/>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233CEC" w:rsidRPr="002F2156" w14:paraId="6FD86C61" w14:textId="77777777" w:rsidTr="002F6A8A">
        <w:trPr>
          <w:trHeight w:val="300"/>
          <w:jc w:val="center"/>
        </w:trPr>
        <w:tc>
          <w:tcPr>
            <w:tcW w:w="2859" w:type="dxa"/>
            <w:tcBorders>
              <w:top w:val="nil"/>
              <w:left w:val="nil"/>
              <w:bottom w:val="nil"/>
              <w:right w:val="nil"/>
            </w:tcBorders>
            <w:noWrap/>
            <w:vAlign w:val="bottom"/>
            <w:hideMark/>
          </w:tcPr>
          <w:p w14:paraId="0B01A9A8" w14:textId="77777777" w:rsidR="00233CEC" w:rsidRPr="002F2156" w:rsidRDefault="00233CEC" w:rsidP="002F6A8A">
            <w:pPr>
              <w:rPr>
                <w:rFonts w:ascii="Times New Roman" w:hAnsi="Times New Roman"/>
                <w:sz w:val="20"/>
                <w:szCs w:val="20"/>
              </w:rPr>
            </w:pPr>
          </w:p>
        </w:tc>
        <w:tc>
          <w:tcPr>
            <w:tcW w:w="1160" w:type="dxa"/>
            <w:tcBorders>
              <w:top w:val="nil"/>
              <w:left w:val="nil"/>
              <w:bottom w:val="nil"/>
              <w:right w:val="nil"/>
            </w:tcBorders>
            <w:vAlign w:val="bottom"/>
          </w:tcPr>
          <w:p w14:paraId="59D642C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0BCDE28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747935E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6914DFD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60DC128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75C05DB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4C32E4FA" w14:textId="77777777" w:rsidTr="002F6A8A">
        <w:trPr>
          <w:trHeight w:val="315"/>
          <w:jc w:val="center"/>
        </w:trPr>
        <w:tc>
          <w:tcPr>
            <w:tcW w:w="2859" w:type="dxa"/>
            <w:tcBorders>
              <w:top w:val="nil"/>
              <w:left w:val="nil"/>
              <w:bottom w:val="single" w:sz="4" w:space="0" w:color="auto"/>
              <w:right w:val="nil"/>
            </w:tcBorders>
            <w:noWrap/>
            <w:vAlign w:val="center"/>
            <w:hideMark/>
          </w:tcPr>
          <w:p w14:paraId="5CC2ADE9"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3396BA6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879FDC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B0A690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196C1D4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3AC815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6BEBB2A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AE9CDA2" w14:textId="77777777" w:rsidTr="002F6A8A">
        <w:trPr>
          <w:trHeight w:val="315"/>
          <w:jc w:val="center"/>
        </w:trPr>
        <w:tc>
          <w:tcPr>
            <w:tcW w:w="2859" w:type="dxa"/>
            <w:tcBorders>
              <w:top w:val="nil"/>
              <w:left w:val="nil"/>
              <w:bottom w:val="single" w:sz="4" w:space="0" w:color="auto"/>
              <w:right w:val="nil"/>
            </w:tcBorders>
            <w:noWrap/>
            <w:vAlign w:val="center"/>
            <w:hideMark/>
          </w:tcPr>
          <w:p w14:paraId="578718F8"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74D5CD3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92F939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13F1B5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2D08DDF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838A5F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04324D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B346FE5" w14:textId="77777777" w:rsidTr="002F6A8A">
        <w:trPr>
          <w:trHeight w:val="315"/>
          <w:jc w:val="center"/>
        </w:trPr>
        <w:tc>
          <w:tcPr>
            <w:tcW w:w="2859" w:type="dxa"/>
            <w:tcBorders>
              <w:top w:val="nil"/>
              <w:left w:val="nil"/>
              <w:bottom w:val="single" w:sz="4" w:space="0" w:color="auto"/>
              <w:right w:val="nil"/>
            </w:tcBorders>
            <w:noWrap/>
            <w:vAlign w:val="center"/>
            <w:hideMark/>
          </w:tcPr>
          <w:p w14:paraId="2682A528"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7D06B92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05FB2F1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104B733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990766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61B0A5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0668529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F43A70C" w14:textId="77777777" w:rsidTr="002F6A8A">
        <w:trPr>
          <w:trHeight w:val="315"/>
          <w:jc w:val="center"/>
        </w:trPr>
        <w:tc>
          <w:tcPr>
            <w:tcW w:w="2859" w:type="dxa"/>
            <w:tcBorders>
              <w:top w:val="nil"/>
              <w:left w:val="nil"/>
              <w:bottom w:val="single" w:sz="4" w:space="0" w:color="auto"/>
              <w:right w:val="nil"/>
            </w:tcBorders>
            <w:noWrap/>
            <w:vAlign w:val="center"/>
            <w:hideMark/>
          </w:tcPr>
          <w:p w14:paraId="55B5A19F"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34062D4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6C04A2F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8EC95D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773DA7F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1362359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39AE501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62D700E" w14:textId="77777777" w:rsidTr="002F6A8A">
        <w:trPr>
          <w:trHeight w:val="315"/>
          <w:jc w:val="center"/>
        </w:trPr>
        <w:tc>
          <w:tcPr>
            <w:tcW w:w="2859" w:type="dxa"/>
            <w:tcBorders>
              <w:top w:val="nil"/>
              <w:left w:val="nil"/>
              <w:bottom w:val="single" w:sz="4" w:space="0" w:color="auto"/>
              <w:right w:val="nil"/>
            </w:tcBorders>
            <w:noWrap/>
            <w:vAlign w:val="center"/>
            <w:hideMark/>
          </w:tcPr>
          <w:p w14:paraId="116C5AA4"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04DE12F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568AF30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2B998D0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CC46F0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56E45AC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17C3C9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EF89F03" w14:textId="77777777" w:rsidTr="002F6A8A">
        <w:trPr>
          <w:trHeight w:val="315"/>
          <w:jc w:val="center"/>
        </w:trPr>
        <w:tc>
          <w:tcPr>
            <w:tcW w:w="2859" w:type="dxa"/>
            <w:tcBorders>
              <w:top w:val="nil"/>
              <w:left w:val="nil"/>
              <w:bottom w:val="single" w:sz="4" w:space="0" w:color="auto"/>
              <w:right w:val="nil"/>
            </w:tcBorders>
            <w:noWrap/>
            <w:vAlign w:val="center"/>
          </w:tcPr>
          <w:p w14:paraId="7830A4F2"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7D34CC4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6D8D9D1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6CCFE7A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7EF6ADF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587D7EE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617B36F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7FA419E" w14:textId="77777777" w:rsidTr="002F6A8A">
        <w:trPr>
          <w:trHeight w:val="315"/>
          <w:jc w:val="center"/>
        </w:trPr>
        <w:tc>
          <w:tcPr>
            <w:tcW w:w="2859" w:type="dxa"/>
            <w:tcBorders>
              <w:top w:val="nil"/>
              <w:left w:val="nil"/>
              <w:bottom w:val="single" w:sz="4" w:space="0" w:color="auto"/>
              <w:right w:val="nil"/>
            </w:tcBorders>
            <w:noWrap/>
            <w:vAlign w:val="center"/>
          </w:tcPr>
          <w:p w14:paraId="32F9048A"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163002C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4AE7E55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3D56DC6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485331E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3AAEC29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5D6ADF0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45665B7" w14:textId="77777777" w:rsidTr="002F6A8A">
        <w:trPr>
          <w:trHeight w:val="315"/>
          <w:jc w:val="center"/>
        </w:trPr>
        <w:tc>
          <w:tcPr>
            <w:tcW w:w="2859" w:type="dxa"/>
            <w:tcBorders>
              <w:top w:val="nil"/>
              <w:left w:val="nil"/>
              <w:bottom w:val="single" w:sz="4" w:space="0" w:color="auto"/>
              <w:right w:val="nil"/>
            </w:tcBorders>
            <w:noWrap/>
            <w:vAlign w:val="center"/>
          </w:tcPr>
          <w:p w14:paraId="06B427D6"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486903A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7FBCE48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0C97A28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3042D13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0E60D8F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3471299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254158EC" w14:textId="77777777" w:rsidTr="002F6A8A">
        <w:trPr>
          <w:trHeight w:val="315"/>
          <w:jc w:val="center"/>
        </w:trPr>
        <w:tc>
          <w:tcPr>
            <w:tcW w:w="2859" w:type="dxa"/>
            <w:tcBorders>
              <w:top w:val="single" w:sz="4" w:space="0" w:color="auto"/>
              <w:left w:val="nil"/>
              <w:right w:val="nil"/>
            </w:tcBorders>
            <w:noWrap/>
            <w:vAlign w:val="center"/>
            <w:hideMark/>
          </w:tcPr>
          <w:p w14:paraId="31891D16"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742D955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13C79F0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6C2C706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7FE2488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2706881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409EC03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50610F19" w14:textId="77777777" w:rsidR="00560AD5" w:rsidRPr="002F2156" w:rsidRDefault="00560AD5" w:rsidP="00560AD5"/>
    <w:p w14:paraId="48ACBC5E" w14:textId="77777777" w:rsidR="00233CEC" w:rsidRPr="002F2156" w:rsidRDefault="00233CEC" w:rsidP="00560AD5"/>
    <w:p w14:paraId="5B4605E2" w14:textId="012C5528" w:rsidR="00233CEC" w:rsidRPr="002F2156" w:rsidRDefault="00233CEC" w:rsidP="00560AD5"/>
    <w:p w14:paraId="368D1836" w14:textId="79070140" w:rsidR="00560AD5" w:rsidRPr="002F2156" w:rsidRDefault="00560AD5" w:rsidP="00560AD5">
      <w:pPr>
        <w:rPr>
          <w:b/>
          <w:bCs/>
        </w:rPr>
      </w:pPr>
      <w:r w:rsidRPr="002F2156">
        <w:rPr>
          <w:b/>
          <w:bCs/>
        </w:rPr>
        <w:t>ASK Q</w:t>
      </w:r>
      <w:r w:rsidR="00874FD7" w:rsidRPr="002F2156">
        <w:rPr>
          <w:b/>
          <w:bCs/>
        </w:rPr>
        <w:t>47</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AC5DCA" w:rsidRPr="002F2156">
        <w:rPr>
          <w:b/>
          <w:bCs/>
        </w:rPr>
        <w:t>4</w:t>
      </w:r>
      <w:r w:rsidRPr="002F2156">
        <w:rPr>
          <w:b/>
          <w:bCs/>
        </w:rPr>
        <w:t xml:space="preserve"> OTHERWISE SKIP</w:t>
      </w:r>
    </w:p>
    <w:p w14:paraId="5DE69932" w14:textId="0B89E607" w:rsidR="00560AD5" w:rsidRPr="002F2156" w:rsidRDefault="00560AD5" w:rsidP="00560AD5">
      <w:pPr>
        <w:rPr>
          <w:b/>
          <w:bCs/>
        </w:rPr>
      </w:pPr>
      <w:r w:rsidRPr="002F2156">
        <w:rPr>
          <w:b/>
          <w:bCs/>
        </w:rPr>
        <w:t>PIPE IN S</w:t>
      </w:r>
      <w:r w:rsidR="00874FD7" w:rsidRPr="002F2156">
        <w:rPr>
          <w:b/>
          <w:bCs/>
        </w:rPr>
        <w:t>F</w:t>
      </w:r>
      <w:r w:rsidRPr="002F2156">
        <w:rPr>
          <w:b/>
          <w:bCs/>
        </w:rPr>
        <w:t>=6 OPTIONS</w:t>
      </w:r>
    </w:p>
    <w:p w14:paraId="728FFB3D" w14:textId="77777777" w:rsidR="00560AD5" w:rsidRPr="002F2156" w:rsidRDefault="00560AD5" w:rsidP="00560AD5">
      <w:pPr>
        <w:rPr>
          <w:b/>
          <w:bCs/>
        </w:rPr>
      </w:pPr>
    </w:p>
    <w:p w14:paraId="18A63877" w14:textId="2437AF51" w:rsidR="00560AD5" w:rsidRPr="002F2156" w:rsidRDefault="00560AD5" w:rsidP="00EA6668">
      <w:pPr>
        <w:pStyle w:val="ListParagraph"/>
        <w:numPr>
          <w:ilvl w:val="0"/>
          <w:numId w:val="8"/>
        </w:numPr>
      </w:pPr>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1.2-6.5 MWdc projects (&gt;1-5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hat are </w:t>
      </w:r>
      <w:r w:rsidR="002422F6" w:rsidRPr="002F2156">
        <w:rPr>
          <w:rFonts w:ascii="Calibri" w:hAnsi="Calibri" w:cs="Calibri"/>
          <w:b/>
          <w:bCs/>
          <w:color w:val="000000"/>
        </w:rPr>
        <w:t>the expected incremental fixed cost of adding an energy storage system?</w:t>
      </w:r>
    </w:p>
    <w:p w14:paraId="3BD0F6E3" w14:textId="77777777" w:rsidR="00560AD5" w:rsidRPr="002F2156" w:rsidRDefault="00560AD5" w:rsidP="00560AD5">
      <w:pPr>
        <w:pStyle w:val="ListParagraph"/>
      </w:pPr>
    </w:p>
    <w:p w14:paraId="5A9C2B25" w14:textId="77777777" w:rsidR="00560AD5" w:rsidRPr="002F2156" w:rsidRDefault="00560AD5" w:rsidP="00560AD5"/>
    <w:tbl>
      <w:tblPr>
        <w:tblW w:w="4291" w:type="dxa"/>
        <w:jc w:val="center"/>
        <w:tblLook w:val="04A0" w:firstRow="1" w:lastRow="0" w:firstColumn="1" w:lastColumn="0" w:noHBand="0" w:noVBand="1"/>
      </w:tblPr>
      <w:tblGrid>
        <w:gridCol w:w="2859"/>
        <w:gridCol w:w="1432"/>
      </w:tblGrid>
      <w:tr w:rsidR="00233CEC" w:rsidRPr="002F2156" w14:paraId="6EF7AAAD" w14:textId="77777777" w:rsidTr="002F6A8A">
        <w:trPr>
          <w:trHeight w:val="300"/>
          <w:jc w:val="center"/>
        </w:trPr>
        <w:tc>
          <w:tcPr>
            <w:tcW w:w="2859" w:type="dxa"/>
            <w:tcBorders>
              <w:top w:val="nil"/>
              <w:left w:val="nil"/>
              <w:bottom w:val="nil"/>
              <w:right w:val="nil"/>
            </w:tcBorders>
            <w:noWrap/>
            <w:vAlign w:val="bottom"/>
            <w:hideMark/>
          </w:tcPr>
          <w:p w14:paraId="6C2A19C5" w14:textId="77777777" w:rsidR="00233CEC" w:rsidRPr="002F2156" w:rsidRDefault="00233CEC" w:rsidP="002F6A8A">
            <w:pPr>
              <w:rPr>
                <w:rFonts w:ascii="Times New Roman" w:hAnsi="Times New Roman"/>
                <w:sz w:val="20"/>
                <w:szCs w:val="20"/>
              </w:rPr>
            </w:pPr>
          </w:p>
        </w:tc>
        <w:tc>
          <w:tcPr>
            <w:tcW w:w="1432" w:type="dxa"/>
            <w:tcBorders>
              <w:top w:val="nil"/>
              <w:left w:val="nil"/>
              <w:bottom w:val="nil"/>
              <w:right w:val="nil"/>
            </w:tcBorders>
            <w:vAlign w:val="bottom"/>
          </w:tcPr>
          <w:p w14:paraId="262B877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Battery Storage only fixed cost by capacity ($ per kWh)</w:t>
            </w:r>
          </w:p>
        </w:tc>
      </w:tr>
      <w:tr w:rsidR="00233CEC" w:rsidRPr="002F2156" w14:paraId="5D862F88" w14:textId="77777777" w:rsidTr="002F6A8A">
        <w:trPr>
          <w:trHeight w:val="315"/>
          <w:jc w:val="center"/>
        </w:trPr>
        <w:tc>
          <w:tcPr>
            <w:tcW w:w="2859" w:type="dxa"/>
            <w:tcBorders>
              <w:top w:val="nil"/>
              <w:left w:val="nil"/>
              <w:bottom w:val="single" w:sz="4" w:space="0" w:color="auto"/>
              <w:right w:val="nil"/>
            </w:tcBorders>
            <w:noWrap/>
            <w:vAlign w:val="center"/>
            <w:hideMark/>
          </w:tcPr>
          <w:p w14:paraId="2E5BAAA1"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w:t>
            </w:r>
          </w:p>
        </w:tc>
        <w:tc>
          <w:tcPr>
            <w:tcW w:w="1432" w:type="dxa"/>
            <w:tcBorders>
              <w:top w:val="nil"/>
              <w:left w:val="nil"/>
              <w:bottom w:val="single" w:sz="4" w:space="0" w:color="auto"/>
              <w:right w:val="nil"/>
            </w:tcBorders>
            <w:vAlign w:val="center"/>
          </w:tcPr>
          <w:p w14:paraId="0DADBF07" w14:textId="77777777" w:rsidR="00233CEC" w:rsidRPr="002F2156" w:rsidRDefault="00233CEC" w:rsidP="002F6A8A">
            <w:pPr>
              <w:jc w:val="center"/>
              <w:rPr>
                <w:rFonts w:ascii="Calibri" w:hAnsi="Calibri" w:cs="Calibri"/>
                <w:color w:val="000000"/>
                <w:sz w:val="22"/>
                <w:szCs w:val="22"/>
              </w:rPr>
            </w:pPr>
          </w:p>
        </w:tc>
      </w:tr>
      <w:tr w:rsidR="00233CEC" w:rsidRPr="002F2156" w14:paraId="350F2490" w14:textId="77777777" w:rsidTr="002F6A8A">
        <w:trPr>
          <w:trHeight w:val="315"/>
          <w:jc w:val="center"/>
        </w:trPr>
        <w:tc>
          <w:tcPr>
            <w:tcW w:w="2859" w:type="dxa"/>
            <w:tcBorders>
              <w:top w:val="nil"/>
              <w:left w:val="nil"/>
              <w:bottom w:val="single" w:sz="4" w:space="0" w:color="auto"/>
              <w:right w:val="nil"/>
            </w:tcBorders>
            <w:noWrap/>
            <w:vAlign w:val="center"/>
            <w:hideMark/>
          </w:tcPr>
          <w:p w14:paraId="7FDA52E3"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w:t>
            </w:r>
          </w:p>
        </w:tc>
        <w:tc>
          <w:tcPr>
            <w:tcW w:w="1432" w:type="dxa"/>
            <w:tcBorders>
              <w:top w:val="nil"/>
              <w:left w:val="nil"/>
              <w:bottom w:val="single" w:sz="4" w:space="0" w:color="auto"/>
              <w:right w:val="nil"/>
            </w:tcBorders>
            <w:vAlign w:val="center"/>
          </w:tcPr>
          <w:p w14:paraId="75AAD08A" w14:textId="77777777" w:rsidR="00233CEC" w:rsidRPr="002F2156" w:rsidRDefault="00233CEC" w:rsidP="002F6A8A">
            <w:pPr>
              <w:jc w:val="center"/>
              <w:rPr>
                <w:rFonts w:ascii="Calibri" w:hAnsi="Calibri" w:cs="Calibri"/>
                <w:color w:val="000000"/>
                <w:sz w:val="22"/>
                <w:szCs w:val="22"/>
              </w:rPr>
            </w:pPr>
          </w:p>
        </w:tc>
      </w:tr>
      <w:tr w:rsidR="00233CEC" w:rsidRPr="002F2156" w14:paraId="30C9476C" w14:textId="77777777" w:rsidTr="002F6A8A">
        <w:trPr>
          <w:trHeight w:val="315"/>
          <w:jc w:val="center"/>
        </w:trPr>
        <w:tc>
          <w:tcPr>
            <w:tcW w:w="2859" w:type="dxa"/>
            <w:tcBorders>
              <w:top w:val="nil"/>
              <w:left w:val="nil"/>
              <w:bottom w:val="single" w:sz="4" w:space="0" w:color="auto"/>
              <w:right w:val="nil"/>
            </w:tcBorders>
            <w:noWrap/>
            <w:vAlign w:val="center"/>
            <w:hideMark/>
          </w:tcPr>
          <w:p w14:paraId="20FA677B"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w:t>
            </w:r>
          </w:p>
        </w:tc>
        <w:tc>
          <w:tcPr>
            <w:tcW w:w="1432" w:type="dxa"/>
            <w:tcBorders>
              <w:top w:val="nil"/>
              <w:left w:val="nil"/>
              <w:bottom w:val="single" w:sz="4" w:space="0" w:color="auto"/>
              <w:right w:val="nil"/>
            </w:tcBorders>
            <w:vAlign w:val="center"/>
          </w:tcPr>
          <w:p w14:paraId="416091E1" w14:textId="77777777" w:rsidR="00233CEC" w:rsidRPr="002F2156" w:rsidRDefault="00233CEC" w:rsidP="002F6A8A">
            <w:pPr>
              <w:jc w:val="center"/>
              <w:rPr>
                <w:rFonts w:ascii="Calibri" w:hAnsi="Calibri" w:cs="Calibri"/>
                <w:color w:val="000000"/>
                <w:sz w:val="22"/>
                <w:szCs w:val="22"/>
              </w:rPr>
            </w:pPr>
          </w:p>
        </w:tc>
      </w:tr>
      <w:tr w:rsidR="00233CEC" w:rsidRPr="002F2156" w14:paraId="0C280C6C" w14:textId="77777777" w:rsidTr="002F6A8A">
        <w:trPr>
          <w:trHeight w:val="315"/>
          <w:jc w:val="center"/>
        </w:trPr>
        <w:tc>
          <w:tcPr>
            <w:tcW w:w="2859" w:type="dxa"/>
            <w:tcBorders>
              <w:top w:val="nil"/>
              <w:left w:val="nil"/>
              <w:bottom w:val="single" w:sz="4" w:space="0" w:color="auto"/>
              <w:right w:val="nil"/>
            </w:tcBorders>
            <w:noWrap/>
            <w:vAlign w:val="center"/>
            <w:hideMark/>
          </w:tcPr>
          <w:p w14:paraId="34C5B62E"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w:t>
            </w:r>
          </w:p>
        </w:tc>
        <w:tc>
          <w:tcPr>
            <w:tcW w:w="1432" w:type="dxa"/>
            <w:tcBorders>
              <w:top w:val="nil"/>
              <w:left w:val="nil"/>
              <w:bottom w:val="single" w:sz="4" w:space="0" w:color="auto"/>
              <w:right w:val="nil"/>
            </w:tcBorders>
            <w:vAlign w:val="center"/>
          </w:tcPr>
          <w:p w14:paraId="1FEAC22D" w14:textId="77777777" w:rsidR="00233CEC" w:rsidRPr="002F2156" w:rsidRDefault="00233CEC" w:rsidP="002F6A8A">
            <w:pPr>
              <w:jc w:val="center"/>
              <w:rPr>
                <w:rFonts w:ascii="Calibri" w:hAnsi="Calibri" w:cs="Calibri"/>
                <w:color w:val="000000"/>
                <w:sz w:val="22"/>
                <w:szCs w:val="22"/>
              </w:rPr>
            </w:pPr>
          </w:p>
        </w:tc>
      </w:tr>
      <w:tr w:rsidR="00233CEC" w:rsidRPr="002F2156" w14:paraId="20C6F6ED" w14:textId="77777777" w:rsidTr="002F6A8A">
        <w:trPr>
          <w:trHeight w:val="315"/>
          <w:jc w:val="center"/>
        </w:trPr>
        <w:tc>
          <w:tcPr>
            <w:tcW w:w="2859" w:type="dxa"/>
            <w:tcBorders>
              <w:top w:val="nil"/>
              <w:left w:val="nil"/>
              <w:bottom w:val="single" w:sz="4" w:space="0" w:color="auto"/>
              <w:right w:val="nil"/>
            </w:tcBorders>
            <w:noWrap/>
            <w:vAlign w:val="center"/>
            <w:hideMark/>
          </w:tcPr>
          <w:p w14:paraId="77713710"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w:t>
            </w:r>
          </w:p>
        </w:tc>
        <w:tc>
          <w:tcPr>
            <w:tcW w:w="1432" w:type="dxa"/>
            <w:tcBorders>
              <w:top w:val="nil"/>
              <w:left w:val="nil"/>
              <w:bottom w:val="single" w:sz="4" w:space="0" w:color="auto"/>
              <w:right w:val="nil"/>
            </w:tcBorders>
            <w:vAlign w:val="center"/>
          </w:tcPr>
          <w:p w14:paraId="4D5A6AFB" w14:textId="77777777" w:rsidR="00233CEC" w:rsidRPr="002F2156" w:rsidRDefault="00233CEC" w:rsidP="002F6A8A">
            <w:pPr>
              <w:jc w:val="center"/>
              <w:rPr>
                <w:rFonts w:ascii="Calibri" w:hAnsi="Calibri" w:cs="Calibri"/>
                <w:color w:val="000000"/>
                <w:sz w:val="22"/>
                <w:szCs w:val="22"/>
              </w:rPr>
            </w:pPr>
          </w:p>
        </w:tc>
      </w:tr>
      <w:tr w:rsidR="00233CEC" w:rsidRPr="002F2156" w14:paraId="1836030B" w14:textId="77777777" w:rsidTr="002F6A8A">
        <w:trPr>
          <w:trHeight w:val="315"/>
          <w:jc w:val="center"/>
        </w:trPr>
        <w:tc>
          <w:tcPr>
            <w:tcW w:w="2859" w:type="dxa"/>
            <w:tcBorders>
              <w:top w:val="nil"/>
              <w:left w:val="nil"/>
              <w:bottom w:val="single" w:sz="4" w:space="0" w:color="auto"/>
              <w:right w:val="nil"/>
            </w:tcBorders>
            <w:noWrap/>
            <w:vAlign w:val="center"/>
          </w:tcPr>
          <w:p w14:paraId="0BFBB07A"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w:t>
            </w:r>
          </w:p>
        </w:tc>
        <w:tc>
          <w:tcPr>
            <w:tcW w:w="1432" w:type="dxa"/>
            <w:tcBorders>
              <w:top w:val="nil"/>
              <w:left w:val="nil"/>
              <w:bottom w:val="single" w:sz="4" w:space="0" w:color="auto"/>
              <w:right w:val="nil"/>
            </w:tcBorders>
            <w:vAlign w:val="center"/>
          </w:tcPr>
          <w:p w14:paraId="51ADEBA5" w14:textId="77777777" w:rsidR="00233CEC" w:rsidRPr="002F2156" w:rsidRDefault="00233CEC" w:rsidP="002F6A8A">
            <w:pPr>
              <w:jc w:val="center"/>
              <w:rPr>
                <w:rFonts w:ascii="Calibri" w:hAnsi="Calibri" w:cs="Calibri"/>
                <w:color w:val="000000"/>
                <w:sz w:val="22"/>
                <w:szCs w:val="22"/>
              </w:rPr>
            </w:pPr>
          </w:p>
        </w:tc>
      </w:tr>
      <w:tr w:rsidR="00233CEC" w:rsidRPr="002F2156" w14:paraId="3B6F35A8" w14:textId="77777777" w:rsidTr="002F6A8A">
        <w:trPr>
          <w:trHeight w:val="315"/>
          <w:jc w:val="center"/>
        </w:trPr>
        <w:tc>
          <w:tcPr>
            <w:tcW w:w="2859" w:type="dxa"/>
            <w:tcBorders>
              <w:top w:val="nil"/>
              <w:left w:val="nil"/>
              <w:bottom w:val="single" w:sz="4" w:space="0" w:color="auto"/>
              <w:right w:val="nil"/>
            </w:tcBorders>
            <w:noWrap/>
            <w:vAlign w:val="center"/>
          </w:tcPr>
          <w:p w14:paraId="6B1F7843"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w:t>
            </w:r>
          </w:p>
        </w:tc>
        <w:tc>
          <w:tcPr>
            <w:tcW w:w="1432" w:type="dxa"/>
            <w:tcBorders>
              <w:top w:val="nil"/>
              <w:left w:val="nil"/>
              <w:bottom w:val="single" w:sz="4" w:space="0" w:color="auto"/>
              <w:right w:val="nil"/>
            </w:tcBorders>
            <w:vAlign w:val="center"/>
          </w:tcPr>
          <w:p w14:paraId="3155962E" w14:textId="77777777" w:rsidR="00233CEC" w:rsidRPr="002F2156" w:rsidRDefault="00233CEC" w:rsidP="002F6A8A">
            <w:pPr>
              <w:jc w:val="center"/>
              <w:rPr>
                <w:rFonts w:ascii="Calibri" w:hAnsi="Calibri" w:cs="Calibri"/>
                <w:color w:val="000000"/>
                <w:sz w:val="22"/>
                <w:szCs w:val="22"/>
              </w:rPr>
            </w:pPr>
          </w:p>
        </w:tc>
      </w:tr>
      <w:tr w:rsidR="00233CEC" w:rsidRPr="002F2156" w14:paraId="3B71BFB3" w14:textId="77777777" w:rsidTr="002F6A8A">
        <w:trPr>
          <w:trHeight w:val="315"/>
          <w:jc w:val="center"/>
        </w:trPr>
        <w:tc>
          <w:tcPr>
            <w:tcW w:w="2859" w:type="dxa"/>
            <w:tcBorders>
              <w:top w:val="nil"/>
              <w:left w:val="nil"/>
              <w:bottom w:val="single" w:sz="4" w:space="0" w:color="auto"/>
              <w:right w:val="nil"/>
            </w:tcBorders>
            <w:noWrap/>
            <w:vAlign w:val="center"/>
          </w:tcPr>
          <w:p w14:paraId="346A4ACB"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w:t>
            </w:r>
          </w:p>
        </w:tc>
        <w:tc>
          <w:tcPr>
            <w:tcW w:w="1432" w:type="dxa"/>
            <w:tcBorders>
              <w:top w:val="nil"/>
              <w:left w:val="nil"/>
              <w:bottom w:val="single" w:sz="4" w:space="0" w:color="auto"/>
              <w:right w:val="nil"/>
            </w:tcBorders>
            <w:vAlign w:val="center"/>
          </w:tcPr>
          <w:p w14:paraId="6CC422A3" w14:textId="77777777" w:rsidR="00233CEC" w:rsidRPr="002F2156" w:rsidRDefault="00233CEC" w:rsidP="002F6A8A">
            <w:pPr>
              <w:jc w:val="center"/>
              <w:rPr>
                <w:rFonts w:ascii="Calibri" w:hAnsi="Calibri" w:cs="Calibri"/>
                <w:color w:val="000000"/>
                <w:sz w:val="22"/>
                <w:szCs w:val="22"/>
              </w:rPr>
            </w:pPr>
          </w:p>
        </w:tc>
      </w:tr>
      <w:tr w:rsidR="00233CEC" w:rsidRPr="002F2156" w14:paraId="70AE73CD" w14:textId="77777777" w:rsidTr="002F6A8A">
        <w:trPr>
          <w:trHeight w:val="315"/>
          <w:jc w:val="center"/>
        </w:trPr>
        <w:tc>
          <w:tcPr>
            <w:tcW w:w="2859" w:type="dxa"/>
            <w:tcBorders>
              <w:top w:val="single" w:sz="4" w:space="0" w:color="auto"/>
              <w:left w:val="nil"/>
              <w:right w:val="nil"/>
            </w:tcBorders>
            <w:noWrap/>
            <w:vAlign w:val="center"/>
            <w:hideMark/>
          </w:tcPr>
          <w:p w14:paraId="15D412DE"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w:t>
            </w:r>
          </w:p>
        </w:tc>
        <w:tc>
          <w:tcPr>
            <w:tcW w:w="1432" w:type="dxa"/>
            <w:tcBorders>
              <w:top w:val="single" w:sz="4" w:space="0" w:color="auto"/>
              <w:left w:val="nil"/>
              <w:right w:val="nil"/>
            </w:tcBorders>
            <w:vAlign w:val="center"/>
          </w:tcPr>
          <w:p w14:paraId="03E48427" w14:textId="77777777" w:rsidR="00233CEC" w:rsidRPr="002F2156" w:rsidRDefault="00233CEC" w:rsidP="002F6A8A">
            <w:pPr>
              <w:jc w:val="center"/>
              <w:rPr>
                <w:rFonts w:ascii="Calibri" w:hAnsi="Calibri" w:cs="Calibri"/>
                <w:color w:val="000000"/>
                <w:sz w:val="22"/>
                <w:szCs w:val="22"/>
              </w:rPr>
            </w:pPr>
          </w:p>
        </w:tc>
      </w:tr>
    </w:tbl>
    <w:p w14:paraId="6D2626EC" w14:textId="77777777" w:rsidR="00874FD7" w:rsidRPr="002F2156" w:rsidRDefault="00874FD7" w:rsidP="00560AD5"/>
    <w:p w14:paraId="1645FB6E" w14:textId="77777777" w:rsidR="00560AD5" w:rsidRPr="002F2156" w:rsidRDefault="00560AD5" w:rsidP="00560AD5"/>
    <w:p w14:paraId="08B93BB4" w14:textId="77777777" w:rsidR="00233CEC" w:rsidRPr="002F2156" w:rsidRDefault="00233CEC" w:rsidP="00560AD5"/>
    <w:p w14:paraId="7C03DAF9" w14:textId="77777777" w:rsidR="00233CEC" w:rsidRPr="002F2156" w:rsidRDefault="00233CEC" w:rsidP="00560AD5"/>
    <w:p w14:paraId="4DCA473B" w14:textId="77777777" w:rsidR="00233CEC" w:rsidRPr="002F2156" w:rsidRDefault="00233CEC" w:rsidP="00560AD5"/>
    <w:p w14:paraId="10301BF0" w14:textId="77777777" w:rsidR="00233CEC" w:rsidRPr="002F2156" w:rsidRDefault="00233CEC" w:rsidP="00560AD5"/>
    <w:p w14:paraId="1456D9D6" w14:textId="77777777" w:rsidR="00233CEC" w:rsidRPr="002F2156" w:rsidRDefault="00233CEC" w:rsidP="00560AD5"/>
    <w:p w14:paraId="1FEA6644" w14:textId="77777777" w:rsidR="00233CEC" w:rsidRPr="002F2156" w:rsidRDefault="00233CEC" w:rsidP="00560AD5"/>
    <w:p w14:paraId="0E4CC39F" w14:textId="77777777" w:rsidR="00233CEC" w:rsidRPr="002F2156" w:rsidRDefault="00233CEC" w:rsidP="00560AD5"/>
    <w:p w14:paraId="44C3F14D" w14:textId="77777777" w:rsidR="00233CEC" w:rsidRPr="002F2156" w:rsidRDefault="00233CEC" w:rsidP="00560AD5"/>
    <w:p w14:paraId="0676B923" w14:textId="77777777" w:rsidR="00233CEC" w:rsidRPr="002F2156" w:rsidRDefault="00233CEC" w:rsidP="00560AD5"/>
    <w:p w14:paraId="5A939D02" w14:textId="77777777" w:rsidR="00233CEC" w:rsidRPr="002F2156" w:rsidRDefault="00233CEC" w:rsidP="00560AD5"/>
    <w:p w14:paraId="15CB5BE4" w14:textId="6FF39AC1" w:rsidR="00560AD5" w:rsidRPr="002F2156" w:rsidRDefault="00560AD5" w:rsidP="00560AD5">
      <w:pPr>
        <w:rPr>
          <w:b/>
          <w:bCs/>
        </w:rPr>
      </w:pPr>
      <w:r w:rsidRPr="002F2156">
        <w:rPr>
          <w:b/>
          <w:bCs/>
        </w:rPr>
        <w:t>PIPE IN S</w:t>
      </w:r>
      <w:r w:rsidR="00874FD7" w:rsidRPr="002F2156">
        <w:rPr>
          <w:b/>
          <w:bCs/>
        </w:rPr>
        <w:t>F</w:t>
      </w:r>
      <w:r w:rsidRPr="002F2156">
        <w:rPr>
          <w:b/>
          <w:bCs/>
        </w:rPr>
        <w:t>=6 OPTIONS</w:t>
      </w:r>
    </w:p>
    <w:p w14:paraId="359104C2" w14:textId="25E4A9E0" w:rsidR="00560AD5" w:rsidRPr="002F2156" w:rsidRDefault="00560AD5" w:rsidP="00560AD5">
      <w:pPr>
        <w:rPr>
          <w:b/>
          <w:bCs/>
        </w:rPr>
      </w:pPr>
      <w:r w:rsidRPr="002F2156">
        <w:rPr>
          <w:b/>
          <w:bCs/>
        </w:rPr>
        <w:t>SKIP Q</w:t>
      </w:r>
      <w:r w:rsidR="00874FD7" w:rsidRPr="002F2156">
        <w:rPr>
          <w:b/>
          <w:bCs/>
        </w:rPr>
        <w:t>48</w:t>
      </w:r>
      <w:r w:rsidRPr="002F2156">
        <w:rPr>
          <w:b/>
          <w:bCs/>
        </w:rPr>
        <w:t xml:space="preserve"> IF SD=</w:t>
      </w:r>
      <w:r w:rsidR="00AC5DCA" w:rsidRPr="002F2156">
        <w:rPr>
          <w:b/>
          <w:bCs/>
        </w:rPr>
        <w:t>4</w:t>
      </w:r>
    </w:p>
    <w:p w14:paraId="17705288" w14:textId="77777777" w:rsidR="00560AD5" w:rsidRPr="002F2156" w:rsidRDefault="00560AD5" w:rsidP="00560AD5"/>
    <w:p w14:paraId="4B1AECE5" w14:textId="34DB1CE9" w:rsidR="00560AD5" w:rsidRPr="002F2156" w:rsidRDefault="00560AD5" w:rsidP="00EA6668">
      <w:pPr>
        <w:pStyle w:val="ListParagraph"/>
        <w:numPr>
          <w:ilvl w:val="0"/>
          <w:numId w:val="8"/>
        </w:numPr>
      </w:pPr>
      <w:r w:rsidRPr="002F2156">
        <w:lastRenderedPageBreak/>
        <w:t xml:space="preserve">The following table includes the project </w:t>
      </w:r>
      <w:proofErr w:type="gramStart"/>
      <w:r w:rsidRPr="002F2156">
        <w:t>types</w:t>
      </w:r>
      <w:proofErr w:type="gramEnd"/>
      <w:r w:rsidRPr="002F2156">
        <w:t xml:space="preserve"> your firm works on in Massachusetts. For a </w:t>
      </w:r>
      <w:r w:rsidRPr="002F2156">
        <w:rPr>
          <w:rFonts w:ascii="Calibri" w:hAnsi="Calibri" w:cs="Calibri"/>
          <w:b/>
          <w:bCs/>
          <w:color w:val="000000"/>
        </w:rPr>
        <w:t xml:space="preserve">&gt;1.2-6.5 MWdc projects (&gt;1-5 MWac) that you are </w:t>
      </w:r>
      <w:r w:rsidR="00BD4810" w:rsidRPr="002F2156">
        <w:rPr>
          <w:rFonts w:ascii="Calibri" w:hAnsi="Calibri" w:cs="Calibri"/>
          <w:b/>
          <w:bCs/>
          <w:color w:val="000000"/>
        </w:rPr>
        <w:t>developing</w:t>
      </w:r>
      <w:r w:rsidRPr="002F2156">
        <w:rPr>
          <w:rFonts w:ascii="Calibri" w:hAnsi="Calibri" w:cs="Calibri"/>
          <w:b/>
          <w:bCs/>
          <w:color w:val="000000"/>
        </w:rPr>
        <w:t xml:space="preserve">, </w:t>
      </w:r>
      <w:r w:rsidRPr="002F2156">
        <w:rPr>
          <w:rFonts w:ascii="Calibri" w:hAnsi="Calibri" w:cs="Calibri"/>
          <w:color w:val="000000"/>
        </w:rPr>
        <w:t xml:space="preserve">would you say that the </w:t>
      </w:r>
      <w:r w:rsidR="00713ED9" w:rsidRPr="002F2156">
        <w:rPr>
          <w:rFonts w:ascii="Calibri" w:hAnsi="Calibri" w:cs="Calibri"/>
          <w:b/>
          <w:bCs/>
          <w:color w:val="000000"/>
        </w:rPr>
        <w:t>Costs per DC Kilowatt hour (kWh)</w:t>
      </w:r>
      <w:r w:rsidRPr="002F2156">
        <w:rPr>
          <w:rFonts w:ascii="Calibri" w:hAnsi="Calibri" w:cs="Calibri"/>
          <w:b/>
          <w:bCs/>
          <w:color w:val="000000"/>
        </w:rPr>
        <w:t xml:space="preserve"> </w:t>
      </w:r>
      <w:r w:rsidRPr="002F2156">
        <w:rPr>
          <w:rFonts w:ascii="Calibri" w:hAnsi="Calibri" w:cs="Calibri"/>
          <w:color w:val="000000"/>
        </w:rPr>
        <w:t xml:space="preserve">starting costs that accompany each project type below are accurate, slightly higher (10-20%), somewhat higher (21-50%), or much higher (51% or more) when thinking about </w:t>
      </w:r>
      <w:r w:rsidR="002422F6" w:rsidRPr="002F2156">
        <w:rPr>
          <w:rFonts w:ascii="Calibri" w:hAnsi="Calibri" w:cs="Calibri"/>
          <w:b/>
          <w:bCs/>
          <w:color w:val="000000"/>
        </w:rPr>
        <w:t>the expected incremental fixed cost of adding an energy storage system?</w:t>
      </w:r>
    </w:p>
    <w:p w14:paraId="62FEDD96" w14:textId="77777777" w:rsidR="00560AD5" w:rsidRPr="002F2156" w:rsidRDefault="00560AD5" w:rsidP="00560AD5"/>
    <w:tbl>
      <w:tblPr>
        <w:tblW w:w="10530" w:type="dxa"/>
        <w:jc w:val="center"/>
        <w:tblLook w:val="04A0" w:firstRow="1" w:lastRow="0" w:firstColumn="1" w:lastColumn="0" w:noHBand="0" w:noVBand="1"/>
      </w:tblPr>
      <w:tblGrid>
        <w:gridCol w:w="2859"/>
        <w:gridCol w:w="1160"/>
        <w:gridCol w:w="1160"/>
        <w:gridCol w:w="1589"/>
        <w:gridCol w:w="1171"/>
        <w:gridCol w:w="1367"/>
        <w:gridCol w:w="1224"/>
      </w:tblGrid>
      <w:tr w:rsidR="00233CEC" w:rsidRPr="002F2156" w14:paraId="31FBA0F5" w14:textId="77777777" w:rsidTr="002F6A8A">
        <w:trPr>
          <w:trHeight w:val="300"/>
          <w:jc w:val="center"/>
        </w:trPr>
        <w:tc>
          <w:tcPr>
            <w:tcW w:w="2859" w:type="dxa"/>
            <w:tcBorders>
              <w:top w:val="nil"/>
              <w:left w:val="nil"/>
              <w:bottom w:val="nil"/>
              <w:right w:val="nil"/>
            </w:tcBorders>
            <w:noWrap/>
            <w:vAlign w:val="bottom"/>
            <w:hideMark/>
          </w:tcPr>
          <w:p w14:paraId="5F5C93F3" w14:textId="77777777" w:rsidR="00233CEC" w:rsidRPr="002F2156" w:rsidRDefault="00233CEC" w:rsidP="002F6A8A">
            <w:pPr>
              <w:rPr>
                <w:rFonts w:ascii="Times New Roman" w:hAnsi="Times New Roman"/>
                <w:sz w:val="20"/>
                <w:szCs w:val="20"/>
              </w:rPr>
            </w:pPr>
          </w:p>
        </w:tc>
        <w:tc>
          <w:tcPr>
            <w:tcW w:w="1160" w:type="dxa"/>
            <w:tcBorders>
              <w:top w:val="nil"/>
              <w:left w:val="nil"/>
              <w:bottom w:val="nil"/>
              <w:right w:val="nil"/>
            </w:tcBorders>
            <w:vAlign w:val="bottom"/>
          </w:tcPr>
          <w:p w14:paraId="7DA4AC7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Lower</w:t>
            </w:r>
          </w:p>
        </w:tc>
        <w:tc>
          <w:tcPr>
            <w:tcW w:w="1160" w:type="dxa"/>
            <w:tcBorders>
              <w:top w:val="nil"/>
              <w:left w:val="nil"/>
              <w:bottom w:val="nil"/>
              <w:right w:val="nil"/>
            </w:tcBorders>
            <w:noWrap/>
            <w:vAlign w:val="bottom"/>
            <w:hideMark/>
          </w:tcPr>
          <w:p w14:paraId="31792D3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Accurate</w:t>
            </w:r>
          </w:p>
        </w:tc>
        <w:tc>
          <w:tcPr>
            <w:tcW w:w="1589" w:type="dxa"/>
            <w:tcBorders>
              <w:top w:val="nil"/>
              <w:left w:val="nil"/>
              <w:bottom w:val="nil"/>
              <w:right w:val="nil"/>
            </w:tcBorders>
            <w:noWrap/>
            <w:vAlign w:val="bottom"/>
            <w:hideMark/>
          </w:tcPr>
          <w:p w14:paraId="10C97F7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lightly higher (20% or less)</w:t>
            </w:r>
          </w:p>
        </w:tc>
        <w:tc>
          <w:tcPr>
            <w:tcW w:w="1171" w:type="dxa"/>
            <w:tcBorders>
              <w:top w:val="nil"/>
              <w:left w:val="nil"/>
              <w:bottom w:val="nil"/>
              <w:right w:val="nil"/>
            </w:tcBorders>
            <w:noWrap/>
            <w:vAlign w:val="bottom"/>
            <w:hideMark/>
          </w:tcPr>
          <w:p w14:paraId="1D2BA6D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Somewhat higher (21-50%)</w:t>
            </w:r>
          </w:p>
        </w:tc>
        <w:tc>
          <w:tcPr>
            <w:tcW w:w="1367" w:type="dxa"/>
            <w:tcBorders>
              <w:top w:val="nil"/>
              <w:left w:val="nil"/>
              <w:bottom w:val="nil"/>
              <w:right w:val="nil"/>
            </w:tcBorders>
            <w:noWrap/>
            <w:vAlign w:val="bottom"/>
            <w:hideMark/>
          </w:tcPr>
          <w:p w14:paraId="2EAC38D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Much higher (51% or more)</w:t>
            </w:r>
          </w:p>
        </w:tc>
        <w:tc>
          <w:tcPr>
            <w:tcW w:w="1224" w:type="dxa"/>
            <w:tcBorders>
              <w:top w:val="nil"/>
              <w:left w:val="nil"/>
              <w:bottom w:val="nil"/>
              <w:right w:val="nil"/>
            </w:tcBorders>
            <w:noWrap/>
            <w:vAlign w:val="bottom"/>
            <w:hideMark/>
          </w:tcPr>
          <w:p w14:paraId="200D1C1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 xml:space="preserve">Don't know/ </w:t>
            </w:r>
            <w:r w:rsidRPr="002F2156">
              <w:rPr>
                <w:rFonts w:ascii="Calibri" w:hAnsi="Calibri" w:cs="Calibri"/>
                <w:color w:val="000000"/>
                <w:sz w:val="22"/>
                <w:szCs w:val="22"/>
                <w:u w:val="single"/>
              </w:rPr>
              <w:t>Refused</w:t>
            </w:r>
          </w:p>
        </w:tc>
      </w:tr>
      <w:tr w:rsidR="00233CEC" w:rsidRPr="002F2156" w14:paraId="291F1A0A" w14:textId="77777777" w:rsidTr="002F6A8A">
        <w:trPr>
          <w:trHeight w:val="315"/>
          <w:jc w:val="center"/>
        </w:trPr>
        <w:tc>
          <w:tcPr>
            <w:tcW w:w="2859" w:type="dxa"/>
            <w:tcBorders>
              <w:top w:val="nil"/>
              <w:left w:val="nil"/>
              <w:bottom w:val="single" w:sz="4" w:space="0" w:color="auto"/>
              <w:right w:val="nil"/>
            </w:tcBorders>
            <w:noWrap/>
            <w:vAlign w:val="center"/>
            <w:hideMark/>
          </w:tcPr>
          <w:p w14:paraId="1D5AA17C" w14:textId="77777777" w:rsidR="00233CEC" w:rsidRPr="002F2156" w:rsidRDefault="00233CEC" w:rsidP="002F6A8A">
            <w:pPr>
              <w:rPr>
                <w:rFonts w:ascii="Calibri" w:hAnsi="Calibri" w:cs="Calibri"/>
                <w:color w:val="000000"/>
              </w:rPr>
            </w:pPr>
            <w:r w:rsidRPr="002F2156">
              <w:rPr>
                <w:rFonts w:ascii="Calibri" w:hAnsi="Calibri" w:cs="Calibri"/>
                <w:color w:val="000000"/>
              </w:rPr>
              <w:t>25% of PV Nameplate (kW), 2-hour duration (4.50 per kWhdc)</w:t>
            </w:r>
          </w:p>
        </w:tc>
        <w:tc>
          <w:tcPr>
            <w:tcW w:w="1160" w:type="dxa"/>
            <w:tcBorders>
              <w:top w:val="nil"/>
              <w:left w:val="nil"/>
              <w:bottom w:val="single" w:sz="4" w:space="0" w:color="auto"/>
              <w:right w:val="nil"/>
            </w:tcBorders>
            <w:vAlign w:val="center"/>
          </w:tcPr>
          <w:p w14:paraId="38F1DAA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15E12E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0107364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CB9206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351CB928"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9F7F92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7A90FA51" w14:textId="77777777" w:rsidTr="002F6A8A">
        <w:trPr>
          <w:trHeight w:val="315"/>
          <w:jc w:val="center"/>
        </w:trPr>
        <w:tc>
          <w:tcPr>
            <w:tcW w:w="2859" w:type="dxa"/>
            <w:tcBorders>
              <w:top w:val="nil"/>
              <w:left w:val="nil"/>
              <w:bottom w:val="single" w:sz="4" w:space="0" w:color="auto"/>
              <w:right w:val="nil"/>
            </w:tcBorders>
            <w:noWrap/>
            <w:vAlign w:val="center"/>
            <w:hideMark/>
          </w:tcPr>
          <w:p w14:paraId="2936B5EF"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4-hour duration (4.50 per kWhdc)</w:t>
            </w:r>
          </w:p>
        </w:tc>
        <w:tc>
          <w:tcPr>
            <w:tcW w:w="1160" w:type="dxa"/>
            <w:tcBorders>
              <w:top w:val="nil"/>
              <w:left w:val="nil"/>
              <w:bottom w:val="single" w:sz="4" w:space="0" w:color="auto"/>
              <w:right w:val="nil"/>
            </w:tcBorders>
            <w:vAlign w:val="center"/>
          </w:tcPr>
          <w:p w14:paraId="32EE47D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7A45B84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FBCAAA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63EC3D0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78ED5C3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44F8097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1A456732" w14:textId="77777777" w:rsidTr="002F6A8A">
        <w:trPr>
          <w:trHeight w:val="315"/>
          <w:jc w:val="center"/>
        </w:trPr>
        <w:tc>
          <w:tcPr>
            <w:tcW w:w="2859" w:type="dxa"/>
            <w:tcBorders>
              <w:top w:val="nil"/>
              <w:left w:val="nil"/>
              <w:bottom w:val="single" w:sz="4" w:space="0" w:color="auto"/>
              <w:right w:val="nil"/>
            </w:tcBorders>
            <w:noWrap/>
            <w:vAlign w:val="center"/>
            <w:hideMark/>
          </w:tcPr>
          <w:p w14:paraId="26DFE392" w14:textId="77777777" w:rsidR="00233CEC" w:rsidRPr="002F2156" w:rsidRDefault="00233CEC" w:rsidP="002F6A8A">
            <w:pPr>
              <w:rPr>
                <w:rFonts w:ascii="Calibri" w:hAnsi="Calibri" w:cs="Calibri"/>
                <w:color w:val="000000"/>
              </w:rPr>
            </w:pPr>
            <w:r w:rsidRPr="002F2156">
              <w:rPr>
                <w:rFonts w:ascii="Calibri" w:hAnsi="Calibri" w:cs="Calibri"/>
                <w:color w:val="000000"/>
              </w:rPr>
              <w:t>25% of Nameplate (kW), 6-hour duration (4.50 per kWhdc)</w:t>
            </w:r>
          </w:p>
        </w:tc>
        <w:tc>
          <w:tcPr>
            <w:tcW w:w="1160" w:type="dxa"/>
            <w:tcBorders>
              <w:top w:val="nil"/>
              <w:left w:val="nil"/>
              <w:bottom w:val="single" w:sz="4" w:space="0" w:color="auto"/>
              <w:right w:val="nil"/>
            </w:tcBorders>
            <w:vAlign w:val="center"/>
          </w:tcPr>
          <w:p w14:paraId="762A327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BDF5560"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51DB22C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5ED33E5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690C1D1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10C615F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5C7AC03A" w14:textId="77777777" w:rsidTr="002F6A8A">
        <w:trPr>
          <w:trHeight w:val="315"/>
          <w:jc w:val="center"/>
        </w:trPr>
        <w:tc>
          <w:tcPr>
            <w:tcW w:w="2859" w:type="dxa"/>
            <w:tcBorders>
              <w:top w:val="nil"/>
              <w:left w:val="nil"/>
              <w:bottom w:val="single" w:sz="4" w:space="0" w:color="auto"/>
              <w:right w:val="nil"/>
            </w:tcBorders>
            <w:noWrap/>
            <w:vAlign w:val="center"/>
            <w:hideMark/>
          </w:tcPr>
          <w:p w14:paraId="7394A10F"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2-hour duration (4.50 per kWhdc)</w:t>
            </w:r>
          </w:p>
        </w:tc>
        <w:tc>
          <w:tcPr>
            <w:tcW w:w="1160" w:type="dxa"/>
            <w:tcBorders>
              <w:top w:val="nil"/>
              <w:left w:val="nil"/>
              <w:bottom w:val="single" w:sz="4" w:space="0" w:color="auto"/>
              <w:right w:val="nil"/>
            </w:tcBorders>
            <w:vAlign w:val="center"/>
          </w:tcPr>
          <w:p w14:paraId="27F3A99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49BF054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4039C6A3"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0386394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4F4F248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2A38B4B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D7FF7F4" w14:textId="77777777" w:rsidTr="002F6A8A">
        <w:trPr>
          <w:trHeight w:val="315"/>
          <w:jc w:val="center"/>
        </w:trPr>
        <w:tc>
          <w:tcPr>
            <w:tcW w:w="2859" w:type="dxa"/>
            <w:tcBorders>
              <w:top w:val="nil"/>
              <w:left w:val="nil"/>
              <w:bottom w:val="single" w:sz="4" w:space="0" w:color="auto"/>
              <w:right w:val="nil"/>
            </w:tcBorders>
            <w:noWrap/>
            <w:vAlign w:val="center"/>
            <w:hideMark/>
          </w:tcPr>
          <w:p w14:paraId="6C2D5DCA"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4-hour duration (4.50 per kWhdc)</w:t>
            </w:r>
          </w:p>
        </w:tc>
        <w:tc>
          <w:tcPr>
            <w:tcW w:w="1160" w:type="dxa"/>
            <w:tcBorders>
              <w:top w:val="nil"/>
              <w:left w:val="nil"/>
              <w:bottom w:val="single" w:sz="4" w:space="0" w:color="auto"/>
              <w:right w:val="nil"/>
            </w:tcBorders>
            <w:vAlign w:val="center"/>
          </w:tcPr>
          <w:p w14:paraId="2373FDB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hideMark/>
          </w:tcPr>
          <w:p w14:paraId="33D99F6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hideMark/>
          </w:tcPr>
          <w:p w14:paraId="3EC56CF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hideMark/>
          </w:tcPr>
          <w:p w14:paraId="36F30AB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hideMark/>
          </w:tcPr>
          <w:p w14:paraId="24EDE78B"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hideMark/>
          </w:tcPr>
          <w:p w14:paraId="55D87EA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E8AAA94" w14:textId="77777777" w:rsidTr="002F6A8A">
        <w:trPr>
          <w:trHeight w:val="315"/>
          <w:jc w:val="center"/>
        </w:trPr>
        <w:tc>
          <w:tcPr>
            <w:tcW w:w="2859" w:type="dxa"/>
            <w:tcBorders>
              <w:top w:val="nil"/>
              <w:left w:val="nil"/>
              <w:bottom w:val="single" w:sz="4" w:space="0" w:color="auto"/>
              <w:right w:val="nil"/>
            </w:tcBorders>
            <w:noWrap/>
            <w:vAlign w:val="center"/>
          </w:tcPr>
          <w:p w14:paraId="61582E52" w14:textId="77777777" w:rsidR="00233CEC" w:rsidRPr="002F2156" w:rsidRDefault="00233CEC" w:rsidP="002F6A8A">
            <w:pPr>
              <w:rPr>
                <w:rFonts w:ascii="Calibri" w:hAnsi="Calibri" w:cs="Calibri"/>
                <w:color w:val="000000"/>
              </w:rPr>
            </w:pPr>
            <w:r w:rsidRPr="002F2156">
              <w:rPr>
                <w:rFonts w:ascii="Calibri" w:hAnsi="Calibri" w:cs="Calibri"/>
                <w:color w:val="000000"/>
              </w:rPr>
              <w:t>50% of PV Nameplate (kW), 6-hour duration (4.50 per kWhdc)</w:t>
            </w:r>
          </w:p>
        </w:tc>
        <w:tc>
          <w:tcPr>
            <w:tcW w:w="1160" w:type="dxa"/>
            <w:tcBorders>
              <w:top w:val="nil"/>
              <w:left w:val="nil"/>
              <w:bottom w:val="single" w:sz="4" w:space="0" w:color="auto"/>
              <w:right w:val="nil"/>
            </w:tcBorders>
            <w:vAlign w:val="center"/>
          </w:tcPr>
          <w:p w14:paraId="0EF5E22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09F2786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360270D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16AEFAD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51DAAA3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4CC0766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0D30B841" w14:textId="77777777" w:rsidTr="002F6A8A">
        <w:trPr>
          <w:trHeight w:val="315"/>
          <w:jc w:val="center"/>
        </w:trPr>
        <w:tc>
          <w:tcPr>
            <w:tcW w:w="2859" w:type="dxa"/>
            <w:tcBorders>
              <w:top w:val="nil"/>
              <w:left w:val="nil"/>
              <w:bottom w:val="single" w:sz="4" w:space="0" w:color="auto"/>
              <w:right w:val="nil"/>
            </w:tcBorders>
            <w:noWrap/>
            <w:vAlign w:val="center"/>
          </w:tcPr>
          <w:p w14:paraId="78BEB7D8" w14:textId="77777777" w:rsidR="00233CEC" w:rsidRPr="002F2156" w:rsidRDefault="00233CEC" w:rsidP="002F6A8A">
            <w:pPr>
              <w:rPr>
                <w:rFonts w:ascii="Calibri" w:hAnsi="Calibri" w:cs="Calibri"/>
                <w:color w:val="000000"/>
              </w:rPr>
            </w:pPr>
            <w:r w:rsidRPr="002F2156">
              <w:rPr>
                <w:rFonts w:ascii="Calibri" w:hAnsi="Calibri" w:cs="Calibri"/>
                <w:color w:val="000000"/>
              </w:rPr>
              <w:t>100% of PV Nameplate (kW), 2-hour duration (4.50 per kWhdc)</w:t>
            </w:r>
          </w:p>
        </w:tc>
        <w:tc>
          <w:tcPr>
            <w:tcW w:w="1160" w:type="dxa"/>
            <w:tcBorders>
              <w:top w:val="nil"/>
              <w:left w:val="nil"/>
              <w:bottom w:val="single" w:sz="4" w:space="0" w:color="auto"/>
              <w:right w:val="nil"/>
            </w:tcBorders>
            <w:vAlign w:val="center"/>
          </w:tcPr>
          <w:p w14:paraId="479FCFA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58ED3E8F"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2085E37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4B734AAE"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2104CCE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50349B25"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420C78FE" w14:textId="77777777" w:rsidTr="002F6A8A">
        <w:trPr>
          <w:trHeight w:val="315"/>
          <w:jc w:val="center"/>
        </w:trPr>
        <w:tc>
          <w:tcPr>
            <w:tcW w:w="2859" w:type="dxa"/>
            <w:tcBorders>
              <w:top w:val="nil"/>
              <w:left w:val="nil"/>
              <w:bottom w:val="single" w:sz="4" w:space="0" w:color="auto"/>
              <w:right w:val="nil"/>
            </w:tcBorders>
            <w:noWrap/>
            <w:vAlign w:val="center"/>
          </w:tcPr>
          <w:p w14:paraId="211958FA"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4-hour duration (4.50 per kWhdc)</w:t>
            </w:r>
          </w:p>
        </w:tc>
        <w:tc>
          <w:tcPr>
            <w:tcW w:w="1160" w:type="dxa"/>
            <w:tcBorders>
              <w:top w:val="nil"/>
              <w:left w:val="nil"/>
              <w:bottom w:val="single" w:sz="4" w:space="0" w:color="auto"/>
              <w:right w:val="nil"/>
            </w:tcBorders>
            <w:vAlign w:val="center"/>
          </w:tcPr>
          <w:p w14:paraId="64772D9C"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nil"/>
              <w:left w:val="nil"/>
              <w:bottom w:val="single" w:sz="4" w:space="0" w:color="auto"/>
              <w:right w:val="nil"/>
            </w:tcBorders>
            <w:noWrap/>
            <w:vAlign w:val="center"/>
          </w:tcPr>
          <w:p w14:paraId="4B1D9BC1"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nil"/>
              <w:left w:val="nil"/>
              <w:bottom w:val="single" w:sz="4" w:space="0" w:color="auto"/>
              <w:right w:val="nil"/>
            </w:tcBorders>
            <w:noWrap/>
            <w:vAlign w:val="center"/>
          </w:tcPr>
          <w:p w14:paraId="49ED0C0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nil"/>
              <w:left w:val="nil"/>
              <w:bottom w:val="single" w:sz="4" w:space="0" w:color="auto"/>
              <w:right w:val="nil"/>
            </w:tcBorders>
            <w:noWrap/>
            <w:vAlign w:val="center"/>
          </w:tcPr>
          <w:p w14:paraId="25F395B4"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nil"/>
              <w:left w:val="nil"/>
              <w:bottom w:val="single" w:sz="4" w:space="0" w:color="auto"/>
              <w:right w:val="nil"/>
            </w:tcBorders>
            <w:noWrap/>
            <w:vAlign w:val="center"/>
          </w:tcPr>
          <w:p w14:paraId="0CC2EB77"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nil"/>
              <w:left w:val="nil"/>
              <w:bottom w:val="single" w:sz="4" w:space="0" w:color="auto"/>
              <w:right w:val="nil"/>
            </w:tcBorders>
            <w:noWrap/>
            <w:vAlign w:val="center"/>
          </w:tcPr>
          <w:p w14:paraId="2CCFFC3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r w:rsidR="00233CEC" w:rsidRPr="002F2156" w14:paraId="6B10BA05" w14:textId="77777777" w:rsidTr="002F6A8A">
        <w:trPr>
          <w:trHeight w:val="315"/>
          <w:jc w:val="center"/>
        </w:trPr>
        <w:tc>
          <w:tcPr>
            <w:tcW w:w="2859" w:type="dxa"/>
            <w:tcBorders>
              <w:top w:val="single" w:sz="4" w:space="0" w:color="auto"/>
              <w:left w:val="nil"/>
              <w:right w:val="nil"/>
            </w:tcBorders>
            <w:noWrap/>
            <w:vAlign w:val="center"/>
            <w:hideMark/>
          </w:tcPr>
          <w:p w14:paraId="738A7107" w14:textId="77777777" w:rsidR="00233CEC" w:rsidRPr="002F2156" w:rsidRDefault="00233CEC" w:rsidP="002F6A8A">
            <w:pPr>
              <w:rPr>
                <w:rFonts w:ascii="Calibri" w:hAnsi="Calibri" w:cs="Calibri"/>
                <w:color w:val="000000"/>
              </w:rPr>
            </w:pPr>
            <w:r w:rsidRPr="002F2156">
              <w:rPr>
                <w:rFonts w:ascii="Calibri" w:hAnsi="Calibri" w:cs="Calibri"/>
                <w:color w:val="000000"/>
              </w:rPr>
              <w:t>100% of Nameplate (kW), 6-hour duration (4.50 per kWhdc)</w:t>
            </w:r>
          </w:p>
        </w:tc>
        <w:tc>
          <w:tcPr>
            <w:tcW w:w="1160" w:type="dxa"/>
            <w:tcBorders>
              <w:top w:val="single" w:sz="4" w:space="0" w:color="auto"/>
              <w:left w:val="nil"/>
              <w:right w:val="nil"/>
            </w:tcBorders>
            <w:vAlign w:val="center"/>
          </w:tcPr>
          <w:p w14:paraId="211F01B2"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0</w:t>
            </w:r>
          </w:p>
        </w:tc>
        <w:tc>
          <w:tcPr>
            <w:tcW w:w="1160" w:type="dxa"/>
            <w:tcBorders>
              <w:top w:val="single" w:sz="4" w:space="0" w:color="auto"/>
              <w:left w:val="nil"/>
              <w:right w:val="nil"/>
            </w:tcBorders>
            <w:noWrap/>
            <w:vAlign w:val="center"/>
            <w:hideMark/>
          </w:tcPr>
          <w:p w14:paraId="3D90CFB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1</w:t>
            </w:r>
          </w:p>
        </w:tc>
        <w:tc>
          <w:tcPr>
            <w:tcW w:w="1589" w:type="dxa"/>
            <w:tcBorders>
              <w:top w:val="single" w:sz="4" w:space="0" w:color="auto"/>
              <w:left w:val="nil"/>
              <w:right w:val="nil"/>
            </w:tcBorders>
            <w:noWrap/>
            <w:vAlign w:val="center"/>
            <w:hideMark/>
          </w:tcPr>
          <w:p w14:paraId="777DBFAD"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2</w:t>
            </w:r>
          </w:p>
        </w:tc>
        <w:tc>
          <w:tcPr>
            <w:tcW w:w="1171" w:type="dxa"/>
            <w:tcBorders>
              <w:top w:val="single" w:sz="4" w:space="0" w:color="auto"/>
              <w:left w:val="nil"/>
              <w:right w:val="nil"/>
            </w:tcBorders>
            <w:noWrap/>
            <w:vAlign w:val="center"/>
            <w:hideMark/>
          </w:tcPr>
          <w:p w14:paraId="2E2F3706"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3</w:t>
            </w:r>
          </w:p>
        </w:tc>
        <w:tc>
          <w:tcPr>
            <w:tcW w:w="1367" w:type="dxa"/>
            <w:tcBorders>
              <w:top w:val="single" w:sz="4" w:space="0" w:color="auto"/>
              <w:left w:val="nil"/>
              <w:right w:val="nil"/>
            </w:tcBorders>
            <w:noWrap/>
            <w:vAlign w:val="center"/>
            <w:hideMark/>
          </w:tcPr>
          <w:p w14:paraId="645EBFAA"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4</w:t>
            </w:r>
          </w:p>
        </w:tc>
        <w:tc>
          <w:tcPr>
            <w:tcW w:w="1224" w:type="dxa"/>
            <w:tcBorders>
              <w:top w:val="single" w:sz="4" w:space="0" w:color="auto"/>
              <w:left w:val="nil"/>
              <w:right w:val="nil"/>
            </w:tcBorders>
            <w:noWrap/>
            <w:vAlign w:val="center"/>
            <w:hideMark/>
          </w:tcPr>
          <w:p w14:paraId="21EBB879" w14:textId="77777777" w:rsidR="00233CEC" w:rsidRPr="002F2156" w:rsidRDefault="00233CEC" w:rsidP="002F6A8A">
            <w:pPr>
              <w:jc w:val="center"/>
              <w:rPr>
                <w:rFonts w:ascii="Calibri" w:hAnsi="Calibri" w:cs="Calibri"/>
                <w:color w:val="000000"/>
                <w:sz w:val="22"/>
                <w:szCs w:val="22"/>
              </w:rPr>
            </w:pPr>
            <w:r w:rsidRPr="002F2156">
              <w:rPr>
                <w:rFonts w:ascii="Calibri" w:hAnsi="Calibri" w:cs="Calibri"/>
                <w:color w:val="000000"/>
                <w:sz w:val="22"/>
                <w:szCs w:val="22"/>
              </w:rPr>
              <w:t>5</w:t>
            </w:r>
          </w:p>
        </w:tc>
      </w:tr>
    </w:tbl>
    <w:p w14:paraId="09F5CCEB" w14:textId="77777777" w:rsidR="00A655EF" w:rsidRPr="002F2156" w:rsidRDefault="00A655EF" w:rsidP="00832354"/>
    <w:p w14:paraId="24FE29CF" w14:textId="77777777" w:rsidR="00233CEC" w:rsidRPr="002F2156" w:rsidRDefault="00233CEC" w:rsidP="00832354"/>
    <w:p w14:paraId="423698F6" w14:textId="77777777" w:rsidR="00233CEC" w:rsidRPr="002F2156" w:rsidRDefault="00233CEC" w:rsidP="00832354"/>
    <w:p w14:paraId="2FFEF917" w14:textId="123540FA" w:rsidR="008A243E" w:rsidRPr="002F2156" w:rsidRDefault="008A243E" w:rsidP="008A243E">
      <w:pPr>
        <w:pStyle w:val="Heading2"/>
      </w:pPr>
      <w:r w:rsidRPr="002F2156">
        <w:t xml:space="preserve">Section </w:t>
      </w:r>
      <w:r w:rsidR="00233CEC" w:rsidRPr="002F2156">
        <w:t>5</w:t>
      </w:r>
      <w:r w:rsidRPr="002F2156">
        <w:t>: Solar Photovoltaic Financing Data</w:t>
      </w:r>
    </w:p>
    <w:p w14:paraId="63A6B701" w14:textId="77777777" w:rsidR="008A243E" w:rsidRPr="002F2156" w:rsidRDefault="008A243E" w:rsidP="008A243E">
      <w:pPr>
        <w:rPr>
          <w:b/>
          <w:bCs/>
        </w:rPr>
      </w:pPr>
    </w:p>
    <w:p w14:paraId="0DC77E6D" w14:textId="1CC7FBB9" w:rsidR="008A243E" w:rsidRPr="002F2156" w:rsidRDefault="008A243E" w:rsidP="008A243E">
      <w:pPr>
        <w:rPr>
          <w:b/>
          <w:bCs/>
        </w:rPr>
      </w:pPr>
      <w:r w:rsidRPr="002F2156">
        <w:rPr>
          <w:b/>
          <w:bCs/>
        </w:rPr>
        <w:lastRenderedPageBreak/>
        <w:t>ASK Q</w:t>
      </w:r>
      <w:r w:rsidR="00FE2461" w:rsidRPr="002F2156">
        <w:rPr>
          <w:b/>
          <w:bCs/>
        </w:rPr>
        <w:t>73</w:t>
      </w:r>
      <w:r w:rsidRPr="002F2156">
        <w:rPr>
          <w:b/>
          <w:bCs/>
        </w:rPr>
        <w:t xml:space="preserve"> IF S</w:t>
      </w:r>
      <w:r w:rsidRPr="002F2156">
        <w:rPr>
          <w:b/>
          <w:bCs/>
        </w:rPr>
        <w:fldChar w:fldCharType="begin"/>
      </w:r>
      <w:r w:rsidRPr="002F2156">
        <w:rPr>
          <w:b/>
          <w:bCs/>
        </w:rPr>
        <w:instrText xml:space="preserve"> REF _Ref201761247 \r \h </w:instrText>
      </w:r>
      <w:r w:rsidRPr="002F2156">
        <w:rPr>
          <w:b/>
          <w:bCs/>
        </w:rPr>
      </w:r>
      <w:r w:rsidR="002F2156">
        <w:rPr>
          <w:b/>
          <w:bCs/>
        </w:rPr>
        <w:instrText xml:space="preserve"> \* MERGEFORMAT </w:instrText>
      </w:r>
      <w:r w:rsidRPr="002F2156">
        <w:rPr>
          <w:b/>
          <w:bCs/>
        </w:rPr>
        <w:fldChar w:fldCharType="separate"/>
      </w:r>
      <w:r w:rsidR="002422F6" w:rsidRPr="002F2156">
        <w:rPr>
          <w:b/>
          <w:bCs/>
        </w:rPr>
        <w:t>D</w:t>
      </w:r>
      <w:r w:rsidRPr="002F2156">
        <w:rPr>
          <w:b/>
          <w:bCs/>
        </w:rPr>
        <w:fldChar w:fldCharType="end"/>
      </w:r>
      <w:r w:rsidRPr="002F2156">
        <w:rPr>
          <w:b/>
          <w:bCs/>
        </w:rPr>
        <w:t>=</w:t>
      </w:r>
      <w:r w:rsidR="002006A9" w:rsidRPr="002F2156">
        <w:rPr>
          <w:b/>
          <w:bCs/>
        </w:rPr>
        <w:t>7</w:t>
      </w:r>
      <w:r w:rsidRPr="002F2156">
        <w:rPr>
          <w:b/>
          <w:bCs/>
        </w:rPr>
        <w:t xml:space="preserve"> OTHERWISE SKIP</w:t>
      </w:r>
    </w:p>
    <w:p w14:paraId="3949E601" w14:textId="3F10AB45" w:rsidR="008A243E" w:rsidRPr="002F2156" w:rsidRDefault="008A243E" w:rsidP="008A243E">
      <w:pPr>
        <w:rPr>
          <w:b/>
          <w:bCs/>
        </w:rPr>
      </w:pPr>
      <w:r w:rsidRPr="002F2156">
        <w:rPr>
          <w:b/>
          <w:bCs/>
        </w:rPr>
        <w:t>PIPE IN S</w:t>
      </w:r>
      <w:r w:rsidRPr="002F2156">
        <w:rPr>
          <w:b/>
          <w:bCs/>
        </w:rPr>
        <w:fldChar w:fldCharType="begin"/>
      </w:r>
      <w:r w:rsidRPr="002F2156">
        <w:rPr>
          <w:b/>
          <w:bCs/>
        </w:rPr>
        <w:instrText xml:space="preserve"> REF _Ref201761298 \r \h </w:instrText>
      </w:r>
      <w:r w:rsidRPr="002F2156">
        <w:rPr>
          <w:b/>
          <w:bCs/>
        </w:rPr>
      </w:r>
      <w:r w:rsidR="002F2156">
        <w:rPr>
          <w:b/>
          <w:bCs/>
        </w:rPr>
        <w:instrText xml:space="preserve"> \* MERGEFORMAT </w:instrText>
      </w:r>
      <w:r w:rsidRPr="002F2156">
        <w:rPr>
          <w:b/>
          <w:bCs/>
        </w:rPr>
        <w:fldChar w:fldCharType="separate"/>
      </w:r>
      <w:r w:rsidR="002422F6" w:rsidRPr="002F2156">
        <w:rPr>
          <w:b/>
          <w:bCs/>
        </w:rPr>
        <w:t>E</w:t>
      </w:r>
      <w:r w:rsidRPr="002F2156">
        <w:rPr>
          <w:b/>
          <w:bCs/>
        </w:rPr>
        <w:fldChar w:fldCharType="end"/>
      </w:r>
      <w:r w:rsidRPr="002F2156">
        <w:rPr>
          <w:b/>
          <w:bCs/>
        </w:rPr>
        <w:t xml:space="preserve"> OPTIONS</w:t>
      </w:r>
    </w:p>
    <w:p w14:paraId="6054629E" w14:textId="77777777" w:rsidR="00A50E73" w:rsidRPr="002F2156" w:rsidRDefault="00A50E73" w:rsidP="008A243E">
      <w:pPr>
        <w:rPr>
          <w:b/>
          <w:bCs/>
        </w:rPr>
      </w:pPr>
    </w:p>
    <w:p w14:paraId="094C722A" w14:textId="46A85998" w:rsidR="00A50E73" w:rsidRPr="002F2156" w:rsidRDefault="00A50E73" w:rsidP="00A50E73">
      <w:pPr>
        <w:pStyle w:val="ListParagraph"/>
        <w:numPr>
          <w:ilvl w:val="0"/>
          <w:numId w:val="8"/>
        </w:numPr>
      </w:pPr>
      <w:r w:rsidRPr="002F2156">
        <w:t xml:space="preserve">The following table includes the project </w:t>
      </w:r>
      <w:r w:rsidR="002F52F4" w:rsidRPr="002F2156">
        <w:t>sizes</w:t>
      </w:r>
      <w:r w:rsidRPr="002F2156">
        <w:t xml:space="preserve"> your firm works on in Massachusetts. </w:t>
      </w:r>
      <w:r w:rsidR="002F52F4" w:rsidRPr="002F2156">
        <w:t>Please enter</w:t>
      </w:r>
      <w:r w:rsidRPr="002F2156">
        <w:rPr>
          <w:rFonts w:ascii="Calibri" w:hAnsi="Calibri" w:cs="Calibri"/>
          <w:color w:val="000000"/>
        </w:rPr>
        <w:t xml:space="preserve"> </w:t>
      </w:r>
      <w:r w:rsidRPr="002F2156">
        <w:rPr>
          <w:rFonts w:ascii="Calibri" w:hAnsi="Calibri" w:cs="Calibri"/>
          <w:b/>
          <w:bCs/>
          <w:color w:val="000000"/>
        </w:rPr>
        <w:t>the expected financing terms</w:t>
      </w:r>
      <w:r w:rsidR="002F52F4" w:rsidRPr="002F2156">
        <w:rPr>
          <w:rFonts w:ascii="Calibri" w:hAnsi="Calibri" w:cs="Calibri"/>
          <w:b/>
          <w:bCs/>
          <w:color w:val="000000"/>
        </w:rPr>
        <w:t>.</w:t>
      </w:r>
    </w:p>
    <w:p w14:paraId="54C45C98" w14:textId="77777777" w:rsidR="00A50E73" w:rsidRPr="002F2156" w:rsidRDefault="00A50E73" w:rsidP="00A50E73"/>
    <w:tbl>
      <w:tblPr>
        <w:tblW w:w="8587" w:type="dxa"/>
        <w:jc w:val="center"/>
        <w:tblLook w:val="04A0" w:firstRow="1" w:lastRow="0" w:firstColumn="1" w:lastColumn="0" w:noHBand="0" w:noVBand="1"/>
      </w:tblPr>
      <w:tblGrid>
        <w:gridCol w:w="2859"/>
        <w:gridCol w:w="1432"/>
        <w:gridCol w:w="1432"/>
        <w:gridCol w:w="1432"/>
        <w:gridCol w:w="1432"/>
      </w:tblGrid>
      <w:tr w:rsidR="00A50E73" w:rsidRPr="002F2156" w14:paraId="3B341D3C" w14:textId="77777777" w:rsidTr="00B428A8">
        <w:trPr>
          <w:trHeight w:val="300"/>
          <w:jc w:val="center"/>
        </w:trPr>
        <w:tc>
          <w:tcPr>
            <w:tcW w:w="2859" w:type="dxa"/>
            <w:tcBorders>
              <w:top w:val="nil"/>
              <w:left w:val="nil"/>
              <w:bottom w:val="nil"/>
              <w:right w:val="nil"/>
            </w:tcBorders>
            <w:noWrap/>
            <w:vAlign w:val="bottom"/>
            <w:hideMark/>
          </w:tcPr>
          <w:p w14:paraId="0C211AEC" w14:textId="77777777" w:rsidR="00A50E73" w:rsidRPr="002F2156" w:rsidRDefault="00A50E73" w:rsidP="00B428A8">
            <w:pPr>
              <w:rPr>
                <w:rFonts w:ascii="Times New Roman" w:hAnsi="Times New Roman"/>
                <w:sz w:val="20"/>
                <w:szCs w:val="20"/>
              </w:rPr>
            </w:pPr>
          </w:p>
        </w:tc>
        <w:tc>
          <w:tcPr>
            <w:tcW w:w="1432" w:type="dxa"/>
            <w:tcBorders>
              <w:top w:val="nil"/>
              <w:left w:val="nil"/>
              <w:bottom w:val="nil"/>
              <w:right w:val="nil"/>
            </w:tcBorders>
            <w:vAlign w:val="bottom"/>
          </w:tcPr>
          <w:p w14:paraId="6D129231" w14:textId="0A40EAF5" w:rsidR="00A50E73" w:rsidRPr="002F2156" w:rsidRDefault="00D467A2" w:rsidP="00B428A8">
            <w:pPr>
              <w:jc w:val="center"/>
              <w:rPr>
                <w:rFonts w:ascii="Calibri" w:hAnsi="Calibri" w:cs="Calibri"/>
                <w:color w:val="000000"/>
                <w:sz w:val="22"/>
                <w:szCs w:val="22"/>
              </w:rPr>
            </w:pPr>
            <w:r w:rsidRPr="002F2156">
              <w:rPr>
                <w:rFonts w:ascii="Calibri" w:hAnsi="Calibri" w:cs="Calibri"/>
                <w:color w:val="000000"/>
                <w:sz w:val="22"/>
                <w:szCs w:val="22"/>
              </w:rPr>
              <w:t>Percentage of capital stack that is debt financed (via loan)</w:t>
            </w:r>
          </w:p>
        </w:tc>
        <w:tc>
          <w:tcPr>
            <w:tcW w:w="1432" w:type="dxa"/>
            <w:tcBorders>
              <w:top w:val="nil"/>
              <w:left w:val="nil"/>
              <w:bottom w:val="nil"/>
              <w:right w:val="nil"/>
            </w:tcBorders>
            <w:vAlign w:val="bottom"/>
          </w:tcPr>
          <w:p w14:paraId="7C7F666C" w14:textId="77777777" w:rsidR="00A50E73" w:rsidRPr="002F2156" w:rsidRDefault="00A50E73" w:rsidP="00B428A8">
            <w:pPr>
              <w:jc w:val="center"/>
              <w:rPr>
                <w:rFonts w:ascii="Calibri" w:hAnsi="Calibri" w:cs="Calibri"/>
                <w:color w:val="000000"/>
                <w:sz w:val="22"/>
                <w:szCs w:val="22"/>
              </w:rPr>
            </w:pPr>
            <w:r w:rsidRPr="002F2156">
              <w:rPr>
                <w:rFonts w:ascii="Calibri" w:hAnsi="Calibri" w:cs="Calibri"/>
                <w:color w:val="000000"/>
                <w:sz w:val="22"/>
                <w:szCs w:val="22"/>
              </w:rPr>
              <w:t>Loan term (years)</w:t>
            </w:r>
          </w:p>
        </w:tc>
        <w:tc>
          <w:tcPr>
            <w:tcW w:w="1432" w:type="dxa"/>
            <w:tcBorders>
              <w:top w:val="nil"/>
              <w:left w:val="nil"/>
              <w:bottom w:val="nil"/>
              <w:right w:val="nil"/>
            </w:tcBorders>
            <w:vAlign w:val="bottom"/>
          </w:tcPr>
          <w:p w14:paraId="3E892A8E" w14:textId="77777777" w:rsidR="00A50E73" w:rsidRPr="002F2156" w:rsidRDefault="00A50E73" w:rsidP="00B428A8">
            <w:pPr>
              <w:jc w:val="center"/>
              <w:rPr>
                <w:rFonts w:ascii="Calibri" w:hAnsi="Calibri" w:cs="Calibri"/>
                <w:color w:val="000000"/>
                <w:sz w:val="22"/>
                <w:szCs w:val="22"/>
              </w:rPr>
            </w:pPr>
            <w:r w:rsidRPr="002F2156">
              <w:rPr>
                <w:rFonts w:ascii="Calibri" w:hAnsi="Calibri" w:cs="Calibri"/>
                <w:color w:val="000000"/>
                <w:sz w:val="22"/>
                <w:szCs w:val="22"/>
              </w:rPr>
              <w:t>Interest Rate (% per year)</w:t>
            </w:r>
          </w:p>
        </w:tc>
        <w:tc>
          <w:tcPr>
            <w:tcW w:w="1432" w:type="dxa"/>
            <w:tcBorders>
              <w:top w:val="nil"/>
              <w:left w:val="nil"/>
              <w:bottom w:val="nil"/>
              <w:right w:val="nil"/>
            </w:tcBorders>
            <w:vAlign w:val="bottom"/>
          </w:tcPr>
          <w:p w14:paraId="2F326407" w14:textId="77777777" w:rsidR="00A50E73" w:rsidRPr="002F2156" w:rsidRDefault="00A50E73" w:rsidP="00B428A8">
            <w:pPr>
              <w:jc w:val="center"/>
              <w:rPr>
                <w:rFonts w:ascii="Calibri" w:hAnsi="Calibri" w:cs="Calibri"/>
                <w:color w:val="000000"/>
                <w:sz w:val="22"/>
                <w:szCs w:val="22"/>
              </w:rPr>
            </w:pPr>
            <w:r w:rsidRPr="002F2156">
              <w:rPr>
                <w:rFonts w:ascii="Calibri" w:hAnsi="Calibri" w:cs="Calibri"/>
                <w:color w:val="000000"/>
                <w:sz w:val="22"/>
                <w:szCs w:val="22"/>
              </w:rPr>
              <w:t>Don’t know/ Refused</w:t>
            </w:r>
          </w:p>
        </w:tc>
      </w:tr>
      <w:tr w:rsidR="00A50E73" w:rsidRPr="002F2156" w14:paraId="49C41F79" w14:textId="77777777" w:rsidTr="00B428A8">
        <w:trPr>
          <w:trHeight w:val="315"/>
          <w:jc w:val="center"/>
        </w:trPr>
        <w:tc>
          <w:tcPr>
            <w:tcW w:w="2859" w:type="dxa"/>
            <w:tcBorders>
              <w:top w:val="nil"/>
              <w:left w:val="nil"/>
              <w:bottom w:val="single" w:sz="4" w:space="0" w:color="auto"/>
              <w:right w:val="nil"/>
            </w:tcBorders>
            <w:noWrap/>
            <w:vAlign w:val="center"/>
            <w:hideMark/>
          </w:tcPr>
          <w:p w14:paraId="59526594" w14:textId="7FD137AA" w:rsidR="00A50E73" w:rsidRPr="002F2156" w:rsidRDefault="00A50E73" w:rsidP="00B428A8">
            <w:pPr>
              <w:rPr>
                <w:rFonts w:ascii="Calibri" w:hAnsi="Calibri" w:cs="Calibri"/>
                <w:color w:val="000000"/>
              </w:rPr>
            </w:pPr>
            <w:r w:rsidRPr="002F2156">
              <w:rPr>
                <w:rFonts w:ascii="Calibri" w:hAnsi="Calibri" w:cs="Calibri"/>
                <w:color w:val="000000"/>
              </w:rPr>
              <w:t>≤ 27.5 kWdc residential project (≤ 25 kWac)</w:t>
            </w:r>
          </w:p>
        </w:tc>
        <w:tc>
          <w:tcPr>
            <w:tcW w:w="1432" w:type="dxa"/>
            <w:tcBorders>
              <w:top w:val="nil"/>
              <w:left w:val="nil"/>
              <w:bottom w:val="single" w:sz="4" w:space="0" w:color="auto"/>
              <w:right w:val="nil"/>
            </w:tcBorders>
            <w:vAlign w:val="center"/>
          </w:tcPr>
          <w:p w14:paraId="490FD65A"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7F9F10A2"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144E242B"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14CE4F47" w14:textId="77777777" w:rsidR="00A50E73" w:rsidRPr="002F2156" w:rsidRDefault="00A50E73" w:rsidP="00B428A8">
            <w:pPr>
              <w:jc w:val="center"/>
              <w:rPr>
                <w:rFonts w:ascii="Calibri" w:hAnsi="Calibri" w:cs="Calibri"/>
                <w:color w:val="000000"/>
                <w:sz w:val="22"/>
                <w:szCs w:val="22"/>
              </w:rPr>
            </w:pPr>
          </w:p>
        </w:tc>
      </w:tr>
      <w:tr w:rsidR="00A50E73" w:rsidRPr="002F2156" w14:paraId="0A1984C6" w14:textId="77777777" w:rsidTr="00B428A8">
        <w:trPr>
          <w:trHeight w:val="315"/>
          <w:jc w:val="center"/>
        </w:trPr>
        <w:tc>
          <w:tcPr>
            <w:tcW w:w="2859" w:type="dxa"/>
            <w:tcBorders>
              <w:top w:val="nil"/>
              <w:left w:val="nil"/>
              <w:bottom w:val="single" w:sz="4" w:space="0" w:color="auto"/>
              <w:right w:val="nil"/>
            </w:tcBorders>
            <w:noWrap/>
            <w:vAlign w:val="center"/>
            <w:hideMark/>
          </w:tcPr>
          <w:p w14:paraId="03F84625" w14:textId="7BA8FE1E" w:rsidR="00A50E73" w:rsidRPr="002F2156" w:rsidRDefault="00A50E73" w:rsidP="00B428A8">
            <w:pPr>
              <w:rPr>
                <w:rFonts w:ascii="Calibri" w:hAnsi="Calibri" w:cs="Calibri"/>
                <w:color w:val="000000"/>
              </w:rPr>
            </w:pPr>
            <w:r w:rsidRPr="002F2156">
              <w:rPr>
                <w:rFonts w:ascii="Calibri" w:hAnsi="Calibri" w:cs="Calibri"/>
                <w:color w:val="000000"/>
              </w:rPr>
              <w:t>≤ 27.5 kWdc small commercial or industrial projects (≤ 25 kWac</w:t>
            </w:r>
            <w:r w:rsidRPr="002F2156">
              <w:rPr>
                <w:rFonts w:ascii="Calibri" w:hAnsi="Calibri" w:cs="Calibri"/>
                <w:color w:val="000000"/>
                <w:sz w:val="22"/>
                <w:szCs w:val="22"/>
                <w:u w:val="single"/>
              </w:rPr>
              <w:t>)</w:t>
            </w:r>
          </w:p>
        </w:tc>
        <w:tc>
          <w:tcPr>
            <w:tcW w:w="1432" w:type="dxa"/>
            <w:tcBorders>
              <w:top w:val="nil"/>
              <w:left w:val="nil"/>
              <w:bottom w:val="single" w:sz="4" w:space="0" w:color="auto"/>
              <w:right w:val="nil"/>
            </w:tcBorders>
            <w:vAlign w:val="center"/>
          </w:tcPr>
          <w:p w14:paraId="66A79D1B"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47430055"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70708974"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28561968" w14:textId="77777777" w:rsidR="00A50E73" w:rsidRPr="002F2156" w:rsidRDefault="00A50E73" w:rsidP="00B428A8">
            <w:pPr>
              <w:jc w:val="center"/>
              <w:rPr>
                <w:rFonts w:ascii="Calibri" w:hAnsi="Calibri" w:cs="Calibri"/>
                <w:color w:val="000000"/>
                <w:sz w:val="22"/>
                <w:szCs w:val="22"/>
              </w:rPr>
            </w:pPr>
          </w:p>
        </w:tc>
      </w:tr>
      <w:tr w:rsidR="00A50E73" w:rsidRPr="002F2156" w14:paraId="74D6AC14" w14:textId="77777777" w:rsidTr="00B428A8">
        <w:trPr>
          <w:trHeight w:val="315"/>
          <w:jc w:val="center"/>
        </w:trPr>
        <w:tc>
          <w:tcPr>
            <w:tcW w:w="2859" w:type="dxa"/>
            <w:tcBorders>
              <w:top w:val="nil"/>
              <w:left w:val="nil"/>
              <w:bottom w:val="single" w:sz="4" w:space="0" w:color="auto"/>
              <w:right w:val="nil"/>
            </w:tcBorders>
            <w:noWrap/>
            <w:vAlign w:val="center"/>
            <w:hideMark/>
          </w:tcPr>
          <w:p w14:paraId="1007592E" w14:textId="668F26DA" w:rsidR="00A50E73" w:rsidRPr="002F2156" w:rsidRDefault="00A50E73" w:rsidP="00B428A8">
            <w:pPr>
              <w:rPr>
                <w:rFonts w:ascii="Calibri" w:hAnsi="Calibri" w:cs="Calibri"/>
                <w:color w:val="000000"/>
              </w:rPr>
            </w:pPr>
            <w:r w:rsidRPr="002F2156">
              <w:rPr>
                <w:rFonts w:ascii="Calibri" w:hAnsi="Calibri" w:cs="Calibri"/>
                <w:color w:val="000000"/>
              </w:rPr>
              <w:t>&gt;27.5-275 kWdc projects (&gt;25-250 kWac) that</w:t>
            </w:r>
          </w:p>
        </w:tc>
        <w:tc>
          <w:tcPr>
            <w:tcW w:w="1432" w:type="dxa"/>
            <w:tcBorders>
              <w:top w:val="nil"/>
              <w:left w:val="nil"/>
              <w:bottom w:val="single" w:sz="4" w:space="0" w:color="auto"/>
              <w:right w:val="nil"/>
            </w:tcBorders>
            <w:vAlign w:val="center"/>
          </w:tcPr>
          <w:p w14:paraId="04F4E480"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41EEAB1D"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7C273C3E"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083F0605" w14:textId="77777777" w:rsidR="00A50E73" w:rsidRPr="002F2156" w:rsidRDefault="00A50E73" w:rsidP="00B428A8">
            <w:pPr>
              <w:jc w:val="center"/>
              <w:rPr>
                <w:rFonts w:ascii="Calibri" w:hAnsi="Calibri" w:cs="Calibri"/>
                <w:color w:val="000000"/>
                <w:sz w:val="22"/>
                <w:szCs w:val="22"/>
              </w:rPr>
            </w:pPr>
          </w:p>
        </w:tc>
      </w:tr>
      <w:tr w:rsidR="00A50E73" w:rsidRPr="002F2156" w14:paraId="50BA7D8D" w14:textId="77777777" w:rsidTr="00B428A8">
        <w:trPr>
          <w:trHeight w:val="315"/>
          <w:jc w:val="center"/>
        </w:trPr>
        <w:tc>
          <w:tcPr>
            <w:tcW w:w="2859" w:type="dxa"/>
            <w:tcBorders>
              <w:top w:val="nil"/>
              <w:left w:val="nil"/>
              <w:bottom w:val="single" w:sz="4" w:space="0" w:color="auto"/>
              <w:right w:val="nil"/>
            </w:tcBorders>
            <w:noWrap/>
            <w:vAlign w:val="center"/>
            <w:hideMark/>
          </w:tcPr>
          <w:p w14:paraId="6A94794B" w14:textId="3FA75E51" w:rsidR="00A50E73" w:rsidRPr="002F2156" w:rsidRDefault="00A50E73" w:rsidP="00B428A8">
            <w:pPr>
              <w:rPr>
                <w:rFonts w:ascii="Calibri" w:hAnsi="Calibri" w:cs="Calibri"/>
                <w:color w:val="000000"/>
              </w:rPr>
            </w:pPr>
            <w:r w:rsidRPr="002F2156">
              <w:rPr>
                <w:rFonts w:ascii="Calibri" w:hAnsi="Calibri" w:cs="Calibri"/>
                <w:color w:val="000000"/>
              </w:rPr>
              <w:t>&gt;275-600 kWdc projects (&gt;250-500 kWac)</w:t>
            </w:r>
          </w:p>
        </w:tc>
        <w:tc>
          <w:tcPr>
            <w:tcW w:w="1432" w:type="dxa"/>
            <w:tcBorders>
              <w:top w:val="nil"/>
              <w:left w:val="nil"/>
              <w:bottom w:val="single" w:sz="4" w:space="0" w:color="auto"/>
              <w:right w:val="nil"/>
            </w:tcBorders>
            <w:vAlign w:val="center"/>
          </w:tcPr>
          <w:p w14:paraId="5CFE202A"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1C24D702"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4C5922D8"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129A9E60" w14:textId="77777777" w:rsidR="00A50E73" w:rsidRPr="002F2156" w:rsidRDefault="00A50E73" w:rsidP="00B428A8">
            <w:pPr>
              <w:jc w:val="center"/>
              <w:rPr>
                <w:rFonts w:ascii="Calibri" w:hAnsi="Calibri" w:cs="Calibri"/>
                <w:color w:val="000000"/>
                <w:sz w:val="22"/>
                <w:szCs w:val="22"/>
              </w:rPr>
            </w:pPr>
          </w:p>
        </w:tc>
      </w:tr>
      <w:tr w:rsidR="00A50E73" w:rsidRPr="002F2156" w14:paraId="17204F82" w14:textId="77777777" w:rsidTr="00B428A8">
        <w:trPr>
          <w:trHeight w:val="315"/>
          <w:jc w:val="center"/>
        </w:trPr>
        <w:tc>
          <w:tcPr>
            <w:tcW w:w="2859" w:type="dxa"/>
            <w:tcBorders>
              <w:top w:val="nil"/>
              <w:left w:val="nil"/>
              <w:bottom w:val="single" w:sz="4" w:space="0" w:color="auto"/>
              <w:right w:val="nil"/>
            </w:tcBorders>
            <w:noWrap/>
            <w:vAlign w:val="center"/>
            <w:hideMark/>
          </w:tcPr>
          <w:p w14:paraId="1D6F584D" w14:textId="0B7A7A56" w:rsidR="00A50E73" w:rsidRPr="002F2156" w:rsidRDefault="00A50E73" w:rsidP="00B428A8">
            <w:pPr>
              <w:rPr>
                <w:rFonts w:ascii="Calibri" w:hAnsi="Calibri" w:cs="Calibri"/>
                <w:color w:val="000000"/>
              </w:rPr>
            </w:pPr>
            <w:r w:rsidRPr="002F2156">
              <w:rPr>
                <w:rFonts w:ascii="Calibri" w:hAnsi="Calibri" w:cs="Calibri"/>
                <w:color w:val="000000"/>
              </w:rPr>
              <w:t>&gt;600 kW-1.2 MWdc projects (&gt;500 kW-1.0 MWac)</w:t>
            </w:r>
          </w:p>
        </w:tc>
        <w:tc>
          <w:tcPr>
            <w:tcW w:w="1432" w:type="dxa"/>
            <w:tcBorders>
              <w:top w:val="nil"/>
              <w:left w:val="nil"/>
              <w:bottom w:val="single" w:sz="4" w:space="0" w:color="auto"/>
              <w:right w:val="nil"/>
            </w:tcBorders>
            <w:vAlign w:val="center"/>
          </w:tcPr>
          <w:p w14:paraId="539B3FCA"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05EAFC9B"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22E98015"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72E35AD3" w14:textId="77777777" w:rsidR="00A50E73" w:rsidRPr="002F2156" w:rsidRDefault="00A50E73" w:rsidP="00B428A8">
            <w:pPr>
              <w:jc w:val="center"/>
              <w:rPr>
                <w:rFonts w:ascii="Calibri" w:hAnsi="Calibri" w:cs="Calibri"/>
                <w:color w:val="000000"/>
                <w:sz w:val="22"/>
                <w:szCs w:val="22"/>
              </w:rPr>
            </w:pPr>
          </w:p>
        </w:tc>
      </w:tr>
      <w:tr w:rsidR="00A50E73" w:rsidRPr="002F2156" w14:paraId="56649DC2" w14:textId="77777777" w:rsidTr="00B428A8">
        <w:trPr>
          <w:trHeight w:val="315"/>
          <w:jc w:val="center"/>
        </w:trPr>
        <w:tc>
          <w:tcPr>
            <w:tcW w:w="2859" w:type="dxa"/>
            <w:tcBorders>
              <w:top w:val="nil"/>
              <w:left w:val="nil"/>
              <w:bottom w:val="single" w:sz="4" w:space="0" w:color="auto"/>
              <w:right w:val="nil"/>
            </w:tcBorders>
            <w:noWrap/>
            <w:vAlign w:val="center"/>
            <w:hideMark/>
          </w:tcPr>
          <w:p w14:paraId="4D96F5A2" w14:textId="0AD6D4F1" w:rsidR="00A50E73" w:rsidRPr="002F2156" w:rsidRDefault="00A50E73" w:rsidP="00B428A8">
            <w:pPr>
              <w:rPr>
                <w:rFonts w:ascii="Calibri" w:hAnsi="Calibri" w:cs="Calibri"/>
                <w:color w:val="000000"/>
              </w:rPr>
            </w:pPr>
            <w:r w:rsidRPr="002F2156">
              <w:rPr>
                <w:rFonts w:ascii="Calibri" w:hAnsi="Calibri" w:cs="Calibri"/>
                <w:color w:val="000000"/>
              </w:rPr>
              <w:t>&gt;1.2-6.5 MWdc projects (&gt;1-5 MWac)</w:t>
            </w:r>
          </w:p>
        </w:tc>
        <w:tc>
          <w:tcPr>
            <w:tcW w:w="1432" w:type="dxa"/>
            <w:tcBorders>
              <w:top w:val="nil"/>
              <w:left w:val="nil"/>
              <w:bottom w:val="single" w:sz="4" w:space="0" w:color="auto"/>
              <w:right w:val="nil"/>
            </w:tcBorders>
            <w:vAlign w:val="center"/>
          </w:tcPr>
          <w:p w14:paraId="335A25AA"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2463AE1F"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1F1B9A0E" w14:textId="77777777" w:rsidR="00A50E73" w:rsidRPr="002F2156" w:rsidRDefault="00A50E73" w:rsidP="00B428A8">
            <w:pPr>
              <w:jc w:val="center"/>
              <w:rPr>
                <w:rFonts w:ascii="Calibri" w:hAnsi="Calibri" w:cs="Calibri"/>
                <w:color w:val="000000"/>
                <w:sz w:val="22"/>
                <w:szCs w:val="22"/>
              </w:rPr>
            </w:pPr>
          </w:p>
        </w:tc>
        <w:tc>
          <w:tcPr>
            <w:tcW w:w="1432" w:type="dxa"/>
            <w:tcBorders>
              <w:top w:val="nil"/>
              <w:left w:val="nil"/>
              <w:bottom w:val="single" w:sz="4" w:space="0" w:color="auto"/>
              <w:right w:val="nil"/>
            </w:tcBorders>
            <w:vAlign w:val="center"/>
          </w:tcPr>
          <w:p w14:paraId="00F1C6CF" w14:textId="77777777" w:rsidR="00A50E73" w:rsidRPr="002F2156" w:rsidRDefault="00A50E73" w:rsidP="00B428A8">
            <w:pPr>
              <w:jc w:val="center"/>
              <w:rPr>
                <w:rFonts w:ascii="Calibri" w:hAnsi="Calibri" w:cs="Calibri"/>
                <w:color w:val="000000"/>
                <w:sz w:val="22"/>
                <w:szCs w:val="22"/>
              </w:rPr>
            </w:pPr>
          </w:p>
        </w:tc>
      </w:tr>
      <w:tr w:rsidR="00A50E73" w:rsidRPr="002F2156" w14:paraId="4261A507" w14:textId="77777777" w:rsidTr="00B428A8">
        <w:trPr>
          <w:trHeight w:val="315"/>
          <w:jc w:val="center"/>
        </w:trPr>
        <w:tc>
          <w:tcPr>
            <w:tcW w:w="2859" w:type="dxa"/>
            <w:tcBorders>
              <w:top w:val="nil"/>
              <w:left w:val="nil"/>
              <w:bottom w:val="nil"/>
              <w:right w:val="nil"/>
            </w:tcBorders>
            <w:noWrap/>
            <w:vAlign w:val="center"/>
            <w:hideMark/>
          </w:tcPr>
          <w:p w14:paraId="7FC8E48B" w14:textId="77777777" w:rsidR="00A50E73" w:rsidRPr="002F2156" w:rsidRDefault="00A50E73" w:rsidP="00B428A8">
            <w:pPr>
              <w:rPr>
                <w:rFonts w:ascii="Calibri" w:hAnsi="Calibri" w:cs="Calibri"/>
                <w:color w:val="000000"/>
              </w:rPr>
            </w:pPr>
            <w:r w:rsidRPr="002F2156">
              <w:rPr>
                <w:rFonts w:ascii="Calibri" w:hAnsi="Calibri" w:cs="Arial"/>
                <w:color w:val="000000"/>
                <w:szCs w:val="20"/>
              </w:rPr>
              <w:t>Low Income Solar Tariff Generation Units</w:t>
            </w:r>
          </w:p>
        </w:tc>
        <w:tc>
          <w:tcPr>
            <w:tcW w:w="1432" w:type="dxa"/>
            <w:tcBorders>
              <w:top w:val="nil"/>
              <w:left w:val="nil"/>
              <w:bottom w:val="nil"/>
              <w:right w:val="nil"/>
            </w:tcBorders>
          </w:tcPr>
          <w:p w14:paraId="58F493F1" w14:textId="77777777" w:rsidR="00A50E73" w:rsidRPr="002F2156" w:rsidRDefault="00A50E73" w:rsidP="00B428A8">
            <w:pPr>
              <w:rPr>
                <w:rFonts w:ascii="Calibri" w:hAnsi="Calibri" w:cs="Arial"/>
                <w:color w:val="000000"/>
                <w:szCs w:val="20"/>
              </w:rPr>
            </w:pPr>
          </w:p>
        </w:tc>
        <w:tc>
          <w:tcPr>
            <w:tcW w:w="1432" w:type="dxa"/>
            <w:tcBorders>
              <w:top w:val="nil"/>
              <w:left w:val="nil"/>
              <w:bottom w:val="nil"/>
              <w:right w:val="nil"/>
            </w:tcBorders>
          </w:tcPr>
          <w:p w14:paraId="39DC70AC" w14:textId="77777777" w:rsidR="00A50E73" w:rsidRPr="002F2156" w:rsidRDefault="00A50E73" w:rsidP="00B428A8">
            <w:pPr>
              <w:rPr>
                <w:rFonts w:ascii="Calibri" w:hAnsi="Calibri" w:cs="Arial"/>
                <w:color w:val="000000"/>
                <w:szCs w:val="20"/>
              </w:rPr>
            </w:pPr>
          </w:p>
        </w:tc>
        <w:tc>
          <w:tcPr>
            <w:tcW w:w="1432" w:type="dxa"/>
            <w:tcBorders>
              <w:top w:val="nil"/>
              <w:left w:val="nil"/>
              <w:bottom w:val="nil"/>
              <w:right w:val="nil"/>
            </w:tcBorders>
          </w:tcPr>
          <w:p w14:paraId="58DB5471" w14:textId="77777777" w:rsidR="00A50E73" w:rsidRPr="002F2156" w:rsidRDefault="00A50E73" w:rsidP="00B428A8">
            <w:pPr>
              <w:rPr>
                <w:rFonts w:ascii="Calibri" w:hAnsi="Calibri" w:cs="Arial"/>
                <w:color w:val="000000"/>
                <w:szCs w:val="20"/>
              </w:rPr>
            </w:pPr>
          </w:p>
        </w:tc>
        <w:tc>
          <w:tcPr>
            <w:tcW w:w="1432" w:type="dxa"/>
            <w:tcBorders>
              <w:top w:val="nil"/>
              <w:left w:val="nil"/>
              <w:bottom w:val="nil"/>
              <w:right w:val="nil"/>
            </w:tcBorders>
          </w:tcPr>
          <w:p w14:paraId="71436AB5" w14:textId="77777777" w:rsidR="00A50E73" w:rsidRPr="002F2156" w:rsidRDefault="00A50E73" w:rsidP="00B428A8">
            <w:pPr>
              <w:rPr>
                <w:rFonts w:ascii="Calibri" w:hAnsi="Calibri" w:cs="Arial"/>
                <w:color w:val="000000"/>
                <w:szCs w:val="20"/>
              </w:rPr>
            </w:pPr>
          </w:p>
        </w:tc>
      </w:tr>
    </w:tbl>
    <w:p w14:paraId="464EED5F" w14:textId="4DFB107C" w:rsidR="002006A9" w:rsidRPr="002F2156" w:rsidRDefault="002006A9" w:rsidP="002006A9">
      <w:pPr>
        <w:pStyle w:val="Heading2"/>
      </w:pPr>
      <w:r w:rsidRPr="002F2156">
        <w:t xml:space="preserve">Section </w:t>
      </w:r>
      <w:r w:rsidR="00233CEC" w:rsidRPr="002F2156">
        <w:t>6</w:t>
      </w:r>
      <w:r w:rsidRPr="002F2156">
        <w:t>: Solar Photovoltaic Ownership</w:t>
      </w:r>
    </w:p>
    <w:p w14:paraId="78F8F0C0" w14:textId="77777777" w:rsidR="006E53BB" w:rsidRPr="002F2156" w:rsidRDefault="006E53BB" w:rsidP="006E53BB">
      <w:pPr>
        <w:pStyle w:val="ListParagraph"/>
      </w:pPr>
    </w:p>
    <w:p w14:paraId="011DE4F2" w14:textId="53BF64C5" w:rsidR="006E53BB" w:rsidRPr="002F2156" w:rsidRDefault="006E53BB" w:rsidP="006E53BB">
      <w:pPr>
        <w:pStyle w:val="ListParagraph"/>
        <w:rPr>
          <w:b/>
          <w:bCs/>
        </w:rPr>
      </w:pPr>
      <w:r w:rsidRPr="002F2156">
        <w:rPr>
          <w:b/>
          <w:bCs/>
        </w:rPr>
        <w:t>ASK IF SE=1</w:t>
      </w:r>
    </w:p>
    <w:p w14:paraId="6D63F212" w14:textId="77777777" w:rsidR="006E53BB" w:rsidRPr="002F2156" w:rsidRDefault="006E53BB" w:rsidP="006E53BB">
      <w:pPr>
        <w:pStyle w:val="ListParagraph"/>
        <w:rPr>
          <w:b/>
          <w:bCs/>
        </w:rPr>
      </w:pPr>
    </w:p>
    <w:p w14:paraId="6F488338" w14:textId="1BA87173" w:rsidR="002F52F4" w:rsidRPr="002F2156" w:rsidRDefault="002F52F4" w:rsidP="002F52F4">
      <w:pPr>
        <w:pStyle w:val="ListParagraph"/>
        <w:numPr>
          <w:ilvl w:val="0"/>
          <w:numId w:val="8"/>
        </w:numPr>
      </w:pPr>
      <w:r w:rsidRPr="002F2156">
        <w:t>Consider a residential photovoltaic project (</w:t>
      </w:r>
      <w:r w:rsidRPr="002F2156">
        <w:rPr>
          <w:rFonts w:ascii="Calibri" w:hAnsi="Calibri" w:cs="Calibri"/>
          <w:color w:val="000000"/>
        </w:rPr>
        <w:t>≤ 27.5 kWdc residential project (≤ 25 kWac)</w:t>
      </w:r>
      <w:r w:rsidRPr="002F2156">
        <w:t xml:space="preserve"> please enter </w:t>
      </w:r>
      <w:r w:rsidRPr="002F2156">
        <w:rPr>
          <w:rFonts w:ascii="Calibri" w:hAnsi="Calibri" w:cs="Calibri"/>
          <w:b/>
          <w:bCs/>
          <w:color w:val="000000"/>
        </w:rPr>
        <w:t xml:space="preserve">the </w:t>
      </w:r>
      <w:r w:rsidR="00DB2E7E" w:rsidRPr="002F2156">
        <w:rPr>
          <w:rFonts w:ascii="Calibri" w:hAnsi="Calibri" w:cs="Calibri"/>
          <w:b/>
          <w:bCs/>
          <w:color w:val="000000"/>
        </w:rPr>
        <w:t>typical</w:t>
      </w:r>
      <w:r w:rsidRPr="002F2156">
        <w:rPr>
          <w:rFonts w:ascii="Calibri" w:hAnsi="Calibri" w:cs="Calibri"/>
          <w:b/>
          <w:bCs/>
          <w:color w:val="000000"/>
        </w:rPr>
        <w:t xml:space="preserve"> financing terms </w:t>
      </w:r>
      <w:r w:rsidRPr="002F2156">
        <w:rPr>
          <w:rFonts w:ascii="Calibri" w:hAnsi="Calibri" w:cs="Calibri"/>
          <w:color w:val="000000"/>
        </w:rPr>
        <w:t>for each ownership structure</w:t>
      </w:r>
      <w:r w:rsidRPr="002F2156">
        <w:rPr>
          <w:rFonts w:ascii="Calibri" w:hAnsi="Calibri" w:cs="Calibri"/>
          <w:b/>
          <w:bCs/>
          <w:color w:val="000000"/>
        </w:rPr>
        <w:t>.</w:t>
      </w:r>
    </w:p>
    <w:p w14:paraId="5CF536D8" w14:textId="4BDEDD46" w:rsidR="002006A9" w:rsidRPr="002F2156" w:rsidRDefault="002006A9" w:rsidP="002F52F4">
      <w:pPr>
        <w:pStyle w:val="ListParagraph"/>
      </w:pPr>
    </w:p>
    <w:tbl>
      <w:tblPr>
        <w:tblW w:w="10170" w:type="dxa"/>
        <w:tblLook w:val="04A0" w:firstRow="1" w:lastRow="0" w:firstColumn="1" w:lastColumn="0" w:noHBand="0" w:noVBand="1"/>
      </w:tblPr>
      <w:tblGrid>
        <w:gridCol w:w="4857"/>
        <w:gridCol w:w="1771"/>
        <w:gridCol w:w="1771"/>
        <w:gridCol w:w="1771"/>
      </w:tblGrid>
      <w:tr w:rsidR="006E53BB" w:rsidRPr="002F2156" w14:paraId="664B75E7" w14:textId="006B3DDF" w:rsidTr="004C0E9C">
        <w:trPr>
          <w:trHeight w:val="359"/>
        </w:trPr>
        <w:tc>
          <w:tcPr>
            <w:tcW w:w="4857" w:type="dxa"/>
            <w:tcBorders>
              <w:top w:val="nil"/>
              <w:left w:val="nil"/>
              <w:bottom w:val="nil"/>
              <w:right w:val="nil"/>
            </w:tcBorders>
            <w:noWrap/>
            <w:vAlign w:val="bottom"/>
            <w:hideMark/>
          </w:tcPr>
          <w:p w14:paraId="2EE79E92" w14:textId="77777777" w:rsidR="006E53BB" w:rsidRPr="002F2156" w:rsidRDefault="006E53BB" w:rsidP="006E53BB">
            <w:pPr>
              <w:rPr>
                <w:rFonts w:ascii="Times New Roman" w:hAnsi="Times New Roman"/>
                <w:sz w:val="20"/>
                <w:szCs w:val="20"/>
              </w:rPr>
            </w:pPr>
          </w:p>
        </w:tc>
        <w:tc>
          <w:tcPr>
            <w:tcW w:w="1771" w:type="dxa"/>
            <w:tcBorders>
              <w:top w:val="nil"/>
              <w:left w:val="nil"/>
              <w:bottom w:val="nil"/>
              <w:right w:val="nil"/>
            </w:tcBorders>
            <w:noWrap/>
            <w:vAlign w:val="bottom"/>
            <w:hideMark/>
          </w:tcPr>
          <w:p w14:paraId="06BB1917"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Owned by the homeowner and financed through a local community bank</w:t>
            </w:r>
          </w:p>
        </w:tc>
        <w:tc>
          <w:tcPr>
            <w:tcW w:w="1771" w:type="dxa"/>
            <w:tcBorders>
              <w:top w:val="nil"/>
              <w:left w:val="nil"/>
              <w:bottom w:val="nil"/>
              <w:right w:val="nil"/>
            </w:tcBorders>
            <w:noWrap/>
            <w:vAlign w:val="bottom"/>
            <w:hideMark/>
          </w:tcPr>
          <w:p w14:paraId="52BE36DC"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Owned, installed and maintained by a 3</w:t>
            </w:r>
            <w:r w:rsidRPr="002F2156">
              <w:rPr>
                <w:rFonts w:ascii="Calibri" w:hAnsi="Calibri" w:cs="Calibri"/>
                <w:color w:val="000000"/>
                <w:sz w:val="22"/>
                <w:szCs w:val="22"/>
                <w:vertAlign w:val="superscript"/>
              </w:rPr>
              <w:t>rd</w:t>
            </w:r>
            <w:r w:rsidRPr="002F2156">
              <w:rPr>
                <w:rFonts w:ascii="Calibri" w:hAnsi="Calibri" w:cs="Calibri"/>
                <w:color w:val="000000"/>
                <w:sz w:val="22"/>
                <w:szCs w:val="22"/>
              </w:rPr>
              <w:t xml:space="preserve">-party with </w:t>
            </w:r>
            <w:proofErr w:type="gramStart"/>
            <w:r w:rsidRPr="002F2156">
              <w:rPr>
                <w:rFonts w:ascii="Calibri" w:hAnsi="Calibri" w:cs="Calibri"/>
                <w:color w:val="000000"/>
                <w:sz w:val="22"/>
                <w:szCs w:val="22"/>
              </w:rPr>
              <w:t>nationally-based</w:t>
            </w:r>
            <w:proofErr w:type="gramEnd"/>
            <w:r w:rsidRPr="002F2156">
              <w:rPr>
                <w:rFonts w:ascii="Calibri" w:hAnsi="Calibri" w:cs="Calibri"/>
                <w:color w:val="000000"/>
                <w:sz w:val="22"/>
                <w:szCs w:val="22"/>
              </w:rPr>
              <w:t xml:space="preserve"> investors and with a lease or power purchase </w:t>
            </w:r>
            <w:r w:rsidRPr="002F2156">
              <w:rPr>
                <w:rFonts w:ascii="Calibri" w:hAnsi="Calibri" w:cs="Calibri"/>
                <w:color w:val="000000"/>
                <w:sz w:val="22"/>
                <w:szCs w:val="22"/>
              </w:rPr>
              <w:lastRenderedPageBreak/>
              <w:t>agreement with the homeowner</w:t>
            </w:r>
          </w:p>
        </w:tc>
        <w:tc>
          <w:tcPr>
            <w:tcW w:w="1771" w:type="dxa"/>
            <w:tcBorders>
              <w:top w:val="nil"/>
              <w:left w:val="nil"/>
              <w:bottom w:val="nil"/>
              <w:right w:val="nil"/>
            </w:tcBorders>
            <w:vAlign w:val="bottom"/>
          </w:tcPr>
          <w:p w14:paraId="2D314923" w14:textId="32A9D702"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lastRenderedPageBreak/>
              <w:t>Don’t know/ Refused</w:t>
            </w:r>
          </w:p>
        </w:tc>
      </w:tr>
      <w:tr w:rsidR="006E53BB" w:rsidRPr="002F2156" w14:paraId="3F49DE07" w14:textId="56CF953D" w:rsidTr="004C0E9C">
        <w:trPr>
          <w:trHeight w:val="312"/>
        </w:trPr>
        <w:tc>
          <w:tcPr>
            <w:tcW w:w="4857" w:type="dxa"/>
            <w:tcBorders>
              <w:top w:val="nil"/>
              <w:left w:val="nil"/>
              <w:bottom w:val="single" w:sz="4" w:space="0" w:color="auto"/>
              <w:right w:val="nil"/>
            </w:tcBorders>
            <w:noWrap/>
            <w:vAlign w:val="center"/>
            <w:hideMark/>
          </w:tcPr>
          <w:p w14:paraId="77F712E7" w14:textId="22DA9858" w:rsidR="006E53BB" w:rsidRPr="002F2156" w:rsidRDefault="00D467A2" w:rsidP="006E53BB">
            <w:pPr>
              <w:rPr>
                <w:rFonts w:ascii="Calibri" w:hAnsi="Calibri" w:cs="Calibri"/>
                <w:color w:val="000000"/>
                <w:sz w:val="22"/>
                <w:szCs w:val="22"/>
              </w:rPr>
            </w:pPr>
            <w:r w:rsidRPr="002F2156">
              <w:rPr>
                <w:rFonts w:ascii="Calibri" w:hAnsi="Calibri" w:cs="Calibri"/>
                <w:color w:val="000000"/>
                <w:sz w:val="22"/>
                <w:szCs w:val="22"/>
              </w:rPr>
              <w:t>Percentage of capital stack that is debt financed (via loan)</w:t>
            </w:r>
          </w:p>
        </w:tc>
        <w:tc>
          <w:tcPr>
            <w:tcW w:w="1771" w:type="dxa"/>
            <w:tcBorders>
              <w:top w:val="nil"/>
              <w:left w:val="nil"/>
              <w:bottom w:val="single" w:sz="4" w:space="0" w:color="auto"/>
              <w:right w:val="nil"/>
            </w:tcBorders>
            <w:noWrap/>
            <w:vAlign w:val="center"/>
            <w:hideMark/>
          </w:tcPr>
          <w:p w14:paraId="5C9D2F03"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71" w:type="dxa"/>
            <w:tcBorders>
              <w:top w:val="nil"/>
              <w:left w:val="nil"/>
              <w:bottom w:val="single" w:sz="4" w:space="0" w:color="auto"/>
              <w:right w:val="nil"/>
            </w:tcBorders>
            <w:noWrap/>
            <w:vAlign w:val="center"/>
            <w:hideMark/>
          </w:tcPr>
          <w:p w14:paraId="1521731D"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71" w:type="dxa"/>
            <w:tcBorders>
              <w:top w:val="nil"/>
              <w:left w:val="nil"/>
              <w:bottom w:val="single" w:sz="4" w:space="0" w:color="auto"/>
              <w:right w:val="nil"/>
            </w:tcBorders>
            <w:vAlign w:val="center"/>
          </w:tcPr>
          <w:p w14:paraId="749D1C1D" w14:textId="02A9AA60"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r>
      <w:tr w:rsidR="006E53BB" w:rsidRPr="002F2156" w14:paraId="77BB7463" w14:textId="4A4C69B0" w:rsidTr="004C0E9C">
        <w:trPr>
          <w:trHeight w:val="312"/>
        </w:trPr>
        <w:tc>
          <w:tcPr>
            <w:tcW w:w="4857" w:type="dxa"/>
            <w:tcBorders>
              <w:top w:val="nil"/>
              <w:left w:val="nil"/>
              <w:bottom w:val="single" w:sz="4" w:space="0" w:color="auto"/>
              <w:right w:val="nil"/>
            </w:tcBorders>
            <w:noWrap/>
            <w:vAlign w:val="center"/>
            <w:hideMark/>
          </w:tcPr>
          <w:p w14:paraId="0FD778C1" w14:textId="77777777" w:rsidR="006E53BB" w:rsidRPr="002F2156" w:rsidRDefault="006E53BB" w:rsidP="006E53BB">
            <w:pPr>
              <w:rPr>
                <w:rFonts w:ascii="Calibri" w:hAnsi="Calibri" w:cs="Calibri"/>
                <w:color w:val="000000"/>
                <w:sz w:val="22"/>
                <w:szCs w:val="22"/>
              </w:rPr>
            </w:pPr>
            <w:r w:rsidRPr="002F2156">
              <w:rPr>
                <w:rFonts w:ascii="Calibri" w:hAnsi="Calibri" w:cs="Calibri"/>
                <w:color w:val="000000"/>
                <w:sz w:val="22"/>
                <w:szCs w:val="22"/>
              </w:rPr>
              <w:t>Loan term (years)</w:t>
            </w:r>
          </w:p>
        </w:tc>
        <w:tc>
          <w:tcPr>
            <w:tcW w:w="1771" w:type="dxa"/>
            <w:tcBorders>
              <w:top w:val="nil"/>
              <w:left w:val="nil"/>
              <w:bottom w:val="single" w:sz="4" w:space="0" w:color="auto"/>
              <w:right w:val="nil"/>
            </w:tcBorders>
            <w:noWrap/>
            <w:vAlign w:val="center"/>
            <w:hideMark/>
          </w:tcPr>
          <w:p w14:paraId="58403F28"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71" w:type="dxa"/>
            <w:tcBorders>
              <w:top w:val="nil"/>
              <w:left w:val="nil"/>
              <w:bottom w:val="single" w:sz="4" w:space="0" w:color="auto"/>
              <w:right w:val="nil"/>
            </w:tcBorders>
            <w:noWrap/>
            <w:vAlign w:val="center"/>
            <w:hideMark/>
          </w:tcPr>
          <w:p w14:paraId="33C3C077"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71" w:type="dxa"/>
            <w:tcBorders>
              <w:top w:val="nil"/>
              <w:left w:val="nil"/>
              <w:bottom w:val="single" w:sz="4" w:space="0" w:color="auto"/>
              <w:right w:val="nil"/>
            </w:tcBorders>
            <w:vAlign w:val="center"/>
          </w:tcPr>
          <w:p w14:paraId="707F672A" w14:textId="41F9D521"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r>
      <w:tr w:rsidR="006E53BB" w:rsidRPr="002F2156" w14:paraId="2A2F3F5B" w14:textId="62A5BB7B" w:rsidTr="004C0E9C">
        <w:trPr>
          <w:trHeight w:val="312"/>
        </w:trPr>
        <w:tc>
          <w:tcPr>
            <w:tcW w:w="4857" w:type="dxa"/>
            <w:tcBorders>
              <w:top w:val="nil"/>
              <w:left w:val="nil"/>
              <w:bottom w:val="single" w:sz="4" w:space="0" w:color="auto"/>
              <w:right w:val="nil"/>
            </w:tcBorders>
            <w:noWrap/>
            <w:vAlign w:val="center"/>
            <w:hideMark/>
          </w:tcPr>
          <w:p w14:paraId="6D6CEE07" w14:textId="77777777" w:rsidR="006E53BB" w:rsidRPr="002F2156" w:rsidRDefault="006E53BB" w:rsidP="006E53BB">
            <w:pPr>
              <w:rPr>
                <w:rFonts w:ascii="Calibri" w:hAnsi="Calibri" w:cs="Calibri"/>
                <w:color w:val="000000"/>
                <w:sz w:val="22"/>
                <w:szCs w:val="22"/>
              </w:rPr>
            </w:pPr>
            <w:r w:rsidRPr="002F2156">
              <w:rPr>
                <w:rFonts w:ascii="Calibri" w:hAnsi="Calibri" w:cs="Calibri"/>
                <w:color w:val="000000"/>
                <w:sz w:val="22"/>
                <w:szCs w:val="22"/>
              </w:rPr>
              <w:t>Interest Rate (% per year)</w:t>
            </w:r>
          </w:p>
        </w:tc>
        <w:tc>
          <w:tcPr>
            <w:tcW w:w="1771" w:type="dxa"/>
            <w:tcBorders>
              <w:top w:val="nil"/>
              <w:left w:val="nil"/>
              <w:bottom w:val="single" w:sz="4" w:space="0" w:color="auto"/>
              <w:right w:val="nil"/>
            </w:tcBorders>
            <w:noWrap/>
            <w:vAlign w:val="center"/>
            <w:hideMark/>
          </w:tcPr>
          <w:p w14:paraId="06F46A53"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71" w:type="dxa"/>
            <w:tcBorders>
              <w:top w:val="nil"/>
              <w:left w:val="nil"/>
              <w:bottom w:val="single" w:sz="4" w:space="0" w:color="auto"/>
              <w:right w:val="nil"/>
            </w:tcBorders>
            <w:noWrap/>
            <w:vAlign w:val="center"/>
            <w:hideMark/>
          </w:tcPr>
          <w:p w14:paraId="699F954B"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71" w:type="dxa"/>
            <w:tcBorders>
              <w:top w:val="nil"/>
              <w:left w:val="nil"/>
              <w:bottom w:val="single" w:sz="4" w:space="0" w:color="auto"/>
              <w:right w:val="nil"/>
            </w:tcBorders>
            <w:vAlign w:val="center"/>
          </w:tcPr>
          <w:p w14:paraId="0B163607" w14:textId="28722BEF"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r>
      <w:tr w:rsidR="006E53BB" w:rsidRPr="002F2156" w14:paraId="31294D32" w14:textId="6E2363F0" w:rsidTr="004C0E9C">
        <w:trPr>
          <w:trHeight w:val="312"/>
        </w:trPr>
        <w:tc>
          <w:tcPr>
            <w:tcW w:w="4857" w:type="dxa"/>
            <w:tcBorders>
              <w:top w:val="nil"/>
              <w:left w:val="nil"/>
              <w:bottom w:val="nil"/>
              <w:right w:val="nil"/>
            </w:tcBorders>
            <w:noWrap/>
            <w:vAlign w:val="center"/>
            <w:hideMark/>
          </w:tcPr>
          <w:p w14:paraId="719E491E" w14:textId="77777777" w:rsidR="006E53BB" w:rsidRPr="002F2156" w:rsidRDefault="006E53BB" w:rsidP="006E53BB">
            <w:pPr>
              <w:rPr>
                <w:rFonts w:ascii="Calibri" w:hAnsi="Calibri" w:cs="Calibri"/>
                <w:color w:val="000000"/>
                <w:sz w:val="22"/>
                <w:szCs w:val="22"/>
              </w:rPr>
            </w:pPr>
            <w:r w:rsidRPr="002F2156">
              <w:rPr>
                <w:rFonts w:ascii="Calibri" w:hAnsi="Calibri" w:cs="Calibri"/>
                <w:color w:val="000000"/>
                <w:sz w:val="22"/>
                <w:szCs w:val="22"/>
              </w:rPr>
              <w:t>Don’t know/ Refused</w:t>
            </w:r>
          </w:p>
        </w:tc>
        <w:tc>
          <w:tcPr>
            <w:tcW w:w="1771" w:type="dxa"/>
            <w:tcBorders>
              <w:top w:val="nil"/>
              <w:left w:val="nil"/>
              <w:bottom w:val="nil"/>
              <w:right w:val="nil"/>
            </w:tcBorders>
            <w:noWrap/>
            <w:vAlign w:val="center"/>
            <w:hideMark/>
          </w:tcPr>
          <w:p w14:paraId="6067F38A"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71" w:type="dxa"/>
            <w:tcBorders>
              <w:top w:val="nil"/>
              <w:left w:val="nil"/>
              <w:bottom w:val="nil"/>
              <w:right w:val="nil"/>
            </w:tcBorders>
            <w:noWrap/>
            <w:vAlign w:val="center"/>
            <w:hideMark/>
          </w:tcPr>
          <w:p w14:paraId="0EF6E7DA"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71" w:type="dxa"/>
            <w:tcBorders>
              <w:top w:val="nil"/>
              <w:left w:val="nil"/>
              <w:bottom w:val="nil"/>
              <w:right w:val="nil"/>
            </w:tcBorders>
            <w:vAlign w:val="center"/>
          </w:tcPr>
          <w:p w14:paraId="5EBDCD45" w14:textId="3F0C2B3E"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r>
    </w:tbl>
    <w:p w14:paraId="541CBF1F" w14:textId="77777777" w:rsidR="005E2265" w:rsidRPr="002F2156" w:rsidRDefault="005E2265" w:rsidP="002F52F4">
      <w:pPr>
        <w:pStyle w:val="ListParagraph"/>
      </w:pPr>
    </w:p>
    <w:p w14:paraId="4FA1AC5F" w14:textId="77777777" w:rsidR="006E53BB" w:rsidRPr="002F2156" w:rsidRDefault="006E53BB" w:rsidP="002F52F4">
      <w:pPr>
        <w:pStyle w:val="ListParagraph"/>
      </w:pPr>
    </w:p>
    <w:p w14:paraId="5C30DBEA" w14:textId="77777777" w:rsidR="00FE2461" w:rsidRPr="002F2156" w:rsidRDefault="00FE2461" w:rsidP="00C24820"/>
    <w:p w14:paraId="31C33D70" w14:textId="228141D8" w:rsidR="006E53BB" w:rsidRPr="002F2156" w:rsidRDefault="006E53BB" w:rsidP="006E53BB">
      <w:pPr>
        <w:pStyle w:val="ListParagraph"/>
        <w:rPr>
          <w:b/>
          <w:bCs/>
        </w:rPr>
      </w:pPr>
      <w:r w:rsidRPr="002F2156">
        <w:rPr>
          <w:b/>
          <w:bCs/>
        </w:rPr>
        <w:t>ASK IF SE=2 OR 3 OR 4 OR 5 OR 6</w:t>
      </w:r>
    </w:p>
    <w:p w14:paraId="4290380E" w14:textId="77777777" w:rsidR="006E53BB" w:rsidRPr="002F2156" w:rsidRDefault="006E53BB" w:rsidP="002F52F4">
      <w:pPr>
        <w:pStyle w:val="ListParagraph"/>
      </w:pPr>
    </w:p>
    <w:p w14:paraId="59D76FF5" w14:textId="4F295FF4" w:rsidR="006E53BB" w:rsidRPr="002F2156" w:rsidRDefault="006E53BB" w:rsidP="006E53BB">
      <w:pPr>
        <w:pStyle w:val="ListParagraph"/>
        <w:numPr>
          <w:ilvl w:val="0"/>
          <w:numId w:val="8"/>
        </w:numPr>
      </w:pPr>
      <w:r w:rsidRPr="002F2156">
        <w:t xml:space="preserve">Consider a non-residential and/or commercial and industrial scale photovoltaic project, please enter </w:t>
      </w:r>
      <w:r w:rsidRPr="002F2156">
        <w:rPr>
          <w:rFonts w:ascii="Calibri" w:hAnsi="Calibri" w:cs="Calibri"/>
          <w:b/>
          <w:bCs/>
          <w:color w:val="000000"/>
        </w:rPr>
        <w:t xml:space="preserve">the expected financing terms </w:t>
      </w:r>
      <w:r w:rsidRPr="002F2156">
        <w:rPr>
          <w:rFonts w:ascii="Calibri" w:hAnsi="Calibri" w:cs="Calibri"/>
          <w:color w:val="000000"/>
        </w:rPr>
        <w:t>for each ownership structure</w:t>
      </w:r>
      <w:r w:rsidRPr="002F2156">
        <w:rPr>
          <w:rFonts w:ascii="Calibri" w:hAnsi="Calibri" w:cs="Calibri"/>
          <w:b/>
          <w:bCs/>
          <w:color w:val="000000"/>
        </w:rPr>
        <w:t>.</w:t>
      </w:r>
    </w:p>
    <w:p w14:paraId="0F01AA0D" w14:textId="77777777" w:rsidR="006E53BB" w:rsidRPr="002F2156" w:rsidRDefault="006E53BB" w:rsidP="002F52F4">
      <w:pPr>
        <w:pStyle w:val="ListParagraph"/>
      </w:pPr>
    </w:p>
    <w:tbl>
      <w:tblPr>
        <w:tblW w:w="10336" w:type="dxa"/>
        <w:jc w:val="center"/>
        <w:tblLook w:val="04A0" w:firstRow="1" w:lastRow="0" w:firstColumn="1" w:lastColumn="0" w:noHBand="0" w:noVBand="1"/>
      </w:tblPr>
      <w:tblGrid>
        <w:gridCol w:w="4268"/>
        <w:gridCol w:w="1469"/>
        <w:gridCol w:w="1719"/>
        <w:gridCol w:w="1719"/>
        <w:gridCol w:w="1161"/>
      </w:tblGrid>
      <w:tr w:rsidR="006E53BB" w:rsidRPr="002F2156" w14:paraId="75421650" w14:textId="77777777" w:rsidTr="006E53BB">
        <w:trPr>
          <w:trHeight w:val="466"/>
          <w:jc w:val="center"/>
        </w:trPr>
        <w:tc>
          <w:tcPr>
            <w:tcW w:w="4268" w:type="dxa"/>
            <w:tcBorders>
              <w:top w:val="nil"/>
              <w:left w:val="nil"/>
              <w:bottom w:val="nil"/>
              <w:right w:val="nil"/>
            </w:tcBorders>
            <w:noWrap/>
            <w:vAlign w:val="bottom"/>
            <w:hideMark/>
          </w:tcPr>
          <w:p w14:paraId="241F9253" w14:textId="77777777" w:rsidR="006E53BB" w:rsidRPr="002F2156" w:rsidRDefault="006E53BB" w:rsidP="006E53BB">
            <w:pPr>
              <w:rPr>
                <w:rFonts w:ascii="Times New Roman" w:hAnsi="Times New Roman"/>
                <w:sz w:val="20"/>
                <w:szCs w:val="20"/>
              </w:rPr>
            </w:pPr>
          </w:p>
        </w:tc>
        <w:tc>
          <w:tcPr>
            <w:tcW w:w="1469" w:type="dxa"/>
            <w:tcBorders>
              <w:top w:val="nil"/>
              <w:left w:val="nil"/>
              <w:bottom w:val="nil"/>
              <w:right w:val="nil"/>
            </w:tcBorders>
            <w:noWrap/>
            <w:vAlign w:val="bottom"/>
            <w:hideMark/>
          </w:tcPr>
          <w:p w14:paraId="6A3D4467" w14:textId="7CD38FA4" w:rsidR="006E53BB" w:rsidRPr="002F2156" w:rsidRDefault="00CE5143" w:rsidP="006E53BB">
            <w:pPr>
              <w:jc w:val="center"/>
              <w:rPr>
                <w:rFonts w:ascii="Calibri" w:hAnsi="Calibri" w:cs="Calibri"/>
                <w:color w:val="000000"/>
                <w:sz w:val="22"/>
                <w:szCs w:val="22"/>
              </w:rPr>
            </w:pPr>
            <w:r w:rsidRPr="002F2156">
              <w:rPr>
                <w:rFonts w:ascii="Calibri" w:hAnsi="Calibri" w:cs="Calibri"/>
                <w:color w:val="000000"/>
              </w:rPr>
              <w:t>Non-residential project, owned by a 3rd Party National Based Investor</w:t>
            </w:r>
          </w:p>
        </w:tc>
        <w:tc>
          <w:tcPr>
            <w:tcW w:w="1719" w:type="dxa"/>
            <w:tcBorders>
              <w:top w:val="nil"/>
              <w:left w:val="nil"/>
              <w:bottom w:val="nil"/>
              <w:right w:val="nil"/>
            </w:tcBorders>
            <w:noWrap/>
            <w:vAlign w:val="bottom"/>
            <w:hideMark/>
          </w:tcPr>
          <w:p w14:paraId="4B7623D8" w14:textId="3C19073E" w:rsidR="006E53BB" w:rsidRPr="002F2156" w:rsidRDefault="00CE5143" w:rsidP="006E53BB">
            <w:pPr>
              <w:jc w:val="center"/>
              <w:rPr>
                <w:rFonts w:ascii="Calibri" w:hAnsi="Calibri" w:cs="Calibri"/>
                <w:color w:val="000000"/>
                <w:sz w:val="22"/>
                <w:szCs w:val="22"/>
              </w:rPr>
            </w:pPr>
            <w:r w:rsidRPr="002F2156">
              <w:rPr>
                <w:rFonts w:ascii="Calibri" w:hAnsi="Calibri" w:cs="Calibri"/>
                <w:color w:val="000000"/>
              </w:rPr>
              <w:t>Non-residential project, Local Investor Owned</w:t>
            </w:r>
          </w:p>
        </w:tc>
        <w:tc>
          <w:tcPr>
            <w:tcW w:w="1719" w:type="dxa"/>
            <w:tcBorders>
              <w:top w:val="nil"/>
              <w:left w:val="nil"/>
              <w:bottom w:val="nil"/>
              <w:right w:val="nil"/>
            </w:tcBorders>
            <w:noWrap/>
            <w:vAlign w:val="bottom"/>
            <w:hideMark/>
          </w:tcPr>
          <w:p w14:paraId="0E49FC0D" w14:textId="05577E35" w:rsidR="006E53BB" w:rsidRPr="002F2156" w:rsidRDefault="00CE5143" w:rsidP="006E53BB">
            <w:pPr>
              <w:jc w:val="center"/>
              <w:rPr>
                <w:rFonts w:ascii="Calibri" w:hAnsi="Calibri" w:cs="Calibri"/>
                <w:color w:val="000000"/>
                <w:sz w:val="22"/>
                <w:szCs w:val="22"/>
              </w:rPr>
            </w:pPr>
            <w:r w:rsidRPr="002F2156">
              <w:rPr>
                <w:rFonts w:ascii="Calibri" w:hAnsi="Calibri" w:cs="Calibri"/>
                <w:color w:val="000000"/>
              </w:rPr>
              <w:t>Non-residential project, Local Investor owned by a tax-exempt entity</w:t>
            </w:r>
          </w:p>
        </w:tc>
        <w:tc>
          <w:tcPr>
            <w:tcW w:w="1161" w:type="dxa"/>
            <w:tcBorders>
              <w:top w:val="nil"/>
              <w:left w:val="nil"/>
              <w:bottom w:val="nil"/>
              <w:right w:val="nil"/>
            </w:tcBorders>
            <w:noWrap/>
            <w:vAlign w:val="bottom"/>
            <w:hideMark/>
          </w:tcPr>
          <w:p w14:paraId="47572563"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Don’t know/ Refused</w:t>
            </w:r>
          </w:p>
        </w:tc>
      </w:tr>
      <w:tr w:rsidR="006E53BB" w:rsidRPr="002F2156" w14:paraId="4ADE357A" w14:textId="77777777" w:rsidTr="006E53BB">
        <w:trPr>
          <w:trHeight w:val="426"/>
          <w:jc w:val="center"/>
        </w:trPr>
        <w:tc>
          <w:tcPr>
            <w:tcW w:w="4268" w:type="dxa"/>
            <w:tcBorders>
              <w:top w:val="nil"/>
              <w:left w:val="nil"/>
              <w:bottom w:val="single" w:sz="8" w:space="0" w:color="auto"/>
              <w:right w:val="nil"/>
            </w:tcBorders>
            <w:noWrap/>
            <w:vAlign w:val="center"/>
            <w:hideMark/>
          </w:tcPr>
          <w:p w14:paraId="035EE29E" w14:textId="77777777" w:rsidR="006E53BB" w:rsidRPr="002F2156" w:rsidRDefault="006E53BB" w:rsidP="006E53BB">
            <w:pPr>
              <w:rPr>
                <w:rFonts w:ascii="Calibri" w:hAnsi="Calibri" w:cs="Calibri"/>
                <w:color w:val="000000"/>
                <w:sz w:val="22"/>
                <w:szCs w:val="22"/>
              </w:rPr>
            </w:pPr>
            <w:r w:rsidRPr="002F2156">
              <w:rPr>
                <w:rFonts w:ascii="Calibri" w:hAnsi="Calibri" w:cs="Calibri"/>
                <w:color w:val="000000"/>
                <w:sz w:val="22"/>
                <w:szCs w:val="22"/>
              </w:rPr>
              <w:t>Debt Fraction/ Permanent Financing (%)</w:t>
            </w:r>
          </w:p>
        </w:tc>
        <w:tc>
          <w:tcPr>
            <w:tcW w:w="1469" w:type="dxa"/>
            <w:tcBorders>
              <w:top w:val="nil"/>
              <w:left w:val="nil"/>
              <w:bottom w:val="single" w:sz="8" w:space="0" w:color="auto"/>
              <w:right w:val="nil"/>
            </w:tcBorders>
            <w:noWrap/>
            <w:vAlign w:val="center"/>
            <w:hideMark/>
          </w:tcPr>
          <w:p w14:paraId="6A287C12"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19" w:type="dxa"/>
            <w:tcBorders>
              <w:top w:val="nil"/>
              <w:left w:val="nil"/>
              <w:bottom w:val="single" w:sz="8" w:space="0" w:color="auto"/>
              <w:right w:val="nil"/>
            </w:tcBorders>
            <w:noWrap/>
            <w:vAlign w:val="center"/>
            <w:hideMark/>
          </w:tcPr>
          <w:p w14:paraId="2E2CB2FB"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19" w:type="dxa"/>
            <w:tcBorders>
              <w:top w:val="nil"/>
              <w:left w:val="nil"/>
              <w:bottom w:val="single" w:sz="8" w:space="0" w:color="auto"/>
              <w:right w:val="nil"/>
            </w:tcBorders>
            <w:vAlign w:val="center"/>
            <w:hideMark/>
          </w:tcPr>
          <w:p w14:paraId="03DB0501"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161" w:type="dxa"/>
            <w:tcBorders>
              <w:top w:val="nil"/>
              <w:left w:val="nil"/>
              <w:bottom w:val="single" w:sz="8" w:space="0" w:color="auto"/>
              <w:right w:val="nil"/>
            </w:tcBorders>
            <w:vAlign w:val="center"/>
            <w:hideMark/>
          </w:tcPr>
          <w:p w14:paraId="045BA539"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r>
      <w:tr w:rsidR="006E53BB" w:rsidRPr="002F2156" w14:paraId="5C15E0CF" w14:textId="77777777" w:rsidTr="006E53BB">
        <w:trPr>
          <w:trHeight w:val="426"/>
          <w:jc w:val="center"/>
        </w:trPr>
        <w:tc>
          <w:tcPr>
            <w:tcW w:w="4268" w:type="dxa"/>
            <w:tcBorders>
              <w:top w:val="nil"/>
              <w:left w:val="nil"/>
              <w:bottom w:val="single" w:sz="8" w:space="0" w:color="auto"/>
              <w:right w:val="nil"/>
            </w:tcBorders>
            <w:noWrap/>
            <w:vAlign w:val="center"/>
            <w:hideMark/>
          </w:tcPr>
          <w:p w14:paraId="49B664E2" w14:textId="77777777" w:rsidR="006E53BB" w:rsidRPr="002F2156" w:rsidRDefault="006E53BB" w:rsidP="006E53BB">
            <w:pPr>
              <w:rPr>
                <w:rFonts w:ascii="Calibri" w:hAnsi="Calibri" w:cs="Calibri"/>
                <w:color w:val="000000"/>
                <w:sz w:val="22"/>
                <w:szCs w:val="22"/>
              </w:rPr>
            </w:pPr>
            <w:r w:rsidRPr="002F2156">
              <w:rPr>
                <w:rFonts w:ascii="Calibri" w:hAnsi="Calibri" w:cs="Calibri"/>
                <w:color w:val="000000"/>
                <w:sz w:val="22"/>
                <w:szCs w:val="22"/>
              </w:rPr>
              <w:t>Loan term (years)</w:t>
            </w:r>
          </w:p>
        </w:tc>
        <w:tc>
          <w:tcPr>
            <w:tcW w:w="1469" w:type="dxa"/>
            <w:tcBorders>
              <w:top w:val="nil"/>
              <w:left w:val="nil"/>
              <w:bottom w:val="single" w:sz="8" w:space="0" w:color="auto"/>
              <w:right w:val="nil"/>
            </w:tcBorders>
            <w:noWrap/>
            <w:vAlign w:val="center"/>
            <w:hideMark/>
          </w:tcPr>
          <w:p w14:paraId="75490A97"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19" w:type="dxa"/>
            <w:tcBorders>
              <w:top w:val="nil"/>
              <w:left w:val="nil"/>
              <w:bottom w:val="single" w:sz="8" w:space="0" w:color="auto"/>
              <w:right w:val="nil"/>
            </w:tcBorders>
            <w:noWrap/>
            <w:vAlign w:val="center"/>
            <w:hideMark/>
          </w:tcPr>
          <w:p w14:paraId="0E28308E"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19" w:type="dxa"/>
            <w:tcBorders>
              <w:top w:val="nil"/>
              <w:left w:val="nil"/>
              <w:bottom w:val="single" w:sz="8" w:space="0" w:color="auto"/>
              <w:right w:val="nil"/>
            </w:tcBorders>
            <w:vAlign w:val="center"/>
            <w:hideMark/>
          </w:tcPr>
          <w:p w14:paraId="36DB6811"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161" w:type="dxa"/>
            <w:tcBorders>
              <w:top w:val="nil"/>
              <w:left w:val="nil"/>
              <w:bottom w:val="single" w:sz="8" w:space="0" w:color="auto"/>
              <w:right w:val="nil"/>
            </w:tcBorders>
            <w:vAlign w:val="center"/>
            <w:hideMark/>
          </w:tcPr>
          <w:p w14:paraId="1A341BA9"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r>
      <w:tr w:rsidR="006E53BB" w:rsidRPr="002F2156" w14:paraId="6A6AB192" w14:textId="77777777" w:rsidTr="006E53BB">
        <w:trPr>
          <w:trHeight w:val="426"/>
          <w:jc w:val="center"/>
        </w:trPr>
        <w:tc>
          <w:tcPr>
            <w:tcW w:w="4268" w:type="dxa"/>
            <w:tcBorders>
              <w:top w:val="nil"/>
              <w:left w:val="nil"/>
              <w:bottom w:val="single" w:sz="8" w:space="0" w:color="auto"/>
              <w:right w:val="nil"/>
            </w:tcBorders>
            <w:noWrap/>
            <w:vAlign w:val="center"/>
            <w:hideMark/>
          </w:tcPr>
          <w:p w14:paraId="4E5E4ACD" w14:textId="77777777" w:rsidR="006E53BB" w:rsidRPr="002F2156" w:rsidRDefault="006E53BB" w:rsidP="006E53BB">
            <w:pPr>
              <w:rPr>
                <w:rFonts w:ascii="Calibri" w:hAnsi="Calibri" w:cs="Calibri"/>
                <w:color w:val="000000"/>
                <w:sz w:val="22"/>
                <w:szCs w:val="22"/>
              </w:rPr>
            </w:pPr>
            <w:r w:rsidRPr="002F2156">
              <w:rPr>
                <w:rFonts w:ascii="Calibri" w:hAnsi="Calibri" w:cs="Calibri"/>
                <w:color w:val="000000"/>
                <w:sz w:val="22"/>
                <w:szCs w:val="22"/>
              </w:rPr>
              <w:t>Interest Rate (% per year)</w:t>
            </w:r>
          </w:p>
        </w:tc>
        <w:tc>
          <w:tcPr>
            <w:tcW w:w="1469" w:type="dxa"/>
            <w:tcBorders>
              <w:top w:val="nil"/>
              <w:left w:val="nil"/>
              <w:bottom w:val="single" w:sz="8" w:space="0" w:color="auto"/>
              <w:right w:val="nil"/>
            </w:tcBorders>
            <w:noWrap/>
            <w:vAlign w:val="center"/>
            <w:hideMark/>
          </w:tcPr>
          <w:p w14:paraId="12688001"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19" w:type="dxa"/>
            <w:tcBorders>
              <w:top w:val="nil"/>
              <w:left w:val="nil"/>
              <w:bottom w:val="single" w:sz="8" w:space="0" w:color="auto"/>
              <w:right w:val="nil"/>
            </w:tcBorders>
            <w:noWrap/>
            <w:vAlign w:val="center"/>
            <w:hideMark/>
          </w:tcPr>
          <w:p w14:paraId="4E035E8F"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19" w:type="dxa"/>
            <w:tcBorders>
              <w:top w:val="nil"/>
              <w:left w:val="nil"/>
              <w:bottom w:val="single" w:sz="8" w:space="0" w:color="auto"/>
              <w:right w:val="nil"/>
            </w:tcBorders>
            <w:vAlign w:val="center"/>
            <w:hideMark/>
          </w:tcPr>
          <w:p w14:paraId="724F76A1"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161" w:type="dxa"/>
            <w:tcBorders>
              <w:top w:val="nil"/>
              <w:left w:val="nil"/>
              <w:bottom w:val="single" w:sz="8" w:space="0" w:color="auto"/>
              <w:right w:val="nil"/>
            </w:tcBorders>
            <w:vAlign w:val="center"/>
            <w:hideMark/>
          </w:tcPr>
          <w:p w14:paraId="6D86E0CB"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r>
      <w:tr w:rsidR="006E53BB" w:rsidRPr="002F2156" w14:paraId="7B136F83" w14:textId="77777777" w:rsidTr="006E53BB">
        <w:trPr>
          <w:trHeight w:val="406"/>
          <w:jc w:val="center"/>
        </w:trPr>
        <w:tc>
          <w:tcPr>
            <w:tcW w:w="4268" w:type="dxa"/>
            <w:tcBorders>
              <w:top w:val="nil"/>
              <w:left w:val="nil"/>
              <w:bottom w:val="nil"/>
              <w:right w:val="nil"/>
            </w:tcBorders>
            <w:noWrap/>
            <w:vAlign w:val="center"/>
            <w:hideMark/>
          </w:tcPr>
          <w:p w14:paraId="1A2B288D" w14:textId="77777777" w:rsidR="006E53BB" w:rsidRPr="002F2156" w:rsidRDefault="006E53BB" w:rsidP="006E53BB">
            <w:pPr>
              <w:rPr>
                <w:rFonts w:ascii="Calibri" w:hAnsi="Calibri" w:cs="Calibri"/>
                <w:color w:val="000000"/>
                <w:sz w:val="22"/>
                <w:szCs w:val="22"/>
              </w:rPr>
            </w:pPr>
            <w:r w:rsidRPr="002F2156">
              <w:rPr>
                <w:rFonts w:ascii="Calibri" w:hAnsi="Calibri" w:cs="Calibri"/>
                <w:color w:val="000000"/>
                <w:sz w:val="22"/>
                <w:szCs w:val="22"/>
              </w:rPr>
              <w:t>Don’t know/ Refused</w:t>
            </w:r>
          </w:p>
        </w:tc>
        <w:tc>
          <w:tcPr>
            <w:tcW w:w="1469" w:type="dxa"/>
            <w:tcBorders>
              <w:top w:val="nil"/>
              <w:left w:val="nil"/>
              <w:bottom w:val="nil"/>
              <w:right w:val="nil"/>
            </w:tcBorders>
            <w:noWrap/>
            <w:vAlign w:val="center"/>
            <w:hideMark/>
          </w:tcPr>
          <w:p w14:paraId="04BF5C07"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19" w:type="dxa"/>
            <w:tcBorders>
              <w:top w:val="nil"/>
              <w:left w:val="nil"/>
              <w:bottom w:val="nil"/>
              <w:right w:val="nil"/>
            </w:tcBorders>
            <w:noWrap/>
            <w:vAlign w:val="center"/>
            <w:hideMark/>
          </w:tcPr>
          <w:p w14:paraId="3C3A31DD"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719" w:type="dxa"/>
            <w:tcBorders>
              <w:top w:val="nil"/>
              <w:left w:val="nil"/>
              <w:bottom w:val="nil"/>
              <w:right w:val="nil"/>
            </w:tcBorders>
            <w:vAlign w:val="center"/>
            <w:hideMark/>
          </w:tcPr>
          <w:p w14:paraId="1F97C367"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c>
          <w:tcPr>
            <w:tcW w:w="1161" w:type="dxa"/>
            <w:tcBorders>
              <w:top w:val="nil"/>
              <w:left w:val="nil"/>
              <w:bottom w:val="nil"/>
              <w:right w:val="nil"/>
            </w:tcBorders>
            <w:vAlign w:val="center"/>
            <w:hideMark/>
          </w:tcPr>
          <w:p w14:paraId="1C301146" w14:textId="77777777" w:rsidR="006E53BB" w:rsidRPr="002F2156" w:rsidRDefault="006E53BB" w:rsidP="006E53BB">
            <w:pPr>
              <w:jc w:val="center"/>
              <w:rPr>
                <w:rFonts w:ascii="Calibri" w:hAnsi="Calibri" w:cs="Calibri"/>
                <w:color w:val="000000"/>
                <w:sz w:val="22"/>
                <w:szCs w:val="22"/>
              </w:rPr>
            </w:pPr>
            <w:r w:rsidRPr="002F2156">
              <w:rPr>
                <w:rFonts w:ascii="Calibri" w:hAnsi="Calibri" w:cs="Calibri"/>
                <w:color w:val="000000"/>
                <w:sz w:val="22"/>
                <w:szCs w:val="22"/>
              </w:rPr>
              <w:t>*</w:t>
            </w:r>
          </w:p>
        </w:tc>
      </w:tr>
    </w:tbl>
    <w:p w14:paraId="0864BE4F" w14:textId="77777777" w:rsidR="002006A9" w:rsidRPr="002F2156" w:rsidRDefault="002006A9" w:rsidP="002006A9"/>
    <w:p w14:paraId="2BBE1181" w14:textId="77777777" w:rsidR="00AD4EF8" w:rsidRPr="002F2156" w:rsidRDefault="00AD4EF8" w:rsidP="002006A9"/>
    <w:p w14:paraId="148C300D" w14:textId="77777777" w:rsidR="00AD4EF8" w:rsidRPr="002F2156" w:rsidRDefault="00AD4EF8" w:rsidP="002006A9"/>
    <w:p w14:paraId="0EFC63A6" w14:textId="77777777" w:rsidR="00AD4EF8" w:rsidRPr="002F2156" w:rsidRDefault="00AD4EF8" w:rsidP="002006A9"/>
    <w:p w14:paraId="03429C8E" w14:textId="77777777" w:rsidR="00AD4EF8" w:rsidRPr="002F2156" w:rsidRDefault="00AD4EF8" w:rsidP="002006A9"/>
    <w:p w14:paraId="21756A40" w14:textId="77777777" w:rsidR="00AD4EF8" w:rsidRPr="002F2156" w:rsidRDefault="00AD4EF8" w:rsidP="002006A9"/>
    <w:p w14:paraId="4BE0AB0B" w14:textId="77777777" w:rsidR="00AD4EF8" w:rsidRPr="002F2156" w:rsidRDefault="00AD4EF8" w:rsidP="002006A9"/>
    <w:p w14:paraId="1DDEDEAF" w14:textId="77777777" w:rsidR="00AD4EF8" w:rsidRPr="002F2156" w:rsidRDefault="00AD4EF8" w:rsidP="002006A9"/>
    <w:p w14:paraId="5FAD869C" w14:textId="77777777" w:rsidR="00AD4EF8" w:rsidRPr="002F2156" w:rsidRDefault="00AD4EF8" w:rsidP="002006A9"/>
    <w:p w14:paraId="0D25DA5C" w14:textId="77777777" w:rsidR="00AD4EF8" w:rsidRPr="002F2156" w:rsidRDefault="00AD4EF8" w:rsidP="002006A9"/>
    <w:p w14:paraId="4E3C4F94" w14:textId="77777777" w:rsidR="00AD4EF8" w:rsidRPr="002F2156" w:rsidRDefault="00AD4EF8" w:rsidP="002006A9"/>
    <w:p w14:paraId="0E864D04" w14:textId="77777777" w:rsidR="00AD4EF8" w:rsidRPr="002F2156" w:rsidRDefault="00AD4EF8" w:rsidP="002006A9"/>
    <w:p w14:paraId="6BE8B27D" w14:textId="77777777" w:rsidR="00AD4EF8" w:rsidRPr="002F2156" w:rsidRDefault="00AD4EF8" w:rsidP="002006A9"/>
    <w:p w14:paraId="7DBC1317" w14:textId="77777777" w:rsidR="00AD4EF8" w:rsidRPr="002F2156" w:rsidRDefault="00AD4EF8" w:rsidP="002006A9"/>
    <w:p w14:paraId="202CBB1C" w14:textId="77777777" w:rsidR="00AD4EF8" w:rsidRPr="002F2156" w:rsidRDefault="00AD4EF8" w:rsidP="002006A9"/>
    <w:p w14:paraId="43FE2D3D" w14:textId="77777777" w:rsidR="00AD4EF8" w:rsidRPr="002F2156" w:rsidRDefault="00AD4EF8" w:rsidP="002006A9"/>
    <w:p w14:paraId="5368A295" w14:textId="77777777" w:rsidR="00AD4EF8" w:rsidRPr="002F2156" w:rsidRDefault="00AD4EF8" w:rsidP="002006A9"/>
    <w:p w14:paraId="2C0944F4" w14:textId="108E954D" w:rsidR="001E34C1" w:rsidRPr="002F2156" w:rsidRDefault="001E34C1" w:rsidP="001E34C1">
      <w:pPr>
        <w:pStyle w:val="Heading2"/>
      </w:pPr>
      <w:r w:rsidRPr="002F2156">
        <w:t xml:space="preserve">Section </w:t>
      </w:r>
      <w:r w:rsidR="00233CEC" w:rsidRPr="002F2156">
        <w:t>7</w:t>
      </w:r>
      <w:r w:rsidRPr="002F2156">
        <w:t>: Closing Questions</w:t>
      </w:r>
    </w:p>
    <w:p w14:paraId="59796EAA" w14:textId="77777777" w:rsidR="008A243E" w:rsidRPr="002F2156" w:rsidRDefault="008A243E" w:rsidP="008A243E"/>
    <w:p w14:paraId="765F15E8" w14:textId="099937FA" w:rsidR="00FF2D46" w:rsidRPr="002F2156" w:rsidRDefault="00FF2D46" w:rsidP="001E34C1">
      <w:pPr>
        <w:numPr>
          <w:ilvl w:val="0"/>
          <w:numId w:val="8"/>
        </w:numPr>
        <w:rPr>
          <w:rFonts w:cstheme="minorBidi"/>
        </w:rPr>
      </w:pPr>
      <w:bookmarkStart w:id="15" w:name="_Ref480361650"/>
      <w:bookmarkStart w:id="16" w:name="_Ref480977394"/>
      <w:r w:rsidRPr="002F2156">
        <w:rPr>
          <w:rFonts w:cstheme="minorBidi"/>
        </w:rPr>
        <w:t xml:space="preserve">Does your company work </w:t>
      </w:r>
      <w:r w:rsidRPr="002F2156">
        <w:rPr>
          <w:rFonts w:cstheme="minorBidi"/>
          <w:u w:val="single"/>
        </w:rPr>
        <w:t xml:space="preserve">more </w:t>
      </w:r>
      <w:r w:rsidR="00B6364F" w:rsidRPr="002F2156">
        <w:rPr>
          <w:rFonts w:cstheme="minorBidi"/>
          <w:u w:val="single"/>
        </w:rPr>
        <w:t>often</w:t>
      </w:r>
      <w:r w:rsidR="00B6364F" w:rsidRPr="002F2156">
        <w:rPr>
          <w:rFonts w:cstheme="minorBidi"/>
        </w:rPr>
        <w:t xml:space="preserve"> </w:t>
      </w:r>
      <w:r w:rsidRPr="002F2156">
        <w:rPr>
          <w:rFonts w:cstheme="minorBidi"/>
        </w:rPr>
        <w:t>with residential, commercial/industrial, or utility scale photovoltaic projects?</w:t>
      </w:r>
    </w:p>
    <w:p w14:paraId="6E1C9130" w14:textId="643860C4" w:rsidR="00FF2D46" w:rsidRPr="002F2156" w:rsidRDefault="00FF2D46" w:rsidP="00FF2D46">
      <w:pPr>
        <w:numPr>
          <w:ilvl w:val="1"/>
          <w:numId w:val="8"/>
        </w:numPr>
        <w:rPr>
          <w:rFonts w:cstheme="minorBidi"/>
        </w:rPr>
      </w:pPr>
      <w:r w:rsidRPr="002F2156">
        <w:rPr>
          <w:rFonts w:cstheme="minorBidi"/>
        </w:rPr>
        <w:t>Residential</w:t>
      </w:r>
    </w:p>
    <w:p w14:paraId="620CB7D6" w14:textId="65B9804D" w:rsidR="00FF2D46" w:rsidRPr="002F2156" w:rsidRDefault="00FF2D46" w:rsidP="00FF2D46">
      <w:pPr>
        <w:numPr>
          <w:ilvl w:val="1"/>
          <w:numId w:val="8"/>
        </w:numPr>
        <w:rPr>
          <w:rFonts w:cstheme="minorBidi"/>
        </w:rPr>
      </w:pPr>
      <w:r w:rsidRPr="002F2156">
        <w:rPr>
          <w:rFonts w:cstheme="minorBidi"/>
        </w:rPr>
        <w:t xml:space="preserve">Commercial/Industrial </w:t>
      </w:r>
    </w:p>
    <w:p w14:paraId="52873495" w14:textId="77777777" w:rsidR="00A67D16" w:rsidRPr="002F2156" w:rsidRDefault="00A67D16" w:rsidP="00A67D16">
      <w:pPr>
        <w:numPr>
          <w:ilvl w:val="1"/>
          <w:numId w:val="8"/>
        </w:numPr>
        <w:rPr>
          <w:rFonts w:cstheme="minorBidi"/>
        </w:rPr>
      </w:pPr>
      <w:r w:rsidRPr="002F2156">
        <w:rPr>
          <w:rFonts w:cstheme="minorBidi"/>
        </w:rPr>
        <w:t>Utility</w:t>
      </w:r>
    </w:p>
    <w:p w14:paraId="139E8666" w14:textId="3D3274A8" w:rsidR="00FF2D46" w:rsidRPr="002F2156" w:rsidRDefault="00B6364F" w:rsidP="00FF2D46">
      <w:pPr>
        <w:numPr>
          <w:ilvl w:val="1"/>
          <w:numId w:val="8"/>
        </w:numPr>
        <w:rPr>
          <w:rFonts w:cstheme="minorBidi"/>
        </w:rPr>
      </w:pPr>
      <w:r w:rsidRPr="002F2156">
        <w:rPr>
          <w:rFonts w:cstheme="minorBidi"/>
        </w:rPr>
        <w:t>All about equally</w:t>
      </w:r>
    </w:p>
    <w:p w14:paraId="73465426" w14:textId="4FD17E17" w:rsidR="00B6364F" w:rsidRPr="002F2156" w:rsidRDefault="00B6364F" w:rsidP="00FF2D46">
      <w:pPr>
        <w:numPr>
          <w:ilvl w:val="1"/>
          <w:numId w:val="8"/>
        </w:numPr>
        <w:rPr>
          <w:rFonts w:cstheme="minorBidi"/>
        </w:rPr>
      </w:pPr>
      <w:r w:rsidRPr="002F2156">
        <w:rPr>
          <w:rFonts w:cstheme="minorBidi"/>
        </w:rPr>
        <w:t>Don’t know/refused</w:t>
      </w:r>
    </w:p>
    <w:p w14:paraId="6E1F9FE7" w14:textId="77777777" w:rsidR="00FF2D46" w:rsidRPr="002F2156" w:rsidRDefault="00FF2D46" w:rsidP="00FF2D46">
      <w:pPr>
        <w:ind w:left="1080"/>
        <w:rPr>
          <w:rFonts w:cstheme="minorBidi"/>
        </w:rPr>
      </w:pPr>
    </w:p>
    <w:p w14:paraId="70B1C76F" w14:textId="163124D7" w:rsidR="001E34C1" w:rsidRPr="002F2156" w:rsidRDefault="001E34C1" w:rsidP="001E34C1">
      <w:pPr>
        <w:numPr>
          <w:ilvl w:val="0"/>
          <w:numId w:val="8"/>
        </w:numPr>
        <w:rPr>
          <w:rFonts w:cstheme="minorBidi"/>
        </w:rPr>
      </w:pPr>
      <w:r w:rsidRPr="002F2156">
        <w:rPr>
          <w:rFonts w:cstheme="minorBidi"/>
        </w:rPr>
        <w:t xml:space="preserve">Including all full-time and part-time employees, how many </w:t>
      </w:r>
      <w:r w:rsidRPr="002F2156">
        <w:rPr>
          <w:rFonts w:cstheme="minorBidi"/>
          <w:b/>
        </w:rPr>
        <w:t xml:space="preserve">permanent </w:t>
      </w:r>
      <w:r w:rsidRPr="002F2156">
        <w:rPr>
          <w:rFonts w:cstheme="minorBidi"/>
        </w:rPr>
        <w:t>(non-contract or temporary)</w:t>
      </w:r>
      <w:r w:rsidRPr="002F2156">
        <w:rPr>
          <w:rFonts w:cstheme="minorBidi"/>
          <w:b/>
          <w:bCs/>
        </w:rPr>
        <w:t xml:space="preserve"> </w:t>
      </w:r>
      <w:r w:rsidRPr="002F2156">
        <w:rPr>
          <w:rFonts w:cstheme="minorBidi"/>
        </w:rPr>
        <w:t>employees work at your current location?</w:t>
      </w:r>
      <w:bookmarkEnd w:id="15"/>
      <w:r w:rsidRPr="002F2156">
        <w:rPr>
          <w:rFonts w:cstheme="minorBidi"/>
        </w:rPr>
        <w:t xml:space="preserve"> </w:t>
      </w:r>
      <w:r w:rsidRPr="002F2156">
        <w:rPr>
          <w:rStyle w:val="cf01"/>
          <w:rFonts w:asciiTheme="minorHAnsi" w:hAnsiTheme="minorHAnsi" w:cstheme="minorBidi"/>
          <w:sz w:val="24"/>
          <w:szCs w:val="24"/>
        </w:rPr>
        <w:t>Please include any employees working remotely who report out of this location.</w:t>
      </w:r>
      <w:r w:rsidRPr="002F2156">
        <w:rPr>
          <w:rFonts w:cstheme="minorBidi"/>
        </w:rPr>
        <w:t xml:space="preserve"> </w:t>
      </w:r>
      <w:bookmarkEnd w:id="16"/>
    </w:p>
    <w:p w14:paraId="6F3CD5D9" w14:textId="77777777" w:rsidR="001E34C1" w:rsidRPr="002F2156" w:rsidRDefault="001E34C1" w:rsidP="001E34C1">
      <w:pPr>
        <w:ind w:left="360"/>
        <w:rPr>
          <w:rFonts w:cstheme="minorHAnsi"/>
        </w:rPr>
      </w:pPr>
    </w:p>
    <w:p w14:paraId="0BE4CEA9" w14:textId="77777777" w:rsidR="001E34C1" w:rsidRPr="002F2156" w:rsidRDefault="001E34C1" w:rsidP="001E34C1">
      <w:pPr>
        <w:pStyle w:val="QuestionResponse"/>
        <w:ind w:left="720"/>
      </w:pPr>
      <w:r w:rsidRPr="002F2156">
        <w:rPr>
          <w:rFonts w:cstheme="minorHAnsi"/>
        </w:rPr>
        <w:t>Record # of employees ________</w:t>
      </w:r>
    </w:p>
    <w:p w14:paraId="74A43667" w14:textId="79B3849E" w:rsidR="001E34C1" w:rsidRPr="002F2156" w:rsidRDefault="001E34C1" w:rsidP="001E34C1">
      <w:pPr>
        <w:pStyle w:val="ListParagraph"/>
      </w:pPr>
    </w:p>
    <w:p w14:paraId="6E471DBD" w14:textId="17CF1E0B" w:rsidR="0021345D" w:rsidRPr="002F2156" w:rsidRDefault="0021345D" w:rsidP="001E34C1">
      <w:pPr>
        <w:pStyle w:val="ListParagraph"/>
        <w:rPr>
          <w:b/>
          <w:bCs/>
        </w:rPr>
      </w:pPr>
      <w:r w:rsidRPr="002F2156">
        <w:rPr>
          <w:b/>
          <w:bCs/>
        </w:rPr>
        <w:t>SKIP Q53 IF SE = 1 ONLY</w:t>
      </w:r>
    </w:p>
    <w:p w14:paraId="19AD65BA" w14:textId="77777777" w:rsidR="0021345D" w:rsidRPr="002F2156" w:rsidRDefault="0021345D" w:rsidP="001E34C1">
      <w:pPr>
        <w:pStyle w:val="ListParagraph"/>
        <w:rPr>
          <w:b/>
          <w:bCs/>
        </w:rPr>
      </w:pPr>
    </w:p>
    <w:p w14:paraId="622BFEF2" w14:textId="68FB1D73" w:rsidR="001E34C1" w:rsidRPr="002F2156" w:rsidRDefault="0021345D" w:rsidP="001E34C1">
      <w:pPr>
        <w:pStyle w:val="ListParagraph"/>
        <w:numPr>
          <w:ilvl w:val="0"/>
          <w:numId w:val="8"/>
        </w:numPr>
      </w:pPr>
      <w:r w:rsidRPr="002F2156">
        <w:t xml:space="preserve">For projects greater than 25kWac, how many solar projects at your organization do you anticipate will be ready to </w:t>
      </w:r>
      <w:proofErr w:type="gramStart"/>
      <w:r w:rsidRPr="002F2156">
        <w:t>submit an application</w:t>
      </w:r>
      <w:proofErr w:type="gramEnd"/>
      <w:r w:rsidRPr="002F2156">
        <w:t xml:space="preserve"> to the SMART program during the following timeframes?</w:t>
      </w:r>
      <w:r w:rsidR="00213E65" w:rsidRPr="002F2156">
        <w:t xml:space="preserve"> </w:t>
      </w:r>
      <w:r w:rsidR="00213E65" w:rsidRPr="002F2156">
        <w:rPr>
          <w:i/>
          <w:iCs/>
        </w:rPr>
        <w:t xml:space="preserve">Please only include projects </w:t>
      </w:r>
      <w:r w:rsidR="00A67D16" w:rsidRPr="002F2156">
        <w:rPr>
          <w:i/>
          <w:iCs/>
        </w:rPr>
        <w:t xml:space="preserve">will be </w:t>
      </w:r>
      <w:r w:rsidR="00213E65" w:rsidRPr="002F2156">
        <w:rPr>
          <w:i/>
          <w:iCs/>
        </w:rPr>
        <w:t>application-ready, meaning they have site control, right to construc</w:t>
      </w:r>
      <w:r w:rsidR="000465E2" w:rsidRPr="002F2156">
        <w:rPr>
          <w:i/>
          <w:iCs/>
        </w:rPr>
        <w:t>t, an executed interconnection agreement</w:t>
      </w:r>
      <w:r w:rsidR="00213E65" w:rsidRPr="002F2156">
        <w:rPr>
          <w:i/>
          <w:iCs/>
        </w:rPr>
        <w:t>, and are prepared to submit within the program guidelines.</w:t>
      </w:r>
    </w:p>
    <w:p w14:paraId="03FF144E" w14:textId="77777777" w:rsidR="00213E65" w:rsidRPr="002F2156" w:rsidRDefault="00213E65" w:rsidP="00213E65"/>
    <w:p w14:paraId="6C578A80" w14:textId="77777777" w:rsidR="00213E65" w:rsidRPr="002F2156" w:rsidRDefault="00213E65" w:rsidP="00213E65"/>
    <w:p w14:paraId="70ED12BB" w14:textId="77777777" w:rsidR="007200F2" w:rsidRPr="002F2156" w:rsidRDefault="007200F2" w:rsidP="007200F2"/>
    <w:tbl>
      <w:tblPr>
        <w:tblW w:w="10336" w:type="dxa"/>
        <w:jc w:val="center"/>
        <w:tblLook w:val="04A0" w:firstRow="1" w:lastRow="0" w:firstColumn="1" w:lastColumn="0" w:noHBand="0" w:noVBand="1"/>
      </w:tblPr>
      <w:tblGrid>
        <w:gridCol w:w="5917"/>
        <w:gridCol w:w="2036"/>
        <w:gridCol w:w="2383"/>
      </w:tblGrid>
      <w:tr w:rsidR="00213E65" w:rsidRPr="002F2156" w14:paraId="2290E8E8" w14:textId="77777777" w:rsidTr="00BA5EBB">
        <w:trPr>
          <w:trHeight w:val="466"/>
          <w:jc w:val="center"/>
        </w:trPr>
        <w:tc>
          <w:tcPr>
            <w:tcW w:w="4268" w:type="dxa"/>
            <w:tcBorders>
              <w:top w:val="nil"/>
              <w:left w:val="nil"/>
              <w:bottom w:val="nil"/>
              <w:right w:val="nil"/>
            </w:tcBorders>
            <w:noWrap/>
            <w:vAlign w:val="bottom"/>
            <w:hideMark/>
          </w:tcPr>
          <w:p w14:paraId="50E8A33B" w14:textId="77777777" w:rsidR="00213E65" w:rsidRPr="002F2156" w:rsidRDefault="00213E65" w:rsidP="00BA5EBB">
            <w:pPr>
              <w:rPr>
                <w:rFonts w:ascii="Times New Roman" w:hAnsi="Times New Roman"/>
                <w:sz w:val="20"/>
                <w:szCs w:val="20"/>
              </w:rPr>
            </w:pPr>
          </w:p>
        </w:tc>
        <w:tc>
          <w:tcPr>
            <w:tcW w:w="1469" w:type="dxa"/>
            <w:tcBorders>
              <w:top w:val="nil"/>
              <w:left w:val="nil"/>
              <w:bottom w:val="nil"/>
              <w:right w:val="nil"/>
            </w:tcBorders>
            <w:noWrap/>
            <w:vAlign w:val="bottom"/>
            <w:hideMark/>
          </w:tcPr>
          <w:p w14:paraId="07CAF95C" w14:textId="165E9A60" w:rsidR="00213E65" w:rsidRPr="002F2156" w:rsidRDefault="00AD4EF8" w:rsidP="00BA5EBB">
            <w:pPr>
              <w:jc w:val="center"/>
              <w:rPr>
                <w:rFonts w:ascii="Calibri" w:hAnsi="Calibri" w:cs="Calibri"/>
                <w:color w:val="000000"/>
                <w:sz w:val="22"/>
                <w:szCs w:val="22"/>
              </w:rPr>
            </w:pPr>
            <w:r w:rsidRPr="002F2156">
              <w:rPr>
                <w:rFonts w:ascii="Calibri" w:hAnsi="Calibri" w:cs="Calibri"/>
                <w:color w:val="000000"/>
              </w:rPr>
              <w:t>Total number of Projects</w:t>
            </w:r>
          </w:p>
        </w:tc>
        <w:tc>
          <w:tcPr>
            <w:tcW w:w="1719" w:type="dxa"/>
            <w:tcBorders>
              <w:top w:val="nil"/>
              <w:left w:val="nil"/>
              <w:bottom w:val="nil"/>
              <w:right w:val="nil"/>
            </w:tcBorders>
            <w:noWrap/>
            <w:vAlign w:val="bottom"/>
            <w:hideMark/>
          </w:tcPr>
          <w:p w14:paraId="10CCF99E" w14:textId="409B9BFD" w:rsidR="00213E65" w:rsidRPr="002F2156" w:rsidRDefault="00AD4EF8" w:rsidP="00BA5EBB">
            <w:pPr>
              <w:jc w:val="center"/>
              <w:rPr>
                <w:rFonts w:ascii="Calibri" w:hAnsi="Calibri" w:cs="Calibri"/>
                <w:color w:val="000000"/>
                <w:sz w:val="22"/>
                <w:szCs w:val="22"/>
              </w:rPr>
            </w:pPr>
            <w:r w:rsidRPr="002F2156">
              <w:rPr>
                <w:rFonts w:ascii="Calibri" w:hAnsi="Calibri" w:cs="Calibri"/>
                <w:color w:val="000000"/>
              </w:rPr>
              <w:t>Total Capacity (kWdc)</w:t>
            </w:r>
          </w:p>
        </w:tc>
      </w:tr>
      <w:tr w:rsidR="00213E65" w:rsidRPr="002F2156" w14:paraId="5E35BA4C" w14:textId="77777777" w:rsidTr="00BA5EBB">
        <w:trPr>
          <w:trHeight w:val="426"/>
          <w:jc w:val="center"/>
        </w:trPr>
        <w:tc>
          <w:tcPr>
            <w:tcW w:w="4268" w:type="dxa"/>
            <w:tcBorders>
              <w:top w:val="nil"/>
              <w:left w:val="nil"/>
              <w:bottom w:val="single" w:sz="8" w:space="0" w:color="auto"/>
              <w:right w:val="nil"/>
            </w:tcBorders>
            <w:noWrap/>
            <w:vAlign w:val="center"/>
            <w:hideMark/>
          </w:tcPr>
          <w:p w14:paraId="2C43E333" w14:textId="3BE49DA8" w:rsidR="00213E65" w:rsidRPr="002F2156" w:rsidRDefault="00213E65" w:rsidP="00BA5EBB">
            <w:pPr>
              <w:rPr>
                <w:rFonts w:ascii="Calibri" w:hAnsi="Calibri" w:cs="Calibri"/>
                <w:color w:val="000000"/>
                <w:sz w:val="22"/>
                <w:szCs w:val="22"/>
              </w:rPr>
            </w:pPr>
            <w:r w:rsidRPr="002F2156">
              <w:rPr>
                <w:rFonts w:ascii="Calibri" w:hAnsi="Calibri" w:cs="Calibri"/>
                <w:color w:val="000000"/>
                <w:sz w:val="22"/>
                <w:szCs w:val="22"/>
              </w:rPr>
              <w:t>Please enter the number of projects</w:t>
            </w:r>
            <w:r w:rsidR="00AD4EF8" w:rsidRPr="002F2156">
              <w:rPr>
                <w:rFonts w:ascii="Calibri" w:hAnsi="Calibri" w:cs="Calibri"/>
                <w:color w:val="000000"/>
                <w:sz w:val="22"/>
                <w:szCs w:val="22"/>
              </w:rPr>
              <w:t xml:space="preserve"> and capacity</w:t>
            </w:r>
            <w:r w:rsidR="001349DF" w:rsidRPr="002F2156">
              <w:rPr>
                <w:rFonts w:ascii="Calibri" w:hAnsi="Calibri" w:cs="Calibri"/>
                <w:color w:val="000000"/>
                <w:sz w:val="22"/>
                <w:szCs w:val="22"/>
              </w:rPr>
              <w:t xml:space="preserve"> of application-ready projects</w:t>
            </w:r>
            <w:r w:rsidR="00AD4EF8" w:rsidRPr="002F2156">
              <w:rPr>
                <w:rFonts w:ascii="Calibri" w:hAnsi="Calibri" w:cs="Calibri"/>
                <w:color w:val="000000"/>
                <w:sz w:val="22"/>
                <w:szCs w:val="22"/>
              </w:rPr>
              <w:t xml:space="preserve"> </w:t>
            </w:r>
            <w:r w:rsidR="001349DF" w:rsidRPr="002F2156">
              <w:rPr>
                <w:rFonts w:ascii="Calibri" w:hAnsi="Calibri" w:cs="Calibri"/>
                <w:b/>
                <w:bCs/>
                <w:color w:val="000000"/>
                <w:sz w:val="22"/>
                <w:szCs w:val="22"/>
              </w:rPr>
              <w:t xml:space="preserve">in </w:t>
            </w:r>
            <w:r w:rsidR="00AD4EF8" w:rsidRPr="002F2156">
              <w:rPr>
                <w:rFonts w:ascii="Calibri" w:hAnsi="Calibri" w:cs="Calibri"/>
                <w:b/>
                <w:bCs/>
                <w:color w:val="000000"/>
                <w:sz w:val="22"/>
                <w:szCs w:val="22"/>
              </w:rPr>
              <w:t>2025</w:t>
            </w:r>
            <w:r w:rsidRPr="002F2156">
              <w:rPr>
                <w:rFonts w:ascii="Calibri" w:hAnsi="Calibri" w:cs="Calibri"/>
                <w:color w:val="000000"/>
                <w:sz w:val="22"/>
                <w:szCs w:val="22"/>
              </w:rPr>
              <w:t>:</w:t>
            </w:r>
          </w:p>
        </w:tc>
        <w:tc>
          <w:tcPr>
            <w:tcW w:w="1469" w:type="dxa"/>
            <w:tcBorders>
              <w:top w:val="nil"/>
              <w:left w:val="nil"/>
              <w:bottom w:val="single" w:sz="8" w:space="0" w:color="auto"/>
              <w:right w:val="nil"/>
            </w:tcBorders>
            <w:noWrap/>
            <w:vAlign w:val="center"/>
            <w:hideMark/>
          </w:tcPr>
          <w:p w14:paraId="436FE9FA" w14:textId="6951CAAB" w:rsidR="00213E65" w:rsidRPr="002F2156" w:rsidRDefault="00213E65" w:rsidP="00BA5EBB">
            <w:pPr>
              <w:jc w:val="center"/>
              <w:rPr>
                <w:rFonts w:ascii="Calibri" w:hAnsi="Calibri" w:cs="Calibri"/>
                <w:color w:val="000000"/>
                <w:sz w:val="22"/>
                <w:szCs w:val="22"/>
              </w:rPr>
            </w:pPr>
          </w:p>
        </w:tc>
        <w:tc>
          <w:tcPr>
            <w:tcW w:w="1719" w:type="dxa"/>
            <w:tcBorders>
              <w:top w:val="nil"/>
              <w:left w:val="nil"/>
              <w:bottom w:val="single" w:sz="8" w:space="0" w:color="auto"/>
              <w:right w:val="nil"/>
            </w:tcBorders>
            <w:noWrap/>
            <w:vAlign w:val="center"/>
            <w:hideMark/>
          </w:tcPr>
          <w:p w14:paraId="376FFC7B" w14:textId="01D8F4D7" w:rsidR="00213E65" w:rsidRPr="002F2156" w:rsidRDefault="00213E65" w:rsidP="00BA5EBB">
            <w:pPr>
              <w:jc w:val="center"/>
              <w:rPr>
                <w:rFonts w:ascii="Calibri" w:hAnsi="Calibri" w:cs="Calibri"/>
                <w:color w:val="000000"/>
                <w:sz w:val="22"/>
                <w:szCs w:val="22"/>
              </w:rPr>
            </w:pPr>
          </w:p>
        </w:tc>
      </w:tr>
    </w:tbl>
    <w:p w14:paraId="2E54C0DF" w14:textId="77777777" w:rsidR="007200F2" w:rsidRPr="002F2156" w:rsidRDefault="007200F2" w:rsidP="007200F2"/>
    <w:tbl>
      <w:tblPr>
        <w:tblW w:w="10336" w:type="dxa"/>
        <w:jc w:val="center"/>
        <w:tblLook w:val="04A0" w:firstRow="1" w:lastRow="0" w:firstColumn="1" w:lastColumn="0" w:noHBand="0" w:noVBand="1"/>
      </w:tblPr>
      <w:tblGrid>
        <w:gridCol w:w="5917"/>
        <w:gridCol w:w="2036"/>
        <w:gridCol w:w="2383"/>
      </w:tblGrid>
      <w:tr w:rsidR="00AD4EF8" w:rsidRPr="002F2156" w14:paraId="0EC2C716" w14:textId="77777777" w:rsidTr="002F6A8A">
        <w:trPr>
          <w:trHeight w:val="426"/>
          <w:jc w:val="center"/>
        </w:trPr>
        <w:tc>
          <w:tcPr>
            <w:tcW w:w="4268" w:type="dxa"/>
            <w:tcBorders>
              <w:top w:val="nil"/>
              <w:left w:val="nil"/>
              <w:bottom w:val="single" w:sz="8" w:space="0" w:color="auto"/>
              <w:right w:val="nil"/>
            </w:tcBorders>
            <w:noWrap/>
            <w:vAlign w:val="center"/>
            <w:hideMark/>
          </w:tcPr>
          <w:p w14:paraId="597CF31E" w14:textId="33F5EF0F" w:rsidR="00AD4EF8" w:rsidRPr="002F2156" w:rsidRDefault="00AD4EF8" w:rsidP="002F6A8A">
            <w:pPr>
              <w:rPr>
                <w:rFonts w:ascii="Calibri" w:hAnsi="Calibri" w:cs="Calibri"/>
                <w:color w:val="000000"/>
                <w:sz w:val="22"/>
                <w:szCs w:val="22"/>
              </w:rPr>
            </w:pPr>
            <w:r w:rsidRPr="002F2156">
              <w:rPr>
                <w:rFonts w:ascii="Calibri" w:hAnsi="Calibri" w:cs="Calibri"/>
                <w:color w:val="000000"/>
                <w:sz w:val="22"/>
                <w:szCs w:val="22"/>
              </w:rPr>
              <w:t xml:space="preserve">Please enter the number of projects and capacity </w:t>
            </w:r>
            <w:r w:rsidR="000465E2" w:rsidRPr="002F2156">
              <w:rPr>
                <w:rFonts w:ascii="Calibri" w:hAnsi="Calibri" w:cs="Calibri"/>
                <w:color w:val="000000"/>
                <w:sz w:val="22"/>
                <w:szCs w:val="22"/>
              </w:rPr>
              <w:t>of application</w:t>
            </w:r>
            <w:r w:rsidR="001349DF" w:rsidRPr="002F2156">
              <w:rPr>
                <w:rFonts w:ascii="Calibri" w:hAnsi="Calibri" w:cs="Calibri"/>
                <w:color w:val="000000"/>
                <w:sz w:val="22"/>
                <w:szCs w:val="22"/>
              </w:rPr>
              <w:t>-</w:t>
            </w:r>
            <w:r w:rsidR="000465E2" w:rsidRPr="002F2156">
              <w:rPr>
                <w:rFonts w:ascii="Calibri" w:hAnsi="Calibri" w:cs="Calibri"/>
                <w:color w:val="000000"/>
                <w:sz w:val="22"/>
                <w:szCs w:val="22"/>
              </w:rPr>
              <w:t>ready projects</w:t>
            </w:r>
            <w:r w:rsidRPr="002F2156">
              <w:rPr>
                <w:rFonts w:ascii="Calibri" w:hAnsi="Calibri" w:cs="Calibri"/>
                <w:color w:val="000000"/>
                <w:sz w:val="22"/>
                <w:szCs w:val="22"/>
              </w:rPr>
              <w:t xml:space="preserve"> </w:t>
            </w:r>
            <w:r w:rsidRPr="002F2156">
              <w:rPr>
                <w:rFonts w:ascii="Calibri" w:hAnsi="Calibri" w:cs="Calibri"/>
                <w:b/>
                <w:bCs/>
                <w:color w:val="000000"/>
                <w:sz w:val="22"/>
                <w:szCs w:val="22"/>
              </w:rPr>
              <w:t>in 2026</w:t>
            </w:r>
            <w:r w:rsidRPr="002F2156">
              <w:rPr>
                <w:rFonts w:ascii="Calibri" w:hAnsi="Calibri" w:cs="Calibri"/>
                <w:color w:val="000000"/>
                <w:sz w:val="22"/>
                <w:szCs w:val="22"/>
              </w:rPr>
              <w:t>:</w:t>
            </w:r>
          </w:p>
        </w:tc>
        <w:tc>
          <w:tcPr>
            <w:tcW w:w="1469" w:type="dxa"/>
            <w:tcBorders>
              <w:top w:val="nil"/>
              <w:left w:val="nil"/>
              <w:bottom w:val="single" w:sz="8" w:space="0" w:color="auto"/>
              <w:right w:val="nil"/>
            </w:tcBorders>
            <w:noWrap/>
            <w:vAlign w:val="center"/>
            <w:hideMark/>
          </w:tcPr>
          <w:p w14:paraId="2987A13D" w14:textId="77777777" w:rsidR="00AD4EF8" w:rsidRPr="002F2156" w:rsidRDefault="00AD4EF8" w:rsidP="002F6A8A">
            <w:pPr>
              <w:jc w:val="center"/>
              <w:rPr>
                <w:rFonts w:ascii="Calibri" w:hAnsi="Calibri" w:cs="Calibri"/>
                <w:color w:val="000000"/>
                <w:sz w:val="22"/>
                <w:szCs w:val="22"/>
              </w:rPr>
            </w:pPr>
          </w:p>
        </w:tc>
        <w:tc>
          <w:tcPr>
            <w:tcW w:w="1719" w:type="dxa"/>
            <w:tcBorders>
              <w:top w:val="nil"/>
              <w:left w:val="nil"/>
              <w:bottom w:val="single" w:sz="8" w:space="0" w:color="auto"/>
              <w:right w:val="nil"/>
            </w:tcBorders>
            <w:noWrap/>
            <w:vAlign w:val="center"/>
            <w:hideMark/>
          </w:tcPr>
          <w:p w14:paraId="534164BF" w14:textId="77777777" w:rsidR="00AD4EF8" w:rsidRPr="002F2156" w:rsidRDefault="00AD4EF8" w:rsidP="002F6A8A">
            <w:pPr>
              <w:jc w:val="center"/>
              <w:rPr>
                <w:rFonts w:ascii="Calibri" w:hAnsi="Calibri" w:cs="Calibri"/>
                <w:color w:val="000000"/>
                <w:sz w:val="22"/>
                <w:szCs w:val="22"/>
              </w:rPr>
            </w:pPr>
          </w:p>
        </w:tc>
      </w:tr>
    </w:tbl>
    <w:p w14:paraId="5EF5482E" w14:textId="77777777" w:rsidR="00E814CA" w:rsidRPr="002F2156" w:rsidRDefault="00E814CA" w:rsidP="00832354"/>
    <w:tbl>
      <w:tblPr>
        <w:tblW w:w="10336" w:type="dxa"/>
        <w:jc w:val="center"/>
        <w:tblLook w:val="04A0" w:firstRow="1" w:lastRow="0" w:firstColumn="1" w:lastColumn="0" w:noHBand="0" w:noVBand="1"/>
      </w:tblPr>
      <w:tblGrid>
        <w:gridCol w:w="5917"/>
        <w:gridCol w:w="2036"/>
        <w:gridCol w:w="2383"/>
      </w:tblGrid>
      <w:tr w:rsidR="005B14C3" w:rsidRPr="002F2156" w14:paraId="516A8990" w14:textId="77777777" w:rsidTr="00280E4D">
        <w:trPr>
          <w:trHeight w:val="426"/>
          <w:jc w:val="center"/>
        </w:trPr>
        <w:tc>
          <w:tcPr>
            <w:tcW w:w="4268" w:type="dxa"/>
            <w:tcBorders>
              <w:top w:val="nil"/>
              <w:left w:val="nil"/>
              <w:bottom w:val="single" w:sz="8" w:space="0" w:color="auto"/>
              <w:right w:val="nil"/>
            </w:tcBorders>
            <w:noWrap/>
            <w:vAlign w:val="center"/>
            <w:hideMark/>
          </w:tcPr>
          <w:p w14:paraId="278C1780" w14:textId="60AFCE70" w:rsidR="005B14C3" w:rsidRPr="002F2156" w:rsidRDefault="005B14C3" w:rsidP="00280E4D">
            <w:pPr>
              <w:rPr>
                <w:rFonts w:ascii="Calibri" w:hAnsi="Calibri" w:cs="Calibri"/>
                <w:color w:val="000000"/>
                <w:sz w:val="22"/>
                <w:szCs w:val="22"/>
              </w:rPr>
            </w:pPr>
            <w:r w:rsidRPr="002F2156">
              <w:rPr>
                <w:rFonts w:ascii="Calibri" w:hAnsi="Calibri" w:cs="Calibri"/>
                <w:color w:val="000000"/>
                <w:sz w:val="22"/>
                <w:szCs w:val="22"/>
              </w:rPr>
              <w:t xml:space="preserve">Please enter the number of projects and capacity of application-ready projects </w:t>
            </w:r>
            <w:r w:rsidRPr="002F2156">
              <w:rPr>
                <w:rFonts w:ascii="Calibri" w:hAnsi="Calibri" w:cs="Calibri"/>
                <w:b/>
                <w:bCs/>
                <w:color w:val="000000"/>
                <w:sz w:val="22"/>
                <w:szCs w:val="22"/>
              </w:rPr>
              <w:t>in 2027</w:t>
            </w:r>
            <w:r w:rsidRPr="002F2156">
              <w:rPr>
                <w:rFonts w:ascii="Calibri" w:hAnsi="Calibri" w:cs="Calibri"/>
                <w:color w:val="000000"/>
                <w:sz w:val="22"/>
                <w:szCs w:val="22"/>
              </w:rPr>
              <w:t>:</w:t>
            </w:r>
          </w:p>
        </w:tc>
        <w:tc>
          <w:tcPr>
            <w:tcW w:w="1469" w:type="dxa"/>
            <w:tcBorders>
              <w:top w:val="nil"/>
              <w:left w:val="nil"/>
              <w:bottom w:val="single" w:sz="8" w:space="0" w:color="auto"/>
              <w:right w:val="nil"/>
            </w:tcBorders>
            <w:noWrap/>
            <w:vAlign w:val="center"/>
            <w:hideMark/>
          </w:tcPr>
          <w:p w14:paraId="446E52A1" w14:textId="77777777" w:rsidR="005B14C3" w:rsidRPr="002F2156" w:rsidRDefault="005B14C3" w:rsidP="00280E4D">
            <w:pPr>
              <w:jc w:val="center"/>
              <w:rPr>
                <w:rFonts w:ascii="Calibri" w:hAnsi="Calibri" w:cs="Calibri"/>
                <w:color w:val="000000"/>
                <w:sz w:val="22"/>
                <w:szCs w:val="22"/>
              </w:rPr>
            </w:pPr>
          </w:p>
        </w:tc>
        <w:tc>
          <w:tcPr>
            <w:tcW w:w="1719" w:type="dxa"/>
            <w:tcBorders>
              <w:top w:val="nil"/>
              <w:left w:val="nil"/>
              <w:bottom w:val="single" w:sz="8" w:space="0" w:color="auto"/>
              <w:right w:val="nil"/>
            </w:tcBorders>
            <w:noWrap/>
            <w:vAlign w:val="center"/>
            <w:hideMark/>
          </w:tcPr>
          <w:p w14:paraId="5764CF1E" w14:textId="77777777" w:rsidR="005B14C3" w:rsidRPr="002F2156" w:rsidRDefault="005B14C3" w:rsidP="00280E4D">
            <w:pPr>
              <w:jc w:val="center"/>
              <w:rPr>
                <w:rFonts w:ascii="Calibri" w:hAnsi="Calibri" w:cs="Calibri"/>
                <w:color w:val="000000"/>
                <w:sz w:val="22"/>
                <w:szCs w:val="22"/>
              </w:rPr>
            </w:pPr>
          </w:p>
        </w:tc>
      </w:tr>
    </w:tbl>
    <w:p w14:paraId="79F6FE91" w14:textId="77777777" w:rsidR="00233CEC" w:rsidRPr="002F2156" w:rsidRDefault="00233CEC" w:rsidP="00832354"/>
    <w:p w14:paraId="036F95ED" w14:textId="77777777" w:rsidR="00C8674C" w:rsidRPr="002F2156" w:rsidRDefault="00C8674C" w:rsidP="00832354"/>
    <w:p w14:paraId="4DE95E6A" w14:textId="1C1AB009" w:rsidR="00AD4EF8" w:rsidRPr="002F2156" w:rsidRDefault="00CE00F7" w:rsidP="00C8674C">
      <w:pPr>
        <w:pStyle w:val="ListParagraph"/>
        <w:numPr>
          <w:ilvl w:val="0"/>
          <w:numId w:val="8"/>
        </w:numPr>
      </w:pPr>
      <w:r w:rsidRPr="002F2156">
        <w:lastRenderedPageBreak/>
        <w:t>In the next two years, h</w:t>
      </w:r>
      <w:r w:rsidR="00C8674C" w:rsidRPr="002F2156">
        <w:t xml:space="preserve">ow </w:t>
      </w:r>
      <w:r w:rsidR="001349DF" w:rsidRPr="002F2156">
        <w:t xml:space="preserve">will the </w:t>
      </w:r>
      <w:r w:rsidRPr="002F2156">
        <w:t xml:space="preserve">early phase out of Inflation Reduction Act tax credits </w:t>
      </w:r>
      <w:r w:rsidR="00356033" w:rsidRPr="002F2156">
        <w:t xml:space="preserve">through the One Big Beautiful Bill </w:t>
      </w:r>
      <w:r w:rsidR="00C8674C" w:rsidRPr="002F2156">
        <w:t>affect your organization's development of solar projects in Massachusetts?</w:t>
      </w:r>
    </w:p>
    <w:p w14:paraId="0A2721CC" w14:textId="130E81CC" w:rsidR="00C8674C" w:rsidRPr="002F2156" w:rsidRDefault="001349DF" w:rsidP="00C8674C">
      <w:pPr>
        <w:pStyle w:val="ListParagraph"/>
        <w:numPr>
          <w:ilvl w:val="1"/>
          <w:numId w:val="8"/>
        </w:numPr>
      </w:pPr>
      <w:r w:rsidRPr="002F2156">
        <w:t>A</w:t>
      </w:r>
      <w:r w:rsidR="00C8674C" w:rsidRPr="002F2156">
        <w:t xml:space="preserve"> significant portion of p</w:t>
      </w:r>
      <w:r w:rsidRPr="002F2156">
        <w:t>l</w:t>
      </w:r>
      <w:r w:rsidR="00C8674C" w:rsidRPr="002F2156">
        <w:t>anned projects (75% to 100% of projects)</w:t>
      </w:r>
      <w:r w:rsidRPr="002F2156">
        <w:t xml:space="preserve"> will likely be cancelled</w:t>
      </w:r>
    </w:p>
    <w:p w14:paraId="32C83322" w14:textId="2E9618EC" w:rsidR="00C8674C" w:rsidRPr="002F2156" w:rsidRDefault="001349DF" w:rsidP="00C8674C">
      <w:pPr>
        <w:pStyle w:val="ListParagraph"/>
        <w:numPr>
          <w:ilvl w:val="1"/>
          <w:numId w:val="8"/>
        </w:numPr>
      </w:pPr>
      <w:r w:rsidRPr="002F2156">
        <w:t>M</w:t>
      </w:r>
      <w:r w:rsidR="00C8674C" w:rsidRPr="002F2156">
        <w:t>ost of our planned projects (50% to 74% of projects)</w:t>
      </w:r>
      <w:r w:rsidRPr="002F2156">
        <w:t xml:space="preserve"> will likely be cancelled</w:t>
      </w:r>
    </w:p>
    <w:p w14:paraId="770509F8" w14:textId="4F46D6D9" w:rsidR="00C8674C" w:rsidRPr="002F2156" w:rsidRDefault="001349DF" w:rsidP="00C8674C">
      <w:pPr>
        <w:pStyle w:val="ListParagraph"/>
        <w:numPr>
          <w:ilvl w:val="1"/>
          <w:numId w:val="8"/>
        </w:numPr>
      </w:pPr>
      <w:r w:rsidRPr="002F2156">
        <w:t>Some</w:t>
      </w:r>
      <w:r w:rsidR="00C8674C" w:rsidRPr="002F2156">
        <w:t xml:space="preserve"> of our planned projects (25% to 49% of projects)</w:t>
      </w:r>
      <w:r w:rsidRPr="002F2156">
        <w:t xml:space="preserve"> will likely be cancelled</w:t>
      </w:r>
    </w:p>
    <w:p w14:paraId="2FCA23D9" w14:textId="6BAD16C0" w:rsidR="00C8674C" w:rsidRPr="002F2156" w:rsidRDefault="001349DF" w:rsidP="00C8674C">
      <w:pPr>
        <w:pStyle w:val="ListParagraph"/>
        <w:numPr>
          <w:ilvl w:val="1"/>
          <w:numId w:val="8"/>
        </w:numPr>
      </w:pPr>
      <w:r w:rsidRPr="002F2156">
        <w:t>A</w:t>
      </w:r>
      <w:r w:rsidR="00C8674C" w:rsidRPr="002F2156">
        <w:t xml:space="preserve"> small amount of our planned projects (less than 25% of projects)</w:t>
      </w:r>
      <w:r w:rsidRPr="002F2156">
        <w:t xml:space="preserve"> will likely be cancelled</w:t>
      </w:r>
    </w:p>
    <w:p w14:paraId="7A278616" w14:textId="74FE71EF" w:rsidR="00C8674C" w:rsidRPr="002F2156" w:rsidRDefault="00C8674C" w:rsidP="00C8674C">
      <w:pPr>
        <w:pStyle w:val="ListParagraph"/>
        <w:numPr>
          <w:ilvl w:val="1"/>
          <w:numId w:val="8"/>
        </w:numPr>
      </w:pPr>
      <w:r w:rsidRPr="002F2156">
        <w:t>We would not be affected or cancel any of our projects</w:t>
      </w:r>
    </w:p>
    <w:p w14:paraId="5FC30581" w14:textId="6DDBC5BB" w:rsidR="00CE00F7" w:rsidRPr="002F2156" w:rsidRDefault="00CE00F7" w:rsidP="00C8674C">
      <w:pPr>
        <w:pStyle w:val="ListParagraph"/>
        <w:numPr>
          <w:ilvl w:val="1"/>
          <w:numId w:val="8"/>
        </w:numPr>
      </w:pPr>
      <w:r w:rsidRPr="002F2156">
        <w:t xml:space="preserve">We will have more projects in the </w:t>
      </w:r>
      <w:r w:rsidR="00646B4E" w:rsidRPr="002F2156">
        <w:t>next one to two years</w:t>
      </w:r>
    </w:p>
    <w:p w14:paraId="3E0F2F5C" w14:textId="540E89D2" w:rsidR="00C8674C" w:rsidRPr="002F2156" w:rsidRDefault="00C8674C" w:rsidP="00C8674C">
      <w:pPr>
        <w:pStyle w:val="ListParagraph"/>
        <w:numPr>
          <w:ilvl w:val="1"/>
          <w:numId w:val="8"/>
        </w:numPr>
      </w:pPr>
      <w:r w:rsidRPr="002F2156">
        <w:t>Don’t know/ Refused</w:t>
      </w:r>
    </w:p>
    <w:p w14:paraId="63A1D002" w14:textId="77777777" w:rsidR="008A3F16" w:rsidRPr="002F2156" w:rsidRDefault="008A3F16" w:rsidP="00C8674C">
      <w:pPr>
        <w:pStyle w:val="ListParagraph"/>
        <w:ind w:left="1440"/>
      </w:pPr>
    </w:p>
    <w:p w14:paraId="503ABDD0" w14:textId="77777777" w:rsidR="008A3F16" w:rsidRPr="002F2156" w:rsidRDefault="008A3F16" w:rsidP="00C8674C">
      <w:pPr>
        <w:pStyle w:val="ListParagraph"/>
        <w:ind w:left="1440"/>
      </w:pPr>
    </w:p>
    <w:p w14:paraId="634B271D" w14:textId="1C673B90" w:rsidR="00C8674C" w:rsidRPr="002F2156" w:rsidRDefault="00C8674C" w:rsidP="00C8674C">
      <w:pPr>
        <w:pStyle w:val="ListParagraph"/>
        <w:numPr>
          <w:ilvl w:val="0"/>
          <w:numId w:val="8"/>
        </w:numPr>
      </w:pPr>
      <w:r w:rsidRPr="002F2156">
        <w:t xml:space="preserve">On average, how long does it take your organization to develop solar projects of the following </w:t>
      </w:r>
      <w:r w:rsidR="008A3F16" w:rsidRPr="002F2156">
        <w:t>SMART Program size categories</w:t>
      </w:r>
      <w:r w:rsidRPr="002F2156">
        <w:t xml:space="preserve">, from initial site identification through </w:t>
      </w:r>
      <w:r w:rsidR="008A3F16" w:rsidRPr="002F2156">
        <w:t>permission to operate</w:t>
      </w:r>
      <w:r w:rsidRPr="002F2156">
        <w:t>?</w:t>
      </w:r>
    </w:p>
    <w:p w14:paraId="0F8540CE" w14:textId="77777777" w:rsidR="00231C1E" w:rsidRPr="002F2156" w:rsidRDefault="00231C1E" w:rsidP="00231C1E"/>
    <w:p w14:paraId="06E4188A" w14:textId="5F96EFA0" w:rsidR="00231C1E" w:rsidRPr="002F2156" w:rsidRDefault="00231C1E" w:rsidP="00231C1E">
      <w:pPr>
        <w:ind w:left="360"/>
        <w:rPr>
          <w:b/>
          <w:bCs/>
        </w:rPr>
      </w:pPr>
      <w:r w:rsidRPr="002F2156">
        <w:rPr>
          <w:b/>
          <w:bCs/>
        </w:rPr>
        <w:t>ASK BY PROJECT SIZE AND PROJECT TYPE</w:t>
      </w:r>
    </w:p>
    <w:p w14:paraId="538C5178" w14:textId="77777777" w:rsidR="008A3F16" w:rsidRPr="002F2156" w:rsidRDefault="008A3F16" w:rsidP="008A3F16">
      <w:pPr>
        <w:pStyle w:val="ListParagraph"/>
      </w:pPr>
    </w:p>
    <w:tbl>
      <w:tblPr>
        <w:tblW w:w="10830" w:type="dxa"/>
        <w:jc w:val="center"/>
        <w:tblLayout w:type="fixed"/>
        <w:tblLook w:val="04A0" w:firstRow="1" w:lastRow="0" w:firstColumn="1" w:lastColumn="0" w:noHBand="0" w:noVBand="1"/>
      </w:tblPr>
      <w:tblGrid>
        <w:gridCol w:w="4993"/>
        <w:gridCol w:w="899"/>
        <w:gridCol w:w="899"/>
        <w:gridCol w:w="986"/>
        <w:gridCol w:w="1133"/>
        <w:gridCol w:w="1080"/>
        <w:gridCol w:w="840"/>
      </w:tblGrid>
      <w:tr w:rsidR="00EB757E" w:rsidRPr="002F2156" w14:paraId="55DF8785" w14:textId="77777777" w:rsidTr="00EB757E">
        <w:trPr>
          <w:trHeight w:val="946"/>
          <w:jc w:val="center"/>
        </w:trPr>
        <w:tc>
          <w:tcPr>
            <w:tcW w:w="4993" w:type="dxa"/>
            <w:tcBorders>
              <w:top w:val="nil"/>
              <w:left w:val="nil"/>
              <w:bottom w:val="nil"/>
              <w:right w:val="nil"/>
            </w:tcBorders>
            <w:noWrap/>
            <w:vAlign w:val="bottom"/>
            <w:hideMark/>
          </w:tcPr>
          <w:p w14:paraId="25D7E668" w14:textId="77777777" w:rsidR="00EB757E" w:rsidRPr="002F2156" w:rsidRDefault="00EB757E" w:rsidP="008A3F16">
            <w:pPr>
              <w:rPr>
                <w:rFonts w:ascii="Times New Roman" w:hAnsi="Times New Roman"/>
                <w:sz w:val="20"/>
                <w:szCs w:val="20"/>
              </w:rPr>
            </w:pPr>
          </w:p>
        </w:tc>
        <w:tc>
          <w:tcPr>
            <w:tcW w:w="899" w:type="dxa"/>
            <w:tcBorders>
              <w:top w:val="nil"/>
              <w:left w:val="nil"/>
              <w:bottom w:val="nil"/>
              <w:right w:val="nil"/>
            </w:tcBorders>
            <w:vAlign w:val="center"/>
            <w:hideMark/>
          </w:tcPr>
          <w:p w14:paraId="66AEEB09" w14:textId="77777777"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Less than three months</w:t>
            </w:r>
          </w:p>
        </w:tc>
        <w:tc>
          <w:tcPr>
            <w:tcW w:w="899" w:type="dxa"/>
            <w:tcBorders>
              <w:top w:val="nil"/>
              <w:left w:val="nil"/>
              <w:bottom w:val="nil"/>
              <w:right w:val="nil"/>
            </w:tcBorders>
            <w:vAlign w:val="center"/>
            <w:hideMark/>
          </w:tcPr>
          <w:p w14:paraId="5F7BAE81" w14:textId="77777777"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Three to six months</w:t>
            </w:r>
          </w:p>
        </w:tc>
        <w:tc>
          <w:tcPr>
            <w:tcW w:w="986" w:type="dxa"/>
            <w:tcBorders>
              <w:top w:val="nil"/>
              <w:left w:val="nil"/>
              <w:bottom w:val="nil"/>
              <w:right w:val="nil"/>
            </w:tcBorders>
            <w:vAlign w:val="center"/>
            <w:hideMark/>
          </w:tcPr>
          <w:p w14:paraId="26E27CD5" w14:textId="6AA3C603"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Six months to one year</w:t>
            </w:r>
          </w:p>
        </w:tc>
        <w:tc>
          <w:tcPr>
            <w:tcW w:w="1133" w:type="dxa"/>
            <w:tcBorders>
              <w:top w:val="nil"/>
              <w:left w:val="nil"/>
              <w:bottom w:val="nil"/>
              <w:right w:val="nil"/>
            </w:tcBorders>
            <w:vAlign w:val="center"/>
            <w:hideMark/>
          </w:tcPr>
          <w:p w14:paraId="59DBB56B" w14:textId="364C2D0A"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More than 1 year but less than 3 years</w:t>
            </w:r>
          </w:p>
        </w:tc>
        <w:tc>
          <w:tcPr>
            <w:tcW w:w="1080" w:type="dxa"/>
            <w:tcBorders>
              <w:top w:val="nil"/>
              <w:left w:val="nil"/>
              <w:bottom w:val="nil"/>
              <w:right w:val="nil"/>
            </w:tcBorders>
            <w:vAlign w:val="center"/>
            <w:hideMark/>
          </w:tcPr>
          <w:p w14:paraId="5CCBB2FE" w14:textId="4627B4F8"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Between 3 to 5 years</w:t>
            </w:r>
          </w:p>
        </w:tc>
        <w:tc>
          <w:tcPr>
            <w:tcW w:w="840" w:type="dxa"/>
            <w:tcBorders>
              <w:top w:val="nil"/>
              <w:left w:val="nil"/>
              <w:bottom w:val="nil"/>
              <w:right w:val="nil"/>
            </w:tcBorders>
            <w:vAlign w:val="center"/>
            <w:hideMark/>
          </w:tcPr>
          <w:p w14:paraId="1C7BD678" w14:textId="77777777"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Greater than 5 years</w:t>
            </w:r>
          </w:p>
        </w:tc>
      </w:tr>
      <w:tr w:rsidR="00EB757E" w:rsidRPr="002F2156" w14:paraId="74E3FD7F" w14:textId="77777777" w:rsidTr="00EB757E">
        <w:trPr>
          <w:trHeight w:val="347"/>
          <w:jc w:val="center"/>
        </w:trPr>
        <w:tc>
          <w:tcPr>
            <w:tcW w:w="4993" w:type="dxa"/>
            <w:tcBorders>
              <w:top w:val="nil"/>
              <w:left w:val="nil"/>
              <w:bottom w:val="single" w:sz="8" w:space="0" w:color="auto"/>
              <w:right w:val="nil"/>
            </w:tcBorders>
            <w:noWrap/>
            <w:vAlign w:val="center"/>
            <w:hideMark/>
          </w:tcPr>
          <w:p w14:paraId="7B5ECF8E" w14:textId="77777777" w:rsidR="00EB757E" w:rsidRPr="002F2156" w:rsidRDefault="00EB757E" w:rsidP="008A3F16">
            <w:pPr>
              <w:rPr>
                <w:rFonts w:ascii="Calibri" w:hAnsi="Calibri" w:cs="Calibri"/>
                <w:color w:val="000000"/>
              </w:rPr>
            </w:pPr>
            <w:r w:rsidRPr="002F2156">
              <w:rPr>
                <w:rFonts w:ascii="Calibri" w:hAnsi="Calibri" w:cs="Calibri"/>
                <w:color w:val="000000"/>
              </w:rPr>
              <w:t>≤ 27.5 kWdc small commercial or industrial projects (≤ 25 kWac</w:t>
            </w:r>
            <w:r w:rsidRPr="002F2156">
              <w:rPr>
                <w:rFonts w:ascii="Calibri" w:hAnsi="Calibri" w:cs="Calibri"/>
                <w:color w:val="000000"/>
                <w:sz w:val="22"/>
                <w:szCs w:val="22"/>
                <w:u w:val="single"/>
              </w:rPr>
              <w:t>)</w:t>
            </w:r>
          </w:p>
        </w:tc>
        <w:tc>
          <w:tcPr>
            <w:tcW w:w="899" w:type="dxa"/>
            <w:tcBorders>
              <w:top w:val="nil"/>
              <w:left w:val="nil"/>
              <w:bottom w:val="single" w:sz="8" w:space="0" w:color="auto"/>
              <w:right w:val="nil"/>
            </w:tcBorders>
            <w:vAlign w:val="center"/>
            <w:hideMark/>
          </w:tcPr>
          <w:p w14:paraId="7F4D7D68" w14:textId="7584AF48"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1</w:t>
            </w:r>
          </w:p>
        </w:tc>
        <w:tc>
          <w:tcPr>
            <w:tcW w:w="899" w:type="dxa"/>
            <w:tcBorders>
              <w:top w:val="nil"/>
              <w:left w:val="nil"/>
              <w:bottom w:val="single" w:sz="8" w:space="0" w:color="auto"/>
              <w:right w:val="nil"/>
            </w:tcBorders>
            <w:vAlign w:val="center"/>
            <w:hideMark/>
          </w:tcPr>
          <w:p w14:paraId="5AD104AD" w14:textId="46F8BA23"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2 </w:t>
            </w:r>
          </w:p>
        </w:tc>
        <w:tc>
          <w:tcPr>
            <w:tcW w:w="986" w:type="dxa"/>
            <w:tcBorders>
              <w:top w:val="nil"/>
              <w:left w:val="nil"/>
              <w:bottom w:val="single" w:sz="8" w:space="0" w:color="auto"/>
              <w:right w:val="nil"/>
            </w:tcBorders>
            <w:vAlign w:val="center"/>
            <w:hideMark/>
          </w:tcPr>
          <w:p w14:paraId="1FAD5178" w14:textId="3F42EDE2"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3 </w:t>
            </w:r>
          </w:p>
        </w:tc>
        <w:tc>
          <w:tcPr>
            <w:tcW w:w="1133" w:type="dxa"/>
            <w:tcBorders>
              <w:top w:val="nil"/>
              <w:left w:val="nil"/>
              <w:bottom w:val="single" w:sz="8" w:space="0" w:color="auto"/>
              <w:right w:val="nil"/>
            </w:tcBorders>
            <w:vAlign w:val="center"/>
            <w:hideMark/>
          </w:tcPr>
          <w:p w14:paraId="571B1C4B" w14:textId="4EB9632D"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4 </w:t>
            </w:r>
          </w:p>
        </w:tc>
        <w:tc>
          <w:tcPr>
            <w:tcW w:w="1080" w:type="dxa"/>
            <w:tcBorders>
              <w:top w:val="nil"/>
              <w:left w:val="nil"/>
              <w:bottom w:val="single" w:sz="8" w:space="0" w:color="auto"/>
              <w:right w:val="nil"/>
            </w:tcBorders>
            <w:vAlign w:val="center"/>
            <w:hideMark/>
          </w:tcPr>
          <w:p w14:paraId="46194FD3" w14:textId="638D7FF0"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5 </w:t>
            </w:r>
          </w:p>
        </w:tc>
        <w:tc>
          <w:tcPr>
            <w:tcW w:w="840" w:type="dxa"/>
            <w:tcBorders>
              <w:top w:val="nil"/>
              <w:left w:val="nil"/>
              <w:bottom w:val="single" w:sz="8" w:space="0" w:color="auto"/>
              <w:right w:val="nil"/>
            </w:tcBorders>
            <w:vAlign w:val="center"/>
            <w:hideMark/>
          </w:tcPr>
          <w:p w14:paraId="3C5DC890" w14:textId="78F64BB6" w:rsidR="00EB757E" w:rsidRPr="002F2156" w:rsidRDefault="00EB757E" w:rsidP="008A3F16">
            <w:pPr>
              <w:jc w:val="center"/>
              <w:rPr>
                <w:rFonts w:ascii="Calibri" w:hAnsi="Calibri" w:cs="Calibri"/>
                <w:color w:val="000000"/>
                <w:sz w:val="22"/>
                <w:szCs w:val="22"/>
              </w:rPr>
            </w:pPr>
            <w:r w:rsidRPr="002F2156">
              <w:rPr>
                <w:rFonts w:ascii="Calibri" w:hAnsi="Calibri" w:cs="Calibri"/>
                <w:color w:val="000000"/>
                <w:sz w:val="22"/>
                <w:szCs w:val="22"/>
              </w:rPr>
              <w:t>6</w:t>
            </w:r>
          </w:p>
        </w:tc>
      </w:tr>
      <w:tr w:rsidR="00EB757E" w:rsidRPr="002F2156" w14:paraId="2799AAAE" w14:textId="77777777" w:rsidTr="00EB757E">
        <w:trPr>
          <w:trHeight w:val="347"/>
          <w:jc w:val="center"/>
        </w:trPr>
        <w:tc>
          <w:tcPr>
            <w:tcW w:w="4993" w:type="dxa"/>
            <w:tcBorders>
              <w:top w:val="nil"/>
              <w:left w:val="nil"/>
              <w:bottom w:val="single" w:sz="8" w:space="0" w:color="auto"/>
              <w:right w:val="nil"/>
            </w:tcBorders>
            <w:noWrap/>
            <w:vAlign w:val="center"/>
            <w:hideMark/>
          </w:tcPr>
          <w:p w14:paraId="6980F263" w14:textId="77777777" w:rsidR="00EB757E" w:rsidRPr="002F2156" w:rsidRDefault="00EB757E" w:rsidP="00EB757E">
            <w:pPr>
              <w:rPr>
                <w:rFonts w:ascii="Calibri" w:hAnsi="Calibri" w:cs="Calibri"/>
                <w:color w:val="000000"/>
              </w:rPr>
            </w:pPr>
            <w:r w:rsidRPr="002F2156">
              <w:rPr>
                <w:rFonts w:ascii="Calibri" w:hAnsi="Calibri" w:cs="Calibri"/>
                <w:color w:val="000000"/>
              </w:rPr>
              <w:t>&gt;27.5-275 kWdc projects (&gt;25-250 kWac) that</w:t>
            </w:r>
          </w:p>
        </w:tc>
        <w:tc>
          <w:tcPr>
            <w:tcW w:w="899" w:type="dxa"/>
            <w:tcBorders>
              <w:top w:val="nil"/>
              <w:left w:val="nil"/>
              <w:bottom w:val="single" w:sz="8" w:space="0" w:color="auto"/>
              <w:right w:val="nil"/>
            </w:tcBorders>
            <w:vAlign w:val="center"/>
            <w:hideMark/>
          </w:tcPr>
          <w:p w14:paraId="12DFA68B" w14:textId="2DECF832"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1</w:t>
            </w:r>
          </w:p>
        </w:tc>
        <w:tc>
          <w:tcPr>
            <w:tcW w:w="899" w:type="dxa"/>
            <w:tcBorders>
              <w:top w:val="nil"/>
              <w:left w:val="nil"/>
              <w:bottom w:val="single" w:sz="8" w:space="0" w:color="auto"/>
              <w:right w:val="nil"/>
            </w:tcBorders>
            <w:vAlign w:val="center"/>
            <w:hideMark/>
          </w:tcPr>
          <w:p w14:paraId="2904EF86" w14:textId="7F2F18F9"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2 </w:t>
            </w:r>
          </w:p>
        </w:tc>
        <w:tc>
          <w:tcPr>
            <w:tcW w:w="986" w:type="dxa"/>
            <w:tcBorders>
              <w:top w:val="nil"/>
              <w:left w:val="nil"/>
              <w:bottom w:val="single" w:sz="8" w:space="0" w:color="auto"/>
              <w:right w:val="nil"/>
            </w:tcBorders>
            <w:vAlign w:val="center"/>
            <w:hideMark/>
          </w:tcPr>
          <w:p w14:paraId="3D65B707" w14:textId="7D5B0900"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3 </w:t>
            </w:r>
          </w:p>
        </w:tc>
        <w:tc>
          <w:tcPr>
            <w:tcW w:w="1133" w:type="dxa"/>
            <w:tcBorders>
              <w:top w:val="nil"/>
              <w:left w:val="nil"/>
              <w:bottom w:val="single" w:sz="8" w:space="0" w:color="auto"/>
              <w:right w:val="nil"/>
            </w:tcBorders>
            <w:vAlign w:val="center"/>
            <w:hideMark/>
          </w:tcPr>
          <w:p w14:paraId="022B6F19" w14:textId="3462DF6E"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4 </w:t>
            </w:r>
          </w:p>
        </w:tc>
        <w:tc>
          <w:tcPr>
            <w:tcW w:w="1080" w:type="dxa"/>
            <w:tcBorders>
              <w:top w:val="nil"/>
              <w:left w:val="nil"/>
              <w:bottom w:val="single" w:sz="8" w:space="0" w:color="auto"/>
              <w:right w:val="nil"/>
            </w:tcBorders>
            <w:vAlign w:val="center"/>
            <w:hideMark/>
          </w:tcPr>
          <w:p w14:paraId="5751C69B" w14:textId="511A1D9E"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5 </w:t>
            </w:r>
          </w:p>
        </w:tc>
        <w:tc>
          <w:tcPr>
            <w:tcW w:w="840" w:type="dxa"/>
            <w:tcBorders>
              <w:top w:val="nil"/>
              <w:left w:val="nil"/>
              <w:bottom w:val="single" w:sz="8" w:space="0" w:color="auto"/>
              <w:right w:val="nil"/>
            </w:tcBorders>
            <w:hideMark/>
          </w:tcPr>
          <w:p w14:paraId="7C6E1E9F" w14:textId="6213FCA1"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6</w:t>
            </w:r>
          </w:p>
        </w:tc>
      </w:tr>
      <w:tr w:rsidR="00EB757E" w:rsidRPr="002F2156" w14:paraId="48F80F4C" w14:textId="77777777" w:rsidTr="00EB757E">
        <w:trPr>
          <w:trHeight w:val="347"/>
          <w:jc w:val="center"/>
        </w:trPr>
        <w:tc>
          <w:tcPr>
            <w:tcW w:w="4993" w:type="dxa"/>
            <w:tcBorders>
              <w:top w:val="nil"/>
              <w:left w:val="nil"/>
              <w:bottom w:val="single" w:sz="8" w:space="0" w:color="auto"/>
              <w:right w:val="nil"/>
            </w:tcBorders>
            <w:noWrap/>
            <w:vAlign w:val="center"/>
            <w:hideMark/>
          </w:tcPr>
          <w:p w14:paraId="4D35A4DC" w14:textId="77777777" w:rsidR="00EB757E" w:rsidRPr="002F2156" w:rsidRDefault="00EB757E" w:rsidP="00EB757E">
            <w:pPr>
              <w:rPr>
                <w:rFonts w:ascii="Calibri" w:hAnsi="Calibri" w:cs="Calibri"/>
                <w:color w:val="000000"/>
              </w:rPr>
            </w:pPr>
            <w:r w:rsidRPr="002F2156">
              <w:rPr>
                <w:rFonts w:ascii="Calibri" w:hAnsi="Calibri" w:cs="Calibri"/>
                <w:color w:val="000000"/>
              </w:rPr>
              <w:t>&gt;275-600 kWdc projects (&gt;250-500 kWac)</w:t>
            </w:r>
          </w:p>
        </w:tc>
        <w:tc>
          <w:tcPr>
            <w:tcW w:w="899" w:type="dxa"/>
            <w:tcBorders>
              <w:top w:val="nil"/>
              <w:left w:val="nil"/>
              <w:bottom w:val="single" w:sz="8" w:space="0" w:color="auto"/>
              <w:right w:val="nil"/>
            </w:tcBorders>
            <w:vAlign w:val="center"/>
            <w:hideMark/>
          </w:tcPr>
          <w:p w14:paraId="1E0268FC" w14:textId="27F4D382"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1</w:t>
            </w:r>
          </w:p>
        </w:tc>
        <w:tc>
          <w:tcPr>
            <w:tcW w:w="899" w:type="dxa"/>
            <w:tcBorders>
              <w:top w:val="nil"/>
              <w:left w:val="nil"/>
              <w:bottom w:val="single" w:sz="8" w:space="0" w:color="auto"/>
              <w:right w:val="nil"/>
            </w:tcBorders>
            <w:vAlign w:val="center"/>
            <w:hideMark/>
          </w:tcPr>
          <w:p w14:paraId="5D8255F3" w14:textId="4DBD91BC"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2 </w:t>
            </w:r>
          </w:p>
        </w:tc>
        <w:tc>
          <w:tcPr>
            <w:tcW w:w="986" w:type="dxa"/>
            <w:tcBorders>
              <w:top w:val="nil"/>
              <w:left w:val="nil"/>
              <w:bottom w:val="single" w:sz="8" w:space="0" w:color="auto"/>
              <w:right w:val="nil"/>
            </w:tcBorders>
            <w:vAlign w:val="center"/>
            <w:hideMark/>
          </w:tcPr>
          <w:p w14:paraId="6C283347" w14:textId="3FE0336F"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3 </w:t>
            </w:r>
          </w:p>
        </w:tc>
        <w:tc>
          <w:tcPr>
            <w:tcW w:w="1133" w:type="dxa"/>
            <w:tcBorders>
              <w:top w:val="nil"/>
              <w:left w:val="nil"/>
              <w:bottom w:val="single" w:sz="8" w:space="0" w:color="auto"/>
              <w:right w:val="nil"/>
            </w:tcBorders>
            <w:vAlign w:val="center"/>
            <w:hideMark/>
          </w:tcPr>
          <w:p w14:paraId="5D440920" w14:textId="0F982BA8"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4 </w:t>
            </w:r>
          </w:p>
        </w:tc>
        <w:tc>
          <w:tcPr>
            <w:tcW w:w="1080" w:type="dxa"/>
            <w:tcBorders>
              <w:top w:val="nil"/>
              <w:left w:val="nil"/>
              <w:bottom w:val="single" w:sz="8" w:space="0" w:color="auto"/>
              <w:right w:val="nil"/>
            </w:tcBorders>
            <w:vAlign w:val="center"/>
            <w:hideMark/>
          </w:tcPr>
          <w:p w14:paraId="161F04D7" w14:textId="43022866"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5 </w:t>
            </w:r>
          </w:p>
        </w:tc>
        <w:tc>
          <w:tcPr>
            <w:tcW w:w="840" w:type="dxa"/>
            <w:tcBorders>
              <w:top w:val="nil"/>
              <w:left w:val="nil"/>
              <w:bottom w:val="single" w:sz="8" w:space="0" w:color="auto"/>
              <w:right w:val="nil"/>
            </w:tcBorders>
            <w:hideMark/>
          </w:tcPr>
          <w:p w14:paraId="69CF18D2" w14:textId="3F6BE7A1"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6</w:t>
            </w:r>
          </w:p>
        </w:tc>
      </w:tr>
      <w:tr w:rsidR="00EB757E" w:rsidRPr="002F2156" w14:paraId="16D17BE7" w14:textId="77777777" w:rsidTr="00EB757E">
        <w:trPr>
          <w:trHeight w:val="347"/>
          <w:jc w:val="center"/>
        </w:trPr>
        <w:tc>
          <w:tcPr>
            <w:tcW w:w="4993" w:type="dxa"/>
            <w:tcBorders>
              <w:top w:val="nil"/>
              <w:left w:val="nil"/>
              <w:bottom w:val="single" w:sz="8" w:space="0" w:color="auto"/>
              <w:right w:val="nil"/>
            </w:tcBorders>
            <w:noWrap/>
            <w:vAlign w:val="center"/>
            <w:hideMark/>
          </w:tcPr>
          <w:p w14:paraId="6F6FBCBC" w14:textId="77777777" w:rsidR="00EB757E" w:rsidRPr="002F2156" w:rsidRDefault="00EB757E" w:rsidP="00EB757E">
            <w:pPr>
              <w:rPr>
                <w:rFonts w:ascii="Calibri" w:hAnsi="Calibri" w:cs="Calibri"/>
                <w:color w:val="000000"/>
              </w:rPr>
            </w:pPr>
            <w:r w:rsidRPr="002F2156">
              <w:rPr>
                <w:rFonts w:ascii="Calibri" w:hAnsi="Calibri" w:cs="Calibri"/>
                <w:color w:val="000000"/>
              </w:rPr>
              <w:t>&gt;600 kW-1.2 MWdc projects (&gt;500 kW-1.0 MWac)</w:t>
            </w:r>
          </w:p>
        </w:tc>
        <w:tc>
          <w:tcPr>
            <w:tcW w:w="899" w:type="dxa"/>
            <w:tcBorders>
              <w:top w:val="nil"/>
              <w:left w:val="nil"/>
              <w:bottom w:val="single" w:sz="8" w:space="0" w:color="auto"/>
              <w:right w:val="nil"/>
            </w:tcBorders>
            <w:vAlign w:val="center"/>
            <w:hideMark/>
          </w:tcPr>
          <w:p w14:paraId="2CA8683E" w14:textId="73EDA4E6"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1</w:t>
            </w:r>
          </w:p>
        </w:tc>
        <w:tc>
          <w:tcPr>
            <w:tcW w:w="899" w:type="dxa"/>
            <w:tcBorders>
              <w:top w:val="nil"/>
              <w:left w:val="nil"/>
              <w:bottom w:val="single" w:sz="8" w:space="0" w:color="auto"/>
              <w:right w:val="nil"/>
            </w:tcBorders>
            <w:vAlign w:val="center"/>
            <w:hideMark/>
          </w:tcPr>
          <w:p w14:paraId="53B3D462" w14:textId="565DB59B"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2 </w:t>
            </w:r>
          </w:p>
        </w:tc>
        <w:tc>
          <w:tcPr>
            <w:tcW w:w="986" w:type="dxa"/>
            <w:tcBorders>
              <w:top w:val="nil"/>
              <w:left w:val="nil"/>
              <w:bottom w:val="single" w:sz="8" w:space="0" w:color="auto"/>
              <w:right w:val="nil"/>
            </w:tcBorders>
            <w:vAlign w:val="center"/>
            <w:hideMark/>
          </w:tcPr>
          <w:p w14:paraId="34E7A6D8" w14:textId="5C28DB2A"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3 </w:t>
            </w:r>
          </w:p>
        </w:tc>
        <w:tc>
          <w:tcPr>
            <w:tcW w:w="1133" w:type="dxa"/>
            <w:tcBorders>
              <w:top w:val="nil"/>
              <w:left w:val="nil"/>
              <w:bottom w:val="single" w:sz="8" w:space="0" w:color="auto"/>
              <w:right w:val="nil"/>
            </w:tcBorders>
            <w:vAlign w:val="center"/>
            <w:hideMark/>
          </w:tcPr>
          <w:p w14:paraId="35F86DE2" w14:textId="34BBA3F1"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4 </w:t>
            </w:r>
          </w:p>
        </w:tc>
        <w:tc>
          <w:tcPr>
            <w:tcW w:w="1080" w:type="dxa"/>
            <w:tcBorders>
              <w:top w:val="nil"/>
              <w:left w:val="nil"/>
              <w:bottom w:val="single" w:sz="8" w:space="0" w:color="auto"/>
              <w:right w:val="nil"/>
            </w:tcBorders>
            <w:vAlign w:val="center"/>
            <w:hideMark/>
          </w:tcPr>
          <w:p w14:paraId="169C4089" w14:textId="4C5C0273"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5 </w:t>
            </w:r>
          </w:p>
        </w:tc>
        <w:tc>
          <w:tcPr>
            <w:tcW w:w="840" w:type="dxa"/>
            <w:tcBorders>
              <w:top w:val="nil"/>
              <w:left w:val="nil"/>
              <w:bottom w:val="single" w:sz="8" w:space="0" w:color="auto"/>
              <w:right w:val="nil"/>
            </w:tcBorders>
            <w:hideMark/>
          </w:tcPr>
          <w:p w14:paraId="40E4710B" w14:textId="44B9443D"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6</w:t>
            </w:r>
          </w:p>
        </w:tc>
      </w:tr>
      <w:tr w:rsidR="00EB757E" w:rsidRPr="002F2156" w14:paraId="64CB65E1" w14:textId="77777777" w:rsidTr="00EB757E">
        <w:trPr>
          <w:trHeight w:val="347"/>
          <w:jc w:val="center"/>
        </w:trPr>
        <w:tc>
          <w:tcPr>
            <w:tcW w:w="4993" w:type="dxa"/>
            <w:tcBorders>
              <w:top w:val="nil"/>
              <w:left w:val="nil"/>
              <w:bottom w:val="single" w:sz="8" w:space="0" w:color="auto"/>
              <w:right w:val="nil"/>
            </w:tcBorders>
            <w:noWrap/>
            <w:vAlign w:val="center"/>
            <w:hideMark/>
          </w:tcPr>
          <w:p w14:paraId="7D8B1CA3" w14:textId="77777777" w:rsidR="00EB757E" w:rsidRPr="002F2156" w:rsidRDefault="00EB757E" w:rsidP="00EB757E">
            <w:pPr>
              <w:rPr>
                <w:rFonts w:ascii="Calibri" w:hAnsi="Calibri" w:cs="Calibri"/>
                <w:color w:val="000000"/>
              </w:rPr>
            </w:pPr>
            <w:r w:rsidRPr="002F2156">
              <w:rPr>
                <w:rFonts w:ascii="Calibri" w:hAnsi="Calibri" w:cs="Calibri"/>
                <w:color w:val="000000"/>
              </w:rPr>
              <w:t>&gt;1.2-6.5 MWdc projects (&gt;1-5 MWac)</w:t>
            </w:r>
          </w:p>
        </w:tc>
        <w:tc>
          <w:tcPr>
            <w:tcW w:w="899" w:type="dxa"/>
            <w:tcBorders>
              <w:top w:val="nil"/>
              <w:left w:val="nil"/>
              <w:bottom w:val="single" w:sz="8" w:space="0" w:color="auto"/>
              <w:right w:val="nil"/>
            </w:tcBorders>
            <w:vAlign w:val="center"/>
            <w:hideMark/>
          </w:tcPr>
          <w:p w14:paraId="5CD6A39B" w14:textId="54F29E14"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1</w:t>
            </w:r>
          </w:p>
        </w:tc>
        <w:tc>
          <w:tcPr>
            <w:tcW w:w="899" w:type="dxa"/>
            <w:tcBorders>
              <w:top w:val="nil"/>
              <w:left w:val="nil"/>
              <w:bottom w:val="single" w:sz="8" w:space="0" w:color="auto"/>
              <w:right w:val="nil"/>
            </w:tcBorders>
            <w:vAlign w:val="center"/>
            <w:hideMark/>
          </w:tcPr>
          <w:p w14:paraId="314F5E08" w14:textId="7CB405E9"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2 </w:t>
            </w:r>
          </w:p>
        </w:tc>
        <w:tc>
          <w:tcPr>
            <w:tcW w:w="986" w:type="dxa"/>
            <w:tcBorders>
              <w:top w:val="nil"/>
              <w:left w:val="nil"/>
              <w:bottom w:val="single" w:sz="8" w:space="0" w:color="auto"/>
              <w:right w:val="nil"/>
            </w:tcBorders>
            <w:vAlign w:val="center"/>
            <w:hideMark/>
          </w:tcPr>
          <w:p w14:paraId="4CD721E3" w14:textId="217A66B0"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3 </w:t>
            </w:r>
          </w:p>
        </w:tc>
        <w:tc>
          <w:tcPr>
            <w:tcW w:w="1133" w:type="dxa"/>
            <w:tcBorders>
              <w:top w:val="nil"/>
              <w:left w:val="nil"/>
              <w:bottom w:val="single" w:sz="8" w:space="0" w:color="auto"/>
              <w:right w:val="nil"/>
            </w:tcBorders>
            <w:vAlign w:val="center"/>
            <w:hideMark/>
          </w:tcPr>
          <w:p w14:paraId="743BD827" w14:textId="0962A4D3"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4 </w:t>
            </w:r>
          </w:p>
        </w:tc>
        <w:tc>
          <w:tcPr>
            <w:tcW w:w="1080" w:type="dxa"/>
            <w:tcBorders>
              <w:top w:val="nil"/>
              <w:left w:val="nil"/>
              <w:bottom w:val="single" w:sz="8" w:space="0" w:color="auto"/>
              <w:right w:val="nil"/>
            </w:tcBorders>
            <w:vAlign w:val="center"/>
            <w:hideMark/>
          </w:tcPr>
          <w:p w14:paraId="36E05671" w14:textId="1CB30818"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5 </w:t>
            </w:r>
          </w:p>
        </w:tc>
        <w:tc>
          <w:tcPr>
            <w:tcW w:w="840" w:type="dxa"/>
            <w:tcBorders>
              <w:top w:val="nil"/>
              <w:left w:val="nil"/>
              <w:bottom w:val="single" w:sz="8" w:space="0" w:color="auto"/>
              <w:right w:val="nil"/>
            </w:tcBorders>
            <w:hideMark/>
          </w:tcPr>
          <w:p w14:paraId="3D724B9C" w14:textId="2C071717" w:rsidR="00EB757E" w:rsidRPr="002F2156" w:rsidRDefault="00EB757E" w:rsidP="00EB757E">
            <w:pPr>
              <w:jc w:val="center"/>
              <w:rPr>
                <w:rFonts w:ascii="Calibri" w:hAnsi="Calibri" w:cs="Calibri"/>
                <w:color w:val="000000"/>
                <w:sz w:val="22"/>
                <w:szCs w:val="22"/>
              </w:rPr>
            </w:pPr>
            <w:r w:rsidRPr="002F2156">
              <w:rPr>
                <w:rFonts w:ascii="Calibri" w:hAnsi="Calibri" w:cs="Calibri"/>
                <w:color w:val="000000"/>
                <w:sz w:val="22"/>
                <w:szCs w:val="22"/>
              </w:rPr>
              <w:t>6</w:t>
            </w:r>
          </w:p>
        </w:tc>
      </w:tr>
    </w:tbl>
    <w:p w14:paraId="2C3D2796" w14:textId="77777777" w:rsidR="008A3F16" w:rsidRPr="002F2156" w:rsidRDefault="008A3F16" w:rsidP="008A3F16">
      <w:pPr>
        <w:pStyle w:val="ListParagraph"/>
      </w:pPr>
    </w:p>
    <w:p w14:paraId="32FFC968" w14:textId="77777777" w:rsidR="00233CEC" w:rsidRPr="002F2156" w:rsidRDefault="00233CEC" w:rsidP="008A3F16">
      <w:pPr>
        <w:pStyle w:val="ListParagraph"/>
      </w:pPr>
    </w:p>
    <w:p w14:paraId="65426BC4" w14:textId="10F308C8" w:rsidR="008A3F16" w:rsidRPr="002F2156" w:rsidRDefault="008A3F16" w:rsidP="008A3F16">
      <w:pPr>
        <w:pStyle w:val="ListParagraph"/>
        <w:numPr>
          <w:ilvl w:val="0"/>
          <w:numId w:val="8"/>
        </w:numPr>
      </w:pPr>
      <w:r w:rsidRPr="002F2156">
        <w:t>What are the most significant factors that impact your project development timelines from initial site identification through permission to operate?</w:t>
      </w:r>
    </w:p>
    <w:p w14:paraId="058B4EBB" w14:textId="77777777" w:rsidR="008A3F16" w:rsidRPr="002F2156" w:rsidRDefault="008A3F16" w:rsidP="008A3F16"/>
    <w:p w14:paraId="29F4C300" w14:textId="31F94394" w:rsidR="008A3F16" w:rsidRPr="00681C76" w:rsidRDefault="008A3F16" w:rsidP="008A3F16">
      <w:pPr>
        <w:ind w:left="720"/>
      </w:pPr>
      <w:r w:rsidRPr="002F2156">
        <w:t>_______________________________________________________</w:t>
      </w:r>
    </w:p>
    <w:sectPr w:rsidR="008A3F16" w:rsidRPr="00681C76" w:rsidSect="00B922F0">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5F27F" w14:textId="77777777" w:rsidR="006B756F" w:rsidRDefault="006B756F">
      <w:r>
        <w:separator/>
      </w:r>
    </w:p>
    <w:p w14:paraId="3DE4E082" w14:textId="77777777" w:rsidR="006B756F" w:rsidRDefault="006B756F"/>
  </w:endnote>
  <w:endnote w:type="continuationSeparator" w:id="0">
    <w:p w14:paraId="71F67C13" w14:textId="77777777" w:rsidR="006B756F" w:rsidRDefault="006B756F">
      <w:r>
        <w:continuationSeparator/>
      </w:r>
    </w:p>
    <w:p w14:paraId="1802C8EF" w14:textId="77777777" w:rsidR="006B756F" w:rsidRDefault="006B756F"/>
  </w:endnote>
  <w:endnote w:type="continuationNotice" w:id="1">
    <w:p w14:paraId="51FBB70E" w14:textId="77777777" w:rsidR="006B756F" w:rsidRDefault="006B7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C464B" w14:textId="77777777" w:rsidR="006B756F" w:rsidRPr="0030545E" w:rsidRDefault="006B756F" w:rsidP="0030545E">
      <w:pPr>
        <w:pStyle w:val="Footer"/>
      </w:pPr>
      <w:r>
        <w:separator/>
      </w:r>
    </w:p>
  </w:footnote>
  <w:footnote w:type="continuationSeparator" w:id="0">
    <w:p w14:paraId="5B105F55" w14:textId="77777777" w:rsidR="006B756F" w:rsidRDefault="006B756F">
      <w:r>
        <w:continuationSeparator/>
      </w:r>
    </w:p>
  </w:footnote>
  <w:footnote w:type="continuationNotice" w:id="1">
    <w:p w14:paraId="37F1AB4A" w14:textId="77777777" w:rsidR="006B756F" w:rsidRDefault="006B75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47E2B" w14:textId="77777777" w:rsidR="00B97A4A" w:rsidRPr="00476D4C" w:rsidRDefault="00B97A4A" w:rsidP="00E6097C">
    <w:pPr>
      <w:tabs>
        <w:tab w:val="left" w:pos="1440"/>
        <w:tab w:val="left" w:pos="9360"/>
      </w:tabs>
      <w:spacing w:before="60"/>
      <w:rPr>
        <w:rFonts w:cs="Arial"/>
        <w:b/>
        <w:color w:val="5F832D"/>
        <w:sz w:val="16"/>
        <w:szCs w:val="16"/>
      </w:rPr>
    </w:pPr>
    <w:r w:rsidRPr="00476D4C">
      <w:rPr>
        <w:rFonts w:cs="Arial"/>
        <w:b/>
        <w:color w:val="5F832D"/>
        <w:sz w:val="16"/>
        <w:szCs w:val="16"/>
      </w:rPr>
      <w:t>BW Research Partnership</w:t>
    </w:r>
  </w:p>
  <w:p w14:paraId="2F547E2C" w14:textId="77777777" w:rsidR="00B97A4A" w:rsidRDefault="00B97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87431"/>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146F9"/>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A66EF3"/>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02930"/>
    <w:multiLevelType w:val="hybridMultilevel"/>
    <w:tmpl w:val="5B008D20"/>
    <w:lvl w:ilvl="0" w:tplc="3B942CF0">
      <w:start w:val="1"/>
      <w:numFmt w:val="upperLetter"/>
      <w:pStyle w:val="Scale"/>
      <w:lvlText w:val="%1."/>
      <w:lvlJc w:val="left"/>
      <w:pPr>
        <w:tabs>
          <w:tab w:val="num" w:pos="360"/>
        </w:tabs>
        <w:ind w:left="360" w:hanging="360"/>
      </w:pPr>
      <w:rPr>
        <w:rFonts w:ascii="Helvetica" w:hAnsi="Helvetica" w:hint="default"/>
        <w:b w:val="0"/>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F826BE9"/>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8382BAD"/>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F53A78"/>
    <w:multiLevelType w:val="hybridMultilevel"/>
    <w:tmpl w:val="26E6B97A"/>
    <w:lvl w:ilvl="0" w:tplc="FFFFFFFF">
      <w:start w:val="1"/>
      <w:numFmt w:val="decimal"/>
      <w:lvlText w:val="%1."/>
      <w:lvlJc w:val="left"/>
      <w:pPr>
        <w:ind w:left="936" w:hanging="360"/>
      </w:p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7" w15:restartNumberingAfterBreak="0">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392574DC"/>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9EB2311"/>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A3B170B"/>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E087FF5"/>
    <w:multiLevelType w:val="hybridMultilevel"/>
    <w:tmpl w:val="3A6A8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645AA7"/>
    <w:multiLevelType w:val="hybridMultilevel"/>
    <w:tmpl w:val="DF8CA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6A05F8"/>
    <w:multiLevelType w:val="hybridMultilevel"/>
    <w:tmpl w:val="7CB81CD8"/>
    <w:lvl w:ilvl="0" w:tplc="FFFFFFFF">
      <w:start w:val="1"/>
      <w:numFmt w:val="upperLetter"/>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3842605"/>
    <w:multiLevelType w:val="hybridMultilevel"/>
    <w:tmpl w:val="DF8CA3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DC76AA4"/>
    <w:multiLevelType w:val="multilevel"/>
    <w:tmpl w:val="0972D39C"/>
    <w:styleLink w:val="Screener"/>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61501754"/>
    <w:multiLevelType w:val="singleLevel"/>
    <w:tmpl w:val="4C4A43D8"/>
    <w:lvl w:ilvl="0">
      <w:start w:val="1"/>
      <w:numFmt w:val="decimal"/>
      <w:pStyle w:val="TOC8"/>
      <w:lvlText w:val="%1."/>
      <w:lvlJc w:val="left"/>
      <w:pPr>
        <w:tabs>
          <w:tab w:val="num" w:pos="360"/>
        </w:tabs>
        <w:ind w:left="360" w:hanging="360"/>
      </w:pPr>
      <w:rPr>
        <w:rFonts w:hint="default"/>
      </w:rPr>
    </w:lvl>
  </w:abstractNum>
  <w:abstractNum w:abstractNumId="17" w15:restartNumberingAfterBreak="0">
    <w:nsid w:val="63A7485E"/>
    <w:multiLevelType w:val="singleLevel"/>
    <w:tmpl w:val="3ADEAAA4"/>
    <w:lvl w:ilvl="0">
      <w:start w:val="1"/>
      <w:numFmt w:val="upperLetter"/>
      <w:pStyle w:val="DemBody"/>
      <w:lvlText w:val="%1."/>
      <w:lvlJc w:val="left"/>
      <w:pPr>
        <w:tabs>
          <w:tab w:val="num" w:pos="450"/>
        </w:tabs>
        <w:ind w:left="450" w:hanging="360"/>
      </w:pPr>
    </w:lvl>
  </w:abstractNum>
  <w:abstractNum w:abstractNumId="18" w15:restartNumberingAfterBreak="0">
    <w:nsid w:val="64C06371"/>
    <w:multiLevelType w:val="hybridMultilevel"/>
    <w:tmpl w:val="5FA6F9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226C9C"/>
    <w:multiLevelType w:val="hybridMultilevel"/>
    <w:tmpl w:val="D63A00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3C10FB6"/>
    <w:multiLevelType w:val="multilevel"/>
    <w:tmpl w:val="5F9C6D72"/>
    <w:lvl w:ilvl="0">
      <w:start w:val="1"/>
      <w:numFmt w:val="decimal"/>
      <w:lvlText w:val="%1."/>
      <w:lvlJc w:val="left"/>
      <w:pPr>
        <w:tabs>
          <w:tab w:val="num" w:pos="360"/>
        </w:tabs>
        <w:ind w:left="360" w:hanging="360"/>
      </w:pPr>
      <w:rPr>
        <w:rFonts w:asciiTheme="minorHAnsi" w:hAnsiTheme="minorHAnsi" w:cstheme="minorHAnsi"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977032054">
    <w:abstractNumId w:val="15"/>
  </w:num>
  <w:num w:numId="2" w16cid:durableId="542789705">
    <w:abstractNumId w:val="7"/>
  </w:num>
  <w:num w:numId="3" w16cid:durableId="1987120354">
    <w:abstractNumId w:val="17"/>
  </w:num>
  <w:num w:numId="4" w16cid:durableId="2107577882">
    <w:abstractNumId w:val="16"/>
  </w:num>
  <w:num w:numId="5" w16cid:durableId="781994876">
    <w:abstractNumId w:val="3"/>
  </w:num>
  <w:num w:numId="6" w16cid:durableId="343166039">
    <w:abstractNumId w:val="18"/>
  </w:num>
  <w:num w:numId="7" w16cid:durableId="640157168">
    <w:abstractNumId w:val="13"/>
  </w:num>
  <w:num w:numId="8" w16cid:durableId="1726446142">
    <w:abstractNumId w:val="12"/>
  </w:num>
  <w:num w:numId="9" w16cid:durableId="286275835">
    <w:abstractNumId w:val="0"/>
  </w:num>
  <w:num w:numId="10" w16cid:durableId="1832911963">
    <w:abstractNumId w:val="14"/>
  </w:num>
  <w:num w:numId="11" w16cid:durableId="1343167059">
    <w:abstractNumId w:val="4"/>
  </w:num>
  <w:num w:numId="12" w16cid:durableId="699747886">
    <w:abstractNumId w:val="10"/>
  </w:num>
  <w:num w:numId="13" w16cid:durableId="1250459002">
    <w:abstractNumId w:val="2"/>
  </w:num>
  <w:num w:numId="14" w16cid:durableId="474613424">
    <w:abstractNumId w:val="9"/>
  </w:num>
  <w:num w:numId="15" w16cid:durableId="873999055">
    <w:abstractNumId w:val="11"/>
  </w:num>
  <w:num w:numId="16" w16cid:durableId="218631592">
    <w:abstractNumId w:val="19"/>
  </w:num>
  <w:num w:numId="17" w16cid:durableId="1841508807">
    <w:abstractNumId w:val="5"/>
  </w:num>
  <w:num w:numId="18" w16cid:durableId="1760784098">
    <w:abstractNumId w:val="8"/>
  </w:num>
  <w:num w:numId="19" w16cid:durableId="523977176">
    <w:abstractNumId w:val="1"/>
  </w:num>
  <w:num w:numId="20" w16cid:durableId="902908078">
    <w:abstractNumId w:val="6"/>
  </w:num>
  <w:num w:numId="21" w16cid:durableId="106387937">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s-419"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MjayNDW0NLE0NDBT0lEKTi0uzszPAykwMq4FAPoUmTctAAAA"/>
  </w:docVars>
  <w:rsids>
    <w:rsidRoot w:val="006138BF"/>
    <w:rsid w:val="00000715"/>
    <w:rsid w:val="000007E7"/>
    <w:rsid w:val="00002FAD"/>
    <w:rsid w:val="00004A37"/>
    <w:rsid w:val="00007F64"/>
    <w:rsid w:val="0001017A"/>
    <w:rsid w:val="00012269"/>
    <w:rsid w:val="000137FB"/>
    <w:rsid w:val="00014AA8"/>
    <w:rsid w:val="00014F3F"/>
    <w:rsid w:val="00015033"/>
    <w:rsid w:val="0001684F"/>
    <w:rsid w:val="000170FD"/>
    <w:rsid w:val="00017440"/>
    <w:rsid w:val="000175BF"/>
    <w:rsid w:val="00020148"/>
    <w:rsid w:val="00021294"/>
    <w:rsid w:val="000214FF"/>
    <w:rsid w:val="00021684"/>
    <w:rsid w:val="00021CB4"/>
    <w:rsid w:val="00023345"/>
    <w:rsid w:val="00023C15"/>
    <w:rsid w:val="0002406F"/>
    <w:rsid w:val="00024675"/>
    <w:rsid w:val="00024F13"/>
    <w:rsid w:val="00025897"/>
    <w:rsid w:val="00025905"/>
    <w:rsid w:val="00025BEC"/>
    <w:rsid w:val="0002773B"/>
    <w:rsid w:val="00031810"/>
    <w:rsid w:val="000322DB"/>
    <w:rsid w:val="000332F7"/>
    <w:rsid w:val="000333E9"/>
    <w:rsid w:val="000341FF"/>
    <w:rsid w:val="00034387"/>
    <w:rsid w:val="000355B5"/>
    <w:rsid w:val="00035842"/>
    <w:rsid w:val="00035DE4"/>
    <w:rsid w:val="00035E0E"/>
    <w:rsid w:val="00037C6F"/>
    <w:rsid w:val="00040436"/>
    <w:rsid w:val="0004225D"/>
    <w:rsid w:val="00043194"/>
    <w:rsid w:val="00043271"/>
    <w:rsid w:val="00043631"/>
    <w:rsid w:val="000444B0"/>
    <w:rsid w:val="00044825"/>
    <w:rsid w:val="000449E1"/>
    <w:rsid w:val="0004560C"/>
    <w:rsid w:val="000461B1"/>
    <w:rsid w:val="000465E2"/>
    <w:rsid w:val="00046BE8"/>
    <w:rsid w:val="00047135"/>
    <w:rsid w:val="00047526"/>
    <w:rsid w:val="0004777D"/>
    <w:rsid w:val="00050A6F"/>
    <w:rsid w:val="000518DE"/>
    <w:rsid w:val="00051DF4"/>
    <w:rsid w:val="00052670"/>
    <w:rsid w:val="000527AF"/>
    <w:rsid w:val="0005441E"/>
    <w:rsid w:val="0005487A"/>
    <w:rsid w:val="00055987"/>
    <w:rsid w:val="00056CA9"/>
    <w:rsid w:val="00057DE6"/>
    <w:rsid w:val="000608C7"/>
    <w:rsid w:val="000614D4"/>
    <w:rsid w:val="0006299E"/>
    <w:rsid w:val="00062EF6"/>
    <w:rsid w:val="00062F1B"/>
    <w:rsid w:val="00063D57"/>
    <w:rsid w:val="00067E11"/>
    <w:rsid w:val="0007009B"/>
    <w:rsid w:val="00070110"/>
    <w:rsid w:val="00070D1C"/>
    <w:rsid w:val="0007177F"/>
    <w:rsid w:val="0007223B"/>
    <w:rsid w:val="00072DE3"/>
    <w:rsid w:val="00073A86"/>
    <w:rsid w:val="00073CFF"/>
    <w:rsid w:val="0007401D"/>
    <w:rsid w:val="000760D7"/>
    <w:rsid w:val="00077E8A"/>
    <w:rsid w:val="000800CD"/>
    <w:rsid w:val="00081A56"/>
    <w:rsid w:val="00083B89"/>
    <w:rsid w:val="00084998"/>
    <w:rsid w:val="00084C56"/>
    <w:rsid w:val="00084EE7"/>
    <w:rsid w:val="0008572D"/>
    <w:rsid w:val="00085BE6"/>
    <w:rsid w:val="0008786F"/>
    <w:rsid w:val="00092FC1"/>
    <w:rsid w:val="000930E0"/>
    <w:rsid w:val="0009379F"/>
    <w:rsid w:val="00093894"/>
    <w:rsid w:val="00093BFC"/>
    <w:rsid w:val="00094A37"/>
    <w:rsid w:val="00094CB2"/>
    <w:rsid w:val="00095AD2"/>
    <w:rsid w:val="00096E3E"/>
    <w:rsid w:val="0009715D"/>
    <w:rsid w:val="00097361"/>
    <w:rsid w:val="000A2C5B"/>
    <w:rsid w:val="000A3300"/>
    <w:rsid w:val="000A4F75"/>
    <w:rsid w:val="000A6C16"/>
    <w:rsid w:val="000B08FB"/>
    <w:rsid w:val="000B253F"/>
    <w:rsid w:val="000B2D20"/>
    <w:rsid w:val="000B3820"/>
    <w:rsid w:val="000B45D0"/>
    <w:rsid w:val="000B4FE8"/>
    <w:rsid w:val="000B5D0B"/>
    <w:rsid w:val="000C00A7"/>
    <w:rsid w:val="000C0E95"/>
    <w:rsid w:val="000C1C26"/>
    <w:rsid w:val="000C1D81"/>
    <w:rsid w:val="000C30C5"/>
    <w:rsid w:val="000C3850"/>
    <w:rsid w:val="000C4410"/>
    <w:rsid w:val="000C4576"/>
    <w:rsid w:val="000C676E"/>
    <w:rsid w:val="000C754C"/>
    <w:rsid w:val="000D0AD2"/>
    <w:rsid w:val="000D34A6"/>
    <w:rsid w:val="000D405B"/>
    <w:rsid w:val="000D42E4"/>
    <w:rsid w:val="000D4C6A"/>
    <w:rsid w:val="000D60A4"/>
    <w:rsid w:val="000D67DD"/>
    <w:rsid w:val="000D68C8"/>
    <w:rsid w:val="000D79B9"/>
    <w:rsid w:val="000D7C42"/>
    <w:rsid w:val="000E0D76"/>
    <w:rsid w:val="000E1208"/>
    <w:rsid w:val="000E3443"/>
    <w:rsid w:val="000E37A9"/>
    <w:rsid w:val="000E3869"/>
    <w:rsid w:val="000E387D"/>
    <w:rsid w:val="000E4292"/>
    <w:rsid w:val="000E6F66"/>
    <w:rsid w:val="000E76B1"/>
    <w:rsid w:val="000E7AFA"/>
    <w:rsid w:val="000F1CF0"/>
    <w:rsid w:val="000F2729"/>
    <w:rsid w:val="000F524C"/>
    <w:rsid w:val="000F527E"/>
    <w:rsid w:val="000F5A06"/>
    <w:rsid w:val="000F5F0E"/>
    <w:rsid w:val="000F6FAE"/>
    <w:rsid w:val="0010033F"/>
    <w:rsid w:val="00100C5F"/>
    <w:rsid w:val="00101D3D"/>
    <w:rsid w:val="00102911"/>
    <w:rsid w:val="001043B2"/>
    <w:rsid w:val="001066FE"/>
    <w:rsid w:val="00110BB0"/>
    <w:rsid w:val="00111B5C"/>
    <w:rsid w:val="00113924"/>
    <w:rsid w:val="00114483"/>
    <w:rsid w:val="001147DE"/>
    <w:rsid w:val="001151F9"/>
    <w:rsid w:val="00116CDC"/>
    <w:rsid w:val="0011719F"/>
    <w:rsid w:val="001175E8"/>
    <w:rsid w:val="00120251"/>
    <w:rsid w:val="001214E2"/>
    <w:rsid w:val="00121877"/>
    <w:rsid w:val="001224EE"/>
    <w:rsid w:val="00124FA0"/>
    <w:rsid w:val="00126279"/>
    <w:rsid w:val="00126538"/>
    <w:rsid w:val="00126A3B"/>
    <w:rsid w:val="0012709C"/>
    <w:rsid w:val="00130D63"/>
    <w:rsid w:val="00131C42"/>
    <w:rsid w:val="00131DB3"/>
    <w:rsid w:val="00132244"/>
    <w:rsid w:val="0013315E"/>
    <w:rsid w:val="00133582"/>
    <w:rsid w:val="001343F1"/>
    <w:rsid w:val="001349DF"/>
    <w:rsid w:val="0013509A"/>
    <w:rsid w:val="00136866"/>
    <w:rsid w:val="00136DC7"/>
    <w:rsid w:val="00137C47"/>
    <w:rsid w:val="00141116"/>
    <w:rsid w:val="0014570B"/>
    <w:rsid w:val="00145A01"/>
    <w:rsid w:val="00145C09"/>
    <w:rsid w:val="00146331"/>
    <w:rsid w:val="001468A4"/>
    <w:rsid w:val="00146D4D"/>
    <w:rsid w:val="001476E6"/>
    <w:rsid w:val="00147B81"/>
    <w:rsid w:val="001503C7"/>
    <w:rsid w:val="001505DF"/>
    <w:rsid w:val="00150FF7"/>
    <w:rsid w:val="00151118"/>
    <w:rsid w:val="001515EB"/>
    <w:rsid w:val="00151AD0"/>
    <w:rsid w:val="00151C54"/>
    <w:rsid w:val="001532E3"/>
    <w:rsid w:val="00154380"/>
    <w:rsid w:val="00154EEA"/>
    <w:rsid w:val="00155620"/>
    <w:rsid w:val="00156EF6"/>
    <w:rsid w:val="00157456"/>
    <w:rsid w:val="00157458"/>
    <w:rsid w:val="001574CD"/>
    <w:rsid w:val="00160BE5"/>
    <w:rsid w:val="001612D5"/>
    <w:rsid w:val="00161DC2"/>
    <w:rsid w:val="001633F5"/>
    <w:rsid w:val="00164E14"/>
    <w:rsid w:val="0017035C"/>
    <w:rsid w:val="001704F7"/>
    <w:rsid w:val="00170771"/>
    <w:rsid w:val="0017186A"/>
    <w:rsid w:val="00171EB8"/>
    <w:rsid w:val="00171F2D"/>
    <w:rsid w:val="00172557"/>
    <w:rsid w:val="00172BC9"/>
    <w:rsid w:val="00173F3B"/>
    <w:rsid w:val="00177555"/>
    <w:rsid w:val="00177556"/>
    <w:rsid w:val="0018169E"/>
    <w:rsid w:val="001817D7"/>
    <w:rsid w:val="001827A7"/>
    <w:rsid w:val="0018355B"/>
    <w:rsid w:val="001835A7"/>
    <w:rsid w:val="0018380C"/>
    <w:rsid w:val="00184118"/>
    <w:rsid w:val="001847C4"/>
    <w:rsid w:val="00184EDD"/>
    <w:rsid w:val="00185A82"/>
    <w:rsid w:val="00185E5F"/>
    <w:rsid w:val="00185EEF"/>
    <w:rsid w:val="001863ED"/>
    <w:rsid w:val="0018648F"/>
    <w:rsid w:val="0018695B"/>
    <w:rsid w:val="00187838"/>
    <w:rsid w:val="00187A02"/>
    <w:rsid w:val="0019189D"/>
    <w:rsid w:val="001919C3"/>
    <w:rsid w:val="0019207A"/>
    <w:rsid w:val="00192532"/>
    <w:rsid w:val="001929A6"/>
    <w:rsid w:val="001942F4"/>
    <w:rsid w:val="00195C23"/>
    <w:rsid w:val="00195E64"/>
    <w:rsid w:val="001A0168"/>
    <w:rsid w:val="001A06E3"/>
    <w:rsid w:val="001A0A11"/>
    <w:rsid w:val="001A14CD"/>
    <w:rsid w:val="001A282A"/>
    <w:rsid w:val="001A31A5"/>
    <w:rsid w:val="001A3808"/>
    <w:rsid w:val="001A42AA"/>
    <w:rsid w:val="001A43BD"/>
    <w:rsid w:val="001A4A76"/>
    <w:rsid w:val="001A4D38"/>
    <w:rsid w:val="001A5900"/>
    <w:rsid w:val="001A5CA4"/>
    <w:rsid w:val="001A5D59"/>
    <w:rsid w:val="001A6030"/>
    <w:rsid w:val="001A614E"/>
    <w:rsid w:val="001A69F1"/>
    <w:rsid w:val="001A6AF0"/>
    <w:rsid w:val="001A6CF4"/>
    <w:rsid w:val="001A7C74"/>
    <w:rsid w:val="001B0321"/>
    <w:rsid w:val="001B0919"/>
    <w:rsid w:val="001B0DFC"/>
    <w:rsid w:val="001B0E21"/>
    <w:rsid w:val="001B23BD"/>
    <w:rsid w:val="001B4926"/>
    <w:rsid w:val="001B4AE2"/>
    <w:rsid w:val="001B4B48"/>
    <w:rsid w:val="001B510A"/>
    <w:rsid w:val="001B5115"/>
    <w:rsid w:val="001B5A75"/>
    <w:rsid w:val="001C0565"/>
    <w:rsid w:val="001C0D3A"/>
    <w:rsid w:val="001C1E11"/>
    <w:rsid w:val="001C2DC7"/>
    <w:rsid w:val="001C3125"/>
    <w:rsid w:val="001C3594"/>
    <w:rsid w:val="001C3AE5"/>
    <w:rsid w:val="001C3C5F"/>
    <w:rsid w:val="001C4A0B"/>
    <w:rsid w:val="001C544B"/>
    <w:rsid w:val="001C5F72"/>
    <w:rsid w:val="001C61EB"/>
    <w:rsid w:val="001C669D"/>
    <w:rsid w:val="001C66E8"/>
    <w:rsid w:val="001C6A14"/>
    <w:rsid w:val="001C704E"/>
    <w:rsid w:val="001C7B7F"/>
    <w:rsid w:val="001D0294"/>
    <w:rsid w:val="001D063D"/>
    <w:rsid w:val="001D188C"/>
    <w:rsid w:val="001D2A4B"/>
    <w:rsid w:val="001D3CC9"/>
    <w:rsid w:val="001D442E"/>
    <w:rsid w:val="001D5BCE"/>
    <w:rsid w:val="001D6FC8"/>
    <w:rsid w:val="001D7FCA"/>
    <w:rsid w:val="001E31B6"/>
    <w:rsid w:val="001E34C1"/>
    <w:rsid w:val="001E3658"/>
    <w:rsid w:val="001E5AA5"/>
    <w:rsid w:val="001E5EFE"/>
    <w:rsid w:val="001E5F83"/>
    <w:rsid w:val="001E6E9D"/>
    <w:rsid w:val="001E70C5"/>
    <w:rsid w:val="001F084F"/>
    <w:rsid w:val="001F2908"/>
    <w:rsid w:val="001F49EC"/>
    <w:rsid w:val="001F4C6B"/>
    <w:rsid w:val="001F624B"/>
    <w:rsid w:val="001F7166"/>
    <w:rsid w:val="0020009D"/>
    <w:rsid w:val="002001FA"/>
    <w:rsid w:val="0020025E"/>
    <w:rsid w:val="00200424"/>
    <w:rsid w:val="002006A9"/>
    <w:rsid w:val="00200917"/>
    <w:rsid w:val="002015E5"/>
    <w:rsid w:val="00202C10"/>
    <w:rsid w:val="0020393A"/>
    <w:rsid w:val="00203C84"/>
    <w:rsid w:val="002051A9"/>
    <w:rsid w:val="00205C52"/>
    <w:rsid w:val="00206BE2"/>
    <w:rsid w:val="00207571"/>
    <w:rsid w:val="002076C0"/>
    <w:rsid w:val="00210D23"/>
    <w:rsid w:val="00210F1C"/>
    <w:rsid w:val="0021345D"/>
    <w:rsid w:val="00213E65"/>
    <w:rsid w:val="0021689E"/>
    <w:rsid w:val="00216DF0"/>
    <w:rsid w:val="00220CC3"/>
    <w:rsid w:val="00221CB2"/>
    <w:rsid w:val="00221CFB"/>
    <w:rsid w:val="00221F83"/>
    <w:rsid w:val="00222DA8"/>
    <w:rsid w:val="00224F00"/>
    <w:rsid w:val="0022552F"/>
    <w:rsid w:val="00225BB0"/>
    <w:rsid w:val="0023116D"/>
    <w:rsid w:val="002319EE"/>
    <w:rsid w:val="00231C1E"/>
    <w:rsid w:val="00233BA2"/>
    <w:rsid w:val="00233CEC"/>
    <w:rsid w:val="00233FC7"/>
    <w:rsid w:val="00234E5D"/>
    <w:rsid w:val="002350D2"/>
    <w:rsid w:val="00236333"/>
    <w:rsid w:val="00241662"/>
    <w:rsid w:val="002422F6"/>
    <w:rsid w:val="00242DFC"/>
    <w:rsid w:val="00242E1A"/>
    <w:rsid w:val="002430E5"/>
    <w:rsid w:val="00245A10"/>
    <w:rsid w:val="00246C08"/>
    <w:rsid w:val="00250732"/>
    <w:rsid w:val="00253D6B"/>
    <w:rsid w:val="002551E3"/>
    <w:rsid w:val="00256931"/>
    <w:rsid w:val="00257F30"/>
    <w:rsid w:val="002603DB"/>
    <w:rsid w:val="0026043A"/>
    <w:rsid w:val="002604D7"/>
    <w:rsid w:val="00260D2F"/>
    <w:rsid w:val="00261533"/>
    <w:rsid w:val="002628C7"/>
    <w:rsid w:val="002638E3"/>
    <w:rsid w:val="00263BE5"/>
    <w:rsid w:val="00264180"/>
    <w:rsid w:val="00265837"/>
    <w:rsid w:val="00266662"/>
    <w:rsid w:val="00266BE7"/>
    <w:rsid w:val="00267CCB"/>
    <w:rsid w:val="002713A2"/>
    <w:rsid w:val="00271B44"/>
    <w:rsid w:val="00273D1E"/>
    <w:rsid w:val="0027438F"/>
    <w:rsid w:val="002762BB"/>
    <w:rsid w:val="00276B3D"/>
    <w:rsid w:val="00276C4E"/>
    <w:rsid w:val="00276ED9"/>
    <w:rsid w:val="00276FC7"/>
    <w:rsid w:val="0027720D"/>
    <w:rsid w:val="002806BB"/>
    <w:rsid w:val="002807C5"/>
    <w:rsid w:val="002810CC"/>
    <w:rsid w:val="0028320A"/>
    <w:rsid w:val="00283F24"/>
    <w:rsid w:val="002840AB"/>
    <w:rsid w:val="00284302"/>
    <w:rsid w:val="00284BB2"/>
    <w:rsid w:val="00285872"/>
    <w:rsid w:val="0028732C"/>
    <w:rsid w:val="002878B7"/>
    <w:rsid w:val="002911CA"/>
    <w:rsid w:val="002928A3"/>
    <w:rsid w:val="00292DBC"/>
    <w:rsid w:val="00293474"/>
    <w:rsid w:val="00293F23"/>
    <w:rsid w:val="00294039"/>
    <w:rsid w:val="002942BA"/>
    <w:rsid w:val="00294CB6"/>
    <w:rsid w:val="0029511F"/>
    <w:rsid w:val="002A0862"/>
    <w:rsid w:val="002A087E"/>
    <w:rsid w:val="002A1D74"/>
    <w:rsid w:val="002A23A0"/>
    <w:rsid w:val="002A2652"/>
    <w:rsid w:val="002A3777"/>
    <w:rsid w:val="002A4549"/>
    <w:rsid w:val="002A4550"/>
    <w:rsid w:val="002A59AA"/>
    <w:rsid w:val="002A6380"/>
    <w:rsid w:val="002A660A"/>
    <w:rsid w:val="002A70D0"/>
    <w:rsid w:val="002B042F"/>
    <w:rsid w:val="002B0EF1"/>
    <w:rsid w:val="002B100C"/>
    <w:rsid w:val="002B120F"/>
    <w:rsid w:val="002B2E55"/>
    <w:rsid w:val="002B3682"/>
    <w:rsid w:val="002B5160"/>
    <w:rsid w:val="002B5BFC"/>
    <w:rsid w:val="002B6202"/>
    <w:rsid w:val="002B6337"/>
    <w:rsid w:val="002B7C24"/>
    <w:rsid w:val="002C056A"/>
    <w:rsid w:val="002C05C4"/>
    <w:rsid w:val="002C27A4"/>
    <w:rsid w:val="002C3A5F"/>
    <w:rsid w:val="002C4511"/>
    <w:rsid w:val="002C52A6"/>
    <w:rsid w:val="002C540D"/>
    <w:rsid w:val="002C569C"/>
    <w:rsid w:val="002C57F7"/>
    <w:rsid w:val="002C5D06"/>
    <w:rsid w:val="002C6B9F"/>
    <w:rsid w:val="002C7D19"/>
    <w:rsid w:val="002D023D"/>
    <w:rsid w:val="002D0D60"/>
    <w:rsid w:val="002D267E"/>
    <w:rsid w:val="002D2F63"/>
    <w:rsid w:val="002D438B"/>
    <w:rsid w:val="002D5345"/>
    <w:rsid w:val="002D689A"/>
    <w:rsid w:val="002E3127"/>
    <w:rsid w:val="002E3408"/>
    <w:rsid w:val="002E3AA6"/>
    <w:rsid w:val="002E4D95"/>
    <w:rsid w:val="002E5177"/>
    <w:rsid w:val="002E5982"/>
    <w:rsid w:val="002E6F98"/>
    <w:rsid w:val="002E7612"/>
    <w:rsid w:val="002E7A59"/>
    <w:rsid w:val="002E7A76"/>
    <w:rsid w:val="002F1480"/>
    <w:rsid w:val="002F2156"/>
    <w:rsid w:val="002F2BA6"/>
    <w:rsid w:val="002F2D84"/>
    <w:rsid w:val="002F35E2"/>
    <w:rsid w:val="002F52F4"/>
    <w:rsid w:val="003001C6"/>
    <w:rsid w:val="00300547"/>
    <w:rsid w:val="003006F7"/>
    <w:rsid w:val="00300D09"/>
    <w:rsid w:val="00302A44"/>
    <w:rsid w:val="00303671"/>
    <w:rsid w:val="00303CD3"/>
    <w:rsid w:val="00304D5A"/>
    <w:rsid w:val="00304FA0"/>
    <w:rsid w:val="0030545E"/>
    <w:rsid w:val="00305853"/>
    <w:rsid w:val="00305F89"/>
    <w:rsid w:val="00306480"/>
    <w:rsid w:val="00306AFD"/>
    <w:rsid w:val="00312265"/>
    <w:rsid w:val="0031251F"/>
    <w:rsid w:val="0031305A"/>
    <w:rsid w:val="00313401"/>
    <w:rsid w:val="003138A9"/>
    <w:rsid w:val="0031402C"/>
    <w:rsid w:val="00314873"/>
    <w:rsid w:val="00315140"/>
    <w:rsid w:val="00315F85"/>
    <w:rsid w:val="00316B58"/>
    <w:rsid w:val="00316BA3"/>
    <w:rsid w:val="00317109"/>
    <w:rsid w:val="00320C86"/>
    <w:rsid w:val="00321232"/>
    <w:rsid w:val="00321D5C"/>
    <w:rsid w:val="0032251E"/>
    <w:rsid w:val="0032400F"/>
    <w:rsid w:val="003248D7"/>
    <w:rsid w:val="00326FA4"/>
    <w:rsid w:val="00327C39"/>
    <w:rsid w:val="00327E63"/>
    <w:rsid w:val="003302D4"/>
    <w:rsid w:val="00332163"/>
    <w:rsid w:val="00332358"/>
    <w:rsid w:val="003326A2"/>
    <w:rsid w:val="00332FBE"/>
    <w:rsid w:val="003336EA"/>
    <w:rsid w:val="00335532"/>
    <w:rsid w:val="0033565E"/>
    <w:rsid w:val="00335D7F"/>
    <w:rsid w:val="003376C3"/>
    <w:rsid w:val="003409CB"/>
    <w:rsid w:val="00340DCD"/>
    <w:rsid w:val="003416FB"/>
    <w:rsid w:val="003417CE"/>
    <w:rsid w:val="00342EA7"/>
    <w:rsid w:val="003445CF"/>
    <w:rsid w:val="003445F1"/>
    <w:rsid w:val="00344EBB"/>
    <w:rsid w:val="00345108"/>
    <w:rsid w:val="00345126"/>
    <w:rsid w:val="003467FB"/>
    <w:rsid w:val="00350E2C"/>
    <w:rsid w:val="003510B5"/>
    <w:rsid w:val="00351F08"/>
    <w:rsid w:val="00351FC7"/>
    <w:rsid w:val="003530E7"/>
    <w:rsid w:val="003546C9"/>
    <w:rsid w:val="00354C11"/>
    <w:rsid w:val="00355468"/>
    <w:rsid w:val="003556AA"/>
    <w:rsid w:val="00355E00"/>
    <w:rsid w:val="00355E68"/>
    <w:rsid w:val="00356033"/>
    <w:rsid w:val="003562F0"/>
    <w:rsid w:val="00360589"/>
    <w:rsid w:val="00360701"/>
    <w:rsid w:val="00360EDC"/>
    <w:rsid w:val="00360FD0"/>
    <w:rsid w:val="0036211A"/>
    <w:rsid w:val="003624C9"/>
    <w:rsid w:val="00363185"/>
    <w:rsid w:val="00365AA5"/>
    <w:rsid w:val="00367A0D"/>
    <w:rsid w:val="00367E0C"/>
    <w:rsid w:val="00370F30"/>
    <w:rsid w:val="00371BB9"/>
    <w:rsid w:val="00372798"/>
    <w:rsid w:val="003735CE"/>
    <w:rsid w:val="003750D7"/>
    <w:rsid w:val="00375A4B"/>
    <w:rsid w:val="00376B8A"/>
    <w:rsid w:val="00377E68"/>
    <w:rsid w:val="003804C1"/>
    <w:rsid w:val="00381A70"/>
    <w:rsid w:val="00381BF2"/>
    <w:rsid w:val="003821E1"/>
    <w:rsid w:val="003823EF"/>
    <w:rsid w:val="0038324A"/>
    <w:rsid w:val="00383F7D"/>
    <w:rsid w:val="00384061"/>
    <w:rsid w:val="0038410B"/>
    <w:rsid w:val="0038471D"/>
    <w:rsid w:val="00384C7F"/>
    <w:rsid w:val="00385A06"/>
    <w:rsid w:val="003875B5"/>
    <w:rsid w:val="00391CD8"/>
    <w:rsid w:val="00392D20"/>
    <w:rsid w:val="00392DD1"/>
    <w:rsid w:val="00393622"/>
    <w:rsid w:val="00393E97"/>
    <w:rsid w:val="00394625"/>
    <w:rsid w:val="00396C6A"/>
    <w:rsid w:val="00397BD4"/>
    <w:rsid w:val="003A1508"/>
    <w:rsid w:val="003A4B88"/>
    <w:rsid w:val="003A58CD"/>
    <w:rsid w:val="003A5CD5"/>
    <w:rsid w:val="003A6FD3"/>
    <w:rsid w:val="003A76AB"/>
    <w:rsid w:val="003B0460"/>
    <w:rsid w:val="003B2F2B"/>
    <w:rsid w:val="003B39A3"/>
    <w:rsid w:val="003B3F05"/>
    <w:rsid w:val="003B4954"/>
    <w:rsid w:val="003B68D2"/>
    <w:rsid w:val="003B6FBA"/>
    <w:rsid w:val="003B71A3"/>
    <w:rsid w:val="003B7BEB"/>
    <w:rsid w:val="003C0407"/>
    <w:rsid w:val="003C1405"/>
    <w:rsid w:val="003C18B8"/>
    <w:rsid w:val="003C1A74"/>
    <w:rsid w:val="003C201C"/>
    <w:rsid w:val="003C26D3"/>
    <w:rsid w:val="003C2760"/>
    <w:rsid w:val="003C42F0"/>
    <w:rsid w:val="003C44B9"/>
    <w:rsid w:val="003C4E7F"/>
    <w:rsid w:val="003C4E8F"/>
    <w:rsid w:val="003C5111"/>
    <w:rsid w:val="003D170F"/>
    <w:rsid w:val="003D197D"/>
    <w:rsid w:val="003D1B04"/>
    <w:rsid w:val="003D23B2"/>
    <w:rsid w:val="003D4167"/>
    <w:rsid w:val="003D475E"/>
    <w:rsid w:val="003D6AC6"/>
    <w:rsid w:val="003E017A"/>
    <w:rsid w:val="003E31F0"/>
    <w:rsid w:val="003E3331"/>
    <w:rsid w:val="003E55C0"/>
    <w:rsid w:val="003E5E82"/>
    <w:rsid w:val="003E6331"/>
    <w:rsid w:val="003E6E62"/>
    <w:rsid w:val="003E74D4"/>
    <w:rsid w:val="003F038D"/>
    <w:rsid w:val="003F05AF"/>
    <w:rsid w:val="003F0C65"/>
    <w:rsid w:val="003F0E17"/>
    <w:rsid w:val="003F19B5"/>
    <w:rsid w:val="003F360F"/>
    <w:rsid w:val="003F4B69"/>
    <w:rsid w:val="003F4D72"/>
    <w:rsid w:val="003F50F0"/>
    <w:rsid w:val="003F55E1"/>
    <w:rsid w:val="003F563B"/>
    <w:rsid w:val="003F5A54"/>
    <w:rsid w:val="003F5EAE"/>
    <w:rsid w:val="003F686A"/>
    <w:rsid w:val="003F6EF2"/>
    <w:rsid w:val="003F7517"/>
    <w:rsid w:val="004005D8"/>
    <w:rsid w:val="00402B87"/>
    <w:rsid w:val="00402C68"/>
    <w:rsid w:val="00402D99"/>
    <w:rsid w:val="00402E58"/>
    <w:rsid w:val="00403A3D"/>
    <w:rsid w:val="00403A92"/>
    <w:rsid w:val="00403C9A"/>
    <w:rsid w:val="004049E6"/>
    <w:rsid w:val="0040529A"/>
    <w:rsid w:val="004053B8"/>
    <w:rsid w:val="004055D4"/>
    <w:rsid w:val="00405DB9"/>
    <w:rsid w:val="0041169F"/>
    <w:rsid w:val="00411926"/>
    <w:rsid w:val="00412AB1"/>
    <w:rsid w:val="004133FB"/>
    <w:rsid w:val="00413C37"/>
    <w:rsid w:val="00415620"/>
    <w:rsid w:val="00416B6E"/>
    <w:rsid w:val="00421A5F"/>
    <w:rsid w:val="004225E2"/>
    <w:rsid w:val="00423460"/>
    <w:rsid w:val="00423773"/>
    <w:rsid w:val="00424B02"/>
    <w:rsid w:val="004268CD"/>
    <w:rsid w:val="00426B3C"/>
    <w:rsid w:val="00427F21"/>
    <w:rsid w:val="004312C6"/>
    <w:rsid w:val="00431BB6"/>
    <w:rsid w:val="004322F2"/>
    <w:rsid w:val="0043270F"/>
    <w:rsid w:val="004328ED"/>
    <w:rsid w:val="004338E7"/>
    <w:rsid w:val="00435EC2"/>
    <w:rsid w:val="004365B2"/>
    <w:rsid w:val="004369C0"/>
    <w:rsid w:val="004371C3"/>
    <w:rsid w:val="004402DB"/>
    <w:rsid w:val="004427F1"/>
    <w:rsid w:val="004427FA"/>
    <w:rsid w:val="004434A0"/>
    <w:rsid w:val="0044453B"/>
    <w:rsid w:val="004466F9"/>
    <w:rsid w:val="00446914"/>
    <w:rsid w:val="00447469"/>
    <w:rsid w:val="0045065D"/>
    <w:rsid w:val="00451220"/>
    <w:rsid w:val="00453648"/>
    <w:rsid w:val="00453A8C"/>
    <w:rsid w:val="00454356"/>
    <w:rsid w:val="00454454"/>
    <w:rsid w:val="00454C50"/>
    <w:rsid w:val="00454CEB"/>
    <w:rsid w:val="004564B1"/>
    <w:rsid w:val="004618AC"/>
    <w:rsid w:val="004625EC"/>
    <w:rsid w:val="004642E5"/>
    <w:rsid w:val="00465CEC"/>
    <w:rsid w:val="00465F0A"/>
    <w:rsid w:val="004662CE"/>
    <w:rsid w:val="00466E9B"/>
    <w:rsid w:val="0047019E"/>
    <w:rsid w:val="0047142A"/>
    <w:rsid w:val="00471FF6"/>
    <w:rsid w:val="00472946"/>
    <w:rsid w:val="00472BC5"/>
    <w:rsid w:val="00473DA2"/>
    <w:rsid w:val="00473E9D"/>
    <w:rsid w:val="00476D4C"/>
    <w:rsid w:val="00476EB9"/>
    <w:rsid w:val="00477559"/>
    <w:rsid w:val="00480E38"/>
    <w:rsid w:val="004825CD"/>
    <w:rsid w:val="0048283D"/>
    <w:rsid w:val="00483600"/>
    <w:rsid w:val="0048431E"/>
    <w:rsid w:val="004861FE"/>
    <w:rsid w:val="00487087"/>
    <w:rsid w:val="00487415"/>
    <w:rsid w:val="00491767"/>
    <w:rsid w:val="0049232A"/>
    <w:rsid w:val="00492499"/>
    <w:rsid w:val="0049255C"/>
    <w:rsid w:val="00494E17"/>
    <w:rsid w:val="004959D2"/>
    <w:rsid w:val="004966F7"/>
    <w:rsid w:val="004972C7"/>
    <w:rsid w:val="004973B8"/>
    <w:rsid w:val="0049784B"/>
    <w:rsid w:val="004A0A87"/>
    <w:rsid w:val="004A0CA7"/>
    <w:rsid w:val="004A165D"/>
    <w:rsid w:val="004A1C12"/>
    <w:rsid w:val="004A1D7D"/>
    <w:rsid w:val="004A2D5F"/>
    <w:rsid w:val="004A30C8"/>
    <w:rsid w:val="004A32AF"/>
    <w:rsid w:val="004A55A3"/>
    <w:rsid w:val="004A7880"/>
    <w:rsid w:val="004B1991"/>
    <w:rsid w:val="004B65F4"/>
    <w:rsid w:val="004B7584"/>
    <w:rsid w:val="004B77AE"/>
    <w:rsid w:val="004C175D"/>
    <w:rsid w:val="004C4678"/>
    <w:rsid w:val="004C66DB"/>
    <w:rsid w:val="004C6C1F"/>
    <w:rsid w:val="004C7A0C"/>
    <w:rsid w:val="004D28FF"/>
    <w:rsid w:val="004D3B54"/>
    <w:rsid w:val="004D3EE2"/>
    <w:rsid w:val="004D4F51"/>
    <w:rsid w:val="004D53B0"/>
    <w:rsid w:val="004D587A"/>
    <w:rsid w:val="004D64B6"/>
    <w:rsid w:val="004D6C8B"/>
    <w:rsid w:val="004D721C"/>
    <w:rsid w:val="004E10A7"/>
    <w:rsid w:val="004E14EB"/>
    <w:rsid w:val="004E1796"/>
    <w:rsid w:val="004E2D8E"/>
    <w:rsid w:val="004E55E4"/>
    <w:rsid w:val="004E628F"/>
    <w:rsid w:val="004F1202"/>
    <w:rsid w:val="004F1AFA"/>
    <w:rsid w:val="004F2102"/>
    <w:rsid w:val="004F2898"/>
    <w:rsid w:val="004F4514"/>
    <w:rsid w:val="004F5D95"/>
    <w:rsid w:val="004F6FE9"/>
    <w:rsid w:val="004F75BC"/>
    <w:rsid w:val="004F7DC0"/>
    <w:rsid w:val="0050030D"/>
    <w:rsid w:val="00500EF2"/>
    <w:rsid w:val="005019BE"/>
    <w:rsid w:val="0050227B"/>
    <w:rsid w:val="005037ED"/>
    <w:rsid w:val="00504775"/>
    <w:rsid w:val="0050503F"/>
    <w:rsid w:val="00505CB1"/>
    <w:rsid w:val="00507330"/>
    <w:rsid w:val="0050752C"/>
    <w:rsid w:val="00510063"/>
    <w:rsid w:val="00510479"/>
    <w:rsid w:val="00510C6B"/>
    <w:rsid w:val="00511FD4"/>
    <w:rsid w:val="005125E6"/>
    <w:rsid w:val="00512600"/>
    <w:rsid w:val="005126E2"/>
    <w:rsid w:val="00513D6B"/>
    <w:rsid w:val="00514697"/>
    <w:rsid w:val="005148EA"/>
    <w:rsid w:val="005158D6"/>
    <w:rsid w:val="0051595D"/>
    <w:rsid w:val="005172C1"/>
    <w:rsid w:val="0051732B"/>
    <w:rsid w:val="005206AA"/>
    <w:rsid w:val="0052073D"/>
    <w:rsid w:val="00520C8F"/>
    <w:rsid w:val="005213C3"/>
    <w:rsid w:val="00522A54"/>
    <w:rsid w:val="00522C8E"/>
    <w:rsid w:val="00524200"/>
    <w:rsid w:val="00524702"/>
    <w:rsid w:val="005249AB"/>
    <w:rsid w:val="005257B6"/>
    <w:rsid w:val="00525AA4"/>
    <w:rsid w:val="005271EC"/>
    <w:rsid w:val="00530C31"/>
    <w:rsid w:val="00531654"/>
    <w:rsid w:val="005339AB"/>
    <w:rsid w:val="005339BB"/>
    <w:rsid w:val="005343F0"/>
    <w:rsid w:val="0053484C"/>
    <w:rsid w:val="00535C54"/>
    <w:rsid w:val="00535D55"/>
    <w:rsid w:val="005365B3"/>
    <w:rsid w:val="00536947"/>
    <w:rsid w:val="00540920"/>
    <w:rsid w:val="00545797"/>
    <w:rsid w:val="00546643"/>
    <w:rsid w:val="005471E5"/>
    <w:rsid w:val="00550583"/>
    <w:rsid w:val="00550C91"/>
    <w:rsid w:val="00551A34"/>
    <w:rsid w:val="00552165"/>
    <w:rsid w:val="00552359"/>
    <w:rsid w:val="00552FCD"/>
    <w:rsid w:val="00553BAB"/>
    <w:rsid w:val="0055431E"/>
    <w:rsid w:val="005559D0"/>
    <w:rsid w:val="005562F7"/>
    <w:rsid w:val="00560AD5"/>
    <w:rsid w:val="00560BAC"/>
    <w:rsid w:val="00561D83"/>
    <w:rsid w:val="00563209"/>
    <w:rsid w:val="0056342B"/>
    <w:rsid w:val="00564E9C"/>
    <w:rsid w:val="00565277"/>
    <w:rsid w:val="005657F3"/>
    <w:rsid w:val="00565CBD"/>
    <w:rsid w:val="00566B5A"/>
    <w:rsid w:val="0056791D"/>
    <w:rsid w:val="00567D08"/>
    <w:rsid w:val="00570AB3"/>
    <w:rsid w:val="0057114C"/>
    <w:rsid w:val="00572BEB"/>
    <w:rsid w:val="00572CDD"/>
    <w:rsid w:val="00574B7F"/>
    <w:rsid w:val="00574D3D"/>
    <w:rsid w:val="0057535C"/>
    <w:rsid w:val="00575509"/>
    <w:rsid w:val="0057597B"/>
    <w:rsid w:val="00575E28"/>
    <w:rsid w:val="00576CAF"/>
    <w:rsid w:val="00580513"/>
    <w:rsid w:val="005808AC"/>
    <w:rsid w:val="00581563"/>
    <w:rsid w:val="00582074"/>
    <w:rsid w:val="0058237B"/>
    <w:rsid w:val="005839BD"/>
    <w:rsid w:val="005840EB"/>
    <w:rsid w:val="00584168"/>
    <w:rsid w:val="00584F5F"/>
    <w:rsid w:val="005858FF"/>
    <w:rsid w:val="005862E9"/>
    <w:rsid w:val="0059111C"/>
    <w:rsid w:val="0059125E"/>
    <w:rsid w:val="005914C2"/>
    <w:rsid w:val="005916FD"/>
    <w:rsid w:val="005924CE"/>
    <w:rsid w:val="00593B8E"/>
    <w:rsid w:val="00593BD8"/>
    <w:rsid w:val="00593C17"/>
    <w:rsid w:val="00595D78"/>
    <w:rsid w:val="00596BC5"/>
    <w:rsid w:val="00597A71"/>
    <w:rsid w:val="005A1B3E"/>
    <w:rsid w:val="005A222A"/>
    <w:rsid w:val="005A25E6"/>
    <w:rsid w:val="005A368E"/>
    <w:rsid w:val="005A3EDF"/>
    <w:rsid w:val="005A4D38"/>
    <w:rsid w:val="005A4E87"/>
    <w:rsid w:val="005A5A3D"/>
    <w:rsid w:val="005A77D0"/>
    <w:rsid w:val="005B09FF"/>
    <w:rsid w:val="005B0D4E"/>
    <w:rsid w:val="005B14C3"/>
    <w:rsid w:val="005B18A9"/>
    <w:rsid w:val="005B2593"/>
    <w:rsid w:val="005B2E4D"/>
    <w:rsid w:val="005B3428"/>
    <w:rsid w:val="005B3CF9"/>
    <w:rsid w:val="005B7DCB"/>
    <w:rsid w:val="005C42E5"/>
    <w:rsid w:val="005C42F5"/>
    <w:rsid w:val="005C4BE5"/>
    <w:rsid w:val="005C50E1"/>
    <w:rsid w:val="005C51E3"/>
    <w:rsid w:val="005C5341"/>
    <w:rsid w:val="005C540F"/>
    <w:rsid w:val="005C5FEB"/>
    <w:rsid w:val="005C6399"/>
    <w:rsid w:val="005C6F99"/>
    <w:rsid w:val="005C7ACE"/>
    <w:rsid w:val="005C7CE1"/>
    <w:rsid w:val="005D2B1A"/>
    <w:rsid w:val="005D3353"/>
    <w:rsid w:val="005D55BE"/>
    <w:rsid w:val="005D5A3B"/>
    <w:rsid w:val="005D6B70"/>
    <w:rsid w:val="005D6DB6"/>
    <w:rsid w:val="005D6E83"/>
    <w:rsid w:val="005D765A"/>
    <w:rsid w:val="005D7F1C"/>
    <w:rsid w:val="005E0E1D"/>
    <w:rsid w:val="005E153D"/>
    <w:rsid w:val="005E1575"/>
    <w:rsid w:val="005E2265"/>
    <w:rsid w:val="005E2DC3"/>
    <w:rsid w:val="005E4D7C"/>
    <w:rsid w:val="005E593C"/>
    <w:rsid w:val="005E699F"/>
    <w:rsid w:val="005E733B"/>
    <w:rsid w:val="005E7A88"/>
    <w:rsid w:val="005F22C9"/>
    <w:rsid w:val="005F38D6"/>
    <w:rsid w:val="005F6585"/>
    <w:rsid w:val="005F67A9"/>
    <w:rsid w:val="005F6936"/>
    <w:rsid w:val="005F70FF"/>
    <w:rsid w:val="00600DEC"/>
    <w:rsid w:val="0060139E"/>
    <w:rsid w:val="00601D3F"/>
    <w:rsid w:val="00602BDC"/>
    <w:rsid w:val="00603B31"/>
    <w:rsid w:val="00604B2D"/>
    <w:rsid w:val="006059E0"/>
    <w:rsid w:val="00607BC6"/>
    <w:rsid w:val="006108DD"/>
    <w:rsid w:val="0061118E"/>
    <w:rsid w:val="00611237"/>
    <w:rsid w:val="00611603"/>
    <w:rsid w:val="00612121"/>
    <w:rsid w:val="00612132"/>
    <w:rsid w:val="006126B1"/>
    <w:rsid w:val="006127CA"/>
    <w:rsid w:val="00612BEB"/>
    <w:rsid w:val="006136BB"/>
    <w:rsid w:val="006138BF"/>
    <w:rsid w:val="00614326"/>
    <w:rsid w:val="00615877"/>
    <w:rsid w:val="00616249"/>
    <w:rsid w:val="00616AC7"/>
    <w:rsid w:val="00616EF8"/>
    <w:rsid w:val="0061792E"/>
    <w:rsid w:val="00620790"/>
    <w:rsid w:val="0062234F"/>
    <w:rsid w:val="00622BAC"/>
    <w:rsid w:val="00622E28"/>
    <w:rsid w:val="006230C0"/>
    <w:rsid w:val="006247B9"/>
    <w:rsid w:val="00624A19"/>
    <w:rsid w:val="00624B5A"/>
    <w:rsid w:val="00624F47"/>
    <w:rsid w:val="006262F3"/>
    <w:rsid w:val="00631CB7"/>
    <w:rsid w:val="0063274D"/>
    <w:rsid w:val="006331B1"/>
    <w:rsid w:val="00633853"/>
    <w:rsid w:val="0063456D"/>
    <w:rsid w:val="00634B4A"/>
    <w:rsid w:val="00634C38"/>
    <w:rsid w:val="00634CEC"/>
    <w:rsid w:val="0063516E"/>
    <w:rsid w:val="00635FC4"/>
    <w:rsid w:val="00636387"/>
    <w:rsid w:val="00636B2D"/>
    <w:rsid w:val="00636C5D"/>
    <w:rsid w:val="00636DF2"/>
    <w:rsid w:val="00637508"/>
    <w:rsid w:val="00641040"/>
    <w:rsid w:val="00641DB8"/>
    <w:rsid w:val="00643DD6"/>
    <w:rsid w:val="006467B4"/>
    <w:rsid w:val="00646B4E"/>
    <w:rsid w:val="006471F3"/>
    <w:rsid w:val="00651F7A"/>
    <w:rsid w:val="00652DD3"/>
    <w:rsid w:val="006531B1"/>
    <w:rsid w:val="00657912"/>
    <w:rsid w:val="00657E7C"/>
    <w:rsid w:val="00660277"/>
    <w:rsid w:val="00660FBE"/>
    <w:rsid w:val="00664D7F"/>
    <w:rsid w:val="00667066"/>
    <w:rsid w:val="006727CF"/>
    <w:rsid w:val="00672B40"/>
    <w:rsid w:val="0067306F"/>
    <w:rsid w:val="00675442"/>
    <w:rsid w:val="00676A87"/>
    <w:rsid w:val="0068106B"/>
    <w:rsid w:val="0068109A"/>
    <w:rsid w:val="00681C76"/>
    <w:rsid w:val="006830CF"/>
    <w:rsid w:val="006832CD"/>
    <w:rsid w:val="00683467"/>
    <w:rsid w:val="00683833"/>
    <w:rsid w:val="00683980"/>
    <w:rsid w:val="006839B5"/>
    <w:rsid w:val="00684F5E"/>
    <w:rsid w:val="006850A9"/>
    <w:rsid w:val="006906A7"/>
    <w:rsid w:val="00690AB3"/>
    <w:rsid w:val="0069215F"/>
    <w:rsid w:val="00692D32"/>
    <w:rsid w:val="006933BF"/>
    <w:rsid w:val="006944B7"/>
    <w:rsid w:val="006951A6"/>
    <w:rsid w:val="006954B6"/>
    <w:rsid w:val="00695FA4"/>
    <w:rsid w:val="00696F4A"/>
    <w:rsid w:val="006A089B"/>
    <w:rsid w:val="006A1665"/>
    <w:rsid w:val="006A1999"/>
    <w:rsid w:val="006A26B4"/>
    <w:rsid w:val="006A3AA7"/>
    <w:rsid w:val="006A4443"/>
    <w:rsid w:val="006A65F3"/>
    <w:rsid w:val="006B00DF"/>
    <w:rsid w:val="006B0C21"/>
    <w:rsid w:val="006B193A"/>
    <w:rsid w:val="006B25E9"/>
    <w:rsid w:val="006B3AB8"/>
    <w:rsid w:val="006B3B2B"/>
    <w:rsid w:val="006B3C5C"/>
    <w:rsid w:val="006B4466"/>
    <w:rsid w:val="006B47F6"/>
    <w:rsid w:val="006B4A28"/>
    <w:rsid w:val="006B6132"/>
    <w:rsid w:val="006B62A3"/>
    <w:rsid w:val="006B7315"/>
    <w:rsid w:val="006B756F"/>
    <w:rsid w:val="006C031B"/>
    <w:rsid w:val="006C04BE"/>
    <w:rsid w:val="006C2520"/>
    <w:rsid w:val="006C31D0"/>
    <w:rsid w:val="006C3CEF"/>
    <w:rsid w:val="006C3DA9"/>
    <w:rsid w:val="006C4613"/>
    <w:rsid w:val="006C67E7"/>
    <w:rsid w:val="006C7009"/>
    <w:rsid w:val="006D0678"/>
    <w:rsid w:val="006D0F97"/>
    <w:rsid w:val="006D10A4"/>
    <w:rsid w:val="006D170F"/>
    <w:rsid w:val="006D3393"/>
    <w:rsid w:val="006D35A4"/>
    <w:rsid w:val="006D4E9E"/>
    <w:rsid w:val="006D7640"/>
    <w:rsid w:val="006E050B"/>
    <w:rsid w:val="006E1609"/>
    <w:rsid w:val="006E164D"/>
    <w:rsid w:val="006E2C08"/>
    <w:rsid w:val="006E3954"/>
    <w:rsid w:val="006E424A"/>
    <w:rsid w:val="006E53BB"/>
    <w:rsid w:val="006E5411"/>
    <w:rsid w:val="006E6385"/>
    <w:rsid w:val="006E644C"/>
    <w:rsid w:val="006E74F3"/>
    <w:rsid w:val="006F0A4B"/>
    <w:rsid w:val="006F37EE"/>
    <w:rsid w:val="006F3846"/>
    <w:rsid w:val="006F5760"/>
    <w:rsid w:val="006F583F"/>
    <w:rsid w:val="006F5BAD"/>
    <w:rsid w:val="006F5C08"/>
    <w:rsid w:val="006F6D48"/>
    <w:rsid w:val="006F79DF"/>
    <w:rsid w:val="007012AA"/>
    <w:rsid w:val="00701FDA"/>
    <w:rsid w:val="0070276A"/>
    <w:rsid w:val="00703260"/>
    <w:rsid w:val="00703A22"/>
    <w:rsid w:val="00703E6B"/>
    <w:rsid w:val="00704771"/>
    <w:rsid w:val="00704E0D"/>
    <w:rsid w:val="00705EF0"/>
    <w:rsid w:val="007079F7"/>
    <w:rsid w:val="00711265"/>
    <w:rsid w:val="007118DF"/>
    <w:rsid w:val="007127B8"/>
    <w:rsid w:val="007129A1"/>
    <w:rsid w:val="007134A9"/>
    <w:rsid w:val="00713ED9"/>
    <w:rsid w:val="00714A48"/>
    <w:rsid w:val="007163E1"/>
    <w:rsid w:val="00716D83"/>
    <w:rsid w:val="0071748B"/>
    <w:rsid w:val="007200F2"/>
    <w:rsid w:val="007209FC"/>
    <w:rsid w:val="00720EC8"/>
    <w:rsid w:val="0072193B"/>
    <w:rsid w:val="007240A9"/>
    <w:rsid w:val="0072564D"/>
    <w:rsid w:val="00726028"/>
    <w:rsid w:val="007262B9"/>
    <w:rsid w:val="00727C28"/>
    <w:rsid w:val="00730476"/>
    <w:rsid w:val="00730C3B"/>
    <w:rsid w:val="00731B7F"/>
    <w:rsid w:val="00732A5D"/>
    <w:rsid w:val="00732EA6"/>
    <w:rsid w:val="00733296"/>
    <w:rsid w:val="00734650"/>
    <w:rsid w:val="00735E76"/>
    <w:rsid w:val="00737355"/>
    <w:rsid w:val="00737B77"/>
    <w:rsid w:val="00737D42"/>
    <w:rsid w:val="007415FD"/>
    <w:rsid w:val="0074433E"/>
    <w:rsid w:val="0074557D"/>
    <w:rsid w:val="0074596D"/>
    <w:rsid w:val="0074611E"/>
    <w:rsid w:val="00746F5B"/>
    <w:rsid w:val="00747128"/>
    <w:rsid w:val="00750FD2"/>
    <w:rsid w:val="00751BCA"/>
    <w:rsid w:val="00752D13"/>
    <w:rsid w:val="007546B5"/>
    <w:rsid w:val="00754B79"/>
    <w:rsid w:val="0075582A"/>
    <w:rsid w:val="00755B52"/>
    <w:rsid w:val="0075622C"/>
    <w:rsid w:val="007610D5"/>
    <w:rsid w:val="00761BC2"/>
    <w:rsid w:val="00761DDE"/>
    <w:rsid w:val="007624A2"/>
    <w:rsid w:val="0076324F"/>
    <w:rsid w:val="0076409A"/>
    <w:rsid w:val="00764396"/>
    <w:rsid w:val="007644A6"/>
    <w:rsid w:val="00764D2D"/>
    <w:rsid w:val="00765AAC"/>
    <w:rsid w:val="007662ED"/>
    <w:rsid w:val="00766D4D"/>
    <w:rsid w:val="00772055"/>
    <w:rsid w:val="00774146"/>
    <w:rsid w:val="00774976"/>
    <w:rsid w:val="0077635D"/>
    <w:rsid w:val="00776ABE"/>
    <w:rsid w:val="00777E3A"/>
    <w:rsid w:val="0078073F"/>
    <w:rsid w:val="007814A4"/>
    <w:rsid w:val="00784034"/>
    <w:rsid w:val="00786E0A"/>
    <w:rsid w:val="00790D33"/>
    <w:rsid w:val="0079102E"/>
    <w:rsid w:val="00791118"/>
    <w:rsid w:val="00792DDD"/>
    <w:rsid w:val="007932A5"/>
    <w:rsid w:val="007943D8"/>
    <w:rsid w:val="0079678E"/>
    <w:rsid w:val="007A0CD1"/>
    <w:rsid w:val="007A0DF3"/>
    <w:rsid w:val="007A1E64"/>
    <w:rsid w:val="007A21FA"/>
    <w:rsid w:val="007A2C85"/>
    <w:rsid w:val="007A569F"/>
    <w:rsid w:val="007A5B9C"/>
    <w:rsid w:val="007A755F"/>
    <w:rsid w:val="007A7D05"/>
    <w:rsid w:val="007B129B"/>
    <w:rsid w:val="007B1AAE"/>
    <w:rsid w:val="007B1BE6"/>
    <w:rsid w:val="007B1E06"/>
    <w:rsid w:val="007B33A2"/>
    <w:rsid w:val="007B44EA"/>
    <w:rsid w:val="007B47C1"/>
    <w:rsid w:val="007B54F2"/>
    <w:rsid w:val="007B60AE"/>
    <w:rsid w:val="007B62AC"/>
    <w:rsid w:val="007B6FC6"/>
    <w:rsid w:val="007B732B"/>
    <w:rsid w:val="007B7685"/>
    <w:rsid w:val="007B78C9"/>
    <w:rsid w:val="007B7C2D"/>
    <w:rsid w:val="007C2080"/>
    <w:rsid w:val="007C4407"/>
    <w:rsid w:val="007C442E"/>
    <w:rsid w:val="007C4B47"/>
    <w:rsid w:val="007C5C90"/>
    <w:rsid w:val="007C611C"/>
    <w:rsid w:val="007C6471"/>
    <w:rsid w:val="007C6D8A"/>
    <w:rsid w:val="007C7372"/>
    <w:rsid w:val="007D03B4"/>
    <w:rsid w:val="007D0441"/>
    <w:rsid w:val="007D099F"/>
    <w:rsid w:val="007D1149"/>
    <w:rsid w:val="007D1322"/>
    <w:rsid w:val="007D167D"/>
    <w:rsid w:val="007D2D32"/>
    <w:rsid w:val="007D2DA6"/>
    <w:rsid w:val="007D5153"/>
    <w:rsid w:val="007D5BDA"/>
    <w:rsid w:val="007D7AA9"/>
    <w:rsid w:val="007D7C13"/>
    <w:rsid w:val="007E0D49"/>
    <w:rsid w:val="007E0D62"/>
    <w:rsid w:val="007E1437"/>
    <w:rsid w:val="007E1E5B"/>
    <w:rsid w:val="007E3747"/>
    <w:rsid w:val="007E42EB"/>
    <w:rsid w:val="007E5EDE"/>
    <w:rsid w:val="007E7A1D"/>
    <w:rsid w:val="007F42E8"/>
    <w:rsid w:val="007F4D6F"/>
    <w:rsid w:val="007F533B"/>
    <w:rsid w:val="007F56F9"/>
    <w:rsid w:val="007F5898"/>
    <w:rsid w:val="007F727F"/>
    <w:rsid w:val="008018C6"/>
    <w:rsid w:val="00802368"/>
    <w:rsid w:val="008025B8"/>
    <w:rsid w:val="008053D8"/>
    <w:rsid w:val="00805B47"/>
    <w:rsid w:val="00805DC3"/>
    <w:rsid w:val="008062B5"/>
    <w:rsid w:val="00810AB8"/>
    <w:rsid w:val="00810F25"/>
    <w:rsid w:val="0081199C"/>
    <w:rsid w:val="00813CE4"/>
    <w:rsid w:val="008141B5"/>
    <w:rsid w:val="0081496C"/>
    <w:rsid w:val="00815192"/>
    <w:rsid w:val="00815B0F"/>
    <w:rsid w:val="00815F9B"/>
    <w:rsid w:val="00817EB3"/>
    <w:rsid w:val="008218C0"/>
    <w:rsid w:val="0082209B"/>
    <w:rsid w:val="00822F18"/>
    <w:rsid w:val="008233D4"/>
    <w:rsid w:val="0082476A"/>
    <w:rsid w:val="008256F7"/>
    <w:rsid w:val="00825FA3"/>
    <w:rsid w:val="00826AAC"/>
    <w:rsid w:val="00826F1B"/>
    <w:rsid w:val="008276FD"/>
    <w:rsid w:val="0083079B"/>
    <w:rsid w:val="00832354"/>
    <w:rsid w:val="008334D0"/>
    <w:rsid w:val="00834E8C"/>
    <w:rsid w:val="00836B4B"/>
    <w:rsid w:val="0083786E"/>
    <w:rsid w:val="00837D00"/>
    <w:rsid w:val="008405E4"/>
    <w:rsid w:val="00840723"/>
    <w:rsid w:val="00841399"/>
    <w:rsid w:val="00844669"/>
    <w:rsid w:val="00845C0E"/>
    <w:rsid w:val="0084677B"/>
    <w:rsid w:val="00850157"/>
    <w:rsid w:val="008519D9"/>
    <w:rsid w:val="0085234A"/>
    <w:rsid w:val="0085433F"/>
    <w:rsid w:val="00854BB8"/>
    <w:rsid w:val="00854E87"/>
    <w:rsid w:val="00854F96"/>
    <w:rsid w:val="0085515D"/>
    <w:rsid w:val="008555D6"/>
    <w:rsid w:val="0085569B"/>
    <w:rsid w:val="00855A29"/>
    <w:rsid w:val="008601A5"/>
    <w:rsid w:val="00860ABD"/>
    <w:rsid w:val="00861186"/>
    <w:rsid w:val="008611EA"/>
    <w:rsid w:val="00862079"/>
    <w:rsid w:val="008627CA"/>
    <w:rsid w:val="008629C1"/>
    <w:rsid w:val="00863969"/>
    <w:rsid w:val="00865515"/>
    <w:rsid w:val="00865CC1"/>
    <w:rsid w:val="0086639E"/>
    <w:rsid w:val="00866C0A"/>
    <w:rsid w:val="00866D0F"/>
    <w:rsid w:val="00866F14"/>
    <w:rsid w:val="00867690"/>
    <w:rsid w:val="008702B9"/>
    <w:rsid w:val="00870C38"/>
    <w:rsid w:val="008712FC"/>
    <w:rsid w:val="00871519"/>
    <w:rsid w:val="00873FD3"/>
    <w:rsid w:val="008746D2"/>
    <w:rsid w:val="008749F2"/>
    <w:rsid w:val="00874FD7"/>
    <w:rsid w:val="00876440"/>
    <w:rsid w:val="00877352"/>
    <w:rsid w:val="008806E2"/>
    <w:rsid w:val="00880E1B"/>
    <w:rsid w:val="00880F12"/>
    <w:rsid w:val="00881085"/>
    <w:rsid w:val="0088159B"/>
    <w:rsid w:val="00881D2D"/>
    <w:rsid w:val="00883E3E"/>
    <w:rsid w:val="008854CA"/>
    <w:rsid w:val="00886760"/>
    <w:rsid w:val="00886F8E"/>
    <w:rsid w:val="00887620"/>
    <w:rsid w:val="008906A7"/>
    <w:rsid w:val="00892956"/>
    <w:rsid w:val="00894EAA"/>
    <w:rsid w:val="00895336"/>
    <w:rsid w:val="008956DD"/>
    <w:rsid w:val="00895C86"/>
    <w:rsid w:val="008963D1"/>
    <w:rsid w:val="00896528"/>
    <w:rsid w:val="008A1018"/>
    <w:rsid w:val="008A1A29"/>
    <w:rsid w:val="008A240C"/>
    <w:rsid w:val="008A2439"/>
    <w:rsid w:val="008A243E"/>
    <w:rsid w:val="008A28F1"/>
    <w:rsid w:val="008A3497"/>
    <w:rsid w:val="008A3F16"/>
    <w:rsid w:val="008A4011"/>
    <w:rsid w:val="008A58FE"/>
    <w:rsid w:val="008A5A19"/>
    <w:rsid w:val="008A6F65"/>
    <w:rsid w:val="008A7198"/>
    <w:rsid w:val="008B0CDA"/>
    <w:rsid w:val="008B0DE9"/>
    <w:rsid w:val="008B209D"/>
    <w:rsid w:val="008B2FB0"/>
    <w:rsid w:val="008B711A"/>
    <w:rsid w:val="008C09F0"/>
    <w:rsid w:val="008C1826"/>
    <w:rsid w:val="008C3528"/>
    <w:rsid w:val="008C3D2D"/>
    <w:rsid w:val="008C3E41"/>
    <w:rsid w:val="008C4F7F"/>
    <w:rsid w:val="008C558B"/>
    <w:rsid w:val="008C65CD"/>
    <w:rsid w:val="008C6C00"/>
    <w:rsid w:val="008C7788"/>
    <w:rsid w:val="008D1E7F"/>
    <w:rsid w:val="008D1EA0"/>
    <w:rsid w:val="008D26F0"/>
    <w:rsid w:val="008D2C58"/>
    <w:rsid w:val="008D3A79"/>
    <w:rsid w:val="008D3EF0"/>
    <w:rsid w:val="008D45A3"/>
    <w:rsid w:val="008D4D97"/>
    <w:rsid w:val="008D6226"/>
    <w:rsid w:val="008D6A4D"/>
    <w:rsid w:val="008D7A9D"/>
    <w:rsid w:val="008D7C95"/>
    <w:rsid w:val="008E0681"/>
    <w:rsid w:val="008E0693"/>
    <w:rsid w:val="008E072B"/>
    <w:rsid w:val="008E09F5"/>
    <w:rsid w:val="008E1110"/>
    <w:rsid w:val="008E3816"/>
    <w:rsid w:val="008E3CDD"/>
    <w:rsid w:val="008E42FC"/>
    <w:rsid w:val="008E4ADA"/>
    <w:rsid w:val="008E4AFB"/>
    <w:rsid w:val="008E4D68"/>
    <w:rsid w:val="008E50BE"/>
    <w:rsid w:val="008E5B5C"/>
    <w:rsid w:val="008E720C"/>
    <w:rsid w:val="008E75B1"/>
    <w:rsid w:val="008E79FA"/>
    <w:rsid w:val="008F013F"/>
    <w:rsid w:val="008F0543"/>
    <w:rsid w:val="008F072D"/>
    <w:rsid w:val="008F0955"/>
    <w:rsid w:val="008F10D7"/>
    <w:rsid w:val="008F13D9"/>
    <w:rsid w:val="008F26C0"/>
    <w:rsid w:val="008F2C8B"/>
    <w:rsid w:val="008F3F8A"/>
    <w:rsid w:val="008F54A0"/>
    <w:rsid w:val="008F5641"/>
    <w:rsid w:val="008F573F"/>
    <w:rsid w:val="008F71C2"/>
    <w:rsid w:val="008F7D44"/>
    <w:rsid w:val="0090064F"/>
    <w:rsid w:val="00900D31"/>
    <w:rsid w:val="00901869"/>
    <w:rsid w:val="00901948"/>
    <w:rsid w:val="00902D23"/>
    <w:rsid w:val="00903840"/>
    <w:rsid w:val="009041E5"/>
    <w:rsid w:val="00906D4E"/>
    <w:rsid w:val="00907F7E"/>
    <w:rsid w:val="00910749"/>
    <w:rsid w:val="00910CD9"/>
    <w:rsid w:val="009110AA"/>
    <w:rsid w:val="009129C8"/>
    <w:rsid w:val="00912BFD"/>
    <w:rsid w:val="00912E4E"/>
    <w:rsid w:val="009133CA"/>
    <w:rsid w:val="00917369"/>
    <w:rsid w:val="00923904"/>
    <w:rsid w:val="009249E8"/>
    <w:rsid w:val="0092718C"/>
    <w:rsid w:val="00927E64"/>
    <w:rsid w:val="0093043A"/>
    <w:rsid w:val="009305E5"/>
    <w:rsid w:val="00932B25"/>
    <w:rsid w:val="0093327F"/>
    <w:rsid w:val="009341A9"/>
    <w:rsid w:val="00934C59"/>
    <w:rsid w:val="0093526E"/>
    <w:rsid w:val="00936529"/>
    <w:rsid w:val="00937F70"/>
    <w:rsid w:val="00940057"/>
    <w:rsid w:val="00941BFC"/>
    <w:rsid w:val="00941C04"/>
    <w:rsid w:val="0094315F"/>
    <w:rsid w:val="0094414F"/>
    <w:rsid w:val="00944AE3"/>
    <w:rsid w:val="00944D13"/>
    <w:rsid w:val="0094507D"/>
    <w:rsid w:val="009451DA"/>
    <w:rsid w:val="009462A5"/>
    <w:rsid w:val="00946306"/>
    <w:rsid w:val="009509B5"/>
    <w:rsid w:val="00950F30"/>
    <w:rsid w:val="00951202"/>
    <w:rsid w:val="0095131C"/>
    <w:rsid w:val="0095299B"/>
    <w:rsid w:val="0095384D"/>
    <w:rsid w:val="00954964"/>
    <w:rsid w:val="00955415"/>
    <w:rsid w:val="00956046"/>
    <w:rsid w:val="0095755E"/>
    <w:rsid w:val="00957954"/>
    <w:rsid w:val="00960423"/>
    <w:rsid w:val="00960CBF"/>
    <w:rsid w:val="009610FE"/>
    <w:rsid w:val="00961123"/>
    <w:rsid w:val="009616D0"/>
    <w:rsid w:val="00962FFF"/>
    <w:rsid w:val="009637B7"/>
    <w:rsid w:val="009642E3"/>
    <w:rsid w:val="00964F69"/>
    <w:rsid w:val="00965830"/>
    <w:rsid w:val="00966CEE"/>
    <w:rsid w:val="00966CF7"/>
    <w:rsid w:val="00966E6F"/>
    <w:rsid w:val="00967A93"/>
    <w:rsid w:val="00967B9B"/>
    <w:rsid w:val="0097108F"/>
    <w:rsid w:val="0097129D"/>
    <w:rsid w:val="00971BC1"/>
    <w:rsid w:val="009725F6"/>
    <w:rsid w:val="00976049"/>
    <w:rsid w:val="009760C1"/>
    <w:rsid w:val="009761A3"/>
    <w:rsid w:val="00977592"/>
    <w:rsid w:val="009812E6"/>
    <w:rsid w:val="00984097"/>
    <w:rsid w:val="00984609"/>
    <w:rsid w:val="0098463F"/>
    <w:rsid w:val="009846AB"/>
    <w:rsid w:val="009862E1"/>
    <w:rsid w:val="009871B7"/>
    <w:rsid w:val="00987749"/>
    <w:rsid w:val="009959B9"/>
    <w:rsid w:val="00996D8E"/>
    <w:rsid w:val="009978F6"/>
    <w:rsid w:val="009A09D0"/>
    <w:rsid w:val="009A1F4A"/>
    <w:rsid w:val="009A228C"/>
    <w:rsid w:val="009A4084"/>
    <w:rsid w:val="009A4524"/>
    <w:rsid w:val="009A5C2E"/>
    <w:rsid w:val="009A7195"/>
    <w:rsid w:val="009A7B0A"/>
    <w:rsid w:val="009B0B14"/>
    <w:rsid w:val="009B3DC4"/>
    <w:rsid w:val="009B4009"/>
    <w:rsid w:val="009B403F"/>
    <w:rsid w:val="009B4592"/>
    <w:rsid w:val="009B4CB5"/>
    <w:rsid w:val="009B50F7"/>
    <w:rsid w:val="009B642B"/>
    <w:rsid w:val="009B66D6"/>
    <w:rsid w:val="009B6B55"/>
    <w:rsid w:val="009B71F5"/>
    <w:rsid w:val="009B7C7D"/>
    <w:rsid w:val="009C0FFE"/>
    <w:rsid w:val="009C130A"/>
    <w:rsid w:val="009C222A"/>
    <w:rsid w:val="009C2487"/>
    <w:rsid w:val="009C2B35"/>
    <w:rsid w:val="009C34E9"/>
    <w:rsid w:val="009C44A5"/>
    <w:rsid w:val="009C4C41"/>
    <w:rsid w:val="009C54B3"/>
    <w:rsid w:val="009D0099"/>
    <w:rsid w:val="009D0CDB"/>
    <w:rsid w:val="009D13B6"/>
    <w:rsid w:val="009D16CB"/>
    <w:rsid w:val="009D24E5"/>
    <w:rsid w:val="009D28FA"/>
    <w:rsid w:val="009D3412"/>
    <w:rsid w:val="009D3479"/>
    <w:rsid w:val="009D4894"/>
    <w:rsid w:val="009D59E1"/>
    <w:rsid w:val="009D5A61"/>
    <w:rsid w:val="009D5F64"/>
    <w:rsid w:val="009D6C60"/>
    <w:rsid w:val="009D6EE3"/>
    <w:rsid w:val="009D73BD"/>
    <w:rsid w:val="009E04DE"/>
    <w:rsid w:val="009E1213"/>
    <w:rsid w:val="009E2285"/>
    <w:rsid w:val="009E2449"/>
    <w:rsid w:val="009E2498"/>
    <w:rsid w:val="009E2E24"/>
    <w:rsid w:val="009E3D1B"/>
    <w:rsid w:val="009E3F74"/>
    <w:rsid w:val="009E475A"/>
    <w:rsid w:val="009E484D"/>
    <w:rsid w:val="009E5A2D"/>
    <w:rsid w:val="009E5AC1"/>
    <w:rsid w:val="009E5E04"/>
    <w:rsid w:val="009E6E11"/>
    <w:rsid w:val="009E7367"/>
    <w:rsid w:val="009F0A5F"/>
    <w:rsid w:val="009F312D"/>
    <w:rsid w:val="009F447B"/>
    <w:rsid w:val="009F5E0D"/>
    <w:rsid w:val="009F6B93"/>
    <w:rsid w:val="009F7300"/>
    <w:rsid w:val="009F7C41"/>
    <w:rsid w:val="009F7DFA"/>
    <w:rsid w:val="009F7E53"/>
    <w:rsid w:val="009F7F73"/>
    <w:rsid w:val="00A014BB"/>
    <w:rsid w:val="00A02AC3"/>
    <w:rsid w:val="00A0580A"/>
    <w:rsid w:val="00A069AE"/>
    <w:rsid w:val="00A07CFB"/>
    <w:rsid w:val="00A10776"/>
    <w:rsid w:val="00A10978"/>
    <w:rsid w:val="00A10FEA"/>
    <w:rsid w:val="00A12F59"/>
    <w:rsid w:val="00A16CA6"/>
    <w:rsid w:val="00A16FB0"/>
    <w:rsid w:val="00A17888"/>
    <w:rsid w:val="00A1791E"/>
    <w:rsid w:val="00A21770"/>
    <w:rsid w:val="00A22407"/>
    <w:rsid w:val="00A271CB"/>
    <w:rsid w:val="00A317E8"/>
    <w:rsid w:val="00A31B63"/>
    <w:rsid w:val="00A343B1"/>
    <w:rsid w:val="00A36978"/>
    <w:rsid w:val="00A36AD8"/>
    <w:rsid w:val="00A36E9B"/>
    <w:rsid w:val="00A372D8"/>
    <w:rsid w:val="00A3765B"/>
    <w:rsid w:val="00A40865"/>
    <w:rsid w:val="00A412A4"/>
    <w:rsid w:val="00A42771"/>
    <w:rsid w:val="00A4289C"/>
    <w:rsid w:val="00A44732"/>
    <w:rsid w:val="00A44838"/>
    <w:rsid w:val="00A44CCA"/>
    <w:rsid w:val="00A44E1F"/>
    <w:rsid w:val="00A466F8"/>
    <w:rsid w:val="00A508A6"/>
    <w:rsid w:val="00A50D11"/>
    <w:rsid w:val="00A50E73"/>
    <w:rsid w:val="00A52430"/>
    <w:rsid w:val="00A52859"/>
    <w:rsid w:val="00A5299C"/>
    <w:rsid w:val="00A52C34"/>
    <w:rsid w:val="00A5481B"/>
    <w:rsid w:val="00A5606D"/>
    <w:rsid w:val="00A57F7C"/>
    <w:rsid w:val="00A604F4"/>
    <w:rsid w:val="00A6058F"/>
    <w:rsid w:val="00A619E4"/>
    <w:rsid w:val="00A61F64"/>
    <w:rsid w:val="00A6216B"/>
    <w:rsid w:val="00A623D9"/>
    <w:rsid w:val="00A6249D"/>
    <w:rsid w:val="00A63375"/>
    <w:rsid w:val="00A63742"/>
    <w:rsid w:val="00A6419B"/>
    <w:rsid w:val="00A655EF"/>
    <w:rsid w:val="00A666F9"/>
    <w:rsid w:val="00A66FD2"/>
    <w:rsid w:val="00A67714"/>
    <w:rsid w:val="00A67835"/>
    <w:rsid w:val="00A67D16"/>
    <w:rsid w:val="00A709ED"/>
    <w:rsid w:val="00A73942"/>
    <w:rsid w:val="00A74718"/>
    <w:rsid w:val="00A7648A"/>
    <w:rsid w:val="00A769EE"/>
    <w:rsid w:val="00A815C2"/>
    <w:rsid w:val="00A81A9B"/>
    <w:rsid w:val="00A8271C"/>
    <w:rsid w:val="00A837ED"/>
    <w:rsid w:val="00A8549C"/>
    <w:rsid w:val="00A86B40"/>
    <w:rsid w:val="00A86FEC"/>
    <w:rsid w:val="00A90BF1"/>
    <w:rsid w:val="00A91296"/>
    <w:rsid w:val="00A92CCC"/>
    <w:rsid w:val="00A93A1F"/>
    <w:rsid w:val="00A95D3C"/>
    <w:rsid w:val="00A96130"/>
    <w:rsid w:val="00A9728A"/>
    <w:rsid w:val="00A97B45"/>
    <w:rsid w:val="00AA042D"/>
    <w:rsid w:val="00AA1DA6"/>
    <w:rsid w:val="00AA294E"/>
    <w:rsid w:val="00AA29A3"/>
    <w:rsid w:val="00AA3086"/>
    <w:rsid w:val="00AA3C6E"/>
    <w:rsid w:val="00AA3CF6"/>
    <w:rsid w:val="00AA3FAF"/>
    <w:rsid w:val="00AA642E"/>
    <w:rsid w:val="00AA665F"/>
    <w:rsid w:val="00AA6671"/>
    <w:rsid w:val="00AA6D76"/>
    <w:rsid w:val="00AA7E95"/>
    <w:rsid w:val="00AB12FA"/>
    <w:rsid w:val="00AB1B94"/>
    <w:rsid w:val="00AB2207"/>
    <w:rsid w:val="00AB390C"/>
    <w:rsid w:val="00AB464A"/>
    <w:rsid w:val="00AB693E"/>
    <w:rsid w:val="00AB7D67"/>
    <w:rsid w:val="00AC00E5"/>
    <w:rsid w:val="00AC0505"/>
    <w:rsid w:val="00AC0530"/>
    <w:rsid w:val="00AC12EC"/>
    <w:rsid w:val="00AC5791"/>
    <w:rsid w:val="00AC5DA8"/>
    <w:rsid w:val="00AC5DCA"/>
    <w:rsid w:val="00AC5E87"/>
    <w:rsid w:val="00AC69EE"/>
    <w:rsid w:val="00AC7B98"/>
    <w:rsid w:val="00AC7EE3"/>
    <w:rsid w:val="00AD0449"/>
    <w:rsid w:val="00AD21DA"/>
    <w:rsid w:val="00AD2788"/>
    <w:rsid w:val="00AD3FBA"/>
    <w:rsid w:val="00AD3FD7"/>
    <w:rsid w:val="00AD4EF8"/>
    <w:rsid w:val="00AD5BA0"/>
    <w:rsid w:val="00AD5CCE"/>
    <w:rsid w:val="00AE15EB"/>
    <w:rsid w:val="00AE240F"/>
    <w:rsid w:val="00AE2D25"/>
    <w:rsid w:val="00AE70AF"/>
    <w:rsid w:val="00AF0752"/>
    <w:rsid w:val="00AF1B83"/>
    <w:rsid w:val="00AF31E6"/>
    <w:rsid w:val="00AF3A6D"/>
    <w:rsid w:val="00AF4BB3"/>
    <w:rsid w:val="00AF7C1F"/>
    <w:rsid w:val="00AF7F59"/>
    <w:rsid w:val="00B001C8"/>
    <w:rsid w:val="00B0095D"/>
    <w:rsid w:val="00B015AC"/>
    <w:rsid w:val="00B0166C"/>
    <w:rsid w:val="00B01EB6"/>
    <w:rsid w:val="00B0234D"/>
    <w:rsid w:val="00B02961"/>
    <w:rsid w:val="00B02B7E"/>
    <w:rsid w:val="00B032C8"/>
    <w:rsid w:val="00B0490D"/>
    <w:rsid w:val="00B058D7"/>
    <w:rsid w:val="00B06CDC"/>
    <w:rsid w:val="00B119F9"/>
    <w:rsid w:val="00B123D3"/>
    <w:rsid w:val="00B1241F"/>
    <w:rsid w:val="00B14B97"/>
    <w:rsid w:val="00B1558D"/>
    <w:rsid w:val="00B1569F"/>
    <w:rsid w:val="00B1734B"/>
    <w:rsid w:val="00B203BA"/>
    <w:rsid w:val="00B22145"/>
    <w:rsid w:val="00B2354A"/>
    <w:rsid w:val="00B2430A"/>
    <w:rsid w:val="00B24A19"/>
    <w:rsid w:val="00B265D1"/>
    <w:rsid w:val="00B276B6"/>
    <w:rsid w:val="00B277E4"/>
    <w:rsid w:val="00B30405"/>
    <w:rsid w:val="00B30F88"/>
    <w:rsid w:val="00B329A4"/>
    <w:rsid w:val="00B32D5B"/>
    <w:rsid w:val="00B33A8C"/>
    <w:rsid w:val="00B37180"/>
    <w:rsid w:val="00B37629"/>
    <w:rsid w:val="00B37723"/>
    <w:rsid w:val="00B37794"/>
    <w:rsid w:val="00B37971"/>
    <w:rsid w:val="00B37F58"/>
    <w:rsid w:val="00B41452"/>
    <w:rsid w:val="00B45A38"/>
    <w:rsid w:val="00B476F0"/>
    <w:rsid w:val="00B50C23"/>
    <w:rsid w:val="00B52518"/>
    <w:rsid w:val="00B5256B"/>
    <w:rsid w:val="00B528DE"/>
    <w:rsid w:val="00B536F5"/>
    <w:rsid w:val="00B54BFE"/>
    <w:rsid w:val="00B5544F"/>
    <w:rsid w:val="00B56F33"/>
    <w:rsid w:val="00B570DE"/>
    <w:rsid w:val="00B61076"/>
    <w:rsid w:val="00B6364F"/>
    <w:rsid w:val="00B639E7"/>
    <w:rsid w:val="00B650BE"/>
    <w:rsid w:val="00B6720D"/>
    <w:rsid w:val="00B67A36"/>
    <w:rsid w:val="00B70A7B"/>
    <w:rsid w:val="00B720D0"/>
    <w:rsid w:val="00B721C0"/>
    <w:rsid w:val="00B729BA"/>
    <w:rsid w:val="00B73E42"/>
    <w:rsid w:val="00B74E8D"/>
    <w:rsid w:val="00B7540E"/>
    <w:rsid w:val="00B758C2"/>
    <w:rsid w:val="00B75A4D"/>
    <w:rsid w:val="00B75C3D"/>
    <w:rsid w:val="00B7620B"/>
    <w:rsid w:val="00B76741"/>
    <w:rsid w:val="00B81733"/>
    <w:rsid w:val="00B825E6"/>
    <w:rsid w:val="00B83374"/>
    <w:rsid w:val="00B835AF"/>
    <w:rsid w:val="00B83D9B"/>
    <w:rsid w:val="00B84E67"/>
    <w:rsid w:val="00B85C70"/>
    <w:rsid w:val="00B862D2"/>
    <w:rsid w:val="00B862E4"/>
    <w:rsid w:val="00B8652E"/>
    <w:rsid w:val="00B86CBB"/>
    <w:rsid w:val="00B91110"/>
    <w:rsid w:val="00B91416"/>
    <w:rsid w:val="00B915FE"/>
    <w:rsid w:val="00B922F0"/>
    <w:rsid w:val="00B92C36"/>
    <w:rsid w:val="00B934FB"/>
    <w:rsid w:val="00B93EAF"/>
    <w:rsid w:val="00B94B75"/>
    <w:rsid w:val="00B95FC2"/>
    <w:rsid w:val="00B96282"/>
    <w:rsid w:val="00B96FF9"/>
    <w:rsid w:val="00B973D1"/>
    <w:rsid w:val="00B97A4A"/>
    <w:rsid w:val="00BA01E0"/>
    <w:rsid w:val="00BA0391"/>
    <w:rsid w:val="00BA05AC"/>
    <w:rsid w:val="00BA2045"/>
    <w:rsid w:val="00BA264A"/>
    <w:rsid w:val="00BA2C17"/>
    <w:rsid w:val="00BA5891"/>
    <w:rsid w:val="00BA6A8E"/>
    <w:rsid w:val="00BB07F4"/>
    <w:rsid w:val="00BB0B88"/>
    <w:rsid w:val="00BB105A"/>
    <w:rsid w:val="00BB10ED"/>
    <w:rsid w:val="00BB11C2"/>
    <w:rsid w:val="00BB214F"/>
    <w:rsid w:val="00BB250C"/>
    <w:rsid w:val="00BB2516"/>
    <w:rsid w:val="00BB262E"/>
    <w:rsid w:val="00BB30B0"/>
    <w:rsid w:val="00BB4483"/>
    <w:rsid w:val="00BB4CD4"/>
    <w:rsid w:val="00BB4FC9"/>
    <w:rsid w:val="00BB6939"/>
    <w:rsid w:val="00BB69B2"/>
    <w:rsid w:val="00BB69E8"/>
    <w:rsid w:val="00BC2477"/>
    <w:rsid w:val="00BC2A56"/>
    <w:rsid w:val="00BC2F6D"/>
    <w:rsid w:val="00BC426E"/>
    <w:rsid w:val="00BC4831"/>
    <w:rsid w:val="00BC5AAD"/>
    <w:rsid w:val="00BC7A24"/>
    <w:rsid w:val="00BD1052"/>
    <w:rsid w:val="00BD1F85"/>
    <w:rsid w:val="00BD4810"/>
    <w:rsid w:val="00BD50AF"/>
    <w:rsid w:val="00BD518A"/>
    <w:rsid w:val="00BD5D65"/>
    <w:rsid w:val="00BD703E"/>
    <w:rsid w:val="00BD77BF"/>
    <w:rsid w:val="00BE02FB"/>
    <w:rsid w:val="00BE1C48"/>
    <w:rsid w:val="00BE2389"/>
    <w:rsid w:val="00BE266E"/>
    <w:rsid w:val="00BE2EEF"/>
    <w:rsid w:val="00BE375B"/>
    <w:rsid w:val="00BE37D4"/>
    <w:rsid w:val="00BE3AC7"/>
    <w:rsid w:val="00BE3B9D"/>
    <w:rsid w:val="00BE3C3E"/>
    <w:rsid w:val="00BE4274"/>
    <w:rsid w:val="00BE632C"/>
    <w:rsid w:val="00BE66FC"/>
    <w:rsid w:val="00BE684E"/>
    <w:rsid w:val="00BE7480"/>
    <w:rsid w:val="00BE760D"/>
    <w:rsid w:val="00BF16D5"/>
    <w:rsid w:val="00BF1D0D"/>
    <w:rsid w:val="00BF2249"/>
    <w:rsid w:val="00BF2E79"/>
    <w:rsid w:val="00BF467B"/>
    <w:rsid w:val="00BF5A4F"/>
    <w:rsid w:val="00C02F07"/>
    <w:rsid w:val="00C037F8"/>
    <w:rsid w:val="00C057C3"/>
    <w:rsid w:val="00C06879"/>
    <w:rsid w:val="00C06942"/>
    <w:rsid w:val="00C07510"/>
    <w:rsid w:val="00C106A6"/>
    <w:rsid w:val="00C1246F"/>
    <w:rsid w:val="00C12718"/>
    <w:rsid w:val="00C13057"/>
    <w:rsid w:val="00C13654"/>
    <w:rsid w:val="00C13735"/>
    <w:rsid w:val="00C13DC7"/>
    <w:rsid w:val="00C2034B"/>
    <w:rsid w:val="00C231E3"/>
    <w:rsid w:val="00C24820"/>
    <w:rsid w:val="00C273A3"/>
    <w:rsid w:val="00C27D6F"/>
    <w:rsid w:val="00C303A7"/>
    <w:rsid w:val="00C30823"/>
    <w:rsid w:val="00C30C88"/>
    <w:rsid w:val="00C31CD5"/>
    <w:rsid w:val="00C321A5"/>
    <w:rsid w:val="00C32243"/>
    <w:rsid w:val="00C3288E"/>
    <w:rsid w:val="00C3399C"/>
    <w:rsid w:val="00C34C64"/>
    <w:rsid w:val="00C34CEB"/>
    <w:rsid w:val="00C35452"/>
    <w:rsid w:val="00C35EF2"/>
    <w:rsid w:val="00C364C1"/>
    <w:rsid w:val="00C406CA"/>
    <w:rsid w:val="00C40D73"/>
    <w:rsid w:val="00C43CA9"/>
    <w:rsid w:val="00C44BC9"/>
    <w:rsid w:val="00C44FFD"/>
    <w:rsid w:val="00C45D32"/>
    <w:rsid w:val="00C47535"/>
    <w:rsid w:val="00C4777D"/>
    <w:rsid w:val="00C47D48"/>
    <w:rsid w:val="00C504FD"/>
    <w:rsid w:val="00C50801"/>
    <w:rsid w:val="00C50FED"/>
    <w:rsid w:val="00C51AA7"/>
    <w:rsid w:val="00C52B32"/>
    <w:rsid w:val="00C5387A"/>
    <w:rsid w:val="00C546D0"/>
    <w:rsid w:val="00C5568A"/>
    <w:rsid w:val="00C55732"/>
    <w:rsid w:val="00C574BB"/>
    <w:rsid w:val="00C5793C"/>
    <w:rsid w:val="00C579DD"/>
    <w:rsid w:val="00C57A82"/>
    <w:rsid w:val="00C57B8B"/>
    <w:rsid w:val="00C57DB1"/>
    <w:rsid w:val="00C60DBB"/>
    <w:rsid w:val="00C64DD4"/>
    <w:rsid w:val="00C65043"/>
    <w:rsid w:val="00C65FAE"/>
    <w:rsid w:val="00C672D7"/>
    <w:rsid w:val="00C67C75"/>
    <w:rsid w:val="00C67CCD"/>
    <w:rsid w:val="00C70E9C"/>
    <w:rsid w:val="00C71306"/>
    <w:rsid w:val="00C72D02"/>
    <w:rsid w:val="00C73343"/>
    <w:rsid w:val="00C73883"/>
    <w:rsid w:val="00C75815"/>
    <w:rsid w:val="00C758BA"/>
    <w:rsid w:val="00C759DA"/>
    <w:rsid w:val="00C7642F"/>
    <w:rsid w:val="00C8162B"/>
    <w:rsid w:val="00C84184"/>
    <w:rsid w:val="00C84925"/>
    <w:rsid w:val="00C851C3"/>
    <w:rsid w:val="00C8674C"/>
    <w:rsid w:val="00C86BAF"/>
    <w:rsid w:val="00C87782"/>
    <w:rsid w:val="00C8787C"/>
    <w:rsid w:val="00C90B45"/>
    <w:rsid w:val="00C90E38"/>
    <w:rsid w:val="00C92423"/>
    <w:rsid w:val="00C936B6"/>
    <w:rsid w:val="00C93F7F"/>
    <w:rsid w:val="00C94A58"/>
    <w:rsid w:val="00C95BA5"/>
    <w:rsid w:val="00C9704C"/>
    <w:rsid w:val="00C97786"/>
    <w:rsid w:val="00C97A41"/>
    <w:rsid w:val="00CA1D23"/>
    <w:rsid w:val="00CA2727"/>
    <w:rsid w:val="00CA2948"/>
    <w:rsid w:val="00CA4838"/>
    <w:rsid w:val="00CA74C4"/>
    <w:rsid w:val="00CA79FE"/>
    <w:rsid w:val="00CA7C86"/>
    <w:rsid w:val="00CB0DE3"/>
    <w:rsid w:val="00CB0EA0"/>
    <w:rsid w:val="00CB1122"/>
    <w:rsid w:val="00CB17B0"/>
    <w:rsid w:val="00CB1B3C"/>
    <w:rsid w:val="00CB2846"/>
    <w:rsid w:val="00CB5B90"/>
    <w:rsid w:val="00CB6100"/>
    <w:rsid w:val="00CC0453"/>
    <w:rsid w:val="00CC0522"/>
    <w:rsid w:val="00CC08D7"/>
    <w:rsid w:val="00CC0CA8"/>
    <w:rsid w:val="00CC42AA"/>
    <w:rsid w:val="00CC43E2"/>
    <w:rsid w:val="00CC5739"/>
    <w:rsid w:val="00CC5E0A"/>
    <w:rsid w:val="00CC5F6C"/>
    <w:rsid w:val="00CC6160"/>
    <w:rsid w:val="00CC709E"/>
    <w:rsid w:val="00CC74D6"/>
    <w:rsid w:val="00CC7829"/>
    <w:rsid w:val="00CC7C96"/>
    <w:rsid w:val="00CD0019"/>
    <w:rsid w:val="00CD17C8"/>
    <w:rsid w:val="00CD18BB"/>
    <w:rsid w:val="00CD4DDF"/>
    <w:rsid w:val="00CD54C8"/>
    <w:rsid w:val="00CD57E6"/>
    <w:rsid w:val="00CD6CEC"/>
    <w:rsid w:val="00CE00F7"/>
    <w:rsid w:val="00CE1C42"/>
    <w:rsid w:val="00CE40E7"/>
    <w:rsid w:val="00CE4F43"/>
    <w:rsid w:val="00CE5143"/>
    <w:rsid w:val="00CE54A0"/>
    <w:rsid w:val="00CE5D7D"/>
    <w:rsid w:val="00CE5F55"/>
    <w:rsid w:val="00CE699F"/>
    <w:rsid w:val="00CE6AE5"/>
    <w:rsid w:val="00CF11BA"/>
    <w:rsid w:val="00CF1E2D"/>
    <w:rsid w:val="00CF20C1"/>
    <w:rsid w:val="00CF5C4C"/>
    <w:rsid w:val="00CF7418"/>
    <w:rsid w:val="00D00D47"/>
    <w:rsid w:val="00D01D28"/>
    <w:rsid w:val="00D01FF0"/>
    <w:rsid w:val="00D05071"/>
    <w:rsid w:val="00D0533C"/>
    <w:rsid w:val="00D05522"/>
    <w:rsid w:val="00D05567"/>
    <w:rsid w:val="00D055C0"/>
    <w:rsid w:val="00D1072F"/>
    <w:rsid w:val="00D11E38"/>
    <w:rsid w:val="00D1292E"/>
    <w:rsid w:val="00D13579"/>
    <w:rsid w:val="00D140E0"/>
    <w:rsid w:val="00D15253"/>
    <w:rsid w:val="00D1696D"/>
    <w:rsid w:val="00D17656"/>
    <w:rsid w:val="00D210CF"/>
    <w:rsid w:val="00D21278"/>
    <w:rsid w:val="00D21367"/>
    <w:rsid w:val="00D2164C"/>
    <w:rsid w:val="00D234A5"/>
    <w:rsid w:val="00D24886"/>
    <w:rsid w:val="00D24BF6"/>
    <w:rsid w:val="00D25F4C"/>
    <w:rsid w:val="00D26167"/>
    <w:rsid w:val="00D2644B"/>
    <w:rsid w:val="00D27702"/>
    <w:rsid w:val="00D30A09"/>
    <w:rsid w:val="00D3172A"/>
    <w:rsid w:val="00D318E9"/>
    <w:rsid w:val="00D31FD1"/>
    <w:rsid w:val="00D3325C"/>
    <w:rsid w:val="00D35633"/>
    <w:rsid w:val="00D36680"/>
    <w:rsid w:val="00D378BE"/>
    <w:rsid w:val="00D4057D"/>
    <w:rsid w:val="00D41B56"/>
    <w:rsid w:val="00D43230"/>
    <w:rsid w:val="00D44137"/>
    <w:rsid w:val="00D45804"/>
    <w:rsid w:val="00D467A2"/>
    <w:rsid w:val="00D46C19"/>
    <w:rsid w:val="00D46E7B"/>
    <w:rsid w:val="00D47584"/>
    <w:rsid w:val="00D515E2"/>
    <w:rsid w:val="00D522BF"/>
    <w:rsid w:val="00D53826"/>
    <w:rsid w:val="00D5389F"/>
    <w:rsid w:val="00D53B5E"/>
    <w:rsid w:val="00D552BA"/>
    <w:rsid w:val="00D60181"/>
    <w:rsid w:val="00D6118B"/>
    <w:rsid w:val="00D62370"/>
    <w:rsid w:val="00D62421"/>
    <w:rsid w:val="00D627DD"/>
    <w:rsid w:val="00D64995"/>
    <w:rsid w:val="00D64C9C"/>
    <w:rsid w:val="00D66396"/>
    <w:rsid w:val="00D67A8D"/>
    <w:rsid w:val="00D71089"/>
    <w:rsid w:val="00D710A9"/>
    <w:rsid w:val="00D733DA"/>
    <w:rsid w:val="00D737D3"/>
    <w:rsid w:val="00D740F9"/>
    <w:rsid w:val="00D74868"/>
    <w:rsid w:val="00D777B1"/>
    <w:rsid w:val="00D77D0F"/>
    <w:rsid w:val="00D85180"/>
    <w:rsid w:val="00D8593B"/>
    <w:rsid w:val="00D85B2E"/>
    <w:rsid w:val="00D861B7"/>
    <w:rsid w:val="00D87DBA"/>
    <w:rsid w:val="00D90D11"/>
    <w:rsid w:val="00D90DA4"/>
    <w:rsid w:val="00D91276"/>
    <w:rsid w:val="00D916F7"/>
    <w:rsid w:val="00D91FBD"/>
    <w:rsid w:val="00D924EC"/>
    <w:rsid w:val="00D92924"/>
    <w:rsid w:val="00D93901"/>
    <w:rsid w:val="00D93903"/>
    <w:rsid w:val="00D95ADF"/>
    <w:rsid w:val="00D964DE"/>
    <w:rsid w:val="00D9695F"/>
    <w:rsid w:val="00D97FB4"/>
    <w:rsid w:val="00DA01B3"/>
    <w:rsid w:val="00DA1A35"/>
    <w:rsid w:val="00DA1E2D"/>
    <w:rsid w:val="00DA2080"/>
    <w:rsid w:val="00DA22C0"/>
    <w:rsid w:val="00DA260C"/>
    <w:rsid w:val="00DA26BD"/>
    <w:rsid w:val="00DA26E8"/>
    <w:rsid w:val="00DA4494"/>
    <w:rsid w:val="00DA459D"/>
    <w:rsid w:val="00DA48D7"/>
    <w:rsid w:val="00DA48FF"/>
    <w:rsid w:val="00DA5155"/>
    <w:rsid w:val="00DA5864"/>
    <w:rsid w:val="00DA69DE"/>
    <w:rsid w:val="00DA6FC2"/>
    <w:rsid w:val="00DA7712"/>
    <w:rsid w:val="00DB0F0D"/>
    <w:rsid w:val="00DB1563"/>
    <w:rsid w:val="00DB2E7E"/>
    <w:rsid w:val="00DB4E64"/>
    <w:rsid w:val="00DB55D1"/>
    <w:rsid w:val="00DC2572"/>
    <w:rsid w:val="00DC373E"/>
    <w:rsid w:val="00DC3BC2"/>
    <w:rsid w:val="00DC4705"/>
    <w:rsid w:val="00DC48FF"/>
    <w:rsid w:val="00DD2349"/>
    <w:rsid w:val="00DD266F"/>
    <w:rsid w:val="00DD369F"/>
    <w:rsid w:val="00DD3DED"/>
    <w:rsid w:val="00DD3F27"/>
    <w:rsid w:val="00DD445E"/>
    <w:rsid w:val="00DD6D65"/>
    <w:rsid w:val="00DE026A"/>
    <w:rsid w:val="00DE06B3"/>
    <w:rsid w:val="00DE176F"/>
    <w:rsid w:val="00DE19A6"/>
    <w:rsid w:val="00DE21D1"/>
    <w:rsid w:val="00DE25F2"/>
    <w:rsid w:val="00DE2BCA"/>
    <w:rsid w:val="00DE359B"/>
    <w:rsid w:val="00DE3A73"/>
    <w:rsid w:val="00DE46AB"/>
    <w:rsid w:val="00DE5075"/>
    <w:rsid w:val="00DE5B2F"/>
    <w:rsid w:val="00DE7D43"/>
    <w:rsid w:val="00DF188B"/>
    <w:rsid w:val="00DF1A92"/>
    <w:rsid w:val="00DF1D48"/>
    <w:rsid w:val="00DF20E1"/>
    <w:rsid w:val="00DF26B5"/>
    <w:rsid w:val="00DF3411"/>
    <w:rsid w:val="00DF52C8"/>
    <w:rsid w:val="00DF56DA"/>
    <w:rsid w:val="00DF5A94"/>
    <w:rsid w:val="00DF5ED1"/>
    <w:rsid w:val="00E023F0"/>
    <w:rsid w:val="00E026FB"/>
    <w:rsid w:val="00E02981"/>
    <w:rsid w:val="00E05777"/>
    <w:rsid w:val="00E06344"/>
    <w:rsid w:val="00E06C6F"/>
    <w:rsid w:val="00E06D7D"/>
    <w:rsid w:val="00E0705B"/>
    <w:rsid w:val="00E070D8"/>
    <w:rsid w:val="00E0793A"/>
    <w:rsid w:val="00E07B59"/>
    <w:rsid w:val="00E07E07"/>
    <w:rsid w:val="00E1001F"/>
    <w:rsid w:val="00E103B4"/>
    <w:rsid w:val="00E10E00"/>
    <w:rsid w:val="00E145B1"/>
    <w:rsid w:val="00E14617"/>
    <w:rsid w:val="00E147F2"/>
    <w:rsid w:val="00E14F90"/>
    <w:rsid w:val="00E1517B"/>
    <w:rsid w:val="00E15AAF"/>
    <w:rsid w:val="00E15B31"/>
    <w:rsid w:val="00E16D0D"/>
    <w:rsid w:val="00E20A25"/>
    <w:rsid w:val="00E21605"/>
    <w:rsid w:val="00E221A0"/>
    <w:rsid w:val="00E22F93"/>
    <w:rsid w:val="00E2336A"/>
    <w:rsid w:val="00E237CD"/>
    <w:rsid w:val="00E25B8E"/>
    <w:rsid w:val="00E25DCD"/>
    <w:rsid w:val="00E26A18"/>
    <w:rsid w:val="00E270C9"/>
    <w:rsid w:val="00E27DAF"/>
    <w:rsid w:val="00E31BBD"/>
    <w:rsid w:val="00E33F36"/>
    <w:rsid w:val="00E34C2E"/>
    <w:rsid w:val="00E34D1F"/>
    <w:rsid w:val="00E35D63"/>
    <w:rsid w:val="00E36A0B"/>
    <w:rsid w:val="00E37321"/>
    <w:rsid w:val="00E41BD8"/>
    <w:rsid w:val="00E4200F"/>
    <w:rsid w:val="00E43328"/>
    <w:rsid w:val="00E4367A"/>
    <w:rsid w:val="00E44D99"/>
    <w:rsid w:val="00E456DD"/>
    <w:rsid w:val="00E46038"/>
    <w:rsid w:val="00E47A3E"/>
    <w:rsid w:val="00E50F7D"/>
    <w:rsid w:val="00E53B38"/>
    <w:rsid w:val="00E55A5B"/>
    <w:rsid w:val="00E57250"/>
    <w:rsid w:val="00E57CFB"/>
    <w:rsid w:val="00E6097C"/>
    <w:rsid w:val="00E61A8A"/>
    <w:rsid w:val="00E62B1E"/>
    <w:rsid w:val="00E62C80"/>
    <w:rsid w:val="00E63B4E"/>
    <w:rsid w:val="00E656BD"/>
    <w:rsid w:val="00E65A9B"/>
    <w:rsid w:val="00E671B3"/>
    <w:rsid w:val="00E67F33"/>
    <w:rsid w:val="00E70E82"/>
    <w:rsid w:val="00E710D9"/>
    <w:rsid w:val="00E72681"/>
    <w:rsid w:val="00E72812"/>
    <w:rsid w:val="00E72B95"/>
    <w:rsid w:val="00E72E47"/>
    <w:rsid w:val="00E73196"/>
    <w:rsid w:val="00E75F60"/>
    <w:rsid w:val="00E76A13"/>
    <w:rsid w:val="00E77B19"/>
    <w:rsid w:val="00E80DF8"/>
    <w:rsid w:val="00E812C1"/>
    <w:rsid w:val="00E814CA"/>
    <w:rsid w:val="00E817AE"/>
    <w:rsid w:val="00E81942"/>
    <w:rsid w:val="00E81DCC"/>
    <w:rsid w:val="00E8263D"/>
    <w:rsid w:val="00E82771"/>
    <w:rsid w:val="00E82783"/>
    <w:rsid w:val="00E82D24"/>
    <w:rsid w:val="00E84616"/>
    <w:rsid w:val="00E85CA5"/>
    <w:rsid w:val="00E863C5"/>
    <w:rsid w:val="00E86486"/>
    <w:rsid w:val="00E86896"/>
    <w:rsid w:val="00E869B0"/>
    <w:rsid w:val="00E86B3D"/>
    <w:rsid w:val="00E9128C"/>
    <w:rsid w:val="00E95742"/>
    <w:rsid w:val="00EA13CC"/>
    <w:rsid w:val="00EA13E7"/>
    <w:rsid w:val="00EA159D"/>
    <w:rsid w:val="00EA39F2"/>
    <w:rsid w:val="00EA4BFF"/>
    <w:rsid w:val="00EA6668"/>
    <w:rsid w:val="00EB037D"/>
    <w:rsid w:val="00EB03E9"/>
    <w:rsid w:val="00EB062B"/>
    <w:rsid w:val="00EB0EA3"/>
    <w:rsid w:val="00EB2448"/>
    <w:rsid w:val="00EB3AE5"/>
    <w:rsid w:val="00EB757E"/>
    <w:rsid w:val="00EB7A7D"/>
    <w:rsid w:val="00EC0736"/>
    <w:rsid w:val="00EC088E"/>
    <w:rsid w:val="00EC2633"/>
    <w:rsid w:val="00EC2ED8"/>
    <w:rsid w:val="00EC3991"/>
    <w:rsid w:val="00EC40AF"/>
    <w:rsid w:val="00EC549C"/>
    <w:rsid w:val="00EC5E34"/>
    <w:rsid w:val="00EC641E"/>
    <w:rsid w:val="00ED01BE"/>
    <w:rsid w:val="00ED07E4"/>
    <w:rsid w:val="00ED36B0"/>
    <w:rsid w:val="00ED69CB"/>
    <w:rsid w:val="00ED6AEE"/>
    <w:rsid w:val="00ED6BCC"/>
    <w:rsid w:val="00ED789A"/>
    <w:rsid w:val="00EE018C"/>
    <w:rsid w:val="00EE073D"/>
    <w:rsid w:val="00EE1AFC"/>
    <w:rsid w:val="00EE3C14"/>
    <w:rsid w:val="00EE4DE1"/>
    <w:rsid w:val="00EE5FFA"/>
    <w:rsid w:val="00EE6E38"/>
    <w:rsid w:val="00EE6F57"/>
    <w:rsid w:val="00EE7AE1"/>
    <w:rsid w:val="00EF038C"/>
    <w:rsid w:val="00EF3D31"/>
    <w:rsid w:val="00EF47BA"/>
    <w:rsid w:val="00EF4A66"/>
    <w:rsid w:val="00EF4C2C"/>
    <w:rsid w:val="00EF5D06"/>
    <w:rsid w:val="00EF63A4"/>
    <w:rsid w:val="00EF6919"/>
    <w:rsid w:val="00EF7635"/>
    <w:rsid w:val="00EF7857"/>
    <w:rsid w:val="00EF7C6D"/>
    <w:rsid w:val="00F008D5"/>
    <w:rsid w:val="00F010E3"/>
    <w:rsid w:val="00F02203"/>
    <w:rsid w:val="00F03FF9"/>
    <w:rsid w:val="00F05EE8"/>
    <w:rsid w:val="00F06575"/>
    <w:rsid w:val="00F0667B"/>
    <w:rsid w:val="00F077DF"/>
    <w:rsid w:val="00F077E8"/>
    <w:rsid w:val="00F1060B"/>
    <w:rsid w:val="00F10F5E"/>
    <w:rsid w:val="00F117BE"/>
    <w:rsid w:val="00F11C34"/>
    <w:rsid w:val="00F127DA"/>
    <w:rsid w:val="00F12F0D"/>
    <w:rsid w:val="00F135ED"/>
    <w:rsid w:val="00F14452"/>
    <w:rsid w:val="00F15A64"/>
    <w:rsid w:val="00F15DAB"/>
    <w:rsid w:val="00F15E16"/>
    <w:rsid w:val="00F16AAF"/>
    <w:rsid w:val="00F17AA9"/>
    <w:rsid w:val="00F17CD0"/>
    <w:rsid w:val="00F21901"/>
    <w:rsid w:val="00F21C09"/>
    <w:rsid w:val="00F21CB6"/>
    <w:rsid w:val="00F21F55"/>
    <w:rsid w:val="00F24118"/>
    <w:rsid w:val="00F2414A"/>
    <w:rsid w:val="00F24F34"/>
    <w:rsid w:val="00F253B5"/>
    <w:rsid w:val="00F26372"/>
    <w:rsid w:val="00F270D6"/>
    <w:rsid w:val="00F27AC8"/>
    <w:rsid w:val="00F3062C"/>
    <w:rsid w:val="00F30AAB"/>
    <w:rsid w:val="00F31071"/>
    <w:rsid w:val="00F3173D"/>
    <w:rsid w:val="00F33309"/>
    <w:rsid w:val="00F3440C"/>
    <w:rsid w:val="00F35504"/>
    <w:rsid w:val="00F35C57"/>
    <w:rsid w:val="00F36B6C"/>
    <w:rsid w:val="00F36B81"/>
    <w:rsid w:val="00F37DC1"/>
    <w:rsid w:val="00F40B8A"/>
    <w:rsid w:val="00F426B4"/>
    <w:rsid w:val="00F43204"/>
    <w:rsid w:val="00F44A82"/>
    <w:rsid w:val="00F44A88"/>
    <w:rsid w:val="00F45A3F"/>
    <w:rsid w:val="00F45A8F"/>
    <w:rsid w:val="00F45DF5"/>
    <w:rsid w:val="00F50A60"/>
    <w:rsid w:val="00F51409"/>
    <w:rsid w:val="00F517C4"/>
    <w:rsid w:val="00F52041"/>
    <w:rsid w:val="00F53DDD"/>
    <w:rsid w:val="00F5487D"/>
    <w:rsid w:val="00F550E1"/>
    <w:rsid w:val="00F556FC"/>
    <w:rsid w:val="00F56B11"/>
    <w:rsid w:val="00F572BA"/>
    <w:rsid w:val="00F57FB8"/>
    <w:rsid w:val="00F60746"/>
    <w:rsid w:val="00F6213C"/>
    <w:rsid w:val="00F62873"/>
    <w:rsid w:val="00F62AD5"/>
    <w:rsid w:val="00F631B5"/>
    <w:rsid w:val="00F6326A"/>
    <w:rsid w:val="00F635FA"/>
    <w:rsid w:val="00F63673"/>
    <w:rsid w:val="00F658DC"/>
    <w:rsid w:val="00F659E1"/>
    <w:rsid w:val="00F65E74"/>
    <w:rsid w:val="00F66B67"/>
    <w:rsid w:val="00F66C4E"/>
    <w:rsid w:val="00F678F4"/>
    <w:rsid w:val="00F726A6"/>
    <w:rsid w:val="00F75597"/>
    <w:rsid w:val="00F75CDF"/>
    <w:rsid w:val="00F76C5A"/>
    <w:rsid w:val="00F800F3"/>
    <w:rsid w:val="00F81AB0"/>
    <w:rsid w:val="00F823C1"/>
    <w:rsid w:val="00F8266B"/>
    <w:rsid w:val="00F83300"/>
    <w:rsid w:val="00F834CE"/>
    <w:rsid w:val="00F84AB2"/>
    <w:rsid w:val="00F85280"/>
    <w:rsid w:val="00F8535E"/>
    <w:rsid w:val="00F858D1"/>
    <w:rsid w:val="00F90548"/>
    <w:rsid w:val="00F9080C"/>
    <w:rsid w:val="00F91E29"/>
    <w:rsid w:val="00F92B1D"/>
    <w:rsid w:val="00F9402D"/>
    <w:rsid w:val="00F941BF"/>
    <w:rsid w:val="00F9585F"/>
    <w:rsid w:val="00F9760D"/>
    <w:rsid w:val="00F977E7"/>
    <w:rsid w:val="00FA1E1A"/>
    <w:rsid w:val="00FA2027"/>
    <w:rsid w:val="00FA222E"/>
    <w:rsid w:val="00FA5646"/>
    <w:rsid w:val="00FA5668"/>
    <w:rsid w:val="00FA5FB6"/>
    <w:rsid w:val="00FA6981"/>
    <w:rsid w:val="00FA6CBF"/>
    <w:rsid w:val="00FA71E7"/>
    <w:rsid w:val="00FA7C38"/>
    <w:rsid w:val="00FB0169"/>
    <w:rsid w:val="00FB02DF"/>
    <w:rsid w:val="00FB283F"/>
    <w:rsid w:val="00FB2891"/>
    <w:rsid w:val="00FB3019"/>
    <w:rsid w:val="00FB3057"/>
    <w:rsid w:val="00FB3A23"/>
    <w:rsid w:val="00FB3B30"/>
    <w:rsid w:val="00FB4AC2"/>
    <w:rsid w:val="00FB4BF4"/>
    <w:rsid w:val="00FB4DC6"/>
    <w:rsid w:val="00FB6FBA"/>
    <w:rsid w:val="00FB7C09"/>
    <w:rsid w:val="00FC02BF"/>
    <w:rsid w:val="00FC27BB"/>
    <w:rsid w:val="00FC6D4E"/>
    <w:rsid w:val="00FD1E40"/>
    <w:rsid w:val="00FD2B59"/>
    <w:rsid w:val="00FD2D64"/>
    <w:rsid w:val="00FD3753"/>
    <w:rsid w:val="00FD3EBD"/>
    <w:rsid w:val="00FD523C"/>
    <w:rsid w:val="00FD5D0A"/>
    <w:rsid w:val="00FD6322"/>
    <w:rsid w:val="00FD7714"/>
    <w:rsid w:val="00FE0890"/>
    <w:rsid w:val="00FE0CD5"/>
    <w:rsid w:val="00FE11D9"/>
    <w:rsid w:val="00FE11F1"/>
    <w:rsid w:val="00FE2461"/>
    <w:rsid w:val="00FE2DEC"/>
    <w:rsid w:val="00FE2E03"/>
    <w:rsid w:val="00FE3F7D"/>
    <w:rsid w:val="00FE556E"/>
    <w:rsid w:val="00FE5FC5"/>
    <w:rsid w:val="00FE662B"/>
    <w:rsid w:val="00FE6B0F"/>
    <w:rsid w:val="00FE727F"/>
    <w:rsid w:val="00FE72EC"/>
    <w:rsid w:val="00FF0FA3"/>
    <w:rsid w:val="00FF24E1"/>
    <w:rsid w:val="00FF2D46"/>
    <w:rsid w:val="00FF373D"/>
    <w:rsid w:val="00FF43D9"/>
    <w:rsid w:val="00FF550B"/>
    <w:rsid w:val="00FF56BA"/>
    <w:rsid w:val="00FF5D7D"/>
    <w:rsid w:val="00FF605F"/>
    <w:rsid w:val="00FF6F38"/>
    <w:rsid w:val="00FF702A"/>
    <w:rsid w:val="00FF7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547D13"/>
  <w15:docId w15:val="{38EAC55D-BB4E-4082-BAB1-6BFF12E39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C76"/>
    <w:rPr>
      <w:rFonts w:asciiTheme="minorHAnsi" w:hAnsiTheme="minorHAnsi"/>
      <w:sz w:val="24"/>
      <w:szCs w:val="24"/>
    </w:rPr>
  </w:style>
  <w:style w:type="paragraph" w:styleId="Heading1">
    <w:name w:val="heading 1"/>
    <w:basedOn w:val="Normal"/>
    <w:next w:val="Normal"/>
    <w:qFormat/>
    <w:rsid w:val="001C3594"/>
    <w:pPr>
      <w:keepNext/>
      <w:spacing w:before="240" w:after="60"/>
      <w:outlineLvl w:val="0"/>
    </w:pPr>
    <w:rPr>
      <w:rFonts w:cs="Arial"/>
      <w:b/>
      <w:bCs/>
      <w:color w:val="00B0F0"/>
      <w:kern w:val="32"/>
      <w:sz w:val="34"/>
      <w:szCs w:val="32"/>
    </w:rPr>
  </w:style>
  <w:style w:type="paragraph" w:styleId="Heading2">
    <w:name w:val="heading 2"/>
    <w:basedOn w:val="Normal"/>
    <w:next w:val="Normal"/>
    <w:qFormat/>
    <w:rsid w:val="001D188C"/>
    <w:pPr>
      <w:keepNext/>
      <w:spacing w:before="240" w:after="60"/>
      <w:outlineLvl w:val="1"/>
    </w:pPr>
    <w:rPr>
      <w:rFonts w:cs="Arial"/>
      <w:b/>
      <w:bCs/>
      <w:i/>
      <w:iCs/>
      <w:color w:val="00B0F0"/>
      <w:sz w:val="31"/>
      <w:szCs w:val="28"/>
    </w:rPr>
  </w:style>
  <w:style w:type="paragraph" w:styleId="Heading3">
    <w:name w:val="heading 3"/>
    <w:basedOn w:val="Normal"/>
    <w:next w:val="Normal"/>
    <w:qFormat/>
    <w:rsid w:val="003B4954"/>
    <w:pPr>
      <w:keepNext/>
      <w:spacing w:before="240" w:after="60"/>
      <w:outlineLvl w:val="2"/>
    </w:pPr>
    <w:rPr>
      <w:rFonts w:cs="Arial"/>
      <w:b/>
      <w:bCs/>
      <w:sz w:val="26"/>
      <w:szCs w:val="26"/>
    </w:rPr>
  </w:style>
  <w:style w:type="paragraph" w:styleId="Heading4">
    <w:name w:val="heading 4"/>
    <w:basedOn w:val="Normal"/>
    <w:next w:val="Normal"/>
    <w:qFormat/>
    <w:rsid w:val="003B4954"/>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3B4954"/>
    <w:pPr>
      <w:spacing w:before="240" w:after="60"/>
      <w:outlineLvl w:val="4"/>
    </w:pPr>
    <w:rPr>
      <w:b/>
      <w:bCs/>
      <w:i/>
      <w:iCs/>
      <w:sz w:val="26"/>
      <w:szCs w:val="26"/>
    </w:rPr>
  </w:style>
  <w:style w:type="paragraph" w:styleId="Heading6">
    <w:name w:val="heading 6"/>
    <w:basedOn w:val="Normal"/>
    <w:next w:val="Normal"/>
    <w:qFormat/>
    <w:rsid w:val="003B4954"/>
    <w:pPr>
      <w:spacing w:before="240" w:after="60"/>
      <w:outlineLvl w:val="5"/>
    </w:pPr>
    <w:rPr>
      <w:rFonts w:ascii="Times New Roman" w:hAnsi="Times New Roman"/>
      <w:b/>
      <w:bCs/>
      <w:sz w:val="22"/>
      <w:szCs w:val="22"/>
    </w:rPr>
  </w:style>
  <w:style w:type="paragraph" w:styleId="Heading7">
    <w:name w:val="heading 7"/>
    <w:basedOn w:val="Normal"/>
    <w:next w:val="Normal"/>
    <w:qFormat/>
    <w:rsid w:val="003B4954"/>
    <w:pPr>
      <w:spacing w:before="240" w:after="60"/>
      <w:outlineLvl w:val="6"/>
    </w:pPr>
    <w:rPr>
      <w:rFonts w:ascii="Times New Roman" w:hAnsi="Times New Roman"/>
    </w:rPr>
  </w:style>
  <w:style w:type="paragraph" w:styleId="Heading8">
    <w:name w:val="heading 8"/>
    <w:basedOn w:val="Normal"/>
    <w:next w:val="Normal"/>
    <w:qFormat/>
    <w:rsid w:val="003B4954"/>
    <w:pPr>
      <w:spacing w:before="240" w:after="60"/>
      <w:outlineLvl w:val="7"/>
    </w:pPr>
    <w:rPr>
      <w:rFonts w:ascii="Times New Roman" w:hAnsi="Times New Roman"/>
      <w:i/>
      <w:iCs/>
    </w:rPr>
  </w:style>
  <w:style w:type="paragraph" w:styleId="Heading9">
    <w:name w:val="heading 9"/>
    <w:basedOn w:val="Normal"/>
    <w:next w:val="Normal"/>
    <w:qFormat/>
    <w:rsid w:val="003B4954"/>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6097C"/>
    <w:pPr>
      <w:tabs>
        <w:tab w:val="center" w:pos="4320"/>
        <w:tab w:val="right" w:pos="8640"/>
      </w:tabs>
    </w:pPr>
  </w:style>
  <w:style w:type="paragraph" w:styleId="Footer">
    <w:name w:val="footer"/>
    <w:basedOn w:val="Normal"/>
    <w:rsid w:val="00E6097C"/>
    <w:pPr>
      <w:tabs>
        <w:tab w:val="center" w:pos="4320"/>
        <w:tab w:val="right" w:pos="8640"/>
      </w:tabs>
    </w:pPr>
  </w:style>
  <w:style w:type="character" w:styleId="PageNumber">
    <w:name w:val="page number"/>
    <w:basedOn w:val="DefaultParagraphFont"/>
    <w:rsid w:val="00E6097C"/>
  </w:style>
  <w:style w:type="numbering" w:customStyle="1" w:styleId="Screener">
    <w:name w:val="Screener"/>
    <w:basedOn w:val="NoList"/>
    <w:rsid w:val="003B4954"/>
    <w:pPr>
      <w:numPr>
        <w:numId w:val="1"/>
      </w:numPr>
    </w:pPr>
  </w:style>
  <w:style w:type="paragraph" w:customStyle="1" w:styleId="Demographic">
    <w:name w:val="Demographic"/>
    <w:basedOn w:val="Normal"/>
    <w:rsid w:val="001D7FCA"/>
    <w:pPr>
      <w:tabs>
        <w:tab w:val="left" w:pos="1440"/>
        <w:tab w:val="right" w:leader="hyphen" w:pos="6480"/>
        <w:tab w:val="left" w:pos="6660"/>
        <w:tab w:val="right" w:pos="8280"/>
      </w:tabs>
    </w:pPr>
    <w:rPr>
      <w:szCs w:val="20"/>
    </w:rPr>
  </w:style>
  <w:style w:type="numbering" w:customStyle="1" w:styleId="Question">
    <w:name w:val="Question"/>
    <w:basedOn w:val="NoList"/>
    <w:rsid w:val="00FF373D"/>
    <w:pPr>
      <w:numPr>
        <w:numId w:val="2"/>
      </w:numPr>
    </w:pPr>
  </w:style>
  <w:style w:type="paragraph" w:styleId="BlockText">
    <w:name w:val="Block Text"/>
    <w:basedOn w:val="Normal"/>
    <w:rsid w:val="003B4954"/>
    <w:pPr>
      <w:spacing w:after="120"/>
      <w:ind w:left="1440" w:right="1440"/>
    </w:pPr>
  </w:style>
  <w:style w:type="paragraph" w:styleId="List">
    <w:name w:val="List"/>
    <w:basedOn w:val="Normal"/>
    <w:rsid w:val="003B4954"/>
    <w:pPr>
      <w:ind w:left="360" w:hanging="360"/>
    </w:pPr>
  </w:style>
  <w:style w:type="paragraph" w:customStyle="1" w:styleId="QuestionBody">
    <w:name w:val="Question Body"/>
    <w:basedOn w:val="Normal"/>
    <w:link w:val="QuestionBodyChar"/>
    <w:rsid w:val="00616AC7"/>
    <w:pPr>
      <w:ind w:left="360"/>
    </w:pPr>
    <w:rPr>
      <w:szCs w:val="20"/>
    </w:rPr>
  </w:style>
  <w:style w:type="paragraph" w:customStyle="1" w:styleId="ScaleHeading">
    <w:name w:val="Scale Heading"/>
    <w:aliases w:val="3 pt"/>
    <w:basedOn w:val="LikelihoodHeader"/>
    <w:next w:val="LikelihoodHeader"/>
    <w:rsid w:val="00072DE3"/>
    <w:pPr>
      <w:tabs>
        <w:tab w:val="clear" w:pos="4860"/>
        <w:tab w:val="clear" w:pos="7560"/>
        <w:tab w:val="clear" w:pos="8460"/>
        <w:tab w:val="center" w:pos="8352"/>
      </w:tabs>
    </w:pPr>
    <w:rPr>
      <w:rFonts w:ascii="Arial" w:hAnsi="Arial"/>
      <w:bCs/>
      <w:sz w:val="20"/>
    </w:rPr>
  </w:style>
  <w:style w:type="paragraph" w:customStyle="1" w:styleId="Scale">
    <w:name w:val="Scale"/>
    <w:aliases w:val="3 point"/>
    <w:basedOn w:val="Normal"/>
    <w:rsid w:val="00A837ED"/>
    <w:pPr>
      <w:numPr>
        <w:numId w:val="5"/>
      </w:numPr>
      <w:tabs>
        <w:tab w:val="left" w:pos="540"/>
        <w:tab w:val="center" w:leader="dot" w:pos="5580"/>
        <w:tab w:val="center" w:pos="6480"/>
        <w:tab w:val="center" w:pos="7380"/>
        <w:tab w:val="center" w:pos="8280"/>
      </w:tabs>
    </w:pPr>
    <w:rPr>
      <w:noProof/>
      <w:szCs w:val="20"/>
    </w:rPr>
  </w:style>
  <w:style w:type="paragraph" w:customStyle="1" w:styleId="StyleScaleHeading3pt8pt">
    <w:name w:val="Style Scale Heading3 pt + 8 pt"/>
    <w:basedOn w:val="LikelihoodHeader"/>
    <w:rsid w:val="006B7315"/>
    <w:pPr>
      <w:tabs>
        <w:tab w:val="clear" w:pos="3960"/>
        <w:tab w:val="clear" w:pos="4860"/>
        <w:tab w:val="clear" w:pos="5760"/>
        <w:tab w:val="clear" w:pos="6660"/>
        <w:tab w:val="clear" w:pos="7560"/>
        <w:tab w:val="clear" w:pos="8460"/>
        <w:tab w:val="center" w:pos="540"/>
        <w:tab w:val="center" w:pos="5587"/>
        <w:tab w:val="center" w:pos="6480"/>
        <w:tab w:val="center" w:pos="7387"/>
        <w:tab w:val="center" w:pos="8280"/>
      </w:tabs>
    </w:pPr>
    <w:rPr>
      <w:rFonts w:ascii="Arial" w:hAnsi="Arial"/>
    </w:rPr>
  </w:style>
  <w:style w:type="paragraph" w:customStyle="1" w:styleId="LikelihoodHeader">
    <w:name w:val="Likelihood Header"/>
    <w:basedOn w:val="Normal"/>
    <w:rsid w:val="002E7612"/>
    <w:pPr>
      <w:tabs>
        <w:tab w:val="left" w:pos="540"/>
        <w:tab w:val="center" w:pos="3960"/>
        <w:tab w:val="center" w:pos="4860"/>
        <w:tab w:val="center" w:pos="5760"/>
        <w:tab w:val="center" w:pos="6660"/>
        <w:tab w:val="center" w:pos="7560"/>
        <w:tab w:val="center" w:pos="8460"/>
      </w:tabs>
    </w:pPr>
    <w:rPr>
      <w:rFonts w:ascii="Helvetica" w:hAnsi="Helvetica"/>
      <w:b/>
      <w:sz w:val="16"/>
      <w:szCs w:val="20"/>
    </w:rPr>
  </w:style>
  <w:style w:type="paragraph" w:customStyle="1" w:styleId="NewLikelihoodItems">
    <w:name w:val="New Likelihood Items"/>
    <w:basedOn w:val="Scale"/>
    <w:rsid w:val="002E7612"/>
    <w:pPr>
      <w:numPr>
        <w:numId w:val="0"/>
      </w:numPr>
      <w:tabs>
        <w:tab w:val="num" w:pos="360"/>
      </w:tabs>
      <w:ind w:left="360" w:hanging="360"/>
    </w:pPr>
  </w:style>
  <w:style w:type="paragraph" w:customStyle="1" w:styleId="QuestionResponse">
    <w:name w:val="Question Response"/>
    <w:basedOn w:val="Normal"/>
    <w:next w:val="Normal"/>
    <w:rsid w:val="001D7FCA"/>
    <w:pPr>
      <w:tabs>
        <w:tab w:val="left" w:pos="576"/>
        <w:tab w:val="left" w:pos="1440"/>
      </w:tabs>
    </w:pPr>
  </w:style>
  <w:style w:type="paragraph" w:customStyle="1" w:styleId="LikelihoodItems">
    <w:name w:val="Likelihood Items"/>
    <w:basedOn w:val="Normal"/>
    <w:link w:val="LikelihoodItemsChar"/>
    <w:rsid w:val="00F92B1D"/>
    <w:pPr>
      <w:tabs>
        <w:tab w:val="num" w:pos="360"/>
        <w:tab w:val="center" w:leader="hyphen" w:pos="3960"/>
        <w:tab w:val="center" w:leader="hyphen" w:pos="4860"/>
        <w:tab w:val="center" w:leader="hyphen" w:pos="5760"/>
        <w:tab w:val="center" w:leader="hyphen" w:pos="6660"/>
        <w:tab w:val="center" w:leader="hyphen" w:pos="7560"/>
        <w:tab w:val="center" w:leader="hyphen" w:pos="8460"/>
      </w:tabs>
      <w:ind w:left="360" w:hanging="360"/>
    </w:pPr>
    <w:rPr>
      <w:rFonts w:ascii="Helvetica" w:hAnsi="Helvetica"/>
      <w:sz w:val="22"/>
      <w:szCs w:val="20"/>
    </w:rPr>
  </w:style>
  <w:style w:type="paragraph" w:styleId="BodyText">
    <w:name w:val="Body Text"/>
    <w:basedOn w:val="Normal"/>
    <w:rsid w:val="00F92B1D"/>
    <w:pPr>
      <w:tabs>
        <w:tab w:val="left" w:pos="2160"/>
        <w:tab w:val="left" w:leader="hyphen" w:pos="7200"/>
      </w:tabs>
    </w:pPr>
    <w:rPr>
      <w:rFonts w:ascii="Helvetica" w:hAnsi="Helvetica"/>
      <w:szCs w:val="20"/>
    </w:rPr>
  </w:style>
  <w:style w:type="paragraph" w:customStyle="1" w:styleId="DemBody">
    <w:name w:val="Dem Body"/>
    <w:basedOn w:val="Demographic"/>
    <w:rsid w:val="00F92B1D"/>
    <w:pPr>
      <w:numPr>
        <w:numId w:val="3"/>
      </w:numPr>
      <w:tabs>
        <w:tab w:val="left" w:pos="1620"/>
      </w:tabs>
    </w:pPr>
    <w:rPr>
      <w:rFonts w:cs="Arial"/>
      <w:sz w:val="22"/>
      <w:szCs w:val="22"/>
    </w:rPr>
  </w:style>
  <w:style w:type="paragraph" w:customStyle="1" w:styleId="QuestionContinue">
    <w:name w:val="Question Continue"/>
    <w:basedOn w:val="Normal"/>
    <w:rsid w:val="004F75BC"/>
    <w:rPr>
      <w:rFonts w:ascii="Helvetica" w:hAnsi="Helvetica"/>
      <w:sz w:val="22"/>
      <w:szCs w:val="20"/>
    </w:rPr>
  </w:style>
  <w:style w:type="paragraph" w:styleId="BalloonText">
    <w:name w:val="Balloon Text"/>
    <w:basedOn w:val="Normal"/>
    <w:semiHidden/>
    <w:rsid w:val="001919C3"/>
    <w:rPr>
      <w:rFonts w:ascii="Tahoma" w:hAnsi="Tahoma" w:cs="Tahoma"/>
      <w:sz w:val="16"/>
      <w:szCs w:val="16"/>
    </w:rPr>
  </w:style>
  <w:style w:type="paragraph" w:styleId="FootnoteText">
    <w:name w:val="footnote text"/>
    <w:basedOn w:val="Normal"/>
    <w:semiHidden/>
    <w:rsid w:val="006E424A"/>
    <w:rPr>
      <w:szCs w:val="20"/>
    </w:rPr>
  </w:style>
  <w:style w:type="character" w:styleId="FootnoteReference">
    <w:name w:val="footnote reference"/>
    <w:basedOn w:val="DefaultParagraphFont"/>
    <w:semiHidden/>
    <w:rsid w:val="006E424A"/>
    <w:rPr>
      <w:vertAlign w:val="superscript"/>
    </w:rPr>
  </w:style>
  <w:style w:type="paragraph" w:customStyle="1" w:styleId="DemographicItem">
    <w:name w:val="Demographic Item"/>
    <w:basedOn w:val="Normal"/>
    <w:rsid w:val="0082209B"/>
    <w:pPr>
      <w:tabs>
        <w:tab w:val="left" w:pos="0"/>
      </w:tabs>
      <w:ind w:hanging="360"/>
    </w:pPr>
    <w:rPr>
      <w:rFonts w:ascii="Helvetica" w:hAnsi="Helvetica"/>
      <w:sz w:val="22"/>
      <w:szCs w:val="20"/>
    </w:rPr>
  </w:style>
  <w:style w:type="paragraph" w:customStyle="1" w:styleId="ImportanceItems">
    <w:name w:val="Importance Items"/>
    <w:basedOn w:val="Normal"/>
    <w:rsid w:val="00593C17"/>
    <w:pPr>
      <w:tabs>
        <w:tab w:val="left" w:pos="540"/>
        <w:tab w:val="left" w:pos="720"/>
        <w:tab w:val="center" w:leader="hyphen" w:pos="4500"/>
        <w:tab w:val="center" w:leader="hyphen" w:pos="5400"/>
        <w:tab w:val="center" w:leader="hyphen" w:pos="6300"/>
        <w:tab w:val="center" w:leader="hyphen" w:pos="7200"/>
        <w:tab w:val="center" w:leader="hyphen" w:pos="8100"/>
      </w:tabs>
    </w:pPr>
    <w:rPr>
      <w:rFonts w:ascii="Helvetica" w:hAnsi="Helvetica"/>
      <w:szCs w:val="20"/>
    </w:rPr>
  </w:style>
  <w:style w:type="character" w:customStyle="1" w:styleId="QuestionBodyChar">
    <w:name w:val="Question Body Char"/>
    <w:basedOn w:val="DefaultParagraphFont"/>
    <w:link w:val="QuestionBody"/>
    <w:rsid w:val="00E812C1"/>
    <w:rPr>
      <w:rFonts w:ascii="Arial" w:hAnsi="Arial"/>
      <w:lang w:val="en-US" w:eastAsia="en-US" w:bidi="ar-SA"/>
    </w:rPr>
  </w:style>
  <w:style w:type="paragraph" w:customStyle="1" w:styleId="ImportanceItem">
    <w:name w:val="Importance Item"/>
    <w:basedOn w:val="Normal"/>
    <w:rsid w:val="004225E2"/>
    <w:pPr>
      <w:tabs>
        <w:tab w:val="left" w:pos="360"/>
        <w:tab w:val="left" w:pos="540"/>
        <w:tab w:val="num" w:pos="1440"/>
        <w:tab w:val="center" w:leader="hyphen" w:pos="4320"/>
        <w:tab w:val="center" w:leader="hyphen" w:pos="5400"/>
        <w:tab w:val="center" w:leader="hyphen" w:pos="6480"/>
        <w:tab w:val="center" w:leader="hyphen" w:pos="7560"/>
        <w:tab w:val="center" w:leader="hyphen" w:pos="8640"/>
      </w:tabs>
      <w:ind w:left="547" w:hanging="547"/>
    </w:pPr>
    <w:rPr>
      <w:rFonts w:ascii="Helvetica" w:hAnsi="Helvetica"/>
      <w:noProof/>
      <w:sz w:val="22"/>
      <w:szCs w:val="20"/>
    </w:rPr>
  </w:style>
  <w:style w:type="paragraph" w:customStyle="1" w:styleId="QuestionBodyContinue">
    <w:name w:val="Question Body Continue"/>
    <w:basedOn w:val="Normal"/>
    <w:link w:val="QuestionBodyContinueChar"/>
    <w:rsid w:val="002A2652"/>
    <w:pPr>
      <w:ind w:left="360"/>
    </w:pPr>
    <w:rPr>
      <w:rFonts w:ascii="Helvetica" w:hAnsi="Helvetica"/>
      <w:szCs w:val="20"/>
    </w:rPr>
  </w:style>
  <w:style w:type="paragraph" w:customStyle="1" w:styleId="YesNoHeader">
    <w:name w:val="Yes/No Header"/>
    <w:basedOn w:val="Normal"/>
    <w:rsid w:val="006E050B"/>
    <w:pPr>
      <w:tabs>
        <w:tab w:val="center" w:pos="5040"/>
        <w:tab w:val="center" w:pos="6300"/>
        <w:tab w:val="center" w:pos="7560"/>
      </w:tabs>
    </w:pPr>
    <w:rPr>
      <w:rFonts w:ascii="Helvetica" w:hAnsi="Helvetica"/>
      <w:b/>
      <w:snapToGrid w:val="0"/>
      <w:sz w:val="16"/>
      <w:szCs w:val="20"/>
    </w:rPr>
  </w:style>
  <w:style w:type="paragraph" w:customStyle="1" w:styleId="YesNoItems">
    <w:name w:val="Yes/No Items"/>
    <w:basedOn w:val="Normal"/>
    <w:rsid w:val="006E050B"/>
    <w:pPr>
      <w:tabs>
        <w:tab w:val="left" w:pos="540"/>
        <w:tab w:val="left" w:pos="720"/>
        <w:tab w:val="center" w:leader="hyphen" w:pos="5040"/>
        <w:tab w:val="center" w:leader="hyphen" w:pos="6300"/>
        <w:tab w:val="center" w:leader="hyphen" w:pos="7560"/>
        <w:tab w:val="left" w:pos="7920"/>
      </w:tabs>
      <w:ind w:right="-720"/>
    </w:pPr>
    <w:rPr>
      <w:rFonts w:ascii="Helvetica" w:hAnsi="Helvetica"/>
      <w:snapToGrid w:val="0"/>
      <w:szCs w:val="20"/>
    </w:rPr>
  </w:style>
  <w:style w:type="paragraph" w:customStyle="1" w:styleId="ImportanceHeader">
    <w:name w:val="Importance Header"/>
    <w:basedOn w:val="Normal"/>
    <w:rsid w:val="005F6936"/>
    <w:pPr>
      <w:tabs>
        <w:tab w:val="left" w:pos="540"/>
        <w:tab w:val="center" w:pos="4500"/>
        <w:tab w:val="center" w:pos="5400"/>
        <w:tab w:val="center" w:pos="6300"/>
        <w:tab w:val="center" w:pos="7200"/>
        <w:tab w:val="center" w:pos="8100"/>
      </w:tabs>
    </w:pPr>
    <w:rPr>
      <w:rFonts w:ascii="Helvetica" w:hAnsi="Helvetica"/>
      <w:b/>
      <w:sz w:val="16"/>
      <w:szCs w:val="20"/>
    </w:rPr>
  </w:style>
  <w:style w:type="character" w:customStyle="1" w:styleId="LikelihoodItemsChar">
    <w:name w:val="Likelihood Items Char"/>
    <w:basedOn w:val="DefaultParagraphFont"/>
    <w:link w:val="LikelihoodItems"/>
    <w:rsid w:val="005F6936"/>
    <w:rPr>
      <w:rFonts w:ascii="Helvetica" w:hAnsi="Helvetica"/>
      <w:sz w:val="22"/>
      <w:lang w:val="en-US" w:eastAsia="en-US" w:bidi="ar-SA"/>
    </w:rPr>
  </w:style>
  <w:style w:type="paragraph" w:styleId="TOC8">
    <w:name w:val="toc 8"/>
    <w:basedOn w:val="Normal"/>
    <w:next w:val="Normal"/>
    <w:autoRedefine/>
    <w:semiHidden/>
    <w:rsid w:val="005F6936"/>
    <w:pPr>
      <w:numPr>
        <w:numId w:val="4"/>
      </w:numPr>
      <w:tabs>
        <w:tab w:val="clear" w:pos="360"/>
      </w:tabs>
      <w:ind w:left="1680" w:firstLine="0"/>
    </w:pPr>
    <w:rPr>
      <w:rFonts w:ascii="Times New Roman" w:hAnsi="Times New Roman"/>
      <w:szCs w:val="20"/>
    </w:rPr>
  </w:style>
  <w:style w:type="paragraph" w:customStyle="1" w:styleId="ThresholdHeader">
    <w:name w:val="Threshold Header"/>
    <w:basedOn w:val="Normal"/>
    <w:rsid w:val="008F3F8A"/>
    <w:pPr>
      <w:tabs>
        <w:tab w:val="left" w:pos="540"/>
        <w:tab w:val="center" w:pos="3060"/>
        <w:tab w:val="center" w:pos="4320"/>
        <w:tab w:val="center" w:pos="5580"/>
        <w:tab w:val="center" w:pos="6840"/>
        <w:tab w:val="center" w:pos="8100"/>
      </w:tabs>
    </w:pPr>
    <w:rPr>
      <w:rFonts w:ascii="Helvetica" w:hAnsi="Helvetica"/>
      <w:sz w:val="16"/>
      <w:szCs w:val="20"/>
    </w:rPr>
  </w:style>
  <w:style w:type="paragraph" w:styleId="ListParagraph">
    <w:name w:val="List Paragraph"/>
    <w:basedOn w:val="Normal"/>
    <w:uiPriority w:val="99"/>
    <w:qFormat/>
    <w:rsid w:val="00DB4E64"/>
    <w:pPr>
      <w:ind w:left="720"/>
      <w:contextualSpacing/>
    </w:pPr>
  </w:style>
  <w:style w:type="character" w:customStyle="1" w:styleId="QuestionBodyContinueChar">
    <w:name w:val="Question Body Continue Char"/>
    <w:basedOn w:val="DefaultParagraphFont"/>
    <w:link w:val="QuestionBodyContinue"/>
    <w:locked/>
    <w:rsid w:val="005A3EDF"/>
    <w:rPr>
      <w:rFonts w:ascii="Helvetica" w:hAnsi="Helvetica"/>
      <w:sz w:val="24"/>
    </w:rPr>
  </w:style>
  <w:style w:type="paragraph" w:customStyle="1" w:styleId="Toplines">
    <w:name w:val="Toplines"/>
    <w:basedOn w:val="QuestionResponse"/>
    <w:rsid w:val="00FE6B0F"/>
    <w:pPr>
      <w:tabs>
        <w:tab w:val="clear" w:pos="576"/>
        <w:tab w:val="right" w:pos="1080"/>
      </w:tabs>
    </w:pPr>
  </w:style>
  <w:style w:type="character" w:styleId="PlaceholderText">
    <w:name w:val="Placeholder Text"/>
    <w:basedOn w:val="DefaultParagraphFont"/>
    <w:uiPriority w:val="99"/>
    <w:semiHidden/>
    <w:rsid w:val="003E3331"/>
    <w:rPr>
      <w:color w:val="808080"/>
    </w:rPr>
  </w:style>
  <w:style w:type="character" w:styleId="CommentReference">
    <w:name w:val="annotation reference"/>
    <w:basedOn w:val="DefaultParagraphFont"/>
    <w:semiHidden/>
    <w:unhideWhenUsed/>
    <w:rsid w:val="0019189D"/>
    <w:rPr>
      <w:sz w:val="16"/>
      <w:szCs w:val="16"/>
    </w:rPr>
  </w:style>
  <w:style w:type="paragraph" w:styleId="CommentText">
    <w:name w:val="annotation text"/>
    <w:basedOn w:val="Normal"/>
    <w:link w:val="CommentTextChar"/>
    <w:unhideWhenUsed/>
    <w:rsid w:val="0019189D"/>
    <w:rPr>
      <w:szCs w:val="20"/>
    </w:rPr>
  </w:style>
  <w:style w:type="character" w:customStyle="1" w:styleId="CommentTextChar">
    <w:name w:val="Comment Text Char"/>
    <w:basedOn w:val="DefaultParagraphFont"/>
    <w:link w:val="CommentText"/>
    <w:rsid w:val="0019189D"/>
    <w:rPr>
      <w:rFonts w:ascii="Arial" w:hAnsi="Arial"/>
    </w:rPr>
  </w:style>
  <w:style w:type="paragraph" w:styleId="CommentSubject">
    <w:name w:val="annotation subject"/>
    <w:basedOn w:val="CommentText"/>
    <w:next w:val="CommentText"/>
    <w:link w:val="CommentSubjectChar"/>
    <w:semiHidden/>
    <w:unhideWhenUsed/>
    <w:rsid w:val="0019189D"/>
    <w:rPr>
      <w:b/>
      <w:bCs/>
    </w:rPr>
  </w:style>
  <w:style w:type="character" w:customStyle="1" w:styleId="CommentSubjectChar">
    <w:name w:val="Comment Subject Char"/>
    <w:basedOn w:val="CommentTextChar"/>
    <w:link w:val="CommentSubject"/>
    <w:semiHidden/>
    <w:rsid w:val="0019189D"/>
    <w:rPr>
      <w:rFonts w:ascii="Arial" w:hAnsi="Arial"/>
      <w:b/>
      <w:bCs/>
    </w:rPr>
  </w:style>
  <w:style w:type="paragraph" w:customStyle="1" w:styleId="questionresponse0">
    <w:name w:val="questionresponse"/>
    <w:basedOn w:val="Normal"/>
    <w:rsid w:val="008F013F"/>
    <w:rPr>
      <w:rFonts w:cs="Arial"/>
      <w:szCs w:val="20"/>
    </w:rPr>
  </w:style>
  <w:style w:type="table" w:styleId="TableGrid">
    <w:name w:val="Table Grid"/>
    <w:basedOn w:val="TableNormal"/>
    <w:rsid w:val="00CD6C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0405"/>
    <w:rPr>
      <w:rFonts w:asciiTheme="minorHAnsi" w:hAnsiTheme="minorHAnsi"/>
      <w:sz w:val="24"/>
      <w:szCs w:val="24"/>
    </w:rPr>
  </w:style>
  <w:style w:type="character" w:styleId="Hyperlink">
    <w:name w:val="Hyperlink"/>
    <w:basedOn w:val="DefaultParagraphFont"/>
    <w:uiPriority w:val="99"/>
    <w:unhideWhenUsed/>
    <w:rsid w:val="0095131C"/>
    <w:rPr>
      <w:color w:val="0000FF" w:themeColor="hyperlink"/>
      <w:u w:val="single"/>
    </w:rPr>
  </w:style>
  <w:style w:type="character" w:customStyle="1" w:styleId="cf01">
    <w:name w:val="cf01"/>
    <w:basedOn w:val="DefaultParagraphFont"/>
    <w:rsid w:val="001E34C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0242">
      <w:bodyDiv w:val="1"/>
      <w:marLeft w:val="0"/>
      <w:marRight w:val="0"/>
      <w:marTop w:val="0"/>
      <w:marBottom w:val="0"/>
      <w:divBdr>
        <w:top w:val="none" w:sz="0" w:space="0" w:color="auto"/>
        <w:left w:val="none" w:sz="0" w:space="0" w:color="auto"/>
        <w:bottom w:val="none" w:sz="0" w:space="0" w:color="auto"/>
        <w:right w:val="none" w:sz="0" w:space="0" w:color="auto"/>
      </w:divBdr>
    </w:div>
    <w:div w:id="17590208">
      <w:bodyDiv w:val="1"/>
      <w:marLeft w:val="0"/>
      <w:marRight w:val="0"/>
      <w:marTop w:val="0"/>
      <w:marBottom w:val="0"/>
      <w:divBdr>
        <w:top w:val="none" w:sz="0" w:space="0" w:color="auto"/>
        <w:left w:val="none" w:sz="0" w:space="0" w:color="auto"/>
        <w:bottom w:val="none" w:sz="0" w:space="0" w:color="auto"/>
        <w:right w:val="none" w:sz="0" w:space="0" w:color="auto"/>
      </w:divBdr>
    </w:div>
    <w:div w:id="87579317">
      <w:bodyDiv w:val="1"/>
      <w:marLeft w:val="0"/>
      <w:marRight w:val="0"/>
      <w:marTop w:val="0"/>
      <w:marBottom w:val="0"/>
      <w:divBdr>
        <w:top w:val="none" w:sz="0" w:space="0" w:color="auto"/>
        <w:left w:val="none" w:sz="0" w:space="0" w:color="auto"/>
        <w:bottom w:val="none" w:sz="0" w:space="0" w:color="auto"/>
        <w:right w:val="none" w:sz="0" w:space="0" w:color="auto"/>
      </w:divBdr>
    </w:div>
    <w:div w:id="109249137">
      <w:bodyDiv w:val="1"/>
      <w:marLeft w:val="0"/>
      <w:marRight w:val="0"/>
      <w:marTop w:val="0"/>
      <w:marBottom w:val="0"/>
      <w:divBdr>
        <w:top w:val="none" w:sz="0" w:space="0" w:color="auto"/>
        <w:left w:val="none" w:sz="0" w:space="0" w:color="auto"/>
        <w:bottom w:val="none" w:sz="0" w:space="0" w:color="auto"/>
        <w:right w:val="none" w:sz="0" w:space="0" w:color="auto"/>
      </w:divBdr>
    </w:div>
    <w:div w:id="112096534">
      <w:bodyDiv w:val="1"/>
      <w:marLeft w:val="0"/>
      <w:marRight w:val="0"/>
      <w:marTop w:val="0"/>
      <w:marBottom w:val="0"/>
      <w:divBdr>
        <w:top w:val="none" w:sz="0" w:space="0" w:color="auto"/>
        <w:left w:val="none" w:sz="0" w:space="0" w:color="auto"/>
        <w:bottom w:val="none" w:sz="0" w:space="0" w:color="auto"/>
        <w:right w:val="none" w:sz="0" w:space="0" w:color="auto"/>
      </w:divBdr>
    </w:div>
    <w:div w:id="114258459">
      <w:bodyDiv w:val="1"/>
      <w:marLeft w:val="0"/>
      <w:marRight w:val="0"/>
      <w:marTop w:val="0"/>
      <w:marBottom w:val="0"/>
      <w:divBdr>
        <w:top w:val="none" w:sz="0" w:space="0" w:color="auto"/>
        <w:left w:val="none" w:sz="0" w:space="0" w:color="auto"/>
        <w:bottom w:val="none" w:sz="0" w:space="0" w:color="auto"/>
        <w:right w:val="none" w:sz="0" w:space="0" w:color="auto"/>
      </w:divBdr>
    </w:div>
    <w:div w:id="130482378">
      <w:bodyDiv w:val="1"/>
      <w:marLeft w:val="0"/>
      <w:marRight w:val="0"/>
      <w:marTop w:val="0"/>
      <w:marBottom w:val="0"/>
      <w:divBdr>
        <w:top w:val="none" w:sz="0" w:space="0" w:color="auto"/>
        <w:left w:val="none" w:sz="0" w:space="0" w:color="auto"/>
        <w:bottom w:val="none" w:sz="0" w:space="0" w:color="auto"/>
        <w:right w:val="none" w:sz="0" w:space="0" w:color="auto"/>
      </w:divBdr>
    </w:div>
    <w:div w:id="274603992">
      <w:bodyDiv w:val="1"/>
      <w:marLeft w:val="0"/>
      <w:marRight w:val="0"/>
      <w:marTop w:val="0"/>
      <w:marBottom w:val="0"/>
      <w:divBdr>
        <w:top w:val="none" w:sz="0" w:space="0" w:color="auto"/>
        <w:left w:val="none" w:sz="0" w:space="0" w:color="auto"/>
        <w:bottom w:val="none" w:sz="0" w:space="0" w:color="auto"/>
        <w:right w:val="none" w:sz="0" w:space="0" w:color="auto"/>
      </w:divBdr>
    </w:div>
    <w:div w:id="482158339">
      <w:bodyDiv w:val="1"/>
      <w:marLeft w:val="0"/>
      <w:marRight w:val="0"/>
      <w:marTop w:val="0"/>
      <w:marBottom w:val="0"/>
      <w:divBdr>
        <w:top w:val="none" w:sz="0" w:space="0" w:color="auto"/>
        <w:left w:val="none" w:sz="0" w:space="0" w:color="auto"/>
        <w:bottom w:val="none" w:sz="0" w:space="0" w:color="auto"/>
        <w:right w:val="none" w:sz="0" w:space="0" w:color="auto"/>
      </w:divBdr>
    </w:div>
    <w:div w:id="639459809">
      <w:bodyDiv w:val="1"/>
      <w:marLeft w:val="0"/>
      <w:marRight w:val="0"/>
      <w:marTop w:val="0"/>
      <w:marBottom w:val="0"/>
      <w:divBdr>
        <w:top w:val="none" w:sz="0" w:space="0" w:color="auto"/>
        <w:left w:val="none" w:sz="0" w:space="0" w:color="auto"/>
        <w:bottom w:val="none" w:sz="0" w:space="0" w:color="auto"/>
        <w:right w:val="none" w:sz="0" w:space="0" w:color="auto"/>
      </w:divBdr>
    </w:div>
    <w:div w:id="713193716">
      <w:bodyDiv w:val="1"/>
      <w:marLeft w:val="0"/>
      <w:marRight w:val="0"/>
      <w:marTop w:val="0"/>
      <w:marBottom w:val="0"/>
      <w:divBdr>
        <w:top w:val="none" w:sz="0" w:space="0" w:color="auto"/>
        <w:left w:val="none" w:sz="0" w:space="0" w:color="auto"/>
        <w:bottom w:val="none" w:sz="0" w:space="0" w:color="auto"/>
        <w:right w:val="none" w:sz="0" w:space="0" w:color="auto"/>
      </w:divBdr>
    </w:div>
    <w:div w:id="777602559">
      <w:bodyDiv w:val="1"/>
      <w:marLeft w:val="0"/>
      <w:marRight w:val="0"/>
      <w:marTop w:val="0"/>
      <w:marBottom w:val="0"/>
      <w:divBdr>
        <w:top w:val="none" w:sz="0" w:space="0" w:color="auto"/>
        <w:left w:val="none" w:sz="0" w:space="0" w:color="auto"/>
        <w:bottom w:val="none" w:sz="0" w:space="0" w:color="auto"/>
        <w:right w:val="none" w:sz="0" w:space="0" w:color="auto"/>
      </w:divBdr>
    </w:div>
    <w:div w:id="795829623">
      <w:bodyDiv w:val="1"/>
      <w:marLeft w:val="0"/>
      <w:marRight w:val="0"/>
      <w:marTop w:val="0"/>
      <w:marBottom w:val="0"/>
      <w:divBdr>
        <w:top w:val="none" w:sz="0" w:space="0" w:color="auto"/>
        <w:left w:val="none" w:sz="0" w:space="0" w:color="auto"/>
        <w:bottom w:val="none" w:sz="0" w:space="0" w:color="auto"/>
        <w:right w:val="none" w:sz="0" w:space="0" w:color="auto"/>
      </w:divBdr>
    </w:div>
    <w:div w:id="820001494">
      <w:bodyDiv w:val="1"/>
      <w:marLeft w:val="0"/>
      <w:marRight w:val="0"/>
      <w:marTop w:val="0"/>
      <w:marBottom w:val="0"/>
      <w:divBdr>
        <w:top w:val="none" w:sz="0" w:space="0" w:color="auto"/>
        <w:left w:val="none" w:sz="0" w:space="0" w:color="auto"/>
        <w:bottom w:val="none" w:sz="0" w:space="0" w:color="auto"/>
        <w:right w:val="none" w:sz="0" w:space="0" w:color="auto"/>
      </w:divBdr>
    </w:div>
    <w:div w:id="843932240">
      <w:bodyDiv w:val="1"/>
      <w:marLeft w:val="0"/>
      <w:marRight w:val="0"/>
      <w:marTop w:val="0"/>
      <w:marBottom w:val="0"/>
      <w:divBdr>
        <w:top w:val="none" w:sz="0" w:space="0" w:color="auto"/>
        <w:left w:val="none" w:sz="0" w:space="0" w:color="auto"/>
        <w:bottom w:val="none" w:sz="0" w:space="0" w:color="auto"/>
        <w:right w:val="none" w:sz="0" w:space="0" w:color="auto"/>
      </w:divBdr>
    </w:div>
    <w:div w:id="865555235">
      <w:bodyDiv w:val="1"/>
      <w:marLeft w:val="0"/>
      <w:marRight w:val="0"/>
      <w:marTop w:val="0"/>
      <w:marBottom w:val="0"/>
      <w:divBdr>
        <w:top w:val="none" w:sz="0" w:space="0" w:color="auto"/>
        <w:left w:val="none" w:sz="0" w:space="0" w:color="auto"/>
        <w:bottom w:val="none" w:sz="0" w:space="0" w:color="auto"/>
        <w:right w:val="none" w:sz="0" w:space="0" w:color="auto"/>
      </w:divBdr>
    </w:div>
    <w:div w:id="880508752">
      <w:bodyDiv w:val="1"/>
      <w:marLeft w:val="0"/>
      <w:marRight w:val="0"/>
      <w:marTop w:val="0"/>
      <w:marBottom w:val="0"/>
      <w:divBdr>
        <w:top w:val="none" w:sz="0" w:space="0" w:color="auto"/>
        <w:left w:val="none" w:sz="0" w:space="0" w:color="auto"/>
        <w:bottom w:val="none" w:sz="0" w:space="0" w:color="auto"/>
        <w:right w:val="none" w:sz="0" w:space="0" w:color="auto"/>
      </w:divBdr>
    </w:div>
    <w:div w:id="930163427">
      <w:bodyDiv w:val="1"/>
      <w:marLeft w:val="0"/>
      <w:marRight w:val="0"/>
      <w:marTop w:val="0"/>
      <w:marBottom w:val="0"/>
      <w:divBdr>
        <w:top w:val="none" w:sz="0" w:space="0" w:color="auto"/>
        <w:left w:val="none" w:sz="0" w:space="0" w:color="auto"/>
        <w:bottom w:val="none" w:sz="0" w:space="0" w:color="auto"/>
        <w:right w:val="none" w:sz="0" w:space="0" w:color="auto"/>
      </w:divBdr>
    </w:div>
    <w:div w:id="989797266">
      <w:bodyDiv w:val="1"/>
      <w:marLeft w:val="0"/>
      <w:marRight w:val="0"/>
      <w:marTop w:val="0"/>
      <w:marBottom w:val="0"/>
      <w:divBdr>
        <w:top w:val="none" w:sz="0" w:space="0" w:color="auto"/>
        <w:left w:val="none" w:sz="0" w:space="0" w:color="auto"/>
        <w:bottom w:val="none" w:sz="0" w:space="0" w:color="auto"/>
        <w:right w:val="none" w:sz="0" w:space="0" w:color="auto"/>
      </w:divBdr>
    </w:div>
    <w:div w:id="993021406">
      <w:bodyDiv w:val="1"/>
      <w:marLeft w:val="0"/>
      <w:marRight w:val="0"/>
      <w:marTop w:val="0"/>
      <w:marBottom w:val="0"/>
      <w:divBdr>
        <w:top w:val="none" w:sz="0" w:space="0" w:color="auto"/>
        <w:left w:val="none" w:sz="0" w:space="0" w:color="auto"/>
        <w:bottom w:val="none" w:sz="0" w:space="0" w:color="auto"/>
        <w:right w:val="none" w:sz="0" w:space="0" w:color="auto"/>
      </w:divBdr>
    </w:div>
    <w:div w:id="1061174166">
      <w:bodyDiv w:val="1"/>
      <w:marLeft w:val="60"/>
      <w:marRight w:val="60"/>
      <w:marTop w:val="60"/>
      <w:marBottom w:val="15"/>
      <w:divBdr>
        <w:top w:val="none" w:sz="0" w:space="0" w:color="auto"/>
        <w:left w:val="none" w:sz="0" w:space="0" w:color="auto"/>
        <w:bottom w:val="none" w:sz="0" w:space="0" w:color="auto"/>
        <w:right w:val="none" w:sz="0" w:space="0" w:color="auto"/>
      </w:divBdr>
      <w:divsChild>
        <w:div w:id="511116156">
          <w:marLeft w:val="0"/>
          <w:marRight w:val="0"/>
          <w:marTop w:val="0"/>
          <w:marBottom w:val="0"/>
          <w:divBdr>
            <w:top w:val="none" w:sz="0" w:space="0" w:color="auto"/>
            <w:left w:val="none" w:sz="0" w:space="0" w:color="auto"/>
            <w:bottom w:val="none" w:sz="0" w:space="0" w:color="auto"/>
            <w:right w:val="none" w:sz="0" w:space="0" w:color="auto"/>
          </w:divBdr>
        </w:div>
        <w:div w:id="881819237">
          <w:marLeft w:val="0"/>
          <w:marRight w:val="0"/>
          <w:marTop w:val="0"/>
          <w:marBottom w:val="0"/>
          <w:divBdr>
            <w:top w:val="none" w:sz="0" w:space="0" w:color="auto"/>
            <w:left w:val="none" w:sz="0" w:space="0" w:color="auto"/>
            <w:bottom w:val="none" w:sz="0" w:space="0" w:color="auto"/>
            <w:right w:val="none" w:sz="0" w:space="0" w:color="auto"/>
          </w:divBdr>
        </w:div>
      </w:divsChild>
    </w:div>
    <w:div w:id="1085304477">
      <w:bodyDiv w:val="1"/>
      <w:marLeft w:val="0"/>
      <w:marRight w:val="0"/>
      <w:marTop w:val="0"/>
      <w:marBottom w:val="0"/>
      <w:divBdr>
        <w:top w:val="none" w:sz="0" w:space="0" w:color="auto"/>
        <w:left w:val="none" w:sz="0" w:space="0" w:color="auto"/>
        <w:bottom w:val="none" w:sz="0" w:space="0" w:color="auto"/>
        <w:right w:val="none" w:sz="0" w:space="0" w:color="auto"/>
      </w:divBdr>
    </w:div>
    <w:div w:id="1107652150">
      <w:bodyDiv w:val="1"/>
      <w:marLeft w:val="0"/>
      <w:marRight w:val="0"/>
      <w:marTop w:val="0"/>
      <w:marBottom w:val="0"/>
      <w:divBdr>
        <w:top w:val="none" w:sz="0" w:space="0" w:color="auto"/>
        <w:left w:val="none" w:sz="0" w:space="0" w:color="auto"/>
        <w:bottom w:val="none" w:sz="0" w:space="0" w:color="auto"/>
        <w:right w:val="none" w:sz="0" w:space="0" w:color="auto"/>
      </w:divBdr>
    </w:div>
    <w:div w:id="1130127739">
      <w:bodyDiv w:val="1"/>
      <w:marLeft w:val="0"/>
      <w:marRight w:val="0"/>
      <w:marTop w:val="0"/>
      <w:marBottom w:val="0"/>
      <w:divBdr>
        <w:top w:val="none" w:sz="0" w:space="0" w:color="auto"/>
        <w:left w:val="none" w:sz="0" w:space="0" w:color="auto"/>
        <w:bottom w:val="none" w:sz="0" w:space="0" w:color="auto"/>
        <w:right w:val="none" w:sz="0" w:space="0" w:color="auto"/>
      </w:divBdr>
    </w:div>
    <w:div w:id="1226723141">
      <w:bodyDiv w:val="1"/>
      <w:marLeft w:val="0"/>
      <w:marRight w:val="0"/>
      <w:marTop w:val="0"/>
      <w:marBottom w:val="0"/>
      <w:divBdr>
        <w:top w:val="none" w:sz="0" w:space="0" w:color="auto"/>
        <w:left w:val="none" w:sz="0" w:space="0" w:color="auto"/>
        <w:bottom w:val="none" w:sz="0" w:space="0" w:color="auto"/>
        <w:right w:val="none" w:sz="0" w:space="0" w:color="auto"/>
      </w:divBdr>
    </w:div>
    <w:div w:id="1245603833">
      <w:bodyDiv w:val="1"/>
      <w:marLeft w:val="0"/>
      <w:marRight w:val="0"/>
      <w:marTop w:val="0"/>
      <w:marBottom w:val="0"/>
      <w:divBdr>
        <w:top w:val="none" w:sz="0" w:space="0" w:color="auto"/>
        <w:left w:val="none" w:sz="0" w:space="0" w:color="auto"/>
        <w:bottom w:val="none" w:sz="0" w:space="0" w:color="auto"/>
        <w:right w:val="none" w:sz="0" w:space="0" w:color="auto"/>
      </w:divBdr>
    </w:div>
    <w:div w:id="1415589596">
      <w:bodyDiv w:val="1"/>
      <w:marLeft w:val="0"/>
      <w:marRight w:val="0"/>
      <w:marTop w:val="0"/>
      <w:marBottom w:val="0"/>
      <w:divBdr>
        <w:top w:val="none" w:sz="0" w:space="0" w:color="auto"/>
        <w:left w:val="none" w:sz="0" w:space="0" w:color="auto"/>
        <w:bottom w:val="none" w:sz="0" w:space="0" w:color="auto"/>
        <w:right w:val="none" w:sz="0" w:space="0" w:color="auto"/>
      </w:divBdr>
    </w:div>
    <w:div w:id="1458059882">
      <w:bodyDiv w:val="1"/>
      <w:marLeft w:val="0"/>
      <w:marRight w:val="0"/>
      <w:marTop w:val="0"/>
      <w:marBottom w:val="0"/>
      <w:divBdr>
        <w:top w:val="none" w:sz="0" w:space="0" w:color="auto"/>
        <w:left w:val="none" w:sz="0" w:space="0" w:color="auto"/>
        <w:bottom w:val="none" w:sz="0" w:space="0" w:color="auto"/>
        <w:right w:val="none" w:sz="0" w:space="0" w:color="auto"/>
      </w:divBdr>
    </w:div>
    <w:div w:id="1477645485">
      <w:bodyDiv w:val="1"/>
      <w:marLeft w:val="0"/>
      <w:marRight w:val="0"/>
      <w:marTop w:val="0"/>
      <w:marBottom w:val="0"/>
      <w:divBdr>
        <w:top w:val="none" w:sz="0" w:space="0" w:color="auto"/>
        <w:left w:val="none" w:sz="0" w:space="0" w:color="auto"/>
        <w:bottom w:val="none" w:sz="0" w:space="0" w:color="auto"/>
        <w:right w:val="none" w:sz="0" w:space="0" w:color="auto"/>
      </w:divBdr>
    </w:div>
    <w:div w:id="1480415992">
      <w:bodyDiv w:val="1"/>
      <w:marLeft w:val="0"/>
      <w:marRight w:val="0"/>
      <w:marTop w:val="0"/>
      <w:marBottom w:val="0"/>
      <w:divBdr>
        <w:top w:val="none" w:sz="0" w:space="0" w:color="auto"/>
        <w:left w:val="none" w:sz="0" w:space="0" w:color="auto"/>
        <w:bottom w:val="none" w:sz="0" w:space="0" w:color="auto"/>
        <w:right w:val="none" w:sz="0" w:space="0" w:color="auto"/>
      </w:divBdr>
    </w:div>
    <w:div w:id="1514107969">
      <w:bodyDiv w:val="1"/>
      <w:marLeft w:val="0"/>
      <w:marRight w:val="0"/>
      <w:marTop w:val="0"/>
      <w:marBottom w:val="0"/>
      <w:divBdr>
        <w:top w:val="none" w:sz="0" w:space="0" w:color="auto"/>
        <w:left w:val="none" w:sz="0" w:space="0" w:color="auto"/>
        <w:bottom w:val="none" w:sz="0" w:space="0" w:color="auto"/>
        <w:right w:val="none" w:sz="0" w:space="0" w:color="auto"/>
      </w:divBdr>
    </w:div>
    <w:div w:id="1514421663">
      <w:bodyDiv w:val="1"/>
      <w:marLeft w:val="0"/>
      <w:marRight w:val="0"/>
      <w:marTop w:val="0"/>
      <w:marBottom w:val="0"/>
      <w:divBdr>
        <w:top w:val="none" w:sz="0" w:space="0" w:color="auto"/>
        <w:left w:val="none" w:sz="0" w:space="0" w:color="auto"/>
        <w:bottom w:val="none" w:sz="0" w:space="0" w:color="auto"/>
        <w:right w:val="none" w:sz="0" w:space="0" w:color="auto"/>
      </w:divBdr>
      <w:divsChild>
        <w:div w:id="1730570281">
          <w:marLeft w:val="547"/>
          <w:marRight w:val="0"/>
          <w:marTop w:val="60"/>
          <w:marBottom w:val="0"/>
          <w:divBdr>
            <w:top w:val="none" w:sz="0" w:space="0" w:color="auto"/>
            <w:left w:val="none" w:sz="0" w:space="0" w:color="auto"/>
            <w:bottom w:val="none" w:sz="0" w:space="0" w:color="auto"/>
            <w:right w:val="none" w:sz="0" w:space="0" w:color="auto"/>
          </w:divBdr>
        </w:div>
        <w:div w:id="1346059841">
          <w:marLeft w:val="1267"/>
          <w:marRight w:val="0"/>
          <w:marTop w:val="60"/>
          <w:marBottom w:val="0"/>
          <w:divBdr>
            <w:top w:val="none" w:sz="0" w:space="0" w:color="auto"/>
            <w:left w:val="none" w:sz="0" w:space="0" w:color="auto"/>
            <w:bottom w:val="none" w:sz="0" w:space="0" w:color="auto"/>
            <w:right w:val="none" w:sz="0" w:space="0" w:color="auto"/>
          </w:divBdr>
        </w:div>
        <w:div w:id="1617174127">
          <w:marLeft w:val="547"/>
          <w:marRight w:val="0"/>
          <w:marTop w:val="60"/>
          <w:marBottom w:val="0"/>
          <w:divBdr>
            <w:top w:val="none" w:sz="0" w:space="0" w:color="auto"/>
            <w:left w:val="none" w:sz="0" w:space="0" w:color="auto"/>
            <w:bottom w:val="none" w:sz="0" w:space="0" w:color="auto"/>
            <w:right w:val="none" w:sz="0" w:space="0" w:color="auto"/>
          </w:divBdr>
        </w:div>
        <w:div w:id="1849061392">
          <w:marLeft w:val="547"/>
          <w:marRight w:val="0"/>
          <w:marTop w:val="60"/>
          <w:marBottom w:val="0"/>
          <w:divBdr>
            <w:top w:val="none" w:sz="0" w:space="0" w:color="auto"/>
            <w:left w:val="none" w:sz="0" w:space="0" w:color="auto"/>
            <w:bottom w:val="none" w:sz="0" w:space="0" w:color="auto"/>
            <w:right w:val="none" w:sz="0" w:space="0" w:color="auto"/>
          </w:divBdr>
        </w:div>
        <w:div w:id="1538280182">
          <w:marLeft w:val="547"/>
          <w:marRight w:val="0"/>
          <w:marTop w:val="60"/>
          <w:marBottom w:val="0"/>
          <w:divBdr>
            <w:top w:val="none" w:sz="0" w:space="0" w:color="auto"/>
            <w:left w:val="none" w:sz="0" w:space="0" w:color="auto"/>
            <w:bottom w:val="none" w:sz="0" w:space="0" w:color="auto"/>
            <w:right w:val="none" w:sz="0" w:space="0" w:color="auto"/>
          </w:divBdr>
        </w:div>
      </w:divsChild>
    </w:div>
    <w:div w:id="1530876454">
      <w:bodyDiv w:val="1"/>
      <w:marLeft w:val="0"/>
      <w:marRight w:val="0"/>
      <w:marTop w:val="0"/>
      <w:marBottom w:val="0"/>
      <w:divBdr>
        <w:top w:val="none" w:sz="0" w:space="0" w:color="auto"/>
        <w:left w:val="none" w:sz="0" w:space="0" w:color="auto"/>
        <w:bottom w:val="none" w:sz="0" w:space="0" w:color="auto"/>
        <w:right w:val="none" w:sz="0" w:space="0" w:color="auto"/>
      </w:divBdr>
    </w:div>
    <w:div w:id="1548563946">
      <w:bodyDiv w:val="1"/>
      <w:marLeft w:val="0"/>
      <w:marRight w:val="0"/>
      <w:marTop w:val="0"/>
      <w:marBottom w:val="0"/>
      <w:divBdr>
        <w:top w:val="none" w:sz="0" w:space="0" w:color="auto"/>
        <w:left w:val="none" w:sz="0" w:space="0" w:color="auto"/>
        <w:bottom w:val="none" w:sz="0" w:space="0" w:color="auto"/>
        <w:right w:val="none" w:sz="0" w:space="0" w:color="auto"/>
      </w:divBdr>
    </w:div>
    <w:div w:id="1557818534">
      <w:bodyDiv w:val="1"/>
      <w:marLeft w:val="0"/>
      <w:marRight w:val="0"/>
      <w:marTop w:val="0"/>
      <w:marBottom w:val="0"/>
      <w:divBdr>
        <w:top w:val="none" w:sz="0" w:space="0" w:color="auto"/>
        <w:left w:val="none" w:sz="0" w:space="0" w:color="auto"/>
        <w:bottom w:val="none" w:sz="0" w:space="0" w:color="auto"/>
        <w:right w:val="none" w:sz="0" w:space="0" w:color="auto"/>
      </w:divBdr>
    </w:div>
    <w:div w:id="1575436530">
      <w:bodyDiv w:val="1"/>
      <w:marLeft w:val="0"/>
      <w:marRight w:val="0"/>
      <w:marTop w:val="0"/>
      <w:marBottom w:val="0"/>
      <w:divBdr>
        <w:top w:val="none" w:sz="0" w:space="0" w:color="auto"/>
        <w:left w:val="none" w:sz="0" w:space="0" w:color="auto"/>
        <w:bottom w:val="none" w:sz="0" w:space="0" w:color="auto"/>
        <w:right w:val="none" w:sz="0" w:space="0" w:color="auto"/>
      </w:divBdr>
    </w:div>
    <w:div w:id="1575748371">
      <w:bodyDiv w:val="1"/>
      <w:marLeft w:val="0"/>
      <w:marRight w:val="0"/>
      <w:marTop w:val="0"/>
      <w:marBottom w:val="0"/>
      <w:divBdr>
        <w:top w:val="none" w:sz="0" w:space="0" w:color="auto"/>
        <w:left w:val="none" w:sz="0" w:space="0" w:color="auto"/>
        <w:bottom w:val="none" w:sz="0" w:space="0" w:color="auto"/>
        <w:right w:val="none" w:sz="0" w:space="0" w:color="auto"/>
      </w:divBdr>
    </w:div>
    <w:div w:id="1592396252">
      <w:bodyDiv w:val="1"/>
      <w:marLeft w:val="0"/>
      <w:marRight w:val="0"/>
      <w:marTop w:val="0"/>
      <w:marBottom w:val="0"/>
      <w:divBdr>
        <w:top w:val="none" w:sz="0" w:space="0" w:color="auto"/>
        <w:left w:val="none" w:sz="0" w:space="0" w:color="auto"/>
        <w:bottom w:val="none" w:sz="0" w:space="0" w:color="auto"/>
        <w:right w:val="none" w:sz="0" w:space="0" w:color="auto"/>
      </w:divBdr>
      <w:divsChild>
        <w:div w:id="7489588">
          <w:marLeft w:val="547"/>
          <w:marRight w:val="0"/>
          <w:marTop w:val="60"/>
          <w:marBottom w:val="0"/>
          <w:divBdr>
            <w:top w:val="none" w:sz="0" w:space="0" w:color="auto"/>
            <w:left w:val="none" w:sz="0" w:space="0" w:color="auto"/>
            <w:bottom w:val="none" w:sz="0" w:space="0" w:color="auto"/>
            <w:right w:val="none" w:sz="0" w:space="0" w:color="auto"/>
          </w:divBdr>
        </w:div>
        <w:div w:id="123088386">
          <w:marLeft w:val="1267"/>
          <w:marRight w:val="0"/>
          <w:marTop w:val="60"/>
          <w:marBottom w:val="0"/>
          <w:divBdr>
            <w:top w:val="none" w:sz="0" w:space="0" w:color="auto"/>
            <w:left w:val="none" w:sz="0" w:space="0" w:color="auto"/>
            <w:bottom w:val="none" w:sz="0" w:space="0" w:color="auto"/>
            <w:right w:val="none" w:sz="0" w:space="0" w:color="auto"/>
          </w:divBdr>
        </w:div>
        <w:div w:id="1184318742">
          <w:marLeft w:val="1267"/>
          <w:marRight w:val="0"/>
          <w:marTop w:val="60"/>
          <w:marBottom w:val="0"/>
          <w:divBdr>
            <w:top w:val="none" w:sz="0" w:space="0" w:color="auto"/>
            <w:left w:val="none" w:sz="0" w:space="0" w:color="auto"/>
            <w:bottom w:val="none" w:sz="0" w:space="0" w:color="auto"/>
            <w:right w:val="none" w:sz="0" w:space="0" w:color="auto"/>
          </w:divBdr>
        </w:div>
        <w:div w:id="391347082">
          <w:marLeft w:val="547"/>
          <w:marRight w:val="0"/>
          <w:marTop w:val="60"/>
          <w:marBottom w:val="0"/>
          <w:divBdr>
            <w:top w:val="none" w:sz="0" w:space="0" w:color="auto"/>
            <w:left w:val="none" w:sz="0" w:space="0" w:color="auto"/>
            <w:bottom w:val="none" w:sz="0" w:space="0" w:color="auto"/>
            <w:right w:val="none" w:sz="0" w:space="0" w:color="auto"/>
          </w:divBdr>
        </w:div>
        <w:div w:id="525094753">
          <w:marLeft w:val="547"/>
          <w:marRight w:val="0"/>
          <w:marTop w:val="60"/>
          <w:marBottom w:val="0"/>
          <w:divBdr>
            <w:top w:val="none" w:sz="0" w:space="0" w:color="auto"/>
            <w:left w:val="none" w:sz="0" w:space="0" w:color="auto"/>
            <w:bottom w:val="none" w:sz="0" w:space="0" w:color="auto"/>
            <w:right w:val="none" w:sz="0" w:space="0" w:color="auto"/>
          </w:divBdr>
        </w:div>
        <w:div w:id="89739131">
          <w:marLeft w:val="547"/>
          <w:marRight w:val="0"/>
          <w:marTop w:val="60"/>
          <w:marBottom w:val="0"/>
          <w:divBdr>
            <w:top w:val="none" w:sz="0" w:space="0" w:color="auto"/>
            <w:left w:val="none" w:sz="0" w:space="0" w:color="auto"/>
            <w:bottom w:val="none" w:sz="0" w:space="0" w:color="auto"/>
            <w:right w:val="none" w:sz="0" w:space="0" w:color="auto"/>
          </w:divBdr>
        </w:div>
        <w:div w:id="489441491">
          <w:marLeft w:val="547"/>
          <w:marRight w:val="0"/>
          <w:marTop w:val="60"/>
          <w:marBottom w:val="0"/>
          <w:divBdr>
            <w:top w:val="none" w:sz="0" w:space="0" w:color="auto"/>
            <w:left w:val="none" w:sz="0" w:space="0" w:color="auto"/>
            <w:bottom w:val="none" w:sz="0" w:space="0" w:color="auto"/>
            <w:right w:val="none" w:sz="0" w:space="0" w:color="auto"/>
          </w:divBdr>
        </w:div>
      </w:divsChild>
    </w:div>
    <w:div w:id="1594779364">
      <w:bodyDiv w:val="1"/>
      <w:marLeft w:val="0"/>
      <w:marRight w:val="0"/>
      <w:marTop w:val="0"/>
      <w:marBottom w:val="0"/>
      <w:divBdr>
        <w:top w:val="none" w:sz="0" w:space="0" w:color="auto"/>
        <w:left w:val="none" w:sz="0" w:space="0" w:color="auto"/>
        <w:bottom w:val="none" w:sz="0" w:space="0" w:color="auto"/>
        <w:right w:val="none" w:sz="0" w:space="0" w:color="auto"/>
      </w:divBdr>
    </w:div>
    <w:div w:id="1610120513">
      <w:bodyDiv w:val="1"/>
      <w:marLeft w:val="0"/>
      <w:marRight w:val="0"/>
      <w:marTop w:val="0"/>
      <w:marBottom w:val="0"/>
      <w:divBdr>
        <w:top w:val="none" w:sz="0" w:space="0" w:color="auto"/>
        <w:left w:val="none" w:sz="0" w:space="0" w:color="auto"/>
        <w:bottom w:val="none" w:sz="0" w:space="0" w:color="auto"/>
        <w:right w:val="none" w:sz="0" w:space="0" w:color="auto"/>
      </w:divBdr>
    </w:div>
    <w:div w:id="1630354385">
      <w:bodyDiv w:val="1"/>
      <w:marLeft w:val="0"/>
      <w:marRight w:val="0"/>
      <w:marTop w:val="0"/>
      <w:marBottom w:val="0"/>
      <w:divBdr>
        <w:top w:val="none" w:sz="0" w:space="0" w:color="auto"/>
        <w:left w:val="none" w:sz="0" w:space="0" w:color="auto"/>
        <w:bottom w:val="none" w:sz="0" w:space="0" w:color="auto"/>
        <w:right w:val="none" w:sz="0" w:space="0" w:color="auto"/>
      </w:divBdr>
    </w:div>
    <w:div w:id="1635717214">
      <w:bodyDiv w:val="1"/>
      <w:marLeft w:val="0"/>
      <w:marRight w:val="0"/>
      <w:marTop w:val="0"/>
      <w:marBottom w:val="0"/>
      <w:divBdr>
        <w:top w:val="none" w:sz="0" w:space="0" w:color="auto"/>
        <w:left w:val="none" w:sz="0" w:space="0" w:color="auto"/>
        <w:bottom w:val="none" w:sz="0" w:space="0" w:color="auto"/>
        <w:right w:val="none" w:sz="0" w:space="0" w:color="auto"/>
      </w:divBdr>
    </w:div>
    <w:div w:id="1672172777">
      <w:bodyDiv w:val="1"/>
      <w:marLeft w:val="0"/>
      <w:marRight w:val="0"/>
      <w:marTop w:val="0"/>
      <w:marBottom w:val="0"/>
      <w:divBdr>
        <w:top w:val="none" w:sz="0" w:space="0" w:color="auto"/>
        <w:left w:val="none" w:sz="0" w:space="0" w:color="auto"/>
        <w:bottom w:val="none" w:sz="0" w:space="0" w:color="auto"/>
        <w:right w:val="none" w:sz="0" w:space="0" w:color="auto"/>
      </w:divBdr>
    </w:div>
    <w:div w:id="1784491994">
      <w:bodyDiv w:val="1"/>
      <w:marLeft w:val="0"/>
      <w:marRight w:val="0"/>
      <w:marTop w:val="0"/>
      <w:marBottom w:val="0"/>
      <w:divBdr>
        <w:top w:val="none" w:sz="0" w:space="0" w:color="auto"/>
        <w:left w:val="none" w:sz="0" w:space="0" w:color="auto"/>
        <w:bottom w:val="none" w:sz="0" w:space="0" w:color="auto"/>
        <w:right w:val="none" w:sz="0" w:space="0" w:color="auto"/>
      </w:divBdr>
    </w:div>
    <w:div w:id="1864512407">
      <w:bodyDiv w:val="1"/>
      <w:marLeft w:val="0"/>
      <w:marRight w:val="0"/>
      <w:marTop w:val="0"/>
      <w:marBottom w:val="0"/>
      <w:divBdr>
        <w:top w:val="none" w:sz="0" w:space="0" w:color="auto"/>
        <w:left w:val="none" w:sz="0" w:space="0" w:color="auto"/>
        <w:bottom w:val="none" w:sz="0" w:space="0" w:color="auto"/>
        <w:right w:val="none" w:sz="0" w:space="0" w:color="auto"/>
      </w:divBdr>
    </w:div>
    <w:div w:id="1931428210">
      <w:bodyDiv w:val="1"/>
      <w:marLeft w:val="0"/>
      <w:marRight w:val="0"/>
      <w:marTop w:val="0"/>
      <w:marBottom w:val="0"/>
      <w:divBdr>
        <w:top w:val="none" w:sz="0" w:space="0" w:color="auto"/>
        <w:left w:val="none" w:sz="0" w:space="0" w:color="auto"/>
        <w:bottom w:val="none" w:sz="0" w:space="0" w:color="auto"/>
        <w:right w:val="none" w:sz="0" w:space="0" w:color="auto"/>
      </w:divBdr>
    </w:div>
    <w:div w:id="1980110472">
      <w:bodyDiv w:val="1"/>
      <w:marLeft w:val="0"/>
      <w:marRight w:val="0"/>
      <w:marTop w:val="0"/>
      <w:marBottom w:val="0"/>
      <w:divBdr>
        <w:top w:val="none" w:sz="0" w:space="0" w:color="auto"/>
        <w:left w:val="none" w:sz="0" w:space="0" w:color="auto"/>
        <w:bottom w:val="none" w:sz="0" w:space="0" w:color="auto"/>
        <w:right w:val="none" w:sz="0" w:space="0" w:color="auto"/>
      </w:divBdr>
    </w:div>
    <w:div w:id="1990934305">
      <w:bodyDiv w:val="1"/>
      <w:marLeft w:val="0"/>
      <w:marRight w:val="0"/>
      <w:marTop w:val="0"/>
      <w:marBottom w:val="0"/>
      <w:divBdr>
        <w:top w:val="none" w:sz="0" w:space="0" w:color="auto"/>
        <w:left w:val="none" w:sz="0" w:space="0" w:color="auto"/>
        <w:bottom w:val="none" w:sz="0" w:space="0" w:color="auto"/>
        <w:right w:val="none" w:sz="0" w:space="0" w:color="auto"/>
      </w:divBdr>
    </w:div>
    <w:div w:id="2014339070">
      <w:bodyDiv w:val="1"/>
      <w:marLeft w:val="0"/>
      <w:marRight w:val="0"/>
      <w:marTop w:val="0"/>
      <w:marBottom w:val="0"/>
      <w:divBdr>
        <w:top w:val="none" w:sz="0" w:space="0" w:color="auto"/>
        <w:left w:val="none" w:sz="0" w:space="0" w:color="auto"/>
        <w:bottom w:val="none" w:sz="0" w:space="0" w:color="auto"/>
        <w:right w:val="none" w:sz="0" w:space="0" w:color="auto"/>
      </w:divBdr>
    </w:div>
    <w:div w:id="2033876393">
      <w:bodyDiv w:val="1"/>
      <w:marLeft w:val="0"/>
      <w:marRight w:val="0"/>
      <w:marTop w:val="0"/>
      <w:marBottom w:val="0"/>
      <w:divBdr>
        <w:top w:val="none" w:sz="0" w:space="0" w:color="auto"/>
        <w:left w:val="none" w:sz="0" w:space="0" w:color="auto"/>
        <w:bottom w:val="none" w:sz="0" w:space="0" w:color="auto"/>
        <w:right w:val="none" w:sz="0" w:space="0" w:color="auto"/>
      </w:divBdr>
    </w:div>
    <w:div w:id="203623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hunt@bw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7F03C8-7562-4E53-8B84-3C7F28B02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0209</Words>
  <Characters>47884</Characters>
  <Application>Microsoft Office Word</Application>
  <DocSecurity>0</DocSecurity>
  <Lines>5320</Lines>
  <Paragraphs>2904</Paragraphs>
  <ScaleCrop>false</ScaleCrop>
  <HeadingPairs>
    <vt:vector size="2" baseType="variant">
      <vt:variant>
        <vt:lpstr>Title</vt:lpstr>
      </vt:variant>
      <vt:variant>
        <vt:i4>1</vt:i4>
      </vt:variant>
    </vt:vector>
  </HeadingPairs>
  <TitlesOfParts>
    <vt:vector size="1" baseType="lpstr">
      <vt:lpstr>Questionnaire</vt:lpstr>
    </vt:vector>
  </TitlesOfParts>
  <Company>BW Research Partnership, Inc.</Company>
  <LinksUpToDate>false</LinksUpToDate>
  <CharactersWithSpaces>5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dc:title>
  <dc:creator>BW Research</dc:creator>
  <cp:lastModifiedBy>Nate Hunt</cp:lastModifiedBy>
  <cp:revision>2</cp:revision>
  <cp:lastPrinted>2015-06-25T16:41:00Z</cp:lastPrinted>
  <dcterms:created xsi:type="dcterms:W3CDTF">2025-09-29T23:23:00Z</dcterms:created>
  <dcterms:modified xsi:type="dcterms:W3CDTF">2025-09-29T23:23:00Z</dcterms:modified>
</cp:coreProperties>
</file>